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C52FCA" w14:textId="77777777" w:rsidR="00971E35" w:rsidRDefault="00303C97">
      <w:pPr>
        <w:pStyle w:val="Tittel"/>
      </w:pPr>
      <w:r>
        <w:t>NOR-SOLIDARITY First Interim Report</w:t>
      </w:r>
    </w:p>
    <w:p w14:paraId="41C73FA2" w14:textId="77777777" w:rsidR="00971E35" w:rsidRDefault="00303C97">
      <w:pPr>
        <w:pStyle w:val="Author"/>
      </w:pPr>
      <w:r>
        <w:t>Inge Christoffer Olsen, PhD</w:t>
      </w:r>
    </w:p>
    <w:p w14:paraId="13E10F3C" w14:textId="77777777" w:rsidR="00971E35" w:rsidRDefault="00303C97">
      <w:pPr>
        <w:pStyle w:val="Dato"/>
      </w:pPr>
      <w:r>
        <w:t>12 January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58734024"/>
        <w:docPartObj>
          <w:docPartGallery w:val="Table of Contents"/>
          <w:docPartUnique/>
        </w:docPartObj>
      </w:sdtPr>
      <w:sdtEndPr/>
      <w:sdtContent>
        <w:p w14:paraId="3C121B0F" w14:textId="77777777" w:rsidR="00971E35" w:rsidRDefault="00303C97">
          <w:pPr>
            <w:pStyle w:val="Overskriftforinnholdsfortegnelse"/>
          </w:pPr>
          <w:r>
            <w:t>Table of Contents</w:t>
          </w:r>
        </w:p>
        <w:p w14:paraId="1DA4D303" w14:textId="77777777" w:rsidR="00F62CB6" w:rsidRDefault="00303C97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62CB6">
            <w:fldChar w:fldCharType="separate"/>
          </w:r>
          <w:hyperlink w:anchor="_Toc61370006" w:history="1">
            <w:r w:rsidR="00F62CB6" w:rsidRPr="002310D1">
              <w:rPr>
                <w:rStyle w:val="Hyperkobling"/>
                <w:noProof/>
              </w:rPr>
              <w:t>2</w:t>
            </w:r>
            <w:r w:rsidR="00F62CB6">
              <w:rPr>
                <w:noProof/>
              </w:rPr>
              <w:tab/>
            </w:r>
            <w:r w:rsidR="00F62CB6" w:rsidRPr="002310D1">
              <w:rPr>
                <w:rStyle w:val="Hyperkobling"/>
                <w:noProof/>
              </w:rPr>
              <w:t>Introduction</w:t>
            </w:r>
            <w:r w:rsidR="00F62CB6">
              <w:rPr>
                <w:noProof/>
                <w:webHidden/>
              </w:rPr>
              <w:tab/>
            </w:r>
            <w:r w:rsidR="00F62CB6">
              <w:rPr>
                <w:noProof/>
                <w:webHidden/>
              </w:rPr>
              <w:fldChar w:fldCharType="begin"/>
            </w:r>
            <w:r w:rsidR="00F62CB6">
              <w:rPr>
                <w:noProof/>
                <w:webHidden/>
              </w:rPr>
              <w:instrText xml:space="preserve"> PAGEREF _Toc61370006 \h </w:instrText>
            </w:r>
            <w:r w:rsidR="00F62CB6">
              <w:rPr>
                <w:noProof/>
                <w:webHidden/>
              </w:rPr>
            </w:r>
            <w:r w:rsidR="00F62CB6">
              <w:rPr>
                <w:noProof/>
                <w:webHidden/>
              </w:rPr>
              <w:fldChar w:fldCharType="separate"/>
            </w:r>
            <w:r w:rsidR="00F62CB6">
              <w:rPr>
                <w:noProof/>
                <w:webHidden/>
              </w:rPr>
              <w:t>3</w:t>
            </w:r>
            <w:r w:rsidR="00F62CB6">
              <w:rPr>
                <w:noProof/>
                <w:webHidden/>
              </w:rPr>
              <w:fldChar w:fldCharType="end"/>
            </w:r>
          </w:hyperlink>
        </w:p>
        <w:p w14:paraId="573FD548" w14:textId="77777777" w:rsidR="00F62CB6" w:rsidRDefault="00F62CB6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1370007" w:history="1">
            <w:r w:rsidRPr="002310D1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Inclusion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61807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08" w:history="1">
            <w:r w:rsidRPr="002310D1">
              <w:rPr>
                <w:rStyle w:val="Hyperkobling"/>
                <w:noProof/>
              </w:rPr>
              <w:t>3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Inclusio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49B77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09" w:history="1">
            <w:r w:rsidRPr="002310D1">
              <w:rPr>
                <w:rStyle w:val="Hyperkobling"/>
                <w:noProof/>
              </w:rPr>
              <w:t>3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Inclusion by hosp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CCC50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10" w:history="1">
            <w:r w:rsidRPr="002310D1">
              <w:rPr>
                <w:rStyle w:val="Hyperkobling"/>
                <w:noProof/>
              </w:rPr>
              <w:t>3.3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By trea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72015" w14:textId="77777777" w:rsidR="00F62CB6" w:rsidRDefault="00F62CB6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1370011" w:history="1">
            <w:r w:rsidRPr="002310D1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Patient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6ABC2" w14:textId="77777777" w:rsidR="00F62CB6" w:rsidRDefault="00F62CB6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1370012" w:history="1">
            <w:r w:rsidRPr="002310D1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7FB0E" w14:textId="77777777" w:rsidR="00F62CB6" w:rsidRDefault="00F62CB6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1370013" w:history="1">
            <w:r w:rsidRPr="002310D1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Exp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73029" w14:textId="77777777" w:rsidR="00F62CB6" w:rsidRDefault="00F62CB6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1370014" w:history="1">
            <w:r w:rsidRPr="002310D1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Effic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F7A32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15" w:history="1">
            <w:r w:rsidRPr="002310D1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FC02E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16" w:history="1">
            <w:r w:rsidRPr="002310D1">
              <w:rPr>
                <w:rStyle w:val="Hyperkobling"/>
                <w:noProof/>
              </w:rPr>
              <w:t>7.1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C93D4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17" w:history="1">
            <w:r w:rsidRPr="002310D1">
              <w:rPr>
                <w:rStyle w:val="Hyperkobling"/>
                <w:noProof/>
              </w:rPr>
              <w:t>7.1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0143D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18" w:history="1">
            <w:r w:rsidRPr="002310D1">
              <w:rPr>
                <w:rStyle w:val="Hyperkobling"/>
                <w:noProof/>
              </w:rPr>
              <w:t>7.1.3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55B67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19" w:history="1">
            <w:r w:rsidRPr="002310D1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03FD4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20" w:history="1">
            <w:r w:rsidRPr="002310D1">
              <w:rPr>
                <w:rStyle w:val="Hyperkobling"/>
                <w:noProof/>
              </w:rPr>
              <w:t>7.2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D97CF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21" w:history="1">
            <w:r w:rsidRPr="002310D1">
              <w:rPr>
                <w:rStyle w:val="Hyperkobling"/>
                <w:noProof/>
              </w:rPr>
              <w:t>7.2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5BA57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22" w:history="1">
            <w:r w:rsidRPr="002310D1">
              <w:rPr>
                <w:rStyle w:val="Hyperkobling"/>
                <w:noProof/>
              </w:rPr>
              <w:t>7.3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Viral load subgroup analy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A62CA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23" w:history="1">
            <w:r w:rsidRPr="002310D1">
              <w:rPr>
                <w:rStyle w:val="Hyperkobling"/>
                <w:noProof/>
              </w:rPr>
              <w:t>7.3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Plots, Hydroxychloroqu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CA84A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24" w:history="1">
            <w:r w:rsidRPr="002310D1">
              <w:rPr>
                <w:rStyle w:val="Hyperkobling"/>
                <w:noProof/>
              </w:rPr>
              <w:t>7.3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Marginal probability estimates by treatment group and difference Hydroxychloroqu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0EE9C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25" w:history="1">
            <w:r w:rsidRPr="002310D1">
              <w:rPr>
                <w:rStyle w:val="Hyperkobling"/>
                <w:noProof/>
              </w:rPr>
              <w:t>7.3.3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Plots 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E9457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26" w:history="1">
            <w:r w:rsidRPr="002310D1">
              <w:rPr>
                <w:rStyle w:val="Hyperkobling"/>
                <w:noProof/>
              </w:rPr>
              <w:t>7.3.4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Marginal probability estimates by treatment group and difference 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D93E3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27" w:history="1">
            <w:r w:rsidRPr="002310D1">
              <w:rPr>
                <w:rStyle w:val="Hyperkobling"/>
                <w:noProof/>
              </w:rPr>
              <w:t>7.4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Respiratory failure by pO2/FiO2-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F53D7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28" w:history="1">
            <w:r w:rsidRPr="002310D1">
              <w:rPr>
                <w:rStyle w:val="Hyperkobling"/>
                <w:noProof/>
              </w:rPr>
              <w:t>7.4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039FF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29" w:history="1">
            <w:r w:rsidRPr="002310D1">
              <w:rPr>
                <w:rStyle w:val="Hyperkobling"/>
                <w:noProof/>
              </w:rPr>
              <w:t>7.4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DABC6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30" w:history="1">
            <w:r w:rsidRPr="002310D1">
              <w:rPr>
                <w:rStyle w:val="Hyperkobling"/>
                <w:noProof/>
              </w:rPr>
              <w:t>7.5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Dichotomous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3B75A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31" w:history="1">
            <w:r w:rsidRPr="002310D1">
              <w:rPr>
                <w:rStyle w:val="Hyperkobling"/>
                <w:noProof/>
              </w:rPr>
              <w:t>7.5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DCB2A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32" w:history="1">
            <w:r w:rsidRPr="002310D1">
              <w:rPr>
                <w:rStyle w:val="Hyperkobling"/>
                <w:noProof/>
              </w:rPr>
              <w:t>7.5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7F170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33" w:history="1">
            <w:r w:rsidRPr="002310D1">
              <w:rPr>
                <w:rStyle w:val="Hyperkobling"/>
                <w:noProof/>
              </w:rPr>
              <w:t>7.6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Inflammatory laboratory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60DBD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34" w:history="1">
            <w:r w:rsidRPr="002310D1">
              <w:rPr>
                <w:rStyle w:val="Hyperkobling"/>
                <w:noProof/>
              </w:rPr>
              <w:t>7.6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9BA0B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35" w:history="1">
            <w:r w:rsidRPr="002310D1">
              <w:rPr>
                <w:rStyle w:val="Hyperkobling"/>
                <w:noProof/>
              </w:rPr>
              <w:t>7.6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3132E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36" w:history="1">
            <w:r w:rsidRPr="002310D1">
              <w:rPr>
                <w:rStyle w:val="Hyperkobling"/>
                <w:noProof/>
              </w:rPr>
              <w:t>7.6.3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37214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37" w:history="1">
            <w:r w:rsidRPr="002310D1">
              <w:rPr>
                <w:rStyle w:val="Hyperkobling"/>
                <w:noProof/>
              </w:rPr>
              <w:t>7.7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SARS-CoV2 antibodies at day 9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C1CBE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38" w:history="1">
            <w:r w:rsidRPr="002310D1">
              <w:rPr>
                <w:rStyle w:val="Hyperkobling"/>
                <w:noProof/>
              </w:rPr>
              <w:t>7.7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78233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39" w:history="1">
            <w:r w:rsidRPr="002310D1">
              <w:rPr>
                <w:rStyle w:val="Hyperkobling"/>
                <w:noProof/>
              </w:rPr>
              <w:t>7.7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AA02B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40" w:history="1">
            <w:r w:rsidRPr="002310D1">
              <w:rPr>
                <w:rStyle w:val="Hyperkobling"/>
                <w:noProof/>
              </w:rPr>
              <w:t>7.8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Time to last discha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F4998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41" w:history="1">
            <w:r w:rsidRPr="002310D1">
              <w:rPr>
                <w:rStyle w:val="Hyperkobling"/>
                <w:noProof/>
              </w:rPr>
              <w:t>7.8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HC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719FE" w14:textId="77777777" w:rsidR="00F62CB6" w:rsidRDefault="00F62CB6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1370042" w:history="1">
            <w:r w:rsidRPr="002310D1">
              <w:rPr>
                <w:rStyle w:val="Hyperkobling"/>
                <w:noProof/>
              </w:rPr>
              <w:t>7.8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D13F2" w14:textId="77777777" w:rsidR="00F62CB6" w:rsidRDefault="00F62CB6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1370043" w:history="1">
            <w:r w:rsidRPr="002310D1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2E942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44" w:history="1">
            <w:r w:rsidRPr="002310D1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A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B413F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45" w:history="1">
            <w:r w:rsidRPr="002310D1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By System Organ Class and Preferred Te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30E8A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46" w:history="1">
            <w:r w:rsidRPr="002310D1">
              <w:rPr>
                <w:rStyle w:val="Hyperkobling"/>
                <w:noProof/>
              </w:rPr>
              <w:t>8.3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Serious 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19953" w14:textId="77777777" w:rsidR="00F62CB6" w:rsidRDefault="00F62CB6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1370047" w:history="1">
            <w:r w:rsidRPr="002310D1">
              <w:rPr>
                <w:rStyle w:val="Hyperkobling"/>
                <w:noProof/>
              </w:rPr>
              <w:t>8.4</w:t>
            </w:r>
            <w:r>
              <w:rPr>
                <w:noProof/>
              </w:rPr>
              <w:tab/>
            </w:r>
            <w:r w:rsidRPr="002310D1">
              <w:rPr>
                <w:rStyle w:val="Hyperkobling"/>
                <w:noProof/>
              </w:rPr>
              <w:t>Suspected Unexpected Serious Adverse Re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370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3F327" w14:textId="77777777" w:rsidR="00971E35" w:rsidRDefault="00303C97">
          <w:r>
            <w:fldChar w:fldCharType="end"/>
          </w:r>
        </w:p>
      </w:sdtContent>
    </w:sdt>
    <w:p w14:paraId="22E3C529" w14:textId="77777777" w:rsidR="00971E35" w:rsidRDefault="00303C97">
      <w:pPr>
        <w:pStyle w:val="Overskrift1"/>
      </w:pPr>
      <w:bookmarkStart w:id="0" w:name="introduction"/>
      <w:bookmarkStart w:id="1" w:name="_Toc61370006"/>
      <w:r>
        <w:t>Introduction</w:t>
      </w:r>
      <w:bookmarkEnd w:id="1"/>
    </w:p>
    <w:p w14:paraId="170F6CE5" w14:textId="77777777" w:rsidR="00971E35" w:rsidRDefault="00303C97">
      <w:pPr>
        <w:pStyle w:val="FirstParagraph"/>
      </w:pPr>
      <w:r>
        <w:t>This is the report for the first interim analysis of the NOR-SOLIDARITY trial. The data are based on an export from the Viedoc electronic data capture at “2021-01-04 00:30:34” system time stamped “ous_20210104_003034”. The results in this report is accordi</w:t>
      </w:r>
      <w:r>
        <w:t>ng to the true random allocation. There were 181 included patients.</w:t>
      </w:r>
    </w:p>
    <w:p w14:paraId="45D14D1B" w14:textId="77777777" w:rsidR="00971E35" w:rsidRDefault="00303C97">
      <w:pPr>
        <w:pStyle w:val="Overskrift1"/>
      </w:pPr>
      <w:bookmarkStart w:id="2" w:name="inclusion-status"/>
      <w:bookmarkStart w:id="3" w:name="_Toc61370007"/>
      <w:bookmarkEnd w:id="0"/>
      <w:r>
        <w:lastRenderedPageBreak/>
        <w:t>Inclusion status</w:t>
      </w:r>
      <w:bookmarkEnd w:id="3"/>
    </w:p>
    <w:p w14:paraId="0987DC54" w14:textId="77777777" w:rsidR="00971E35" w:rsidRDefault="00303C97">
      <w:pPr>
        <w:pStyle w:val="Overskrift2"/>
      </w:pPr>
      <w:bookmarkStart w:id="4" w:name="inclusion-rate"/>
      <w:bookmarkStart w:id="5" w:name="_Toc61370008"/>
      <w:r>
        <w:t>Inclusion rate</w:t>
      </w:r>
      <w:bookmarkEnd w:id="5"/>
    </w:p>
    <w:p w14:paraId="3C1C3BFC" w14:textId="77777777" w:rsidR="00971E35" w:rsidRDefault="00303C97">
      <w:pPr>
        <w:pStyle w:val="FirstParagraph"/>
      </w:pPr>
      <w:r>
        <w:rPr>
          <w:noProof/>
        </w:rPr>
        <w:drawing>
          <wp:inline distT="0" distB="0" distL="0" distR="0" wp14:anchorId="45094647" wp14:editId="0FD9D89A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6189A" w14:textId="77777777" w:rsidR="00971E35" w:rsidRDefault="00303C97">
      <w:pPr>
        <w:pStyle w:val="Overskrift2"/>
      </w:pPr>
      <w:bookmarkStart w:id="6" w:name="inclusion-by-hospital"/>
      <w:bookmarkStart w:id="7" w:name="_Toc61370009"/>
      <w:bookmarkEnd w:id="4"/>
      <w:r>
        <w:lastRenderedPageBreak/>
        <w:t>Inclusion by hospital</w:t>
      </w:r>
      <w:bookmarkEnd w:id="7"/>
    </w:p>
    <w:p w14:paraId="105A8E8F" w14:textId="77777777" w:rsidR="00971E35" w:rsidRDefault="00303C97">
      <w:pPr>
        <w:pStyle w:val="FirstParagraph"/>
      </w:pPr>
      <w:r>
        <w:rPr>
          <w:noProof/>
        </w:rPr>
        <w:drawing>
          <wp:inline distT="0" distB="0" distL="0" distR="0" wp14:anchorId="33575860" wp14:editId="38E618D7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BC9C7" w14:textId="77777777" w:rsidR="00971E35" w:rsidRDefault="00303C97">
      <w:pPr>
        <w:pStyle w:val="Overskrift2"/>
      </w:pPr>
      <w:bookmarkStart w:id="8" w:name="by-treatment"/>
      <w:bookmarkStart w:id="9" w:name="_Toc61370010"/>
      <w:bookmarkEnd w:id="6"/>
      <w:r>
        <w:lastRenderedPageBreak/>
        <w:t>By treatment</w:t>
      </w:r>
      <w:bookmarkEnd w:id="9"/>
    </w:p>
    <w:p w14:paraId="2E18E296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6E53D242" wp14:editId="20B62C3C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CBAFD3" wp14:editId="2C24E3B5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40571F" wp14:editId="255AF4DD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61BF" w14:textId="77777777" w:rsidR="00971E35" w:rsidRDefault="00303C97">
      <w:pPr>
        <w:pStyle w:val="Overskrift1"/>
      </w:pPr>
      <w:bookmarkStart w:id="10" w:name="patient-flow"/>
      <w:bookmarkStart w:id="11" w:name="_Toc61370011"/>
      <w:bookmarkEnd w:id="2"/>
      <w:bookmarkEnd w:id="8"/>
      <w:r>
        <w:lastRenderedPageBreak/>
        <w:t>Patient flow</w:t>
      </w:r>
      <w:bookmarkEnd w:id="11"/>
    </w:p>
    <w:p w14:paraId="61E79A47" w14:textId="77777777" w:rsidR="00971E35" w:rsidRDefault="00303C97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</w:t>
      </w:r>
      <w:r>
        <w:rPr>
          <w:rStyle w:val="VerbatimChar"/>
        </w:rPr>
        <w:t>roup` to silence this message.</w:t>
      </w:r>
      <w:r>
        <w:br/>
      </w:r>
      <w:r>
        <w:rPr>
          <w:rStyle w:val="VerbatimChar"/>
        </w:rPr>
        <w:t>## ℹ See &lt;https://tidyse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14:paraId="0D1670FC" w14:textId="77777777" w:rsidR="00971E35" w:rsidRDefault="00303C97">
      <w:pPr>
        <w:pStyle w:val="TableCaption"/>
      </w:pPr>
      <w:r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971E35" w14:paraId="74B79D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F92932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E3F19" w14:textId="77777777" w:rsidR="00971E35" w:rsidRDefault="00303C97">
            <w:pPr>
              <w:pStyle w:val="Compact"/>
            </w:pPr>
            <w:r>
              <w:t>Total</w:t>
            </w:r>
          </w:p>
        </w:tc>
      </w:tr>
      <w:tr w:rsidR="00971E35" w14:paraId="6C59F1B7" w14:textId="77777777">
        <w:tc>
          <w:tcPr>
            <w:tcW w:w="0" w:type="auto"/>
          </w:tcPr>
          <w:p w14:paraId="431EC499" w14:textId="77777777" w:rsidR="00971E35" w:rsidRDefault="00303C97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14:paraId="0E68FA60" w14:textId="77777777" w:rsidR="00971E35" w:rsidRDefault="00303C97">
            <w:pPr>
              <w:pStyle w:val="Compact"/>
            </w:pPr>
            <w:r>
              <w:t>186 (100%)</w:t>
            </w:r>
          </w:p>
        </w:tc>
      </w:tr>
      <w:tr w:rsidR="00971E35" w14:paraId="07E91E94" w14:textId="77777777">
        <w:tc>
          <w:tcPr>
            <w:tcW w:w="0" w:type="auto"/>
          </w:tcPr>
          <w:p w14:paraId="519AE633" w14:textId="77777777" w:rsidR="00971E35" w:rsidRDefault="00303C97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3E7E21F2" w14:textId="77777777" w:rsidR="00971E35" w:rsidRDefault="00303C97">
            <w:pPr>
              <w:pStyle w:val="Compact"/>
            </w:pPr>
            <w:r>
              <w:t>185 (99.5%)</w:t>
            </w:r>
          </w:p>
        </w:tc>
      </w:tr>
      <w:tr w:rsidR="00971E35" w14:paraId="5BE883B6" w14:textId="77777777">
        <w:tc>
          <w:tcPr>
            <w:tcW w:w="0" w:type="auto"/>
          </w:tcPr>
          <w:p w14:paraId="1546C931" w14:textId="77777777" w:rsidR="00971E35" w:rsidRDefault="00303C97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57A123D5" w14:textId="77777777" w:rsidR="00971E35" w:rsidRDefault="00303C97">
            <w:pPr>
              <w:pStyle w:val="Compact"/>
            </w:pPr>
            <w:r>
              <w:t>181 (97.3%)</w:t>
            </w:r>
          </w:p>
        </w:tc>
      </w:tr>
      <w:tr w:rsidR="00971E35" w14:paraId="0EBABCFA" w14:textId="77777777">
        <w:tc>
          <w:tcPr>
            <w:tcW w:w="0" w:type="auto"/>
          </w:tcPr>
          <w:p w14:paraId="0211B516" w14:textId="77777777" w:rsidR="00971E35" w:rsidRDefault="00303C97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7C5CC9E8" w14:textId="77777777" w:rsidR="00971E35" w:rsidRDefault="00303C97">
            <w:pPr>
              <w:pStyle w:val="Compact"/>
            </w:pPr>
            <w:r>
              <w:t>4 (2.2%)</w:t>
            </w:r>
          </w:p>
        </w:tc>
      </w:tr>
      <w:tr w:rsidR="00971E35" w14:paraId="745F1F7B" w14:textId="77777777">
        <w:tc>
          <w:tcPr>
            <w:tcW w:w="0" w:type="auto"/>
          </w:tcPr>
          <w:p w14:paraId="2CF07865" w14:textId="77777777" w:rsidR="00971E35" w:rsidRDefault="00303C97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20478FAA" w14:textId="77777777" w:rsidR="00971E35" w:rsidRDefault="00303C97">
            <w:pPr>
              <w:pStyle w:val="Compact"/>
            </w:pPr>
            <w:r>
              <w:t>1 (0.5%)</w:t>
            </w:r>
          </w:p>
        </w:tc>
      </w:tr>
    </w:tbl>
    <w:p w14:paraId="0047B0C4" w14:textId="77777777" w:rsidR="00971E35" w:rsidRDefault="00971E35"/>
    <w:p w14:paraId="59550513" w14:textId="77777777" w:rsidR="00971E35" w:rsidRDefault="00303C97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852"/>
        <w:gridCol w:w="1831"/>
        <w:gridCol w:w="1831"/>
        <w:gridCol w:w="2706"/>
      </w:tblGrid>
      <w:tr w:rsidR="00971E35" w14:paraId="054FBC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B09ABF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D6860" w14:textId="77777777" w:rsidR="00971E35" w:rsidRDefault="00303C97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0A26A8" w14:textId="77777777" w:rsidR="00971E35" w:rsidRDefault="00303C97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9D791" w14:textId="77777777" w:rsidR="00971E35" w:rsidRDefault="00303C97">
            <w:pPr>
              <w:pStyle w:val="Compact"/>
            </w:pPr>
            <w:r>
              <w:t>SOC + Remdesivir</w:t>
            </w:r>
          </w:p>
        </w:tc>
      </w:tr>
      <w:tr w:rsidR="00971E35" w14:paraId="57740795" w14:textId="77777777">
        <w:tc>
          <w:tcPr>
            <w:tcW w:w="0" w:type="auto"/>
          </w:tcPr>
          <w:p w14:paraId="5EED3707" w14:textId="77777777" w:rsidR="00971E35" w:rsidRDefault="00303C97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4D64E341" w14:textId="77777777" w:rsidR="00971E35" w:rsidRDefault="00303C97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14:paraId="326F1B0B" w14:textId="77777777" w:rsidR="00971E35" w:rsidRDefault="00303C97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14:paraId="6B6D3415" w14:textId="77777777" w:rsidR="00971E35" w:rsidRDefault="00303C97">
            <w:pPr>
              <w:pStyle w:val="Compact"/>
            </w:pPr>
            <w:r>
              <w:t>43 (100%)</w:t>
            </w:r>
          </w:p>
        </w:tc>
      </w:tr>
      <w:tr w:rsidR="00971E35" w14:paraId="596C7B5F" w14:textId="77777777">
        <w:tc>
          <w:tcPr>
            <w:tcW w:w="0" w:type="auto"/>
          </w:tcPr>
          <w:p w14:paraId="1953C602" w14:textId="77777777" w:rsidR="00971E35" w:rsidRDefault="00303C97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3DDFFD43" w14:textId="77777777" w:rsidR="00971E35" w:rsidRDefault="00303C97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14:paraId="5503D891" w14:textId="77777777" w:rsidR="00971E35" w:rsidRDefault="00303C97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14:paraId="0F981BBB" w14:textId="77777777" w:rsidR="00971E35" w:rsidRDefault="00303C97">
            <w:pPr>
              <w:pStyle w:val="Compact"/>
            </w:pPr>
            <w:r>
              <w:t>42 (97.7%)</w:t>
            </w:r>
          </w:p>
        </w:tc>
      </w:tr>
      <w:tr w:rsidR="00971E35" w14:paraId="05DFE092" w14:textId="77777777">
        <w:tc>
          <w:tcPr>
            <w:tcW w:w="0" w:type="auto"/>
          </w:tcPr>
          <w:p w14:paraId="31C5CC52" w14:textId="77777777" w:rsidR="00971E35" w:rsidRDefault="00303C97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0C3C3358" w14:textId="77777777" w:rsidR="00971E35" w:rsidRDefault="00303C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C8A6A5E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51F8937" w14:textId="77777777" w:rsidR="00971E35" w:rsidRDefault="00303C97">
            <w:pPr>
              <w:pStyle w:val="Compact"/>
            </w:pPr>
            <w:r>
              <w:t>1 (2.3%)</w:t>
            </w:r>
          </w:p>
        </w:tc>
      </w:tr>
      <w:tr w:rsidR="00971E35" w14:paraId="2EC116A2" w14:textId="77777777">
        <w:tc>
          <w:tcPr>
            <w:tcW w:w="0" w:type="auto"/>
          </w:tcPr>
          <w:p w14:paraId="78B6EF7E" w14:textId="77777777" w:rsidR="00971E35" w:rsidRDefault="00303C97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1D0EA64B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0E45EA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7C9D0476" w14:textId="77777777" w:rsidR="00971E35" w:rsidRDefault="00303C97">
            <w:pPr>
              <w:pStyle w:val="Compact"/>
            </w:pPr>
            <w:r>
              <w:t>0 (0%)</w:t>
            </w:r>
          </w:p>
        </w:tc>
      </w:tr>
    </w:tbl>
    <w:p w14:paraId="408E10C1" w14:textId="77777777" w:rsidR="00971E35" w:rsidRDefault="00971E35"/>
    <w:p w14:paraId="25259607" w14:textId="77777777" w:rsidR="00971E35" w:rsidRDefault="00303C97">
      <w:pPr>
        <w:pStyle w:val="TableCaption"/>
      </w:pPr>
      <w:r>
        <w:t>Patient flow by arm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by arm in HCQ"/>
      </w:tblPr>
      <w:tblGrid>
        <w:gridCol w:w="5916"/>
        <w:gridCol w:w="1331"/>
        <w:gridCol w:w="1380"/>
      </w:tblGrid>
      <w:tr w:rsidR="00971E35" w14:paraId="3279BE4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F9632F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5ED757" w14:textId="77777777" w:rsidR="00971E35" w:rsidRDefault="00303C97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781991" w14:textId="77777777" w:rsidR="00971E35" w:rsidRDefault="00303C97">
            <w:pPr>
              <w:pStyle w:val="Compact"/>
            </w:pPr>
            <w:r>
              <w:t>SOC + HCQ</w:t>
            </w:r>
          </w:p>
        </w:tc>
      </w:tr>
      <w:tr w:rsidR="00971E35" w14:paraId="4764D8AD" w14:textId="77777777">
        <w:tc>
          <w:tcPr>
            <w:tcW w:w="0" w:type="auto"/>
          </w:tcPr>
          <w:p w14:paraId="03853ACE" w14:textId="77777777" w:rsidR="00971E35" w:rsidRDefault="00303C97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292DAD3B" w14:textId="77777777" w:rsidR="00971E35" w:rsidRDefault="00303C97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14:paraId="585B7358" w14:textId="77777777" w:rsidR="00971E35" w:rsidRDefault="00303C97">
            <w:pPr>
              <w:pStyle w:val="Compact"/>
            </w:pPr>
            <w:r>
              <w:t>54 (100%)</w:t>
            </w:r>
          </w:p>
        </w:tc>
      </w:tr>
      <w:tr w:rsidR="00971E35" w14:paraId="1AFE7D72" w14:textId="77777777">
        <w:tc>
          <w:tcPr>
            <w:tcW w:w="0" w:type="auto"/>
          </w:tcPr>
          <w:p w14:paraId="02D9394C" w14:textId="77777777" w:rsidR="00971E35" w:rsidRDefault="00303C97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6277C0EB" w14:textId="77777777" w:rsidR="00971E35" w:rsidRDefault="00303C97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14:paraId="2730ECF0" w14:textId="77777777" w:rsidR="00971E35" w:rsidRDefault="00303C97">
            <w:pPr>
              <w:pStyle w:val="Compact"/>
            </w:pPr>
            <w:r>
              <w:t>52 (96.3%)</w:t>
            </w:r>
          </w:p>
        </w:tc>
      </w:tr>
      <w:tr w:rsidR="00971E35" w14:paraId="7E9445A8" w14:textId="77777777">
        <w:tc>
          <w:tcPr>
            <w:tcW w:w="0" w:type="auto"/>
          </w:tcPr>
          <w:p w14:paraId="301F321E" w14:textId="77777777" w:rsidR="00971E35" w:rsidRDefault="00303C97">
            <w:pPr>
              <w:pStyle w:val="Compact"/>
            </w:pPr>
            <w:r>
              <w:lastRenderedPageBreak/>
              <w:t>Excluded from FAS, No post-randomisation information</w:t>
            </w:r>
          </w:p>
        </w:tc>
        <w:tc>
          <w:tcPr>
            <w:tcW w:w="0" w:type="auto"/>
          </w:tcPr>
          <w:p w14:paraId="37D2691D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E174A90" w14:textId="77777777" w:rsidR="00971E35" w:rsidRDefault="00303C97">
            <w:pPr>
              <w:pStyle w:val="Compact"/>
            </w:pPr>
            <w:r>
              <w:t>1 (1.9%)</w:t>
            </w:r>
          </w:p>
        </w:tc>
      </w:tr>
      <w:tr w:rsidR="00971E35" w14:paraId="20A07BD0" w14:textId="77777777">
        <w:tc>
          <w:tcPr>
            <w:tcW w:w="0" w:type="auto"/>
          </w:tcPr>
          <w:p w14:paraId="19414BF3" w14:textId="77777777" w:rsidR="00971E35" w:rsidRDefault="00303C97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790B5DF3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2027B7" w14:textId="77777777" w:rsidR="00971E35" w:rsidRDefault="00303C97">
            <w:pPr>
              <w:pStyle w:val="Compact"/>
            </w:pPr>
            <w:r>
              <w:t>1 (1.9%)</w:t>
            </w:r>
          </w:p>
        </w:tc>
      </w:tr>
    </w:tbl>
    <w:p w14:paraId="47BA965B" w14:textId="77777777" w:rsidR="00971E35" w:rsidRDefault="00971E35"/>
    <w:p w14:paraId="5C26F8F3" w14:textId="77777777" w:rsidR="00971E35" w:rsidRDefault="00303C97">
      <w:pPr>
        <w:pStyle w:val="TableCaption"/>
      </w:pPr>
      <w:r>
        <w:t>Patient flow by arm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by arm in Remdesivir"/>
      </w:tblPr>
      <w:tblGrid>
        <w:gridCol w:w="5916"/>
        <w:gridCol w:w="1380"/>
        <w:gridCol w:w="2039"/>
      </w:tblGrid>
      <w:tr w:rsidR="00971E35" w14:paraId="3E83CF0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295E96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1E984D" w14:textId="77777777" w:rsidR="00971E35" w:rsidRDefault="00303C97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5ACD2" w14:textId="77777777" w:rsidR="00971E35" w:rsidRDefault="00303C97">
            <w:pPr>
              <w:pStyle w:val="Compact"/>
            </w:pPr>
            <w:r>
              <w:t>SOC + Remdesivir</w:t>
            </w:r>
          </w:p>
        </w:tc>
      </w:tr>
      <w:tr w:rsidR="00971E35" w14:paraId="6E08F711" w14:textId="77777777">
        <w:tc>
          <w:tcPr>
            <w:tcW w:w="0" w:type="auto"/>
          </w:tcPr>
          <w:p w14:paraId="61AA181B" w14:textId="77777777" w:rsidR="00971E35" w:rsidRDefault="00303C97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14:paraId="556BB879" w14:textId="77777777" w:rsidR="00971E35" w:rsidRDefault="00303C97">
            <w:pPr>
              <w:pStyle w:val="Compact"/>
            </w:pPr>
            <w:r>
              <w:t>58 (100%)</w:t>
            </w:r>
          </w:p>
        </w:tc>
        <w:tc>
          <w:tcPr>
            <w:tcW w:w="0" w:type="auto"/>
          </w:tcPr>
          <w:p w14:paraId="2090CCAE" w14:textId="77777777" w:rsidR="00971E35" w:rsidRDefault="00303C97">
            <w:pPr>
              <w:pStyle w:val="Compact"/>
            </w:pPr>
            <w:r>
              <w:t>43 (100%)</w:t>
            </w:r>
          </w:p>
        </w:tc>
      </w:tr>
      <w:tr w:rsidR="00971E35" w14:paraId="1E3BD889" w14:textId="77777777">
        <w:tc>
          <w:tcPr>
            <w:tcW w:w="0" w:type="auto"/>
          </w:tcPr>
          <w:p w14:paraId="68FB286E" w14:textId="77777777" w:rsidR="00971E35" w:rsidRDefault="00303C97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14:paraId="064AFB7A" w14:textId="77777777" w:rsidR="00971E35" w:rsidRDefault="00303C97">
            <w:pPr>
              <w:pStyle w:val="Compact"/>
            </w:pPr>
            <w:r>
              <w:t>57 (98.3%)</w:t>
            </w:r>
          </w:p>
        </w:tc>
        <w:tc>
          <w:tcPr>
            <w:tcW w:w="0" w:type="auto"/>
          </w:tcPr>
          <w:p w14:paraId="059E1FEF" w14:textId="77777777" w:rsidR="00971E35" w:rsidRDefault="00303C97">
            <w:pPr>
              <w:pStyle w:val="Compact"/>
            </w:pPr>
            <w:r>
              <w:t>42 (97.7%)</w:t>
            </w:r>
          </w:p>
        </w:tc>
      </w:tr>
      <w:tr w:rsidR="00971E35" w14:paraId="18F65E61" w14:textId="77777777">
        <w:tc>
          <w:tcPr>
            <w:tcW w:w="0" w:type="auto"/>
          </w:tcPr>
          <w:p w14:paraId="78EEC8E5" w14:textId="77777777" w:rsidR="00971E35" w:rsidRDefault="00303C97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14:paraId="7B9E042E" w14:textId="77777777" w:rsidR="00971E35" w:rsidRDefault="00303C97">
            <w:pPr>
              <w:pStyle w:val="Compact"/>
            </w:pPr>
            <w:r>
              <w:t>1 (1.7%)</w:t>
            </w:r>
          </w:p>
        </w:tc>
        <w:tc>
          <w:tcPr>
            <w:tcW w:w="0" w:type="auto"/>
          </w:tcPr>
          <w:p w14:paraId="781356D0" w14:textId="77777777" w:rsidR="00971E35" w:rsidRDefault="00303C97">
            <w:pPr>
              <w:pStyle w:val="Compact"/>
            </w:pPr>
            <w:r>
              <w:t>1 (2.3%)</w:t>
            </w:r>
          </w:p>
        </w:tc>
      </w:tr>
      <w:tr w:rsidR="00971E35" w14:paraId="345AF3D4" w14:textId="77777777">
        <w:tc>
          <w:tcPr>
            <w:tcW w:w="0" w:type="auto"/>
          </w:tcPr>
          <w:p w14:paraId="3E8F699C" w14:textId="77777777" w:rsidR="00971E35" w:rsidRDefault="00303C97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14:paraId="1ED34C42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213780" w14:textId="77777777" w:rsidR="00971E35" w:rsidRDefault="00303C97">
            <w:pPr>
              <w:pStyle w:val="Compact"/>
            </w:pPr>
            <w:r>
              <w:t>0 (0%)</w:t>
            </w:r>
          </w:p>
        </w:tc>
      </w:tr>
    </w:tbl>
    <w:p w14:paraId="2048ED0D" w14:textId="77777777" w:rsidR="00971E35" w:rsidRDefault="00971E35"/>
    <w:p w14:paraId="28BAC7D1" w14:textId="77777777" w:rsidR="00971E35" w:rsidRDefault="00303C97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901"/>
        <w:gridCol w:w="2849"/>
        <w:gridCol w:w="3346"/>
        <w:gridCol w:w="2284"/>
        <w:gridCol w:w="840"/>
      </w:tblGrid>
      <w:tr w:rsidR="00971E35" w14:paraId="254035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906A54" w14:textId="77777777" w:rsidR="00971E35" w:rsidRDefault="00303C97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4BE457" w14:textId="77777777" w:rsidR="00971E35" w:rsidRDefault="00303C97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83D6E9" w14:textId="77777777" w:rsidR="00971E35" w:rsidRDefault="00303C97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D8ABC5" w14:textId="77777777" w:rsidR="00971E35" w:rsidRDefault="00303C97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42799D" w14:textId="77777777" w:rsidR="00971E35" w:rsidRDefault="00303C97">
            <w:pPr>
              <w:pStyle w:val="Compact"/>
              <w:jc w:val="right"/>
            </w:pPr>
            <w:r>
              <w:t>Total</w:t>
            </w:r>
          </w:p>
        </w:tc>
      </w:tr>
      <w:tr w:rsidR="00971E35" w14:paraId="707B68EE" w14:textId="77777777">
        <w:tc>
          <w:tcPr>
            <w:tcW w:w="0" w:type="auto"/>
          </w:tcPr>
          <w:p w14:paraId="2B5A1B87" w14:textId="77777777" w:rsidR="00971E35" w:rsidRDefault="00303C97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14:paraId="3ADEE6A8" w14:textId="77777777" w:rsidR="00971E35" w:rsidRDefault="00303C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44381FE" w14:textId="77777777" w:rsidR="00971E35" w:rsidRDefault="00303C9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CDEA145" w14:textId="77777777" w:rsidR="00971E35" w:rsidRDefault="00303C9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3DDD685" w14:textId="77777777" w:rsidR="00971E35" w:rsidRDefault="00303C97">
            <w:pPr>
              <w:pStyle w:val="Compact"/>
              <w:jc w:val="right"/>
            </w:pPr>
            <w:r>
              <w:t>7</w:t>
            </w:r>
          </w:p>
        </w:tc>
      </w:tr>
      <w:tr w:rsidR="00971E35" w14:paraId="1611C5C9" w14:textId="77777777">
        <w:tc>
          <w:tcPr>
            <w:tcW w:w="0" w:type="auto"/>
          </w:tcPr>
          <w:p w14:paraId="497570A4" w14:textId="77777777" w:rsidR="00971E35" w:rsidRDefault="00303C97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14:paraId="396F18EC" w14:textId="77777777" w:rsidR="00971E35" w:rsidRDefault="00303C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61BEB4D" w14:textId="77777777" w:rsidR="00971E35" w:rsidRDefault="00303C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1ED373" w14:textId="77777777" w:rsidR="00971E35" w:rsidRDefault="00303C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1A29A99" w14:textId="77777777" w:rsidR="00971E35" w:rsidRDefault="00303C97">
            <w:pPr>
              <w:pStyle w:val="Compact"/>
              <w:jc w:val="right"/>
            </w:pPr>
            <w:r>
              <w:t>6</w:t>
            </w:r>
          </w:p>
        </w:tc>
      </w:tr>
      <w:tr w:rsidR="00971E35" w14:paraId="73B1BD46" w14:textId="77777777">
        <w:tc>
          <w:tcPr>
            <w:tcW w:w="0" w:type="auto"/>
          </w:tcPr>
          <w:p w14:paraId="42DD8091" w14:textId="77777777" w:rsidR="00971E35" w:rsidRDefault="00303C97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14:paraId="469A1EA1" w14:textId="77777777" w:rsidR="00971E35" w:rsidRDefault="00303C9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195EC2B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F91F3C2" w14:textId="77777777" w:rsidR="00971E35" w:rsidRDefault="00303C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D410D8D" w14:textId="77777777" w:rsidR="00971E35" w:rsidRDefault="00303C97">
            <w:pPr>
              <w:pStyle w:val="Compact"/>
              <w:jc w:val="right"/>
            </w:pPr>
            <w:r>
              <w:t>12</w:t>
            </w:r>
          </w:p>
        </w:tc>
      </w:tr>
      <w:tr w:rsidR="00971E35" w14:paraId="64A26A45" w14:textId="77777777">
        <w:tc>
          <w:tcPr>
            <w:tcW w:w="0" w:type="auto"/>
          </w:tcPr>
          <w:p w14:paraId="04B72BBB" w14:textId="77777777" w:rsidR="00971E35" w:rsidRDefault="00303C97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02155DCF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8BC7C82" w14:textId="77777777" w:rsidR="00971E35" w:rsidRDefault="00303C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2014472" w14:textId="77777777" w:rsidR="00971E35" w:rsidRDefault="00303C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5ABA33E" w14:textId="77777777" w:rsidR="00971E35" w:rsidRDefault="00303C97">
            <w:pPr>
              <w:pStyle w:val="Compact"/>
              <w:jc w:val="right"/>
            </w:pPr>
            <w:r>
              <w:t>7</w:t>
            </w:r>
          </w:p>
        </w:tc>
      </w:tr>
      <w:tr w:rsidR="00971E35" w14:paraId="18A24CF5" w14:textId="77777777">
        <w:tc>
          <w:tcPr>
            <w:tcW w:w="0" w:type="auto"/>
          </w:tcPr>
          <w:p w14:paraId="45D3D6B9" w14:textId="77777777" w:rsidR="00971E35" w:rsidRDefault="00303C97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14:paraId="6AE14222" w14:textId="77777777" w:rsidR="00971E35" w:rsidRDefault="00303C97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5EB304C4" w14:textId="77777777" w:rsidR="00971E35" w:rsidRDefault="00303C97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14CABB22" w14:textId="77777777" w:rsidR="00971E35" w:rsidRDefault="00303C97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4079B85B" w14:textId="77777777" w:rsidR="00971E35" w:rsidRDefault="00303C97">
            <w:pPr>
              <w:pStyle w:val="Compact"/>
              <w:jc w:val="right"/>
            </w:pPr>
            <w:r>
              <w:t>149</w:t>
            </w:r>
          </w:p>
        </w:tc>
      </w:tr>
    </w:tbl>
    <w:p w14:paraId="256F1AF0" w14:textId="77777777" w:rsidR="00971E35" w:rsidRDefault="00971E35"/>
    <w:p w14:paraId="32692B0D" w14:textId="77777777" w:rsidR="00971E35" w:rsidRDefault="00303C97">
      <w:pPr>
        <w:pStyle w:val="TableCaption"/>
      </w:pPr>
      <w:r>
        <w:t>Patient flow during study (FAS)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during study (FAS) in HCQ"/>
      </w:tblPr>
      <w:tblGrid>
        <w:gridCol w:w="4375"/>
        <w:gridCol w:w="2543"/>
        <w:gridCol w:w="2987"/>
        <w:gridCol w:w="750"/>
      </w:tblGrid>
      <w:tr w:rsidR="00971E35" w14:paraId="2BF684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A55E9A" w14:textId="77777777" w:rsidR="00971E35" w:rsidRDefault="00303C97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2AFB5B" w14:textId="77777777" w:rsidR="00971E35" w:rsidRDefault="00303C97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9C1DB" w14:textId="77777777" w:rsidR="00971E35" w:rsidRDefault="00303C97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8EA255" w14:textId="77777777" w:rsidR="00971E35" w:rsidRDefault="00303C97">
            <w:pPr>
              <w:pStyle w:val="Compact"/>
              <w:jc w:val="right"/>
            </w:pPr>
            <w:r>
              <w:t>Total</w:t>
            </w:r>
          </w:p>
        </w:tc>
      </w:tr>
      <w:tr w:rsidR="00971E35" w14:paraId="344A7206" w14:textId="77777777">
        <w:tc>
          <w:tcPr>
            <w:tcW w:w="0" w:type="auto"/>
          </w:tcPr>
          <w:p w14:paraId="2B432982" w14:textId="77777777" w:rsidR="00971E35" w:rsidRDefault="00303C97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14:paraId="4A9C26E2" w14:textId="77777777" w:rsidR="00971E35" w:rsidRDefault="00303C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8C90F4" w14:textId="77777777" w:rsidR="00971E35" w:rsidRDefault="00303C9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2A1CD37" w14:textId="77777777" w:rsidR="00971E35" w:rsidRDefault="00303C97">
            <w:pPr>
              <w:pStyle w:val="Compact"/>
              <w:jc w:val="right"/>
            </w:pPr>
            <w:r>
              <w:t>6</w:t>
            </w:r>
          </w:p>
        </w:tc>
      </w:tr>
      <w:tr w:rsidR="00971E35" w14:paraId="0D4CD4E0" w14:textId="77777777">
        <w:tc>
          <w:tcPr>
            <w:tcW w:w="0" w:type="auto"/>
          </w:tcPr>
          <w:p w14:paraId="27052F1E" w14:textId="77777777" w:rsidR="00971E35" w:rsidRDefault="00303C97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14:paraId="0CED4AB3" w14:textId="77777777" w:rsidR="00971E35" w:rsidRDefault="00303C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575C5E" w14:textId="77777777" w:rsidR="00971E35" w:rsidRDefault="00303C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7F437C" w14:textId="77777777" w:rsidR="00971E35" w:rsidRDefault="00303C97">
            <w:pPr>
              <w:pStyle w:val="Compact"/>
              <w:jc w:val="right"/>
            </w:pPr>
            <w:r>
              <w:t>2</w:t>
            </w:r>
          </w:p>
        </w:tc>
      </w:tr>
      <w:tr w:rsidR="00971E35" w14:paraId="41F02172" w14:textId="77777777">
        <w:tc>
          <w:tcPr>
            <w:tcW w:w="0" w:type="auto"/>
          </w:tcPr>
          <w:p w14:paraId="578F4D45" w14:textId="77777777" w:rsidR="00971E35" w:rsidRDefault="00303C97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14:paraId="2F943D3D" w14:textId="77777777" w:rsidR="00971E35" w:rsidRDefault="00303C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FE1996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2873D3" w14:textId="77777777" w:rsidR="00971E35" w:rsidRDefault="00303C97">
            <w:pPr>
              <w:pStyle w:val="Compact"/>
              <w:jc w:val="right"/>
            </w:pPr>
            <w:r>
              <w:t>6</w:t>
            </w:r>
          </w:p>
        </w:tc>
      </w:tr>
      <w:tr w:rsidR="00971E35" w14:paraId="0960A56C" w14:textId="77777777">
        <w:tc>
          <w:tcPr>
            <w:tcW w:w="0" w:type="auto"/>
          </w:tcPr>
          <w:p w14:paraId="343FEA4F" w14:textId="77777777" w:rsidR="00971E35" w:rsidRDefault="00303C97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130CA5A7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73BC00C" w14:textId="77777777" w:rsidR="00971E35" w:rsidRDefault="00303C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437807" w14:textId="77777777" w:rsidR="00971E35" w:rsidRDefault="00303C97">
            <w:pPr>
              <w:pStyle w:val="Compact"/>
              <w:jc w:val="right"/>
            </w:pPr>
            <w:r>
              <w:t>5</w:t>
            </w:r>
          </w:p>
        </w:tc>
      </w:tr>
      <w:tr w:rsidR="00971E35" w14:paraId="093B17FE" w14:textId="77777777">
        <w:tc>
          <w:tcPr>
            <w:tcW w:w="0" w:type="auto"/>
          </w:tcPr>
          <w:p w14:paraId="5BB6E3E5" w14:textId="77777777" w:rsidR="00971E35" w:rsidRDefault="00303C97">
            <w:pPr>
              <w:pStyle w:val="Compact"/>
            </w:pPr>
            <w:r>
              <w:lastRenderedPageBreak/>
              <w:t>Completed</w:t>
            </w:r>
          </w:p>
        </w:tc>
        <w:tc>
          <w:tcPr>
            <w:tcW w:w="0" w:type="auto"/>
          </w:tcPr>
          <w:p w14:paraId="1251A2DC" w14:textId="77777777" w:rsidR="00971E35" w:rsidRDefault="00303C97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60E17D27" w14:textId="77777777" w:rsidR="00971E35" w:rsidRDefault="00303C97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458B39F4" w14:textId="77777777" w:rsidR="00971E35" w:rsidRDefault="00303C97">
            <w:pPr>
              <w:pStyle w:val="Compact"/>
              <w:jc w:val="right"/>
            </w:pPr>
            <w:r>
              <w:t>87</w:t>
            </w:r>
          </w:p>
        </w:tc>
      </w:tr>
    </w:tbl>
    <w:p w14:paraId="3B14104A" w14:textId="77777777" w:rsidR="00971E35" w:rsidRDefault="00971E35"/>
    <w:p w14:paraId="0BC1B663" w14:textId="77777777" w:rsidR="00971E35" w:rsidRDefault="00303C97">
      <w:pPr>
        <w:pStyle w:val="TableCaption"/>
      </w:pPr>
      <w:r>
        <w:t>Patient flow during study (FAS)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during study (FAS) in Remdesivir"/>
      </w:tblPr>
      <w:tblGrid>
        <w:gridCol w:w="4375"/>
        <w:gridCol w:w="2543"/>
        <w:gridCol w:w="2039"/>
        <w:gridCol w:w="750"/>
      </w:tblGrid>
      <w:tr w:rsidR="00971E35" w14:paraId="78E12B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7E9CBA" w14:textId="77777777" w:rsidR="00971E35" w:rsidRDefault="00303C97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F5E38" w14:textId="77777777" w:rsidR="00971E35" w:rsidRDefault="00303C97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DE4B3C" w14:textId="77777777" w:rsidR="00971E35" w:rsidRDefault="00303C97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F8FBCF" w14:textId="77777777" w:rsidR="00971E35" w:rsidRDefault="00303C97">
            <w:pPr>
              <w:pStyle w:val="Compact"/>
              <w:jc w:val="right"/>
            </w:pPr>
            <w:r>
              <w:t>Total</w:t>
            </w:r>
          </w:p>
        </w:tc>
      </w:tr>
      <w:tr w:rsidR="00971E35" w14:paraId="15C7B0F7" w14:textId="77777777">
        <w:tc>
          <w:tcPr>
            <w:tcW w:w="0" w:type="auto"/>
          </w:tcPr>
          <w:p w14:paraId="714294FF" w14:textId="77777777" w:rsidR="00971E35" w:rsidRDefault="00303C97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14:paraId="225ADC45" w14:textId="77777777" w:rsidR="00971E35" w:rsidRDefault="00303C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C1109F" w14:textId="77777777" w:rsidR="00971E35" w:rsidRDefault="00303C9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A7572A" w14:textId="77777777" w:rsidR="00971E35" w:rsidRDefault="00303C97">
            <w:pPr>
              <w:pStyle w:val="Compact"/>
              <w:jc w:val="right"/>
            </w:pPr>
            <w:r>
              <w:t>1</w:t>
            </w:r>
          </w:p>
        </w:tc>
      </w:tr>
      <w:tr w:rsidR="00971E35" w14:paraId="01A85D0D" w14:textId="77777777">
        <w:tc>
          <w:tcPr>
            <w:tcW w:w="0" w:type="auto"/>
          </w:tcPr>
          <w:p w14:paraId="28DCAAE1" w14:textId="77777777" w:rsidR="00971E35" w:rsidRDefault="00303C97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14:paraId="34944797" w14:textId="77777777" w:rsidR="00971E35" w:rsidRDefault="00303C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8B3B21" w14:textId="77777777" w:rsidR="00971E35" w:rsidRDefault="00303C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3684191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</w:tr>
      <w:tr w:rsidR="00971E35" w14:paraId="05751308" w14:textId="77777777">
        <w:tc>
          <w:tcPr>
            <w:tcW w:w="0" w:type="auto"/>
          </w:tcPr>
          <w:p w14:paraId="33067B7D" w14:textId="77777777" w:rsidR="00971E35" w:rsidRDefault="00303C97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14:paraId="1ABC33FE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123647D" w14:textId="77777777" w:rsidR="00971E35" w:rsidRDefault="00303C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5D2DD01" w14:textId="77777777" w:rsidR="00971E35" w:rsidRDefault="00303C97">
            <w:pPr>
              <w:pStyle w:val="Compact"/>
              <w:jc w:val="right"/>
            </w:pPr>
            <w:r>
              <w:t>7</w:t>
            </w:r>
          </w:p>
        </w:tc>
      </w:tr>
      <w:tr w:rsidR="00971E35" w14:paraId="65C8C891" w14:textId="77777777">
        <w:tc>
          <w:tcPr>
            <w:tcW w:w="0" w:type="auto"/>
          </w:tcPr>
          <w:p w14:paraId="7767DF10" w14:textId="77777777" w:rsidR="00971E35" w:rsidRDefault="00303C97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66E55BC0" w14:textId="77777777" w:rsidR="00971E35" w:rsidRDefault="00303C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FDC72B" w14:textId="77777777" w:rsidR="00971E35" w:rsidRDefault="00303C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DCE7E1C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</w:tr>
      <w:tr w:rsidR="00971E35" w14:paraId="713B674F" w14:textId="77777777">
        <w:tc>
          <w:tcPr>
            <w:tcW w:w="0" w:type="auto"/>
          </w:tcPr>
          <w:p w14:paraId="62C35F0E" w14:textId="77777777" w:rsidR="00971E35" w:rsidRDefault="00303C97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14:paraId="7C228A01" w14:textId="77777777" w:rsidR="00971E35" w:rsidRDefault="00303C97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5415341C" w14:textId="77777777" w:rsidR="00971E35" w:rsidRDefault="00303C97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4C7CF7CE" w14:textId="77777777" w:rsidR="00971E35" w:rsidRDefault="00303C97">
            <w:pPr>
              <w:pStyle w:val="Compact"/>
              <w:jc w:val="right"/>
            </w:pPr>
            <w:r>
              <w:t>83</w:t>
            </w:r>
          </w:p>
        </w:tc>
      </w:tr>
    </w:tbl>
    <w:p w14:paraId="0EF73ADD" w14:textId="77777777" w:rsidR="00971E35" w:rsidRDefault="00303C97">
      <w:pPr>
        <w:pStyle w:val="Overskrift1"/>
      </w:pPr>
      <w:bookmarkStart w:id="12" w:name="demographics"/>
      <w:bookmarkStart w:id="13" w:name="_Toc61370012"/>
      <w:bookmarkEnd w:id="10"/>
      <w:r>
        <w:t>Demographics</w:t>
      </w:r>
      <w:bookmarkEnd w:id="13"/>
    </w:p>
    <w:p w14:paraId="3D99D8D2" w14:textId="77777777" w:rsidR="00971E35" w:rsidRDefault="00303C97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1544"/>
        <w:gridCol w:w="2676"/>
      </w:tblGrid>
      <w:tr w:rsidR="00971E35" w14:paraId="405248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1FD464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23F3F2" w14:textId="77777777" w:rsidR="00971E35" w:rsidRDefault="00303C97">
            <w:pPr>
              <w:pStyle w:val="Compact"/>
            </w:pPr>
            <w:r>
              <w:t>All patients (N=181)</w:t>
            </w:r>
          </w:p>
        </w:tc>
      </w:tr>
      <w:tr w:rsidR="00971E35" w14:paraId="3F621FBD" w14:textId="77777777">
        <w:tc>
          <w:tcPr>
            <w:tcW w:w="0" w:type="auto"/>
          </w:tcPr>
          <w:p w14:paraId="2FBFE206" w14:textId="77777777" w:rsidR="00971E35" w:rsidRDefault="00303C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6F4EDC30" w14:textId="77777777" w:rsidR="00971E35" w:rsidRDefault="00971E35"/>
        </w:tc>
      </w:tr>
      <w:tr w:rsidR="00971E35" w14:paraId="230B1F60" w14:textId="77777777">
        <w:tc>
          <w:tcPr>
            <w:tcW w:w="0" w:type="auto"/>
          </w:tcPr>
          <w:p w14:paraId="32686AB4" w14:textId="77777777" w:rsidR="00971E35" w:rsidRDefault="00303C97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6AD25B72" w14:textId="77777777" w:rsidR="00971E35" w:rsidRDefault="00303C97">
            <w:pPr>
              <w:pStyle w:val="Compact"/>
            </w:pPr>
            <w:r>
              <w:t>59.8 (15.3)</w:t>
            </w:r>
          </w:p>
        </w:tc>
      </w:tr>
      <w:tr w:rsidR="00971E35" w14:paraId="57A2DE62" w14:textId="77777777">
        <w:tc>
          <w:tcPr>
            <w:tcW w:w="0" w:type="auto"/>
          </w:tcPr>
          <w:p w14:paraId="7CBF5C32" w14:textId="77777777" w:rsidR="00971E35" w:rsidRDefault="00303C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5440DE74" w14:textId="77777777" w:rsidR="00971E35" w:rsidRDefault="00303C97">
            <w:pPr>
              <w:pStyle w:val="Compact"/>
            </w:pPr>
            <w:r>
              <w:t>62 (34.3%)</w:t>
            </w:r>
          </w:p>
        </w:tc>
      </w:tr>
      <w:tr w:rsidR="00971E35" w14:paraId="3479B3C5" w14:textId="77777777">
        <w:tc>
          <w:tcPr>
            <w:tcW w:w="0" w:type="auto"/>
          </w:tcPr>
          <w:p w14:paraId="1E3A3211" w14:textId="77777777" w:rsidR="00971E35" w:rsidRDefault="00303C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99F6F32" w14:textId="77777777" w:rsidR="00971E35" w:rsidRDefault="00303C97">
            <w:pPr>
              <w:pStyle w:val="Compact"/>
            </w:pPr>
            <w:r>
              <w:t>28 (5)</w:t>
            </w:r>
          </w:p>
        </w:tc>
      </w:tr>
      <w:tr w:rsidR="00971E35" w14:paraId="69DA0257" w14:textId="77777777">
        <w:tc>
          <w:tcPr>
            <w:tcW w:w="0" w:type="auto"/>
          </w:tcPr>
          <w:p w14:paraId="3BF267E8" w14:textId="77777777" w:rsidR="00971E35" w:rsidRDefault="00303C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D88F2DD" w14:textId="77777777" w:rsidR="00971E35" w:rsidRDefault="00303C97">
            <w:pPr>
              <w:pStyle w:val="Compact"/>
            </w:pPr>
            <w:r>
              <w:t>27 (25 - 31)</w:t>
            </w:r>
          </w:p>
        </w:tc>
      </w:tr>
      <w:tr w:rsidR="00971E35" w14:paraId="0AA65D7E" w14:textId="77777777">
        <w:tc>
          <w:tcPr>
            <w:tcW w:w="0" w:type="auto"/>
          </w:tcPr>
          <w:p w14:paraId="6B98BFAF" w14:textId="77777777" w:rsidR="00971E35" w:rsidRDefault="00303C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5DFE94FC" w14:textId="77777777" w:rsidR="00971E35" w:rsidRDefault="00303C97">
            <w:pPr>
              <w:pStyle w:val="Compact"/>
            </w:pPr>
            <w:r>
              <w:t>8 (4.9)</w:t>
            </w:r>
          </w:p>
        </w:tc>
      </w:tr>
      <w:tr w:rsidR="00971E35" w14:paraId="449B2FFD" w14:textId="77777777">
        <w:tc>
          <w:tcPr>
            <w:tcW w:w="0" w:type="auto"/>
          </w:tcPr>
          <w:p w14:paraId="2B5D6B5D" w14:textId="77777777" w:rsidR="00971E35" w:rsidRDefault="00303C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9EC984A" w14:textId="77777777" w:rsidR="00971E35" w:rsidRDefault="00303C97">
            <w:pPr>
              <w:pStyle w:val="Compact"/>
            </w:pPr>
            <w:r>
              <w:t>41 (13)</w:t>
            </w:r>
          </w:p>
        </w:tc>
      </w:tr>
      <w:tr w:rsidR="00971E35" w14:paraId="616AF2E1" w14:textId="77777777">
        <w:tc>
          <w:tcPr>
            <w:tcW w:w="0" w:type="auto"/>
          </w:tcPr>
          <w:p w14:paraId="108CE656" w14:textId="77777777" w:rsidR="00971E35" w:rsidRDefault="00303C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086D3A87" w14:textId="77777777" w:rsidR="00971E35" w:rsidRDefault="00303C97">
            <w:pPr>
              <w:pStyle w:val="Compact"/>
            </w:pPr>
            <w:r>
              <w:t>77 (43%)</w:t>
            </w:r>
          </w:p>
        </w:tc>
      </w:tr>
      <w:tr w:rsidR="00971E35" w14:paraId="270A214C" w14:textId="77777777">
        <w:tc>
          <w:tcPr>
            <w:tcW w:w="0" w:type="auto"/>
          </w:tcPr>
          <w:p w14:paraId="5EF49786" w14:textId="77777777" w:rsidR="00971E35" w:rsidRDefault="00303C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6865DE32" w14:textId="77777777" w:rsidR="00971E35" w:rsidRDefault="00303C97">
            <w:pPr>
              <w:pStyle w:val="Compact"/>
            </w:pPr>
            <w:r>
              <w:t>37.4 (0.9)</w:t>
            </w:r>
          </w:p>
        </w:tc>
      </w:tr>
      <w:tr w:rsidR="00971E35" w14:paraId="600A891F" w14:textId="77777777">
        <w:tc>
          <w:tcPr>
            <w:tcW w:w="0" w:type="auto"/>
          </w:tcPr>
          <w:p w14:paraId="4AAC211F" w14:textId="77777777" w:rsidR="00971E35" w:rsidRDefault="00303C97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487F8B29" w14:textId="77777777" w:rsidR="00971E35" w:rsidRDefault="00303C97">
            <w:pPr>
              <w:pStyle w:val="Compact"/>
            </w:pPr>
            <w:r>
              <w:t>21.8 (5.6)</w:t>
            </w:r>
          </w:p>
        </w:tc>
      </w:tr>
      <w:tr w:rsidR="00971E35" w14:paraId="4FE02F18" w14:textId="77777777">
        <w:tc>
          <w:tcPr>
            <w:tcW w:w="0" w:type="auto"/>
          </w:tcPr>
          <w:p w14:paraId="0F3B5351" w14:textId="77777777" w:rsidR="00971E35" w:rsidRDefault="00303C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71F7F0DC" w14:textId="77777777" w:rsidR="00971E35" w:rsidRDefault="00303C97">
            <w:pPr>
              <w:pStyle w:val="Compact"/>
            </w:pPr>
            <w:r>
              <w:t>171 (94.5%)</w:t>
            </w:r>
          </w:p>
        </w:tc>
      </w:tr>
      <w:tr w:rsidR="00971E35" w14:paraId="4A002715" w14:textId="77777777">
        <w:tc>
          <w:tcPr>
            <w:tcW w:w="0" w:type="auto"/>
          </w:tcPr>
          <w:p w14:paraId="667B7944" w14:textId="77777777" w:rsidR="00971E35" w:rsidRDefault="00303C97">
            <w:pPr>
              <w:pStyle w:val="Compact"/>
            </w:pPr>
            <w:r>
              <w:lastRenderedPageBreak/>
              <w:t>Admitted to ICU, n(%)</w:t>
            </w:r>
          </w:p>
        </w:tc>
        <w:tc>
          <w:tcPr>
            <w:tcW w:w="0" w:type="auto"/>
          </w:tcPr>
          <w:p w14:paraId="29E825D5" w14:textId="77777777" w:rsidR="00971E35" w:rsidRDefault="00303C97">
            <w:pPr>
              <w:pStyle w:val="Compact"/>
            </w:pPr>
            <w:r>
              <w:t>10 (5.5%)</w:t>
            </w:r>
          </w:p>
        </w:tc>
      </w:tr>
      <w:tr w:rsidR="00971E35" w14:paraId="287AC1BD" w14:textId="77777777">
        <w:tc>
          <w:tcPr>
            <w:tcW w:w="0" w:type="auto"/>
          </w:tcPr>
          <w:p w14:paraId="02E82E25" w14:textId="77777777" w:rsidR="00971E35" w:rsidRDefault="00303C97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203EE8EE" w14:textId="77777777" w:rsidR="00971E35" w:rsidRDefault="00303C97">
            <w:pPr>
              <w:pStyle w:val="Compact"/>
            </w:pPr>
            <w:r>
              <w:t>171 (94.5%)</w:t>
            </w:r>
          </w:p>
        </w:tc>
      </w:tr>
      <w:tr w:rsidR="00971E35" w14:paraId="7D0F30F2" w14:textId="77777777">
        <w:tc>
          <w:tcPr>
            <w:tcW w:w="0" w:type="auto"/>
          </w:tcPr>
          <w:p w14:paraId="086740E3" w14:textId="77777777" w:rsidR="00971E35" w:rsidRDefault="00303C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7C30F40A" w14:textId="77777777" w:rsidR="00971E35" w:rsidRDefault="00303C97">
            <w:pPr>
              <w:pStyle w:val="Compact"/>
            </w:pPr>
            <w:r>
              <w:t>10 (5.5%)</w:t>
            </w:r>
          </w:p>
        </w:tc>
      </w:tr>
      <w:tr w:rsidR="00971E35" w14:paraId="4A94A5EA" w14:textId="77777777">
        <w:tc>
          <w:tcPr>
            <w:tcW w:w="0" w:type="auto"/>
          </w:tcPr>
          <w:p w14:paraId="4AD5A3EE" w14:textId="77777777" w:rsidR="00971E35" w:rsidRDefault="00303C97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00FED095" w14:textId="77777777" w:rsidR="00971E35" w:rsidRDefault="00303C97">
            <w:pPr>
              <w:pStyle w:val="Compact"/>
            </w:pPr>
            <w:r>
              <w:t>5 (2.8%)</w:t>
            </w:r>
          </w:p>
        </w:tc>
      </w:tr>
      <w:tr w:rsidR="00971E35" w14:paraId="11EDEC92" w14:textId="77777777">
        <w:tc>
          <w:tcPr>
            <w:tcW w:w="0" w:type="auto"/>
          </w:tcPr>
          <w:p w14:paraId="43ADEE48" w14:textId="77777777" w:rsidR="00971E35" w:rsidRDefault="00303C97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029B1128" w14:textId="77777777" w:rsidR="00971E35" w:rsidRDefault="00303C97">
            <w:pPr>
              <w:pStyle w:val="Compact"/>
            </w:pPr>
            <w:r>
              <w:t>90 (49.7%)</w:t>
            </w:r>
          </w:p>
        </w:tc>
      </w:tr>
      <w:tr w:rsidR="00971E35" w14:paraId="451953B6" w14:textId="77777777">
        <w:tc>
          <w:tcPr>
            <w:tcW w:w="0" w:type="auto"/>
          </w:tcPr>
          <w:p w14:paraId="6F9969FD" w14:textId="77777777" w:rsidR="00971E35" w:rsidRDefault="00303C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6B8414A8" w14:textId="77777777" w:rsidR="00971E35" w:rsidRDefault="00971E35"/>
        </w:tc>
      </w:tr>
      <w:tr w:rsidR="00971E35" w14:paraId="0F6A4BC7" w14:textId="77777777">
        <w:tc>
          <w:tcPr>
            <w:tcW w:w="0" w:type="auto"/>
          </w:tcPr>
          <w:p w14:paraId="77AD4F7F" w14:textId="77777777" w:rsidR="00971E35" w:rsidRDefault="00303C97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4ECFA7EF" w14:textId="77777777" w:rsidR="00971E35" w:rsidRDefault="00303C97">
            <w:pPr>
              <w:pStyle w:val="Compact"/>
            </w:pPr>
            <w:r>
              <w:t>28 (15.6%)</w:t>
            </w:r>
          </w:p>
        </w:tc>
      </w:tr>
      <w:tr w:rsidR="00971E35" w14:paraId="15F25D3C" w14:textId="77777777">
        <w:tc>
          <w:tcPr>
            <w:tcW w:w="0" w:type="auto"/>
          </w:tcPr>
          <w:p w14:paraId="7BE9BD7F" w14:textId="77777777" w:rsidR="00971E35" w:rsidRDefault="00303C97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5117B7C8" w14:textId="77777777" w:rsidR="00971E35" w:rsidRDefault="00303C97">
            <w:pPr>
              <w:pStyle w:val="Compact"/>
            </w:pPr>
            <w:r>
              <w:t>10 (5.6%)</w:t>
            </w:r>
          </w:p>
        </w:tc>
      </w:tr>
      <w:tr w:rsidR="00971E35" w14:paraId="18BAC1AA" w14:textId="77777777">
        <w:tc>
          <w:tcPr>
            <w:tcW w:w="0" w:type="auto"/>
          </w:tcPr>
          <w:p w14:paraId="0DEF77A7" w14:textId="77777777" w:rsidR="00971E35" w:rsidRDefault="00303C97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36CE05A1" w14:textId="77777777" w:rsidR="00971E35" w:rsidRDefault="00303C97">
            <w:pPr>
              <w:pStyle w:val="Compact"/>
            </w:pPr>
            <w:r>
              <w:t>71 (39.4%)</w:t>
            </w:r>
          </w:p>
        </w:tc>
      </w:tr>
      <w:tr w:rsidR="00971E35" w14:paraId="1D746A16" w14:textId="77777777">
        <w:tc>
          <w:tcPr>
            <w:tcW w:w="0" w:type="auto"/>
          </w:tcPr>
          <w:p w14:paraId="4FA457DF" w14:textId="77777777" w:rsidR="00971E35" w:rsidRDefault="00303C97">
            <w:pPr>
              <w:pStyle w:val="Compact"/>
            </w:pPr>
            <w:r>
              <w:t>Hy</w:t>
            </w:r>
            <w:r>
              <w:t>pertension, n(%)</w:t>
            </w:r>
          </w:p>
        </w:tc>
        <w:tc>
          <w:tcPr>
            <w:tcW w:w="0" w:type="auto"/>
          </w:tcPr>
          <w:p w14:paraId="6ECBD9EE" w14:textId="77777777" w:rsidR="00971E35" w:rsidRDefault="00303C97">
            <w:pPr>
              <w:pStyle w:val="Compact"/>
            </w:pPr>
            <w:r>
              <w:t>55 (30.6%)</w:t>
            </w:r>
          </w:p>
        </w:tc>
      </w:tr>
      <w:tr w:rsidR="00971E35" w14:paraId="56BAB96A" w14:textId="77777777">
        <w:tc>
          <w:tcPr>
            <w:tcW w:w="0" w:type="auto"/>
          </w:tcPr>
          <w:p w14:paraId="161693C1" w14:textId="77777777" w:rsidR="00971E35" w:rsidRDefault="00303C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7B2F0AB5" w14:textId="77777777" w:rsidR="00971E35" w:rsidRDefault="00303C97">
            <w:pPr>
              <w:pStyle w:val="Compact"/>
            </w:pPr>
            <w:r>
              <w:t>31 (17.2%)</w:t>
            </w:r>
          </w:p>
        </w:tc>
      </w:tr>
      <w:tr w:rsidR="00971E35" w14:paraId="3E942029" w14:textId="77777777">
        <w:tc>
          <w:tcPr>
            <w:tcW w:w="0" w:type="auto"/>
          </w:tcPr>
          <w:p w14:paraId="5467F47E" w14:textId="77777777" w:rsidR="00971E35" w:rsidRDefault="00303C97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331B6F93" w14:textId="77777777" w:rsidR="00971E35" w:rsidRDefault="00303C97">
            <w:pPr>
              <w:pStyle w:val="Compact"/>
            </w:pPr>
            <w:r>
              <w:t>44 (26.8%)</w:t>
            </w:r>
          </w:p>
        </w:tc>
      </w:tr>
      <w:tr w:rsidR="00971E35" w14:paraId="5B18BA78" w14:textId="77777777">
        <w:tc>
          <w:tcPr>
            <w:tcW w:w="0" w:type="auto"/>
          </w:tcPr>
          <w:p w14:paraId="53A2A2DB" w14:textId="77777777" w:rsidR="00971E35" w:rsidRDefault="00303C97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214E7CDC" w14:textId="77777777" w:rsidR="00971E35" w:rsidRDefault="00971E35"/>
        </w:tc>
      </w:tr>
      <w:tr w:rsidR="00971E35" w14:paraId="653B58E7" w14:textId="77777777">
        <w:tc>
          <w:tcPr>
            <w:tcW w:w="0" w:type="auto"/>
          </w:tcPr>
          <w:p w14:paraId="5EB6706C" w14:textId="77777777" w:rsidR="00971E35" w:rsidRDefault="00303C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1803CF7B" w14:textId="77777777" w:rsidR="00971E35" w:rsidRDefault="00303C97">
            <w:pPr>
              <w:pStyle w:val="Compact"/>
            </w:pPr>
            <w:r>
              <w:t>8 (4.5%)</w:t>
            </w:r>
          </w:p>
        </w:tc>
      </w:tr>
      <w:tr w:rsidR="00971E35" w14:paraId="6C909789" w14:textId="77777777">
        <w:tc>
          <w:tcPr>
            <w:tcW w:w="0" w:type="auto"/>
          </w:tcPr>
          <w:p w14:paraId="30CE911A" w14:textId="77777777" w:rsidR="00971E35" w:rsidRDefault="00303C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7FA15D98" w14:textId="77777777" w:rsidR="00971E35" w:rsidRDefault="00303C97">
            <w:pPr>
              <w:pStyle w:val="Compact"/>
            </w:pPr>
            <w:r>
              <w:t>8 (4.5%)</w:t>
            </w:r>
          </w:p>
        </w:tc>
      </w:tr>
      <w:tr w:rsidR="00971E35" w14:paraId="14B9E4A1" w14:textId="77777777">
        <w:tc>
          <w:tcPr>
            <w:tcW w:w="0" w:type="auto"/>
          </w:tcPr>
          <w:p w14:paraId="021264C6" w14:textId="77777777" w:rsidR="00971E35" w:rsidRDefault="00303C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16B0B91A" w14:textId="77777777" w:rsidR="00971E35" w:rsidRDefault="00303C97">
            <w:pPr>
              <w:pStyle w:val="Compact"/>
            </w:pPr>
            <w:r>
              <w:t>12 (6.7%)</w:t>
            </w:r>
          </w:p>
        </w:tc>
      </w:tr>
      <w:tr w:rsidR="00971E35" w14:paraId="55F68B15" w14:textId="77777777">
        <w:tc>
          <w:tcPr>
            <w:tcW w:w="0" w:type="auto"/>
          </w:tcPr>
          <w:p w14:paraId="3A84B839" w14:textId="77777777" w:rsidR="00971E35" w:rsidRDefault="00303C97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109C4458" w14:textId="77777777" w:rsidR="00971E35" w:rsidRDefault="00303C97">
            <w:pPr>
              <w:pStyle w:val="Compact"/>
            </w:pPr>
            <w:r>
              <w:t>30 (16.8%)</w:t>
            </w:r>
          </w:p>
        </w:tc>
      </w:tr>
      <w:tr w:rsidR="00971E35" w14:paraId="35158F5F" w14:textId="77777777">
        <w:tc>
          <w:tcPr>
            <w:tcW w:w="0" w:type="auto"/>
          </w:tcPr>
          <w:p w14:paraId="6E42776C" w14:textId="77777777" w:rsidR="00971E35" w:rsidRDefault="00303C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06EC5F6D" w14:textId="77777777" w:rsidR="00971E35" w:rsidRDefault="00971E35"/>
        </w:tc>
      </w:tr>
      <w:tr w:rsidR="00971E35" w14:paraId="1DCE98E5" w14:textId="77777777">
        <w:tc>
          <w:tcPr>
            <w:tcW w:w="0" w:type="auto"/>
          </w:tcPr>
          <w:p w14:paraId="172A00E3" w14:textId="77777777" w:rsidR="00971E35" w:rsidRDefault="00303C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4170C1FB" w14:textId="77777777" w:rsidR="00971E35" w:rsidRDefault="00303C97">
            <w:pPr>
              <w:pStyle w:val="Compact"/>
            </w:pPr>
            <w:r>
              <w:t>13.2 (12.3 - 14.1)</w:t>
            </w:r>
          </w:p>
        </w:tc>
      </w:tr>
      <w:tr w:rsidR="00971E35" w14:paraId="6E2D2CE5" w14:textId="77777777">
        <w:tc>
          <w:tcPr>
            <w:tcW w:w="0" w:type="auto"/>
          </w:tcPr>
          <w:p w14:paraId="19CC5373" w14:textId="77777777" w:rsidR="00971E35" w:rsidRDefault="00303C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EAA167A" w14:textId="77777777" w:rsidR="00971E35" w:rsidRDefault="00303C97">
            <w:pPr>
              <w:pStyle w:val="Compact"/>
            </w:pPr>
            <w:r>
              <w:t>6.2 (4.7 - 8.7)</w:t>
            </w:r>
          </w:p>
        </w:tc>
      </w:tr>
      <w:tr w:rsidR="00971E35" w14:paraId="5CA726DF" w14:textId="77777777">
        <w:tc>
          <w:tcPr>
            <w:tcW w:w="0" w:type="auto"/>
          </w:tcPr>
          <w:p w14:paraId="56204094" w14:textId="77777777" w:rsidR="00971E35" w:rsidRDefault="00303C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E5A637B" w14:textId="77777777" w:rsidR="00971E35" w:rsidRDefault="00303C97">
            <w:pPr>
              <w:pStyle w:val="Compact"/>
            </w:pPr>
            <w:r>
              <w:t>4.3 (3 - 6.6)</w:t>
            </w:r>
          </w:p>
        </w:tc>
      </w:tr>
      <w:tr w:rsidR="00971E35" w14:paraId="35711682" w14:textId="77777777">
        <w:tc>
          <w:tcPr>
            <w:tcW w:w="0" w:type="auto"/>
          </w:tcPr>
          <w:p w14:paraId="138B13E7" w14:textId="77777777" w:rsidR="00971E35" w:rsidRDefault="00303C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987450E" w14:textId="77777777" w:rsidR="00971E35" w:rsidRDefault="00303C97">
            <w:pPr>
              <w:pStyle w:val="Compact"/>
            </w:pPr>
            <w:r>
              <w:t>1.1 (0.8 - 1.4)</w:t>
            </w:r>
          </w:p>
        </w:tc>
      </w:tr>
      <w:tr w:rsidR="00971E35" w14:paraId="36B82984" w14:textId="77777777">
        <w:tc>
          <w:tcPr>
            <w:tcW w:w="0" w:type="auto"/>
          </w:tcPr>
          <w:p w14:paraId="4E794CB2" w14:textId="77777777" w:rsidR="00971E35" w:rsidRDefault="00303C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1E802FD8" w14:textId="77777777" w:rsidR="00971E35" w:rsidRDefault="00303C97">
            <w:pPr>
              <w:pStyle w:val="Compact"/>
            </w:pPr>
            <w:r>
              <w:t>202.5 (158.5 - 270.5)</w:t>
            </w:r>
          </w:p>
        </w:tc>
      </w:tr>
      <w:tr w:rsidR="00971E35" w14:paraId="594820B2" w14:textId="77777777">
        <w:tc>
          <w:tcPr>
            <w:tcW w:w="0" w:type="auto"/>
          </w:tcPr>
          <w:p w14:paraId="521D81B2" w14:textId="77777777" w:rsidR="00971E35" w:rsidRDefault="00303C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51057436" w14:textId="77777777" w:rsidR="00971E35" w:rsidRDefault="00971E35"/>
        </w:tc>
      </w:tr>
      <w:tr w:rsidR="00971E35" w14:paraId="7F7F0D4C" w14:textId="77777777">
        <w:tc>
          <w:tcPr>
            <w:tcW w:w="0" w:type="auto"/>
          </w:tcPr>
          <w:p w14:paraId="3F1B27C7" w14:textId="77777777" w:rsidR="00971E35" w:rsidRDefault="00303C97">
            <w:pPr>
              <w:pStyle w:val="Compact"/>
            </w:pPr>
            <w:r>
              <w:lastRenderedPageBreak/>
              <w:t>CRP (mg/L)</w:t>
            </w:r>
          </w:p>
        </w:tc>
        <w:tc>
          <w:tcPr>
            <w:tcW w:w="0" w:type="auto"/>
          </w:tcPr>
          <w:p w14:paraId="0FD1D257" w14:textId="77777777" w:rsidR="00971E35" w:rsidRDefault="00303C97">
            <w:pPr>
              <w:pStyle w:val="Compact"/>
            </w:pPr>
            <w:r>
              <w:t>70 (36.5 - 137.5)</w:t>
            </w:r>
          </w:p>
        </w:tc>
      </w:tr>
      <w:tr w:rsidR="00971E35" w14:paraId="7540A7B5" w14:textId="77777777">
        <w:tc>
          <w:tcPr>
            <w:tcW w:w="0" w:type="auto"/>
          </w:tcPr>
          <w:p w14:paraId="482E1791" w14:textId="77777777" w:rsidR="00971E35" w:rsidRDefault="00303C97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2B4AF25D" w14:textId="77777777" w:rsidR="00971E35" w:rsidRDefault="00303C97">
            <w:pPr>
              <w:pStyle w:val="Compact"/>
            </w:pPr>
            <w:r>
              <w:t>0.12 (0.1 - 0.21)</w:t>
            </w:r>
          </w:p>
        </w:tc>
      </w:tr>
      <w:tr w:rsidR="00971E35" w14:paraId="2D42CD5B" w14:textId="77777777">
        <w:tc>
          <w:tcPr>
            <w:tcW w:w="0" w:type="auto"/>
          </w:tcPr>
          <w:p w14:paraId="4C6EC75C" w14:textId="77777777" w:rsidR="00971E35" w:rsidRDefault="00303C97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50E2F0F5" w14:textId="77777777" w:rsidR="00971E35" w:rsidRDefault="00303C97">
            <w:pPr>
              <w:pStyle w:val="Compact"/>
            </w:pPr>
            <w:r>
              <w:t>613 (319 - 1173)</w:t>
            </w:r>
          </w:p>
        </w:tc>
      </w:tr>
      <w:tr w:rsidR="00971E35" w14:paraId="17F411AF" w14:textId="77777777">
        <w:tc>
          <w:tcPr>
            <w:tcW w:w="0" w:type="auto"/>
          </w:tcPr>
          <w:p w14:paraId="76CCFA8A" w14:textId="77777777" w:rsidR="00971E35" w:rsidRDefault="00303C97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30B48236" w14:textId="77777777" w:rsidR="00971E35" w:rsidRDefault="00971E35"/>
        </w:tc>
      </w:tr>
      <w:tr w:rsidR="00971E35" w14:paraId="6EC8B722" w14:textId="77777777">
        <w:tc>
          <w:tcPr>
            <w:tcW w:w="0" w:type="auto"/>
          </w:tcPr>
          <w:p w14:paraId="095725AB" w14:textId="77777777" w:rsidR="00971E35" w:rsidRDefault="00303C97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6F4CC259" w14:textId="77777777" w:rsidR="00971E35" w:rsidRDefault="00303C97">
            <w:pPr>
              <w:pStyle w:val="Compact"/>
            </w:pPr>
            <w:r>
              <w:t>277 (214 - 360)</w:t>
            </w:r>
          </w:p>
        </w:tc>
      </w:tr>
      <w:tr w:rsidR="00971E35" w14:paraId="51E40168" w14:textId="77777777">
        <w:tc>
          <w:tcPr>
            <w:tcW w:w="0" w:type="auto"/>
          </w:tcPr>
          <w:p w14:paraId="25267549" w14:textId="77777777" w:rsidR="00971E35" w:rsidRDefault="00303C97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4F6E3494" w14:textId="77777777" w:rsidR="00971E35" w:rsidRDefault="00303C97">
            <w:pPr>
              <w:pStyle w:val="Compact"/>
            </w:pPr>
            <w:r>
              <w:t>0.68 (0.45 - 1.12)</w:t>
            </w:r>
          </w:p>
        </w:tc>
      </w:tr>
      <w:tr w:rsidR="00971E35" w14:paraId="343218A2" w14:textId="77777777">
        <w:tc>
          <w:tcPr>
            <w:tcW w:w="0" w:type="auto"/>
          </w:tcPr>
          <w:p w14:paraId="3316E559" w14:textId="77777777" w:rsidR="00971E35" w:rsidRDefault="00303C97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106956C2" w14:textId="77777777" w:rsidR="00971E35" w:rsidRDefault="00303C97">
            <w:pPr>
              <w:pStyle w:val="Compact"/>
            </w:pPr>
            <w:r>
              <w:t>39 (27.2 - 59)</w:t>
            </w:r>
          </w:p>
        </w:tc>
      </w:tr>
      <w:tr w:rsidR="00971E35" w14:paraId="2EA06755" w14:textId="77777777">
        <w:tc>
          <w:tcPr>
            <w:tcW w:w="0" w:type="auto"/>
          </w:tcPr>
          <w:p w14:paraId="00E7D59F" w14:textId="77777777" w:rsidR="00971E35" w:rsidRDefault="00303C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8FAF546" w14:textId="77777777" w:rsidR="00971E35" w:rsidRDefault="00303C97">
            <w:pPr>
              <w:pStyle w:val="Compact"/>
            </w:pPr>
            <w:r>
              <w:t>33 (20 - 58)</w:t>
            </w:r>
          </w:p>
        </w:tc>
      </w:tr>
      <w:tr w:rsidR="00971E35" w14:paraId="00241EFB" w14:textId="77777777">
        <w:tc>
          <w:tcPr>
            <w:tcW w:w="0" w:type="auto"/>
          </w:tcPr>
          <w:p w14:paraId="5AA8F235" w14:textId="77777777" w:rsidR="00971E35" w:rsidRDefault="00303C97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E60BC4A" w14:textId="77777777" w:rsidR="00971E35" w:rsidRDefault="00303C97">
            <w:pPr>
              <w:pStyle w:val="Compact"/>
            </w:pPr>
            <w:r>
              <w:t>89.7 (74.2 - 105.5)</w:t>
            </w:r>
          </w:p>
        </w:tc>
      </w:tr>
      <w:tr w:rsidR="00971E35" w14:paraId="4175A116" w14:textId="77777777">
        <w:tc>
          <w:tcPr>
            <w:tcW w:w="0" w:type="auto"/>
          </w:tcPr>
          <w:p w14:paraId="04C52A3A" w14:textId="77777777" w:rsidR="00971E35" w:rsidRDefault="00303C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1AF1988A" w14:textId="77777777" w:rsidR="00971E35" w:rsidRDefault="00971E35"/>
        </w:tc>
      </w:tr>
      <w:tr w:rsidR="00971E35" w14:paraId="735D2A33" w14:textId="77777777">
        <w:tc>
          <w:tcPr>
            <w:tcW w:w="0" w:type="auto"/>
          </w:tcPr>
          <w:p w14:paraId="58B1B06E" w14:textId="77777777" w:rsidR="00971E35" w:rsidRDefault="00303C97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33CA4F9E" w14:textId="77777777" w:rsidR="00971E35" w:rsidRDefault="00303C97">
            <w:pPr>
              <w:pStyle w:val="Compact"/>
            </w:pPr>
            <w:r>
              <w:t>2 (1.6)</w:t>
            </w:r>
          </w:p>
        </w:tc>
      </w:tr>
      <w:tr w:rsidR="00971E35" w14:paraId="06FAFB67" w14:textId="77777777">
        <w:tc>
          <w:tcPr>
            <w:tcW w:w="0" w:type="auto"/>
          </w:tcPr>
          <w:p w14:paraId="5828E382" w14:textId="77777777" w:rsidR="00971E35" w:rsidRDefault="00303C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33ACCB2B" w14:textId="77777777" w:rsidR="00971E35" w:rsidRDefault="00971E35"/>
        </w:tc>
      </w:tr>
      <w:tr w:rsidR="00971E35" w14:paraId="2997A727" w14:textId="77777777">
        <w:tc>
          <w:tcPr>
            <w:tcW w:w="0" w:type="auto"/>
          </w:tcPr>
          <w:p w14:paraId="658B5C88" w14:textId="77777777" w:rsidR="00971E35" w:rsidRDefault="00303C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2E69BD80" w14:textId="77777777" w:rsidR="00971E35" w:rsidRDefault="00303C97">
            <w:pPr>
              <w:pStyle w:val="Compact"/>
            </w:pPr>
            <w:r>
              <w:t>60 (47.2%)</w:t>
            </w:r>
          </w:p>
        </w:tc>
      </w:tr>
      <w:tr w:rsidR="00971E35" w14:paraId="26DA0EBA" w14:textId="77777777">
        <w:tc>
          <w:tcPr>
            <w:tcW w:w="0" w:type="auto"/>
          </w:tcPr>
          <w:p w14:paraId="39F439DE" w14:textId="77777777" w:rsidR="00971E35" w:rsidRDefault="00303C97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695CC40D" w14:textId="77777777" w:rsidR="00971E35" w:rsidRDefault="00303C97">
            <w:pPr>
              <w:pStyle w:val="Compact"/>
            </w:pPr>
            <w:r>
              <w:t>50 (39.4%)</w:t>
            </w:r>
          </w:p>
        </w:tc>
      </w:tr>
      <w:tr w:rsidR="00971E35" w14:paraId="0EE6F4BD" w14:textId="77777777">
        <w:tc>
          <w:tcPr>
            <w:tcW w:w="0" w:type="auto"/>
          </w:tcPr>
          <w:p w14:paraId="1673AD8B" w14:textId="77777777" w:rsidR="00971E35" w:rsidRDefault="00303C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6ED57B45" w14:textId="77777777" w:rsidR="00971E35" w:rsidRDefault="00971E35"/>
        </w:tc>
      </w:tr>
      <w:tr w:rsidR="00971E35" w14:paraId="6EFA5D63" w14:textId="77777777">
        <w:tc>
          <w:tcPr>
            <w:tcW w:w="0" w:type="auto"/>
          </w:tcPr>
          <w:p w14:paraId="4D47B513" w14:textId="77777777" w:rsidR="00971E35" w:rsidRDefault="00303C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52FA7F81" w14:textId="77777777" w:rsidR="00971E35" w:rsidRDefault="00303C97">
            <w:pPr>
              <w:pStyle w:val="Compact"/>
            </w:pPr>
            <w:r>
              <w:t>125 (18)</w:t>
            </w:r>
          </w:p>
        </w:tc>
      </w:tr>
      <w:tr w:rsidR="00971E35" w14:paraId="5AC8137D" w14:textId="77777777">
        <w:tc>
          <w:tcPr>
            <w:tcW w:w="0" w:type="auto"/>
          </w:tcPr>
          <w:p w14:paraId="15DDA3E4" w14:textId="77777777" w:rsidR="00971E35" w:rsidRDefault="00303C97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72E51E4B" w14:textId="77777777" w:rsidR="00971E35" w:rsidRDefault="00303C97">
            <w:pPr>
              <w:pStyle w:val="Compact"/>
            </w:pPr>
            <w:r>
              <w:t>74 (11)</w:t>
            </w:r>
          </w:p>
        </w:tc>
      </w:tr>
      <w:tr w:rsidR="00971E35" w14:paraId="319EDD71" w14:textId="77777777">
        <w:tc>
          <w:tcPr>
            <w:tcW w:w="0" w:type="auto"/>
          </w:tcPr>
          <w:p w14:paraId="48A08025" w14:textId="77777777" w:rsidR="00971E35" w:rsidRDefault="00303C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5060EE32" w14:textId="77777777" w:rsidR="00971E35" w:rsidRDefault="00303C97">
            <w:pPr>
              <w:pStyle w:val="Compact"/>
            </w:pPr>
            <w:r>
              <w:t>91 (12)</w:t>
            </w:r>
          </w:p>
        </w:tc>
      </w:tr>
      <w:tr w:rsidR="00971E35" w14:paraId="5D739363" w14:textId="77777777">
        <w:tc>
          <w:tcPr>
            <w:tcW w:w="0" w:type="auto"/>
          </w:tcPr>
          <w:p w14:paraId="36A1F365" w14:textId="77777777" w:rsidR="00971E35" w:rsidRDefault="00303C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7E033E22" w14:textId="77777777" w:rsidR="00971E35" w:rsidRDefault="00303C97">
            <w:pPr>
              <w:pStyle w:val="Compact"/>
            </w:pPr>
            <w:r>
              <w:t>1.6 (1.6)</w:t>
            </w:r>
          </w:p>
        </w:tc>
      </w:tr>
      <w:tr w:rsidR="00971E35" w14:paraId="457A69F1" w14:textId="77777777">
        <w:tc>
          <w:tcPr>
            <w:tcW w:w="0" w:type="auto"/>
          </w:tcPr>
          <w:p w14:paraId="35EA32AE" w14:textId="77777777" w:rsidR="00971E35" w:rsidRDefault="00303C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74A6FE65" w14:textId="77777777" w:rsidR="00971E35" w:rsidRDefault="00303C97">
            <w:pPr>
              <w:pStyle w:val="Compact"/>
            </w:pPr>
            <w:r>
              <w:t>11 (6.1%)</w:t>
            </w:r>
          </w:p>
        </w:tc>
      </w:tr>
      <w:tr w:rsidR="00971E35" w14:paraId="20B5FCCE" w14:textId="77777777">
        <w:tc>
          <w:tcPr>
            <w:tcW w:w="0" w:type="auto"/>
          </w:tcPr>
          <w:p w14:paraId="043F2922" w14:textId="77777777" w:rsidR="00971E35" w:rsidRDefault="00303C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0619A405" w14:textId="77777777" w:rsidR="00971E35" w:rsidRDefault="00303C97">
            <w:pPr>
              <w:pStyle w:val="Compact"/>
            </w:pPr>
            <w:r>
              <w:t>8 (4.4%)</w:t>
            </w:r>
          </w:p>
        </w:tc>
      </w:tr>
      <w:tr w:rsidR="00971E35" w14:paraId="68831BAD" w14:textId="77777777">
        <w:tc>
          <w:tcPr>
            <w:tcW w:w="0" w:type="auto"/>
          </w:tcPr>
          <w:p w14:paraId="00B02C07" w14:textId="77777777" w:rsidR="00971E35" w:rsidRDefault="00303C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0195BD12" w14:textId="77777777" w:rsidR="00971E35" w:rsidRDefault="00303C97">
            <w:pPr>
              <w:pStyle w:val="Compact"/>
            </w:pPr>
            <w:r>
              <w:t>4 (2.2%)</w:t>
            </w:r>
          </w:p>
        </w:tc>
      </w:tr>
      <w:tr w:rsidR="00971E35" w14:paraId="1DEC0ECE" w14:textId="77777777">
        <w:tc>
          <w:tcPr>
            <w:tcW w:w="0" w:type="auto"/>
          </w:tcPr>
          <w:p w14:paraId="08C9B3C6" w14:textId="77777777" w:rsidR="00971E35" w:rsidRDefault="00303C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3D0257B8" w14:textId="77777777" w:rsidR="00971E35" w:rsidRDefault="00303C97">
            <w:pPr>
              <w:pStyle w:val="Compact"/>
            </w:pPr>
            <w:r>
              <w:t>7 (3.9%)</w:t>
            </w:r>
          </w:p>
        </w:tc>
      </w:tr>
      <w:tr w:rsidR="00971E35" w14:paraId="1458DD49" w14:textId="77777777">
        <w:tc>
          <w:tcPr>
            <w:tcW w:w="0" w:type="auto"/>
          </w:tcPr>
          <w:p w14:paraId="0400A9F7" w14:textId="77777777" w:rsidR="00971E35" w:rsidRDefault="00303C97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288513E4" w14:textId="77777777" w:rsidR="00971E35" w:rsidRDefault="00303C97">
            <w:pPr>
              <w:pStyle w:val="Compact"/>
            </w:pPr>
            <w:r>
              <w:t>13 (7.2%)</w:t>
            </w:r>
          </w:p>
        </w:tc>
      </w:tr>
      <w:tr w:rsidR="00971E35" w14:paraId="7CBC4701" w14:textId="77777777">
        <w:tc>
          <w:tcPr>
            <w:tcW w:w="0" w:type="auto"/>
          </w:tcPr>
          <w:p w14:paraId="302DE9A0" w14:textId="77777777" w:rsidR="00971E35" w:rsidRDefault="00303C97">
            <w:pPr>
              <w:pStyle w:val="Compact"/>
            </w:pPr>
            <w:r>
              <w:lastRenderedPageBreak/>
              <w:t>Cirrhosis, n(%)</w:t>
            </w:r>
          </w:p>
        </w:tc>
        <w:tc>
          <w:tcPr>
            <w:tcW w:w="0" w:type="auto"/>
          </w:tcPr>
          <w:p w14:paraId="6C686A20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4C46BE29" w14:textId="77777777">
        <w:tc>
          <w:tcPr>
            <w:tcW w:w="0" w:type="auto"/>
          </w:tcPr>
          <w:p w14:paraId="5DFCFB74" w14:textId="77777777" w:rsidR="00971E35" w:rsidRDefault="00303C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4D47885A" w14:textId="77777777" w:rsidR="00971E35" w:rsidRDefault="00303C97">
            <w:pPr>
              <w:pStyle w:val="Compact"/>
            </w:pPr>
            <w:r>
              <w:t>22 (12.2%)</w:t>
            </w:r>
          </w:p>
        </w:tc>
      </w:tr>
      <w:tr w:rsidR="00971E35" w14:paraId="7ED76B42" w14:textId="77777777">
        <w:tc>
          <w:tcPr>
            <w:tcW w:w="0" w:type="auto"/>
          </w:tcPr>
          <w:p w14:paraId="50FA0016" w14:textId="77777777" w:rsidR="00971E35" w:rsidRDefault="00303C97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21E239FD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5B55F298" w14:textId="77777777">
        <w:tc>
          <w:tcPr>
            <w:tcW w:w="0" w:type="auto"/>
          </w:tcPr>
          <w:p w14:paraId="293AC6B4" w14:textId="77777777" w:rsidR="00971E35" w:rsidRDefault="00303C97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EE5A774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5F6465EE" w14:textId="77777777">
        <w:tc>
          <w:tcPr>
            <w:tcW w:w="0" w:type="auto"/>
          </w:tcPr>
          <w:p w14:paraId="0B4888D0" w14:textId="77777777" w:rsidR="00971E35" w:rsidRDefault="00303C97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78B553FF" w14:textId="77777777" w:rsidR="00971E35" w:rsidRDefault="00971E35"/>
        </w:tc>
      </w:tr>
    </w:tbl>
    <w:p w14:paraId="29A744E3" w14:textId="77777777" w:rsidR="00971E35" w:rsidRDefault="00971E35"/>
    <w:p w14:paraId="110A81BF" w14:textId="77777777" w:rsidR="00971E35" w:rsidRDefault="00303C97">
      <w:pPr>
        <w:pStyle w:val="TableCaption"/>
      </w:pPr>
      <w:r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8057"/>
        <w:gridCol w:w="1871"/>
        <w:gridCol w:w="1871"/>
        <w:gridCol w:w="2421"/>
      </w:tblGrid>
      <w:tr w:rsidR="00971E35" w14:paraId="2652F8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204896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8D9849" w14:textId="77777777" w:rsidR="00971E35" w:rsidRDefault="00303C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17CA50" w14:textId="77777777" w:rsidR="00971E35" w:rsidRDefault="00303C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B935D4" w14:textId="77777777" w:rsidR="00971E35" w:rsidRDefault="00303C97">
            <w:pPr>
              <w:pStyle w:val="Compact"/>
            </w:pPr>
            <w:r>
              <w:t>SOC + Remdesivir (N=42)</w:t>
            </w:r>
          </w:p>
        </w:tc>
      </w:tr>
      <w:tr w:rsidR="00971E35" w14:paraId="70F37D27" w14:textId="77777777">
        <w:tc>
          <w:tcPr>
            <w:tcW w:w="0" w:type="auto"/>
          </w:tcPr>
          <w:p w14:paraId="580E9BF1" w14:textId="77777777" w:rsidR="00971E35" w:rsidRDefault="00303C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43814112" w14:textId="77777777" w:rsidR="00971E35" w:rsidRDefault="00971E35"/>
        </w:tc>
        <w:tc>
          <w:tcPr>
            <w:tcW w:w="0" w:type="auto"/>
          </w:tcPr>
          <w:p w14:paraId="50AA252E" w14:textId="77777777" w:rsidR="00971E35" w:rsidRDefault="00971E35"/>
        </w:tc>
        <w:tc>
          <w:tcPr>
            <w:tcW w:w="0" w:type="auto"/>
          </w:tcPr>
          <w:p w14:paraId="2A614727" w14:textId="77777777" w:rsidR="00971E35" w:rsidRDefault="00971E35"/>
        </w:tc>
      </w:tr>
      <w:tr w:rsidR="00971E35" w14:paraId="48C26D7C" w14:textId="77777777">
        <w:tc>
          <w:tcPr>
            <w:tcW w:w="0" w:type="auto"/>
          </w:tcPr>
          <w:p w14:paraId="48154724" w14:textId="77777777" w:rsidR="00971E35" w:rsidRDefault="00303C97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73570139" w14:textId="77777777" w:rsidR="00971E35" w:rsidRDefault="00303C97">
            <w:pPr>
              <w:pStyle w:val="Compact"/>
            </w:pPr>
            <w:r>
              <w:t>59.5 (16.1)</w:t>
            </w:r>
          </w:p>
        </w:tc>
        <w:tc>
          <w:tcPr>
            <w:tcW w:w="0" w:type="auto"/>
          </w:tcPr>
          <w:p w14:paraId="6BD6DD0B" w14:textId="77777777" w:rsidR="00971E35" w:rsidRDefault="00303C97">
            <w:pPr>
              <w:pStyle w:val="Compact"/>
            </w:pPr>
            <w:r>
              <w:t>60.3 (13.3)</w:t>
            </w:r>
          </w:p>
        </w:tc>
        <w:tc>
          <w:tcPr>
            <w:tcW w:w="0" w:type="auto"/>
          </w:tcPr>
          <w:p w14:paraId="2CEADA38" w14:textId="77777777" w:rsidR="00971E35" w:rsidRDefault="00303C97">
            <w:pPr>
              <w:pStyle w:val="Compact"/>
            </w:pPr>
            <w:r>
              <w:t>59.7 (16.5)</w:t>
            </w:r>
          </w:p>
        </w:tc>
      </w:tr>
      <w:tr w:rsidR="00971E35" w14:paraId="0450EBE3" w14:textId="77777777">
        <w:tc>
          <w:tcPr>
            <w:tcW w:w="0" w:type="auto"/>
          </w:tcPr>
          <w:p w14:paraId="65EF1166" w14:textId="77777777" w:rsidR="00971E35" w:rsidRDefault="00303C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1F7B70B7" w14:textId="77777777" w:rsidR="00971E35" w:rsidRDefault="00303C97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5D9FDD38" w14:textId="77777777" w:rsidR="00971E35" w:rsidRDefault="00303C97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14:paraId="58F684C9" w14:textId="77777777" w:rsidR="00971E35" w:rsidRDefault="00303C97">
            <w:pPr>
              <w:pStyle w:val="Compact"/>
            </w:pPr>
            <w:r>
              <w:t>13 (31%)</w:t>
            </w:r>
          </w:p>
        </w:tc>
      </w:tr>
      <w:tr w:rsidR="00971E35" w14:paraId="768F66E4" w14:textId="77777777">
        <w:tc>
          <w:tcPr>
            <w:tcW w:w="0" w:type="auto"/>
          </w:tcPr>
          <w:p w14:paraId="2F762747" w14:textId="77777777" w:rsidR="00971E35" w:rsidRDefault="00303C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2CD9107" w14:textId="77777777" w:rsidR="00971E35" w:rsidRDefault="00303C97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14:paraId="0341A944" w14:textId="77777777" w:rsidR="00971E35" w:rsidRDefault="00303C97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14:paraId="09074284" w14:textId="77777777" w:rsidR="00971E35" w:rsidRDefault="00303C97">
            <w:pPr>
              <w:pStyle w:val="Compact"/>
            </w:pPr>
            <w:r>
              <w:t>28 (5)</w:t>
            </w:r>
          </w:p>
        </w:tc>
      </w:tr>
      <w:tr w:rsidR="00971E35" w14:paraId="6E12075E" w14:textId="77777777">
        <w:tc>
          <w:tcPr>
            <w:tcW w:w="0" w:type="auto"/>
          </w:tcPr>
          <w:p w14:paraId="766B3EB6" w14:textId="77777777" w:rsidR="00971E35" w:rsidRDefault="00303C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B51D3D1" w14:textId="77777777" w:rsidR="00971E35" w:rsidRDefault="00303C97">
            <w:pPr>
              <w:pStyle w:val="Compact"/>
            </w:pPr>
            <w:r>
              <w:t>28 (25 - 29)</w:t>
            </w:r>
          </w:p>
        </w:tc>
        <w:tc>
          <w:tcPr>
            <w:tcW w:w="0" w:type="auto"/>
          </w:tcPr>
          <w:p w14:paraId="5D37AA9A" w14:textId="77777777" w:rsidR="00971E35" w:rsidRDefault="00303C97">
            <w:pPr>
              <w:pStyle w:val="Compact"/>
            </w:pPr>
            <w:r>
              <w:t>27 (25 - 32)</w:t>
            </w:r>
          </w:p>
        </w:tc>
        <w:tc>
          <w:tcPr>
            <w:tcW w:w="0" w:type="auto"/>
          </w:tcPr>
          <w:p w14:paraId="3B98C032" w14:textId="77777777" w:rsidR="00971E35" w:rsidRDefault="00303C97">
            <w:pPr>
              <w:pStyle w:val="Compact"/>
            </w:pPr>
            <w:r>
              <w:t>27 (25 - 32)</w:t>
            </w:r>
          </w:p>
        </w:tc>
      </w:tr>
      <w:tr w:rsidR="00971E35" w14:paraId="56BCE4B3" w14:textId="77777777">
        <w:tc>
          <w:tcPr>
            <w:tcW w:w="0" w:type="auto"/>
          </w:tcPr>
          <w:p w14:paraId="44B18CBF" w14:textId="77777777" w:rsidR="00971E35" w:rsidRDefault="00303C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6A714EEE" w14:textId="77777777" w:rsidR="00971E35" w:rsidRDefault="00303C97">
            <w:pPr>
              <w:pStyle w:val="Compact"/>
            </w:pPr>
            <w:r>
              <w:t>8 (4.7)</w:t>
            </w:r>
          </w:p>
        </w:tc>
        <w:tc>
          <w:tcPr>
            <w:tcW w:w="0" w:type="auto"/>
          </w:tcPr>
          <w:p w14:paraId="17EDEE9C" w14:textId="77777777" w:rsidR="00971E35" w:rsidRDefault="00303C97">
            <w:pPr>
              <w:pStyle w:val="Compact"/>
            </w:pPr>
            <w:r>
              <w:t>8.4 (4.3)</w:t>
            </w:r>
          </w:p>
        </w:tc>
        <w:tc>
          <w:tcPr>
            <w:tcW w:w="0" w:type="auto"/>
          </w:tcPr>
          <w:p w14:paraId="1DE78A99" w14:textId="77777777" w:rsidR="00971E35" w:rsidRDefault="00303C97">
            <w:pPr>
              <w:pStyle w:val="Compact"/>
            </w:pPr>
            <w:r>
              <w:t>7.5 (6.1)</w:t>
            </w:r>
          </w:p>
        </w:tc>
      </w:tr>
      <w:tr w:rsidR="00971E35" w14:paraId="27E8E6E3" w14:textId="77777777">
        <w:tc>
          <w:tcPr>
            <w:tcW w:w="0" w:type="auto"/>
          </w:tcPr>
          <w:p w14:paraId="279E8E0E" w14:textId="77777777" w:rsidR="00971E35" w:rsidRDefault="00303C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08BC7F90" w14:textId="77777777" w:rsidR="00971E35" w:rsidRDefault="00303C97">
            <w:pPr>
              <w:pStyle w:val="Compact"/>
            </w:pPr>
            <w:r>
              <w:t>42 (12)</w:t>
            </w:r>
          </w:p>
        </w:tc>
        <w:tc>
          <w:tcPr>
            <w:tcW w:w="0" w:type="auto"/>
          </w:tcPr>
          <w:p w14:paraId="42766DEF" w14:textId="77777777" w:rsidR="00971E35" w:rsidRDefault="00303C97">
            <w:pPr>
              <w:pStyle w:val="Compact"/>
            </w:pPr>
            <w:r>
              <w:t>41 (15)</w:t>
            </w:r>
          </w:p>
        </w:tc>
        <w:tc>
          <w:tcPr>
            <w:tcW w:w="0" w:type="auto"/>
          </w:tcPr>
          <w:p w14:paraId="5464539F" w14:textId="77777777" w:rsidR="00971E35" w:rsidRDefault="00303C97">
            <w:pPr>
              <w:pStyle w:val="Compact"/>
            </w:pPr>
            <w:r>
              <w:t>38 (13)</w:t>
            </w:r>
          </w:p>
        </w:tc>
      </w:tr>
      <w:tr w:rsidR="00971E35" w14:paraId="682DA4BF" w14:textId="77777777">
        <w:tc>
          <w:tcPr>
            <w:tcW w:w="0" w:type="auto"/>
          </w:tcPr>
          <w:p w14:paraId="2CEE4A10" w14:textId="77777777" w:rsidR="00971E35" w:rsidRDefault="00303C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4C9C191C" w14:textId="77777777" w:rsidR="00971E35" w:rsidRDefault="00303C97">
            <w:pPr>
              <w:pStyle w:val="Compact"/>
            </w:pPr>
            <w:r>
              <w:t>31 (35.6%)</w:t>
            </w:r>
          </w:p>
        </w:tc>
        <w:tc>
          <w:tcPr>
            <w:tcW w:w="0" w:type="auto"/>
          </w:tcPr>
          <w:p w14:paraId="1B7C2416" w14:textId="77777777" w:rsidR="00971E35" w:rsidRDefault="00303C97">
            <w:pPr>
              <w:pStyle w:val="Compact"/>
            </w:pPr>
            <w:r>
              <w:t>24 (48%)</w:t>
            </w:r>
          </w:p>
        </w:tc>
        <w:tc>
          <w:tcPr>
            <w:tcW w:w="0" w:type="auto"/>
          </w:tcPr>
          <w:p w14:paraId="04811C77" w14:textId="77777777" w:rsidR="00971E35" w:rsidRDefault="00303C97">
            <w:pPr>
              <w:pStyle w:val="Compact"/>
            </w:pPr>
            <w:r>
              <w:t>22 (52.4%)</w:t>
            </w:r>
          </w:p>
        </w:tc>
      </w:tr>
      <w:tr w:rsidR="00971E35" w14:paraId="6B54615E" w14:textId="77777777">
        <w:tc>
          <w:tcPr>
            <w:tcW w:w="0" w:type="auto"/>
          </w:tcPr>
          <w:p w14:paraId="3A1610F9" w14:textId="77777777" w:rsidR="00971E35" w:rsidRDefault="00303C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7B95F546" w14:textId="77777777" w:rsidR="00971E35" w:rsidRDefault="00303C97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14:paraId="42EF6FF2" w14:textId="77777777" w:rsidR="00971E35" w:rsidRDefault="00303C97">
            <w:pPr>
              <w:pStyle w:val="Compact"/>
            </w:pPr>
            <w:r>
              <w:t>37.6 (0.9)</w:t>
            </w:r>
          </w:p>
        </w:tc>
        <w:tc>
          <w:tcPr>
            <w:tcW w:w="0" w:type="auto"/>
          </w:tcPr>
          <w:p w14:paraId="76A677F1" w14:textId="77777777" w:rsidR="00971E35" w:rsidRDefault="00303C97">
            <w:pPr>
              <w:pStyle w:val="Compact"/>
            </w:pPr>
            <w:r>
              <w:t>37.2 (0.9)</w:t>
            </w:r>
          </w:p>
        </w:tc>
      </w:tr>
      <w:tr w:rsidR="00971E35" w14:paraId="164BE8DD" w14:textId="77777777">
        <w:tc>
          <w:tcPr>
            <w:tcW w:w="0" w:type="auto"/>
          </w:tcPr>
          <w:p w14:paraId="1F284711" w14:textId="77777777" w:rsidR="00971E35" w:rsidRDefault="00303C97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673B0AA6" w14:textId="77777777" w:rsidR="00971E35" w:rsidRDefault="00303C97">
            <w:pPr>
              <w:pStyle w:val="Compact"/>
            </w:pPr>
            <w:r>
              <w:t>21.9 (5.8)</w:t>
            </w:r>
          </w:p>
        </w:tc>
        <w:tc>
          <w:tcPr>
            <w:tcW w:w="0" w:type="auto"/>
          </w:tcPr>
          <w:p w14:paraId="5F147A57" w14:textId="77777777" w:rsidR="00971E35" w:rsidRDefault="00303C97">
            <w:pPr>
              <w:pStyle w:val="Compact"/>
            </w:pPr>
            <w:r>
              <w:t>21.6 (5.8)</w:t>
            </w:r>
          </w:p>
        </w:tc>
        <w:tc>
          <w:tcPr>
            <w:tcW w:w="0" w:type="auto"/>
          </w:tcPr>
          <w:p w14:paraId="2FA634FF" w14:textId="77777777" w:rsidR="00971E35" w:rsidRDefault="00303C97">
            <w:pPr>
              <w:pStyle w:val="Compact"/>
            </w:pPr>
            <w:r>
              <w:t>21.9 (5.3)</w:t>
            </w:r>
          </w:p>
        </w:tc>
      </w:tr>
      <w:tr w:rsidR="00971E35" w14:paraId="74C8131A" w14:textId="77777777">
        <w:tc>
          <w:tcPr>
            <w:tcW w:w="0" w:type="auto"/>
          </w:tcPr>
          <w:p w14:paraId="79313209" w14:textId="77777777" w:rsidR="00971E35" w:rsidRDefault="00303C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6F59759C" w14:textId="77777777" w:rsidR="00971E35" w:rsidRDefault="00303C97">
            <w:pPr>
              <w:pStyle w:val="Compact"/>
            </w:pPr>
            <w:r>
              <w:t>85 (97.7%)</w:t>
            </w:r>
          </w:p>
        </w:tc>
        <w:tc>
          <w:tcPr>
            <w:tcW w:w="0" w:type="auto"/>
          </w:tcPr>
          <w:p w14:paraId="5601C2B4" w14:textId="77777777" w:rsidR="00971E35" w:rsidRDefault="00303C97">
            <w:pPr>
              <w:pStyle w:val="Compact"/>
            </w:pPr>
            <w:r>
              <w:t>47 (90.4%)</w:t>
            </w:r>
          </w:p>
        </w:tc>
        <w:tc>
          <w:tcPr>
            <w:tcW w:w="0" w:type="auto"/>
          </w:tcPr>
          <w:p w14:paraId="1C9755EC" w14:textId="77777777" w:rsidR="00971E35" w:rsidRDefault="00303C97">
            <w:pPr>
              <w:pStyle w:val="Compact"/>
            </w:pPr>
            <w:r>
              <w:t>39 (92.9%)</w:t>
            </w:r>
          </w:p>
        </w:tc>
      </w:tr>
      <w:tr w:rsidR="00971E35" w14:paraId="51B3E520" w14:textId="77777777">
        <w:tc>
          <w:tcPr>
            <w:tcW w:w="0" w:type="auto"/>
          </w:tcPr>
          <w:p w14:paraId="3A91BA84" w14:textId="77777777" w:rsidR="00971E35" w:rsidRDefault="00303C97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03AD2D5A" w14:textId="77777777" w:rsidR="00971E35" w:rsidRDefault="00303C97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25B18F8B" w14:textId="77777777" w:rsidR="00971E35" w:rsidRDefault="00303C97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27DC83AA" w14:textId="77777777" w:rsidR="00971E35" w:rsidRDefault="00303C97">
            <w:pPr>
              <w:pStyle w:val="Compact"/>
            </w:pPr>
            <w:r>
              <w:t>3 (7.1%)</w:t>
            </w:r>
          </w:p>
        </w:tc>
      </w:tr>
      <w:tr w:rsidR="00971E35" w14:paraId="49096C7B" w14:textId="77777777">
        <w:tc>
          <w:tcPr>
            <w:tcW w:w="0" w:type="auto"/>
          </w:tcPr>
          <w:p w14:paraId="7D69EAB1" w14:textId="77777777" w:rsidR="00971E35" w:rsidRDefault="00303C97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635D81FC" w14:textId="77777777" w:rsidR="00971E35" w:rsidRDefault="00303C97">
            <w:pPr>
              <w:pStyle w:val="Compact"/>
            </w:pPr>
            <w:r>
              <w:t>85 (97.7%)</w:t>
            </w:r>
          </w:p>
        </w:tc>
        <w:tc>
          <w:tcPr>
            <w:tcW w:w="0" w:type="auto"/>
          </w:tcPr>
          <w:p w14:paraId="155079CA" w14:textId="77777777" w:rsidR="00971E35" w:rsidRDefault="00303C97">
            <w:pPr>
              <w:pStyle w:val="Compact"/>
            </w:pPr>
            <w:r>
              <w:t>45 (86.5%)</w:t>
            </w:r>
          </w:p>
        </w:tc>
        <w:tc>
          <w:tcPr>
            <w:tcW w:w="0" w:type="auto"/>
          </w:tcPr>
          <w:p w14:paraId="4B5CFAAC" w14:textId="77777777" w:rsidR="00971E35" w:rsidRDefault="00303C97">
            <w:pPr>
              <w:pStyle w:val="Compact"/>
            </w:pPr>
            <w:r>
              <w:t>41 (97.6%)</w:t>
            </w:r>
          </w:p>
        </w:tc>
      </w:tr>
      <w:tr w:rsidR="00971E35" w14:paraId="23571CE3" w14:textId="77777777">
        <w:tc>
          <w:tcPr>
            <w:tcW w:w="0" w:type="auto"/>
          </w:tcPr>
          <w:p w14:paraId="099375EA" w14:textId="77777777" w:rsidR="00971E35" w:rsidRDefault="00303C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791F5391" w14:textId="77777777" w:rsidR="00971E35" w:rsidRDefault="00303C97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14:paraId="41D5DF68" w14:textId="77777777" w:rsidR="00971E35" w:rsidRDefault="00303C97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44E86AD4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03D459B7" w14:textId="77777777">
        <w:tc>
          <w:tcPr>
            <w:tcW w:w="0" w:type="auto"/>
          </w:tcPr>
          <w:p w14:paraId="5FFBEA15" w14:textId="77777777" w:rsidR="00971E35" w:rsidRDefault="00303C97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5E501B9E" w14:textId="77777777" w:rsidR="00971E35" w:rsidRDefault="00303C9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2405D22" w14:textId="77777777" w:rsidR="00971E35" w:rsidRDefault="00303C97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3A41A7EF" w14:textId="77777777" w:rsidR="00971E35" w:rsidRDefault="00303C97">
            <w:pPr>
              <w:pStyle w:val="Compact"/>
            </w:pPr>
            <w:r>
              <w:t>NA</w:t>
            </w:r>
          </w:p>
        </w:tc>
      </w:tr>
      <w:tr w:rsidR="00971E35" w14:paraId="00F63857" w14:textId="77777777">
        <w:tc>
          <w:tcPr>
            <w:tcW w:w="0" w:type="auto"/>
          </w:tcPr>
          <w:p w14:paraId="04826573" w14:textId="77777777" w:rsidR="00971E35" w:rsidRDefault="00303C97">
            <w:pPr>
              <w:pStyle w:val="Compact"/>
            </w:pPr>
            <w:r>
              <w:lastRenderedPageBreak/>
              <w:t>WHO Severe disease state (5), n(%)</w:t>
            </w:r>
          </w:p>
        </w:tc>
        <w:tc>
          <w:tcPr>
            <w:tcW w:w="0" w:type="auto"/>
          </w:tcPr>
          <w:p w14:paraId="197AA773" w14:textId="77777777" w:rsidR="00971E35" w:rsidRDefault="00303C97">
            <w:pPr>
              <w:pStyle w:val="Compact"/>
            </w:pPr>
            <w:r>
              <w:t>41 (47.1%)</w:t>
            </w:r>
          </w:p>
        </w:tc>
        <w:tc>
          <w:tcPr>
            <w:tcW w:w="0" w:type="auto"/>
          </w:tcPr>
          <w:p w14:paraId="1176A2DF" w14:textId="77777777" w:rsidR="00971E35" w:rsidRDefault="00303C97">
            <w:pPr>
              <w:pStyle w:val="Compact"/>
            </w:pPr>
            <w:r>
              <w:t>22 (42.3%)</w:t>
            </w:r>
          </w:p>
        </w:tc>
        <w:tc>
          <w:tcPr>
            <w:tcW w:w="0" w:type="auto"/>
          </w:tcPr>
          <w:p w14:paraId="0F53126A" w14:textId="77777777" w:rsidR="00971E35" w:rsidRDefault="00303C97">
            <w:pPr>
              <w:pStyle w:val="Compact"/>
            </w:pPr>
            <w:r>
              <w:t>27 (64.3%)</w:t>
            </w:r>
          </w:p>
        </w:tc>
      </w:tr>
      <w:tr w:rsidR="00971E35" w14:paraId="3F9597D1" w14:textId="77777777">
        <w:tc>
          <w:tcPr>
            <w:tcW w:w="0" w:type="auto"/>
          </w:tcPr>
          <w:p w14:paraId="00DC0E31" w14:textId="77777777" w:rsidR="00971E35" w:rsidRDefault="00303C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15192434" w14:textId="77777777" w:rsidR="00971E35" w:rsidRDefault="00971E35"/>
        </w:tc>
        <w:tc>
          <w:tcPr>
            <w:tcW w:w="0" w:type="auto"/>
          </w:tcPr>
          <w:p w14:paraId="008E98ED" w14:textId="77777777" w:rsidR="00971E35" w:rsidRDefault="00971E35"/>
        </w:tc>
        <w:tc>
          <w:tcPr>
            <w:tcW w:w="0" w:type="auto"/>
          </w:tcPr>
          <w:p w14:paraId="798D5F80" w14:textId="77777777" w:rsidR="00971E35" w:rsidRDefault="00971E35"/>
        </w:tc>
      </w:tr>
      <w:tr w:rsidR="00971E35" w14:paraId="6FD856FA" w14:textId="77777777">
        <w:tc>
          <w:tcPr>
            <w:tcW w:w="0" w:type="auto"/>
          </w:tcPr>
          <w:p w14:paraId="68EE0052" w14:textId="77777777" w:rsidR="00971E35" w:rsidRDefault="00303C97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0D8F2A00" w14:textId="77777777" w:rsidR="00971E35" w:rsidRDefault="00303C97">
            <w:pPr>
              <w:pStyle w:val="Compact"/>
            </w:pPr>
            <w:r>
              <w:t>16 (18.4%)</w:t>
            </w:r>
          </w:p>
        </w:tc>
        <w:tc>
          <w:tcPr>
            <w:tcW w:w="0" w:type="auto"/>
          </w:tcPr>
          <w:p w14:paraId="484AFE2B" w14:textId="77777777" w:rsidR="00971E35" w:rsidRDefault="00303C97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00058BFF" w14:textId="77777777" w:rsidR="00971E35" w:rsidRDefault="00303C97">
            <w:pPr>
              <w:pStyle w:val="Compact"/>
            </w:pPr>
            <w:r>
              <w:t>6 (14.6%)</w:t>
            </w:r>
          </w:p>
        </w:tc>
      </w:tr>
      <w:tr w:rsidR="00971E35" w14:paraId="19639749" w14:textId="77777777">
        <w:tc>
          <w:tcPr>
            <w:tcW w:w="0" w:type="auto"/>
          </w:tcPr>
          <w:p w14:paraId="598DAE81" w14:textId="77777777" w:rsidR="00971E35" w:rsidRDefault="00303C97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2B6C720B" w14:textId="77777777" w:rsidR="00971E35" w:rsidRDefault="00303C97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14:paraId="7A5FC80A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478A22BD" w14:textId="77777777" w:rsidR="00971E35" w:rsidRDefault="00303C97">
            <w:pPr>
              <w:pStyle w:val="Compact"/>
            </w:pPr>
            <w:r>
              <w:t>4 (9.8%)</w:t>
            </w:r>
          </w:p>
        </w:tc>
      </w:tr>
      <w:tr w:rsidR="00971E35" w14:paraId="39C0048C" w14:textId="77777777">
        <w:tc>
          <w:tcPr>
            <w:tcW w:w="0" w:type="auto"/>
          </w:tcPr>
          <w:p w14:paraId="1CAF9135" w14:textId="77777777" w:rsidR="00971E35" w:rsidRDefault="00303C97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16624EE3" w14:textId="77777777" w:rsidR="00971E35" w:rsidRDefault="00303C97">
            <w:pPr>
              <w:pStyle w:val="Compact"/>
            </w:pPr>
            <w:r>
              <w:t>37 (42.5%)</w:t>
            </w:r>
          </w:p>
        </w:tc>
        <w:tc>
          <w:tcPr>
            <w:tcW w:w="0" w:type="auto"/>
          </w:tcPr>
          <w:p w14:paraId="54790985" w14:textId="77777777" w:rsidR="00971E35" w:rsidRDefault="00303C97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14:paraId="426F0FDA" w14:textId="77777777" w:rsidR="00971E35" w:rsidRDefault="00303C97">
            <w:pPr>
              <w:pStyle w:val="Compact"/>
            </w:pPr>
            <w:r>
              <w:t>16 (39%)</w:t>
            </w:r>
          </w:p>
        </w:tc>
      </w:tr>
      <w:tr w:rsidR="00971E35" w14:paraId="680ED6DC" w14:textId="77777777">
        <w:tc>
          <w:tcPr>
            <w:tcW w:w="0" w:type="auto"/>
          </w:tcPr>
          <w:p w14:paraId="167B4D59" w14:textId="77777777" w:rsidR="00971E35" w:rsidRDefault="00303C97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135304AF" w14:textId="77777777" w:rsidR="00971E35" w:rsidRDefault="00303C97">
            <w:pPr>
              <w:pStyle w:val="Compact"/>
            </w:pPr>
            <w:r>
              <w:t>23 (26.4%)</w:t>
            </w:r>
          </w:p>
        </w:tc>
        <w:tc>
          <w:tcPr>
            <w:tcW w:w="0" w:type="auto"/>
          </w:tcPr>
          <w:p w14:paraId="72E76DA3" w14:textId="77777777" w:rsidR="00971E35" w:rsidRDefault="00303C97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3365EBAB" w14:textId="77777777" w:rsidR="00971E35" w:rsidRDefault="00303C97">
            <w:pPr>
              <w:pStyle w:val="Compact"/>
            </w:pPr>
            <w:r>
              <w:t>15 (36.6%)</w:t>
            </w:r>
          </w:p>
        </w:tc>
      </w:tr>
      <w:tr w:rsidR="00971E35" w14:paraId="1C742772" w14:textId="77777777">
        <w:tc>
          <w:tcPr>
            <w:tcW w:w="0" w:type="auto"/>
          </w:tcPr>
          <w:p w14:paraId="1C55AAAA" w14:textId="77777777" w:rsidR="00971E35" w:rsidRDefault="00303C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1D80EF16" w14:textId="77777777" w:rsidR="00971E35" w:rsidRDefault="00303C97">
            <w:pPr>
              <w:pStyle w:val="Compact"/>
            </w:pPr>
            <w:r>
              <w:t>15 (17.2%)</w:t>
            </w:r>
          </w:p>
        </w:tc>
        <w:tc>
          <w:tcPr>
            <w:tcW w:w="0" w:type="auto"/>
          </w:tcPr>
          <w:p w14:paraId="7660E2B9" w14:textId="77777777" w:rsidR="00971E35" w:rsidRDefault="00303C97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7DE6DB33" w14:textId="77777777" w:rsidR="00971E35" w:rsidRDefault="00303C97">
            <w:pPr>
              <w:pStyle w:val="Compact"/>
            </w:pPr>
            <w:r>
              <w:t>9 (22%)</w:t>
            </w:r>
          </w:p>
        </w:tc>
      </w:tr>
      <w:tr w:rsidR="00971E35" w14:paraId="542527D6" w14:textId="77777777">
        <w:tc>
          <w:tcPr>
            <w:tcW w:w="0" w:type="auto"/>
          </w:tcPr>
          <w:p w14:paraId="2F19F3E4" w14:textId="77777777" w:rsidR="00971E35" w:rsidRDefault="00303C97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11AE4381" w14:textId="77777777" w:rsidR="00971E35" w:rsidRDefault="00303C97">
            <w:pPr>
              <w:pStyle w:val="Compact"/>
            </w:pPr>
            <w:r>
              <w:t>17 (22.1%)</w:t>
            </w:r>
          </w:p>
        </w:tc>
        <w:tc>
          <w:tcPr>
            <w:tcW w:w="0" w:type="auto"/>
          </w:tcPr>
          <w:p w14:paraId="65605EE3" w14:textId="77777777" w:rsidR="00971E35" w:rsidRDefault="00303C97">
            <w:pPr>
              <w:pStyle w:val="Compact"/>
            </w:pPr>
            <w:r>
              <w:t>16 (32.7%)</w:t>
            </w:r>
          </w:p>
        </w:tc>
        <w:tc>
          <w:tcPr>
            <w:tcW w:w="0" w:type="auto"/>
          </w:tcPr>
          <w:p w14:paraId="3D251F0E" w14:textId="77777777" w:rsidR="00971E35" w:rsidRDefault="00303C97">
            <w:pPr>
              <w:pStyle w:val="Compact"/>
            </w:pPr>
            <w:r>
              <w:t>11 (28.9%)</w:t>
            </w:r>
          </w:p>
        </w:tc>
      </w:tr>
      <w:tr w:rsidR="00971E35" w14:paraId="4065CB01" w14:textId="77777777">
        <w:tc>
          <w:tcPr>
            <w:tcW w:w="0" w:type="auto"/>
          </w:tcPr>
          <w:p w14:paraId="30762F16" w14:textId="77777777" w:rsidR="00971E35" w:rsidRDefault="00303C97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40F91983" w14:textId="77777777" w:rsidR="00971E35" w:rsidRDefault="00971E35"/>
        </w:tc>
        <w:tc>
          <w:tcPr>
            <w:tcW w:w="0" w:type="auto"/>
          </w:tcPr>
          <w:p w14:paraId="2F548B1C" w14:textId="77777777" w:rsidR="00971E35" w:rsidRDefault="00971E35"/>
        </w:tc>
        <w:tc>
          <w:tcPr>
            <w:tcW w:w="0" w:type="auto"/>
          </w:tcPr>
          <w:p w14:paraId="596986D0" w14:textId="77777777" w:rsidR="00971E35" w:rsidRDefault="00971E35"/>
        </w:tc>
      </w:tr>
      <w:tr w:rsidR="00971E35" w14:paraId="581902E3" w14:textId="77777777">
        <w:tc>
          <w:tcPr>
            <w:tcW w:w="0" w:type="auto"/>
          </w:tcPr>
          <w:p w14:paraId="1C29BF5B" w14:textId="77777777" w:rsidR="00971E35" w:rsidRDefault="00303C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089EBF4F" w14:textId="77777777" w:rsidR="00971E35" w:rsidRDefault="00303C97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4D1DE47C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ED33806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31FB2A05" w14:textId="77777777">
        <w:tc>
          <w:tcPr>
            <w:tcW w:w="0" w:type="auto"/>
          </w:tcPr>
          <w:p w14:paraId="5290ADF5" w14:textId="77777777" w:rsidR="00971E35" w:rsidRDefault="00303C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136E74A3" w14:textId="77777777" w:rsidR="00971E35" w:rsidRDefault="00303C97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14:paraId="0F7D4285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536DAFB9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7825B806" w14:textId="77777777">
        <w:tc>
          <w:tcPr>
            <w:tcW w:w="0" w:type="auto"/>
          </w:tcPr>
          <w:p w14:paraId="0B87C52E" w14:textId="77777777" w:rsidR="00971E35" w:rsidRDefault="00303C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72A43480" w14:textId="77777777" w:rsidR="00971E35" w:rsidRDefault="00303C97">
            <w:pPr>
              <w:pStyle w:val="Compact"/>
            </w:pPr>
            <w:r>
              <w:t>9 (10.5%)</w:t>
            </w:r>
          </w:p>
        </w:tc>
        <w:tc>
          <w:tcPr>
            <w:tcW w:w="0" w:type="auto"/>
          </w:tcPr>
          <w:p w14:paraId="207EF495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179C920" w14:textId="77777777" w:rsidR="00971E35" w:rsidRDefault="00303C97">
            <w:pPr>
              <w:pStyle w:val="Compact"/>
            </w:pPr>
            <w:r>
              <w:t>2 (4.9%)</w:t>
            </w:r>
          </w:p>
        </w:tc>
      </w:tr>
      <w:tr w:rsidR="00971E35" w14:paraId="08EB8730" w14:textId="77777777">
        <w:tc>
          <w:tcPr>
            <w:tcW w:w="0" w:type="auto"/>
          </w:tcPr>
          <w:p w14:paraId="5A11B17E" w14:textId="77777777" w:rsidR="00971E35" w:rsidRDefault="00303C97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73D31D97" w14:textId="77777777" w:rsidR="00971E35" w:rsidRDefault="00303C97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14:paraId="05231C80" w14:textId="77777777" w:rsidR="00971E35" w:rsidRDefault="00303C97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14:paraId="2F090AAE" w14:textId="77777777" w:rsidR="00971E35" w:rsidRDefault="00303C97">
            <w:pPr>
              <w:pStyle w:val="Compact"/>
            </w:pPr>
            <w:r>
              <w:t>11 (26.8%)</w:t>
            </w:r>
          </w:p>
        </w:tc>
      </w:tr>
      <w:tr w:rsidR="00971E35" w14:paraId="72618D3F" w14:textId="77777777">
        <w:tc>
          <w:tcPr>
            <w:tcW w:w="0" w:type="auto"/>
          </w:tcPr>
          <w:p w14:paraId="4EADE4F9" w14:textId="77777777" w:rsidR="00971E35" w:rsidRDefault="00303C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00360891" w14:textId="77777777" w:rsidR="00971E35" w:rsidRDefault="00971E35"/>
        </w:tc>
        <w:tc>
          <w:tcPr>
            <w:tcW w:w="0" w:type="auto"/>
          </w:tcPr>
          <w:p w14:paraId="33F34991" w14:textId="77777777" w:rsidR="00971E35" w:rsidRDefault="00971E35"/>
        </w:tc>
        <w:tc>
          <w:tcPr>
            <w:tcW w:w="0" w:type="auto"/>
          </w:tcPr>
          <w:p w14:paraId="1759FD92" w14:textId="77777777" w:rsidR="00971E35" w:rsidRDefault="00971E35"/>
        </w:tc>
      </w:tr>
      <w:tr w:rsidR="00971E35" w14:paraId="1164FA90" w14:textId="77777777">
        <w:tc>
          <w:tcPr>
            <w:tcW w:w="0" w:type="auto"/>
          </w:tcPr>
          <w:p w14:paraId="2374A778" w14:textId="77777777" w:rsidR="00971E35" w:rsidRDefault="00303C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4D496A8E" w14:textId="77777777" w:rsidR="00971E35" w:rsidRDefault="00303C97">
            <w:pPr>
              <w:pStyle w:val="Compact"/>
            </w:pPr>
            <w:r>
              <w:t>13.3 (12.7 - 14.1)</w:t>
            </w:r>
          </w:p>
        </w:tc>
        <w:tc>
          <w:tcPr>
            <w:tcW w:w="0" w:type="auto"/>
          </w:tcPr>
          <w:p w14:paraId="148999C3" w14:textId="77777777" w:rsidR="00971E35" w:rsidRDefault="00303C97">
            <w:pPr>
              <w:pStyle w:val="Compact"/>
            </w:pPr>
            <w:r>
              <w:t>13 (12 - 14.1)</w:t>
            </w:r>
          </w:p>
        </w:tc>
        <w:tc>
          <w:tcPr>
            <w:tcW w:w="0" w:type="auto"/>
          </w:tcPr>
          <w:p w14:paraId="7DDC8EF3" w14:textId="77777777" w:rsidR="00971E35" w:rsidRDefault="00303C97">
            <w:pPr>
              <w:pStyle w:val="Compact"/>
            </w:pPr>
            <w:r>
              <w:t>13.2 (12.4 - 14.3)</w:t>
            </w:r>
          </w:p>
        </w:tc>
      </w:tr>
      <w:tr w:rsidR="00971E35" w14:paraId="5B431544" w14:textId="77777777">
        <w:tc>
          <w:tcPr>
            <w:tcW w:w="0" w:type="auto"/>
          </w:tcPr>
          <w:p w14:paraId="69ED2A92" w14:textId="77777777" w:rsidR="00971E35" w:rsidRDefault="00303C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A870F16" w14:textId="77777777" w:rsidR="00971E35" w:rsidRDefault="00303C97">
            <w:pPr>
              <w:pStyle w:val="Compact"/>
            </w:pPr>
            <w:r>
              <w:t>6.1 (4.8 - 8.1)</w:t>
            </w:r>
          </w:p>
        </w:tc>
        <w:tc>
          <w:tcPr>
            <w:tcW w:w="0" w:type="auto"/>
          </w:tcPr>
          <w:p w14:paraId="3A5A95FC" w14:textId="77777777" w:rsidR="00971E35" w:rsidRDefault="00303C97">
            <w:pPr>
              <w:pStyle w:val="Compact"/>
            </w:pPr>
            <w:r>
              <w:t>6.6 (4.4 - 9.2)</w:t>
            </w:r>
          </w:p>
        </w:tc>
        <w:tc>
          <w:tcPr>
            <w:tcW w:w="0" w:type="auto"/>
          </w:tcPr>
          <w:p w14:paraId="4038B9F7" w14:textId="77777777" w:rsidR="00971E35" w:rsidRDefault="00303C97">
            <w:pPr>
              <w:pStyle w:val="Compact"/>
            </w:pPr>
            <w:r>
              <w:t>6 (4.9 - 8.7)</w:t>
            </w:r>
          </w:p>
        </w:tc>
      </w:tr>
      <w:tr w:rsidR="00971E35" w14:paraId="7BB4C6CC" w14:textId="77777777">
        <w:tc>
          <w:tcPr>
            <w:tcW w:w="0" w:type="auto"/>
          </w:tcPr>
          <w:p w14:paraId="3793B80E" w14:textId="77777777" w:rsidR="00971E35" w:rsidRDefault="00303C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908CF92" w14:textId="77777777" w:rsidR="00971E35" w:rsidRDefault="00303C97">
            <w:pPr>
              <w:pStyle w:val="Compact"/>
            </w:pPr>
            <w:r>
              <w:t>4.1 (2.9 - 6.4)</w:t>
            </w:r>
          </w:p>
        </w:tc>
        <w:tc>
          <w:tcPr>
            <w:tcW w:w="0" w:type="auto"/>
          </w:tcPr>
          <w:p w14:paraId="220FEFC1" w14:textId="77777777" w:rsidR="00971E35" w:rsidRDefault="00303C97">
            <w:pPr>
              <w:pStyle w:val="Compact"/>
            </w:pPr>
            <w:r>
              <w:t>4.9 (3 - 6.8)</w:t>
            </w:r>
          </w:p>
        </w:tc>
        <w:tc>
          <w:tcPr>
            <w:tcW w:w="0" w:type="auto"/>
          </w:tcPr>
          <w:p w14:paraId="586D7F2D" w14:textId="77777777" w:rsidR="00971E35" w:rsidRDefault="00303C97">
            <w:pPr>
              <w:pStyle w:val="Compact"/>
            </w:pPr>
            <w:r>
              <w:t>4.3 (2.7 - 6.8)</w:t>
            </w:r>
          </w:p>
        </w:tc>
      </w:tr>
      <w:tr w:rsidR="00971E35" w14:paraId="60FB5337" w14:textId="77777777">
        <w:tc>
          <w:tcPr>
            <w:tcW w:w="0" w:type="auto"/>
          </w:tcPr>
          <w:p w14:paraId="613B7E10" w14:textId="77777777" w:rsidR="00971E35" w:rsidRDefault="00303C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26012B0" w14:textId="77777777" w:rsidR="00971E35" w:rsidRDefault="00303C97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14:paraId="7AB9D2D5" w14:textId="77777777" w:rsidR="00971E35" w:rsidRDefault="00303C97">
            <w:pPr>
              <w:pStyle w:val="Compact"/>
            </w:pPr>
            <w:r>
              <w:t>1 (0.7 - 1.3)</w:t>
            </w:r>
          </w:p>
        </w:tc>
        <w:tc>
          <w:tcPr>
            <w:tcW w:w="0" w:type="auto"/>
          </w:tcPr>
          <w:p w14:paraId="45DA40F8" w14:textId="77777777" w:rsidR="00971E35" w:rsidRDefault="00303C97">
            <w:pPr>
              <w:pStyle w:val="Compact"/>
            </w:pPr>
            <w:r>
              <w:t>1.1 (0.9 - 1.5)</w:t>
            </w:r>
          </w:p>
        </w:tc>
      </w:tr>
      <w:tr w:rsidR="00971E35" w14:paraId="38CCAE2E" w14:textId="77777777">
        <w:tc>
          <w:tcPr>
            <w:tcW w:w="0" w:type="auto"/>
          </w:tcPr>
          <w:p w14:paraId="24B45F1E" w14:textId="77777777" w:rsidR="00971E35" w:rsidRDefault="00303C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36B1B839" w14:textId="77777777" w:rsidR="00971E35" w:rsidRDefault="00303C97">
            <w:pPr>
              <w:pStyle w:val="Compact"/>
            </w:pPr>
            <w:r>
              <w:t>205.5 (164 - 271.2)</w:t>
            </w:r>
          </w:p>
        </w:tc>
        <w:tc>
          <w:tcPr>
            <w:tcW w:w="0" w:type="auto"/>
          </w:tcPr>
          <w:p w14:paraId="5AF530A2" w14:textId="77777777" w:rsidR="00971E35" w:rsidRDefault="00303C97">
            <w:pPr>
              <w:pStyle w:val="Compact"/>
            </w:pPr>
            <w:r>
              <w:t>184 (151.5 - 270)</w:t>
            </w:r>
          </w:p>
        </w:tc>
        <w:tc>
          <w:tcPr>
            <w:tcW w:w="0" w:type="auto"/>
          </w:tcPr>
          <w:p w14:paraId="0B578D19" w14:textId="77777777" w:rsidR="00971E35" w:rsidRDefault="00303C97">
            <w:pPr>
              <w:pStyle w:val="Compact"/>
            </w:pPr>
            <w:r>
              <w:t>206 (162 - 268)</w:t>
            </w:r>
          </w:p>
        </w:tc>
      </w:tr>
      <w:tr w:rsidR="00971E35" w14:paraId="1100F21F" w14:textId="77777777">
        <w:tc>
          <w:tcPr>
            <w:tcW w:w="0" w:type="auto"/>
          </w:tcPr>
          <w:p w14:paraId="1F42FA19" w14:textId="77777777" w:rsidR="00971E35" w:rsidRDefault="00303C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67814D53" w14:textId="77777777" w:rsidR="00971E35" w:rsidRDefault="00971E35"/>
        </w:tc>
        <w:tc>
          <w:tcPr>
            <w:tcW w:w="0" w:type="auto"/>
          </w:tcPr>
          <w:p w14:paraId="6680447D" w14:textId="77777777" w:rsidR="00971E35" w:rsidRDefault="00971E35"/>
        </w:tc>
        <w:tc>
          <w:tcPr>
            <w:tcW w:w="0" w:type="auto"/>
          </w:tcPr>
          <w:p w14:paraId="61D0595B" w14:textId="77777777" w:rsidR="00971E35" w:rsidRDefault="00971E35"/>
        </w:tc>
      </w:tr>
      <w:tr w:rsidR="00971E35" w14:paraId="4FA1FA98" w14:textId="77777777">
        <w:tc>
          <w:tcPr>
            <w:tcW w:w="0" w:type="auto"/>
          </w:tcPr>
          <w:p w14:paraId="6C553E9D" w14:textId="77777777" w:rsidR="00971E35" w:rsidRDefault="00303C97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1D500573" w14:textId="77777777" w:rsidR="00971E35" w:rsidRDefault="00303C97">
            <w:pPr>
              <w:pStyle w:val="Compact"/>
            </w:pPr>
            <w:r>
              <w:t>68 (34 - 137.2)</w:t>
            </w:r>
          </w:p>
        </w:tc>
        <w:tc>
          <w:tcPr>
            <w:tcW w:w="0" w:type="auto"/>
          </w:tcPr>
          <w:p w14:paraId="21EDBC5C" w14:textId="77777777" w:rsidR="00971E35" w:rsidRDefault="00303C97">
            <w:pPr>
              <w:pStyle w:val="Compact"/>
            </w:pPr>
            <w:r>
              <w:t>76 (47 - 133)</w:t>
            </w:r>
          </w:p>
        </w:tc>
        <w:tc>
          <w:tcPr>
            <w:tcW w:w="0" w:type="auto"/>
          </w:tcPr>
          <w:p w14:paraId="385FD603" w14:textId="77777777" w:rsidR="00971E35" w:rsidRDefault="00303C97">
            <w:pPr>
              <w:pStyle w:val="Compact"/>
            </w:pPr>
            <w:r>
              <w:t>70 (39.8 - 139.2)</w:t>
            </w:r>
          </w:p>
        </w:tc>
      </w:tr>
      <w:tr w:rsidR="00971E35" w14:paraId="4B15E1BC" w14:textId="77777777">
        <w:tc>
          <w:tcPr>
            <w:tcW w:w="0" w:type="auto"/>
          </w:tcPr>
          <w:p w14:paraId="14177A54" w14:textId="77777777" w:rsidR="00971E35" w:rsidRDefault="00303C97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63BCAB93" w14:textId="77777777" w:rsidR="00971E35" w:rsidRDefault="00303C97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14:paraId="580F160B" w14:textId="77777777" w:rsidR="00971E35" w:rsidRDefault="00303C97">
            <w:pPr>
              <w:pStyle w:val="Compact"/>
            </w:pPr>
            <w:r>
              <w:t>0.13 (0.1 - 0.26)</w:t>
            </w:r>
          </w:p>
        </w:tc>
        <w:tc>
          <w:tcPr>
            <w:tcW w:w="0" w:type="auto"/>
          </w:tcPr>
          <w:p w14:paraId="55CD968F" w14:textId="77777777" w:rsidR="00971E35" w:rsidRDefault="00303C97">
            <w:pPr>
              <w:pStyle w:val="Compact"/>
            </w:pPr>
            <w:r>
              <w:t>0.13 (0.1 - 0.2)</w:t>
            </w:r>
          </w:p>
        </w:tc>
      </w:tr>
      <w:tr w:rsidR="00971E35" w14:paraId="140FE51E" w14:textId="77777777">
        <w:tc>
          <w:tcPr>
            <w:tcW w:w="0" w:type="auto"/>
          </w:tcPr>
          <w:p w14:paraId="2181D7D1" w14:textId="77777777" w:rsidR="00971E35" w:rsidRDefault="00303C97">
            <w:pPr>
              <w:pStyle w:val="Compact"/>
            </w:pPr>
            <w:r>
              <w:lastRenderedPageBreak/>
              <w:t>Ferritin (µg/L)</w:t>
            </w:r>
          </w:p>
        </w:tc>
        <w:tc>
          <w:tcPr>
            <w:tcW w:w="0" w:type="auto"/>
          </w:tcPr>
          <w:p w14:paraId="0D4143B2" w14:textId="77777777" w:rsidR="00971E35" w:rsidRDefault="00303C97">
            <w:pPr>
              <w:pStyle w:val="Compact"/>
            </w:pPr>
            <w:r>
              <w:t>551 (320 - 1040)</w:t>
            </w:r>
          </w:p>
        </w:tc>
        <w:tc>
          <w:tcPr>
            <w:tcW w:w="0" w:type="auto"/>
          </w:tcPr>
          <w:p w14:paraId="1BCEC42E" w14:textId="77777777" w:rsidR="00971E35" w:rsidRDefault="00303C97">
            <w:pPr>
              <w:pStyle w:val="Compact"/>
            </w:pPr>
            <w:r>
              <w:t>626 (295 - 1298)</w:t>
            </w:r>
          </w:p>
        </w:tc>
        <w:tc>
          <w:tcPr>
            <w:tcW w:w="0" w:type="auto"/>
          </w:tcPr>
          <w:p w14:paraId="6648DB3F" w14:textId="77777777" w:rsidR="00971E35" w:rsidRDefault="00303C97">
            <w:pPr>
              <w:pStyle w:val="Compact"/>
            </w:pPr>
            <w:r>
              <w:t>694.5 (343.2 - 1262.2)</w:t>
            </w:r>
          </w:p>
        </w:tc>
      </w:tr>
      <w:tr w:rsidR="00971E35" w14:paraId="4710D7FB" w14:textId="77777777">
        <w:tc>
          <w:tcPr>
            <w:tcW w:w="0" w:type="auto"/>
          </w:tcPr>
          <w:p w14:paraId="40D57296" w14:textId="77777777" w:rsidR="00971E35" w:rsidRDefault="00303C97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5799B14B" w14:textId="77777777" w:rsidR="00971E35" w:rsidRDefault="00971E35"/>
        </w:tc>
        <w:tc>
          <w:tcPr>
            <w:tcW w:w="0" w:type="auto"/>
          </w:tcPr>
          <w:p w14:paraId="3E336B0E" w14:textId="77777777" w:rsidR="00971E35" w:rsidRDefault="00971E35"/>
        </w:tc>
        <w:tc>
          <w:tcPr>
            <w:tcW w:w="0" w:type="auto"/>
          </w:tcPr>
          <w:p w14:paraId="559EC5A3" w14:textId="77777777" w:rsidR="00971E35" w:rsidRDefault="00971E35"/>
        </w:tc>
      </w:tr>
      <w:tr w:rsidR="00971E35" w14:paraId="25BBFF10" w14:textId="77777777">
        <w:tc>
          <w:tcPr>
            <w:tcW w:w="0" w:type="auto"/>
          </w:tcPr>
          <w:p w14:paraId="6C3A82E2" w14:textId="77777777" w:rsidR="00971E35" w:rsidRDefault="00303C97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1BBC1BFA" w14:textId="77777777" w:rsidR="00971E35" w:rsidRDefault="00303C97">
            <w:pPr>
              <w:pStyle w:val="Compact"/>
            </w:pPr>
            <w:r>
              <w:t>251 (205 - 350)</w:t>
            </w:r>
          </w:p>
        </w:tc>
        <w:tc>
          <w:tcPr>
            <w:tcW w:w="0" w:type="auto"/>
          </w:tcPr>
          <w:p w14:paraId="1A8A13AC" w14:textId="77777777" w:rsidR="00971E35" w:rsidRDefault="00303C97">
            <w:pPr>
              <w:pStyle w:val="Compact"/>
            </w:pPr>
            <w:r>
              <w:t>287 (234.5 - 360.5)</w:t>
            </w:r>
          </w:p>
        </w:tc>
        <w:tc>
          <w:tcPr>
            <w:tcW w:w="0" w:type="auto"/>
          </w:tcPr>
          <w:p w14:paraId="3E217CC2" w14:textId="77777777" w:rsidR="00971E35" w:rsidRDefault="00303C97">
            <w:pPr>
              <w:pStyle w:val="Compact"/>
            </w:pPr>
            <w:r>
              <w:t>284 (234 - 400)</w:t>
            </w:r>
          </w:p>
        </w:tc>
      </w:tr>
      <w:tr w:rsidR="00971E35" w14:paraId="22BDD993" w14:textId="77777777">
        <w:tc>
          <w:tcPr>
            <w:tcW w:w="0" w:type="auto"/>
          </w:tcPr>
          <w:p w14:paraId="3834C176" w14:textId="77777777" w:rsidR="00971E35" w:rsidRDefault="00303C97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5AEE8BA1" w14:textId="77777777" w:rsidR="00971E35" w:rsidRDefault="00303C97">
            <w:pPr>
              <w:pStyle w:val="Compact"/>
            </w:pPr>
            <w:r>
              <w:t>0.62 (0.41 - 0.9)</w:t>
            </w:r>
          </w:p>
        </w:tc>
        <w:tc>
          <w:tcPr>
            <w:tcW w:w="0" w:type="auto"/>
          </w:tcPr>
          <w:p w14:paraId="0C6F8F6F" w14:textId="77777777" w:rsidR="00971E35" w:rsidRDefault="00303C97">
            <w:pPr>
              <w:pStyle w:val="Compact"/>
            </w:pPr>
            <w:r>
              <w:t>0.9 (0.5 - 1.53)</w:t>
            </w:r>
          </w:p>
        </w:tc>
        <w:tc>
          <w:tcPr>
            <w:tcW w:w="0" w:type="auto"/>
          </w:tcPr>
          <w:p w14:paraId="2EDE570A" w14:textId="77777777" w:rsidR="00971E35" w:rsidRDefault="00303C97">
            <w:pPr>
              <w:pStyle w:val="Compact"/>
            </w:pPr>
            <w:r>
              <w:t>0.76 (0.47 - 1.03)</w:t>
            </w:r>
          </w:p>
        </w:tc>
      </w:tr>
      <w:tr w:rsidR="00971E35" w14:paraId="6299318E" w14:textId="77777777">
        <w:tc>
          <w:tcPr>
            <w:tcW w:w="0" w:type="auto"/>
          </w:tcPr>
          <w:p w14:paraId="6850A60E" w14:textId="77777777" w:rsidR="00971E35" w:rsidRDefault="00303C97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78FF5620" w14:textId="77777777" w:rsidR="00971E35" w:rsidRDefault="00303C97">
            <w:pPr>
              <w:pStyle w:val="Compact"/>
            </w:pPr>
            <w:r>
              <w:t>33 (25 - 54)</w:t>
            </w:r>
          </w:p>
        </w:tc>
        <w:tc>
          <w:tcPr>
            <w:tcW w:w="0" w:type="auto"/>
          </w:tcPr>
          <w:p w14:paraId="7698112B" w14:textId="77777777" w:rsidR="00971E35" w:rsidRDefault="00303C97">
            <w:pPr>
              <w:pStyle w:val="Compact"/>
            </w:pPr>
            <w:r>
              <w:t>39 (28 - 59)</w:t>
            </w:r>
          </w:p>
        </w:tc>
        <w:tc>
          <w:tcPr>
            <w:tcW w:w="0" w:type="auto"/>
          </w:tcPr>
          <w:p w14:paraId="42D78F17" w14:textId="77777777" w:rsidR="00971E35" w:rsidRDefault="00303C97">
            <w:pPr>
              <w:pStyle w:val="Compact"/>
            </w:pPr>
            <w:r>
              <w:t>49 (34.5 - 77)</w:t>
            </w:r>
          </w:p>
        </w:tc>
      </w:tr>
      <w:tr w:rsidR="00971E35" w14:paraId="5CEC9D52" w14:textId="77777777">
        <w:tc>
          <w:tcPr>
            <w:tcW w:w="0" w:type="auto"/>
          </w:tcPr>
          <w:p w14:paraId="2A0F0A60" w14:textId="77777777" w:rsidR="00971E35" w:rsidRDefault="00303C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1E0DCD09" w14:textId="77777777" w:rsidR="00971E35" w:rsidRDefault="00303C97">
            <w:pPr>
              <w:pStyle w:val="Compact"/>
            </w:pPr>
            <w:r>
              <w:t>30 (19 - 50.2)</w:t>
            </w:r>
          </w:p>
        </w:tc>
        <w:tc>
          <w:tcPr>
            <w:tcW w:w="0" w:type="auto"/>
          </w:tcPr>
          <w:p w14:paraId="127F82AD" w14:textId="77777777" w:rsidR="00971E35" w:rsidRDefault="00303C97">
            <w:pPr>
              <w:pStyle w:val="Compact"/>
            </w:pPr>
            <w:r>
              <w:t>33 (22 - 53)</w:t>
            </w:r>
          </w:p>
        </w:tc>
        <w:tc>
          <w:tcPr>
            <w:tcW w:w="0" w:type="auto"/>
          </w:tcPr>
          <w:p w14:paraId="40C4E75C" w14:textId="77777777" w:rsidR="00971E35" w:rsidRDefault="00303C97">
            <w:pPr>
              <w:pStyle w:val="Compact"/>
            </w:pPr>
            <w:r>
              <w:t>41 (22 - 69.2)</w:t>
            </w:r>
          </w:p>
        </w:tc>
      </w:tr>
      <w:tr w:rsidR="00971E35" w14:paraId="063918F5" w14:textId="77777777">
        <w:tc>
          <w:tcPr>
            <w:tcW w:w="0" w:type="auto"/>
          </w:tcPr>
          <w:p w14:paraId="7C5C3804" w14:textId="77777777" w:rsidR="00971E35" w:rsidRDefault="00303C97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8DDDA80" w14:textId="77777777" w:rsidR="00971E35" w:rsidRDefault="00303C97">
            <w:pPr>
              <w:pStyle w:val="Compact"/>
            </w:pPr>
            <w:r>
              <w:t>89.6 (79.3 - 105.3)</w:t>
            </w:r>
          </w:p>
        </w:tc>
        <w:tc>
          <w:tcPr>
            <w:tcW w:w="0" w:type="auto"/>
          </w:tcPr>
          <w:p w14:paraId="721453D0" w14:textId="77777777" w:rsidR="00971E35" w:rsidRDefault="00303C97">
            <w:pPr>
              <w:pStyle w:val="Compact"/>
            </w:pPr>
            <w:r>
              <w:t>86.3 (67.5 - 101.2)</w:t>
            </w:r>
          </w:p>
        </w:tc>
        <w:tc>
          <w:tcPr>
            <w:tcW w:w="0" w:type="auto"/>
          </w:tcPr>
          <w:p w14:paraId="10E04162" w14:textId="77777777" w:rsidR="00971E35" w:rsidRDefault="00303C97">
            <w:pPr>
              <w:pStyle w:val="Compact"/>
            </w:pPr>
            <w:r>
              <w:t>90.6 (77.2 - 106.2)</w:t>
            </w:r>
          </w:p>
        </w:tc>
      </w:tr>
      <w:tr w:rsidR="00971E35" w14:paraId="02667C76" w14:textId="77777777">
        <w:tc>
          <w:tcPr>
            <w:tcW w:w="0" w:type="auto"/>
          </w:tcPr>
          <w:p w14:paraId="577F2600" w14:textId="77777777" w:rsidR="00971E35" w:rsidRDefault="00303C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43E1B447" w14:textId="77777777" w:rsidR="00971E35" w:rsidRDefault="00971E35"/>
        </w:tc>
        <w:tc>
          <w:tcPr>
            <w:tcW w:w="0" w:type="auto"/>
          </w:tcPr>
          <w:p w14:paraId="44CDDF4F" w14:textId="77777777" w:rsidR="00971E35" w:rsidRDefault="00971E35"/>
        </w:tc>
        <w:tc>
          <w:tcPr>
            <w:tcW w:w="0" w:type="auto"/>
          </w:tcPr>
          <w:p w14:paraId="28FCB989" w14:textId="77777777" w:rsidR="00971E35" w:rsidRDefault="00971E35"/>
        </w:tc>
      </w:tr>
      <w:tr w:rsidR="00971E35" w14:paraId="71FFB996" w14:textId="77777777">
        <w:tc>
          <w:tcPr>
            <w:tcW w:w="0" w:type="auto"/>
          </w:tcPr>
          <w:p w14:paraId="30C17D7B" w14:textId="77777777" w:rsidR="00971E35" w:rsidRDefault="00303C97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09F79D86" w14:textId="77777777" w:rsidR="00971E35" w:rsidRDefault="00303C97">
            <w:pPr>
              <w:pStyle w:val="Compact"/>
            </w:pPr>
            <w:r>
              <w:t>2.1 (1.7)</w:t>
            </w:r>
          </w:p>
        </w:tc>
        <w:tc>
          <w:tcPr>
            <w:tcW w:w="0" w:type="auto"/>
          </w:tcPr>
          <w:p w14:paraId="7B62CCE2" w14:textId="77777777" w:rsidR="00971E35" w:rsidRDefault="00303C97">
            <w:pPr>
              <w:pStyle w:val="Compact"/>
            </w:pPr>
            <w:r>
              <w:t>2.3 (1.5)</w:t>
            </w:r>
          </w:p>
        </w:tc>
        <w:tc>
          <w:tcPr>
            <w:tcW w:w="0" w:type="auto"/>
          </w:tcPr>
          <w:p w14:paraId="185AE494" w14:textId="77777777" w:rsidR="00971E35" w:rsidRDefault="00303C97">
            <w:pPr>
              <w:pStyle w:val="Compact"/>
            </w:pPr>
            <w:r>
              <w:t>1.6 (1.6)</w:t>
            </w:r>
          </w:p>
        </w:tc>
      </w:tr>
      <w:tr w:rsidR="00971E35" w14:paraId="73C5D9DD" w14:textId="77777777">
        <w:tc>
          <w:tcPr>
            <w:tcW w:w="0" w:type="auto"/>
          </w:tcPr>
          <w:p w14:paraId="7A7F95B1" w14:textId="77777777" w:rsidR="00971E35" w:rsidRDefault="00303C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0B9E9E37" w14:textId="77777777" w:rsidR="00971E35" w:rsidRDefault="00971E35"/>
        </w:tc>
        <w:tc>
          <w:tcPr>
            <w:tcW w:w="0" w:type="auto"/>
          </w:tcPr>
          <w:p w14:paraId="5F2861A5" w14:textId="77777777" w:rsidR="00971E35" w:rsidRDefault="00971E35"/>
        </w:tc>
        <w:tc>
          <w:tcPr>
            <w:tcW w:w="0" w:type="auto"/>
          </w:tcPr>
          <w:p w14:paraId="2B36E397" w14:textId="77777777" w:rsidR="00971E35" w:rsidRDefault="00971E35"/>
        </w:tc>
      </w:tr>
      <w:tr w:rsidR="00971E35" w14:paraId="7310528B" w14:textId="77777777">
        <w:tc>
          <w:tcPr>
            <w:tcW w:w="0" w:type="auto"/>
          </w:tcPr>
          <w:p w14:paraId="0843F477" w14:textId="77777777" w:rsidR="00971E35" w:rsidRDefault="00303C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32063267" w14:textId="77777777" w:rsidR="00971E35" w:rsidRDefault="00303C97">
            <w:pPr>
              <w:pStyle w:val="Compact"/>
            </w:pPr>
            <w:r>
              <w:t>31 (52.5%)</w:t>
            </w:r>
          </w:p>
        </w:tc>
        <w:tc>
          <w:tcPr>
            <w:tcW w:w="0" w:type="auto"/>
          </w:tcPr>
          <w:p w14:paraId="32C86399" w14:textId="77777777" w:rsidR="00971E35" w:rsidRDefault="00303C97">
            <w:pPr>
              <w:pStyle w:val="Compact"/>
            </w:pPr>
            <w:r>
              <w:t>15 (42.9%)</w:t>
            </w:r>
          </w:p>
        </w:tc>
        <w:tc>
          <w:tcPr>
            <w:tcW w:w="0" w:type="auto"/>
          </w:tcPr>
          <w:p w14:paraId="4CA1B7AD" w14:textId="77777777" w:rsidR="00971E35" w:rsidRDefault="00303C97">
            <w:pPr>
              <w:pStyle w:val="Compact"/>
            </w:pPr>
            <w:r>
              <w:t>14 (42.4%)</w:t>
            </w:r>
          </w:p>
        </w:tc>
      </w:tr>
      <w:tr w:rsidR="00971E35" w14:paraId="4E732318" w14:textId="77777777">
        <w:tc>
          <w:tcPr>
            <w:tcW w:w="0" w:type="auto"/>
          </w:tcPr>
          <w:p w14:paraId="543B9183" w14:textId="77777777" w:rsidR="00971E35" w:rsidRDefault="00303C97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0C4A218A" w14:textId="77777777" w:rsidR="00971E35" w:rsidRDefault="00303C97">
            <w:pPr>
              <w:pStyle w:val="Compact"/>
            </w:pPr>
            <w:r>
              <w:t>24 (40.7%)</w:t>
            </w:r>
          </w:p>
        </w:tc>
        <w:tc>
          <w:tcPr>
            <w:tcW w:w="0" w:type="auto"/>
          </w:tcPr>
          <w:p w14:paraId="12F56189" w14:textId="77777777" w:rsidR="00971E35" w:rsidRDefault="00303C97">
            <w:pPr>
              <w:pStyle w:val="Compact"/>
            </w:pPr>
            <w:r>
              <w:t>15 (42.9%)</w:t>
            </w:r>
          </w:p>
        </w:tc>
        <w:tc>
          <w:tcPr>
            <w:tcW w:w="0" w:type="auto"/>
          </w:tcPr>
          <w:p w14:paraId="6AAB734C" w14:textId="77777777" w:rsidR="00971E35" w:rsidRDefault="00303C97">
            <w:pPr>
              <w:pStyle w:val="Compact"/>
            </w:pPr>
            <w:r>
              <w:t>11 (33.3%)</w:t>
            </w:r>
          </w:p>
        </w:tc>
      </w:tr>
      <w:tr w:rsidR="00971E35" w14:paraId="59A66C34" w14:textId="77777777">
        <w:tc>
          <w:tcPr>
            <w:tcW w:w="0" w:type="auto"/>
          </w:tcPr>
          <w:p w14:paraId="32162C8E" w14:textId="77777777" w:rsidR="00971E35" w:rsidRDefault="00303C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17B81F73" w14:textId="77777777" w:rsidR="00971E35" w:rsidRDefault="00971E35"/>
        </w:tc>
        <w:tc>
          <w:tcPr>
            <w:tcW w:w="0" w:type="auto"/>
          </w:tcPr>
          <w:p w14:paraId="0D9B4CC8" w14:textId="77777777" w:rsidR="00971E35" w:rsidRDefault="00971E35"/>
        </w:tc>
        <w:tc>
          <w:tcPr>
            <w:tcW w:w="0" w:type="auto"/>
          </w:tcPr>
          <w:p w14:paraId="19DD4B82" w14:textId="77777777" w:rsidR="00971E35" w:rsidRDefault="00971E35"/>
        </w:tc>
      </w:tr>
      <w:tr w:rsidR="00971E35" w14:paraId="315A7A85" w14:textId="77777777">
        <w:tc>
          <w:tcPr>
            <w:tcW w:w="0" w:type="auto"/>
          </w:tcPr>
          <w:p w14:paraId="6091E6A6" w14:textId="77777777" w:rsidR="00971E35" w:rsidRDefault="00303C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584A4D63" w14:textId="77777777" w:rsidR="00971E35" w:rsidRDefault="00303C97">
            <w:pPr>
              <w:pStyle w:val="Compact"/>
            </w:pPr>
            <w:r>
              <w:t>122 (16)</w:t>
            </w:r>
          </w:p>
        </w:tc>
        <w:tc>
          <w:tcPr>
            <w:tcW w:w="0" w:type="auto"/>
          </w:tcPr>
          <w:p w14:paraId="3587BC10" w14:textId="77777777" w:rsidR="00971E35" w:rsidRDefault="00303C97">
            <w:pPr>
              <w:pStyle w:val="Compact"/>
            </w:pPr>
            <w:r>
              <w:t>126 (18)</w:t>
            </w:r>
          </w:p>
        </w:tc>
        <w:tc>
          <w:tcPr>
            <w:tcW w:w="0" w:type="auto"/>
          </w:tcPr>
          <w:p w14:paraId="33467746" w14:textId="77777777" w:rsidR="00971E35" w:rsidRDefault="00303C97">
            <w:pPr>
              <w:pStyle w:val="Compact"/>
            </w:pPr>
            <w:r>
              <w:t>130 (20)</w:t>
            </w:r>
          </w:p>
        </w:tc>
      </w:tr>
      <w:tr w:rsidR="00971E35" w14:paraId="5AE5318A" w14:textId="77777777">
        <w:tc>
          <w:tcPr>
            <w:tcW w:w="0" w:type="auto"/>
          </w:tcPr>
          <w:p w14:paraId="771AFBBB" w14:textId="77777777" w:rsidR="00971E35" w:rsidRDefault="00303C97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613836B5" w14:textId="77777777" w:rsidR="00971E35" w:rsidRDefault="00303C97">
            <w:pPr>
              <w:pStyle w:val="Compact"/>
            </w:pPr>
            <w:r>
              <w:t>73 (12)</w:t>
            </w:r>
          </w:p>
        </w:tc>
        <w:tc>
          <w:tcPr>
            <w:tcW w:w="0" w:type="auto"/>
          </w:tcPr>
          <w:p w14:paraId="4497AEAC" w14:textId="77777777" w:rsidR="00971E35" w:rsidRDefault="00303C97">
            <w:pPr>
              <w:pStyle w:val="Compact"/>
            </w:pPr>
            <w:r>
              <w:t>73 (11)</w:t>
            </w:r>
          </w:p>
        </w:tc>
        <w:tc>
          <w:tcPr>
            <w:tcW w:w="0" w:type="auto"/>
          </w:tcPr>
          <w:p w14:paraId="0A14CC10" w14:textId="77777777" w:rsidR="00971E35" w:rsidRDefault="00303C97">
            <w:pPr>
              <w:pStyle w:val="Compact"/>
            </w:pPr>
            <w:r>
              <w:t>76 (11)</w:t>
            </w:r>
          </w:p>
        </w:tc>
      </w:tr>
      <w:tr w:rsidR="00971E35" w14:paraId="35039144" w14:textId="77777777">
        <w:tc>
          <w:tcPr>
            <w:tcW w:w="0" w:type="auto"/>
          </w:tcPr>
          <w:p w14:paraId="25AA7006" w14:textId="77777777" w:rsidR="00971E35" w:rsidRDefault="00303C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16985772" w14:textId="77777777" w:rsidR="00971E35" w:rsidRDefault="00303C97">
            <w:pPr>
              <w:pStyle w:val="Compact"/>
            </w:pPr>
            <w:r>
              <w:t>89 (12)</w:t>
            </w:r>
          </w:p>
        </w:tc>
        <w:tc>
          <w:tcPr>
            <w:tcW w:w="0" w:type="auto"/>
          </w:tcPr>
          <w:p w14:paraId="6D5F6BE8" w14:textId="77777777" w:rsidR="00971E35" w:rsidRDefault="00303C97">
            <w:pPr>
              <w:pStyle w:val="Compact"/>
            </w:pPr>
            <w:r>
              <w:t>90 (11)</w:t>
            </w:r>
          </w:p>
        </w:tc>
        <w:tc>
          <w:tcPr>
            <w:tcW w:w="0" w:type="auto"/>
          </w:tcPr>
          <w:p w14:paraId="00BB85AB" w14:textId="77777777" w:rsidR="00971E35" w:rsidRDefault="00303C97">
            <w:pPr>
              <w:pStyle w:val="Compact"/>
            </w:pPr>
            <w:r>
              <w:t>94 (12)</w:t>
            </w:r>
          </w:p>
        </w:tc>
      </w:tr>
      <w:tr w:rsidR="00971E35" w14:paraId="51EF90DB" w14:textId="77777777">
        <w:tc>
          <w:tcPr>
            <w:tcW w:w="0" w:type="auto"/>
          </w:tcPr>
          <w:p w14:paraId="64E8B49F" w14:textId="77777777" w:rsidR="00971E35" w:rsidRDefault="00303C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4E6611B6" w14:textId="77777777" w:rsidR="00971E35" w:rsidRDefault="00303C97">
            <w:pPr>
              <w:pStyle w:val="Compact"/>
            </w:pPr>
            <w:r>
              <w:t>1.5 (1.6)</w:t>
            </w:r>
          </w:p>
        </w:tc>
        <w:tc>
          <w:tcPr>
            <w:tcW w:w="0" w:type="auto"/>
          </w:tcPr>
          <w:p w14:paraId="3CC26276" w14:textId="77777777" w:rsidR="00971E35" w:rsidRDefault="00303C97">
            <w:pPr>
              <w:pStyle w:val="Compact"/>
            </w:pPr>
            <w:r>
              <w:t>1.9 (1.8)</w:t>
            </w:r>
          </w:p>
        </w:tc>
        <w:tc>
          <w:tcPr>
            <w:tcW w:w="0" w:type="auto"/>
          </w:tcPr>
          <w:p w14:paraId="08481F90" w14:textId="77777777" w:rsidR="00971E35" w:rsidRDefault="00303C97">
            <w:pPr>
              <w:pStyle w:val="Compact"/>
            </w:pPr>
            <w:r>
              <w:t>1.4 (1.3)</w:t>
            </w:r>
          </w:p>
        </w:tc>
      </w:tr>
      <w:tr w:rsidR="00971E35" w14:paraId="063FC95F" w14:textId="77777777">
        <w:tc>
          <w:tcPr>
            <w:tcW w:w="0" w:type="auto"/>
          </w:tcPr>
          <w:p w14:paraId="6E950E94" w14:textId="77777777" w:rsidR="00971E35" w:rsidRDefault="00303C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675D289E" w14:textId="77777777" w:rsidR="00971E35" w:rsidRDefault="00303C97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7BEC221E" w14:textId="77777777" w:rsidR="00971E35" w:rsidRDefault="00303C97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2CE5C83E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34BBFED8" w14:textId="77777777">
        <w:tc>
          <w:tcPr>
            <w:tcW w:w="0" w:type="auto"/>
          </w:tcPr>
          <w:p w14:paraId="581CE2A1" w14:textId="77777777" w:rsidR="00971E35" w:rsidRDefault="00303C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672F1F44" w14:textId="77777777" w:rsidR="00971E35" w:rsidRDefault="00303C97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15CF594F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EA1EADD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2DFC7BBD" w14:textId="77777777">
        <w:tc>
          <w:tcPr>
            <w:tcW w:w="0" w:type="auto"/>
          </w:tcPr>
          <w:p w14:paraId="2B2C8727" w14:textId="77777777" w:rsidR="00971E35" w:rsidRDefault="00303C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66499F1C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69DB00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45036312" w14:textId="77777777" w:rsidR="00971E35" w:rsidRDefault="00303C97">
            <w:pPr>
              <w:pStyle w:val="Compact"/>
            </w:pPr>
            <w:r>
              <w:t>2 (4.9%)</w:t>
            </w:r>
          </w:p>
        </w:tc>
      </w:tr>
      <w:tr w:rsidR="00971E35" w14:paraId="74CC2958" w14:textId="77777777">
        <w:tc>
          <w:tcPr>
            <w:tcW w:w="0" w:type="auto"/>
          </w:tcPr>
          <w:p w14:paraId="4A23BF1A" w14:textId="77777777" w:rsidR="00971E35" w:rsidRDefault="00303C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5867202F" w14:textId="77777777" w:rsidR="00971E35" w:rsidRDefault="00303C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74A9FD1" w14:textId="77777777" w:rsidR="00971E35" w:rsidRDefault="00303C97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14:paraId="54E1C840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27591A33" w14:textId="77777777">
        <w:tc>
          <w:tcPr>
            <w:tcW w:w="0" w:type="auto"/>
          </w:tcPr>
          <w:p w14:paraId="575B1CF6" w14:textId="77777777" w:rsidR="00971E35" w:rsidRDefault="00303C97">
            <w:pPr>
              <w:pStyle w:val="Compact"/>
            </w:pPr>
            <w:r>
              <w:lastRenderedPageBreak/>
              <w:t>Cancer, n(%)</w:t>
            </w:r>
          </w:p>
        </w:tc>
        <w:tc>
          <w:tcPr>
            <w:tcW w:w="0" w:type="auto"/>
          </w:tcPr>
          <w:p w14:paraId="5D72FD48" w14:textId="77777777" w:rsidR="00971E35" w:rsidRDefault="00303C97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14:paraId="1F6B8CEC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C0A046F" w14:textId="77777777" w:rsidR="00971E35" w:rsidRDefault="00303C97">
            <w:pPr>
              <w:pStyle w:val="Compact"/>
            </w:pPr>
            <w:r>
              <w:t>2 (4.9%)</w:t>
            </w:r>
          </w:p>
        </w:tc>
      </w:tr>
      <w:tr w:rsidR="00971E35" w14:paraId="29B5C267" w14:textId="77777777">
        <w:tc>
          <w:tcPr>
            <w:tcW w:w="0" w:type="auto"/>
          </w:tcPr>
          <w:p w14:paraId="204EE461" w14:textId="77777777" w:rsidR="00971E35" w:rsidRDefault="00303C97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0D9C2C84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B647E2C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493CFF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728BB681" w14:textId="77777777">
        <w:tc>
          <w:tcPr>
            <w:tcW w:w="0" w:type="auto"/>
          </w:tcPr>
          <w:p w14:paraId="3CEFB300" w14:textId="77777777" w:rsidR="00971E35" w:rsidRDefault="00303C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52B2C8B6" w14:textId="77777777" w:rsidR="00971E35" w:rsidRDefault="00303C97">
            <w:pPr>
              <w:pStyle w:val="Compact"/>
            </w:pPr>
            <w:r>
              <w:t>13 (14.9%)</w:t>
            </w:r>
          </w:p>
        </w:tc>
        <w:tc>
          <w:tcPr>
            <w:tcW w:w="0" w:type="auto"/>
          </w:tcPr>
          <w:p w14:paraId="2FCAD36C" w14:textId="77777777" w:rsidR="00971E35" w:rsidRDefault="00303C97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14:paraId="131D9FE4" w14:textId="77777777" w:rsidR="00971E35" w:rsidRDefault="00303C97">
            <w:pPr>
              <w:pStyle w:val="Compact"/>
            </w:pPr>
            <w:r>
              <w:t>2 (4.9%)</w:t>
            </w:r>
          </w:p>
        </w:tc>
      </w:tr>
      <w:tr w:rsidR="00971E35" w14:paraId="5EB842D5" w14:textId="77777777">
        <w:tc>
          <w:tcPr>
            <w:tcW w:w="0" w:type="auto"/>
          </w:tcPr>
          <w:p w14:paraId="74E57A68" w14:textId="77777777" w:rsidR="00971E35" w:rsidRDefault="00303C97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2295D840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995DB73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510C091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2385754B" w14:textId="77777777">
        <w:tc>
          <w:tcPr>
            <w:tcW w:w="0" w:type="auto"/>
          </w:tcPr>
          <w:p w14:paraId="5DE8BC25" w14:textId="77777777" w:rsidR="00971E35" w:rsidRDefault="00303C97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4486BE51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0401254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50BDF62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0E22BA61" w14:textId="77777777">
        <w:tc>
          <w:tcPr>
            <w:tcW w:w="0" w:type="auto"/>
          </w:tcPr>
          <w:p w14:paraId="51F17312" w14:textId="77777777" w:rsidR="00971E35" w:rsidRDefault="00303C97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36D8558D" w14:textId="77777777" w:rsidR="00971E35" w:rsidRDefault="00971E35"/>
        </w:tc>
        <w:tc>
          <w:tcPr>
            <w:tcW w:w="0" w:type="auto"/>
          </w:tcPr>
          <w:p w14:paraId="2456DE29" w14:textId="77777777" w:rsidR="00971E35" w:rsidRDefault="00971E35"/>
        </w:tc>
        <w:tc>
          <w:tcPr>
            <w:tcW w:w="0" w:type="auto"/>
          </w:tcPr>
          <w:p w14:paraId="33959FDD" w14:textId="77777777" w:rsidR="00971E35" w:rsidRDefault="00971E35"/>
        </w:tc>
      </w:tr>
    </w:tbl>
    <w:p w14:paraId="6554CD97" w14:textId="77777777" w:rsidR="00971E35" w:rsidRDefault="00971E35"/>
    <w:p w14:paraId="015FF619" w14:textId="77777777" w:rsidR="00971E35" w:rsidRDefault="00303C97">
      <w:pPr>
        <w:pStyle w:val="TableCaption"/>
      </w:pPr>
      <w:r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793"/>
        <w:gridCol w:w="2299"/>
        <w:gridCol w:w="2128"/>
      </w:tblGrid>
      <w:tr w:rsidR="00971E35" w14:paraId="2FC999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70C132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B08A22" w14:textId="77777777" w:rsidR="00971E35" w:rsidRDefault="00303C97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B02007" w14:textId="77777777" w:rsidR="00971E35" w:rsidRDefault="00303C97">
            <w:pPr>
              <w:pStyle w:val="Compact"/>
            </w:pPr>
            <w:r>
              <w:t>SOC + HCQ (N=52)</w:t>
            </w:r>
          </w:p>
        </w:tc>
      </w:tr>
      <w:tr w:rsidR="00971E35" w14:paraId="589DED96" w14:textId="77777777">
        <w:tc>
          <w:tcPr>
            <w:tcW w:w="0" w:type="auto"/>
          </w:tcPr>
          <w:p w14:paraId="6400EF12" w14:textId="77777777" w:rsidR="00971E35" w:rsidRDefault="00303C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12E06899" w14:textId="77777777" w:rsidR="00971E35" w:rsidRDefault="00971E35"/>
        </w:tc>
        <w:tc>
          <w:tcPr>
            <w:tcW w:w="0" w:type="auto"/>
          </w:tcPr>
          <w:p w14:paraId="46196E01" w14:textId="77777777" w:rsidR="00971E35" w:rsidRDefault="00971E35"/>
        </w:tc>
      </w:tr>
      <w:tr w:rsidR="00971E35" w14:paraId="4D987BB7" w14:textId="77777777">
        <w:tc>
          <w:tcPr>
            <w:tcW w:w="0" w:type="auto"/>
          </w:tcPr>
          <w:p w14:paraId="3DB0696F" w14:textId="77777777" w:rsidR="00971E35" w:rsidRDefault="00303C97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33C9AE47" w14:textId="77777777" w:rsidR="00971E35" w:rsidRDefault="00303C97">
            <w:pPr>
              <w:pStyle w:val="Compact"/>
            </w:pPr>
            <w:r>
              <w:t>59.2 (16.4)</w:t>
            </w:r>
          </w:p>
        </w:tc>
        <w:tc>
          <w:tcPr>
            <w:tcW w:w="0" w:type="auto"/>
          </w:tcPr>
          <w:p w14:paraId="5B2FA34C" w14:textId="77777777" w:rsidR="00971E35" w:rsidRDefault="00303C97">
            <w:pPr>
              <w:pStyle w:val="Compact"/>
            </w:pPr>
            <w:r>
              <w:t>60.3 (13.3)</w:t>
            </w:r>
          </w:p>
        </w:tc>
      </w:tr>
      <w:tr w:rsidR="00971E35" w14:paraId="637D001E" w14:textId="77777777">
        <w:tc>
          <w:tcPr>
            <w:tcW w:w="0" w:type="auto"/>
          </w:tcPr>
          <w:p w14:paraId="6DCF04E7" w14:textId="77777777" w:rsidR="00971E35" w:rsidRDefault="00303C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39FC0190" w14:textId="77777777" w:rsidR="00971E35" w:rsidRDefault="00303C97">
            <w:pPr>
              <w:pStyle w:val="Compact"/>
            </w:pPr>
            <w:r>
              <w:t>20 (37%)</w:t>
            </w:r>
          </w:p>
        </w:tc>
        <w:tc>
          <w:tcPr>
            <w:tcW w:w="0" w:type="auto"/>
          </w:tcPr>
          <w:p w14:paraId="13D4BDAB" w14:textId="77777777" w:rsidR="00971E35" w:rsidRDefault="00303C97">
            <w:pPr>
              <w:pStyle w:val="Compact"/>
            </w:pPr>
            <w:r>
              <w:t>21 (40.4%)</w:t>
            </w:r>
          </w:p>
        </w:tc>
      </w:tr>
      <w:tr w:rsidR="00971E35" w14:paraId="1227A107" w14:textId="77777777">
        <w:tc>
          <w:tcPr>
            <w:tcW w:w="0" w:type="auto"/>
          </w:tcPr>
          <w:p w14:paraId="4D7A652D" w14:textId="77777777" w:rsidR="00971E35" w:rsidRDefault="00303C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B8846DD" w14:textId="77777777" w:rsidR="00971E35" w:rsidRDefault="00303C97">
            <w:pPr>
              <w:pStyle w:val="Compact"/>
            </w:pPr>
            <w:r>
              <w:t>27 (4)</w:t>
            </w:r>
          </w:p>
        </w:tc>
        <w:tc>
          <w:tcPr>
            <w:tcW w:w="0" w:type="auto"/>
          </w:tcPr>
          <w:p w14:paraId="66136C1E" w14:textId="77777777" w:rsidR="00971E35" w:rsidRDefault="00303C97">
            <w:pPr>
              <w:pStyle w:val="Compact"/>
            </w:pPr>
            <w:r>
              <w:t>28 (5)</w:t>
            </w:r>
          </w:p>
        </w:tc>
      </w:tr>
      <w:tr w:rsidR="00971E35" w14:paraId="4CA6C083" w14:textId="77777777">
        <w:tc>
          <w:tcPr>
            <w:tcW w:w="0" w:type="auto"/>
          </w:tcPr>
          <w:p w14:paraId="15595320" w14:textId="77777777" w:rsidR="00971E35" w:rsidRDefault="00303C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ED6B457" w14:textId="77777777" w:rsidR="00971E35" w:rsidRDefault="00303C97">
            <w:pPr>
              <w:pStyle w:val="Compact"/>
            </w:pPr>
            <w:r>
              <w:t>27 (25 - 29)</w:t>
            </w:r>
          </w:p>
        </w:tc>
        <w:tc>
          <w:tcPr>
            <w:tcW w:w="0" w:type="auto"/>
          </w:tcPr>
          <w:p w14:paraId="2DD12C8C" w14:textId="77777777" w:rsidR="00971E35" w:rsidRDefault="00303C97">
            <w:pPr>
              <w:pStyle w:val="Compact"/>
            </w:pPr>
            <w:r>
              <w:t>27 (25 - 32)</w:t>
            </w:r>
          </w:p>
        </w:tc>
      </w:tr>
      <w:tr w:rsidR="00971E35" w14:paraId="72A6FE21" w14:textId="77777777">
        <w:tc>
          <w:tcPr>
            <w:tcW w:w="0" w:type="auto"/>
          </w:tcPr>
          <w:p w14:paraId="343450A2" w14:textId="77777777" w:rsidR="00971E35" w:rsidRDefault="00303C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56063808" w14:textId="77777777" w:rsidR="00971E35" w:rsidRDefault="00303C97">
            <w:pPr>
              <w:pStyle w:val="Compact"/>
            </w:pPr>
            <w:r>
              <w:t>8.6 (5.3)</w:t>
            </w:r>
          </w:p>
        </w:tc>
        <w:tc>
          <w:tcPr>
            <w:tcW w:w="0" w:type="auto"/>
          </w:tcPr>
          <w:p w14:paraId="47A07B4C" w14:textId="77777777" w:rsidR="00971E35" w:rsidRDefault="00303C97">
            <w:pPr>
              <w:pStyle w:val="Compact"/>
            </w:pPr>
            <w:r>
              <w:t>8.4 (4.3)</w:t>
            </w:r>
          </w:p>
        </w:tc>
      </w:tr>
      <w:tr w:rsidR="00971E35" w14:paraId="6C70FC72" w14:textId="77777777">
        <w:tc>
          <w:tcPr>
            <w:tcW w:w="0" w:type="auto"/>
          </w:tcPr>
          <w:p w14:paraId="0B702AEF" w14:textId="77777777" w:rsidR="00971E35" w:rsidRDefault="00303C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692BB883" w14:textId="77777777" w:rsidR="00971E35" w:rsidRDefault="00303C97">
            <w:pPr>
              <w:pStyle w:val="Compact"/>
            </w:pPr>
            <w:r>
              <w:t>43 (11)</w:t>
            </w:r>
          </w:p>
        </w:tc>
        <w:tc>
          <w:tcPr>
            <w:tcW w:w="0" w:type="auto"/>
          </w:tcPr>
          <w:p w14:paraId="4D526171" w14:textId="77777777" w:rsidR="00971E35" w:rsidRDefault="00303C97">
            <w:pPr>
              <w:pStyle w:val="Compact"/>
            </w:pPr>
            <w:r>
              <w:t>41 (15)</w:t>
            </w:r>
          </w:p>
        </w:tc>
      </w:tr>
      <w:tr w:rsidR="00971E35" w14:paraId="6D4ED97E" w14:textId="77777777">
        <w:tc>
          <w:tcPr>
            <w:tcW w:w="0" w:type="auto"/>
          </w:tcPr>
          <w:p w14:paraId="45919DCC" w14:textId="77777777" w:rsidR="00971E35" w:rsidRDefault="00303C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7E5F62AA" w14:textId="77777777" w:rsidR="00971E35" w:rsidRDefault="00303C97">
            <w:pPr>
              <w:pStyle w:val="Compact"/>
            </w:pPr>
            <w:r>
              <w:t>15 (27.8%)</w:t>
            </w:r>
          </w:p>
        </w:tc>
        <w:tc>
          <w:tcPr>
            <w:tcW w:w="0" w:type="auto"/>
          </w:tcPr>
          <w:p w14:paraId="2C58FF82" w14:textId="77777777" w:rsidR="00971E35" w:rsidRDefault="00303C97">
            <w:pPr>
              <w:pStyle w:val="Compact"/>
            </w:pPr>
            <w:r>
              <w:t>24 (48%)</w:t>
            </w:r>
          </w:p>
        </w:tc>
      </w:tr>
      <w:tr w:rsidR="00971E35" w14:paraId="127140D0" w14:textId="77777777">
        <w:tc>
          <w:tcPr>
            <w:tcW w:w="0" w:type="auto"/>
          </w:tcPr>
          <w:p w14:paraId="04FAAA9E" w14:textId="77777777" w:rsidR="00971E35" w:rsidRDefault="00303C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1F701BFC" w14:textId="77777777" w:rsidR="00971E35" w:rsidRDefault="00303C97">
            <w:pPr>
              <w:pStyle w:val="Compact"/>
            </w:pPr>
            <w:r>
              <w:t>37.3 (0.8)</w:t>
            </w:r>
          </w:p>
        </w:tc>
        <w:tc>
          <w:tcPr>
            <w:tcW w:w="0" w:type="auto"/>
          </w:tcPr>
          <w:p w14:paraId="2AEE48F2" w14:textId="77777777" w:rsidR="00971E35" w:rsidRDefault="00303C97">
            <w:pPr>
              <w:pStyle w:val="Compact"/>
            </w:pPr>
            <w:r>
              <w:t>37.6 (0.9)</w:t>
            </w:r>
          </w:p>
        </w:tc>
      </w:tr>
      <w:tr w:rsidR="00971E35" w14:paraId="3D0761E9" w14:textId="77777777">
        <w:tc>
          <w:tcPr>
            <w:tcW w:w="0" w:type="auto"/>
          </w:tcPr>
          <w:p w14:paraId="1DD01753" w14:textId="77777777" w:rsidR="00971E35" w:rsidRDefault="00303C97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531B81A0" w14:textId="77777777" w:rsidR="00971E35" w:rsidRDefault="00303C97">
            <w:pPr>
              <w:pStyle w:val="Compact"/>
            </w:pPr>
            <w:r>
              <w:t>21.5 (5.8)</w:t>
            </w:r>
          </w:p>
        </w:tc>
        <w:tc>
          <w:tcPr>
            <w:tcW w:w="0" w:type="auto"/>
          </w:tcPr>
          <w:p w14:paraId="6148B2FC" w14:textId="77777777" w:rsidR="00971E35" w:rsidRDefault="00303C97">
            <w:pPr>
              <w:pStyle w:val="Compact"/>
            </w:pPr>
            <w:r>
              <w:t>21.6 (5.8)</w:t>
            </w:r>
          </w:p>
        </w:tc>
      </w:tr>
      <w:tr w:rsidR="00971E35" w14:paraId="71483C25" w14:textId="77777777">
        <w:tc>
          <w:tcPr>
            <w:tcW w:w="0" w:type="auto"/>
          </w:tcPr>
          <w:p w14:paraId="5F4404DB" w14:textId="77777777" w:rsidR="00971E35" w:rsidRDefault="00303C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4F7B1DE6" w14:textId="77777777" w:rsidR="00971E35" w:rsidRDefault="00303C97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14:paraId="4136E050" w14:textId="77777777" w:rsidR="00971E35" w:rsidRDefault="00303C97">
            <w:pPr>
              <w:pStyle w:val="Compact"/>
            </w:pPr>
            <w:r>
              <w:t>47 (90.4%)</w:t>
            </w:r>
          </w:p>
        </w:tc>
      </w:tr>
      <w:tr w:rsidR="00971E35" w14:paraId="72BDD5FC" w14:textId="77777777">
        <w:tc>
          <w:tcPr>
            <w:tcW w:w="0" w:type="auto"/>
          </w:tcPr>
          <w:p w14:paraId="7B384489" w14:textId="77777777" w:rsidR="00971E35" w:rsidRDefault="00303C97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38AA2798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72BDB461" w14:textId="77777777" w:rsidR="00971E35" w:rsidRDefault="00303C97">
            <w:pPr>
              <w:pStyle w:val="Compact"/>
            </w:pPr>
            <w:r>
              <w:t>5 (9.6%)</w:t>
            </w:r>
          </w:p>
        </w:tc>
      </w:tr>
      <w:tr w:rsidR="00971E35" w14:paraId="10C636A0" w14:textId="77777777">
        <w:tc>
          <w:tcPr>
            <w:tcW w:w="0" w:type="auto"/>
          </w:tcPr>
          <w:p w14:paraId="77C72259" w14:textId="77777777" w:rsidR="00971E35" w:rsidRDefault="00303C97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2D7DAFA3" w14:textId="77777777" w:rsidR="00971E35" w:rsidRDefault="00303C97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14:paraId="49C7CB11" w14:textId="77777777" w:rsidR="00971E35" w:rsidRDefault="00303C97">
            <w:pPr>
              <w:pStyle w:val="Compact"/>
            </w:pPr>
            <w:r>
              <w:t>45 (86.5%)</w:t>
            </w:r>
          </w:p>
        </w:tc>
      </w:tr>
      <w:tr w:rsidR="00971E35" w14:paraId="2322D6AE" w14:textId="77777777">
        <w:tc>
          <w:tcPr>
            <w:tcW w:w="0" w:type="auto"/>
          </w:tcPr>
          <w:p w14:paraId="1F2A5DBC" w14:textId="77777777" w:rsidR="00971E35" w:rsidRDefault="00303C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375AC552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050B454" w14:textId="77777777" w:rsidR="00971E35" w:rsidRDefault="00303C97">
            <w:pPr>
              <w:pStyle w:val="Compact"/>
            </w:pPr>
            <w:r>
              <w:t>7 (13.5%)</w:t>
            </w:r>
          </w:p>
        </w:tc>
      </w:tr>
      <w:tr w:rsidR="00971E35" w14:paraId="618E5E6E" w14:textId="77777777">
        <w:tc>
          <w:tcPr>
            <w:tcW w:w="0" w:type="auto"/>
          </w:tcPr>
          <w:p w14:paraId="0A9294BA" w14:textId="77777777" w:rsidR="00971E35" w:rsidRDefault="00303C97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346049EF" w14:textId="77777777" w:rsidR="00971E35" w:rsidRDefault="00303C9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D012FA9" w14:textId="77777777" w:rsidR="00971E35" w:rsidRDefault="00303C97">
            <w:pPr>
              <w:pStyle w:val="Compact"/>
            </w:pPr>
            <w:r>
              <w:t>5 (9.6%)</w:t>
            </w:r>
          </w:p>
        </w:tc>
      </w:tr>
      <w:tr w:rsidR="00971E35" w14:paraId="3C9A8DCB" w14:textId="77777777">
        <w:tc>
          <w:tcPr>
            <w:tcW w:w="0" w:type="auto"/>
          </w:tcPr>
          <w:p w14:paraId="2DC97B80" w14:textId="77777777" w:rsidR="00971E35" w:rsidRDefault="00303C97">
            <w:pPr>
              <w:pStyle w:val="Compact"/>
            </w:pPr>
            <w:r>
              <w:lastRenderedPageBreak/>
              <w:t>WHO Severe disease state (5), n(%)</w:t>
            </w:r>
          </w:p>
        </w:tc>
        <w:tc>
          <w:tcPr>
            <w:tcW w:w="0" w:type="auto"/>
          </w:tcPr>
          <w:p w14:paraId="2593B9AA" w14:textId="77777777" w:rsidR="00971E35" w:rsidRDefault="00303C97">
            <w:pPr>
              <w:pStyle w:val="Compact"/>
            </w:pPr>
            <w:r>
              <w:t>21 (38.9%)</w:t>
            </w:r>
          </w:p>
        </w:tc>
        <w:tc>
          <w:tcPr>
            <w:tcW w:w="0" w:type="auto"/>
          </w:tcPr>
          <w:p w14:paraId="2F467245" w14:textId="77777777" w:rsidR="00971E35" w:rsidRDefault="00303C97">
            <w:pPr>
              <w:pStyle w:val="Compact"/>
            </w:pPr>
            <w:r>
              <w:t>22 (42.3%)</w:t>
            </w:r>
          </w:p>
        </w:tc>
      </w:tr>
      <w:tr w:rsidR="00971E35" w14:paraId="57ECE487" w14:textId="77777777">
        <w:tc>
          <w:tcPr>
            <w:tcW w:w="0" w:type="auto"/>
          </w:tcPr>
          <w:p w14:paraId="103E7E97" w14:textId="77777777" w:rsidR="00971E35" w:rsidRDefault="00303C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488B122A" w14:textId="77777777" w:rsidR="00971E35" w:rsidRDefault="00971E35"/>
        </w:tc>
        <w:tc>
          <w:tcPr>
            <w:tcW w:w="0" w:type="auto"/>
          </w:tcPr>
          <w:p w14:paraId="1A44AEA6" w14:textId="77777777" w:rsidR="00971E35" w:rsidRDefault="00971E35"/>
        </w:tc>
      </w:tr>
      <w:tr w:rsidR="00971E35" w14:paraId="4920D9C9" w14:textId="77777777">
        <w:tc>
          <w:tcPr>
            <w:tcW w:w="0" w:type="auto"/>
          </w:tcPr>
          <w:p w14:paraId="36080129" w14:textId="77777777" w:rsidR="00971E35" w:rsidRDefault="00303C97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6C214DDF" w14:textId="77777777" w:rsidR="00971E35" w:rsidRDefault="00303C97">
            <w:pPr>
              <w:pStyle w:val="Compact"/>
            </w:pPr>
            <w:r>
              <w:t>9 (16.7%)</w:t>
            </w:r>
          </w:p>
        </w:tc>
        <w:tc>
          <w:tcPr>
            <w:tcW w:w="0" w:type="auto"/>
          </w:tcPr>
          <w:p w14:paraId="54B544E5" w14:textId="77777777" w:rsidR="00971E35" w:rsidRDefault="00303C97">
            <w:pPr>
              <w:pStyle w:val="Compact"/>
            </w:pPr>
            <w:r>
              <w:t>6 (11.5%)</w:t>
            </w:r>
          </w:p>
        </w:tc>
      </w:tr>
      <w:tr w:rsidR="00971E35" w14:paraId="62EBB88C" w14:textId="77777777">
        <w:tc>
          <w:tcPr>
            <w:tcW w:w="0" w:type="auto"/>
          </w:tcPr>
          <w:p w14:paraId="0C4FD0A2" w14:textId="77777777" w:rsidR="00971E35" w:rsidRDefault="00303C97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6D039DCE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3EC9E890" w14:textId="77777777" w:rsidR="00971E35" w:rsidRDefault="00303C97">
            <w:pPr>
              <w:pStyle w:val="Compact"/>
            </w:pPr>
            <w:r>
              <w:t>2 (3.8%)</w:t>
            </w:r>
          </w:p>
        </w:tc>
      </w:tr>
      <w:tr w:rsidR="00971E35" w14:paraId="0D88A159" w14:textId="77777777">
        <w:tc>
          <w:tcPr>
            <w:tcW w:w="0" w:type="auto"/>
          </w:tcPr>
          <w:p w14:paraId="0813C3B5" w14:textId="77777777" w:rsidR="00971E35" w:rsidRDefault="00303C97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794798FE" w14:textId="77777777" w:rsidR="00971E35" w:rsidRDefault="00303C97">
            <w:pPr>
              <w:pStyle w:val="Compact"/>
            </w:pPr>
            <w:r>
              <w:t>21 (38.9%)</w:t>
            </w:r>
          </w:p>
        </w:tc>
        <w:tc>
          <w:tcPr>
            <w:tcW w:w="0" w:type="auto"/>
          </w:tcPr>
          <w:p w14:paraId="4AC548DA" w14:textId="77777777" w:rsidR="00971E35" w:rsidRDefault="00303C97">
            <w:pPr>
              <w:pStyle w:val="Compact"/>
            </w:pPr>
            <w:r>
              <w:t>18 (34.6%)</w:t>
            </w:r>
          </w:p>
        </w:tc>
      </w:tr>
      <w:tr w:rsidR="00971E35" w14:paraId="1E24F47C" w14:textId="77777777">
        <w:tc>
          <w:tcPr>
            <w:tcW w:w="0" w:type="auto"/>
          </w:tcPr>
          <w:p w14:paraId="4DA2981E" w14:textId="77777777" w:rsidR="00971E35" w:rsidRDefault="00303C97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71B286FE" w14:textId="77777777" w:rsidR="00971E35" w:rsidRDefault="00303C97">
            <w:pPr>
              <w:pStyle w:val="Compact"/>
            </w:pPr>
            <w:r>
              <w:t>18 (33.3%)</w:t>
            </w:r>
          </w:p>
        </w:tc>
        <w:tc>
          <w:tcPr>
            <w:tcW w:w="0" w:type="auto"/>
          </w:tcPr>
          <w:p w14:paraId="68F1C524" w14:textId="77777777" w:rsidR="00971E35" w:rsidRDefault="00303C97">
            <w:pPr>
              <w:pStyle w:val="Compact"/>
            </w:pPr>
            <w:r>
              <w:t>17 (32.7%)</w:t>
            </w:r>
          </w:p>
        </w:tc>
      </w:tr>
      <w:tr w:rsidR="00971E35" w14:paraId="298426A0" w14:textId="77777777">
        <w:tc>
          <w:tcPr>
            <w:tcW w:w="0" w:type="auto"/>
          </w:tcPr>
          <w:p w14:paraId="0AC3FCEF" w14:textId="77777777" w:rsidR="00971E35" w:rsidRDefault="00303C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1BCB2608" w14:textId="77777777" w:rsidR="00971E35" w:rsidRDefault="00303C97">
            <w:pPr>
              <w:pStyle w:val="Compact"/>
            </w:pPr>
            <w:r>
              <w:t>8 (14.8%)</w:t>
            </w:r>
          </w:p>
        </w:tc>
        <w:tc>
          <w:tcPr>
            <w:tcW w:w="0" w:type="auto"/>
          </w:tcPr>
          <w:p w14:paraId="5B7EC623" w14:textId="77777777" w:rsidR="00971E35" w:rsidRDefault="00303C97">
            <w:pPr>
              <w:pStyle w:val="Compact"/>
            </w:pPr>
            <w:r>
              <w:t>7 (13.5%)</w:t>
            </w:r>
          </w:p>
        </w:tc>
      </w:tr>
      <w:tr w:rsidR="00971E35" w14:paraId="2168DC8F" w14:textId="77777777">
        <w:tc>
          <w:tcPr>
            <w:tcW w:w="0" w:type="auto"/>
          </w:tcPr>
          <w:p w14:paraId="4DCA8FE8" w14:textId="77777777" w:rsidR="00971E35" w:rsidRDefault="00303C97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6EFF9191" w14:textId="77777777" w:rsidR="00971E35" w:rsidRDefault="00303C97">
            <w:pPr>
              <w:pStyle w:val="Compact"/>
            </w:pPr>
            <w:r>
              <w:t>11 (22%)</w:t>
            </w:r>
          </w:p>
        </w:tc>
        <w:tc>
          <w:tcPr>
            <w:tcW w:w="0" w:type="auto"/>
          </w:tcPr>
          <w:p w14:paraId="5D806328" w14:textId="77777777" w:rsidR="00971E35" w:rsidRDefault="00303C97">
            <w:pPr>
              <w:pStyle w:val="Compact"/>
            </w:pPr>
            <w:r>
              <w:t>16 (32.7%)</w:t>
            </w:r>
          </w:p>
        </w:tc>
      </w:tr>
      <w:tr w:rsidR="00971E35" w14:paraId="2448E534" w14:textId="77777777">
        <w:tc>
          <w:tcPr>
            <w:tcW w:w="0" w:type="auto"/>
          </w:tcPr>
          <w:p w14:paraId="4EE22A6C" w14:textId="77777777" w:rsidR="00971E35" w:rsidRDefault="00303C97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55824E38" w14:textId="77777777" w:rsidR="00971E35" w:rsidRDefault="00971E35"/>
        </w:tc>
        <w:tc>
          <w:tcPr>
            <w:tcW w:w="0" w:type="auto"/>
          </w:tcPr>
          <w:p w14:paraId="02FFA426" w14:textId="77777777" w:rsidR="00971E35" w:rsidRDefault="00971E35"/>
        </w:tc>
      </w:tr>
      <w:tr w:rsidR="00971E35" w14:paraId="77435005" w14:textId="77777777">
        <w:tc>
          <w:tcPr>
            <w:tcW w:w="0" w:type="auto"/>
          </w:tcPr>
          <w:p w14:paraId="1B8DB37E" w14:textId="77777777" w:rsidR="00971E35" w:rsidRDefault="00303C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262BAAB6" w14:textId="77777777" w:rsidR="00971E35" w:rsidRDefault="00303C97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7440DBF6" w14:textId="77777777" w:rsidR="00971E35" w:rsidRDefault="00303C97">
            <w:pPr>
              <w:pStyle w:val="Compact"/>
            </w:pPr>
            <w:r>
              <w:t>2 (3.8%)</w:t>
            </w:r>
          </w:p>
        </w:tc>
      </w:tr>
      <w:tr w:rsidR="00971E35" w14:paraId="41D0128C" w14:textId="77777777">
        <w:tc>
          <w:tcPr>
            <w:tcW w:w="0" w:type="auto"/>
          </w:tcPr>
          <w:p w14:paraId="6C61C022" w14:textId="77777777" w:rsidR="00971E35" w:rsidRDefault="00303C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7D14BCFA" w14:textId="77777777" w:rsidR="00971E35" w:rsidRDefault="00303C97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1FA2C0ED" w14:textId="77777777" w:rsidR="00971E35" w:rsidRDefault="00303C97">
            <w:pPr>
              <w:pStyle w:val="Compact"/>
            </w:pPr>
            <w:r>
              <w:t>2 (3.8%)</w:t>
            </w:r>
          </w:p>
        </w:tc>
      </w:tr>
      <w:tr w:rsidR="00971E35" w14:paraId="5DC86F8C" w14:textId="77777777">
        <w:tc>
          <w:tcPr>
            <w:tcW w:w="0" w:type="auto"/>
          </w:tcPr>
          <w:p w14:paraId="66646584" w14:textId="77777777" w:rsidR="00971E35" w:rsidRDefault="00303C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34975EEE" w14:textId="77777777" w:rsidR="00971E35" w:rsidRDefault="00303C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14:paraId="2E21B278" w14:textId="77777777" w:rsidR="00971E35" w:rsidRDefault="00303C97">
            <w:pPr>
              <w:pStyle w:val="Compact"/>
            </w:pPr>
            <w:r>
              <w:t>1 (1.9%)</w:t>
            </w:r>
          </w:p>
        </w:tc>
      </w:tr>
      <w:tr w:rsidR="00971E35" w14:paraId="6C7A8709" w14:textId="77777777">
        <w:tc>
          <w:tcPr>
            <w:tcW w:w="0" w:type="auto"/>
          </w:tcPr>
          <w:p w14:paraId="6D6C3269" w14:textId="77777777" w:rsidR="00971E35" w:rsidRDefault="00303C97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6AD6DD34" w14:textId="77777777" w:rsidR="00971E35" w:rsidRDefault="00303C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14:paraId="4FF105DB" w14:textId="77777777" w:rsidR="00971E35" w:rsidRDefault="00303C97">
            <w:pPr>
              <w:pStyle w:val="Compact"/>
            </w:pPr>
            <w:r>
              <w:t>9 (17.3%)</w:t>
            </w:r>
          </w:p>
        </w:tc>
      </w:tr>
      <w:tr w:rsidR="00971E35" w14:paraId="75585E5E" w14:textId="77777777">
        <w:tc>
          <w:tcPr>
            <w:tcW w:w="0" w:type="auto"/>
          </w:tcPr>
          <w:p w14:paraId="339B545D" w14:textId="77777777" w:rsidR="00971E35" w:rsidRDefault="00303C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6900436F" w14:textId="77777777" w:rsidR="00971E35" w:rsidRDefault="00971E35"/>
        </w:tc>
        <w:tc>
          <w:tcPr>
            <w:tcW w:w="0" w:type="auto"/>
          </w:tcPr>
          <w:p w14:paraId="4A27D663" w14:textId="77777777" w:rsidR="00971E35" w:rsidRDefault="00971E35"/>
        </w:tc>
      </w:tr>
      <w:tr w:rsidR="00971E35" w14:paraId="1D068804" w14:textId="77777777">
        <w:tc>
          <w:tcPr>
            <w:tcW w:w="0" w:type="auto"/>
          </w:tcPr>
          <w:p w14:paraId="5A292426" w14:textId="77777777" w:rsidR="00971E35" w:rsidRDefault="00303C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75CA423" w14:textId="77777777" w:rsidR="00971E35" w:rsidRDefault="00303C97">
            <w:pPr>
              <w:pStyle w:val="Compact"/>
            </w:pPr>
            <w:r>
              <w:t>13.2 (12.6 - 14)</w:t>
            </w:r>
          </w:p>
        </w:tc>
        <w:tc>
          <w:tcPr>
            <w:tcW w:w="0" w:type="auto"/>
          </w:tcPr>
          <w:p w14:paraId="3811C6DB" w14:textId="77777777" w:rsidR="00971E35" w:rsidRDefault="00303C97">
            <w:pPr>
              <w:pStyle w:val="Compact"/>
            </w:pPr>
            <w:r>
              <w:t>13 (12 - 14.1)</w:t>
            </w:r>
          </w:p>
        </w:tc>
      </w:tr>
      <w:tr w:rsidR="00971E35" w14:paraId="686C675D" w14:textId="77777777">
        <w:tc>
          <w:tcPr>
            <w:tcW w:w="0" w:type="auto"/>
          </w:tcPr>
          <w:p w14:paraId="1E9CCDBC" w14:textId="77777777" w:rsidR="00971E35" w:rsidRDefault="00303C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08D5555" w14:textId="77777777" w:rsidR="00971E35" w:rsidRDefault="00303C97">
            <w:pPr>
              <w:pStyle w:val="Compact"/>
            </w:pPr>
            <w:r>
              <w:t>6 (4.8 - 8.5)</w:t>
            </w:r>
          </w:p>
        </w:tc>
        <w:tc>
          <w:tcPr>
            <w:tcW w:w="0" w:type="auto"/>
          </w:tcPr>
          <w:p w14:paraId="490F3B8D" w14:textId="77777777" w:rsidR="00971E35" w:rsidRDefault="00303C97">
            <w:pPr>
              <w:pStyle w:val="Compact"/>
            </w:pPr>
            <w:r>
              <w:t>6.6 (4.4 - 9.2)</w:t>
            </w:r>
          </w:p>
        </w:tc>
      </w:tr>
      <w:tr w:rsidR="00971E35" w14:paraId="5380FB80" w14:textId="77777777">
        <w:tc>
          <w:tcPr>
            <w:tcW w:w="0" w:type="auto"/>
          </w:tcPr>
          <w:p w14:paraId="21C6499B" w14:textId="77777777" w:rsidR="00971E35" w:rsidRDefault="00303C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F028B96" w14:textId="77777777" w:rsidR="00971E35" w:rsidRDefault="00303C97">
            <w:pPr>
              <w:pStyle w:val="Compact"/>
            </w:pPr>
            <w:r>
              <w:t>4.1 (2.8 - 6.3)</w:t>
            </w:r>
          </w:p>
        </w:tc>
        <w:tc>
          <w:tcPr>
            <w:tcW w:w="0" w:type="auto"/>
          </w:tcPr>
          <w:p w14:paraId="2FB1CFE3" w14:textId="77777777" w:rsidR="00971E35" w:rsidRDefault="00303C97">
            <w:pPr>
              <w:pStyle w:val="Compact"/>
            </w:pPr>
            <w:r>
              <w:t>4.9 (3 - 6.8)</w:t>
            </w:r>
          </w:p>
        </w:tc>
      </w:tr>
      <w:tr w:rsidR="00971E35" w14:paraId="52950100" w14:textId="77777777">
        <w:tc>
          <w:tcPr>
            <w:tcW w:w="0" w:type="auto"/>
          </w:tcPr>
          <w:p w14:paraId="163D34A5" w14:textId="77777777" w:rsidR="00971E35" w:rsidRDefault="00303C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5195AEF" w14:textId="77777777" w:rsidR="00971E35" w:rsidRDefault="00303C97">
            <w:pPr>
              <w:pStyle w:val="Compact"/>
            </w:pPr>
            <w:r>
              <w:t>1.1 (0.9 - 1.4)</w:t>
            </w:r>
          </w:p>
        </w:tc>
        <w:tc>
          <w:tcPr>
            <w:tcW w:w="0" w:type="auto"/>
          </w:tcPr>
          <w:p w14:paraId="78C2571E" w14:textId="77777777" w:rsidR="00971E35" w:rsidRDefault="00303C97">
            <w:pPr>
              <w:pStyle w:val="Compact"/>
            </w:pPr>
            <w:r>
              <w:t>1 (0.7 - 1.3)</w:t>
            </w:r>
          </w:p>
        </w:tc>
      </w:tr>
      <w:tr w:rsidR="00971E35" w14:paraId="1D553F63" w14:textId="77777777">
        <w:tc>
          <w:tcPr>
            <w:tcW w:w="0" w:type="auto"/>
          </w:tcPr>
          <w:p w14:paraId="39543471" w14:textId="77777777" w:rsidR="00971E35" w:rsidRDefault="00303C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6E6CABEA" w14:textId="77777777" w:rsidR="00971E35" w:rsidRDefault="00303C97">
            <w:pPr>
              <w:pStyle w:val="Compact"/>
            </w:pPr>
            <w:r>
              <w:t>208 (167 - 276)</w:t>
            </w:r>
          </w:p>
        </w:tc>
        <w:tc>
          <w:tcPr>
            <w:tcW w:w="0" w:type="auto"/>
          </w:tcPr>
          <w:p w14:paraId="5A0C1A2E" w14:textId="77777777" w:rsidR="00971E35" w:rsidRDefault="00303C97">
            <w:pPr>
              <w:pStyle w:val="Compact"/>
            </w:pPr>
            <w:r>
              <w:t>184 (151.5 - 270)</w:t>
            </w:r>
          </w:p>
        </w:tc>
      </w:tr>
      <w:tr w:rsidR="00971E35" w14:paraId="09F03FE0" w14:textId="77777777">
        <w:tc>
          <w:tcPr>
            <w:tcW w:w="0" w:type="auto"/>
          </w:tcPr>
          <w:p w14:paraId="6A6D8949" w14:textId="77777777" w:rsidR="00971E35" w:rsidRDefault="00303C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0738AAF0" w14:textId="77777777" w:rsidR="00971E35" w:rsidRDefault="00971E35"/>
        </w:tc>
        <w:tc>
          <w:tcPr>
            <w:tcW w:w="0" w:type="auto"/>
          </w:tcPr>
          <w:p w14:paraId="24025E81" w14:textId="77777777" w:rsidR="00971E35" w:rsidRDefault="00971E35"/>
        </w:tc>
      </w:tr>
      <w:tr w:rsidR="00971E35" w14:paraId="0D740113" w14:textId="77777777">
        <w:tc>
          <w:tcPr>
            <w:tcW w:w="0" w:type="auto"/>
          </w:tcPr>
          <w:p w14:paraId="60CF3303" w14:textId="77777777" w:rsidR="00971E35" w:rsidRDefault="00303C97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07E4F49A" w14:textId="77777777" w:rsidR="00971E35" w:rsidRDefault="00303C97">
            <w:pPr>
              <w:pStyle w:val="Compact"/>
            </w:pPr>
            <w:r>
              <w:t>65.5 (34 - 124)</w:t>
            </w:r>
          </w:p>
        </w:tc>
        <w:tc>
          <w:tcPr>
            <w:tcW w:w="0" w:type="auto"/>
          </w:tcPr>
          <w:p w14:paraId="75886ABE" w14:textId="77777777" w:rsidR="00971E35" w:rsidRDefault="00303C97">
            <w:pPr>
              <w:pStyle w:val="Compact"/>
            </w:pPr>
            <w:r>
              <w:t>76 (47 - 133)</w:t>
            </w:r>
          </w:p>
        </w:tc>
      </w:tr>
      <w:tr w:rsidR="00971E35" w14:paraId="42A6AE09" w14:textId="77777777">
        <w:tc>
          <w:tcPr>
            <w:tcW w:w="0" w:type="auto"/>
          </w:tcPr>
          <w:p w14:paraId="3659E7BB" w14:textId="77777777" w:rsidR="00971E35" w:rsidRDefault="00303C97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321BC2C2" w14:textId="77777777" w:rsidR="00971E35" w:rsidRDefault="00303C97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14:paraId="6E0B4D70" w14:textId="77777777" w:rsidR="00971E35" w:rsidRDefault="00303C97">
            <w:pPr>
              <w:pStyle w:val="Compact"/>
            </w:pPr>
            <w:r>
              <w:t>0.13 (0.1 - 0.26)</w:t>
            </w:r>
          </w:p>
        </w:tc>
      </w:tr>
      <w:tr w:rsidR="00971E35" w14:paraId="5B150575" w14:textId="77777777">
        <w:tc>
          <w:tcPr>
            <w:tcW w:w="0" w:type="auto"/>
          </w:tcPr>
          <w:p w14:paraId="0F6F5BED" w14:textId="77777777" w:rsidR="00971E35" w:rsidRDefault="00303C97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3E263F9B" w14:textId="77777777" w:rsidR="00971E35" w:rsidRDefault="00303C97">
            <w:pPr>
              <w:pStyle w:val="Compact"/>
            </w:pPr>
            <w:r>
              <w:t>531.5 (320.8 - 991.2)</w:t>
            </w:r>
          </w:p>
        </w:tc>
        <w:tc>
          <w:tcPr>
            <w:tcW w:w="0" w:type="auto"/>
          </w:tcPr>
          <w:p w14:paraId="5C62F31A" w14:textId="77777777" w:rsidR="00971E35" w:rsidRDefault="00303C97">
            <w:pPr>
              <w:pStyle w:val="Compact"/>
            </w:pPr>
            <w:r>
              <w:t>626 (295 - 1298)</w:t>
            </w:r>
          </w:p>
        </w:tc>
      </w:tr>
      <w:tr w:rsidR="00971E35" w14:paraId="6EBC8E3C" w14:textId="77777777">
        <w:tc>
          <w:tcPr>
            <w:tcW w:w="0" w:type="auto"/>
          </w:tcPr>
          <w:p w14:paraId="507F519D" w14:textId="77777777" w:rsidR="00971E35" w:rsidRDefault="00303C97">
            <w:pPr>
              <w:pStyle w:val="Compact"/>
            </w:pPr>
            <w:r>
              <w:rPr>
                <w:b/>
              </w:rPr>
              <w:lastRenderedPageBreak/>
              <w:t>Other</w:t>
            </w:r>
          </w:p>
        </w:tc>
        <w:tc>
          <w:tcPr>
            <w:tcW w:w="0" w:type="auto"/>
          </w:tcPr>
          <w:p w14:paraId="3F6AD465" w14:textId="77777777" w:rsidR="00971E35" w:rsidRDefault="00971E35"/>
        </w:tc>
        <w:tc>
          <w:tcPr>
            <w:tcW w:w="0" w:type="auto"/>
          </w:tcPr>
          <w:p w14:paraId="0062F0CD" w14:textId="77777777" w:rsidR="00971E35" w:rsidRDefault="00971E35"/>
        </w:tc>
      </w:tr>
      <w:tr w:rsidR="00971E35" w14:paraId="110A4576" w14:textId="77777777">
        <w:tc>
          <w:tcPr>
            <w:tcW w:w="0" w:type="auto"/>
          </w:tcPr>
          <w:p w14:paraId="52A9829E" w14:textId="77777777" w:rsidR="00971E35" w:rsidRDefault="00303C97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4C04C223" w14:textId="77777777" w:rsidR="00971E35" w:rsidRDefault="00303C97">
            <w:pPr>
              <w:pStyle w:val="Compact"/>
            </w:pPr>
            <w:r>
              <w:t>251.5 (199.8 - 324.8)</w:t>
            </w:r>
          </w:p>
        </w:tc>
        <w:tc>
          <w:tcPr>
            <w:tcW w:w="0" w:type="auto"/>
          </w:tcPr>
          <w:p w14:paraId="6D989147" w14:textId="77777777" w:rsidR="00971E35" w:rsidRDefault="00303C97">
            <w:pPr>
              <w:pStyle w:val="Compact"/>
            </w:pPr>
            <w:r>
              <w:t>287 (234.5 - 360.5)</w:t>
            </w:r>
          </w:p>
        </w:tc>
      </w:tr>
      <w:tr w:rsidR="00971E35" w14:paraId="3E41C942" w14:textId="77777777">
        <w:tc>
          <w:tcPr>
            <w:tcW w:w="0" w:type="auto"/>
          </w:tcPr>
          <w:p w14:paraId="52176C4D" w14:textId="77777777" w:rsidR="00971E35" w:rsidRDefault="00303C97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67A294CC" w14:textId="77777777" w:rsidR="00971E35" w:rsidRDefault="00303C97">
            <w:pPr>
              <w:pStyle w:val="Compact"/>
            </w:pPr>
            <w:r>
              <w:t>0.77 (0.5 - 1.26)</w:t>
            </w:r>
          </w:p>
        </w:tc>
        <w:tc>
          <w:tcPr>
            <w:tcW w:w="0" w:type="auto"/>
          </w:tcPr>
          <w:p w14:paraId="6333333E" w14:textId="77777777" w:rsidR="00971E35" w:rsidRDefault="00303C97">
            <w:pPr>
              <w:pStyle w:val="Compact"/>
            </w:pPr>
            <w:r>
              <w:t>0.9 (0.5 - 1.53)</w:t>
            </w:r>
          </w:p>
        </w:tc>
      </w:tr>
      <w:tr w:rsidR="00971E35" w14:paraId="06B34CDB" w14:textId="77777777">
        <w:tc>
          <w:tcPr>
            <w:tcW w:w="0" w:type="auto"/>
          </w:tcPr>
          <w:p w14:paraId="7CD2CCDA" w14:textId="77777777" w:rsidR="00971E35" w:rsidRDefault="00303C97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3E09CC45" w14:textId="77777777" w:rsidR="00971E35" w:rsidRDefault="00303C97">
            <w:pPr>
              <w:pStyle w:val="Compact"/>
            </w:pPr>
            <w:r>
              <w:t>32.5 (24.2 - 53)</w:t>
            </w:r>
          </w:p>
        </w:tc>
        <w:tc>
          <w:tcPr>
            <w:tcW w:w="0" w:type="auto"/>
          </w:tcPr>
          <w:p w14:paraId="18EE3D53" w14:textId="77777777" w:rsidR="00971E35" w:rsidRDefault="00303C97">
            <w:pPr>
              <w:pStyle w:val="Compact"/>
            </w:pPr>
            <w:r>
              <w:t>39 (28 - 59)</w:t>
            </w:r>
          </w:p>
        </w:tc>
      </w:tr>
      <w:tr w:rsidR="00971E35" w14:paraId="4D0D2B3F" w14:textId="77777777">
        <w:tc>
          <w:tcPr>
            <w:tcW w:w="0" w:type="auto"/>
          </w:tcPr>
          <w:p w14:paraId="27982DC6" w14:textId="77777777" w:rsidR="00971E35" w:rsidRDefault="00303C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1420D1F5" w14:textId="77777777" w:rsidR="00971E35" w:rsidRDefault="00303C97">
            <w:pPr>
              <w:pStyle w:val="Compact"/>
            </w:pPr>
            <w:r>
              <w:t>30 (18.8 - 52)</w:t>
            </w:r>
          </w:p>
        </w:tc>
        <w:tc>
          <w:tcPr>
            <w:tcW w:w="0" w:type="auto"/>
          </w:tcPr>
          <w:p w14:paraId="4A23735A" w14:textId="77777777" w:rsidR="00971E35" w:rsidRDefault="00303C97">
            <w:pPr>
              <w:pStyle w:val="Compact"/>
            </w:pPr>
            <w:r>
              <w:t>33 (22 - 53)</w:t>
            </w:r>
          </w:p>
        </w:tc>
      </w:tr>
      <w:tr w:rsidR="00971E35" w14:paraId="59857F12" w14:textId="77777777">
        <w:tc>
          <w:tcPr>
            <w:tcW w:w="0" w:type="auto"/>
          </w:tcPr>
          <w:p w14:paraId="0D40EAC7" w14:textId="77777777" w:rsidR="00971E35" w:rsidRDefault="00303C97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E7B946F" w14:textId="77777777" w:rsidR="00971E35" w:rsidRDefault="00303C97">
            <w:pPr>
              <w:pStyle w:val="Compact"/>
            </w:pPr>
            <w:r>
              <w:t>91.8 (82.7 - 104.7)</w:t>
            </w:r>
          </w:p>
        </w:tc>
        <w:tc>
          <w:tcPr>
            <w:tcW w:w="0" w:type="auto"/>
          </w:tcPr>
          <w:p w14:paraId="35FA2C62" w14:textId="77777777" w:rsidR="00971E35" w:rsidRDefault="00303C97">
            <w:pPr>
              <w:pStyle w:val="Compact"/>
            </w:pPr>
            <w:r>
              <w:t>86.3 (67.5 - 101.2)</w:t>
            </w:r>
          </w:p>
        </w:tc>
      </w:tr>
      <w:tr w:rsidR="00971E35" w14:paraId="3A3F3496" w14:textId="77777777">
        <w:tc>
          <w:tcPr>
            <w:tcW w:w="0" w:type="auto"/>
          </w:tcPr>
          <w:p w14:paraId="7168BCB6" w14:textId="77777777" w:rsidR="00971E35" w:rsidRDefault="00303C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5A1C96E4" w14:textId="77777777" w:rsidR="00971E35" w:rsidRDefault="00971E35"/>
        </w:tc>
        <w:tc>
          <w:tcPr>
            <w:tcW w:w="0" w:type="auto"/>
          </w:tcPr>
          <w:p w14:paraId="15D57D93" w14:textId="77777777" w:rsidR="00971E35" w:rsidRDefault="00971E35"/>
        </w:tc>
      </w:tr>
      <w:tr w:rsidR="00971E35" w14:paraId="600BBBAC" w14:textId="77777777">
        <w:tc>
          <w:tcPr>
            <w:tcW w:w="0" w:type="auto"/>
          </w:tcPr>
          <w:p w14:paraId="25D14393" w14:textId="77777777" w:rsidR="00971E35" w:rsidRDefault="00303C97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681A1326" w14:textId="77777777" w:rsidR="00971E35" w:rsidRDefault="00303C97">
            <w:pPr>
              <w:pStyle w:val="Compact"/>
            </w:pPr>
            <w:r>
              <w:t>2 (1.5)</w:t>
            </w:r>
          </w:p>
        </w:tc>
        <w:tc>
          <w:tcPr>
            <w:tcW w:w="0" w:type="auto"/>
          </w:tcPr>
          <w:p w14:paraId="4B5D9436" w14:textId="77777777" w:rsidR="00971E35" w:rsidRDefault="00303C97">
            <w:pPr>
              <w:pStyle w:val="Compact"/>
            </w:pPr>
            <w:r>
              <w:t>2.3 (1.5)</w:t>
            </w:r>
          </w:p>
        </w:tc>
      </w:tr>
      <w:tr w:rsidR="00971E35" w14:paraId="472B59D8" w14:textId="77777777">
        <w:tc>
          <w:tcPr>
            <w:tcW w:w="0" w:type="auto"/>
          </w:tcPr>
          <w:p w14:paraId="3D2BB071" w14:textId="77777777" w:rsidR="00971E35" w:rsidRDefault="00303C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501CBBA9" w14:textId="77777777" w:rsidR="00971E35" w:rsidRDefault="00971E35"/>
        </w:tc>
        <w:tc>
          <w:tcPr>
            <w:tcW w:w="0" w:type="auto"/>
          </w:tcPr>
          <w:p w14:paraId="79582FB6" w14:textId="77777777" w:rsidR="00971E35" w:rsidRDefault="00971E35"/>
        </w:tc>
      </w:tr>
      <w:tr w:rsidR="00971E35" w14:paraId="63E6BCB4" w14:textId="77777777">
        <w:tc>
          <w:tcPr>
            <w:tcW w:w="0" w:type="auto"/>
          </w:tcPr>
          <w:p w14:paraId="65228FB4" w14:textId="77777777" w:rsidR="00971E35" w:rsidRDefault="00303C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79EFDD3B" w14:textId="77777777" w:rsidR="00971E35" w:rsidRDefault="00303C97">
            <w:pPr>
              <w:pStyle w:val="Compact"/>
            </w:pPr>
            <w:r>
              <w:t>20 (54.1%)</w:t>
            </w:r>
          </w:p>
        </w:tc>
        <w:tc>
          <w:tcPr>
            <w:tcW w:w="0" w:type="auto"/>
          </w:tcPr>
          <w:p w14:paraId="02070F68" w14:textId="77777777" w:rsidR="00971E35" w:rsidRDefault="00303C97">
            <w:pPr>
              <w:pStyle w:val="Compact"/>
            </w:pPr>
            <w:r>
              <w:t>15 (42.9%)</w:t>
            </w:r>
          </w:p>
        </w:tc>
      </w:tr>
      <w:tr w:rsidR="00971E35" w14:paraId="44E8974E" w14:textId="77777777">
        <w:tc>
          <w:tcPr>
            <w:tcW w:w="0" w:type="auto"/>
          </w:tcPr>
          <w:p w14:paraId="25E240E0" w14:textId="77777777" w:rsidR="00971E35" w:rsidRDefault="00303C97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73DFA90A" w14:textId="77777777" w:rsidR="00971E35" w:rsidRDefault="00303C97">
            <w:pPr>
              <w:pStyle w:val="Compact"/>
            </w:pPr>
            <w:r>
              <w:t>17 (45.9%)</w:t>
            </w:r>
          </w:p>
        </w:tc>
        <w:tc>
          <w:tcPr>
            <w:tcW w:w="0" w:type="auto"/>
          </w:tcPr>
          <w:p w14:paraId="6664D267" w14:textId="77777777" w:rsidR="00971E35" w:rsidRDefault="00303C97">
            <w:pPr>
              <w:pStyle w:val="Compact"/>
            </w:pPr>
            <w:r>
              <w:t>15 (42.9%)</w:t>
            </w:r>
          </w:p>
        </w:tc>
      </w:tr>
      <w:tr w:rsidR="00971E35" w14:paraId="14A18382" w14:textId="77777777">
        <w:tc>
          <w:tcPr>
            <w:tcW w:w="0" w:type="auto"/>
          </w:tcPr>
          <w:p w14:paraId="2A0155AB" w14:textId="77777777" w:rsidR="00971E35" w:rsidRDefault="00303C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10403BCB" w14:textId="77777777" w:rsidR="00971E35" w:rsidRDefault="00971E35"/>
        </w:tc>
        <w:tc>
          <w:tcPr>
            <w:tcW w:w="0" w:type="auto"/>
          </w:tcPr>
          <w:p w14:paraId="0B4296D8" w14:textId="77777777" w:rsidR="00971E35" w:rsidRDefault="00971E35"/>
        </w:tc>
      </w:tr>
      <w:tr w:rsidR="00971E35" w14:paraId="54198A2A" w14:textId="77777777">
        <w:tc>
          <w:tcPr>
            <w:tcW w:w="0" w:type="auto"/>
          </w:tcPr>
          <w:p w14:paraId="133EDE0F" w14:textId="77777777" w:rsidR="00971E35" w:rsidRDefault="00303C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6DD99207" w14:textId="77777777" w:rsidR="00971E35" w:rsidRDefault="00303C97">
            <w:pPr>
              <w:pStyle w:val="Compact"/>
            </w:pPr>
            <w:r>
              <w:t>125 (18)</w:t>
            </w:r>
          </w:p>
        </w:tc>
        <w:tc>
          <w:tcPr>
            <w:tcW w:w="0" w:type="auto"/>
          </w:tcPr>
          <w:p w14:paraId="4EC419AB" w14:textId="77777777" w:rsidR="00971E35" w:rsidRDefault="00303C97">
            <w:pPr>
              <w:pStyle w:val="Compact"/>
            </w:pPr>
            <w:r>
              <w:t>126 (18)</w:t>
            </w:r>
          </w:p>
        </w:tc>
      </w:tr>
      <w:tr w:rsidR="00971E35" w14:paraId="534407CA" w14:textId="77777777">
        <w:tc>
          <w:tcPr>
            <w:tcW w:w="0" w:type="auto"/>
          </w:tcPr>
          <w:p w14:paraId="72D64D50" w14:textId="77777777" w:rsidR="00971E35" w:rsidRDefault="00303C97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260F106" w14:textId="77777777" w:rsidR="00971E35" w:rsidRDefault="00303C97">
            <w:pPr>
              <w:pStyle w:val="Compact"/>
            </w:pPr>
            <w:r>
              <w:t>73 (13)</w:t>
            </w:r>
          </w:p>
        </w:tc>
        <w:tc>
          <w:tcPr>
            <w:tcW w:w="0" w:type="auto"/>
          </w:tcPr>
          <w:p w14:paraId="7C0B2980" w14:textId="77777777" w:rsidR="00971E35" w:rsidRDefault="00303C97">
            <w:pPr>
              <w:pStyle w:val="Compact"/>
            </w:pPr>
            <w:r>
              <w:t>73 (11)</w:t>
            </w:r>
          </w:p>
        </w:tc>
      </w:tr>
      <w:tr w:rsidR="00971E35" w14:paraId="1175CCBA" w14:textId="77777777">
        <w:tc>
          <w:tcPr>
            <w:tcW w:w="0" w:type="auto"/>
          </w:tcPr>
          <w:p w14:paraId="73EBA69F" w14:textId="77777777" w:rsidR="00971E35" w:rsidRDefault="00303C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32642496" w14:textId="77777777" w:rsidR="00971E35" w:rsidRDefault="00303C97">
            <w:pPr>
              <w:pStyle w:val="Compact"/>
            </w:pPr>
            <w:r>
              <w:t>90 (13)</w:t>
            </w:r>
          </w:p>
        </w:tc>
        <w:tc>
          <w:tcPr>
            <w:tcW w:w="0" w:type="auto"/>
          </w:tcPr>
          <w:p w14:paraId="46DC6E07" w14:textId="77777777" w:rsidR="00971E35" w:rsidRDefault="00303C97">
            <w:pPr>
              <w:pStyle w:val="Compact"/>
            </w:pPr>
            <w:r>
              <w:t>90 (11)</w:t>
            </w:r>
          </w:p>
        </w:tc>
      </w:tr>
      <w:tr w:rsidR="00971E35" w14:paraId="5128D496" w14:textId="77777777">
        <w:tc>
          <w:tcPr>
            <w:tcW w:w="0" w:type="auto"/>
          </w:tcPr>
          <w:p w14:paraId="6F3BA84D" w14:textId="77777777" w:rsidR="00971E35" w:rsidRDefault="00303C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5EB47CAB" w14:textId="77777777" w:rsidR="00971E35" w:rsidRDefault="00303C97">
            <w:pPr>
              <w:pStyle w:val="Compact"/>
            </w:pPr>
            <w:r>
              <w:t>1.4 (1.8)</w:t>
            </w:r>
          </w:p>
        </w:tc>
        <w:tc>
          <w:tcPr>
            <w:tcW w:w="0" w:type="auto"/>
          </w:tcPr>
          <w:p w14:paraId="4D1F9F23" w14:textId="77777777" w:rsidR="00971E35" w:rsidRDefault="00303C97">
            <w:pPr>
              <w:pStyle w:val="Compact"/>
            </w:pPr>
            <w:r>
              <w:t>1.9 (1.8)</w:t>
            </w:r>
          </w:p>
        </w:tc>
      </w:tr>
      <w:tr w:rsidR="00971E35" w14:paraId="7357724F" w14:textId="77777777">
        <w:tc>
          <w:tcPr>
            <w:tcW w:w="0" w:type="auto"/>
          </w:tcPr>
          <w:p w14:paraId="26705449" w14:textId="77777777" w:rsidR="00971E35" w:rsidRDefault="00303C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3E5E4D89" w14:textId="77777777" w:rsidR="00971E35" w:rsidRDefault="00303C97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42D15284" w14:textId="77777777" w:rsidR="00971E35" w:rsidRDefault="00303C97">
            <w:pPr>
              <w:pStyle w:val="Compact"/>
            </w:pPr>
            <w:r>
              <w:t>5 (9.6%)</w:t>
            </w:r>
          </w:p>
        </w:tc>
      </w:tr>
      <w:tr w:rsidR="00971E35" w14:paraId="0CE4774C" w14:textId="77777777">
        <w:tc>
          <w:tcPr>
            <w:tcW w:w="0" w:type="auto"/>
          </w:tcPr>
          <w:p w14:paraId="7CC9312A" w14:textId="77777777" w:rsidR="00971E35" w:rsidRDefault="00303C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D700AD3" w14:textId="77777777" w:rsidR="00971E35" w:rsidRDefault="00303C97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14:paraId="5E5C1026" w14:textId="77777777" w:rsidR="00971E35" w:rsidRDefault="00303C97">
            <w:pPr>
              <w:pStyle w:val="Compact"/>
            </w:pPr>
            <w:r>
              <w:t>1 (1.9%)</w:t>
            </w:r>
          </w:p>
        </w:tc>
      </w:tr>
      <w:tr w:rsidR="00971E35" w14:paraId="5498F290" w14:textId="77777777">
        <w:tc>
          <w:tcPr>
            <w:tcW w:w="0" w:type="auto"/>
          </w:tcPr>
          <w:p w14:paraId="33C14AE5" w14:textId="77777777" w:rsidR="00971E35" w:rsidRDefault="00303C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1962F415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3A88A6" w14:textId="77777777" w:rsidR="00971E35" w:rsidRDefault="00303C97">
            <w:pPr>
              <w:pStyle w:val="Compact"/>
            </w:pPr>
            <w:r>
              <w:t>2 (3.8%)</w:t>
            </w:r>
          </w:p>
        </w:tc>
      </w:tr>
      <w:tr w:rsidR="00971E35" w14:paraId="2C3FDAAB" w14:textId="77777777">
        <w:tc>
          <w:tcPr>
            <w:tcW w:w="0" w:type="auto"/>
          </w:tcPr>
          <w:p w14:paraId="0A9E693D" w14:textId="77777777" w:rsidR="00971E35" w:rsidRDefault="00303C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7A38045A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20BDD91" w14:textId="77777777" w:rsidR="00971E35" w:rsidRDefault="00303C97">
            <w:pPr>
              <w:pStyle w:val="Compact"/>
            </w:pPr>
            <w:r>
              <w:t>5 (9.6%)</w:t>
            </w:r>
          </w:p>
        </w:tc>
      </w:tr>
      <w:tr w:rsidR="00971E35" w14:paraId="49384B71" w14:textId="77777777">
        <w:tc>
          <w:tcPr>
            <w:tcW w:w="0" w:type="auto"/>
          </w:tcPr>
          <w:p w14:paraId="28B4A78B" w14:textId="77777777" w:rsidR="00971E35" w:rsidRDefault="00303C97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358C35AC" w14:textId="77777777" w:rsidR="00971E35" w:rsidRDefault="00303C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14:paraId="5EF3C779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06365820" w14:textId="77777777">
        <w:tc>
          <w:tcPr>
            <w:tcW w:w="0" w:type="auto"/>
          </w:tcPr>
          <w:p w14:paraId="0FB309C4" w14:textId="77777777" w:rsidR="00971E35" w:rsidRDefault="00303C97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628A6444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2356A27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30E36264" w14:textId="77777777">
        <w:tc>
          <w:tcPr>
            <w:tcW w:w="0" w:type="auto"/>
          </w:tcPr>
          <w:p w14:paraId="6DDF8423" w14:textId="77777777" w:rsidR="00971E35" w:rsidRDefault="00303C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32DD1B9E" w14:textId="77777777" w:rsidR="00971E35" w:rsidRDefault="00303C97">
            <w:pPr>
              <w:pStyle w:val="Compact"/>
            </w:pPr>
            <w:r>
              <w:t>10 (18.5%)</w:t>
            </w:r>
          </w:p>
        </w:tc>
        <w:tc>
          <w:tcPr>
            <w:tcW w:w="0" w:type="auto"/>
          </w:tcPr>
          <w:p w14:paraId="67793B43" w14:textId="77777777" w:rsidR="00971E35" w:rsidRDefault="00303C97">
            <w:pPr>
              <w:pStyle w:val="Compact"/>
            </w:pPr>
            <w:r>
              <w:t>7 (13.5%)</w:t>
            </w:r>
          </w:p>
        </w:tc>
      </w:tr>
      <w:tr w:rsidR="00971E35" w14:paraId="0EAD813D" w14:textId="77777777">
        <w:tc>
          <w:tcPr>
            <w:tcW w:w="0" w:type="auto"/>
          </w:tcPr>
          <w:p w14:paraId="1E426322" w14:textId="77777777" w:rsidR="00971E35" w:rsidRDefault="00303C97">
            <w:pPr>
              <w:pStyle w:val="Compact"/>
            </w:pPr>
            <w:r>
              <w:lastRenderedPageBreak/>
              <w:t>HIV, n(%)</w:t>
            </w:r>
          </w:p>
        </w:tc>
        <w:tc>
          <w:tcPr>
            <w:tcW w:w="0" w:type="auto"/>
          </w:tcPr>
          <w:p w14:paraId="73E1C9CB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80764A9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5079F4AE" w14:textId="77777777">
        <w:tc>
          <w:tcPr>
            <w:tcW w:w="0" w:type="auto"/>
          </w:tcPr>
          <w:p w14:paraId="3143AC78" w14:textId="77777777" w:rsidR="00971E35" w:rsidRDefault="00303C97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0C3C50FD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0FBA1C7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282AB42C" w14:textId="77777777">
        <w:tc>
          <w:tcPr>
            <w:tcW w:w="0" w:type="auto"/>
          </w:tcPr>
          <w:p w14:paraId="71ACA98D" w14:textId="77777777" w:rsidR="00971E35" w:rsidRDefault="00303C97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07F17293" w14:textId="77777777" w:rsidR="00971E35" w:rsidRDefault="00971E35"/>
        </w:tc>
        <w:tc>
          <w:tcPr>
            <w:tcW w:w="0" w:type="auto"/>
          </w:tcPr>
          <w:p w14:paraId="54C517B1" w14:textId="77777777" w:rsidR="00971E35" w:rsidRDefault="00971E35"/>
        </w:tc>
      </w:tr>
    </w:tbl>
    <w:p w14:paraId="094ED1C8" w14:textId="77777777" w:rsidR="00971E35" w:rsidRDefault="00971E35"/>
    <w:p w14:paraId="2FD2984F" w14:textId="77777777" w:rsidR="00971E35" w:rsidRDefault="00303C97">
      <w:pPr>
        <w:pStyle w:val="TableCaption"/>
      </w:pPr>
      <w:r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9337"/>
        <w:gridCol w:w="2221"/>
        <w:gridCol w:w="2662"/>
      </w:tblGrid>
      <w:tr w:rsidR="00971E35" w14:paraId="0336C0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29E072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9455C7" w14:textId="77777777" w:rsidR="00971E35" w:rsidRDefault="00303C97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B5708" w14:textId="77777777" w:rsidR="00971E35" w:rsidRDefault="00303C97">
            <w:pPr>
              <w:pStyle w:val="Compact"/>
            </w:pPr>
            <w:r>
              <w:t>SOC + Remdesivir (N=42)</w:t>
            </w:r>
          </w:p>
        </w:tc>
      </w:tr>
      <w:tr w:rsidR="00971E35" w14:paraId="04F85B55" w14:textId="77777777">
        <w:tc>
          <w:tcPr>
            <w:tcW w:w="0" w:type="auto"/>
          </w:tcPr>
          <w:p w14:paraId="667FD182" w14:textId="77777777" w:rsidR="00971E35" w:rsidRDefault="00303C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50955ADE" w14:textId="77777777" w:rsidR="00971E35" w:rsidRDefault="00971E35"/>
        </w:tc>
        <w:tc>
          <w:tcPr>
            <w:tcW w:w="0" w:type="auto"/>
          </w:tcPr>
          <w:p w14:paraId="0CCBE40C" w14:textId="77777777" w:rsidR="00971E35" w:rsidRDefault="00971E35"/>
        </w:tc>
      </w:tr>
      <w:tr w:rsidR="00971E35" w14:paraId="255FFB4F" w14:textId="77777777">
        <w:tc>
          <w:tcPr>
            <w:tcW w:w="0" w:type="auto"/>
          </w:tcPr>
          <w:p w14:paraId="46D47D7B" w14:textId="77777777" w:rsidR="00971E35" w:rsidRDefault="00303C97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60DEBAF6" w14:textId="77777777" w:rsidR="00971E35" w:rsidRDefault="00303C97">
            <w:pPr>
              <w:pStyle w:val="Compact"/>
            </w:pPr>
            <w:r>
              <w:t>58.1 (15.7)</w:t>
            </w:r>
          </w:p>
        </w:tc>
        <w:tc>
          <w:tcPr>
            <w:tcW w:w="0" w:type="auto"/>
          </w:tcPr>
          <w:p w14:paraId="5BB7630E" w14:textId="77777777" w:rsidR="00971E35" w:rsidRDefault="00303C97">
            <w:pPr>
              <w:pStyle w:val="Compact"/>
            </w:pPr>
            <w:r>
              <w:t>59.7 (16.5)</w:t>
            </w:r>
          </w:p>
        </w:tc>
      </w:tr>
      <w:tr w:rsidR="00971E35" w14:paraId="28A6B1AA" w14:textId="77777777">
        <w:tc>
          <w:tcPr>
            <w:tcW w:w="0" w:type="auto"/>
          </w:tcPr>
          <w:p w14:paraId="6E38DCC3" w14:textId="77777777" w:rsidR="00971E35" w:rsidRDefault="00303C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167A2798" w14:textId="77777777" w:rsidR="00971E35" w:rsidRDefault="00303C97">
            <w:pPr>
              <w:pStyle w:val="Compact"/>
            </w:pPr>
            <w:r>
              <w:t>14 (24.6%)</w:t>
            </w:r>
          </w:p>
        </w:tc>
        <w:tc>
          <w:tcPr>
            <w:tcW w:w="0" w:type="auto"/>
          </w:tcPr>
          <w:p w14:paraId="674DA458" w14:textId="77777777" w:rsidR="00971E35" w:rsidRDefault="00303C97">
            <w:pPr>
              <w:pStyle w:val="Compact"/>
            </w:pPr>
            <w:r>
              <w:t>13 (31%)</w:t>
            </w:r>
          </w:p>
        </w:tc>
      </w:tr>
      <w:tr w:rsidR="00971E35" w14:paraId="3FB85E7A" w14:textId="77777777">
        <w:tc>
          <w:tcPr>
            <w:tcW w:w="0" w:type="auto"/>
          </w:tcPr>
          <w:p w14:paraId="1DFA9D9A" w14:textId="77777777" w:rsidR="00971E35" w:rsidRDefault="00303C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27CE46E" w14:textId="77777777" w:rsidR="00971E35" w:rsidRDefault="00303C97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14:paraId="7C540E5F" w14:textId="77777777" w:rsidR="00971E35" w:rsidRDefault="00303C97">
            <w:pPr>
              <w:pStyle w:val="Compact"/>
            </w:pPr>
            <w:r>
              <w:t>28 (5)</w:t>
            </w:r>
          </w:p>
        </w:tc>
      </w:tr>
      <w:tr w:rsidR="00971E35" w14:paraId="3A1B8C08" w14:textId="77777777">
        <w:tc>
          <w:tcPr>
            <w:tcW w:w="0" w:type="auto"/>
          </w:tcPr>
          <w:p w14:paraId="1F0D53DA" w14:textId="77777777" w:rsidR="00971E35" w:rsidRDefault="00303C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D568A64" w14:textId="77777777" w:rsidR="00971E35" w:rsidRDefault="00303C97">
            <w:pPr>
              <w:pStyle w:val="Compact"/>
            </w:pPr>
            <w:r>
              <w:t>28 (25 - 29)</w:t>
            </w:r>
          </w:p>
        </w:tc>
        <w:tc>
          <w:tcPr>
            <w:tcW w:w="0" w:type="auto"/>
          </w:tcPr>
          <w:p w14:paraId="5C080102" w14:textId="77777777" w:rsidR="00971E35" w:rsidRDefault="00303C97">
            <w:pPr>
              <w:pStyle w:val="Compact"/>
            </w:pPr>
            <w:r>
              <w:t>27 (25 - 32)</w:t>
            </w:r>
          </w:p>
        </w:tc>
      </w:tr>
      <w:tr w:rsidR="00971E35" w14:paraId="62591FD9" w14:textId="77777777">
        <w:tc>
          <w:tcPr>
            <w:tcW w:w="0" w:type="auto"/>
          </w:tcPr>
          <w:p w14:paraId="4DD7F4BC" w14:textId="77777777" w:rsidR="00971E35" w:rsidRDefault="00303C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70D4A45D" w14:textId="77777777" w:rsidR="00971E35" w:rsidRDefault="00303C97">
            <w:pPr>
              <w:pStyle w:val="Compact"/>
            </w:pPr>
            <w:r>
              <w:t>7.2 (3.5)</w:t>
            </w:r>
          </w:p>
        </w:tc>
        <w:tc>
          <w:tcPr>
            <w:tcW w:w="0" w:type="auto"/>
          </w:tcPr>
          <w:p w14:paraId="28B27C59" w14:textId="77777777" w:rsidR="00971E35" w:rsidRDefault="00303C97">
            <w:pPr>
              <w:pStyle w:val="Compact"/>
            </w:pPr>
            <w:r>
              <w:t>7.5 (6.1)</w:t>
            </w:r>
          </w:p>
        </w:tc>
      </w:tr>
      <w:tr w:rsidR="00971E35" w14:paraId="44662124" w14:textId="77777777">
        <w:tc>
          <w:tcPr>
            <w:tcW w:w="0" w:type="auto"/>
          </w:tcPr>
          <w:p w14:paraId="1027A68B" w14:textId="77777777" w:rsidR="00971E35" w:rsidRDefault="00303C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5C2CECC0" w14:textId="77777777" w:rsidR="00971E35" w:rsidRDefault="00303C97">
            <w:pPr>
              <w:pStyle w:val="Compact"/>
            </w:pPr>
            <w:r>
              <w:t>43 (12)</w:t>
            </w:r>
          </w:p>
        </w:tc>
        <w:tc>
          <w:tcPr>
            <w:tcW w:w="0" w:type="auto"/>
          </w:tcPr>
          <w:p w14:paraId="42835BD0" w14:textId="77777777" w:rsidR="00971E35" w:rsidRDefault="00303C97">
            <w:pPr>
              <w:pStyle w:val="Compact"/>
            </w:pPr>
            <w:r>
              <w:t>38 (13)</w:t>
            </w:r>
          </w:p>
        </w:tc>
      </w:tr>
      <w:tr w:rsidR="00971E35" w14:paraId="590F6C84" w14:textId="77777777">
        <w:tc>
          <w:tcPr>
            <w:tcW w:w="0" w:type="auto"/>
          </w:tcPr>
          <w:p w14:paraId="1D122F1B" w14:textId="77777777" w:rsidR="00971E35" w:rsidRDefault="00303C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5DA5EE28" w14:textId="77777777" w:rsidR="00971E35" w:rsidRDefault="00303C97">
            <w:pPr>
              <w:pStyle w:val="Compact"/>
            </w:pPr>
            <w:r>
              <w:t>22 (38.6%)</w:t>
            </w:r>
          </w:p>
        </w:tc>
        <w:tc>
          <w:tcPr>
            <w:tcW w:w="0" w:type="auto"/>
          </w:tcPr>
          <w:p w14:paraId="41AE5C15" w14:textId="77777777" w:rsidR="00971E35" w:rsidRDefault="00303C97">
            <w:pPr>
              <w:pStyle w:val="Compact"/>
            </w:pPr>
            <w:r>
              <w:t>22 (52.4%)</w:t>
            </w:r>
          </w:p>
        </w:tc>
      </w:tr>
      <w:tr w:rsidR="00971E35" w14:paraId="51F41AD5" w14:textId="77777777">
        <w:tc>
          <w:tcPr>
            <w:tcW w:w="0" w:type="auto"/>
          </w:tcPr>
          <w:p w14:paraId="3FC2EA75" w14:textId="77777777" w:rsidR="00971E35" w:rsidRDefault="00303C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33A95090" w14:textId="77777777" w:rsidR="00971E35" w:rsidRDefault="00303C97">
            <w:pPr>
              <w:pStyle w:val="Compact"/>
            </w:pPr>
            <w:r>
              <w:t>37.5 (1)</w:t>
            </w:r>
          </w:p>
        </w:tc>
        <w:tc>
          <w:tcPr>
            <w:tcW w:w="0" w:type="auto"/>
          </w:tcPr>
          <w:p w14:paraId="018477C9" w14:textId="77777777" w:rsidR="00971E35" w:rsidRDefault="00303C97">
            <w:pPr>
              <w:pStyle w:val="Compact"/>
            </w:pPr>
            <w:r>
              <w:t>37.2 (0.9)</w:t>
            </w:r>
          </w:p>
        </w:tc>
      </w:tr>
      <w:tr w:rsidR="00971E35" w14:paraId="154C7556" w14:textId="77777777">
        <w:tc>
          <w:tcPr>
            <w:tcW w:w="0" w:type="auto"/>
          </w:tcPr>
          <w:p w14:paraId="1CB63BCB" w14:textId="77777777" w:rsidR="00971E35" w:rsidRDefault="00303C97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16209498" w14:textId="77777777" w:rsidR="00971E35" w:rsidRDefault="00303C97">
            <w:pPr>
              <w:pStyle w:val="Compact"/>
            </w:pPr>
            <w:r>
              <w:t>22 (5.4)</w:t>
            </w:r>
          </w:p>
        </w:tc>
        <w:tc>
          <w:tcPr>
            <w:tcW w:w="0" w:type="auto"/>
          </w:tcPr>
          <w:p w14:paraId="7AF14762" w14:textId="77777777" w:rsidR="00971E35" w:rsidRDefault="00303C97">
            <w:pPr>
              <w:pStyle w:val="Compact"/>
            </w:pPr>
            <w:r>
              <w:t>21.9 (5.3)</w:t>
            </w:r>
          </w:p>
        </w:tc>
      </w:tr>
      <w:tr w:rsidR="00971E35" w14:paraId="7CA8A958" w14:textId="77777777">
        <w:tc>
          <w:tcPr>
            <w:tcW w:w="0" w:type="auto"/>
          </w:tcPr>
          <w:p w14:paraId="313E2C1A" w14:textId="77777777" w:rsidR="00971E35" w:rsidRDefault="00303C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392E9C57" w14:textId="77777777" w:rsidR="00971E35" w:rsidRDefault="00303C97">
            <w:pPr>
              <w:pStyle w:val="Compact"/>
            </w:pPr>
            <w:r>
              <w:t>56 (98.2%)</w:t>
            </w:r>
          </w:p>
        </w:tc>
        <w:tc>
          <w:tcPr>
            <w:tcW w:w="0" w:type="auto"/>
          </w:tcPr>
          <w:p w14:paraId="4C30869A" w14:textId="77777777" w:rsidR="00971E35" w:rsidRDefault="00303C97">
            <w:pPr>
              <w:pStyle w:val="Compact"/>
            </w:pPr>
            <w:r>
              <w:t>39 (92.9%)</w:t>
            </w:r>
          </w:p>
        </w:tc>
      </w:tr>
      <w:tr w:rsidR="00971E35" w14:paraId="104AEC59" w14:textId="77777777">
        <w:tc>
          <w:tcPr>
            <w:tcW w:w="0" w:type="auto"/>
          </w:tcPr>
          <w:p w14:paraId="6D758848" w14:textId="77777777" w:rsidR="00971E35" w:rsidRDefault="00303C97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50FA20F9" w14:textId="77777777" w:rsidR="00971E35" w:rsidRDefault="00303C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26CFE32D" w14:textId="77777777" w:rsidR="00971E35" w:rsidRDefault="00303C97">
            <w:pPr>
              <w:pStyle w:val="Compact"/>
            </w:pPr>
            <w:r>
              <w:t>3 (7.1%)</w:t>
            </w:r>
          </w:p>
        </w:tc>
      </w:tr>
      <w:tr w:rsidR="00971E35" w14:paraId="1490D24F" w14:textId="77777777">
        <w:tc>
          <w:tcPr>
            <w:tcW w:w="0" w:type="auto"/>
          </w:tcPr>
          <w:p w14:paraId="2559D23F" w14:textId="77777777" w:rsidR="00971E35" w:rsidRDefault="00303C97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01E39268" w14:textId="77777777" w:rsidR="00971E35" w:rsidRDefault="00303C97">
            <w:pPr>
              <w:pStyle w:val="Compact"/>
            </w:pPr>
            <w:r>
              <w:t>56 (98.2%)</w:t>
            </w:r>
          </w:p>
        </w:tc>
        <w:tc>
          <w:tcPr>
            <w:tcW w:w="0" w:type="auto"/>
          </w:tcPr>
          <w:p w14:paraId="12745941" w14:textId="77777777" w:rsidR="00971E35" w:rsidRDefault="00303C97">
            <w:pPr>
              <w:pStyle w:val="Compact"/>
            </w:pPr>
            <w:r>
              <w:t>41 (97.6%)</w:t>
            </w:r>
          </w:p>
        </w:tc>
      </w:tr>
      <w:tr w:rsidR="00971E35" w14:paraId="4D8697DF" w14:textId="77777777">
        <w:tc>
          <w:tcPr>
            <w:tcW w:w="0" w:type="auto"/>
          </w:tcPr>
          <w:p w14:paraId="12E0D3F4" w14:textId="77777777" w:rsidR="00971E35" w:rsidRDefault="00303C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562FF468" w14:textId="77777777" w:rsidR="00971E35" w:rsidRDefault="00303C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08C01F8A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322C7154" w14:textId="77777777">
        <w:tc>
          <w:tcPr>
            <w:tcW w:w="0" w:type="auto"/>
          </w:tcPr>
          <w:p w14:paraId="3F7D1C54" w14:textId="77777777" w:rsidR="00971E35" w:rsidRDefault="00303C97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3DB4A5F2" w14:textId="77777777" w:rsidR="00971E35" w:rsidRDefault="00303C97">
            <w:pPr>
              <w:pStyle w:val="Compact"/>
            </w:pPr>
            <w:r>
              <w:t>30 (52.6%)</w:t>
            </w:r>
          </w:p>
        </w:tc>
        <w:tc>
          <w:tcPr>
            <w:tcW w:w="0" w:type="auto"/>
          </w:tcPr>
          <w:p w14:paraId="564F102D" w14:textId="77777777" w:rsidR="00971E35" w:rsidRDefault="00303C97">
            <w:pPr>
              <w:pStyle w:val="Compact"/>
            </w:pPr>
            <w:r>
              <w:t>27 (64.3%)</w:t>
            </w:r>
          </w:p>
        </w:tc>
      </w:tr>
      <w:tr w:rsidR="00971E35" w14:paraId="3B2A30C6" w14:textId="77777777">
        <w:tc>
          <w:tcPr>
            <w:tcW w:w="0" w:type="auto"/>
          </w:tcPr>
          <w:p w14:paraId="6E047B54" w14:textId="77777777" w:rsidR="00971E35" w:rsidRDefault="00303C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3CFC4139" w14:textId="77777777" w:rsidR="00971E35" w:rsidRDefault="00971E35"/>
        </w:tc>
        <w:tc>
          <w:tcPr>
            <w:tcW w:w="0" w:type="auto"/>
          </w:tcPr>
          <w:p w14:paraId="345EFD5A" w14:textId="77777777" w:rsidR="00971E35" w:rsidRDefault="00971E35"/>
        </w:tc>
      </w:tr>
      <w:tr w:rsidR="00971E35" w14:paraId="613C90DA" w14:textId="77777777">
        <w:tc>
          <w:tcPr>
            <w:tcW w:w="0" w:type="auto"/>
          </w:tcPr>
          <w:p w14:paraId="5C9DF5EB" w14:textId="77777777" w:rsidR="00971E35" w:rsidRDefault="00303C97">
            <w:pPr>
              <w:pStyle w:val="Compact"/>
            </w:pPr>
            <w:r>
              <w:lastRenderedPageBreak/>
              <w:t>Chronic cardiac disease, including congenital heart disease</w:t>
            </w:r>
          </w:p>
        </w:tc>
        <w:tc>
          <w:tcPr>
            <w:tcW w:w="0" w:type="auto"/>
          </w:tcPr>
          <w:p w14:paraId="32F017FB" w14:textId="77777777" w:rsidR="00971E35" w:rsidRDefault="00303C97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3FD4C955" w14:textId="77777777" w:rsidR="00971E35" w:rsidRDefault="00303C97">
            <w:pPr>
              <w:pStyle w:val="Compact"/>
            </w:pPr>
            <w:r>
              <w:t>6 (14.6%)</w:t>
            </w:r>
          </w:p>
        </w:tc>
      </w:tr>
      <w:tr w:rsidR="00971E35" w14:paraId="375C7B6A" w14:textId="77777777">
        <w:tc>
          <w:tcPr>
            <w:tcW w:w="0" w:type="auto"/>
          </w:tcPr>
          <w:p w14:paraId="6B8DE644" w14:textId="77777777" w:rsidR="00971E35" w:rsidRDefault="00303C97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3DC7AE32" w14:textId="77777777" w:rsidR="00971E35" w:rsidRDefault="00303C97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307298CB" w14:textId="77777777" w:rsidR="00971E35" w:rsidRDefault="00303C97">
            <w:pPr>
              <w:pStyle w:val="Compact"/>
            </w:pPr>
            <w:r>
              <w:t>4 (9.8%)</w:t>
            </w:r>
          </w:p>
        </w:tc>
      </w:tr>
      <w:tr w:rsidR="00971E35" w14:paraId="56E5CA75" w14:textId="77777777">
        <w:tc>
          <w:tcPr>
            <w:tcW w:w="0" w:type="auto"/>
          </w:tcPr>
          <w:p w14:paraId="71F758E9" w14:textId="77777777" w:rsidR="00971E35" w:rsidRDefault="00303C97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391AE6D2" w14:textId="77777777" w:rsidR="00971E35" w:rsidRDefault="00303C97">
            <w:pPr>
              <w:pStyle w:val="Compact"/>
            </w:pPr>
            <w:r>
              <w:t>27 (47.4%)</w:t>
            </w:r>
          </w:p>
        </w:tc>
        <w:tc>
          <w:tcPr>
            <w:tcW w:w="0" w:type="auto"/>
          </w:tcPr>
          <w:p w14:paraId="5815C9A6" w14:textId="77777777" w:rsidR="00971E35" w:rsidRDefault="00303C97">
            <w:pPr>
              <w:pStyle w:val="Compact"/>
            </w:pPr>
            <w:r>
              <w:t>16 (39%)</w:t>
            </w:r>
          </w:p>
        </w:tc>
      </w:tr>
      <w:tr w:rsidR="00971E35" w14:paraId="59CC479F" w14:textId="77777777">
        <w:tc>
          <w:tcPr>
            <w:tcW w:w="0" w:type="auto"/>
          </w:tcPr>
          <w:p w14:paraId="4894CC96" w14:textId="77777777" w:rsidR="00971E35" w:rsidRDefault="00303C97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0F79676B" w14:textId="77777777" w:rsidR="00971E35" w:rsidRDefault="00303C97">
            <w:pPr>
              <w:pStyle w:val="Compact"/>
            </w:pPr>
            <w:r>
              <w:t>14 (24.6%)</w:t>
            </w:r>
          </w:p>
        </w:tc>
        <w:tc>
          <w:tcPr>
            <w:tcW w:w="0" w:type="auto"/>
          </w:tcPr>
          <w:p w14:paraId="3F812DF1" w14:textId="77777777" w:rsidR="00971E35" w:rsidRDefault="00303C97">
            <w:pPr>
              <w:pStyle w:val="Compact"/>
            </w:pPr>
            <w:r>
              <w:t>15 (36.6%)</w:t>
            </w:r>
          </w:p>
        </w:tc>
      </w:tr>
      <w:tr w:rsidR="00971E35" w14:paraId="3B77BE2B" w14:textId="77777777">
        <w:tc>
          <w:tcPr>
            <w:tcW w:w="0" w:type="auto"/>
          </w:tcPr>
          <w:p w14:paraId="0CE48D22" w14:textId="77777777" w:rsidR="00971E35" w:rsidRDefault="00303C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37071A2F" w14:textId="77777777" w:rsidR="00971E35" w:rsidRDefault="00303C97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14:paraId="268445D5" w14:textId="77777777" w:rsidR="00971E35" w:rsidRDefault="00303C97">
            <w:pPr>
              <w:pStyle w:val="Compact"/>
            </w:pPr>
            <w:r>
              <w:t>9 (22%)</w:t>
            </w:r>
          </w:p>
        </w:tc>
      </w:tr>
      <w:tr w:rsidR="00971E35" w14:paraId="37ACACF8" w14:textId="77777777">
        <w:tc>
          <w:tcPr>
            <w:tcW w:w="0" w:type="auto"/>
          </w:tcPr>
          <w:p w14:paraId="7BC73D87" w14:textId="77777777" w:rsidR="00971E35" w:rsidRDefault="00303C97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25904FF1" w14:textId="77777777" w:rsidR="00971E35" w:rsidRDefault="00303C97">
            <w:pPr>
              <w:pStyle w:val="Compact"/>
            </w:pPr>
            <w:r>
              <w:t>9 (18.4%)</w:t>
            </w:r>
          </w:p>
        </w:tc>
        <w:tc>
          <w:tcPr>
            <w:tcW w:w="0" w:type="auto"/>
          </w:tcPr>
          <w:p w14:paraId="2C57999B" w14:textId="77777777" w:rsidR="00971E35" w:rsidRDefault="00303C97">
            <w:pPr>
              <w:pStyle w:val="Compact"/>
            </w:pPr>
            <w:r>
              <w:t>11 (28.9%)</w:t>
            </w:r>
          </w:p>
        </w:tc>
      </w:tr>
      <w:tr w:rsidR="00971E35" w14:paraId="2623989E" w14:textId="77777777">
        <w:tc>
          <w:tcPr>
            <w:tcW w:w="0" w:type="auto"/>
          </w:tcPr>
          <w:p w14:paraId="767481E1" w14:textId="77777777" w:rsidR="00971E35" w:rsidRDefault="00303C97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6EA78222" w14:textId="77777777" w:rsidR="00971E35" w:rsidRDefault="00971E35"/>
        </w:tc>
        <w:tc>
          <w:tcPr>
            <w:tcW w:w="0" w:type="auto"/>
          </w:tcPr>
          <w:p w14:paraId="2B3833AF" w14:textId="77777777" w:rsidR="00971E35" w:rsidRDefault="00971E35"/>
        </w:tc>
      </w:tr>
      <w:tr w:rsidR="00971E35" w14:paraId="69B1D461" w14:textId="77777777">
        <w:tc>
          <w:tcPr>
            <w:tcW w:w="0" w:type="auto"/>
          </w:tcPr>
          <w:p w14:paraId="3EA2A949" w14:textId="77777777" w:rsidR="00971E35" w:rsidRDefault="00303C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01451EBB" w14:textId="77777777" w:rsidR="00971E35" w:rsidRDefault="00303C97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14:paraId="53B88ACE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2978B50A" w14:textId="77777777">
        <w:tc>
          <w:tcPr>
            <w:tcW w:w="0" w:type="auto"/>
          </w:tcPr>
          <w:p w14:paraId="662D86D8" w14:textId="77777777" w:rsidR="00971E35" w:rsidRDefault="00303C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7B9B051A" w14:textId="77777777" w:rsidR="00971E35" w:rsidRDefault="00303C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051FA139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55100CCF" w14:textId="77777777">
        <w:tc>
          <w:tcPr>
            <w:tcW w:w="0" w:type="auto"/>
          </w:tcPr>
          <w:p w14:paraId="16C6165B" w14:textId="77777777" w:rsidR="00971E35" w:rsidRDefault="00303C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48544CBE" w14:textId="77777777" w:rsidR="00971E35" w:rsidRDefault="00303C97">
            <w:pPr>
              <w:pStyle w:val="Compact"/>
            </w:pPr>
            <w:r>
              <w:t>4 (7.1%)</w:t>
            </w:r>
          </w:p>
        </w:tc>
        <w:tc>
          <w:tcPr>
            <w:tcW w:w="0" w:type="auto"/>
          </w:tcPr>
          <w:p w14:paraId="6510EAE4" w14:textId="77777777" w:rsidR="00971E35" w:rsidRDefault="00303C97">
            <w:pPr>
              <w:pStyle w:val="Compact"/>
            </w:pPr>
            <w:r>
              <w:t>2 (4.9%)</w:t>
            </w:r>
          </w:p>
        </w:tc>
      </w:tr>
      <w:tr w:rsidR="00971E35" w14:paraId="577D898F" w14:textId="77777777">
        <w:tc>
          <w:tcPr>
            <w:tcW w:w="0" w:type="auto"/>
          </w:tcPr>
          <w:p w14:paraId="63C85530" w14:textId="77777777" w:rsidR="00971E35" w:rsidRDefault="00303C97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1778F32C" w14:textId="77777777" w:rsidR="00971E35" w:rsidRDefault="00303C97">
            <w:pPr>
              <w:pStyle w:val="Compact"/>
            </w:pPr>
            <w:r>
              <w:t>7 (12.5%)</w:t>
            </w:r>
          </w:p>
        </w:tc>
        <w:tc>
          <w:tcPr>
            <w:tcW w:w="0" w:type="auto"/>
          </w:tcPr>
          <w:p w14:paraId="1615A592" w14:textId="77777777" w:rsidR="00971E35" w:rsidRDefault="00303C97">
            <w:pPr>
              <w:pStyle w:val="Compact"/>
            </w:pPr>
            <w:r>
              <w:t>11 (26.8%)</w:t>
            </w:r>
          </w:p>
        </w:tc>
      </w:tr>
      <w:tr w:rsidR="00971E35" w14:paraId="46F3D964" w14:textId="77777777">
        <w:tc>
          <w:tcPr>
            <w:tcW w:w="0" w:type="auto"/>
          </w:tcPr>
          <w:p w14:paraId="061323A5" w14:textId="77777777" w:rsidR="00971E35" w:rsidRDefault="00303C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274B2B9D" w14:textId="77777777" w:rsidR="00971E35" w:rsidRDefault="00971E35"/>
        </w:tc>
        <w:tc>
          <w:tcPr>
            <w:tcW w:w="0" w:type="auto"/>
          </w:tcPr>
          <w:p w14:paraId="09D4E222" w14:textId="77777777" w:rsidR="00971E35" w:rsidRDefault="00971E35"/>
        </w:tc>
      </w:tr>
      <w:tr w:rsidR="00971E35" w14:paraId="671F9585" w14:textId="77777777">
        <w:tc>
          <w:tcPr>
            <w:tcW w:w="0" w:type="auto"/>
          </w:tcPr>
          <w:p w14:paraId="13E79D29" w14:textId="77777777" w:rsidR="00971E35" w:rsidRDefault="00303C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3784DA7A" w14:textId="77777777" w:rsidR="00971E35" w:rsidRDefault="00303C97">
            <w:pPr>
              <w:pStyle w:val="Compact"/>
            </w:pPr>
            <w:r>
              <w:t>13.6 (12.9 - 14.1)</w:t>
            </w:r>
          </w:p>
        </w:tc>
        <w:tc>
          <w:tcPr>
            <w:tcW w:w="0" w:type="auto"/>
          </w:tcPr>
          <w:p w14:paraId="7EBE5714" w14:textId="77777777" w:rsidR="00971E35" w:rsidRDefault="00303C97">
            <w:pPr>
              <w:pStyle w:val="Compact"/>
            </w:pPr>
            <w:r>
              <w:t>13.2 (12.4 - 14.3)</w:t>
            </w:r>
          </w:p>
        </w:tc>
      </w:tr>
      <w:tr w:rsidR="00971E35" w14:paraId="211C7C85" w14:textId="77777777">
        <w:tc>
          <w:tcPr>
            <w:tcW w:w="0" w:type="auto"/>
          </w:tcPr>
          <w:p w14:paraId="41B807E0" w14:textId="77777777" w:rsidR="00971E35" w:rsidRDefault="00303C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C13002E" w14:textId="77777777" w:rsidR="00971E35" w:rsidRDefault="00303C97">
            <w:pPr>
              <w:pStyle w:val="Compact"/>
            </w:pPr>
            <w:r>
              <w:t>6.3 (4.8 - 8)</w:t>
            </w:r>
          </w:p>
        </w:tc>
        <w:tc>
          <w:tcPr>
            <w:tcW w:w="0" w:type="auto"/>
          </w:tcPr>
          <w:p w14:paraId="0FFABC75" w14:textId="77777777" w:rsidR="00971E35" w:rsidRDefault="00303C97">
            <w:pPr>
              <w:pStyle w:val="Compact"/>
            </w:pPr>
            <w:r>
              <w:t>6 (4.9 - 8.7)</w:t>
            </w:r>
          </w:p>
        </w:tc>
      </w:tr>
      <w:tr w:rsidR="00971E35" w14:paraId="32149829" w14:textId="77777777">
        <w:tc>
          <w:tcPr>
            <w:tcW w:w="0" w:type="auto"/>
          </w:tcPr>
          <w:p w14:paraId="5CE1ADA4" w14:textId="77777777" w:rsidR="00971E35" w:rsidRDefault="00303C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8CF56AD" w14:textId="77777777" w:rsidR="00971E35" w:rsidRDefault="00303C97">
            <w:pPr>
              <w:pStyle w:val="Compact"/>
            </w:pPr>
            <w:r>
              <w:t>4.5 (2.9 - 6.6)</w:t>
            </w:r>
          </w:p>
        </w:tc>
        <w:tc>
          <w:tcPr>
            <w:tcW w:w="0" w:type="auto"/>
          </w:tcPr>
          <w:p w14:paraId="253D0C7B" w14:textId="77777777" w:rsidR="00971E35" w:rsidRDefault="00303C97">
            <w:pPr>
              <w:pStyle w:val="Compact"/>
            </w:pPr>
            <w:r>
              <w:t>4.3 (2.7 - 6.8)</w:t>
            </w:r>
          </w:p>
        </w:tc>
      </w:tr>
      <w:tr w:rsidR="00971E35" w14:paraId="6F75BA36" w14:textId="77777777">
        <w:tc>
          <w:tcPr>
            <w:tcW w:w="0" w:type="auto"/>
          </w:tcPr>
          <w:p w14:paraId="5B1E2FB0" w14:textId="77777777" w:rsidR="00971E35" w:rsidRDefault="00303C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0186820" w14:textId="77777777" w:rsidR="00971E35" w:rsidRDefault="00303C97">
            <w:pPr>
              <w:pStyle w:val="Compact"/>
            </w:pPr>
            <w:r>
              <w:t>1 (0.8 - 1.5)</w:t>
            </w:r>
          </w:p>
        </w:tc>
        <w:tc>
          <w:tcPr>
            <w:tcW w:w="0" w:type="auto"/>
          </w:tcPr>
          <w:p w14:paraId="335F70C3" w14:textId="77777777" w:rsidR="00971E35" w:rsidRDefault="00303C97">
            <w:pPr>
              <w:pStyle w:val="Compact"/>
            </w:pPr>
            <w:r>
              <w:t>1.1 (0.9 - 1.5)</w:t>
            </w:r>
          </w:p>
        </w:tc>
      </w:tr>
      <w:tr w:rsidR="00971E35" w14:paraId="7ED399F1" w14:textId="77777777">
        <w:tc>
          <w:tcPr>
            <w:tcW w:w="0" w:type="auto"/>
          </w:tcPr>
          <w:p w14:paraId="12758D80" w14:textId="77777777" w:rsidR="00971E35" w:rsidRDefault="00303C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42C21FEC" w14:textId="77777777" w:rsidR="00971E35" w:rsidRDefault="00303C97">
            <w:pPr>
              <w:pStyle w:val="Compact"/>
            </w:pPr>
            <w:r>
              <w:t>203 (166 - 269)</w:t>
            </w:r>
          </w:p>
        </w:tc>
        <w:tc>
          <w:tcPr>
            <w:tcW w:w="0" w:type="auto"/>
          </w:tcPr>
          <w:p w14:paraId="2C4F71F5" w14:textId="77777777" w:rsidR="00971E35" w:rsidRDefault="00303C97">
            <w:pPr>
              <w:pStyle w:val="Compact"/>
            </w:pPr>
            <w:r>
              <w:t>206 (162 - 268)</w:t>
            </w:r>
          </w:p>
        </w:tc>
      </w:tr>
      <w:tr w:rsidR="00971E35" w14:paraId="3A7B28A3" w14:textId="77777777">
        <w:tc>
          <w:tcPr>
            <w:tcW w:w="0" w:type="auto"/>
          </w:tcPr>
          <w:p w14:paraId="16C5BFDE" w14:textId="77777777" w:rsidR="00971E35" w:rsidRDefault="00303C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3B5E714E" w14:textId="77777777" w:rsidR="00971E35" w:rsidRDefault="00971E35"/>
        </w:tc>
        <w:tc>
          <w:tcPr>
            <w:tcW w:w="0" w:type="auto"/>
          </w:tcPr>
          <w:p w14:paraId="312D8605" w14:textId="77777777" w:rsidR="00971E35" w:rsidRDefault="00971E35"/>
        </w:tc>
      </w:tr>
      <w:tr w:rsidR="00971E35" w14:paraId="49B21C17" w14:textId="77777777">
        <w:tc>
          <w:tcPr>
            <w:tcW w:w="0" w:type="auto"/>
          </w:tcPr>
          <w:p w14:paraId="21D2BF3F" w14:textId="77777777" w:rsidR="00971E35" w:rsidRDefault="00303C97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2CFF990C" w14:textId="77777777" w:rsidR="00971E35" w:rsidRDefault="00303C97">
            <w:pPr>
              <w:pStyle w:val="Compact"/>
            </w:pPr>
            <w:r>
              <w:t>82 (33 - 141.8)</w:t>
            </w:r>
          </w:p>
        </w:tc>
        <w:tc>
          <w:tcPr>
            <w:tcW w:w="0" w:type="auto"/>
          </w:tcPr>
          <w:p w14:paraId="649F2DEF" w14:textId="77777777" w:rsidR="00971E35" w:rsidRDefault="00303C97">
            <w:pPr>
              <w:pStyle w:val="Compact"/>
            </w:pPr>
            <w:r>
              <w:t>70 (39.8 - 139.2)</w:t>
            </w:r>
          </w:p>
        </w:tc>
      </w:tr>
      <w:tr w:rsidR="00971E35" w14:paraId="1534F4C8" w14:textId="77777777">
        <w:tc>
          <w:tcPr>
            <w:tcW w:w="0" w:type="auto"/>
          </w:tcPr>
          <w:p w14:paraId="50EC7845" w14:textId="77777777" w:rsidR="00971E35" w:rsidRDefault="00303C97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1ACEC7B6" w14:textId="77777777" w:rsidR="00971E35" w:rsidRDefault="00303C97">
            <w:pPr>
              <w:pStyle w:val="Compact"/>
            </w:pPr>
            <w:r>
              <w:t>0.11 (0.1 - 0.3)</w:t>
            </w:r>
          </w:p>
        </w:tc>
        <w:tc>
          <w:tcPr>
            <w:tcW w:w="0" w:type="auto"/>
          </w:tcPr>
          <w:p w14:paraId="09D04007" w14:textId="77777777" w:rsidR="00971E35" w:rsidRDefault="00303C97">
            <w:pPr>
              <w:pStyle w:val="Compact"/>
            </w:pPr>
            <w:r>
              <w:t>0.13 (0.1 - 0.2)</w:t>
            </w:r>
          </w:p>
        </w:tc>
      </w:tr>
      <w:tr w:rsidR="00971E35" w14:paraId="5C7D246E" w14:textId="77777777">
        <w:tc>
          <w:tcPr>
            <w:tcW w:w="0" w:type="auto"/>
          </w:tcPr>
          <w:p w14:paraId="2B9F64E4" w14:textId="77777777" w:rsidR="00971E35" w:rsidRDefault="00303C97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1CEE3634" w14:textId="77777777" w:rsidR="00971E35" w:rsidRDefault="00303C97">
            <w:pPr>
              <w:pStyle w:val="Compact"/>
            </w:pPr>
            <w:r>
              <w:t>589 (317.8 - 1076.8)</w:t>
            </w:r>
          </w:p>
        </w:tc>
        <w:tc>
          <w:tcPr>
            <w:tcW w:w="0" w:type="auto"/>
          </w:tcPr>
          <w:p w14:paraId="79A22548" w14:textId="77777777" w:rsidR="00971E35" w:rsidRDefault="00303C97">
            <w:pPr>
              <w:pStyle w:val="Compact"/>
            </w:pPr>
            <w:r>
              <w:t>694.5 (343.2 - 1262.2)</w:t>
            </w:r>
          </w:p>
        </w:tc>
      </w:tr>
      <w:tr w:rsidR="00971E35" w14:paraId="55FEAA19" w14:textId="77777777">
        <w:tc>
          <w:tcPr>
            <w:tcW w:w="0" w:type="auto"/>
          </w:tcPr>
          <w:p w14:paraId="47EB71BE" w14:textId="77777777" w:rsidR="00971E35" w:rsidRDefault="00303C97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2E776170" w14:textId="77777777" w:rsidR="00971E35" w:rsidRDefault="00971E35"/>
        </w:tc>
        <w:tc>
          <w:tcPr>
            <w:tcW w:w="0" w:type="auto"/>
          </w:tcPr>
          <w:p w14:paraId="34E1D03E" w14:textId="77777777" w:rsidR="00971E35" w:rsidRDefault="00971E35"/>
        </w:tc>
      </w:tr>
      <w:tr w:rsidR="00971E35" w14:paraId="35E3B812" w14:textId="77777777">
        <w:tc>
          <w:tcPr>
            <w:tcW w:w="0" w:type="auto"/>
          </w:tcPr>
          <w:p w14:paraId="25D0572D" w14:textId="77777777" w:rsidR="00971E35" w:rsidRDefault="00303C97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44AD27DF" w14:textId="77777777" w:rsidR="00971E35" w:rsidRDefault="00303C97">
            <w:pPr>
              <w:pStyle w:val="Compact"/>
            </w:pPr>
            <w:r>
              <w:t xml:space="preserve">238.5 (195.2 - </w:t>
            </w:r>
            <w:r>
              <w:lastRenderedPageBreak/>
              <w:t>351.8)</w:t>
            </w:r>
          </w:p>
        </w:tc>
        <w:tc>
          <w:tcPr>
            <w:tcW w:w="0" w:type="auto"/>
          </w:tcPr>
          <w:p w14:paraId="41DF7DA3" w14:textId="77777777" w:rsidR="00971E35" w:rsidRDefault="00303C97">
            <w:pPr>
              <w:pStyle w:val="Compact"/>
            </w:pPr>
            <w:r>
              <w:lastRenderedPageBreak/>
              <w:t>284 (234 - 400)</w:t>
            </w:r>
          </w:p>
        </w:tc>
      </w:tr>
      <w:tr w:rsidR="00971E35" w14:paraId="5906B0AF" w14:textId="77777777">
        <w:tc>
          <w:tcPr>
            <w:tcW w:w="0" w:type="auto"/>
          </w:tcPr>
          <w:p w14:paraId="7C196CEB" w14:textId="77777777" w:rsidR="00971E35" w:rsidRDefault="00303C97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7674602A" w14:textId="77777777" w:rsidR="00971E35" w:rsidRDefault="00303C97">
            <w:pPr>
              <w:pStyle w:val="Compact"/>
            </w:pPr>
            <w:r>
              <w:t>0.5 (0.37 - 0.87)</w:t>
            </w:r>
          </w:p>
        </w:tc>
        <w:tc>
          <w:tcPr>
            <w:tcW w:w="0" w:type="auto"/>
          </w:tcPr>
          <w:p w14:paraId="699A2191" w14:textId="77777777" w:rsidR="00971E35" w:rsidRDefault="00303C97">
            <w:pPr>
              <w:pStyle w:val="Compact"/>
            </w:pPr>
            <w:r>
              <w:t>0.76 (0.47 - 1.03)</w:t>
            </w:r>
          </w:p>
        </w:tc>
      </w:tr>
      <w:tr w:rsidR="00971E35" w14:paraId="0B1E10EA" w14:textId="77777777">
        <w:tc>
          <w:tcPr>
            <w:tcW w:w="0" w:type="auto"/>
          </w:tcPr>
          <w:p w14:paraId="70B510D3" w14:textId="77777777" w:rsidR="00971E35" w:rsidRDefault="00303C97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6D535407" w14:textId="77777777" w:rsidR="00971E35" w:rsidRDefault="00303C97">
            <w:pPr>
              <w:pStyle w:val="Compact"/>
            </w:pPr>
            <w:r>
              <w:t>34 (24 - 54.8)</w:t>
            </w:r>
          </w:p>
        </w:tc>
        <w:tc>
          <w:tcPr>
            <w:tcW w:w="0" w:type="auto"/>
          </w:tcPr>
          <w:p w14:paraId="30CB879B" w14:textId="77777777" w:rsidR="00971E35" w:rsidRDefault="00303C97">
            <w:pPr>
              <w:pStyle w:val="Compact"/>
            </w:pPr>
            <w:r>
              <w:t>49 (34.5 - 77)</w:t>
            </w:r>
          </w:p>
        </w:tc>
      </w:tr>
      <w:tr w:rsidR="00971E35" w14:paraId="6ED42EC2" w14:textId="77777777">
        <w:tc>
          <w:tcPr>
            <w:tcW w:w="0" w:type="auto"/>
          </w:tcPr>
          <w:p w14:paraId="1B7B9F0D" w14:textId="77777777" w:rsidR="00971E35" w:rsidRDefault="00303C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7091787B" w14:textId="77777777" w:rsidR="00971E35" w:rsidRDefault="00303C97">
            <w:pPr>
              <w:pStyle w:val="Compact"/>
            </w:pPr>
            <w:r>
              <w:t>31 (20.5 - 54)</w:t>
            </w:r>
          </w:p>
        </w:tc>
        <w:tc>
          <w:tcPr>
            <w:tcW w:w="0" w:type="auto"/>
          </w:tcPr>
          <w:p w14:paraId="17C800D2" w14:textId="77777777" w:rsidR="00971E35" w:rsidRDefault="00303C97">
            <w:pPr>
              <w:pStyle w:val="Compact"/>
            </w:pPr>
            <w:r>
              <w:t>41 (22 - 69.2)</w:t>
            </w:r>
          </w:p>
        </w:tc>
      </w:tr>
      <w:tr w:rsidR="00971E35" w14:paraId="19566042" w14:textId="77777777">
        <w:tc>
          <w:tcPr>
            <w:tcW w:w="0" w:type="auto"/>
          </w:tcPr>
          <w:p w14:paraId="5D12CAB3" w14:textId="77777777" w:rsidR="00971E35" w:rsidRDefault="00303C97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4F7298B" w14:textId="77777777" w:rsidR="00971E35" w:rsidRDefault="00303C97">
            <w:pPr>
              <w:pStyle w:val="Compact"/>
            </w:pPr>
            <w:r>
              <w:t>89.7 (79.8 - 105.6)</w:t>
            </w:r>
          </w:p>
        </w:tc>
        <w:tc>
          <w:tcPr>
            <w:tcW w:w="0" w:type="auto"/>
          </w:tcPr>
          <w:p w14:paraId="09017E49" w14:textId="77777777" w:rsidR="00971E35" w:rsidRDefault="00303C97">
            <w:pPr>
              <w:pStyle w:val="Compact"/>
            </w:pPr>
            <w:r>
              <w:t>90.6 (77.2 - 106.2)</w:t>
            </w:r>
          </w:p>
        </w:tc>
      </w:tr>
      <w:tr w:rsidR="00971E35" w14:paraId="5E3912E9" w14:textId="77777777">
        <w:tc>
          <w:tcPr>
            <w:tcW w:w="0" w:type="auto"/>
          </w:tcPr>
          <w:p w14:paraId="21B77E20" w14:textId="77777777" w:rsidR="00971E35" w:rsidRDefault="00303C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176E434E" w14:textId="77777777" w:rsidR="00971E35" w:rsidRDefault="00971E35"/>
        </w:tc>
        <w:tc>
          <w:tcPr>
            <w:tcW w:w="0" w:type="auto"/>
          </w:tcPr>
          <w:p w14:paraId="7C18CB38" w14:textId="77777777" w:rsidR="00971E35" w:rsidRDefault="00971E35"/>
        </w:tc>
      </w:tr>
      <w:tr w:rsidR="00971E35" w14:paraId="25993448" w14:textId="77777777">
        <w:tc>
          <w:tcPr>
            <w:tcW w:w="0" w:type="auto"/>
          </w:tcPr>
          <w:p w14:paraId="4E976051" w14:textId="77777777" w:rsidR="00971E35" w:rsidRDefault="00303C97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2056DDF1" w14:textId="77777777" w:rsidR="00971E35" w:rsidRDefault="00303C97">
            <w:pPr>
              <w:pStyle w:val="Compact"/>
            </w:pPr>
            <w:r>
              <w:t>2.3 (1.8)</w:t>
            </w:r>
          </w:p>
        </w:tc>
        <w:tc>
          <w:tcPr>
            <w:tcW w:w="0" w:type="auto"/>
          </w:tcPr>
          <w:p w14:paraId="3F8D2A36" w14:textId="77777777" w:rsidR="00971E35" w:rsidRDefault="00303C97">
            <w:pPr>
              <w:pStyle w:val="Compact"/>
            </w:pPr>
            <w:r>
              <w:t>1.6 (1.6)</w:t>
            </w:r>
          </w:p>
        </w:tc>
      </w:tr>
      <w:tr w:rsidR="00971E35" w14:paraId="6024B0BD" w14:textId="77777777">
        <w:tc>
          <w:tcPr>
            <w:tcW w:w="0" w:type="auto"/>
          </w:tcPr>
          <w:p w14:paraId="01777FC2" w14:textId="77777777" w:rsidR="00971E35" w:rsidRDefault="00303C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606CE188" w14:textId="77777777" w:rsidR="00971E35" w:rsidRDefault="00971E35"/>
        </w:tc>
        <w:tc>
          <w:tcPr>
            <w:tcW w:w="0" w:type="auto"/>
          </w:tcPr>
          <w:p w14:paraId="4C15171E" w14:textId="77777777" w:rsidR="00971E35" w:rsidRDefault="00971E35"/>
        </w:tc>
      </w:tr>
      <w:tr w:rsidR="00971E35" w14:paraId="679D502F" w14:textId="77777777">
        <w:tc>
          <w:tcPr>
            <w:tcW w:w="0" w:type="auto"/>
          </w:tcPr>
          <w:p w14:paraId="7A9D3080" w14:textId="77777777" w:rsidR="00971E35" w:rsidRDefault="00303C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7B5AA9A3" w14:textId="77777777" w:rsidR="00971E35" w:rsidRDefault="00303C97">
            <w:pPr>
              <w:pStyle w:val="Compact"/>
            </w:pPr>
            <w:r>
              <w:t>18 (46.2%)</w:t>
            </w:r>
          </w:p>
        </w:tc>
        <w:tc>
          <w:tcPr>
            <w:tcW w:w="0" w:type="auto"/>
          </w:tcPr>
          <w:p w14:paraId="602ADE41" w14:textId="77777777" w:rsidR="00971E35" w:rsidRDefault="00303C97">
            <w:pPr>
              <w:pStyle w:val="Compact"/>
            </w:pPr>
            <w:r>
              <w:t>14 (42.4%)</w:t>
            </w:r>
          </w:p>
        </w:tc>
      </w:tr>
      <w:tr w:rsidR="00971E35" w14:paraId="3CFF78A6" w14:textId="77777777">
        <w:tc>
          <w:tcPr>
            <w:tcW w:w="0" w:type="auto"/>
          </w:tcPr>
          <w:p w14:paraId="1919FC7C" w14:textId="77777777" w:rsidR="00971E35" w:rsidRDefault="00303C97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14F7D99F" w14:textId="77777777" w:rsidR="00971E35" w:rsidRDefault="00303C97">
            <w:pPr>
              <w:pStyle w:val="Compact"/>
            </w:pPr>
            <w:r>
              <w:t>14 (35.9%)</w:t>
            </w:r>
          </w:p>
        </w:tc>
        <w:tc>
          <w:tcPr>
            <w:tcW w:w="0" w:type="auto"/>
          </w:tcPr>
          <w:p w14:paraId="03646190" w14:textId="77777777" w:rsidR="00971E35" w:rsidRDefault="00303C97">
            <w:pPr>
              <w:pStyle w:val="Compact"/>
            </w:pPr>
            <w:r>
              <w:t>11 (33.3%)</w:t>
            </w:r>
          </w:p>
        </w:tc>
      </w:tr>
      <w:tr w:rsidR="00971E35" w14:paraId="77D4B3D5" w14:textId="77777777">
        <w:tc>
          <w:tcPr>
            <w:tcW w:w="0" w:type="auto"/>
          </w:tcPr>
          <w:p w14:paraId="2FC46002" w14:textId="77777777" w:rsidR="00971E35" w:rsidRDefault="00303C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1BA3EF31" w14:textId="77777777" w:rsidR="00971E35" w:rsidRDefault="00971E35"/>
        </w:tc>
        <w:tc>
          <w:tcPr>
            <w:tcW w:w="0" w:type="auto"/>
          </w:tcPr>
          <w:p w14:paraId="7B1BE2B2" w14:textId="77777777" w:rsidR="00971E35" w:rsidRDefault="00971E35"/>
        </w:tc>
      </w:tr>
      <w:tr w:rsidR="00971E35" w14:paraId="09CB0650" w14:textId="77777777">
        <w:tc>
          <w:tcPr>
            <w:tcW w:w="0" w:type="auto"/>
          </w:tcPr>
          <w:p w14:paraId="3603E53F" w14:textId="77777777" w:rsidR="00971E35" w:rsidRDefault="00303C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4E7E66E5" w14:textId="77777777" w:rsidR="00971E35" w:rsidRDefault="00303C97">
            <w:pPr>
              <w:pStyle w:val="Compact"/>
            </w:pPr>
            <w:r>
              <w:t>121 (16)</w:t>
            </w:r>
          </w:p>
        </w:tc>
        <w:tc>
          <w:tcPr>
            <w:tcW w:w="0" w:type="auto"/>
          </w:tcPr>
          <w:p w14:paraId="623E4431" w14:textId="77777777" w:rsidR="00971E35" w:rsidRDefault="00303C97">
            <w:pPr>
              <w:pStyle w:val="Compact"/>
            </w:pPr>
            <w:r>
              <w:t>130 (20)</w:t>
            </w:r>
          </w:p>
        </w:tc>
      </w:tr>
      <w:tr w:rsidR="00971E35" w14:paraId="71CD9278" w14:textId="77777777">
        <w:tc>
          <w:tcPr>
            <w:tcW w:w="0" w:type="auto"/>
          </w:tcPr>
          <w:p w14:paraId="4CBDDDDD" w14:textId="77777777" w:rsidR="00971E35" w:rsidRDefault="00303C97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AF546F8" w14:textId="77777777" w:rsidR="00971E35" w:rsidRDefault="00303C97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14:paraId="1EB07036" w14:textId="77777777" w:rsidR="00971E35" w:rsidRDefault="00303C97">
            <w:pPr>
              <w:pStyle w:val="Compact"/>
            </w:pPr>
            <w:r>
              <w:t>76 (11)</w:t>
            </w:r>
          </w:p>
        </w:tc>
      </w:tr>
      <w:tr w:rsidR="00971E35" w14:paraId="5532A412" w14:textId="77777777">
        <w:tc>
          <w:tcPr>
            <w:tcW w:w="0" w:type="auto"/>
          </w:tcPr>
          <w:p w14:paraId="7678F10A" w14:textId="77777777" w:rsidR="00971E35" w:rsidRDefault="00303C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18C3F8C2" w14:textId="77777777" w:rsidR="00971E35" w:rsidRDefault="00303C97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14:paraId="312AE226" w14:textId="77777777" w:rsidR="00971E35" w:rsidRDefault="00303C97">
            <w:pPr>
              <w:pStyle w:val="Compact"/>
            </w:pPr>
            <w:r>
              <w:t>94 (12)</w:t>
            </w:r>
          </w:p>
        </w:tc>
      </w:tr>
      <w:tr w:rsidR="00971E35" w14:paraId="034142A9" w14:textId="77777777">
        <w:tc>
          <w:tcPr>
            <w:tcW w:w="0" w:type="auto"/>
          </w:tcPr>
          <w:p w14:paraId="12CD1F55" w14:textId="77777777" w:rsidR="00971E35" w:rsidRDefault="00303C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6237BCB8" w14:textId="77777777" w:rsidR="00971E35" w:rsidRDefault="00303C97">
            <w:pPr>
              <w:pStyle w:val="Compact"/>
            </w:pPr>
            <w:r>
              <w:t>1.5 (1.2)</w:t>
            </w:r>
          </w:p>
        </w:tc>
        <w:tc>
          <w:tcPr>
            <w:tcW w:w="0" w:type="auto"/>
          </w:tcPr>
          <w:p w14:paraId="0F4FCB91" w14:textId="77777777" w:rsidR="00971E35" w:rsidRDefault="00303C97">
            <w:pPr>
              <w:pStyle w:val="Compact"/>
            </w:pPr>
            <w:r>
              <w:t>1.4 (1.3)</w:t>
            </w:r>
          </w:p>
        </w:tc>
      </w:tr>
      <w:tr w:rsidR="00971E35" w14:paraId="53DBA79B" w14:textId="77777777">
        <w:tc>
          <w:tcPr>
            <w:tcW w:w="0" w:type="auto"/>
          </w:tcPr>
          <w:p w14:paraId="79A6FDB8" w14:textId="77777777" w:rsidR="00971E35" w:rsidRDefault="00303C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1660821F" w14:textId="77777777" w:rsidR="00971E35" w:rsidRDefault="00303C97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0F6C96A3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4EDE3130" w14:textId="77777777">
        <w:tc>
          <w:tcPr>
            <w:tcW w:w="0" w:type="auto"/>
          </w:tcPr>
          <w:p w14:paraId="2CB9CE96" w14:textId="77777777" w:rsidR="00971E35" w:rsidRDefault="00303C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6F370BD5" w14:textId="77777777" w:rsidR="00971E35" w:rsidRDefault="00303C97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2DCDE530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6D67930D" w14:textId="77777777">
        <w:tc>
          <w:tcPr>
            <w:tcW w:w="0" w:type="auto"/>
          </w:tcPr>
          <w:p w14:paraId="3D11D49B" w14:textId="77777777" w:rsidR="00971E35" w:rsidRDefault="00303C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701613CD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A0282FB" w14:textId="77777777" w:rsidR="00971E35" w:rsidRDefault="00303C97">
            <w:pPr>
              <w:pStyle w:val="Compact"/>
            </w:pPr>
            <w:r>
              <w:t>2 (4.9%)</w:t>
            </w:r>
          </w:p>
        </w:tc>
      </w:tr>
      <w:tr w:rsidR="00971E35" w14:paraId="5F318EC7" w14:textId="77777777">
        <w:tc>
          <w:tcPr>
            <w:tcW w:w="0" w:type="auto"/>
          </w:tcPr>
          <w:p w14:paraId="39813895" w14:textId="77777777" w:rsidR="00971E35" w:rsidRDefault="00303C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2D648479" w14:textId="77777777" w:rsidR="00971E35" w:rsidRDefault="00303C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043ACF5B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63B69A60" w14:textId="77777777">
        <w:tc>
          <w:tcPr>
            <w:tcW w:w="0" w:type="auto"/>
          </w:tcPr>
          <w:p w14:paraId="0B3F5564" w14:textId="77777777" w:rsidR="00971E35" w:rsidRDefault="00303C97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17BBA2CA" w14:textId="77777777" w:rsidR="00971E35" w:rsidRDefault="00303C97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14:paraId="1460E179" w14:textId="77777777" w:rsidR="00971E35" w:rsidRDefault="00303C97">
            <w:pPr>
              <w:pStyle w:val="Compact"/>
            </w:pPr>
            <w:r>
              <w:t>2 (4.9%)</w:t>
            </w:r>
          </w:p>
        </w:tc>
      </w:tr>
      <w:tr w:rsidR="00971E35" w14:paraId="29489161" w14:textId="77777777">
        <w:tc>
          <w:tcPr>
            <w:tcW w:w="0" w:type="auto"/>
          </w:tcPr>
          <w:p w14:paraId="6F4D3049" w14:textId="77777777" w:rsidR="00971E35" w:rsidRDefault="00303C97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7F42516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E3B0556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6E7FC513" w14:textId="77777777">
        <w:tc>
          <w:tcPr>
            <w:tcW w:w="0" w:type="auto"/>
          </w:tcPr>
          <w:p w14:paraId="5FFE079C" w14:textId="77777777" w:rsidR="00971E35" w:rsidRDefault="00303C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2F76CF8D" w14:textId="77777777" w:rsidR="00971E35" w:rsidRDefault="00303C97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14:paraId="7C0532EE" w14:textId="77777777" w:rsidR="00971E35" w:rsidRDefault="00303C97">
            <w:pPr>
              <w:pStyle w:val="Compact"/>
            </w:pPr>
            <w:r>
              <w:t>2 (4.9%)</w:t>
            </w:r>
          </w:p>
        </w:tc>
      </w:tr>
      <w:tr w:rsidR="00971E35" w14:paraId="2E6510D5" w14:textId="77777777">
        <w:tc>
          <w:tcPr>
            <w:tcW w:w="0" w:type="auto"/>
          </w:tcPr>
          <w:p w14:paraId="36B86A68" w14:textId="77777777" w:rsidR="00971E35" w:rsidRDefault="00303C97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5BD6DF09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D375281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47A58A57" w14:textId="77777777">
        <w:tc>
          <w:tcPr>
            <w:tcW w:w="0" w:type="auto"/>
          </w:tcPr>
          <w:p w14:paraId="7643796B" w14:textId="77777777" w:rsidR="00971E35" w:rsidRDefault="00303C97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1595E700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2CB987C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7D365B6E" w14:textId="77777777">
        <w:tc>
          <w:tcPr>
            <w:tcW w:w="0" w:type="auto"/>
          </w:tcPr>
          <w:p w14:paraId="34B8F569" w14:textId="77777777" w:rsidR="00971E35" w:rsidRDefault="00303C97">
            <w:pPr>
              <w:pStyle w:val="Compact"/>
            </w:pPr>
            <w:r>
              <w:lastRenderedPageBreak/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36AB93C3" w14:textId="77777777" w:rsidR="00971E35" w:rsidRDefault="00971E35"/>
        </w:tc>
        <w:tc>
          <w:tcPr>
            <w:tcW w:w="0" w:type="auto"/>
          </w:tcPr>
          <w:p w14:paraId="6F5078C7" w14:textId="77777777" w:rsidR="00971E35" w:rsidRDefault="00971E35"/>
        </w:tc>
      </w:tr>
    </w:tbl>
    <w:p w14:paraId="295E95F4" w14:textId="77777777" w:rsidR="00971E35" w:rsidRDefault="00971E35"/>
    <w:p w14:paraId="2CAB8962" w14:textId="77777777" w:rsidR="00971E35" w:rsidRDefault="00303C97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7874"/>
        <w:gridCol w:w="2168"/>
        <w:gridCol w:w="1791"/>
        <w:gridCol w:w="2387"/>
      </w:tblGrid>
      <w:tr w:rsidR="00971E35" w14:paraId="500518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C242FA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04A82" w14:textId="77777777" w:rsidR="00971E35" w:rsidRDefault="00303C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74754" w14:textId="77777777" w:rsidR="00971E35" w:rsidRDefault="00303C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C81CC9" w14:textId="77777777" w:rsidR="00971E35" w:rsidRDefault="00303C97">
            <w:pPr>
              <w:pStyle w:val="Compact"/>
            </w:pPr>
            <w:r>
              <w:t>SOC + Remdesivir (N=42)</w:t>
            </w:r>
          </w:p>
        </w:tc>
      </w:tr>
      <w:tr w:rsidR="00971E35" w14:paraId="78CF8543" w14:textId="77777777">
        <w:tc>
          <w:tcPr>
            <w:tcW w:w="0" w:type="auto"/>
          </w:tcPr>
          <w:p w14:paraId="6E8992EE" w14:textId="77777777" w:rsidR="00971E35" w:rsidRDefault="00303C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2ED6A9A6" w14:textId="77777777" w:rsidR="00971E35" w:rsidRDefault="00971E35"/>
        </w:tc>
        <w:tc>
          <w:tcPr>
            <w:tcW w:w="0" w:type="auto"/>
          </w:tcPr>
          <w:p w14:paraId="7C372270" w14:textId="77777777" w:rsidR="00971E35" w:rsidRDefault="00971E35"/>
        </w:tc>
        <w:tc>
          <w:tcPr>
            <w:tcW w:w="0" w:type="auto"/>
          </w:tcPr>
          <w:p w14:paraId="6A311A6C" w14:textId="77777777" w:rsidR="00971E35" w:rsidRDefault="00971E35"/>
        </w:tc>
      </w:tr>
      <w:tr w:rsidR="00971E35" w14:paraId="0AA90548" w14:textId="77777777">
        <w:tc>
          <w:tcPr>
            <w:tcW w:w="0" w:type="auto"/>
          </w:tcPr>
          <w:p w14:paraId="4C3847FC" w14:textId="77777777" w:rsidR="00971E35" w:rsidRDefault="00303C97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262E7713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9AD64A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21BAC2C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07D8E310" w14:textId="77777777">
        <w:tc>
          <w:tcPr>
            <w:tcW w:w="0" w:type="auto"/>
          </w:tcPr>
          <w:p w14:paraId="113C40D9" w14:textId="77777777" w:rsidR="00971E35" w:rsidRDefault="00303C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4F908652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67DC82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275AF74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0DBBF24E" w14:textId="77777777">
        <w:tc>
          <w:tcPr>
            <w:tcW w:w="0" w:type="auto"/>
          </w:tcPr>
          <w:p w14:paraId="268BA233" w14:textId="77777777" w:rsidR="00971E35" w:rsidRDefault="00303C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5DA39A5" w14:textId="77777777" w:rsidR="00971E35" w:rsidRDefault="00303C97">
            <w:pPr>
              <w:pStyle w:val="Compact"/>
            </w:pPr>
            <w:r>
              <w:t>10 (11.5%), 10 (11.5%)</w:t>
            </w:r>
          </w:p>
        </w:tc>
        <w:tc>
          <w:tcPr>
            <w:tcW w:w="0" w:type="auto"/>
          </w:tcPr>
          <w:p w14:paraId="2FE254D8" w14:textId="77777777" w:rsidR="00971E35" w:rsidRDefault="00303C97">
            <w:pPr>
              <w:pStyle w:val="Compact"/>
            </w:pPr>
            <w:r>
              <w:t>3 (5.8%), 3 (5.8%)</w:t>
            </w:r>
          </w:p>
        </w:tc>
        <w:tc>
          <w:tcPr>
            <w:tcW w:w="0" w:type="auto"/>
          </w:tcPr>
          <w:p w14:paraId="18DDBD82" w14:textId="77777777" w:rsidR="00971E35" w:rsidRDefault="00303C97">
            <w:pPr>
              <w:pStyle w:val="Compact"/>
            </w:pPr>
            <w:r>
              <w:t>4 (9.5%), 4 (9.5%)</w:t>
            </w:r>
          </w:p>
        </w:tc>
      </w:tr>
      <w:tr w:rsidR="00971E35" w14:paraId="3CD19E6F" w14:textId="77777777">
        <w:tc>
          <w:tcPr>
            <w:tcW w:w="0" w:type="auto"/>
          </w:tcPr>
          <w:p w14:paraId="7E4B5826" w14:textId="77777777" w:rsidR="00971E35" w:rsidRDefault="00303C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2B81A464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78C4A1A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C037CA5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67830CD8" w14:textId="77777777">
        <w:tc>
          <w:tcPr>
            <w:tcW w:w="0" w:type="auto"/>
          </w:tcPr>
          <w:p w14:paraId="50B7CFA8" w14:textId="77777777" w:rsidR="00971E35" w:rsidRDefault="00303C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6A636E0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193F6DC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44721456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5E6C69C1" w14:textId="77777777">
        <w:tc>
          <w:tcPr>
            <w:tcW w:w="0" w:type="auto"/>
          </w:tcPr>
          <w:p w14:paraId="2990A000" w14:textId="77777777" w:rsidR="00971E35" w:rsidRDefault="00303C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2C56D833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AB0D8D9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D7BB8C7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5F8328A8" w14:textId="77777777">
        <w:tc>
          <w:tcPr>
            <w:tcW w:w="0" w:type="auto"/>
          </w:tcPr>
          <w:p w14:paraId="00220B8D" w14:textId="77777777" w:rsidR="00971E35" w:rsidRDefault="00303C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3521CC0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9E18E4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82DC8F6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0C1DC130" w14:textId="77777777">
        <w:tc>
          <w:tcPr>
            <w:tcW w:w="0" w:type="auto"/>
          </w:tcPr>
          <w:p w14:paraId="45BBA413" w14:textId="77777777" w:rsidR="00971E35" w:rsidRDefault="00303C97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4A924E16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9CA6C05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59EE757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2D578A1B" w14:textId="77777777">
        <w:tc>
          <w:tcPr>
            <w:tcW w:w="0" w:type="auto"/>
          </w:tcPr>
          <w:p w14:paraId="6C88F3F9" w14:textId="77777777" w:rsidR="00971E35" w:rsidRDefault="00303C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5D0497BC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43DDFF1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4C4CF75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1702A396" w14:textId="77777777">
        <w:tc>
          <w:tcPr>
            <w:tcW w:w="0" w:type="auto"/>
          </w:tcPr>
          <w:p w14:paraId="1259F60B" w14:textId="77777777" w:rsidR="00971E35" w:rsidRDefault="00303C97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2040BB5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E60E7E7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6AD7232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7CE22FE9" w14:textId="77777777">
        <w:tc>
          <w:tcPr>
            <w:tcW w:w="0" w:type="auto"/>
          </w:tcPr>
          <w:p w14:paraId="5B4A668A" w14:textId="77777777" w:rsidR="00971E35" w:rsidRDefault="00303C97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504CAD0D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979B4C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B2D88B3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2A60F7F5" w14:textId="77777777">
        <w:tc>
          <w:tcPr>
            <w:tcW w:w="0" w:type="auto"/>
          </w:tcPr>
          <w:p w14:paraId="0C550BA3" w14:textId="77777777" w:rsidR="00971E35" w:rsidRDefault="00303C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35AC27C9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7F0D02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D22C80A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24C4DCC7" w14:textId="77777777">
        <w:tc>
          <w:tcPr>
            <w:tcW w:w="0" w:type="auto"/>
          </w:tcPr>
          <w:p w14:paraId="6515410D" w14:textId="77777777" w:rsidR="00971E35" w:rsidRDefault="00303C97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7B6D81C3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3180137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AF359B2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3A4658D7" w14:textId="77777777">
        <w:tc>
          <w:tcPr>
            <w:tcW w:w="0" w:type="auto"/>
          </w:tcPr>
          <w:p w14:paraId="2F569357" w14:textId="77777777" w:rsidR="00971E35" w:rsidRDefault="00303C97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275F2A4D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8E6A092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AAB74A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73BDAED9" w14:textId="77777777">
        <w:tc>
          <w:tcPr>
            <w:tcW w:w="0" w:type="auto"/>
          </w:tcPr>
          <w:p w14:paraId="37CB0A78" w14:textId="77777777" w:rsidR="00971E35" w:rsidRDefault="00303C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035D79AF" w14:textId="77777777" w:rsidR="00971E35" w:rsidRDefault="00971E35"/>
        </w:tc>
        <w:tc>
          <w:tcPr>
            <w:tcW w:w="0" w:type="auto"/>
          </w:tcPr>
          <w:p w14:paraId="3411EB1E" w14:textId="77777777" w:rsidR="00971E35" w:rsidRDefault="00971E35"/>
        </w:tc>
        <w:tc>
          <w:tcPr>
            <w:tcW w:w="0" w:type="auto"/>
          </w:tcPr>
          <w:p w14:paraId="2E75AEBF" w14:textId="77777777" w:rsidR="00971E35" w:rsidRDefault="00971E35"/>
        </w:tc>
      </w:tr>
      <w:tr w:rsidR="00971E35" w14:paraId="3D5EC75F" w14:textId="77777777">
        <w:tc>
          <w:tcPr>
            <w:tcW w:w="0" w:type="auto"/>
          </w:tcPr>
          <w:p w14:paraId="4EE9B663" w14:textId="77777777" w:rsidR="00971E35" w:rsidRDefault="00303C97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7706E208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E1A4697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12E819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37906065" w14:textId="77777777">
        <w:tc>
          <w:tcPr>
            <w:tcW w:w="0" w:type="auto"/>
          </w:tcPr>
          <w:p w14:paraId="78135B81" w14:textId="77777777" w:rsidR="00971E35" w:rsidRDefault="00303C97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19AA5575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69D2B11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68A028B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20CDC048" w14:textId="77777777">
        <w:tc>
          <w:tcPr>
            <w:tcW w:w="0" w:type="auto"/>
          </w:tcPr>
          <w:p w14:paraId="38CECAA0" w14:textId="77777777" w:rsidR="00971E35" w:rsidRDefault="00303C97">
            <w:pPr>
              <w:pStyle w:val="Compact"/>
            </w:pPr>
            <w:r>
              <w:lastRenderedPageBreak/>
              <w:t>Ever smoking, n(%)</w:t>
            </w:r>
          </w:p>
        </w:tc>
        <w:tc>
          <w:tcPr>
            <w:tcW w:w="0" w:type="auto"/>
          </w:tcPr>
          <w:p w14:paraId="70401DFC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6CB3FC9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E5AE9F3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61DE5DC4" w14:textId="77777777">
        <w:tc>
          <w:tcPr>
            <w:tcW w:w="0" w:type="auto"/>
          </w:tcPr>
          <w:p w14:paraId="10565C0E" w14:textId="77777777" w:rsidR="00971E35" w:rsidRDefault="00303C97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5C164D04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E957AAD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7903217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2CDEE5CC" w14:textId="77777777">
        <w:tc>
          <w:tcPr>
            <w:tcW w:w="0" w:type="auto"/>
          </w:tcPr>
          <w:p w14:paraId="2AC017FF" w14:textId="77777777" w:rsidR="00971E35" w:rsidRDefault="00303C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26656BC7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BE4787A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6EEA93A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07ECB721" w14:textId="77777777">
        <w:tc>
          <w:tcPr>
            <w:tcW w:w="0" w:type="auto"/>
          </w:tcPr>
          <w:p w14:paraId="7E2280C6" w14:textId="77777777" w:rsidR="00971E35" w:rsidRDefault="00303C97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0CB31894" w14:textId="77777777" w:rsidR="00971E35" w:rsidRDefault="00303C97">
            <w:pPr>
              <w:pStyle w:val="Compact"/>
            </w:pPr>
            <w:r>
              <w:t>10 (11.5%)</w:t>
            </w:r>
          </w:p>
        </w:tc>
        <w:tc>
          <w:tcPr>
            <w:tcW w:w="0" w:type="auto"/>
          </w:tcPr>
          <w:p w14:paraId="4DC2A7ED" w14:textId="77777777" w:rsidR="00971E35" w:rsidRDefault="00303C97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3FB117D9" w14:textId="77777777" w:rsidR="00971E35" w:rsidRDefault="00303C97">
            <w:pPr>
              <w:pStyle w:val="Compact"/>
            </w:pPr>
            <w:r>
              <w:t>4 (9.5%)</w:t>
            </w:r>
          </w:p>
        </w:tc>
      </w:tr>
      <w:tr w:rsidR="00971E35" w14:paraId="4D31466B" w14:textId="77777777">
        <w:tc>
          <w:tcPr>
            <w:tcW w:w="0" w:type="auto"/>
          </w:tcPr>
          <w:p w14:paraId="1F3A118E" w14:textId="77777777" w:rsidR="00971E35" w:rsidRDefault="00303C97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11C040A4" w14:textId="77777777" w:rsidR="00971E35" w:rsidRDefault="00971E35"/>
        </w:tc>
        <w:tc>
          <w:tcPr>
            <w:tcW w:w="0" w:type="auto"/>
          </w:tcPr>
          <w:p w14:paraId="177C9511" w14:textId="77777777" w:rsidR="00971E35" w:rsidRDefault="00971E35"/>
        </w:tc>
        <w:tc>
          <w:tcPr>
            <w:tcW w:w="0" w:type="auto"/>
          </w:tcPr>
          <w:p w14:paraId="216F7D93" w14:textId="77777777" w:rsidR="00971E35" w:rsidRDefault="00971E35"/>
        </w:tc>
      </w:tr>
      <w:tr w:rsidR="00971E35" w14:paraId="2AD797D4" w14:textId="77777777">
        <w:tc>
          <w:tcPr>
            <w:tcW w:w="0" w:type="auto"/>
          </w:tcPr>
          <w:p w14:paraId="766764CA" w14:textId="77777777" w:rsidR="00971E35" w:rsidRDefault="00303C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77928520" w14:textId="77777777" w:rsidR="00971E35" w:rsidRDefault="00303C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B0A249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2BB550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781CF6F3" w14:textId="77777777">
        <w:tc>
          <w:tcPr>
            <w:tcW w:w="0" w:type="auto"/>
          </w:tcPr>
          <w:p w14:paraId="2BE86AB8" w14:textId="77777777" w:rsidR="00971E35" w:rsidRDefault="00303C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0E52F25C" w14:textId="77777777" w:rsidR="00971E35" w:rsidRDefault="00303C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1F285AE9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A346BEB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3F3584A7" w14:textId="77777777">
        <w:tc>
          <w:tcPr>
            <w:tcW w:w="0" w:type="auto"/>
          </w:tcPr>
          <w:p w14:paraId="0A3ACDA7" w14:textId="77777777" w:rsidR="00971E35" w:rsidRDefault="00303C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0CF03F6F" w14:textId="77777777" w:rsidR="00971E35" w:rsidRDefault="00303C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7BE4EE7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E5DBFE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667B18BD" w14:textId="77777777">
        <w:tc>
          <w:tcPr>
            <w:tcW w:w="0" w:type="auto"/>
          </w:tcPr>
          <w:p w14:paraId="032ECB4B" w14:textId="77777777" w:rsidR="00971E35" w:rsidRDefault="00303C97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3539C0CE" w14:textId="77777777" w:rsidR="00971E35" w:rsidRDefault="00303C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3A68066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5988034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5E867918" w14:textId="77777777">
        <w:tc>
          <w:tcPr>
            <w:tcW w:w="0" w:type="auto"/>
          </w:tcPr>
          <w:p w14:paraId="1B71004D" w14:textId="77777777" w:rsidR="00971E35" w:rsidRDefault="00303C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59254431" w14:textId="77777777" w:rsidR="00971E35" w:rsidRDefault="00971E35"/>
        </w:tc>
        <w:tc>
          <w:tcPr>
            <w:tcW w:w="0" w:type="auto"/>
          </w:tcPr>
          <w:p w14:paraId="05B5EAD0" w14:textId="77777777" w:rsidR="00971E35" w:rsidRDefault="00971E35"/>
        </w:tc>
        <w:tc>
          <w:tcPr>
            <w:tcW w:w="0" w:type="auto"/>
          </w:tcPr>
          <w:p w14:paraId="2EFDED54" w14:textId="77777777" w:rsidR="00971E35" w:rsidRDefault="00971E35"/>
        </w:tc>
      </w:tr>
      <w:tr w:rsidR="00971E35" w14:paraId="44F33BB4" w14:textId="77777777">
        <w:tc>
          <w:tcPr>
            <w:tcW w:w="0" w:type="auto"/>
          </w:tcPr>
          <w:p w14:paraId="67E075CB" w14:textId="77777777" w:rsidR="00971E35" w:rsidRDefault="00303C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2913D20D" w14:textId="77777777" w:rsidR="00971E35" w:rsidRDefault="00303C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86E0660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2FF77FEC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478115A4" w14:textId="77777777">
        <w:tc>
          <w:tcPr>
            <w:tcW w:w="0" w:type="auto"/>
          </w:tcPr>
          <w:p w14:paraId="4246405B" w14:textId="77777777" w:rsidR="00971E35" w:rsidRDefault="00303C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C1FC657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A08C4E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D77C9B0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6911BB99" w14:textId="77777777">
        <w:tc>
          <w:tcPr>
            <w:tcW w:w="0" w:type="auto"/>
          </w:tcPr>
          <w:p w14:paraId="3E2810F7" w14:textId="77777777" w:rsidR="00971E35" w:rsidRDefault="00303C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21FAC26" w14:textId="77777777" w:rsidR="00971E35" w:rsidRDefault="00303C97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341BEE2B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2E8CC296" w14:textId="77777777" w:rsidR="00971E35" w:rsidRDefault="00303C97">
            <w:pPr>
              <w:pStyle w:val="Compact"/>
            </w:pPr>
            <w:r>
              <w:t>3 (7.1%)</w:t>
            </w:r>
          </w:p>
        </w:tc>
      </w:tr>
      <w:tr w:rsidR="00971E35" w14:paraId="55470F16" w14:textId="77777777">
        <w:tc>
          <w:tcPr>
            <w:tcW w:w="0" w:type="auto"/>
          </w:tcPr>
          <w:p w14:paraId="6856C4E1" w14:textId="77777777" w:rsidR="00971E35" w:rsidRDefault="00303C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3CBE5F2" w14:textId="77777777" w:rsidR="00971E35" w:rsidRDefault="00303C97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20415892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5EFA2D9" w14:textId="77777777" w:rsidR="00971E35" w:rsidRDefault="00303C97">
            <w:pPr>
              <w:pStyle w:val="Compact"/>
            </w:pPr>
            <w:r>
              <w:t>2 (4.8%)</w:t>
            </w:r>
          </w:p>
        </w:tc>
      </w:tr>
      <w:tr w:rsidR="00971E35" w14:paraId="59218F09" w14:textId="77777777">
        <w:tc>
          <w:tcPr>
            <w:tcW w:w="0" w:type="auto"/>
          </w:tcPr>
          <w:p w14:paraId="221A97EF" w14:textId="77777777" w:rsidR="00971E35" w:rsidRDefault="00303C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7143769A" w14:textId="77777777" w:rsidR="00971E35" w:rsidRDefault="00303C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429D66D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413DD68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67174AC7" w14:textId="77777777">
        <w:tc>
          <w:tcPr>
            <w:tcW w:w="0" w:type="auto"/>
          </w:tcPr>
          <w:p w14:paraId="77792535" w14:textId="77777777" w:rsidR="00971E35" w:rsidRDefault="00303C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7D955364" w14:textId="77777777" w:rsidR="00971E35" w:rsidRDefault="00971E35"/>
        </w:tc>
        <w:tc>
          <w:tcPr>
            <w:tcW w:w="0" w:type="auto"/>
          </w:tcPr>
          <w:p w14:paraId="64AD2E51" w14:textId="77777777" w:rsidR="00971E35" w:rsidRDefault="00971E35"/>
        </w:tc>
        <w:tc>
          <w:tcPr>
            <w:tcW w:w="0" w:type="auto"/>
          </w:tcPr>
          <w:p w14:paraId="62D6D787" w14:textId="77777777" w:rsidR="00971E35" w:rsidRDefault="00971E35"/>
        </w:tc>
      </w:tr>
      <w:tr w:rsidR="00971E35" w14:paraId="4A0114A5" w14:textId="77777777">
        <w:tc>
          <w:tcPr>
            <w:tcW w:w="0" w:type="auto"/>
          </w:tcPr>
          <w:p w14:paraId="039CB459" w14:textId="77777777" w:rsidR="00971E35" w:rsidRDefault="00303C97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2DBF7E12" w14:textId="77777777" w:rsidR="00971E35" w:rsidRDefault="00303C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65433CF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75459AE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1CCB45BE" w14:textId="77777777">
        <w:tc>
          <w:tcPr>
            <w:tcW w:w="0" w:type="auto"/>
          </w:tcPr>
          <w:p w14:paraId="2681CCC5" w14:textId="77777777" w:rsidR="00971E35" w:rsidRDefault="00303C97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5C995856" w14:textId="77777777" w:rsidR="00971E35" w:rsidRDefault="00303C97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01DED2FB" w14:textId="77777777" w:rsidR="00971E35" w:rsidRDefault="00303C97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14:paraId="5C50A4B3" w14:textId="77777777" w:rsidR="00971E35" w:rsidRDefault="00303C97">
            <w:pPr>
              <w:pStyle w:val="Compact"/>
            </w:pPr>
            <w:r>
              <w:t>9 (21.4%)</w:t>
            </w:r>
          </w:p>
        </w:tc>
      </w:tr>
      <w:tr w:rsidR="00971E35" w14:paraId="12E74DBB" w14:textId="77777777">
        <w:tc>
          <w:tcPr>
            <w:tcW w:w="0" w:type="auto"/>
          </w:tcPr>
          <w:p w14:paraId="3D3F44EB" w14:textId="77777777" w:rsidR="00971E35" w:rsidRDefault="00303C97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3F43BC5E" w14:textId="77777777" w:rsidR="00971E35" w:rsidRDefault="00303C97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249E498D" w14:textId="77777777" w:rsidR="00971E35" w:rsidRDefault="00303C97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6778732C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45036F3E" w14:textId="77777777">
        <w:tc>
          <w:tcPr>
            <w:tcW w:w="0" w:type="auto"/>
          </w:tcPr>
          <w:p w14:paraId="4E9DC43E" w14:textId="77777777" w:rsidR="00971E35" w:rsidRDefault="00303C97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157E590A" w14:textId="77777777" w:rsidR="00971E35" w:rsidRDefault="00971E35"/>
        </w:tc>
        <w:tc>
          <w:tcPr>
            <w:tcW w:w="0" w:type="auto"/>
          </w:tcPr>
          <w:p w14:paraId="2B2A984B" w14:textId="77777777" w:rsidR="00971E35" w:rsidRDefault="00971E35"/>
        </w:tc>
        <w:tc>
          <w:tcPr>
            <w:tcW w:w="0" w:type="auto"/>
          </w:tcPr>
          <w:p w14:paraId="1C214FE9" w14:textId="77777777" w:rsidR="00971E35" w:rsidRDefault="00971E35"/>
        </w:tc>
      </w:tr>
      <w:tr w:rsidR="00971E35" w14:paraId="63A7E317" w14:textId="77777777">
        <w:tc>
          <w:tcPr>
            <w:tcW w:w="0" w:type="auto"/>
          </w:tcPr>
          <w:p w14:paraId="2FCF6FF2" w14:textId="77777777" w:rsidR="00971E35" w:rsidRDefault="00303C97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44066943" w14:textId="77777777" w:rsidR="00971E35" w:rsidRDefault="00303C97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4500FAB8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19F3458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330CA1E4" w14:textId="77777777">
        <w:tc>
          <w:tcPr>
            <w:tcW w:w="0" w:type="auto"/>
          </w:tcPr>
          <w:p w14:paraId="3ABFE25E" w14:textId="77777777" w:rsidR="00971E35" w:rsidRDefault="00303C97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6E5BF109" w14:textId="77777777" w:rsidR="00971E35" w:rsidRDefault="00303C97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14:paraId="583ACBA5" w14:textId="77777777" w:rsidR="00971E35" w:rsidRDefault="00303C97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62A37000" w14:textId="77777777" w:rsidR="00971E35" w:rsidRDefault="00303C97">
            <w:pPr>
              <w:pStyle w:val="Compact"/>
            </w:pPr>
            <w:r>
              <w:t>2 (4.8%)</w:t>
            </w:r>
          </w:p>
        </w:tc>
      </w:tr>
      <w:tr w:rsidR="00971E35" w14:paraId="649039F5" w14:textId="77777777">
        <w:tc>
          <w:tcPr>
            <w:tcW w:w="0" w:type="auto"/>
          </w:tcPr>
          <w:p w14:paraId="06AB8544" w14:textId="77777777" w:rsidR="00971E35" w:rsidRDefault="00303C97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7D244895" w14:textId="77777777" w:rsidR="00971E35" w:rsidRDefault="00303C97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740175E2" w14:textId="77777777" w:rsidR="00971E35" w:rsidRDefault="00303C97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771465BF" w14:textId="77777777" w:rsidR="00971E35" w:rsidRDefault="00303C97">
            <w:pPr>
              <w:pStyle w:val="Compact"/>
            </w:pPr>
            <w:r>
              <w:t>2 (4.8%)</w:t>
            </w:r>
          </w:p>
        </w:tc>
      </w:tr>
      <w:tr w:rsidR="00971E35" w14:paraId="2DC55E6C" w14:textId="77777777">
        <w:tc>
          <w:tcPr>
            <w:tcW w:w="0" w:type="auto"/>
          </w:tcPr>
          <w:p w14:paraId="0C0C69AA" w14:textId="77777777" w:rsidR="00971E35" w:rsidRDefault="00303C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33E4352" w14:textId="77777777" w:rsidR="00971E35" w:rsidRDefault="00303C97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16A99335" w14:textId="77777777" w:rsidR="00971E35" w:rsidRDefault="00303C97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028119BF" w14:textId="77777777" w:rsidR="00971E35" w:rsidRDefault="00303C97">
            <w:pPr>
              <w:pStyle w:val="Compact"/>
            </w:pPr>
            <w:r>
              <w:t>2 (4.8%)</w:t>
            </w:r>
          </w:p>
        </w:tc>
      </w:tr>
      <w:tr w:rsidR="00971E35" w14:paraId="3CC8A8A4" w14:textId="77777777">
        <w:tc>
          <w:tcPr>
            <w:tcW w:w="0" w:type="auto"/>
          </w:tcPr>
          <w:p w14:paraId="07C42B42" w14:textId="77777777" w:rsidR="00971E35" w:rsidRDefault="00303C97">
            <w:pPr>
              <w:pStyle w:val="Compact"/>
            </w:pPr>
            <w:r>
              <w:lastRenderedPageBreak/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0BBC3B2D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F36E9AA" w14:textId="77777777" w:rsidR="00971E35" w:rsidRDefault="00303C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8AF0111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04D1DA89" w14:textId="77777777">
        <w:tc>
          <w:tcPr>
            <w:tcW w:w="0" w:type="auto"/>
          </w:tcPr>
          <w:p w14:paraId="78FA6FA5" w14:textId="77777777" w:rsidR="00971E35" w:rsidRDefault="00303C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3A9A0580" w14:textId="77777777" w:rsidR="00971E35" w:rsidRDefault="00971E35"/>
        </w:tc>
        <w:tc>
          <w:tcPr>
            <w:tcW w:w="0" w:type="auto"/>
          </w:tcPr>
          <w:p w14:paraId="41D1E361" w14:textId="77777777" w:rsidR="00971E35" w:rsidRDefault="00971E35"/>
        </w:tc>
        <w:tc>
          <w:tcPr>
            <w:tcW w:w="0" w:type="auto"/>
          </w:tcPr>
          <w:p w14:paraId="2C0CDEF3" w14:textId="77777777" w:rsidR="00971E35" w:rsidRDefault="00971E35"/>
        </w:tc>
      </w:tr>
      <w:tr w:rsidR="00971E35" w14:paraId="6A5FD688" w14:textId="77777777">
        <w:tc>
          <w:tcPr>
            <w:tcW w:w="0" w:type="auto"/>
          </w:tcPr>
          <w:p w14:paraId="01B96D79" w14:textId="77777777" w:rsidR="00971E35" w:rsidRDefault="00303C97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41A97B2C" w14:textId="77777777" w:rsidR="00971E35" w:rsidRDefault="00303C97">
            <w:pPr>
              <w:pStyle w:val="Compact"/>
            </w:pPr>
            <w:r>
              <w:t>21 (24.1%)</w:t>
            </w:r>
          </w:p>
        </w:tc>
        <w:tc>
          <w:tcPr>
            <w:tcW w:w="0" w:type="auto"/>
          </w:tcPr>
          <w:p w14:paraId="1DE71404" w14:textId="77777777" w:rsidR="00971E35" w:rsidRDefault="00303C97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44F79D71" w14:textId="77777777" w:rsidR="00971E35" w:rsidRDefault="00303C97">
            <w:pPr>
              <w:pStyle w:val="Compact"/>
            </w:pPr>
            <w:r>
              <w:t>10 (23.8%)</w:t>
            </w:r>
          </w:p>
        </w:tc>
      </w:tr>
      <w:tr w:rsidR="00971E35" w14:paraId="3A37532C" w14:textId="77777777">
        <w:tc>
          <w:tcPr>
            <w:tcW w:w="0" w:type="auto"/>
          </w:tcPr>
          <w:p w14:paraId="79B6217B" w14:textId="77777777" w:rsidR="00971E35" w:rsidRDefault="00303C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5B2F521C" w14:textId="77777777" w:rsidR="00971E35" w:rsidRDefault="00971E35"/>
        </w:tc>
        <w:tc>
          <w:tcPr>
            <w:tcW w:w="0" w:type="auto"/>
          </w:tcPr>
          <w:p w14:paraId="416DE1B3" w14:textId="77777777" w:rsidR="00971E35" w:rsidRDefault="00971E35"/>
        </w:tc>
        <w:tc>
          <w:tcPr>
            <w:tcW w:w="0" w:type="auto"/>
          </w:tcPr>
          <w:p w14:paraId="2F786E97" w14:textId="77777777" w:rsidR="00971E35" w:rsidRDefault="00971E35"/>
        </w:tc>
      </w:tr>
      <w:tr w:rsidR="00971E35" w14:paraId="455172B2" w14:textId="77777777">
        <w:tc>
          <w:tcPr>
            <w:tcW w:w="0" w:type="auto"/>
          </w:tcPr>
          <w:p w14:paraId="777EA14A" w14:textId="77777777" w:rsidR="00971E35" w:rsidRDefault="00303C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4FFE79B6" w14:textId="77777777" w:rsidR="00971E35" w:rsidRDefault="00303C97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70900F42" w14:textId="77777777" w:rsidR="00971E35" w:rsidRDefault="00303C97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61A65681" w14:textId="77777777" w:rsidR="00971E35" w:rsidRDefault="00303C97">
            <w:pPr>
              <w:pStyle w:val="Compact"/>
            </w:pPr>
            <w:r>
              <w:t>9 (21.4%)</w:t>
            </w:r>
          </w:p>
        </w:tc>
      </w:tr>
      <w:tr w:rsidR="00971E35" w14:paraId="0BDEB02A" w14:textId="77777777">
        <w:tc>
          <w:tcPr>
            <w:tcW w:w="0" w:type="auto"/>
          </w:tcPr>
          <w:p w14:paraId="60A9FCB7" w14:textId="77777777" w:rsidR="00971E35" w:rsidRDefault="00303C97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7450E174" w14:textId="77777777" w:rsidR="00971E35" w:rsidRDefault="00303C97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5DE60B56" w14:textId="77777777" w:rsidR="00971E35" w:rsidRDefault="00303C97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5D4DC72B" w14:textId="77777777" w:rsidR="00971E35" w:rsidRDefault="00303C97">
            <w:pPr>
              <w:pStyle w:val="Compact"/>
            </w:pPr>
            <w:r>
              <w:t>9 (21.4%)</w:t>
            </w:r>
          </w:p>
        </w:tc>
      </w:tr>
      <w:tr w:rsidR="00971E35" w14:paraId="0C238D4F" w14:textId="77777777">
        <w:tc>
          <w:tcPr>
            <w:tcW w:w="0" w:type="auto"/>
          </w:tcPr>
          <w:p w14:paraId="7918F22D" w14:textId="77777777" w:rsidR="00971E35" w:rsidRDefault="00303C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4D0FAE05" w14:textId="77777777" w:rsidR="00971E35" w:rsidRDefault="00971E35"/>
        </w:tc>
        <w:tc>
          <w:tcPr>
            <w:tcW w:w="0" w:type="auto"/>
          </w:tcPr>
          <w:p w14:paraId="6D93D174" w14:textId="77777777" w:rsidR="00971E35" w:rsidRDefault="00971E35"/>
        </w:tc>
        <w:tc>
          <w:tcPr>
            <w:tcW w:w="0" w:type="auto"/>
          </w:tcPr>
          <w:p w14:paraId="5AD72E99" w14:textId="77777777" w:rsidR="00971E35" w:rsidRDefault="00971E35"/>
        </w:tc>
      </w:tr>
      <w:tr w:rsidR="00971E35" w14:paraId="4A69CA3B" w14:textId="77777777">
        <w:tc>
          <w:tcPr>
            <w:tcW w:w="0" w:type="auto"/>
          </w:tcPr>
          <w:p w14:paraId="4AF0CE7D" w14:textId="77777777" w:rsidR="00971E35" w:rsidRDefault="00303C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132E737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81179B1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1768219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724B3857" w14:textId="77777777">
        <w:tc>
          <w:tcPr>
            <w:tcW w:w="0" w:type="auto"/>
          </w:tcPr>
          <w:p w14:paraId="57800868" w14:textId="77777777" w:rsidR="00971E35" w:rsidRDefault="00303C97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65CF68DA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0F662B0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34DE90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0568CD21" w14:textId="77777777">
        <w:tc>
          <w:tcPr>
            <w:tcW w:w="0" w:type="auto"/>
          </w:tcPr>
          <w:p w14:paraId="4ABD4F60" w14:textId="77777777" w:rsidR="00971E35" w:rsidRDefault="00303C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5B9AF3C2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2864A2B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D834A7" w14:textId="77777777" w:rsidR="00971E35" w:rsidRDefault="00303C97">
            <w:pPr>
              <w:pStyle w:val="Compact"/>
            </w:pPr>
            <w:r>
              <w:t>0 (0%)</w:t>
            </w:r>
          </w:p>
        </w:tc>
      </w:tr>
      <w:tr w:rsidR="00971E35" w14:paraId="67F56798" w14:textId="77777777">
        <w:tc>
          <w:tcPr>
            <w:tcW w:w="0" w:type="auto"/>
          </w:tcPr>
          <w:p w14:paraId="20921207" w14:textId="77777777" w:rsidR="00971E35" w:rsidRDefault="00303C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1ECA625F" w14:textId="77777777" w:rsidR="00971E35" w:rsidRDefault="00303C97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552CA975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2D6DCA44" w14:textId="77777777" w:rsidR="00971E35" w:rsidRDefault="00303C97">
            <w:pPr>
              <w:pStyle w:val="Compact"/>
            </w:pPr>
            <w:r>
              <w:t>2 (4.8%)</w:t>
            </w:r>
          </w:p>
        </w:tc>
      </w:tr>
      <w:tr w:rsidR="00971E35" w14:paraId="3E6A059B" w14:textId="77777777">
        <w:tc>
          <w:tcPr>
            <w:tcW w:w="0" w:type="auto"/>
          </w:tcPr>
          <w:p w14:paraId="4C942AB4" w14:textId="77777777" w:rsidR="00971E35" w:rsidRDefault="00303C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6B371839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BA944E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C652F9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20C94EC1" w14:textId="77777777">
        <w:tc>
          <w:tcPr>
            <w:tcW w:w="0" w:type="auto"/>
          </w:tcPr>
          <w:p w14:paraId="0465DB69" w14:textId="77777777" w:rsidR="00971E35" w:rsidRDefault="00303C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529F054A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99ABFED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0C1AAFD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3AD73E7F" w14:textId="77777777">
        <w:tc>
          <w:tcPr>
            <w:tcW w:w="0" w:type="auto"/>
          </w:tcPr>
          <w:p w14:paraId="65DF0759" w14:textId="77777777" w:rsidR="00971E35" w:rsidRDefault="00303C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3829C061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C61FB5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FBB2DC2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3BCFA870" w14:textId="77777777">
        <w:tc>
          <w:tcPr>
            <w:tcW w:w="0" w:type="auto"/>
          </w:tcPr>
          <w:p w14:paraId="6E8571DD" w14:textId="77777777" w:rsidR="00971E35" w:rsidRDefault="00303C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106E226D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C2B5BE1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70ADFD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1C7DD829" w14:textId="77777777">
        <w:tc>
          <w:tcPr>
            <w:tcW w:w="0" w:type="auto"/>
          </w:tcPr>
          <w:p w14:paraId="287DAF40" w14:textId="77777777" w:rsidR="00971E35" w:rsidRDefault="00303C97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78B8E690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8722AFB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EE7C502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3920C149" w14:textId="77777777">
        <w:tc>
          <w:tcPr>
            <w:tcW w:w="0" w:type="auto"/>
          </w:tcPr>
          <w:p w14:paraId="22DA6F3E" w14:textId="77777777" w:rsidR="00971E35" w:rsidRDefault="00303C97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30EA68E7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C7356B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4591900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6A820EEE" w14:textId="77777777">
        <w:tc>
          <w:tcPr>
            <w:tcW w:w="0" w:type="auto"/>
          </w:tcPr>
          <w:p w14:paraId="38A3CE69" w14:textId="77777777" w:rsidR="00971E35" w:rsidRDefault="00303C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7F325128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8606284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B04CE0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748FF248" w14:textId="77777777">
        <w:tc>
          <w:tcPr>
            <w:tcW w:w="0" w:type="auto"/>
          </w:tcPr>
          <w:p w14:paraId="1A83AD56" w14:textId="77777777" w:rsidR="00971E35" w:rsidRDefault="00303C97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489D6CCC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639C8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A79FA9B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58224507" w14:textId="77777777">
        <w:tc>
          <w:tcPr>
            <w:tcW w:w="0" w:type="auto"/>
          </w:tcPr>
          <w:p w14:paraId="514EBC86" w14:textId="77777777" w:rsidR="00971E35" w:rsidRDefault="00303C97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54A350FF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8672B31" w14:textId="77777777" w:rsidR="00971E35" w:rsidRDefault="00303C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8F0C780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622FF549" w14:textId="77777777">
        <w:tc>
          <w:tcPr>
            <w:tcW w:w="0" w:type="auto"/>
          </w:tcPr>
          <w:p w14:paraId="35BEFAFB" w14:textId="77777777" w:rsidR="00971E35" w:rsidRDefault="00303C97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14:paraId="7AAF3610" w14:textId="77777777" w:rsidR="00971E35" w:rsidRDefault="00971E35"/>
        </w:tc>
        <w:tc>
          <w:tcPr>
            <w:tcW w:w="0" w:type="auto"/>
          </w:tcPr>
          <w:p w14:paraId="2EB9FD93" w14:textId="77777777" w:rsidR="00971E35" w:rsidRDefault="00971E35"/>
        </w:tc>
        <w:tc>
          <w:tcPr>
            <w:tcW w:w="0" w:type="auto"/>
          </w:tcPr>
          <w:p w14:paraId="3041AA53" w14:textId="77777777" w:rsidR="00971E35" w:rsidRDefault="00971E35"/>
        </w:tc>
      </w:tr>
    </w:tbl>
    <w:p w14:paraId="64E1E821" w14:textId="77777777" w:rsidR="00971E35" w:rsidRDefault="00303C97">
      <w:pPr>
        <w:pStyle w:val="Overskrift1"/>
      </w:pPr>
      <w:bookmarkStart w:id="14" w:name="exposure"/>
      <w:bookmarkStart w:id="15" w:name="_Toc61370013"/>
      <w:bookmarkEnd w:id="12"/>
      <w:r>
        <w:lastRenderedPageBreak/>
        <w:t>Exposure</w:t>
      </w:r>
      <w:bookmarkEnd w:id="15"/>
    </w:p>
    <w:p w14:paraId="4993286F" w14:textId="77777777" w:rsidR="00971E35" w:rsidRDefault="00303C97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233"/>
        <w:gridCol w:w="2837"/>
      </w:tblGrid>
      <w:tr w:rsidR="00971E35" w14:paraId="41A9254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82FA20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C26243" w14:textId="77777777" w:rsidR="00971E35" w:rsidRDefault="00303C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406681" w14:textId="77777777" w:rsidR="00971E35" w:rsidRDefault="00303C97">
            <w:pPr>
              <w:pStyle w:val="Compact"/>
            </w:pPr>
            <w:r>
              <w:t>SOC + Remdesivir (N=42)</w:t>
            </w:r>
          </w:p>
        </w:tc>
      </w:tr>
      <w:tr w:rsidR="00971E35" w14:paraId="3D93622A" w14:textId="77777777">
        <w:tc>
          <w:tcPr>
            <w:tcW w:w="0" w:type="auto"/>
          </w:tcPr>
          <w:p w14:paraId="1106DF8C" w14:textId="77777777" w:rsidR="00971E35" w:rsidRDefault="00303C97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14:paraId="4FBAB0CF" w14:textId="77777777" w:rsidR="00971E35" w:rsidRDefault="00303C97">
            <w:pPr>
              <w:pStyle w:val="Compact"/>
            </w:pPr>
            <w:r>
              <w:t>5400 (3600 - 8500)</w:t>
            </w:r>
          </w:p>
        </w:tc>
        <w:tc>
          <w:tcPr>
            <w:tcW w:w="0" w:type="auto"/>
          </w:tcPr>
          <w:p w14:paraId="481DE2D2" w14:textId="77777777" w:rsidR="00971E35" w:rsidRDefault="00303C97">
            <w:pPr>
              <w:pStyle w:val="Compact"/>
            </w:pPr>
            <w:r>
              <w:t>700 (500 - 1075)</w:t>
            </w:r>
          </w:p>
        </w:tc>
      </w:tr>
      <w:tr w:rsidR="00971E35" w14:paraId="7140F88F" w14:textId="77777777">
        <w:tc>
          <w:tcPr>
            <w:tcW w:w="0" w:type="auto"/>
          </w:tcPr>
          <w:p w14:paraId="5A29B0DC" w14:textId="77777777" w:rsidR="00971E35" w:rsidRDefault="00303C97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14:paraId="0C72CC54" w14:textId="77777777" w:rsidR="00971E35" w:rsidRDefault="00303C97">
            <w:pPr>
              <w:pStyle w:val="Compact"/>
            </w:pPr>
            <w:r>
              <w:t>6 (3 - 9)</w:t>
            </w:r>
          </w:p>
        </w:tc>
        <w:tc>
          <w:tcPr>
            <w:tcW w:w="0" w:type="auto"/>
          </w:tcPr>
          <w:p w14:paraId="2B157547" w14:textId="77777777" w:rsidR="00971E35" w:rsidRDefault="00303C97">
            <w:pPr>
              <w:pStyle w:val="Compact"/>
            </w:pPr>
            <w:r>
              <w:t>5 (3 - 9)</w:t>
            </w:r>
          </w:p>
        </w:tc>
      </w:tr>
      <w:tr w:rsidR="00971E35" w14:paraId="6779A3F5" w14:textId="77777777">
        <w:tc>
          <w:tcPr>
            <w:tcW w:w="0" w:type="auto"/>
          </w:tcPr>
          <w:p w14:paraId="648C88FF" w14:textId="77777777" w:rsidR="00971E35" w:rsidRDefault="00303C97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14:paraId="7E7092FF" w14:textId="77777777" w:rsidR="00971E35" w:rsidRDefault="00303C97">
            <w:pPr>
              <w:pStyle w:val="Compact"/>
            </w:pPr>
            <w:r>
              <w:t>6 (4 - 10)</w:t>
            </w:r>
          </w:p>
        </w:tc>
        <w:tc>
          <w:tcPr>
            <w:tcW w:w="0" w:type="auto"/>
          </w:tcPr>
          <w:p w14:paraId="3FC44436" w14:textId="77777777" w:rsidR="00971E35" w:rsidRDefault="00303C97">
            <w:pPr>
              <w:pStyle w:val="Compact"/>
            </w:pPr>
            <w:r>
              <w:t>6 (4 - 10)</w:t>
            </w:r>
          </w:p>
        </w:tc>
      </w:tr>
      <w:tr w:rsidR="00971E35" w14:paraId="68C5A2D6" w14:textId="77777777">
        <w:tc>
          <w:tcPr>
            <w:tcW w:w="0" w:type="auto"/>
          </w:tcPr>
          <w:p w14:paraId="4093CDC3" w14:textId="77777777" w:rsidR="00971E35" w:rsidRDefault="00303C97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14:paraId="014990EE" w14:textId="77777777" w:rsidR="00971E35" w:rsidRDefault="00303C97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14:paraId="7E499AD4" w14:textId="77777777" w:rsidR="00971E35" w:rsidRDefault="00303C97">
            <w:pPr>
              <w:pStyle w:val="Compact"/>
            </w:pPr>
            <w:r>
              <w:t>13 (31%)</w:t>
            </w:r>
          </w:p>
        </w:tc>
      </w:tr>
    </w:tbl>
    <w:p w14:paraId="0104DFCF" w14:textId="77777777" w:rsidR="00971E35" w:rsidRDefault="00303C97">
      <w:pPr>
        <w:pStyle w:val="Overskrift1"/>
      </w:pPr>
      <w:bookmarkStart w:id="16" w:name="efficacy"/>
      <w:bookmarkStart w:id="17" w:name="_Toc61370014"/>
      <w:bookmarkEnd w:id="14"/>
      <w:r>
        <w:t>Efficacy</w:t>
      </w:r>
      <w:bookmarkEnd w:id="17"/>
    </w:p>
    <w:p w14:paraId="330AC98A" w14:textId="77777777" w:rsidR="00971E35" w:rsidRDefault="00303C97">
      <w:pPr>
        <w:pStyle w:val="Overskrift2"/>
      </w:pPr>
      <w:bookmarkStart w:id="18" w:name="mortality"/>
      <w:bookmarkStart w:id="19" w:name="_Toc61370015"/>
      <w:r>
        <w:t>Mortality</w:t>
      </w:r>
      <w:bookmarkEnd w:id="19"/>
    </w:p>
    <w:p w14:paraId="3FE27599" w14:textId="77777777" w:rsidR="00971E35" w:rsidRDefault="00303C97">
      <w:pPr>
        <w:pStyle w:val="Overskrift3"/>
      </w:pPr>
      <w:bookmarkStart w:id="20" w:name="descriptives"/>
      <w:bookmarkStart w:id="21" w:name="_Toc61370016"/>
      <w:r>
        <w:t>Descriptives</w:t>
      </w:r>
      <w:bookmarkEnd w:id="21"/>
    </w:p>
    <w:p w14:paraId="6DC631FA" w14:textId="77777777" w:rsidR="00971E35" w:rsidRDefault="00303C97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531"/>
      </w:tblGrid>
      <w:tr w:rsidR="00971E35" w14:paraId="09909E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783F9A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CD37C" w14:textId="77777777" w:rsidR="00971E35" w:rsidRDefault="00303C97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B9FC09" w14:textId="77777777" w:rsidR="00971E35" w:rsidRDefault="00303C97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06C3C1" w14:textId="77777777" w:rsidR="00971E35" w:rsidRDefault="00303C97">
            <w:pPr>
              <w:pStyle w:val="Compact"/>
              <w:jc w:val="right"/>
            </w:pPr>
            <w:r>
              <w:t>%</w:t>
            </w:r>
          </w:p>
        </w:tc>
      </w:tr>
      <w:tr w:rsidR="00971E35" w14:paraId="1F54FB8F" w14:textId="77777777">
        <w:tc>
          <w:tcPr>
            <w:tcW w:w="0" w:type="auto"/>
          </w:tcPr>
          <w:p w14:paraId="0C29EB15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F2C43B8" w14:textId="77777777" w:rsidR="00971E35" w:rsidRDefault="00303C9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02EC170" w14:textId="77777777" w:rsidR="00971E35" w:rsidRDefault="00303C97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3CBFA620" w14:textId="77777777" w:rsidR="00971E35" w:rsidRDefault="00303C97">
            <w:pPr>
              <w:pStyle w:val="Compact"/>
              <w:jc w:val="right"/>
            </w:pPr>
            <w:r>
              <w:t>5.7</w:t>
            </w:r>
          </w:p>
        </w:tc>
      </w:tr>
      <w:tr w:rsidR="00971E35" w14:paraId="7ED2F824" w14:textId="77777777">
        <w:tc>
          <w:tcPr>
            <w:tcW w:w="0" w:type="auto"/>
          </w:tcPr>
          <w:p w14:paraId="1A435FF0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5C43C80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451CAD2" w14:textId="77777777" w:rsidR="00971E35" w:rsidRDefault="00303C97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00DECFB5" w14:textId="77777777" w:rsidR="00971E35" w:rsidRDefault="00303C97">
            <w:pPr>
              <w:pStyle w:val="Compact"/>
              <w:jc w:val="right"/>
            </w:pPr>
            <w:r>
              <w:t>7.7</w:t>
            </w:r>
          </w:p>
        </w:tc>
      </w:tr>
      <w:tr w:rsidR="00971E35" w14:paraId="357B9455" w14:textId="77777777">
        <w:tc>
          <w:tcPr>
            <w:tcW w:w="0" w:type="auto"/>
          </w:tcPr>
          <w:p w14:paraId="7E866F6B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66D484C" w14:textId="77777777" w:rsidR="00971E35" w:rsidRDefault="00303C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97B38CB" w14:textId="77777777" w:rsidR="00971E35" w:rsidRDefault="00303C97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773E8B86" w14:textId="77777777" w:rsidR="00971E35" w:rsidRDefault="00303C97">
            <w:pPr>
              <w:pStyle w:val="Compact"/>
              <w:jc w:val="right"/>
            </w:pPr>
            <w:r>
              <w:t>7.1</w:t>
            </w:r>
          </w:p>
        </w:tc>
      </w:tr>
    </w:tbl>
    <w:p w14:paraId="60F65612" w14:textId="77777777" w:rsidR="00971E35" w:rsidRDefault="00971E35"/>
    <w:p w14:paraId="6550DE88" w14:textId="77777777" w:rsidR="00971E35" w:rsidRDefault="00303C97">
      <w:pPr>
        <w:pStyle w:val="TableCaption"/>
      </w:pPr>
      <w:r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971E35" w14:paraId="4028DA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75FA1F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09549F" w14:textId="77777777" w:rsidR="00971E35" w:rsidRDefault="00303C97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003E0A" w14:textId="77777777" w:rsidR="00971E35" w:rsidRDefault="00303C97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58DD26" w14:textId="77777777" w:rsidR="00971E35" w:rsidRDefault="00303C97">
            <w:pPr>
              <w:pStyle w:val="Compact"/>
              <w:jc w:val="right"/>
            </w:pPr>
            <w:r>
              <w:t>%</w:t>
            </w:r>
          </w:p>
        </w:tc>
      </w:tr>
      <w:tr w:rsidR="00971E35" w14:paraId="3AB3502A" w14:textId="77777777">
        <w:tc>
          <w:tcPr>
            <w:tcW w:w="0" w:type="auto"/>
          </w:tcPr>
          <w:p w14:paraId="7A588544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0FD6AAE" w14:textId="77777777" w:rsidR="00971E35" w:rsidRDefault="00303C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4F25B1F" w14:textId="77777777" w:rsidR="00971E35" w:rsidRDefault="00303C97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609E79CB" w14:textId="77777777" w:rsidR="00971E35" w:rsidRDefault="00303C97">
            <w:pPr>
              <w:pStyle w:val="Compact"/>
              <w:jc w:val="right"/>
            </w:pPr>
            <w:r>
              <w:t>3.7</w:t>
            </w:r>
          </w:p>
        </w:tc>
      </w:tr>
      <w:tr w:rsidR="00971E35" w14:paraId="2F4E9EEE" w14:textId="77777777">
        <w:tc>
          <w:tcPr>
            <w:tcW w:w="0" w:type="auto"/>
          </w:tcPr>
          <w:p w14:paraId="0C1738EC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1EF6B28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8EECAEE" w14:textId="77777777" w:rsidR="00971E35" w:rsidRDefault="00303C97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4BEBC76E" w14:textId="77777777" w:rsidR="00971E35" w:rsidRDefault="00303C97">
            <w:pPr>
              <w:pStyle w:val="Compact"/>
              <w:jc w:val="right"/>
            </w:pPr>
            <w:r>
              <w:t>7.7</w:t>
            </w:r>
          </w:p>
        </w:tc>
      </w:tr>
    </w:tbl>
    <w:p w14:paraId="7633CD60" w14:textId="77777777" w:rsidR="00971E35" w:rsidRDefault="00971E35"/>
    <w:p w14:paraId="3C5ACF91" w14:textId="77777777" w:rsidR="00971E35" w:rsidRDefault="00303C97">
      <w:pPr>
        <w:pStyle w:val="TableCaption"/>
      </w:pPr>
      <w:r>
        <w:lastRenderedPageBreak/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531"/>
      </w:tblGrid>
      <w:tr w:rsidR="00971E35" w14:paraId="696D36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D9B28A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A308D5" w14:textId="77777777" w:rsidR="00971E35" w:rsidRDefault="00303C97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96D622" w14:textId="77777777" w:rsidR="00971E35" w:rsidRDefault="00303C97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A19F69" w14:textId="77777777" w:rsidR="00971E35" w:rsidRDefault="00303C97">
            <w:pPr>
              <w:pStyle w:val="Compact"/>
              <w:jc w:val="right"/>
            </w:pPr>
            <w:r>
              <w:t>%</w:t>
            </w:r>
          </w:p>
        </w:tc>
      </w:tr>
      <w:tr w:rsidR="00971E35" w14:paraId="5C11EA6E" w14:textId="77777777">
        <w:tc>
          <w:tcPr>
            <w:tcW w:w="0" w:type="auto"/>
          </w:tcPr>
          <w:p w14:paraId="1DCE68D7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298C724" w14:textId="77777777" w:rsidR="00971E35" w:rsidRDefault="00303C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A1C6B0D" w14:textId="77777777" w:rsidR="00971E35" w:rsidRDefault="00303C97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F438352" w14:textId="77777777" w:rsidR="00971E35" w:rsidRDefault="00303C97">
            <w:pPr>
              <w:pStyle w:val="Compact"/>
              <w:jc w:val="right"/>
            </w:pPr>
            <w:r>
              <w:t>7.0</w:t>
            </w:r>
          </w:p>
        </w:tc>
      </w:tr>
      <w:tr w:rsidR="00971E35" w14:paraId="4EC06D9B" w14:textId="77777777">
        <w:tc>
          <w:tcPr>
            <w:tcW w:w="0" w:type="auto"/>
          </w:tcPr>
          <w:p w14:paraId="365B71BA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D26B865" w14:textId="77777777" w:rsidR="00971E35" w:rsidRDefault="00303C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17CF401" w14:textId="77777777" w:rsidR="00971E35" w:rsidRDefault="00303C97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31A980D6" w14:textId="77777777" w:rsidR="00971E35" w:rsidRDefault="00303C97">
            <w:pPr>
              <w:pStyle w:val="Compact"/>
              <w:jc w:val="right"/>
            </w:pPr>
            <w:r>
              <w:t>7.1</w:t>
            </w:r>
          </w:p>
        </w:tc>
      </w:tr>
    </w:tbl>
    <w:p w14:paraId="4739ACCF" w14:textId="77777777" w:rsidR="00971E35" w:rsidRDefault="00303C97">
      <w:pPr>
        <w:pStyle w:val="Overskrift3"/>
      </w:pPr>
      <w:bookmarkStart w:id="22" w:name="plots"/>
      <w:bookmarkStart w:id="23" w:name="_Toc61370017"/>
      <w:bookmarkEnd w:id="20"/>
      <w:r>
        <w:lastRenderedPageBreak/>
        <w:t>Plots</w:t>
      </w:r>
      <w:bookmarkEnd w:id="23"/>
    </w:p>
    <w:p w14:paraId="0AA76D19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2D708965" wp14:editId="5153A9A1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9F5956" wp14:editId="2932F589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025293" wp14:editId="2B26A805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08A0C3" wp14:editId="370BFD42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FF8B17" wp14:editId="2387E173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E0C86D" wp14:editId="0075DAAA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524FCC" wp14:editId="24CC2D1D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EB74F8" wp14:editId="2EF33A37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0D2DF1" wp14:editId="48A847D9">
            <wp:extent cx="6096000" cy="487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12123" w14:textId="77777777" w:rsidR="00971E35" w:rsidRDefault="00303C97">
      <w:pPr>
        <w:pStyle w:val="Overskrift3"/>
      </w:pPr>
      <w:bookmarkStart w:id="24" w:name="efficacy-estimates"/>
      <w:bookmarkStart w:id="25" w:name="_Toc61370018"/>
      <w:bookmarkEnd w:id="22"/>
      <w:r>
        <w:t>Efficacy estimates</w:t>
      </w:r>
      <w:bookmarkEnd w:id="25"/>
    </w:p>
    <w:p w14:paraId="30311960" w14:textId="77777777" w:rsidR="00971E35" w:rsidRDefault="00303C97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880"/>
        <w:gridCol w:w="4789"/>
        <w:gridCol w:w="1551"/>
      </w:tblGrid>
      <w:tr w:rsidR="00971E35" w14:paraId="52DDF1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A753A9" w14:textId="77777777" w:rsidR="00971E35" w:rsidRDefault="00303C97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4167CA" w14:textId="77777777" w:rsidR="00971E35" w:rsidRDefault="00303C97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791B7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31F8EA6B" w14:textId="77777777">
        <w:tc>
          <w:tcPr>
            <w:tcW w:w="0" w:type="auto"/>
          </w:tcPr>
          <w:p w14:paraId="278485B2" w14:textId="77777777" w:rsidR="00971E35" w:rsidRDefault="00303C97">
            <w:pPr>
              <w:pStyle w:val="Compact"/>
            </w:pPr>
            <w:r>
              <w:lastRenderedPageBreak/>
              <w:t>Full timeframe, All</w:t>
            </w:r>
          </w:p>
        </w:tc>
        <w:tc>
          <w:tcPr>
            <w:tcW w:w="0" w:type="auto"/>
          </w:tcPr>
          <w:p w14:paraId="2209CAFE" w14:textId="77777777" w:rsidR="00971E35" w:rsidRDefault="00303C97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6CBD3721" w14:textId="77777777" w:rsidR="00971E35" w:rsidRDefault="00303C97">
            <w:pPr>
              <w:pStyle w:val="Compact"/>
              <w:jc w:val="right"/>
            </w:pPr>
            <w:r>
              <w:t>0.871</w:t>
            </w:r>
          </w:p>
        </w:tc>
      </w:tr>
      <w:tr w:rsidR="00971E35" w14:paraId="7BF62A73" w14:textId="77777777">
        <w:tc>
          <w:tcPr>
            <w:tcW w:w="0" w:type="auto"/>
          </w:tcPr>
          <w:p w14:paraId="3545E769" w14:textId="77777777" w:rsidR="00971E35" w:rsidRDefault="00303C97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55CB6722" w14:textId="77777777" w:rsidR="00971E35" w:rsidRDefault="00303C97">
            <w:pPr>
              <w:pStyle w:val="Compact"/>
            </w:pPr>
            <w:r>
              <w:t>2.18 (95% CI 0.44 to 10.82)</w:t>
            </w:r>
          </w:p>
        </w:tc>
        <w:tc>
          <w:tcPr>
            <w:tcW w:w="0" w:type="auto"/>
          </w:tcPr>
          <w:p w14:paraId="774061D5" w14:textId="77777777" w:rsidR="00971E35" w:rsidRDefault="00303C97">
            <w:pPr>
              <w:pStyle w:val="Compact"/>
              <w:jc w:val="right"/>
            </w:pPr>
            <w:r>
              <w:t>0.341</w:t>
            </w:r>
          </w:p>
        </w:tc>
      </w:tr>
      <w:tr w:rsidR="00971E35" w14:paraId="47BAD575" w14:textId="77777777">
        <w:tc>
          <w:tcPr>
            <w:tcW w:w="0" w:type="auto"/>
          </w:tcPr>
          <w:p w14:paraId="2DC78A92" w14:textId="77777777" w:rsidR="00971E35" w:rsidRDefault="00303C97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5B1BC234" w14:textId="77777777" w:rsidR="00971E35" w:rsidRDefault="00303C97">
            <w:pPr>
              <w:pStyle w:val="Compact"/>
            </w:pPr>
            <w:r>
              <w:t>1.03 (95% CI 0.23 to 4.6)</w:t>
            </w:r>
          </w:p>
        </w:tc>
        <w:tc>
          <w:tcPr>
            <w:tcW w:w="0" w:type="auto"/>
          </w:tcPr>
          <w:p w14:paraId="52F62373" w14:textId="77777777" w:rsidR="00971E35" w:rsidRDefault="00303C97">
            <w:pPr>
              <w:pStyle w:val="Compact"/>
              <w:jc w:val="right"/>
            </w:pPr>
            <w:r>
              <w:t>0.972</w:t>
            </w:r>
          </w:p>
        </w:tc>
      </w:tr>
      <w:tr w:rsidR="00971E35" w14:paraId="190C333C" w14:textId="77777777">
        <w:tc>
          <w:tcPr>
            <w:tcW w:w="0" w:type="auto"/>
          </w:tcPr>
          <w:p w14:paraId="659BCBCF" w14:textId="77777777" w:rsidR="00971E35" w:rsidRDefault="00303C97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24E6AA07" w14:textId="77777777" w:rsidR="00971E35" w:rsidRDefault="00303C97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015A29D" w14:textId="77777777" w:rsidR="00971E35" w:rsidRDefault="00303C97">
            <w:pPr>
              <w:pStyle w:val="Compact"/>
              <w:jc w:val="right"/>
            </w:pPr>
            <w:r>
              <w:t>0.703</w:t>
            </w:r>
          </w:p>
        </w:tc>
      </w:tr>
      <w:tr w:rsidR="00971E35" w14:paraId="26EAAFF0" w14:textId="77777777">
        <w:tc>
          <w:tcPr>
            <w:tcW w:w="0" w:type="auto"/>
          </w:tcPr>
          <w:p w14:paraId="0416423E" w14:textId="77777777" w:rsidR="00971E35" w:rsidRDefault="00303C97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64F7F5E6" w14:textId="77777777" w:rsidR="00971E35" w:rsidRDefault="00303C97">
            <w:pPr>
              <w:pStyle w:val="Compact"/>
            </w:pPr>
            <w:r>
              <w:t>3.67 (95% CI 0.63 to 21.22)</w:t>
            </w:r>
          </w:p>
        </w:tc>
        <w:tc>
          <w:tcPr>
            <w:tcW w:w="0" w:type="auto"/>
          </w:tcPr>
          <w:p w14:paraId="17A16D4C" w14:textId="77777777" w:rsidR="00971E35" w:rsidRDefault="00303C97">
            <w:pPr>
              <w:pStyle w:val="Compact"/>
              <w:jc w:val="right"/>
            </w:pPr>
            <w:r>
              <w:t>0.147</w:t>
            </w:r>
          </w:p>
        </w:tc>
      </w:tr>
      <w:tr w:rsidR="00971E35" w14:paraId="63453BEB" w14:textId="77777777">
        <w:tc>
          <w:tcPr>
            <w:tcW w:w="0" w:type="auto"/>
          </w:tcPr>
          <w:p w14:paraId="146C4DED" w14:textId="77777777" w:rsidR="00971E35" w:rsidRDefault="00303C97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19F6385E" w14:textId="77777777" w:rsidR="00971E35" w:rsidRDefault="00303C97">
            <w:pPr>
              <w:pStyle w:val="Compact"/>
            </w:pPr>
            <w:r>
              <w:t>1.37 (95% CI 0.27 to 6.92)</w:t>
            </w:r>
          </w:p>
        </w:tc>
        <w:tc>
          <w:tcPr>
            <w:tcW w:w="0" w:type="auto"/>
          </w:tcPr>
          <w:p w14:paraId="15DD3BA1" w14:textId="77777777" w:rsidR="00971E35" w:rsidRDefault="00303C97">
            <w:pPr>
              <w:pStyle w:val="Compact"/>
              <w:jc w:val="right"/>
            </w:pPr>
            <w:r>
              <w:t>0.703</w:t>
            </w:r>
          </w:p>
        </w:tc>
      </w:tr>
      <w:tr w:rsidR="00971E35" w14:paraId="1D25268A" w14:textId="77777777">
        <w:tc>
          <w:tcPr>
            <w:tcW w:w="0" w:type="auto"/>
          </w:tcPr>
          <w:p w14:paraId="72189B8E" w14:textId="77777777" w:rsidR="00971E35" w:rsidRDefault="00303C97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35149A16" w14:textId="77777777" w:rsidR="00971E35" w:rsidRDefault="00303C97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2680F70" w14:textId="77777777" w:rsidR="00971E35" w:rsidRDefault="00303C97">
            <w:pPr>
              <w:pStyle w:val="Compact"/>
              <w:jc w:val="right"/>
            </w:pPr>
            <w:r>
              <w:t>0.471</w:t>
            </w:r>
          </w:p>
        </w:tc>
      </w:tr>
      <w:tr w:rsidR="00971E35" w14:paraId="5ADBCC14" w14:textId="77777777">
        <w:tc>
          <w:tcPr>
            <w:tcW w:w="0" w:type="auto"/>
          </w:tcPr>
          <w:p w14:paraId="35443082" w14:textId="77777777" w:rsidR="00971E35" w:rsidRDefault="00303C97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1405C3CB" w14:textId="77777777" w:rsidR="00971E35" w:rsidRDefault="00303C97">
            <w:pPr>
              <w:pStyle w:val="Compact"/>
            </w:pPr>
            <w:r>
              <w:t>3.67 (95% CI 0.63 to 21.22)</w:t>
            </w:r>
          </w:p>
        </w:tc>
        <w:tc>
          <w:tcPr>
            <w:tcW w:w="0" w:type="auto"/>
          </w:tcPr>
          <w:p w14:paraId="3C35110C" w14:textId="77777777" w:rsidR="00971E35" w:rsidRDefault="00303C97">
            <w:pPr>
              <w:pStyle w:val="Compact"/>
              <w:jc w:val="right"/>
            </w:pPr>
            <w:r>
              <w:t>0.147</w:t>
            </w:r>
          </w:p>
        </w:tc>
      </w:tr>
      <w:tr w:rsidR="00971E35" w14:paraId="11F55448" w14:textId="77777777">
        <w:tc>
          <w:tcPr>
            <w:tcW w:w="0" w:type="auto"/>
          </w:tcPr>
          <w:p w14:paraId="3D31097C" w14:textId="77777777" w:rsidR="00971E35" w:rsidRDefault="00303C97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1D45BB4E" w14:textId="77777777" w:rsidR="00971E35" w:rsidRDefault="00303C97">
            <w:pPr>
              <w:pStyle w:val="Compact"/>
            </w:pPr>
            <w:r>
              <w:t>0.49 (95% CI 0.07 to 3.6)</w:t>
            </w:r>
          </w:p>
        </w:tc>
        <w:tc>
          <w:tcPr>
            <w:tcW w:w="0" w:type="auto"/>
          </w:tcPr>
          <w:p w14:paraId="172F7056" w14:textId="77777777" w:rsidR="00971E35" w:rsidRDefault="00303C97">
            <w:pPr>
              <w:pStyle w:val="Compact"/>
              <w:jc w:val="right"/>
            </w:pPr>
            <w:r>
              <w:t>0.486</w:t>
            </w:r>
          </w:p>
        </w:tc>
      </w:tr>
    </w:tbl>
    <w:p w14:paraId="0BAF1B1C" w14:textId="77777777" w:rsidR="00971E35" w:rsidRDefault="00303C97">
      <w:pPr>
        <w:pStyle w:val="Overskrift2"/>
      </w:pPr>
      <w:bookmarkStart w:id="26" w:name="viral-load"/>
      <w:bookmarkStart w:id="27" w:name="_Toc61370019"/>
      <w:bookmarkEnd w:id="18"/>
      <w:bookmarkEnd w:id="24"/>
      <w:r>
        <w:lastRenderedPageBreak/>
        <w:t>Viral load</w:t>
      </w:r>
      <w:bookmarkEnd w:id="27"/>
    </w:p>
    <w:p w14:paraId="57AFC98D" w14:textId="77777777" w:rsidR="00971E35" w:rsidRDefault="00303C97">
      <w:pPr>
        <w:pStyle w:val="Overskrift3"/>
      </w:pPr>
      <w:bookmarkStart w:id="28" w:name="plots-1"/>
      <w:bookmarkStart w:id="29" w:name="_Toc61370020"/>
      <w:r>
        <w:t>Plots</w:t>
      </w:r>
      <w:bookmarkEnd w:id="29"/>
    </w:p>
    <w:p w14:paraId="0DD411E6" w14:textId="77777777" w:rsidR="00971E35" w:rsidRDefault="00303C97">
      <w:pPr>
        <w:pStyle w:val="FirstParagraph"/>
      </w:pPr>
      <w:r>
        <w:rPr>
          <w:noProof/>
        </w:rPr>
        <w:drawing>
          <wp:inline distT="0" distB="0" distL="0" distR="0" wp14:anchorId="7AD92CBD" wp14:editId="789657DA">
            <wp:extent cx="6096000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plot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F58B5" w14:textId="77777777" w:rsidR="00971E35" w:rsidRDefault="00303C97">
      <w:pPr>
        <w:pStyle w:val="SourceCode"/>
      </w:pPr>
      <w:r>
        <w:rPr>
          <w:rStyle w:val="VerbatimChar"/>
        </w:rPr>
        <w:lastRenderedPageBreak/>
        <w:t>## Saving 5 x 4 in image</w:t>
      </w:r>
      <w:r>
        <w:br/>
      </w:r>
      <w:r>
        <w:rPr>
          <w:rStyle w:val="VerbatimChar"/>
        </w:rPr>
        <w:t>## Saving 5 x 4 in image</w:t>
      </w:r>
    </w:p>
    <w:p w14:paraId="16BADB6B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3AB53683" wp14:editId="54F92438">
            <wp:extent cx="6096000" cy="4876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plots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EF5002" wp14:editId="1BDD4A80">
            <wp:extent cx="6096000" cy="4876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plots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7FC806" wp14:editId="28295883">
            <wp:extent cx="6096000" cy="4876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plots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04C2C" w14:textId="77777777" w:rsidR="00971E35" w:rsidRDefault="00303C97">
      <w:pPr>
        <w:pStyle w:val="Overskrift3"/>
      </w:pPr>
      <w:bookmarkStart w:id="30" w:name="X47d61dfa0c4b8607d90b50ae0f8c31c622eadb3"/>
      <w:bookmarkStart w:id="31" w:name="_Toc61370021"/>
      <w:bookmarkEnd w:id="28"/>
      <w:r>
        <w:t>Marginal probability estimates by treatment group and difference</w:t>
      </w:r>
      <w:bookmarkEnd w:id="31"/>
    </w:p>
    <w:p w14:paraId="69F70594" w14:textId="77777777" w:rsidR="00971E35" w:rsidRDefault="00303C97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971E35" w14:paraId="42D4BF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9DF78D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2EAE91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BE26B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59F286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B9B561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014A5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2503ED2C" w14:textId="77777777">
        <w:tc>
          <w:tcPr>
            <w:tcW w:w="0" w:type="auto"/>
          </w:tcPr>
          <w:p w14:paraId="76C66F19" w14:textId="77777777" w:rsidR="00971E35" w:rsidRDefault="00303C97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35A10639" w14:textId="77777777" w:rsidR="00971E35" w:rsidRDefault="00303C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7D788129" w14:textId="77777777" w:rsidR="00971E35" w:rsidRDefault="00303C97">
            <w:pPr>
              <w:pStyle w:val="Compact"/>
              <w:jc w:val="right"/>
            </w:pPr>
            <w:r>
              <w:t>-0.224</w:t>
            </w:r>
          </w:p>
        </w:tc>
        <w:tc>
          <w:tcPr>
            <w:tcW w:w="0" w:type="auto"/>
          </w:tcPr>
          <w:p w14:paraId="12FFF48A" w14:textId="77777777" w:rsidR="00971E35" w:rsidRDefault="00303C97">
            <w:pPr>
              <w:pStyle w:val="Compact"/>
              <w:jc w:val="right"/>
            </w:pPr>
            <w:r>
              <w:t>-0.300</w:t>
            </w:r>
          </w:p>
        </w:tc>
        <w:tc>
          <w:tcPr>
            <w:tcW w:w="0" w:type="auto"/>
          </w:tcPr>
          <w:p w14:paraId="00550251" w14:textId="77777777" w:rsidR="00971E35" w:rsidRDefault="00303C97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14:paraId="58468908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2773AAAA" w14:textId="77777777">
        <w:tc>
          <w:tcPr>
            <w:tcW w:w="0" w:type="auto"/>
          </w:tcPr>
          <w:p w14:paraId="22AE7D1D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B0289FE" w14:textId="77777777" w:rsidR="00971E35" w:rsidRDefault="00303C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4B74A18D" w14:textId="77777777" w:rsidR="00971E35" w:rsidRDefault="00303C97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14:paraId="5466749D" w14:textId="77777777" w:rsidR="00971E35" w:rsidRDefault="00303C97">
            <w:pPr>
              <w:pStyle w:val="Compact"/>
              <w:jc w:val="right"/>
            </w:pPr>
            <w:r>
              <w:t>-0.278</w:t>
            </w:r>
          </w:p>
        </w:tc>
        <w:tc>
          <w:tcPr>
            <w:tcW w:w="0" w:type="auto"/>
          </w:tcPr>
          <w:p w14:paraId="7994956E" w14:textId="77777777" w:rsidR="00971E35" w:rsidRDefault="00303C97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14:paraId="54359A77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37F7680A" w14:textId="77777777">
        <w:tc>
          <w:tcPr>
            <w:tcW w:w="0" w:type="auto"/>
          </w:tcPr>
          <w:p w14:paraId="1B66F0A9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72B4003" w14:textId="77777777" w:rsidR="00971E35" w:rsidRDefault="00303C97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31438AE8" w14:textId="77777777" w:rsidR="00971E35" w:rsidRDefault="00303C97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0734BBA1" w14:textId="77777777" w:rsidR="00971E35" w:rsidRDefault="00303C97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14:paraId="0D0EBEB2" w14:textId="77777777" w:rsidR="00971E35" w:rsidRDefault="00303C97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09B676C7" w14:textId="77777777" w:rsidR="00971E35" w:rsidRDefault="00303C97">
            <w:pPr>
              <w:pStyle w:val="Compact"/>
              <w:jc w:val="right"/>
            </w:pPr>
            <w:r>
              <w:t>0.628</w:t>
            </w:r>
          </w:p>
        </w:tc>
      </w:tr>
      <w:tr w:rsidR="00971E35" w14:paraId="6F02A82E" w14:textId="77777777">
        <w:tc>
          <w:tcPr>
            <w:tcW w:w="0" w:type="auto"/>
          </w:tcPr>
          <w:p w14:paraId="295F26DE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262E751" w14:textId="77777777" w:rsidR="00971E35" w:rsidRDefault="00303C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6750F201" w14:textId="77777777" w:rsidR="00971E35" w:rsidRDefault="00303C97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14:paraId="2760F990" w14:textId="77777777" w:rsidR="00971E35" w:rsidRDefault="00303C97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14:paraId="4E52E40D" w14:textId="77777777" w:rsidR="00971E35" w:rsidRDefault="00303C97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14:paraId="5D039F49" w14:textId="77777777" w:rsidR="00971E35" w:rsidRDefault="00303C97">
            <w:pPr>
              <w:pStyle w:val="Compact"/>
              <w:jc w:val="right"/>
            </w:pPr>
            <w:r>
              <w:t>0.247</w:t>
            </w:r>
          </w:p>
        </w:tc>
      </w:tr>
      <w:tr w:rsidR="00971E35" w14:paraId="0EF76651" w14:textId="77777777">
        <w:tc>
          <w:tcPr>
            <w:tcW w:w="0" w:type="auto"/>
          </w:tcPr>
          <w:p w14:paraId="53FAE5CB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B4E8AF7" w14:textId="77777777" w:rsidR="00971E35" w:rsidRDefault="00303C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6F3606FC" w14:textId="77777777" w:rsidR="00971E35" w:rsidRDefault="00303C97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14:paraId="06B6E8E9" w14:textId="77777777" w:rsidR="00971E35" w:rsidRDefault="00303C97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14:paraId="3211F3C2" w14:textId="77777777" w:rsidR="00971E35" w:rsidRDefault="00303C97">
            <w:pPr>
              <w:pStyle w:val="Compact"/>
              <w:jc w:val="right"/>
            </w:pPr>
            <w:r>
              <w:t>1.041</w:t>
            </w:r>
          </w:p>
        </w:tc>
        <w:tc>
          <w:tcPr>
            <w:tcW w:w="0" w:type="auto"/>
          </w:tcPr>
          <w:p w14:paraId="75C12D65" w14:textId="77777777" w:rsidR="00971E35" w:rsidRDefault="00303C97">
            <w:pPr>
              <w:pStyle w:val="Compact"/>
              <w:jc w:val="right"/>
            </w:pPr>
            <w:r>
              <w:t>0.016</w:t>
            </w:r>
          </w:p>
        </w:tc>
      </w:tr>
      <w:tr w:rsidR="00971E35" w14:paraId="1C6B387F" w14:textId="77777777">
        <w:tc>
          <w:tcPr>
            <w:tcW w:w="0" w:type="auto"/>
          </w:tcPr>
          <w:p w14:paraId="441CF72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643A409" w14:textId="77777777" w:rsidR="00971E35" w:rsidRDefault="00303C97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14:paraId="0BF8BE92" w14:textId="77777777" w:rsidR="00971E35" w:rsidRDefault="00303C97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14:paraId="60B39D96" w14:textId="77777777" w:rsidR="00971E35" w:rsidRDefault="00303C97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14:paraId="65B16652" w14:textId="77777777" w:rsidR="00971E35" w:rsidRDefault="00303C97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14:paraId="61AF4808" w14:textId="77777777" w:rsidR="00971E35" w:rsidRDefault="00303C97">
            <w:pPr>
              <w:pStyle w:val="Compact"/>
              <w:jc w:val="right"/>
            </w:pPr>
            <w:r>
              <w:t>0.334</w:t>
            </w:r>
          </w:p>
        </w:tc>
      </w:tr>
    </w:tbl>
    <w:p w14:paraId="58630E97" w14:textId="77777777" w:rsidR="00971E35" w:rsidRDefault="00971E35"/>
    <w:p w14:paraId="6B33A85F" w14:textId="77777777" w:rsidR="00971E35" w:rsidRDefault="00303C97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971E35" w14:paraId="21F7F3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F2578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DD483C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8DEE4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FBBA68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2AD8A2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C5A92E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22F5BB8D" w14:textId="77777777">
        <w:tc>
          <w:tcPr>
            <w:tcW w:w="0" w:type="auto"/>
          </w:tcPr>
          <w:p w14:paraId="40461CCB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CCB6BAA" w14:textId="77777777" w:rsidR="00971E35" w:rsidRDefault="00303C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02EE4363" w14:textId="77777777" w:rsidR="00971E35" w:rsidRDefault="00303C97">
            <w:pPr>
              <w:pStyle w:val="Compact"/>
              <w:jc w:val="right"/>
            </w:pPr>
            <w:r>
              <w:t>-0.264</w:t>
            </w:r>
          </w:p>
        </w:tc>
        <w:tc>
          <w:tcPr>
            <w:tcW w:w="0" w:type="auto"/>
          </w:tcPr>
          <w:p w14:paraId="099BCC4A" w14:textId="77777777" w:rsidR="00971E35" w:rsidRDefault="00303C97">
            <w:pPr>
              <w:pStyle w:val="Compact"/>
              <w:jc w:val="right"/>
            </w:pPr>
            <w:r>
              <w:t>-0.339</w:t>
            </w:r>
          </w:p>
        </w:tc>
        <w:tc>
          <w:tcPr>
            <w:tcW w:w="0" w:type="auto"/>
          </w:tcPr>
          <w:p w14:paraId="38F8E384" w14:textId="77777777" w:rsidR="00971E35" w:rsidRDefault="00303C97">
            <w:pPr>
              <w:pStyle w:val="Compact"/>
              <w:jc w:val="right"/>
            </w:pPr>
            <w:r>
              <w:t>-0.188</w:t>
            </w:r>
          </w:p>
        </w:tc>
        <w:tc>
          <w:tcPr>
            <w:tcW w:w="0" w:type="auto"/>
          </w:tcPr>
          <w:p w14:paraId="3F3D0501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4F72BE5" w14:textId="77777777">
        <w:tc>
          <w:tcPr>
            <w:tcW w:w="0" w:type="auto"/>
          </w:tcPr>
          <w:p w14:paraId="4828CEF0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097A84C" w14:textId="77777777" w:rsidR="00971E35" w:rsidRDefault="00303C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35206704" w14:textId="77777777" w:rsidR="00971E35" w:rsidRDefault="00303C97">
            <w:pPr>
              <w:pStyle w:val="Compact"/>
              <w:jc w:val="right"/>
            </w:pPr>
            <w:r>
              <w:t>-0.151</w:t>
            </w:r>
          </w:p>
        </w:tc>
        <w:tc>
          <w:tcPr>
            <w:tcW w:w="0" w:type="auto"/>
          </w:tcPr>
          <w:p w14:paraId="371CE483" w14:textId="77777777" w:rsidR="00971E35" w:rsidRDefault="00303C97">
            <w:pPr>
              <w:pStyle w:val="Compact"/>
              <w:jc w:val="right"/>
            </w:pPr>
            <w:r>
              <w:t>-0.237</w:t>
            </w:r>
          </w:p>
        </w:tc>
        <w:tc>
          <w:tcPr>
            <w:tcW w:w="0" w:type="auto"/>
          </w:tcPr>
          <w:p w14:paraId="6A774A2E" w14:textId="77777777" w:rsidR="00971E35" w:rsidRDefault="00303C97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14:paraId="7D65C9AF" w14:textId="77777777" w:rsidR="00971E35" w:rsidRDefault="00303C97">
            <w:pPr>
              <w:pStyle w:val="Compact"/>
              <w:jc w:val="right"/>
            </w:pPr>
            <w:r>
              <w:t>0.001</w:t>
            </w:r>
          </w:p>
        </w:tc>
      </w:tr>
      <w:tr w:rsidR="00971E35" w14:paraId="28BE4444" w14:textId="77777777">
        <w:tc>
          <w:tcPr>
            <w:tcW w:w="0" w:type="auto"/>
          </w:tcPr>
          <w:p w14:paraId="595BCAA1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179658B" w14:textId="77777777" w:rsidR="00971E35" w:rsidRDefault="00303C97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19396448" w14:textId="77777777" w:rsidR="00971E35" w:rsidRDefault="00303C97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49C8EF61" w14:textId="77777777" w:rsidR="00971E35" w:rsidRDefault="00303C97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14:paraId="3C94322E" w14:textId="77777777" w:rsidR="00971E35" w:rsidRDefault="00303C97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1C55F5AA" w14:textId="77777777" w:rsidR="00971E35" w:rsidRDefault="00303C97">
            <w:pPr>
              <w:pStyle w:val="Compact"/>
              <w:jc w:val="right"/>
            </w:pPr>
            <w:r>
              <w:t>0.053</w:t>
            </w:r>
          </w:p>
        </w:tc>
      </w:tr>
      <w:tr w:rsidR="00971E35" w14:paraId="3E157D9C" w14:textId="77777777">
        <w:tc>
          <w:tcPr>
            <w:tcW w:w="0" w:type="auto"/>
          </w:tcPr>
          <w:p w14:paraId="264D9F73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AEAC1D7" w14:textId="77777777" w:rsidR="00971E35" w:rsidRDefault="00303C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6B1B1E62" w14:textId="77777777" w:rsidR="00971E35" w:rsidRDefault="00303C97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14:paraId="0A69882C" w14:textId="77777777" w:rsidR="00971E35" w:rsidRDefault="00303C97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14:paraId="0D99A920" w14:textId="77777777" w:rsidR="00971E35" w:rsidRDefault="00303C97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14:paraId="5AF9D962" w14:textId="77777777" w:rsidR="00971E35" w:rsidRDefault="00303C97">
            <w:pPr>
              <w:pStyle w:val="Compact"/>
              <w:jc w:val="right"/>
            </w:pPr>
            <w:r>
              <w:t>0.106</w:t>
            </w:r>
          </w:p>
        </w:tc>
      </w:tr>
      <w:tr w:rsidR="00971E35" w14:paraId="54CECBAF" w14:textId="77777777">
        <w:tc>
          <w:tcPr>
            <w:tcW w:w="0" w:type="auto"/>
          </w:tcPr>
          <w:p w14:paraId="5980B0EC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910331D" w14:textId="77777777" w:rsidR="00971E35" w:rsidRDefault="00303C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3D85B029" w14:textId="77777777" w:rsidR="00971E35" w:rsidRDefault="00303C97">
            <w:pPr>
              <w:pStyle w:val="Compact"/>
              <w:jc w:val="right"/>
            </w:pPr>
            <w:r>
              <w:t>0.495</w:t>
            </w:r>
          </w:p>
        </w:tc>
        <w:tc>
          <w:tcPr>
            <w:tcW w:w="0" w:type="auto"/>
          </w:tcPr>
          <w:p w14:paraId="4CC3D974" w14:textId="77777777" w:rsidR="00971E35" w:rsidRDefault="00303C97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107A18B3" w14:textId="77777777" w:rsidR="00971E35" w:rsidRDefault="00303C97">
            <w:pPr>
              <w:pStyle w:val="Compact"/>
              <w:jc w:val="right"/>
            </w:pPr>
            <w:r>
              <w:t>0.917</w:t>
            </w:r>
          </w:p>
        </w:tc>
        <w:tc>
          <w:tcPr>
            <w:tcW w:w="0" w:type="auto"/>
          </w:tcPr>
          <w:p w14:paraId="37125189" w14:textId="77777777" w:rsidR="00971E35" w:rsidRDefault="00303C97">
            <w:pPr>
              <w:pStyle w:val="Compact"/>
              <w:jc w:val="right"/>
            </w:pPr>
            <w:r>
              <w:t>0.021</w:t>
            </w:r>
          </w:p>
        </w:tc>
      </w:tr>
      <w:tr w:rsidR="00971E35" w14:paraId="30155736" w14:textId="77777777">
        <w:tc>
          <w:tcPr>
            <w:tcW w:w="0" w:type="auto"/>
          </w:tcPr>
          <w:p w14:paraId="1C68ED64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067CFA0" w14:textId="77777777" w:rsidR="00971E35" w:rsidRDefault="00303C97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14:paraId="2994ECBE" w14:textId="77777777" w:rsidR="00971E35" w:rsidRDefault="00303C97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14:paraId="514AF0AB" w14:textId="77777777" w:rsidR="00971E35" w:rsidRDefault="00303C97">
            <w:pPr>
              <w:pStyle w:val="Compact"/>
              <w:jc w:val="right"/>
            </w:pPr>
            <w:r>
              <w:t>-0.348</w:t>
            </w:r>
          </w:p>
        </w:tc>
        <w:tc>
          <w:tcPr>
            <w:tcW w:w="0" w:type="auto"/>
          </w:tcPr>
          <w:p w14:paraId="42FFA876" w14:textId="77777777" w:rsidR="00971E35" w:rsidRDefault="00303C97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14:paraId="64EE96A0" w14:textId="77777777" w:rsidR="00971E35" w:rsidRDefault="00303C97">
            <w:pPr>
              <w:pStyle w:val="Compact"/>
              <w:jc w:val="right"/>
            </w:pPr>
            <w:r>
              <w:t>0.470</w:t>
            </w:r>
          </w:p>
        </w:tc>
      </w:tr>
    </w:tbl>
    <w:p w14:paraId="3DBF795A" w14:textId="77777777" w:rsidR="00971E35" w:rsidRDefault="00303C97">
      <w:pPr>
        <w:pStyle w:val="Overskrift2"/>
      </w:pPr>
      <w:bookmarkStart w:id="32" w:name="viral-load-subgroup-analyses"/>
      <w:bookmarkStart w:id="33" w:name="_Toc61370022"/>
      <w:bookmarkEnd w:id="26"/>
      <w:bookmarkEnd w:id="30"/>
      <w:r>
        <w:lastRenderedPageBreak/>
        <w:t>Viral load subgroup analyses</w:t>
      </w:r>
      <w:bookmarkEnd w:id="33"/>
    </w:p>
    <w:p w14:paraId="759F3727" w14:textId="77777777" w:rsidR="00971E35" w:rsidRDefault="00303C97">
      <w:pPr>
        <w:pStyle w:val="Overskrift3"/>
      </w:pPr>
      <w:bookmarkStart w:id="34" w:name="plots-hydroxychloroquine"/>
      <w:bookmarkStart w:id="35" w:name="_Toc61370023"/>
      <w:r>
        <w:t>Plots, Hydroxychloroquine</w:t>
      </w:r>
      <w:bookmarkEnd w:id="35"/>
    </w:p>
    <w:p w14:paraId="7813BB9D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55355442" wp14:editId="79EE4A6E">
            <wp:extent cx="6096000" cy="4876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AA51BA" wp14:editId="320E1879">
            <wp:extent cx="6096000" cy="487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CDB3DF" wp14:editId="2B7A4AA7">
            <wp:extent cx="6096000" cy="4876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8EBDF1" wp14:editId="38196ECA">
            <wp:extent cx="6096000" cy="4876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BC039D" wp14:editId="41E37BC5">
            <wp:extent cx="6096000" cy="4876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101752" wp14:editId="375B8E10">
            <wp:extent cx="6096000" cy="4876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17E55" w14:textId="77777777" w:rsidR="00971E35" w:rsidRDefault="00303C97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lastRenderedPageBreak/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</w:p>
    <w:p w14:paraId="422845F1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4E65DD85" wp14:editId="34F00BC3">
            <wp:extent cx="6096000" cy="4876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000683" wp14:editId="3406C527">
            <wp:extent cx="6096000" cy="4876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C642DC" wp14:editId="0AFFB5A9">
            <wp:extent cx="6096000" cy="4876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E8CFAB" wp14:editId="1473913B">
            <wp:extent cx="6096000" cy="4876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1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973EEB" wp14:editId="35557B3A">
            <wp:extent cx="6096000" cy="4876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1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652498" wp14:editId="6239A61C">
            <wp:extent cx="6096000" cy="4876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1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A65BEC" wp14:editId="01214381">
            <wp:extent cx="6096000" cy="4876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1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276C60" wp14:editId="277587C7">
            <wp:extent cx="6096000" cy="4876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hcq-1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FF7D5" w14:textId="77777777" w:rsidR="00971E35" w:rsidRDefault="00303C97">
      <w:pPr>
        <w:pStyle w:val="Overskrift3"/>
      </w:pPr>
      <w:bookmarkStart w:id="36" w:name="X9f341abf974ef188a0789e438f8d2471c4b84ed"/>
      <w:bookmarkStart w:id="37" w:name="_Toc61370024"/>
      <w:bookmarkEnd w:id="34"/>
      <w:r>
        <w:t>Marginal probability estimates by treatment group and difference Hydroxychloroquine</w:t>
      </w:r>
      <w:bookmarkEnd w:id="37"/>
    </w:p>
    <w:p w14:paraId="65A37294" w14:textId="77777777" w:rsidR="00971E35" w:rsidRDefault="00303C97">
      <w:pPr>
        <w:pStyle w:val="TableCaption"/>
      </w:pPr>
      <w:r>
        <w:t>Estimated tre</w:t>
      </w:r>
      <w:r>
        <w:t>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45"/>
        <w:gridCol w:w="1396"/>
        <w:gridCol w:w="4462"/>
        <w:gridCol w:w="1121"/>
        <w:gridCol w:w="1670"/>
        <w:gridCol w:w="1650"/>
        <w:gridCol w:w="973"/>
      </w:tblGrid>
      <w:tr w:rsidR="00971E35" w14:paraId="577D28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F8D8D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9648BE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7177CB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0D6743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3F37E0" w14:textId="77777777" w:rsidR="00971E35" w:rsidRDefault="00303C97">
            <w:pPr>
              <w:pStyle w:val="Compact"/>
              <w:jc w:val="right"/>
            </w:pPr>
            <w:r>
              <w:t xml:space="preserve">Lower 95% </w:t>
            </w:r>
            <w:r>
              <w:lastRenderedPageBreak/>
              <w:t>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4F719B" w14:textId="77777777" w:rsidR="00971E35" w:rsidRDefault="00303C97">
            <w:pPr>
              <w:pStyle w:val="Compact"/>
              <w:jc w:val="right"/>
            </w:pPr>
            <w:r>
              <w:lastRenderedPageBreak/>
              <w:t xml:space="preserve">Upper 95% </w:t>
            </w:r>
            <w:r>
              <w:lastRenderedPageBreak/>
              <w:t>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60A11" w14:textId="77777777" w:rsidR="00971E35" w:rsidRDefault="00303C97">
            <w:pPr>
              <w:pStyle w:val="Compact"/>
              <w:jc w:val="right"/>
            </w:pPr>
            <w:r>
              <w:lastRenderedPageBreak/>
              <w:t>P-</w:t>
            </w:r>
            <w:r>
              <w:lastRenderedPageBreak/>
              <w:t>value</w:t>
            </w:r>
          </w:p>
        </w:tc>
      </w:tr>
      <w:tr w:rsidR="00971E35" w14:paraId="3C3B11CE" w14:textId="77777777">
        <w:tc>
          <w:tcPr>
            <w:tcW w:w="0" w:type="auto"/>
          </w:tcPr>
          <w:p w14:paraId="77803B62" w14:textId="77777777" w:rsidR="00971E35" w:rsidRDefault="00303C97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0D7312E5" w14:textId="77777777" w:rsidR="00971E35" w:rsidRDefault="00303C97">
            <w:pPr>
              <w:pStyle w:val="Compact"/>
            </w:pPr>
            <w:r>
              <w:t>Capsid &lt; 10</w:t>
            </w:r>
          </w:p>
        </w:tc>
        <w:tc>
          <w:tcPr>
            <w:tcW w:w="0" w:type="auto"/>
          </w:tcPr>
          <w:p w14:paraId="12A88B13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6EC0E00" w14:textId="77777777" w:rsidR="00971E35" w:rsidRDefault="00303C97">
            <w:pPr>
              <w:pStyle w:val="Compact"/>
              <w:jc w:val="right"/>
            </w:pPr>
            <w:r>
              <w:t>-0.355</w:t>
            </w:r>
          </w:p>
        </w:tc>
        <w:tc>
          <w:tcPr>
            <w:tcW w:w="0" w:type="auto"/>
          </w:tcPr>
          <w:p w14:paraId="08E1F563" w14:textId="77777777" w:rsidR="00971E35" w:rsidRDefault="00303C97">
            <w:pPr>
              <w:pStyle w:val="Compact"/>
              <w:jc w:val="right"/>
            </w:pPr>
            <w:r>
              <w:t>-0.480</w:t>
            </w:r>
          </w:p>
        </w:tc>
        <w:tc>
          <w:tcPr>
            <w:tcW w:w="0" w:type="auto"/>
          </w:tcPr>
          <w:p w14:paraId="5F8F9335" w14:textId="77777777" w:rsidR="00971E35" w:rsidRDefault="00303C97">
            <w:pPr>
              <w:pStyle w:val="Compact"/>
              <w:jc w:val="right"/>
            </w:pPr>
            <w:r>
              <w:t>-0.230</w:t>
            </w:r>
          </w:p>
        </w:tc>
        <w:tc>
          <w:tcPr>
            <w:tcW w:w="0" w:type="auto"/>
          </w:tcPr>
          <w:p w14:paraId="220F3398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337C03E7" w14:textId="77777777">
        <w:tc>
          <w:tcPr>
            <w:tcW w:w="0" w:type="auto"/>
          </w:tcPr>
          <w:p w14:paraId="4126DF88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B5A3A21" w14:textId="77777777" w:rsidR="00971E35" w:rsidRDefault="00303C97">
            <w:pPr>
              <w:pStyle w:val="Compact"/>
            </w:pPr>
            <w:r>
              <w:t>Capsid ≥ 10</w:t>
            </w:r>
          </w:p>
        </w:tc>
        <w:tc>
          <w:tcPr>
            <w:tcW w:w="0" w:type="auto"/>
          </w:tcPr>
          <w:p w14:paraId="1F74AFAC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A842F5A" w14:textId="77777777" w:rsidR="00971E35" w:rsidRDefault="00303C97">
            <w:pPr>
              <w:pStyle w:val="Compact"/>
              <w:jc w:val="right"/>
            </w:pPr>
            <w:r>
              <w:t>-0.126</w:t>
            </w:r>
          </w:p>
        </w:tc>
        <w:tc>
          <w:tcPr>
            <w:tcW w:w="0" w:type="auto"/>
          </w:tcPr>
          <w:p w14:paraId="1C196FAE" w14:textId="77777777" w:rsidR="00971E35" w:rsidRDefault="00303C97">
            <w:pPr>
              <w:pStyle w:val="Compact"/>
              <w:jc w:val="right"/>
            </w:pPr>
            <w:r>
              <w:t>-0.250</w:t>
            </w:r>
          </w:p>
        </w:tc>
        <w:tc>
          <w:tcPr>
            <w:tcW w:w="0" w:type="auto"/>
          </w:tcPr>
          <w:p w14:paraId="16DE33D7" w14:textId="77777777" w:rsidR="00971E35" w:rsidRDefault="00303C97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14:paraId="65777979" w14:textId="77777777" w:rsidR="00971E35" w:rsidRDefault="00303C97">
            <w:pPr>
              <w:pStyle w:val="Compact"/>
              <w:jc w:val="right"/>
            </w:pPr>
            <w:r>
              <w:t>0.048</w:t>
            </w:r>
          </w:p>
        </w:tc>
      </w:tr>
      <w:tr w:rsidR="00971E35" w14:paraId="1836DB93" w14:textId="77777777">
        <w:tc>
          <w:tcPr>
            <w:tcW w:w="0" w:type="auto"/>
          </w:tcPr>
          <w:p w14:paraId="37AE92CE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F42B32A" w14:textId="77777777" w:rsidR="00971E35" w:rsidRDefault="00303C97">
            <w:pPr>
              <w:pStyle w:val="Compact"/>
            </w:pPr>
            <w:r>
              <w:t>Capsid &lt; 10</w:t>
            </w:r>
          </w:p>
        </w:tc>
        <w:tc>
          <w:tcPr>
            <w:tcW w:w="0" w:type="auto"/>
          </w:tcPr>
          <w:p w14:paraId="7CE03349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01C8057" w14:textId="77777777" w:rsidR="00971E35" w:rsidRDefault="00303C97">
            <w:pPr>
              <w:pStyle w:val="Compact"/>
              <w:jc w:val="right"/>
            </w:pPr>
            <w:r>
              <w:t>-0.231</w:t>
            </w:r>
          </w:p>
        </w:tc>
        <w:tc>
          <w:tcPr>
            <w:tcW w:w="0" w:type="auto"/>
          </w:tcPr>
          <w:p w14:paraId="20745729" w14:textId="77777777" w:rsidR="00971E35" w:rsidRDefault="00303C97">
            <w:pPr>
              <w:pStyle w:val="Compact"/>
              <w:jc w:val="right"/>
            </w:pPr>
            <w:r>
              <w:t>-0.355</w:t>
            </w:r>
          </w:p>
        </w:tc>
        <w:tc>
          <w:tcPr>
            <w:tcW w:w="0" w:type="auto"/>
          </w:tcPr>
          <w:p w14:paraId="2A40734C" w14:textId="77777777" w:rsidR="00971E35" w:rsidRDefault="00303C97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14:paraId="0593F551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20CA70CC" w14:textId="77777777">
        <w:tc>
          <w:tcPr>
            <w:tcW w:w="0" w:type="auto"/>
          </w:tcPr>
          <w:p w14:paraId="0B926442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A1CE0E4" w14:textId="77777777" w:rsidR="00971E35" w:rsidRDefault="00303C97">
            <w:pPr>
              <w:pStyle w:val="Compact"/>
            </w:pPr>
            <w:r>
              <w:t>Capsid ≥ 10</w:t>
            </w:r>
          </w:p>
        </w:tc>
        <w:tc>
          <w:tcPr>
            <w:tcW w:w="0" w:type="auto"/>
          </w:tcPr>
          <w:p w14:paraId="10EC450D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321BC5E" w14:textId="77777777" w:rsidR="00971E35" w:rsidRDefault="00303C97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14:paraId="50444846" w14:textId="77777777" w:rsidR="00971E35" w:rsidRDefault="00303C97">
            <w:pPr>
              <w:pStyle w:val="Compact"/>
              <w:jc w:val="right"/>
            </w:pPr>
            <w:r>
              <w:t>-0.210</w:t>
            </w:r>
          </w:p>
        </w:tc>
        <w:tc>
          <w:tcPr>
            <w:tcW w:w="0" w:type="auto"/>
          </w:tcPr>
          <w:p w14:paraId="6695955F" w14:textId="77777777" w:rsidR="00971E35" w:rsidRDefault="00303C97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13904597" w14:textId="77777777" w:rsidR="00971E35" w:rsidRDefault="00303C97">
            <w:pPr>
              <w:pStyle w:val="Compact"/>
              <w:jc w:val="right"/>
            </w:pPr>
            <w:r>
              <w:t>0.500</w:t>
            </w:r>
          </w:p>
        </w:tc>
      </w:tr>
      <w:tr w:rsidR="00971E35" w14:paraId="67E68DF2" w14:textId="77777777">
        <w:tc>
          <w:tcPr>
            <w:tcW w:w="0" w:type="auto"/>
          </w:tcPr>
          <w:p w14:paraId="11560BC4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D0E26E3" w14:textId="77777777" w:rsidR="00971E35" w:rsidRDefault="00303C97">
            <w:pPr>
              <w:pStyle w:val="Compact"/>
            </w:pPr>
            <w:r>
              <w:t>Capsid &lt; 10</w:t>
            </w:r>
          </w:p>
        </w:tc>
        <w:tc>
          <w:tcPr>
            <w:tcW w:w="0" w:type="auto"/>
          </w:tcPr>
          <w:p w14:paraId="12F68D49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1796F38D" w14:textId="77777777" w:rsidR="00971E35" w:rsidRDefault="00303C97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150A2D62" w14:textId="77777777" w:rsidR="00971E35" w:rsidRDefault="00303C97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14:paraId="427BD52E" w14:textId="77777777" w:rsidR="00971E35" w:rsidRDefault="00303C97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23AE119E" w14:textId="77777777" w:rsidR="00971E35" w:rsidRDefault="00303C97">
            <w:pPr>
              <w:pStyle w:val="Compact"/>
              <w:jc w:val="right"/>
            </w:pPr>
            <w:r>
              <w:t>0.167</w:t>
            </w:r>
          </w:p>
        </w:tc>
      </w:tr>
      <w:tr w:rsidR="00971E35" w14:paraId="5901A3D6" w14:textId="77777777">
        <w:tc>
          <w:tcPr>
            <w:tcW w:w="0" w:type="auto"/>
          </w:tcPr>
          <w:p w14:paraId="12E07BEC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8FEBBA4" w14:textId="77777777" w:rsidR="00971E35" w:rsidRDefault="00303C97">
            <w:pPr>
              <w:pStyle w:val="Compact"/>
            </w:pPr>
            <w:r>
              <w:t>Capsid ≥ 10</w:t>
            </w:r>
          </w:p>
        </w:tc>
        <w:tc>
          <w:tcPr>
            <w:tcW w:w="0" w:type="auto"/>
          </w:tcPr>
          <w:p w14:paraId="6F71512D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694419F1" w14:textId="77777777" w:rsidR="00971E35" w:rsidRDefault="00303C97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74A41048" w14:textId="77777777" w:rsidR="00971E35" w:rsidRDefault="00303C97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14:paraId="5511A346" w14:textId="77777777" w:rsidR="00971E35" w:rsidRDefault="00303C97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14:paraId="20B19DDB" w14:textId="77777777" w:rsidR="00971E35" w:rsidRDefault="00303C97">
            <w:pPr>
              <w:pStyle w:val="Compact"/>
              <w:jc w:val="right"/>
            </w:pPr>
            <w:r>
              <w:t>0.480</w:t>
            </w:r>
          </w:p>
        </w:tc>
      </w:tr>
      <w:tr w:rsidR="00971E35" w14:paraId="6196E753" w14:textId="77777777">
        <w:tc>
          <w:tcPr>
            <w:tcW w:w="0" w:type="auto"/>
          </w:tcPr>
          <w:p w14:paraId="2EF73B4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DAB151F" w14:textId="77777777" w:rsidR="00971E35" w:rsidRDefault="00303C97">
            <w:pPr>
              <w:pStyle w:val="Compact"/>
            </w:pPr>
            <w:r>
              <w:t>Capsid ≥ 10</w:t>
            </w:r>
          </w:p>
        </w:tc>
        <w:tc>
          <w:tcPr>
            <w:tcW w:w="0" w:type="auto"/>
          </w:tcPr>
          <w:p w14:paraId="075634C9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1133B36D" w14:textId="77777777" w:rsidR="00971E35" w:rsidRDefault="00303C97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14:paraId="07771D1D" w14:textId="77777777" w:rsidR="00971E35" w:rsidRDefault="00303C97">
            <w:pPr>
              <w:pStyle w:val="Compact"/>
              <w:jc w:val="right"/>
            </w:pPr>
            <w:r>
              <w:t>-0.318</w:t>
            </w:r>
          </w:p>
        </w:tc>
        <w:tc>
          <w:tcPr>
            <w:tcW w:w="0" w:type="auto"/>
          </w:tcPr>
          <w:p w14:paraId="7FA4A411" w14:textId="77777777" w:rsidR="00971E35" w:rsidRDefault="00303C97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6A372BC4" w14:textId="77777777" w:rsidR="00971E35" w:rsidRDefault="00303C97">
            <w:pPr>
              <w:pStyle w:val="Compact"/>
              <w:jc w:val="right"/>
            </w:pPr>
            <w:r>
              <w:t>0.701</w:t>
            </w:r>
          </w:p>
        </w:tc>
      </w:tr>
    </w:tbl>
    <w:p w14:paraId="75355548" w14:textId="77777777" w:rsidR="00971E35" w:rsidRDefault="00971E35"/>
    <w:p w14:paraId="1A15AE35" w14:textId="77777777" w:rsidR="00971E35" w:rsidRDefault="00303C97">
      <w:pPr>
        <w:pStyle w:val="TableCaption"/>
      </w:pPr>
      <w:r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71"/>
        <w:gridCol w:w="1211"/>
        <w:gridCol w:w="4548"/>
        <w:gridCol w:w="1121"/>
        <w:gridCol w:w="1703"/>
        <w:gridCol w:w="1683"/>
        <w:gridCol w:w="980"/>
      </w:tblGrid>
      <w:tr w:rsidR="00971E35" w14:paraId="3E16F2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8F541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59BD3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E7C5FE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38108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99EEFE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24D02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10B30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5A20FF0E" w14:textId="77777777">
        <w:tc>
          <w:tcPr>
            <w:tcW w:w="0" w:type="auto"/>
          </w:tcPr>
          <w:p w14:paraId="1162E077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949EA48" w14:textId="77777777" w:rsidR="00971E35" w:rsidRDefault="00303C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43AD96B6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57B93B0" w14:textId="77777777" w:rsidR="00971E35" w:rsidRDefault="00303C97">
            <w:pPr>
              <w:pStyle w:val="Compact"/>
              <w:jc w:val="right"/>
            </w:pPr>
            <w:r>
              <w:t>-0.391</w:t>
            </w:r>
          </w:p>
        </w:tc>
        <w:tc>
          <w:tcPr>
            <w:tcW w:w="0" w:type="auto"/>
          </w:tcPr>
          <w:p w14:paraId="20DDC365" w14:textId="77777777" w:rsidR="00971E35" w:rsidRDefault="00303C97">
            <w:pPr>
              <w:pStyle w:val="Compact"/>
              <w:jc w:val="right"/>
            </w:pPr>
            <w:r>
              <w:t>-0.527</w:t>
            </w:r>
          </w:p>
        </w:tc>
        <w:tc>
          <w:tcPr>
            <w:tcW w:w="0" w:type="auto"/>
          </w:tcPr>
          <w:p w14:paraId="769DC84A" w14:textId="77777777" w:rsidR="00971E35" w:rsidRDefault="00303C97">
            <w:pPr>
              <w:pStyle w:val="Compact"/>
              <w:jc w:val="right"/>
            </w:pPr>
            <w:r>
              <w:t>-0.255</w:t>
            </w:r>
          </w:p>
        </w:tc>
        <w:tc>
          <w:tcPr>
            <w:tcW w:w="0" w:type="auto"/>
          </w:tcPr>
          <w:p w14:paraId="1E19AD7B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2F1F4EFA" w14:textId="77777777">
        <w:tc>
          <w:tcPr>
            <w:tcW w:w="0" w:type="auto"/>
          </w:tcPr>
          <w:p w14:paraId="3EE59ED8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A0B8762" w14:textId="77777777" w:rsidR="00971E35" w:rsidRDefault="00303C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775575F1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249A995C" w14:textId="77777777" w:rsidR="00971E35" w:rsidRDefault="00303C97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14:paraId="59FA2D2C" w14:textId="77777777" w:rsidR="00971E35" w:rsidRDefault="00303C97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14:paraId="6DA3C726" w14:textId="77777777" w:rsidR="00971E35" w:rsidRDefault="00303C97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3F1BF8A9" w14:textId="77777777" w:rsidR="00971E35" w:rsidRDefault="00303C97">
            <w:pPr>
              <w:pStyle w:val="Compact"/>
              <w:jc w:val="right"/>
            </w:pPr>
            <w:r>
              <w:t>0.013</w:t>
            </w:r>
          </w:p>
        </w:tc>
      </w:tr>
      <w:tr w:rsidR="00971E35" w14:paraId="2828B7F5" w14:textId="77777777">
        <w:tc>
          <w:tcPr>
            <w:tcW w:w="0" w:type="auto"/>
          </w:tcPr>
          <w:p w14:paraId="5F258FA8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F04FAC5" w14:textId="77777777" w:rsidR="00971E35" w:rsidRDefault="00303C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3D153022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0E456A6" w14:textId="77777777" w:rsidR="00971E35" w:rsidRDefault="00303C97">
            <w:pPr>
              <w:pStyle w:val="Compact"/>
              <w:jc w:val="right"/>
            </w:pPr>
            <w:r>
              <w:t>-0.235</w:t>
            </w:r>
          </w:p>
        </w:tc>
        <w:tc>
          <w:tcPr>
            <w:tcW w:w="0" w:type="auto"/>
          </w:tcPr>
          <w:p w14:paraId="02DD1765" w14:textId="77777777" w:rsidR="00971E35" w:rsidRDefault="00303C97">
            <w:pPr>
              <w:pStyle w:val="Compact"/>
              <w:jc w:val="right"/>
            </w:pPr>
            <w:r>
              <w:t>-0.359</w:t>
            </w:r>
          </w:p>
        </w:tc>
        <w:tc>
          <w:tcPr>
            <w:tcW w:w="0" w:type="auto"/>
          </w:tcPr>
          <w:p w14:paraId="76D71F2E" w14:textId="77777777" w:rsidR="00971E35" w:rsidRDefault="00303C97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14:paraId="35D42F56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9FCFD77" w14:textId="77777777">
        <w:tc>
          <w:tcPr>
            <w:tcW w:w="0" w:type="auto"/>
          </w:tcPr>
          <w:p w14:paraId="3D25F0F2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3993D91" w14:textId="77777777" w:rsidR="00971E35" w:rsidRDefault="00303C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58DBD2B8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42FBE2E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69F9C50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43C8C58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1E0D94C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</w:tr>
      <w:tr w:rsidR="00971E35" w14:paraId="4F240F5B" w14:textId="77777777">
        <w:tc>
          <w:tcPr>
            <w:tcW w:w="0" w:type="auto"/>
          </w:tcPr>
          <w:p w14:paraId="2994BBAA" w14:textId="77777777" w:rsidR="00971E35" w:rsidRDefault="00303C97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14:paraId="49F01EC8" w14:textId="77777777" w:rsidR="00971E35" w:rsidRDefault="00303C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1BD9B713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0A511445" w14:textId="77777777" w:rsidR="00971E35" w:rsidRDefault="00303C97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63834FAA" w14:textId="77777777" w:rsidR="00971E35" w:rsidRDefault="00303C97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3F941A3A" w14:textId="77777777" w:rsidR="00971E35" w:rsidRDefault="00303C97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14:paraId="2FBF0B5F" w14:textId="77777777" w:rsidR="00971E35" w:rsidRDefault="00303C97">
            <w:pPr>
              <w:pStyle w:val="Compact"/>
              <w:jc w:val="right"/>
            </w:pPr>
            <w:r>
              <w:t>0.096</w:t>
            </w:r>
          </w:p>
        </w:tc>
      </w:tr>
      <w:tr w:rsidR="00971E35" w14:paraId="378F25FB" w14:textId="77777777">
        <w:tc>
          <w:tcPr>
            <w:tcW w:w="0" w:type="auto"/>
          </w:tcPr>
          <w:p w14:paraId="356DF9B7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711AB49" w14:textId="77777777" w:rsidR="00971E35" w:rsidRDefault="00303C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5BE4E623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775DA5A7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EA8E8CF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0F831D5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C9C69AF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</w:tr>
      <w:tr w:rsidR="00971E35" w14:paraId="404BDCF9" w14:textId="77777777">
        <w:tc>
          <w:tcPr>
            <w:tcW w:w="0" w:type="auto"/>
          </w:tcPr>
          <w:p w14:paraId="09B0EBF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35A58FF" w14:textId="77777777" w:rsidR="00971E35" w:rsidRDefault="00303C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1C1513CB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6FA50E76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A28BC28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7C70499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085905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</w:tr>
    </w:tbl>
    <w:p w14:paraId="3969133A" w14:textId="77777777" w:rsidR="00971E35" w:rsidRDefault="00971E35"/>
    <w:p w14:paraId="0F135896" w14:textId="77777777" w:rsidR="00971E35" w:rsidRDefault="00303C97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13"/>
        <w:gridCol w:w="1631"/>
        <w:gridCol w:w="4355"/>
        <w:gridCol w:w="1121"/>
        <w:gridCol w:w="1628"/>
        <w:gridCol w:w="1608"/>
        <w:gridCol w:w="964"/>
      </w:tblGrid>
      <w:tr w:rsidR="00971E35" w14:paraId="46C2B2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A3507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1132C5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598B1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F9226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6791A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07DE3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6A4415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7E481D51" w14:textId="77777777">
        <w:tc>
          <w:tcPr>
            <w:tcW w:w="0" w:type="auto"/>
          </w:tcPr>
          <w:p w14:paraId="364955D2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66E1768" w14:textId="77777777" w:rsidR="00971E35" w:rsidRDefault="00303C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3884BA83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6F4033D" w14:textId="77777777" w:rsidR="00971E35" w:rsidRDefault="00303C97">
            <w:pPr>
              <w:pStyle w:val="Compact"/>
              <w:jc w:val="right"/>
            </w:pPr>
            <w:r>
              <w:t>-0.256</w:t>
            </w:r>
          </w:p>
        </w:tc>
        <w:tc>
          <w:tcPr>
            <w:tcW w:w="0" w:type="auto"/>
          </w:tcPr>
          <w:p w14:paraId="6A2D1838" w14:textId="77777777" w:rsidR="00971E35" w:rsidRDefault="00303C97">
            <w:pPr>
              <w:pStyle w:val="Compact"/>
              <w:jc w:val="right"/>
            </w:pPr>
            <w:r>
              <w:t>-0.385</w:t>
            </w:r>
          </w:p>
        </w:tc>
        <w:tc>
          <w:tcPr>
            <w:tcW w:w="0" w:type="auto"/>
          </w:tcPr>
          <w:p w14:paraId="5F070D1C" w14:textId="77777777" w:rsidR="00971E35" w:rsidRDefault="00303C97">
            <w:pPr>
              <w:pStyle w:val="Compact"/>
              <w:jc w:val="right"/>
            </w:pPr>
            <w:r>
              <w:t>-0.127</w:t>
            </w:r>
          </w:p>
        </w:tc>
        <w:tc>
          <w:tcPr>
            <w:tcW w:w="0" w:type="auto"/>
          </w:tcPr>
          <w:p w14:paraId="2C8ED32D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89EC54E" w14:textId="77777777">
        <w:tc>
          <w:tcPr>
            <w:tcW w:w="0" w:type="auto"/>
          </w:tcPr>
          <w:p w14:paraId="2F99A091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3B1A322" w14:textId="77777777" w:rsidR="00971E35" w:rsidRDefault="00303C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40CC1BA1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14CC5E1" w14:textId="77777777" w:rsidR="00971E35" w:rsidRDefault="00303C97">
            <w:pPr>
              <w:pStyle w:val="Compact"/>
              <w:jc w:val="right"/>
            </w:pPr>
            <w:r>
              <w:t>-0.224</w:t>
            </w:r>
          </w:p>
        </w:tc>
        <w:tc>
          <w:tcPr>
            <w:tcW w:w="0" w:type="auto"/>
          </w:tcPr>
          <w:p w14:paraId="29503323" w14:textId="77777777" w:rsidR="00971E35" w:rsidRDefault="00303C97">
            <w:pPr>
              <w:pStyle w:val="Compact"/>
              <w:jc w:val="right"/>
            </w:pPr>
            <w:r>
              <w:t>-0.323</w:t>
            </w:r>
          </w:p>
        </w:tc>
        <w:tc>
          <w:tcPr>
            <w:tcW w:w="0" w:type="auto"/>
          </w:tcPr>
          <w:p w14:paraId="04C69CDC" w14:textId="77777777" w:rsidR="00971E35" w:rsidRDefault="00303C97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14:paraId="527C60EA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19F26073" w14:textId="77777777">
        <w:tc>
          <w:tcPr>
            <w:tcW w:w="0" w:type="auto"/>
          </w:tcPr>
          <w:p w14:paraId="4E040213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AD06A59" w14:textId="77777777" w:rsidR="00971E35" w:rsidRDefault="00303C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788C8AD5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2B6F78D" w14:textId="77777777" w:rsidR="00971E35" w:rsidRDefault="00303C97">
            <w:pPr>
              <w:pStyle w:val="Compact"/>
              <w:jc w:val="right"/>
            </w:pPr>
            <w:r>
              <w:t>-0.226</w:t>
            </w:r>
          </w:p>
        </w:tc>
        <w:tc>
          <w:tcPr>
            <w:tcW w:w="0" w:type="auto"/>
          </w:tcPr>
          <w:p w14:paraId="0043C4E7" w14:textId="77777777" w:rsidR="00971E35" w:rsidRDefault="00303C97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14:paraId="42E57BE1" w14:textId="77777777" w:rsidR="00971E35" w:rsidRDefault="00303C97">
            <w:pPr>
              <w:pStyle w:val="Compact"/>
              <w:jc w:val="right"/>
            </w:pPr>
            <w:r>
              <w:t>-0.121</w:t>
            </w:r>
          </w:p>
        </w:tc>
        <w:tc>
          <w:tcPr>
            <w:tcW w:w="0" w:type="auto"/>
          </w:tcPr>
          <w:p w14:paraId="78CE35C9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D92B1CA" w14:textId="77777777">
        <w:tc>
          <w:tcPr>
            <w:tcW w:w="0" w:type="auto"/>
          </w:tcPr>
          <w:p w14:paraId="026ADC25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88C2C0A" w14:textId="77777777" w:rsidR="00971E35" w:rsidRDefault="00303C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1482691C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A0709BF" w14:textId="77777777" w:rsidR="00971E35" w:rsidRDefault="00303C97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14:paraId="2B0DD588" w14:textId="77777777" w:rsidR="00971E35" w:rsidRDefault="00303C97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14:paraId="4CC58085" w14:textId="77777777" w:rsidR="00971E35" w:rsidRDefault="00303C97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14:paraId="4FE05E69" w14:textId="77777777" w:rsidR="00971E35" w:rsidRDefault="00303C97">
            <w:pPr>
              <w:pStyle w:val="Compact"/>
              <w:jc w:val="right"/>
            </w:pPr>
            <w:r>
              <w:t>0.015</w:t>
            </w:r>
          </w:p>
        </w:tc>
      </w:tr>
      <w:tr w:rsidR="00971E35" w14:paraId="095B09B7" w14:textId="77777777">
        <w:tc>
          <w:tcPr>
            <w:tcW w:w="0" w:type="auto"/>
          </w:tcPr>
          <w:p w14:paraId="2FBB95C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A6EF0C1" w14:textId="77777777" w:rsidR="00971E35" w:rsidRDefault="00303C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1D16EBB1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135C9508" w14:textId="77777777" w:rsidR="00971E35" w:rsidRDefault="00303C97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61CE226E" w14:textId="77777777" w:rsidR="00971E35" w:rsidRDefault="00303C97">
            <w:pPr>
              <w:pStyle w:val="Compact"/>
              <w:jc w:val="right"/>
            </w:pPr>
            <w:r>
              <w:t>-0.136</w:t>
            </w:r>
          </w:p>
        </w:tc>
        <w:tc>
          <w:tcPr>
            <w:tcW w:w="0" w:type="auto"/>
          </w:tcPr>
          <w:p w14:paraId="3C0BBD96" w14:textId="77777777" w:rsidR="00971E35" w:rsidRDefault="00303C97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14:paraId="2975055A" w14:textId="77777777" w:rsidR="00971E35" w:rsidRDefault="00303C97">
            <w:pPr>
              <w:pStyle w:val="Compact"/>
              <w:jc w:val="right"/>
            </w:pPr>
            <w:r>
              <w:t>0.723</w:t>
            </w:r>
          </w:p>
        </w:tc>
      </w:tr>
      <w:tr w:rsidR="00971E35" w14:paraId="2EEDF60D" w14:textId="77777777">
        <w:tc>
          <w:tcPr>
            <w:tcW w:w="0" w:type="auto"/>
          </w:tcPr>
          <w:p w14:paraId="049077EB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5551BF5" w14:textId="77777777" w:rsidR="00971E35" w:rsidRDefault="00303C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1D1E5894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3038DFB0" w14:textId="77777777" w:rsidR="00971E35" w:rsidRDefault="00303C97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10EA2614" w14:textId="77777777" w:rsidR="00971E35" w:rsidRDefault="00303C97">
            <w:pPr>
              <w:pStyle w:val="Compact"/>
              <w:jc w:val="right"/>
            </w:pPr>
            <w:r>
              <w:t>-0.102</w:t>
            </w:r>
          </w:p>
        </w:tc>
        <w:tc>
          <w:tcPr>
            <w:tcW w:w="0" w:type="auto"/>
          </w:tcPr>
          <w:p w14:paraId="01C37728" w14:textId="77777777" w:rsidR="00971E35" w:rsidRDefault="00303C97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14:paraId="42BEDB40" w14:textId="77777777" w:rsidR="00971E35" w:rsidRDefault="00303C97">
            <w:pPr>
              <w:pStyle w:val="Compact"/>
              <w:jc w:val="right"/>
            </w:pPr>
            <w:r>
              <w:t>0.459</w:t>
            </w:r>
          </w:p>
        </w:tc>
      </w:tr>
      <w:tr w:rsidR="00971E35" w14:paraId="66C3D742" w14:textId="77777777">
        <w:tc>
          <w:tcPr>
            <w:tcW w:w="0" w:type="auto"/>
          </w:tcPr>
          <w:p w14:paraId="7A052C5B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383A4E2" w14:textId="77777777" w:rsidR="00971E35" w:rsidRDefault="00303C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5C593576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6564D505" w14:textId="77777777" w:rsidR="00971E35" w:rsidRDefault="00303C97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684D02E5" w14:textId="77777777" w:rsidR="00971E35" w:rsidRDefault="00303C97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14:paraId="6D75027A" w14:textId="77777777" w:rsidR="00971E35" w:rsidRDefault="00303C97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14:paraId="3CECE2C1" w14:textId="77777777" w:rsidR="00971E35" w:rsidRDefault="00303C97">
            <w:pPr>
              <w:pStyle w:val="Compact"/>
              <w:jc w:val="right"/>
            </w:pPr>
            <w:r>
              <w:t>0.790</w:t>
            </w:r>
          </w:p>
        </w:tc>
      </w:tr>
    </w:tbl>
    <w:p w14:paraId="0225F452" w14:textId="77777777" w:rsidR="00971E35" w:rsidRDefault="00971E35"/>
    <w:p w14:paraId="051A8C24" w14:textId="77777777" w:rsidR="00971E35" w:rsidRDefault="00303C97">
      <w:pPr>
        <w:pStyle w:val="TableCaption"/>
      </w:pPr>
      <w:r>
        <w:lastRenderedPageBreak/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71"/>
        <w:gridCol w:w="1211"/>
        <w:gridCol w:w="4548"/>
        <w:gridCol w:w="1121"/>
        <w:gridCol w:w="1703"/>
        <w:gridCol w:w="1683"/>
        <w:gridCol w:w="980"/>
      </w:tblGrid>
      <w:tr w:rsidR="00971E35" w14:paraId="6183EB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7EE3D8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F7D118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1D4509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EE3068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C3B9DB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BDE99D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B80AD1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04C0EA6F" w14:textId="77777777">
        <w:tc>
          <w:tcPr>
            <w:tcW w:w="0" w:type="auto"/>
          </w:tcPr>
          <w:p w14:paraId="1CEED689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1A9065C" w14:textId="77777777" w:rsidR="00971E35" w:rsidRDefault="00303C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1C65C0EE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6A72535" w14:textId="77777777" w:rsidR="00971E35" w:rsidRDefault="00303C97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14:paraId="554B2550" w14:textId="77777777" w:rsidR="00971E35" w:rsidRDefault="00303C97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14:paraId="3EE35DB5" w14:textId="77777777" w:rsidR="00971E35" w:rsidRDefault="00303C97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14:paraId="338EB4F5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576EC042" w14:textId="77777777">
        <w:tc>
          <w:tcPr>
            <w:tcW w:w="0" w:type="auto"/>
          </w:tcPr>
          <w:p w14:paraId="77EE461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B04C3AB" w14:textId="77777777" w:rsidR="00971E35" w:rsidRDefault="00303C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50D337C9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20FEA7E" w14:textId="77777777" w:rsidR="00971E35" w:rsidRDefault="00303C97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14:paraId="47A3C0C2" w14:textId="77777777" w:rsidR="00971E35" w:rsidRDefault="00303C97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14:paraId="7026BC46" w14:textId="77777777" w:rsidR="00971E35" w:rsidRDefault="00303C97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14:paraId="1911B58E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7F3ECF29" w14:textId="77777777">
        <w:tc>
          <w:tcPr>
            <w:tcW w:w="0" w:type="auto"/>
          </w:tcPr>
          <w:p w14:paraId="4ED27C3E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BF52F4F" w14:textId="77777777" w:rsidR="00971E35" w:rsidRDefault="00303C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0824F345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C95646D" w14:textId="77777777" w:rsidR="00971E35" w:rsidRDefault="00303C97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14:paraId="5A3A7294" w14:textId="77777777" w:rsidR="00971E35" w:rsidRDefault="00303C97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14:paraId="0F4A6E76" w14:textId="77777777" w:rsidR="00971E35" w:rsidRDefault="00303C97">
            <w:pPr>
              <w:pStyle w:val="Compact"/>
              <w:jc w:val="right"/>
            </w:pPr>
            <w:r>
              <w:t>-0.064</w:t>
            </w:r>
          </w:p>
        </w:tc>
        <w:tc>
          <w:tcPr>
            <w:tcW w:w="0" w:type="auto"/>
          </w:tcPr>
          <w:p w14:paraId="357C5E6A" w14:textId="77777777" w:rsidR="00971E35" w:rsidRDefault="00303C97">
            <w:pPr>
              <w:pStyle w:val="Compact"/>
              <w:jc w:val="right"/>
            </w:pPr>
            <w:r>
              <w:t>0.002</w:t>
            </w:r>
          </w:p>
        </w:tc>
      </w:tr>
      <w:tr w:rsidR="00971E35" w14:paraId="094B18B7" w14:textId="77777777">
        <w:tc>
          <w:tcPr>
            <w:tcW w:w="0" w:type="auto"/>
          </w:tcPr>
          <w:p w14:paraId="279E631D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24D15E6" w14:textId="77777777" w:rsidR="00971E35" w:rsidRDefault="00303C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624DBB2B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B125DAD" w14:textId="77777777" w:rsidR="00971E35" w:rsidRDefault="00303C97">
            <w:pPr>
              <w:pStyle w:val="Compact"/>
              <w:jc w:val="right"/>
            </w:pPr>
            <w:r>
              <w:t>-0.240</w:t>
            </w:r>
          </w:p>
        </w:tc>
        <w:tc>
          <w:tcPr>
            <w:tcW w:w="0" w:type="auto"/>
          </w:tcPr>
          <w:p w14:paraId="6AA0ACC2" w14:textId="77777777" w:rsidR="00971E35" w:rsidRDefault="00303C97">
            <w:pPr>
              <w:pStyle w:val="Compact"/>
              <w:jc w:val="right"/>
            </w:pPr>
            <w:r>
              <w:t>-0.364</w:t>
            </w:r>
          </w:p>
        </w:tc>
        <w:tc>
          <w:tcPr>
            <w:tcW w:w="0" w:type="auto"/>
          </w:tcPr>
          <w:p w14:paraId="3110726F" w14:textId="77777777" w:rsidR="00971E35" w:rsidRDefault="00303C97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14:paraId="5F02CBA3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0D550C8" w14:textId="77777777">
        <w:tc>
          <w:tcPr>
            <w:tcW w:w="0" w:type="auto"/>
          </w:tcPr>
          <w:p w14:paraId="20FFD88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223A2A5" w14:textId="77777777" w:rsidR="00971E35" w:rsidRDefault="00303C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7C234C5C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71355D01" w14:textId="77777777" w:rsidR="00971E35" w:rsidRDefault="00303C9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273DEBAC" w14:textId="77777777" w:rsidR="00971E35" w:rsidRDefault="00303C97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14:paraId="0D86E627" w14:textId="77777777" w:rsidR="00971E35" w:rsidRDefault="00303C97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0B381048" w14:textId="77777777" w:rsidR="00971E35" w:rsidRDefault="00303C97">
            <w:pPr>
              <w:pStyle w:val="Compact"/>
              <w:jc w:val="right"/>
            </w:pPr>
            <w:r>
              <w:t>0.630</w:t>
            </w:r>
          </w:p>
        </w:tc>
      </w:tr>
      <w:tr w:rsidR="00971E35" w14:paraId="28B54DE7" w14:textId="77777777">
        <w:tc>
          <w:tcPr>
            <w:tcW w:w="0" w:type="auto"/>
          </w:tcPr>
          <w:p w14:paraId="1288CC18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50A7A7B" w14:textId="77777777" w:rsidR="00971E35" w:rsidRDefault="00303C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1E0983C9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6E116F99" w14:textId="77777777" w:rsidR="00971E35" w:rsidRDefault="00303C9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2DF34445" w14:textId="77777777" w:rsidR="00971E35" w:rsidRDefault="00303C97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14:paraId="688EDAB7" w14:textId="77777777" w:rsidR="00971E35" w:rsidRDefault="00303C97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14:paraId="4B697B8B" w14:textId="77777777" w:rsidR="00971E35" w:rsidRDefault="00303C97">
            <w:pPr>
              <w:pStyle w:val="Compact"/>
              <w:jc w:val="right"/>
            </w:pPr>
            <w:r>
              <w:t>0.691</w:t>
            </w:r>
          </w:p>
        </w:tc>
      </w:tr>
      <w:tr w:rsidR="00971E35" w14:paraId="51001D4F" w14:textId="77777777">
        <w:tc>
          <w:tcPr>
            <w:tcW w:w="0" w:type="auto"/>
          </w:tcPr>
          <w:p w14:paraId="4E7A588E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6A41DEC" w14:textId="77777777" w:rsidR="00971E35" w:rsidRDefault="00303C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211CB483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6545CDE5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1F8AEE5" w14:textId="77777777" w:rsidR="00971E35" w:rsidRDefault="00303C97">
            <w:pPr>
              <w:pStyle w:val="Compact"/>
              <w:jc w:val="right"/>
            </w:pPr>
            <w:r>
              <w:t>-0.232</w:t>
            </w:r>
          </w:p>
        </w:tc>
        <w:tc>
          <w:tcPr>
            <w:tcW w:w="0" w:type="auto"/>
          </w:tcPr>
          <w:p w14:paraId="7C5A65D3" w14:textId="77777777" w:rsidR="00971E35" w:rsidRDefault="00303C97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14:paraId="3301394D" w14:textId="77777777" w:rsidR="00971E35" w:rsidRDefault="00303C97">
            <w:pPr>
              <w:pStyle w:val="Compact"/>
              <w:jc w:val="right"/>
            </w:pPr>
            <w:r>
              <w:t>0.998</w:t>
            </w:r>
          </w:p>
        </w:tc>
      </w:tr>
    </w:tbl>
    <w:p w14:paraId="0C712D7A" w14:textId="77777777" w:rsidR="00971E35" w:rsidRDefault="00971E35"/>
    <w:p w14:paraId="6CEA69A0" w14:textId="77777777" w:rsidR="00971E35" w:rsidRDefault="00303C97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30"/>
        <w:gridCol w:w="1515"/>
        <w:gridCol w:w="4408"/>
        <w:gridCol w:w="1121"/>
        <w:gridCol w:w="1649"/>
        <w:gridCol w:w="1629"/>
        <w:gridCol w:w="968"/>
      </w:tblGrid>
      <w:tr w:rsidR="00971E35" w14:paraId="112A078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303D3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6BAA6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35C08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EE5DB3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8D57BF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C0B4E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FAB622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3D192AB1" w14:textId="77777777">
        <w:tc>
          <w:tcPr>
            <w:tcW w:w="0" w:type="auto"/>
          </w:tcPr>
          <w:p w14:paraId="146E887A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F767507" w14:textId="77777777" w:rsidR="00971E35" w:rsidRDefault="00303C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2E747D0A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5EDA6E6" w14:textId="77777777" w:rsidR="00971E35" w:rsidRDefault="00303C97">
            <w:pPr>
              <w:pStyle w:val="Compact"/>
              <w:jc w:val="right"/>
            </w:pPr>
            <w:r>
              <w:t>-0.174</w:t>
            </w:r>
          </w:p>
        </w:tc>
        <w:tc>
          <w:tcPr>
            <w:tcW w:w="0" w:type="auto"/>
          </w:tcPr>
          <w:p w14:paraId="49289D38" w14:textId="77777777" w:rsidR="00971E35" w:rsidRDefault="00303C97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14:paraId="36245B1D" w14:textId="77777777" w:rsidR="00971E35" w:rsidRDefault="00303C97">
            <w:pPr>
              <w:pStyle w:val="Compact"/>
              <w:jc w:val="right"/>
            </w:pPr>
            <w:r>
              <w:t>-0.071</w:t>
            </w:r>
          </w:p>
        </w:tc>
        <w:tc>
          <w:tcPr>
            <w:tcW w:w="0" w:type="auto"/>
          </w:tcPr>
          <w:p w14:paraId="2BC84559" w14:textId="77777777" w:rsidR="00971E35" w:rsidRDefault="00303C97">
            <w:pPr>
              <w:pStyle w:val="Compact"/>
              <w:jc w:val="right"/>
            </w:pPr>
            <w:r>
              <w:t>0.001</w:t>
            </w:r>
          </w:p>
        </w:tc>
      </w:tr>
      <w:tr w:rsidR="00971E35" w14:paraId="195895C0" w14:textId="77777777">
        <w:tc>
          <w:tcPr>
            <w:tcW w:w="0" w:type="auto"/>
          </w:tcPr>
          <w:p w14:paraId="0987AD75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5161D39" w14:textId="77777777" w:rsidR="00971E35" w:rsidRDefault="00303C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2C6BE4A2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22ED4EC" w14:textId="77777777" w:rsidR="00971E35" w:rsidRDefault="00303C97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14:paraId="19AB32CF" w14:textId="77777777" w:rsidR="00971E35" w:rsidRDefault="00303C97">
            <w:pPr>
              <w:pStyle w:val="Compact"/>
              <w:jc w:val="right"/>
            </w:pPr>
            <w:r>
              <w:t>-0.388</w:t>
            </w:r>
          </w:p>
        </w:tc>
        <w:tc>
          <w:tcPr>
            <w:tcW w:w="0" w:type="auto"/>
          </w:tcPr>
          <w:p w14:paraId="57C8F734" w14:textId="77777777" w:rsidR="00971E35" w:rsidRDefault="00303C97">
            <w:pPr>
              <w:pStyle w:val="Compact"/>
              <w:jc w:val="right"/>
            </w:pPr>
            <w:r>
              <w:t>-0.173</w:t>
            </w:r>
          </w:p>
        </w:tc>
        <w:tc>
          <w:tcPr>
            <w:tcW w:w="0" w:type="auto"/>
          </w:tcPr>
          <w:p w14:paraId="53C07515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C460176" w14:textId="77777777">
        <w:tc>
          <w:tcPr>
            <w:tcW w:w="0" w:type="auto"/>
          </w:tcPr>
          <w:p w14:paraId="7675A889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ACF7C0B" w14:textId="77777777" w:rsidR="00971E35" w:rsidRDefault="00303C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24D6779B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2B74555" w14:textId="77777777" w:rsidR="00971E35" w:rsidRDefault="00303C97">
            <w:pPr>
              <w:pStyle w:val="Compact"/>
              <w:jc w:val="right"/>
            </w:pPr>
            <w:r>
              <w:t>-0.142</w:t>
            </w:r>
          </w:p>
        </w:tc>
        <w:tc>
          <w:tcPr>
            <w:tcW w:w="0" w:type="auto"/>
          </w:tcPr>
          <w:p w14:paraId="5BEBA76B" w14:textId="77777777" w:rsidR="00971E35" w:rsidRDefault="00303C97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14:paraId="7A829008" w14:textId="77777777" w:rsidR="00971E35" w:rsidRDefault="00303C97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14:paraId="7DDC6CC7" w14:textId="77777777" w:rsidR="00971E35" w:rsidRDefault="00303C97">
            <w:pPr>
              <w:pStyle w:val="Compact"/>
              <w:jc w:val="right"/>
            </w:pPr>
            <w:r>
              <w:t>0.008</w:t>
            </w:r>
          </w:p>
        </w:tc>
      </w:tr>
      <w:tr w:rsidR="00971E35" w14:paraId="69678665" w14:textId="77777777">
        <w:tc>
          <w:tcPr>
            <w:tcW w:w="0" w:type="auto"/>
          </w:tcPr>
          <w:p w14:paraId="74B2C662" w14:textId="77777777" w:rsidR="00971E35" w:rsidRDefault="00303C97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14:paraId="0971987D" w14:textId="77777777" w:rsidR="00971E35" w:rsidRDefault="00303C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65F3A2B0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EB52B61" w14:textId="77777777" w:rsidR="00971E35" w:rsidRDefault="00303C97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14:paraId="174E023B" w14:textId="77777777" w:rsidR="00971E35" w:rsidRDefault="00303C97">
            <w:pPr>
              <w:pStyle w:val="Compact"/>
              <w:jc w:val="right"/>
            </w:pPr>
            <w:r>
              <w:t>-0.315</w:t>
            </w:r>
          </w:p>
        </w:tc>
        <w:tc>
          <w:tcPr>
            <w:tcW w:w="0" w:type="auto"/>
          </w:tcPr>
          <w:p w14:paraId="26B84AAE" w14:textId="77777777" w:rsidR="00971E35" w:rsidRDefault="00303C97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14:paraId="0715C65D" w14:textId="77777777" w:rsidR="00971E35" w:rsidRDefault="00303C97">
            <w:pPr>
              <w:pStyle w:val="Compact"/>
              <w:jc w:val="right"/>
            </w:pPr>
            <w:r>
              <w:t>0.007</w:t>
            </w:r>
          </w:p>
        </w:tc>
      </w:tr>
      <w:tr w:rsidR="00971E35" w14:paraId="6B6A7EE0" w14:textId="77777777">
        <w:tc>
          <w:tcPr>
            <w:tcW w:w="0" w:type="auto"/>
          </w:tcPr>
          <w:p w14:paraId="439BBBC4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87F1755" w14:textId="77777777" w:rsidR="00971E35" w:rsidRDefault="00303C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4EAEFC82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2A19DEE5" w14:textId="77777777" w:rsidR="00971E35" w:rsidRDefault="00303C97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3D88BE99" w14:textId="77777777" w:rsidR="00971E35" w:rsidRDefault="00303C97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14:paraId="4204D164" w14:textId="77777777" w:rsidR="00971E35" w:rsidRDefault="00303C97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4DE1D30D" w14:textId="77777777" w:rsidR="00971E35" w:rsidRDefault="00303C97">
            <w:pPr>
              <w:pStyle w:val="Compact"/>
              <w:jc w:val="right"/>
            </w:pPr>
            <w:r>
              <w:t>0.668</w:t>
            </w:r>
          </w:p>
        </w:tc>
      </w:tr>
      <w:tr w:rsidR="00971E35" w14:paraId="0CD58086" w14:textId="77777777">
        <w:tc>
          <w:tcPr>
            <w:tcW w:w="0" w:type="auto"/>
          </w:tcPr>
          <w:p w14:paraId="6F923974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7B30E80" w14:textId="77777777" w:rsidR="00971E35" w:rsidRDefault="00303C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0B402BFB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37E3E9BE" w14:textId="77777777" w:rsidR="00971E35" w:rsidRDefault="00303C97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14:paraId="3D8AE249" w14:textId="77777777" w:rsidR="00971E35" w:rsidRDefault="00303C97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14:paraId="1417D035" w14:textId="77777777" w:rsidR="00971E35" w:rsidRDefault="00303C97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14:paraId="709B31E1" w14:textId="77777777" w:rsidR="00971E35" w:rsidRDefault="00303C97">
            <w:pPr>
              <w:pStyle w:val="Compact"/>
              <w:jc w:val="right"/>
            </w:pPr>
            <w:r>
              <w:t>0.264</w:t>
            </w:r>
          </w:p>
        </w:tc>
      </w:tr>
      <w:tr w:rsidR="00971E35" w14:paraId="411C442A" w14:textId="77777777">
        <w:tc>
          <w:tcPr>
            <w:tcW w:w="0" w:type="auto"/>
          </w:tcPr>
          <w:p w14:paraId="75B04ADA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734738D" w14:textId="77777777" w:rsidR="00971E35" w:rsidRDefault="00303C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0241A07F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2AB6EB6D" w14:textId="77777777" w:rsidR="00971E35" w:rsidRDefault="00303C97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46726C6C" w14:textId="77777777" w:rsidR="00971E35" w:rsidRDefault="00303C97">
            <w:pPr>
              <w:pStyle w:val="Compact"/>
              <w:jc w:val="right"/>
            </w:pPr>
            <w:r>
              <w:t>-0.160</w:t>
            </w:r>
          </w:p>
        </w:tc>
        <w:tc>
          <w:tcPr>
            <w:tcW w:w="0" w:type="auto"/>
          </w:tcPr>
          <w:p w14:paraId="2EB64214" w14:textId="77777777" w:rsidR="00971E35" w:rsidRDefault="00303C97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14:paraId="2111C0C0" w14:textId="77777777" w:rsidR="00971E35" w:rsidRDefault="00303C97">
            <w:pPr>
              <w:pStyle w:val="Compact"/>
              <w:jc w:val="right"/>
            </w:pPr>
            <w:r>
              <w:t>0.571</w:t>
            </w:r>
          </w:p>
        </w:tc>
      </w:tr>
    </w:tbl>
    <w:p w14:paraId="746FE4DC" w14:textId="77777777" w:rsidR="00971E35" w:rsidRDefault="00971E35"/>
    <w:p w14:paraId="03ABB174" w14:textId="77777777" w:rsidR="00971E35" w:rsidRDefault="00303C97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794"/>
        <w:gridCol w:w="2498"/>
        <w:gridCol w:w="3954"/>
        <w:gridCol w:w="1121"/>
        <w:gridCol w:w="1472"/>
        <w:gridCol w:w="1452"/>
        <w:gridCol w:w="929"/>
      </w:tblGrid>
      <w:tr w:rsidR="00971E35" w14:paraId="031DD4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C36769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6310CC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881A15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5D6568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080F17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37A3B2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8FC24E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4D1115D4" w14:textId="77777777">
        <w:tc>
          <w:tcPr>
            <w:tcW w:w="0" w:type="auto"/>
          </w:tcPr>
          <w:p w14:paraId="2A7D35A0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07F17B3" w14:textId="77777777" w:rsidR="00971E35" w:rsidRDefault="00303C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46BCEDAE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8F6FE85" w14:textId="77777777" w:rsidR="00971E35" w:rsidRDefault="00303C97">
            <w:pPr>
              <w:pStyle w:val="Compact"/>
              <w:jc w:val="right"/>
            </w:pPr>
            <w:r>
              <w:t>-0.309</w:t>
            </w:r>
          </w:p>
        </w:tc>
        <w:tc>
          <w:tcPr>
            <w:tcW w:w="0" w:type="auto"/>
          </w:tcPr>
          <w:p w14:paraId="168F0F6F" w14:textId="77777777" w:rsidR="00971E35" w:rsidRDefault="00303C97">
            <w:pPr>
              <w:pStyle w:val="Compact"/>
              <w:jc w:val="right"/>
            </w:pPr>
            <w:r>
              <w:t>-0.442</w:t>
            </w:r>
          </w:p>
        </w:tc>
        <w:tc>
          <w:tcPr>
            <w:tcW w:w="0" w:type="auto"/>
          </w:tcPr>
          <w:p w14:paraId="094FC402" w14:textId="77777777" w:rsidR="00971E35" w:rsidRDefault="00303C97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14:paraId="541F3A6C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2049F9F6" w14:textId="77777777">
        <w:tc>
          <w:tcPr>
            <w:tcW w:w="0" w:type="auto"/>
          </w:tcPr>
          <w:p w14:paraId="237F42A1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42BE172" w14:textId="77777777" w:rsidR="00971E35" w:rsidRDefault="00303C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0274ACC8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1152A61" w14:textId="77777777" w:rsidR="00971E35" w:rsidRDefault="00303C97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14:paraId="3407AE26" w14:textId="77777777" w:rsidR="00971E35" w:rsidRDefault="00303C97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14:paraId="25B0A94B" w14:textId="77777777" w:rsidR="00971E35" w:rsidRDefault="00303C97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14:paraId="055B72A6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2C01742" w14:textId="77777777">
        <w:tc>
          <w:tcPr>
            <w:tcW w:w="0" w:type="auto"/>
          </w:tcPr>
          <w:p w14:paraId="510719EC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87A5E7C" w14:textId="77777777" w:rsidR="00971E35" w:rsidRDefault="00303C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2987762B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CCD0F29" w14:textId="77777777" w:rsidR="00971E35" w:rsidRDefault="00303C97">
            <w:pPr>
              <w:pStyle w:val="Compact"/>
              <w:jc w:val="right"/>
            </w:pPr>
            <w:r>
              <w:t>-0.230</w:t>
            </w:r>
          </w:p>
        </w:tc>
        <w:tc>
          <w:tcPr>
            <w:tcW w:w="0" w:type="auto"/>
          </w:tcPr>
          <w:p w14:paraId="71CB72EE" w14:textId="77777777" w:rsidR="00971E35" w:rsidRDefault="00303C97">
            <w:pPr>
              <w:pStyle w:val="Compact"/>
              <w:jc w:val="right"/>
            </w:pPr>
            <w:r>
              <w:t>-0.348</w:t>
            </w:r>
          </w:p>
        </w:tc>
        <w:tc>
          <w:tcPr>
            <w:tcW w:w="0" w:type="auto"/>
          </w:tcPr>
          <w:p w14:paraId="250508E7" w14:textId="77777777" w:rsidR="00971E35" w:rsidRDefault="00303C97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14:paraId="4D3343E2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680258C" w14:textId="77777777">
        <w:tc>
          <w:tcPr>
            <w:tcW w:w="0" w:type="auto"/>
          </w:tcPr>
          <w:p w14:paraId="5E4916DE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4FF1EF6" w14:textId="77777777" w:rsidR="00971E35" w:rsidRDefault="00303C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3A5394D1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380DA69" w14:textId="77777777" w:rsidR="00971E35" w:rsidRDefault="00303C97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14:paraId="7147C8BB" w14:textId="77777777" w:rsidR="00971E35" w:rsidRDefault="00303C97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14:paraId="69EC9EEC" w14:textId="77777777" w:rsidR="00971E35" w:rsidRDefault="00303C97">
            <w:pPr>
              <w:pStyle w:val="Compact"/>
              <w:jc w:val="right"/>
            </w:pPr>
            <w:r>
              <w:t>-0.061</w:t>
            </w:r>
          </w:p>
        </w:tc>
        <w:tc>
          <w:tcPr>
            <w:tcW w:w="0" w:type="auto"/>
          </w:tcPr>
          <w:p w14:paraId="3599C0A4" w14:textId="77777777" w:rsidR="00971E35" w:rsidRDefault="00303C97">
            <w:pPr>
              <w:pStyle w:val="Compact"/>
              <w:jc w:val="right"/>
            </w:pPr>
            <w:r>
              <w:t>0.003</w:t>
            </w:r>
          </w:p>
        </w:tc>
      </w:tr>
      <w:tr w:rsidR="00971E35" w14:paraId="4C125BF2" w14:textId="77777777">
        <w:tc>
          <w:tcPr>
            <w:tcW w:w="0" w:type="auto"/>
          </w:tcPr>
          <w:p w14:paraId="5D2D611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0F3C65E" w14:textId="77777777" w:rsidR="00971E35" w:rsidRDefault="00303C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130DD167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14271A50" w14:textId="77777777" w:rsidR="00971E35" w:rsidRDefault="00303C97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3B2923E3" w14:textId="77777777" w:rsidR="00971E35" w:rsidRDefault="00303C97">
            <w:pPr>
              <w:pStyle w:val="Compact"/>
              <w:jc w:val="right"/>
            </w:pPr>
            <w:r>
              <w:t>-0.099</w:t>
            </w:r>
          </w:p>
        </w:tc>
        <w:tc>
          <w:tcPr>
            <w:tcW w:w="0" w:type="auto"/>
          </w:tcPr>
          <w:p w14:paraId="3452977A" w14:textId="77777777" w:rsidR="00971E35" w:rsidRDefault="00303C97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14:paraId="5F89FF41" w14:textId="77777777" w:rsidR="00971E35" w:rsidRDefault="00303C97">
            <w:pPr>
              <w:pStyle w:val="Compact"/>
              <w:jc w:val="right"/>
            </w:pPr>
            <w:r>
              <w:t>0.387</w:t>
            </w:r>
          </w:p>
        </w:tc>
      </w:tr>
      <w:tr w:rsidR="00971E35" w14:paraId="1949CE95" w14:textId="77777777">
        <w:tc>
          <w:tcPr>
            <w:tcW w:w="0" w:type="auto"/>
          </w:tcPr>
          <w:p w14:paraId="775E2C00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2CAFB13" w14:textId="77777777" w:rsidR="00971E35" w:rsidRDefault="00303C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700F0A80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0C12C16C" w14:textId="77777777" w:rsidR="00971E35" w:rsidRDefault="00303C97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4692F585" w14:textId="77777777" w:rsidR="00971E35" w:rsidRDefault="00303C97">
            <w:pPr>
              <w:pStyle w:val="Compact"/>
              <w:jc w:val="right"/>
            </w:pPr>
            <w:r>
              <w:t>-0.124</w:t>
            </w:r>
          </w:p>
        </w:tc>
        <w:tc>
          <w:tcPr>
            <w:tcW w:w="0" w:type="auto"/>
          </w:tcPr>
          <w:p w14:paraId="0EE1CC61" w14:textId="77777777" w:rsidR="00971E35" w:rsidRDefault="00303C97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076A6FA5" w14:textId="77777777" w:rsidR="00971E35" w:rsidRDefault="00303C97">
            <w:pPr>
              <w:pStyle w:val="Compact"/>
              <w:jc w:val="right"/>
            </w:pPr>
            <w:r>
              <w:t>0.730</w:t>
            </w:r>
          </w:p>
        </w:tc>
      </w:tr>
      <w:tr w:rsidR="00971E35" w14:paraId="668FB781" w14:textId="77777777">
        <w:tc>
          <w:tcPr>
            <w:tcW w:w="0" w:type="auto"/>
          </w:tcPr>
          <w:p w14:paraId="3F86E21A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49CCD39" w14:textId="77777777" w:rsidR="00971E35" w:rsidRDefault="00303C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7E79CC02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219473CC" w14:textId="77777777" w:rsidR="00971E35" w:rsidRDefault="00303C97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14:paraId="572B1161" w14:textId="77777777" w:rsidR="00971E35" w:rsidRDefault="00303C97">
            <w:pPr>
              <w:pStyle w:val="Compact"/>
              <w:jc w:val="right"/>
            </w:pPr>
            <w:r>
              <w:t>-0.284</w:t>
            </w:r>
          </w:p>
        </w:tc>
        <w:tc>
          <w:tcPr>
            <w:tcW w:w="0" w:type="auto"/>
          </w:tcPr>
          <w:p w14:paraId="2A469FE4" w14:textId="77777777" w:rsidR="00971E35" w:rsidRDefault="00303C97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7270A5A6" w14:textId="77777777" w:rsidR="00971E35" w:rsidRDefault="00303C97">
            <w:pPr>
              <w:pStyle w:val="Compact"/>
              <w:jc w:val="right"/>
            </w:pPr>
            <w:r>
              <w:t>0.662</w:t>
            </w:r>
          </w:p>
        </w:tc>
      </w:tr>
    </w:tbl>
    <w:p w14:paraId="327FC6C7" w14:textId="77777777" w:rsidR="00971E35" w:rsidRDefault="00971E35"/>
    <w:p w14:paraId="6AF97DE2" w14:textId="77777777" w:rsidR="00971E35" w:rsidRDefault="00303C97">
      <w:pPr>
        <w:pStyle w:val="TableCaption"/>
      </w:pPr>
      <w:r>
        <w:lastRenderedPageBreak/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10"/>
        <w:gridCol w:w="1657"/>
        <w:gridCol w:w="4343"/>
        <w:gridCol w:w="1121"/>
        <w:gridCol w:w="1623"/>
        <w:gridCol w:w="1603"/>
        <w:gridCol w:w="963"/>
      </w:tblGrid>
      <w:tr w:rsidR="00971E35" w14:paraId="15CE20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F2CC9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45BADD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1E91B2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820A0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984E1F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F9FDB7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871219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386B5E0D" w14:textId="77777777">
        <w:tc>
          <w:tcPr>
            <w:tcW w:w="0" w:type="auto"/>
          </w:tcPr>
          <w:p w14:paraId="1FD0ECE6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D1D0920" w14:textId="77777777" w:rsidR="00971E35" w:rsidRDefault="00303C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4DF3D4BC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E350E69" w14:textId="77777777" w:rsidR="00971E35" w:rsidRDefault="00303C97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14:paraId="74768B03" w14:textId="77777777" w:rsidR="00971E35" w:rsidRDefault="00303C97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14:paraId="02BFED20" w14:textId="77777777" w:rsidR="00971E35" w:rsidRDefault="00303C97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14:paraId="17F8A1FE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48FD784" w14:textId="77777777">
        <w:tc>
          <w:tcPr>
            <w:tcW w:w="0" w:type="auto"/>
          </w:tcPr>
          <w:p w14:paraId="0A03DBD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116572B" w14:textId="77777777" w:rsidR="00971E35" w:rsidRDefault="00303C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611AFB10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31E8AF9" w14:textId="77777777" w:rsidR="00971E35" w:rsidRDefault="00303C97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14:paraId="25C65D75" w14:textId="77777777" w:rsidR="00971E35" w:rsidRDefault="00303C97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14:paraId="45FC13AA" w14:textId="77777777" w:rsidR="00971E35" w:rsidRDefault="00303C97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728B4981" w14:textId="77777777" w:rsidR="00971E35" w:rsidRDefault="00303C97">
            <w:pPr>
              <w:pStyle w:val="Compact"/>
              <w:jc w:val="right"/>
            </w:pPr>
            <w:r>
              <w:t>0.321</w:t>
            </w:r>
          </w:p>
        </w:tc>
      </w:tr>
      <w:tr w:rsidR="00971E35" w14:paraId="7A2368E9" w14:textId="77777777">
        <w:tc>
          <w:tcPr>
            <w:tcW w:w="0" w:type="auto"/>
          </w:tcPr>
          <w:p w14:paraId="7D4BD451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11D20CF" w14:textId="77777777" w:rsidR="00971E35" w:rsidRDefault="00303C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358088EE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F11E33C" w14:textId="77777777" w:rsidR="00971E35" w:rsidRDefault="00303C97">
            <w:pPr>
              <w:pStyle w:val="Compact"/>
              <w:jc w:val="right"/>
            </w:pPr>
            <w:r>
              <w:t>-0.310</w:t>
            </w:r>
          </w:p>
        </w:tc>
        <w:tc>
          <w:tcPr>
            <w:tcW w:w="0" w:type="auto"/>
          </w:tcPr>
          <w:p w14:paraId="0C47474C" w14:textId="77777777" w:rsidR="00971E35" w:rsidRDefault="00303C97">
            <w:pPr>
              <w:pStyle w:val="Compact"/>
              <w:jc w:val="right"/>
            </w:pPr>
            <w:r>
              <w:t>-0.417</w:t>
            </w:r>
          </w:p>
        </w:tc>
        <w:tc>
          <w:tcPr>
            <w:tcW w:w="0" w:type="auto"/>
          </w:tcPr>
          <w:p w14:paraId="2586E190" w14:textId="77777777" w:rsidR="00971E35" w:rsidRDefault="00303C97">
            <w:pPr>
              <w:pStyle w:val="Compact"/>
              <w:jc w:val="right"/>
            </w:pPr>
            <w:r>
              <w:t>-0.203</w:t>
            </w:r>
          </w:p>
        </w:tc>
        <w:tc>
          <w:tcPr>
            <w:tcW w:w="0" w:type="auto"/>
          </w:tcPr>
          <w:p w14:paraId="42881892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1AE0F338" w14:textId="77777777">
        <w:tc>
          <w:tcPr>
            <w:tcW w:w="0" w:type="auto"/>
          </w:tcPr>
          <w:p w14:paraId="3B7CA49C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7C3D927" w14:textId="77777777" w:rsidR="00971E35" w:rsidRDefault="00303C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6F6E76E5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BD42533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4A41908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660F2FD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056BEC3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</w:tr>
      <w:tr w:rsidR="00971E35" w14:paraId="230B6499" w14:textId="77777777">
        <w:tc>
          <w:tcPr>
            <w:tcW w:w="0" w:type="auto"/>
          </w:tcPr>
          <w:p w14:paraId="42DF5D8C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E14A08D" w14:textId="77777777" w:rsidR="00971E35" w:rsidRDefault="00303C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485FE8C9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22723D44" w14:textId="77777777" w:rsidR="00971E35" w:rsidRDefault="00303C97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13A50FCE" w14:textId="77777777" w:rsidR="00971E35" w:rsidRDefault="00303C97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14:paraId="3E5C0ADB" w14:textId="77777777" w:rsidR="00971E35" w:rsidRDefault="00303C97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14:paraId="6C195629" w14:textId="77777777" w:rsidR="00971E35" w:rsidRDefault="00303C97">
            <w:pPr>
              <w:pStyle w:val="Compact"/>
              <w:jc w:val="right"/>
            </w:pPr>
            <w:r>
              <w:t>0.240</w:t>
            </w:r>
          </w:p>
        </w:tc>
      </w:tr>
      <w:tr w:rsidR="00971E35" w14:paraId="40D3D007" w14:textId="77777777">
        <w:tc>
          <w:tcPr>
            <w:tcW w:w="0" w:type="auto"/>
          </w:tcPr>
          <w:p w14:paraId="071F053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C18F630" w14:textId="77777777" w:rsidR="00971E35" w:rsidRDefault="00303C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74A96108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20FC68B1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E4920A6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6764BAF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3424813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</w:tr>
      <w:tr w:rsidR="00971E35" w14:paraId="6FEE7065" w14:textId="77777777">
        <w:tc>
          <w:tcPr>
            <w:tcW w:w="0" w:type="auto"/>
          </w:tcPr>
          <w:p w14:paraId="18E06F31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5166BB0" w14:textId="77777777" w:rsidR="00971E35" w:rsidRDefault="00303C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782E2450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1D340820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0287F3A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CA5B879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CA2E314" w14:textId="77777777" w:rsidR="00971E35" w:rsidRDefault="00303C97">
            <w:pPr>
              <w:pStyle w:val="Compact"/>
              <w:jc w:val="right"/>
            </w:pPr>
            <w:r>
              <w:t>NA</w:t>
            </w:r>
          </w:p>
        </w:tc>
      </w:tr>
    </w:tbl>
    <w:p w14:paraId="295AD5BE" w14:textId="77777777" w:rsidR="00971E35" w:rsidRDefault="00303C97">
      <w:pPr>
        <w:pStyle w:val="Overskrift3"/>
      </w:pPr>
      <w:bookmarkStart w:id="38" w:name="plots-remdesivir"/>
      <w:bookmarkStart w:id="39" w:name="_Toc61370025"/>
      <w:bookmarkEnd w:id="36"/>
      <w:r>
        <w:lastRenderedPageBreak/>
        <w:t>Plots Remdesivir</w:t>
      </w:r>
      <w:bookmarkEnd w:id="39"/>
    </w:p>
    <w:p w14:paraId="1CC6A807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62E6A7B2" wp14:editId="45BC3FAA">
            <wp:extent cx="6096000" cy="4876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E33B17" wp14:editId="655ED57E">
            <wp:extent cx="6096000" cy="4876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313172" wp14:editId="3442A0C1">
            <wp:extent cx="6096000" cy="4876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1DEABF" wp14:editId="45C3A20A">
            <wp:extent cx="6096000" cy="4876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2C2ED3" wp14:editId="230D42A6">
            <wp:extent cx="6096000" cy="48768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C2A6A8" wp14:editId="1C805865">
            <wp:extent cx="6096000" cy="4876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8CB65" w14:textId="77777777" w:rsidR="00971E35" w:rsidRDefault="00303C97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lastRenderedPageBreak/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</w:p>
    <w:p w14:paraId="140F93AC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02CBDA9C" wp14:editId="618E43D3">
            <wp:extent cx="6096000" cy="4876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CCD57D" wp14:editId="3226F31A">
            <wp:extent cx="6096000" cy="48768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490C5B" wp14:editId="5C6BC5B7">
            <wp:extent cx="6096000" cy="48768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8CE256" wp14:editId="10D3C374">
            <wp:extent cx="6096000" cy="48768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1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FDF430" wp14:editId="778D8E01">
            <wp:extent cx="6096000" cy="48768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1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8DC1E4" wp14:editId="3553EF51">
            <wp:extent cx="6096000" cy="48768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1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10C5B3" wp14:editId="4E7D449C">
            <wp:extent cx="6096000" cy="48768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1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BDF3C2" wp14:editId="303D2036">
            <wp:extent cx="6096000" cy="48768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vl-sg-plots-rem-1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0E6E1" w14:textId="77777777" w:rsidR="00971E35" w:rsidRDefault="00303C97">
      <w:pPr>
        <w:pStyle w:val="Overskrift3"/>
      </w:pPr>
      <w:bookmarkStart w:id="40" w:name="Xdfd912809168c430761d943b06d9ee4d5576ac8"/>
      <w:bookmarkStart w:id="41" w:name="_Toc61370026"/>
      <w:bookmarkEnd w:id="38"/>
      <w:r>
        <w:t>Marginal probability estimates by treatment group and difference Remdesivir</w:t>
      </w:r>
      <w:bookmarkEnd w:id="41"/>
    </w:p>
    <w:p w14:paraId="1BC624D3" w14:textId="77777777" w:rsidR="00971E35" w:rsidRDefault="00303C97">
      <w:pPr>
        <w:pStyle w:val="TableCaption"/>
      </w:pPr>
      <w:r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567"/>
        <w:gridCol w:w="1422"/>
        <w:gridCol w:w="4645"/>
        <w:gridCol w:w="1132"/>
        <w:gridCol w:w="1740"/>
        <w:gridCol w:w="1720"/>
        <w:gridCol w:w="994"/>
      </w:tblGrid>
      <w:tr w:rsidR="00971E35" w14:paraId="202456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F7963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60906D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9167B0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43865A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62C78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64E882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38B92A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6878A441" w14:textId="77777777">
        <w:tc>
          <w:tcPr>
            <w:tcW w:w="0" w:type="auto"/>
          </w:tcPr>
          <w:p w14:paraId="2D118939" w14:textId="77777777" w:rsidR="00971E35" w:rsidRDefault="00303C97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14CA10F9" w14:textId="77777777" w:rsidR="00971E35" w:rsidRDefault="00303C97">
            <w:pPr>
              <w:pStyle w:val="Compact"/>
            </w:pPr>
            <w:r>
              <w:t>Capsid &lt; 10</w:t>
            </w:r>
          </w:p>
        </w:tc>
        <w:tc>
          <w:tcPr>
            <w:tcW w:w="0" w:type="auto"/>
          </w:tcPr>
          <w:p w14:paraId="26F9DBF4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A77DBA8" w14:textId="77777777" w:rsidR="00971E35" w:rsidRDefault="00303C97">
            <w:pPr>
              <w:pStyle w:val="Compact"/>
              <w:jc w:val="right"/>
            </w:pPr>
            <w:r>
              <w:t>-0.398</w:t>
            </w:r>
          </w:p>
        </w:tc>
        <w:tc>
          <w:tcPr>
            <w:tcW w:w="0" w:type="auto"/>
          </w:tcPr>
          <w:p w14:paraId="4332A8D4" w14:textId="77777777" w:rsidR="00971E35" w:rsidRDefault="00303C97">
            <w:pPr>
              <w:pStyle w:val="Compact"/>
              <w:jc w:val="right"/>
            </w:pPr>
            <w:r>
              <w:t>-0.509</w:t>
            </w:r>
          </w:p>
        </w:tc>
        <w:tc>
          <w:tcPr>
            <w:tcW w:w="0" w:type="auto"/>
          </w:tcPr>
          <w:p w14:paraId="09839CF8" w14:textId="77777777" w:rsidR="00971E35" w:rsidRDefault="00303C97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14:paraId="1929824E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BF8F9D4" w14:textId="77777777">
        <w:tc>
          <w:tcPr>
            <w:tcW w:w="0" w:type="auto"/>
          </w:tcPr>
          <w:p w14:paraId="77423B1C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2E297C9" w14:textId="77777777" w:rsidR="00971E35" w:rsidRDefault="00303C97">
            <w:pPr>
              <w:pStyle w:val="Compact"/>
            </w:pPr>
            <w:r>
              <w:t>Capsid ≥ 10</w:t>
            </w:r>
          </w:p>
        </w:tc>
        <w:tc>
          <w:tcPr>
            <w:tcW w:w="0" w:type="auto"/>
          </w:tcPr>
          <w:p w14:paraId="09E5C22E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E570F1D" w14:textId="77777777" w:rsidR="00971E35" w:rsidRDefault="00303C97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14:paraId="7CEBB269" w14:textId="77777777" w:rsidR="00971E35" w:rsidRDefault="00303C97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14:paraId="79284F0A" w14:textId="77777777" w:rsidR="00971E35" w:rsidRDefault="00303C97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1A6D3E3A" w14:textId="77777777" w:rsidR="00971E35" w:rsidRDefault="00303C97">
            <w:pPr>
              <w:pStyle w:val="Compact"/>
              <w:jc w:val="right"/>
            </w:pPr>
            <w:r>
              <w:t>0.090</w:t>
            </w:r>
          </w:p>
        </w:tc>
      </w:tr>
      <w:tr w:rsidR="00971E35" w14:paraId="4AE7047A" w14:textId="77777777">
        <w:tc>
          <w:tcPr>
            <w:tcW w:w="0" w:type="auto"/>
          </w:tcPr>
          <w:p w14:paraId="49953426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BFE72A3" w14:textId="77777777" w:rsidR="00971E35" w:rsidRDefault="00303C97">
            <w:pPr>
              <w:pStyle w:val="Compact"/>
            </w:pPr>
            <w:r>
              <w:t>Capsid &lt; 10</w:t>
            </w:r>
          </w:p>
        </w:tc>
        <w:tc>
          <w:tcPr>
            <w:tcW w:w="0" w:type="auto"/>
          </w:tcPr>
          <w:p w14:paraId="6B80D970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9229233" w14:textId="77777777" w:rsidR="00971E35" w:rsidRDefault="00303C97">
            <w:pPr>
              <w:pStyle w:val="Compact"/>
              <w:jc w:val="right"/>
            </w:pPr>
            <w:r>
              <w:t>-0.151</w:t>
            </w:r>
          </w:p>
        </w:tc>
        <w:tc>
          <w:tcPr>
            <w:tcW w:w="0" w:type="auto"/>
          </w:tcPr>
          <w:p w14:paraId="4E4F99C0" w14:textId="77777777" w:rsidR="00971E35" w:rsidRDefault="00303C97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14:paraId="5ECA31D1" w14:textId="77777777" w:rsidR="00971E35" w:rsidRDefault="00303C97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14:paraId="0DE5FB51" w14:textId="77777777" w:rsidR="00971E35" w:rsidRDefault="00303C97">
            <w:pPr>
              <w:pStyle w:val="Compact"/>
              <w:jc w:val="right"/>
            </w:pPr>
            <w:r>
              <w:t>0.006</w:t>
            </w:r>
          </w:p>
        </w:tc>
      </w:tr>
      <w:tr w:rsidR="00971E35" w14:paraId="345B2BEA" w14:textId="77777777">
        <w:tc>
          <w:tcPr>
            <w:tcW w:w="0" w:type="auto"/>
          </w:tcPr>
          <w:p w14:paraId="1BA3A30D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FB2DE52" w14:textId="77777777" w:rsidR="00971E35" w:rsidRDefault="00303C97">
            <w:pPr>
              <w:pStyle w:val="Compact"/>
            </w:pPr>
            <w:r>
              <w:t>Capsid ≥ 10</w:t>
            </w:r>
          </w:p>
        </w:tc>
        <w:tc>
          <w:tcPr>
            <w:tcW w:w="0" w:type="auto"/>
          </w:tcPr>
          <w:p w14:paraId="3C07DD43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4C0155B" w14:textId="77777777" w:rsidR="00971E35" w:rsidRDefault="00303C97">
            <w:pPr>
              <w:pStyle w:val="Compact"/>
              <w:jc w:val="right"/>
            </w:pPr>
            <w:r>
              <w:t>-0.136</w:t>
            </w:r>
          </w:p>
        </w:tc>
        <w:tc>
          <w:tcPr>
            <w:tcW w:w="0" w:type="auto"/>
          </w:tcPr>
          <w:p w14:paraId="27FFF883" w14:textId="77777777" w:rsidR="00971E35" w:rsidRDefault="00303C97">
            <w:pPr>
              <w:pStyle w:val="Compact"/>
              <w:jc w:val="right"/>
            </w:pPr>
            <w:r>
              <w:t>-0.304</w:t>
            </w:r>
          </w:p>
        </w:tc>
        <w:tc>
          <w:tcPr>
            <w:tcW w:w="0" w:type="auto"/>
          </w:tcPr>
          <w:p w14:paraId="21ED72C3" w14:textId="77777777" w:rsidR="00971E35" w:rsidRDefault="00303C97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2D586D05" w14:textId="77777777" w:rsidR="00971E35" w:rsidRDefault="00303C97">
            <w:pPr>
              <w:pStyle w:val="Compact"/>
              <w:jc w:val="right"/>
            </w:pPr>
            <w:r>
              <w:t>0.113</w:t>
            </w:r>
          </w:p>
        </w:tc>
      </w:tr>
      <w:tr w:rsidR="00971E35" w14:paraId="31E57626" w14:textId="77777777">
        <w:tc>
          <w:tcPr>
            <w:tcW w:w="0" w:type="auto"/>
          </w:tcPr>
          <w:p w14:paraId="28B07458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46C20A0" w14:textId="77777777" w:rsidR="00971E35" w:rsidRDefault="00303C97">
            <w:pPr>
              <w:pStyle w:val="Compact"/>
            </w:pPr>
            <w:r>
              <w:t>Capsid &lt; 10</w:t>
            </w:r>
          </w:p>
        </w:tc>
        <w:tc>
          <w:tcPr>
            <w:tcW w:w="0" w:type="auto"/>
          </w:tcPr>
          <w:p w14:paraId="132C46A3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249E8AA5" w14:textId="77777777" w:rsidR="00971E35" w:rsidRDefault="00303C97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14:paraId="7139B4F4" w14:textId="77777777" w:rsidR="00971E35" w:rsidRDefault="00303C97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14:paraId="4DDFECC0" w14:textId="77777777" w:rsidR="00971E35" w:rsidRDefault="00303C97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14:paraId="228A622F" w14:textId="77777777" w:rsidR="00971E35" w:rsidRDefault="00303C97">
            <w:pPr>
              <w:pStyle w:val="Compact"/>
              <w:jc w:val="right"/>
            </w:pPr>
            <w:r>
              <w:t>0.002</w:t>
            </w:r>
          </w:p>
        </w:tc>
      </w:tr>
      <w:tr w:rsidR="00971E35" w14:paraId="33A06922" w14:textId="77777777">
        <w:tc>
          <w:tcPr>
            <w:tcW w:w="0" w:type="auto"/>
          </w:tcPr>
          <w:p w14:paraId="4AF257CF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E1F8F64" w14:textId="77777777" w:rsidR="00971E35" w:rsidRDefault="00303C97">
            <w:pPr>
              <w:pStyle w:val="Compact"/>
            </w:pPr>
            <w:r>
              <w:t>Capsid ≥ 10</w:t>
            </w:r>
          </w:p>
        </w:tc>
        <w:tc>
          <w:tcPr>
            <w:tcW w:w="0" w:type="auto"/>
          </w:tcPr>
          <w:p w14:paraId="2BCCDE73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6D7EA390" w14:textId="77777777" w:rsidR="00971E35" w:rsidRDefault="00303C97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14:paraId="2E55B796" w14:textId="77777777" w:rsidR="00971E35" w:rsidRDefault="00303C97">
            <w:pPr>
              <w:pStyle w:val="Compact"/>
              <w:jc w:val="right"/>
            </w:pPr>
            <w:r>
              <w:t>-0.235</w:t>
            </w:r>
          </w:p>
        </w:tc>
        <w:tc>
          <w:tcPr>
            <w:tcW w:w="0" w:type="auto"/>
          </w:tcPr>
          <w:p w14:paraId="2970BB1A" w14:textId="77777777" w:rsidR="00971E35" w:rsidRDefault="00303C97">
            <w:pPr>
              <w:pStyle w:val="Compact"/>
              <w:jc w:val="right"/>
            </w:pPr>
            <w:r>
              <w:t>0.195</w:t>
            </w:r>
          </w:p>
        </w:tc>
        <w:tc>
          <w:tcPr>
            <w:tcW w:w="0" w:type="auto"/>
          </w:tcPr>
          <w:p w14:paraId="64C6A478" w14:textId="77777777" w:rsidR="00971E35" w:rsidRDefault="00303C97">
            <w:pPr>
              <w:pStyle w:val="Compact"/>
              <w:jc w:val="right"/>
            </w:pPr>
            <w:r>
              <w:t>0.854</w:t>
            </w:r>
          </w:p>
        </w:tc>
      </w:tr>
      <w:tr w:rsidR="00971E35" w14:paraId="7606240A" w14:textId="77777777">
        <w:tc>
          <w:tcPr>
            <w:tcW w:w="0" w:type="auto"/>
          </w:tcPr>
          <w:p w14:paraId="2BEE1984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855A076" w14:textId="77777777" w:rsidR="00971E35" w:rsidRDefault="00303C97">
            <w:pPr>
              <w:pStyle w:val="Compact"/>
            </w:pPr>
            <w:r>
              <w:t>Capsid ≥ 10</w:t>
            </w:r>
          </w:p>
        </w:tc>
        <w:tc>
          <w:tcPr>
            <w:tcW w:w="0" w:type="auto"/>
          </w:tcPr>
          <w:p w14:paraId="37F9C1F5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0392ADD9" w14:textId="77777777" w:rsidR="00971E35" w:rsidRDefault="00303C97">
            <w:pPr>
              <w:pStyle w:val="Compact"/>
              <w:jc w:val="right"/>
            </w:pPr>
            <w:r>
              <w:t>-0.267</w:t>
            </w:r>
          </w:p>
        </w:tc>
        <w:tc>
          <w:tcPr>
            <w:tcW w:w="0" w:type="auto"/>
          </w:tcPr>
          <w:p w14:paraId="2D240924" w14:textId="77777777" w:rsidR="00971E35" w:rsidRDefault="00303C97">
            <w:pPr>
              <w:pStyle w:val="Compact"/>
              <w:jc w:val="right"/>
            </w:pPr>
            <w:r>
              <w:t>-0.532</w:t>
            </w:r>
          </w:p>
        </w:tc>
        <w:tc>
          <w:tcPr>
            <w:tcW w:w="0" w:type="auto"/>
          </w:tcPr>
          <w:p w14:paraId="5A7F8377" w14:textId="77777777" w:rsidR="00971E35" w:rsidRDefault="00303C97">
            <w:pPr>
              <w:pStyle w:val="Compact"/>
              <w:jc w:val="right"/>
            </w:pPr>
            <w:r>
              <w:t>-0.002</w:t>
            </w:r>
          </w:p>
        </w:tc>
        <w:tc>
          <w:tcPr>
            <w:tcW w:w="0" w:type="auto"/>
          </w:tcPr>
          <w:p w14:paraId="68E360D1" w14:textId="77777777" w:rsidR="00971E35" w:rsidRDefault="00303C97">
            <w:pPr>
              <w:pStyle w:val="Compact"/>
              <w:jc w:val="right"/>
            </w:pPr>
            <w:r>
              <w:t>0.049</w:t>
            </w:r>
          </w:p>
        </w:tc>
      </w:tr>
    </w:tbl>
    <w:p w14:paraId="64A185F9" w14:textId="77777777" w:rsidR="00971E35" w:rsidRDefault="00971E35"/>
    <w:p w14:paraId="239D827E" w14:textId="77777777" w:rsidR="00971E35" w:rsidRDefault="00303C97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603"/>
        <w:gridCol w:w="1240"/>
        <w:gridCol w:w="4710"/>
        <w:gridCol w:w="1147"/>
        <w:gridCol w:w="1765"/>
        <w:gridCol w:w="1744"/>
        <w:gridCol w:w="1008"/>
      </w:tblGrid>
      <w:tr w:rsidR="00971E35" w14:paraId="30C5DE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A3D7DD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9D2D0C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D6179F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52F0A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FA6B46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F231B2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96EA0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0327FE57" w14:textId="77777777">
        <w:tc>
          <w:tcPr>
            <w:tcW w:w="0" w:type="auto"/>
          </w:tcPr>
          <w:p w14:paraId="31FE1695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BB50E85" w14:textId="77777777" w:rsidR="00971E35" w:rsidRDefault="00303C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6BFAED97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4799BA4" w14:textId="77777777" w:rsidR="00971E35" w:rsidRDefault="00303C97">
            <w:pPr>
              <w:pStyle w:val="Compact"/>
              <w:jc w:val="right"/>
            </w:pPr>
            <w:r>
              <w:t>-0.394</w:t>
            </w:r>
          </w:p>
        </w:tc>
        <w:tc>
          <w:tcPr>
            <w:tcW w:w="0" w:type="auto"/>
          </w:tcPr>
          <w:p w14:paraId="185497B4" w14:textId="77777777" w:rsidR="00971E35" w:rsidRDefault="00303C97">
            <w:pPr>
              <w:pStyle w:val="Compact"/>
              <w:jc w:val="right"/>
            </w:pPr>
            <w:r>
              <w:t>-0.508</w:t>
            </w:r>
          </w:p>
        </w:tc>
        <w:tc>
          <w:tcPr>
            <w:tcW w:w="0" w:type="auto"/>
          </w:tcPr>
          <w:p w14:paraId="004CA5EB" w14:textId="77777777" w:rsidR="00971E35" w:rsidRDefault="00303C97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14:paraId="1785CD77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3C73303A" w14:textId="77777777">
        <w:tc>
          <w:tcPr>
            <w:tcW w:w="0" w:type="auto"/>
          </w:tcPr>
          <w:p w14:paraId="3055029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852171C" w14:textId="77777777" w:rsidR="00971E35" w:rsidRDefault="00303C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104D7A88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7627E0A" w14:textId="77777777" w:rsidR="00971E35" w:rsidRDefault="00303C97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14:paraId="6889F5CF" w14:textId="77777777" w:rsidR="00971E35" w:rsidRDefault="00303C97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14:paraId="0FA7FE8A" w14:textId="77777777" w:rsidR="00971E35" w:rsidRDefault="00303C97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3ADC9CAB" w14:textId="77777777" w:rsidR="00971E35" w:rsidRDefault="00303C97">
            <w:pPr>
              <w:pStyle w:val="Compact"/>
              <w:jc w:val="right"/>
            </w:pPr>
            <w:r>
              <w:t>0.031</w:t>
            </w:r>
          </w:p>
        </w:tc>
      </w:tr>
      <w:tr w:rsidR="00971E35" w14:paraId="275B05CF" w14:textId="77777777">
        <w:tc>
          <w:tcPr>
            <w:tcW w:w="0" w:type="auto"/>
          </w:tcPr>
          <w:p w14:paraId="2A0DEE53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37CA40A" w14:textId="77777777" w:rsidR="00971E35" w:rsidRDefault="00303C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0FAE1530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246F882A" w14:textId="77777777" w:rsidR="00971E35" w:rsidRDefault="00303C97">
            <w:pPr>
              <w:pStyle w:val="Compact"/>
              <w:jc w:val="right"/>
            </w:pPr>
            <w:r>
              <w:t>-0.153</w:t>
            </w:r>
          </w:p>
        </w:tc>
        <w:tc>
          <w:tcPr>
            <w:tcW w:w="0" w:type="auto"/>
          </w:tcPr>
          <w:p w14:paraId="65C76FCC" w14:textId="77777777" w:rsidR="00971E35" w:rsidRDefault="00303C97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14:paraId="2F18DC52" w14:textId="77777777" w:rsidR="00971E35" w:rsidRDefault="00303C97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14:paraId="67C90F40" w14:textId="77777777" w:rsidR="00971E35" w:rsidRDefault="00303C97">
            <w:pPr>
              <w:pStyle w:val="Compact"/>
              <w:jc w:val="right"/>
            </w:pPr>
            <w:r>
              <w:t>0.024</w:t>
            </w:r>
          </w:p>
        </w:tc>
      </w:tr>
      <w:tr w:rsidR="00971E35" w14:paraId="4A3EE01D" w14:textId="77777777">
        <w:tc>
          <w:tcPr>
            <w:tcW w:w="0" w:type="auto"/>
          </w:tcPr>
          <w:p w14:paraId="69FA9DD4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E85C0BB" w14:textId="77777777" w:rsidR="00971E35" w:rsidRDefault="00303C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7C3FA34A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0685A86" w14:textId="77777777" w:rsidR="00971E35" w:rsidRDefault="00303C97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14:paraId="2E659E46" w14:textId="77777777" w:rsidR="00971E35" w:rsidRDefault="00303C97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14:paraId="0B75A3DF" w14:textId="77777777" w:rsidR="00971E35" w:rsidRDefault="00303C97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3B1C5D95" w14:textId="77777777" w:rsidR="00971E35" w:rsidRDefault="00303C97">
            <w:pPr>
              <w:pStyle w:val="Compact"/>
              <w:jc w:val="right"/>
            </w:pPr>
            <w:r>
              <w:t>0.034</w:t>
            </w:r>
          </w:p>
        </w:tc>
      </w:tr>
      <w:tr w:rsidR="00971E35" w14:paraId="1D8F8E0F" w14:textId="77777777">
        <w:tc>
          <w:tcPr>
            <w:tcW w:w="0" w:type="auto"/>
          </w:tcPr>
          <w:p w14:paraId="6928A135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6BD64F0" w14:textId="77777777" w:rsidR="00971E35" w:rsidRDefault="00303C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14:paraId="3AD6409A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48791F9F" w14:textId="77777777" w:rsidR="00971E35" w:rsidRDefault="00303C97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14:paraId="69BF0222" w14:textId="77777777" w:rsidR="00971E35" w:rsidRDefault="00303C97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5FC1B75A" w14:textId="77777777" w:rsidR="00971E35" w:rsidRDefault="00303C97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14:paraId="25A3F234" w14:textId="77777777" w:rsidR="00971E35" w:rsidRDefault="00303C97">
            <w:pPr>
              <w:pStyle w:val="Compact"/>
              <w:jc w:val="right"/>
            </w:pPr>
            <w:r>
              <w:t>0.007</w:t>
            </w:r>
          </w:p>
        </w:tc>
      </w:tr>
      <w:tr w:rsidR="00971E35" w14:paraId="0E803BDA" w14:textId="77777777">
        <w:tc>
          <w:tcPr>
            <w:tcW w:w="0" w:type="auto"/>
          </w:tcPr>
          <w:p w14:paraId="27498EC5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BF6F3AF" w14:textId="77777777" w:rsidR="00971E35" w:rsidRDefault="00303C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5BEF4B6D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062D800C" w14:textId="77777777" w:rsidR="00971E35" w:rsidRDefault="00303C97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A9611F8" w14:textId="77777777" w:rsidR="00971E35" w:rsidRDefault="00303C97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14:paraId="0A3C271F" w14:textId="77777777" w:rsidR="00971E35" w:rsidRDefault="00303C97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40B58370" w14:textId="77777777" w:rsidR="00971E35" w:rsidRDefault="00303C97">
            <w:pPr>
              <w:pStyle w:val="Compact"/>
              <w:jc w:val="right"/>
            </w:pPr>
            <w:r>
              <w:t>0.940</w:t>
            </w:r>
          </w:p>
        </w:tc>
      </w:tr>
      <w:tr w:rsidR="00971E35" w14:paraId="7E46B85A" w14:textId="77777777">
        <w:tc>
          <w:tcPr>
            <w:tcW w:w="0" w:type="auto"/>
          </w:tcPr>
          <w:p w14:paraId="6884DDB4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C3A357B" w14:textId="77777777" w:rsidR="00971E35" w:rsidRDefault="00303C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14:paraId="70228985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7802AB59" w14:textId="77777777" w:rsidR="00971E35" w:rsidRDefault="00303C97">
            <w:pPr>
              <w:pStyle w:val="Compact"/>
              <w:jc w:val="right"/>
            </w:pPr>
            <w:r>
              <w:t>-0.234</w:t>
            </w:r>
          </w:p>
        </w:tc>
        <w:tc>
          <w:tcPr>
            <w:tcW w:w="0" w:type="auto"/>
          </w:tcPr>
          <w:p w14:paraId="1974753D" w14:textId="77777777" w:rsidR="00971E35" w:rsidRDefault="00303C97">
            <w:pPr>
              <w:pStyle w:val="Compact"/>
              <w:jc w:val="right"/>
            </w:pPr>
            <w:r>
              <w:t>-0.487</w:t>
            </w:r>
          </w:p>
        </w:tc>
        <w:tc>
          <w:tcPr>
            <w:tcW w:w="0" w:type="auto"/>
          </w:tcPr>
          <w:p w14:paraId="23C25B09" w14:textId="77777777" w:rsidR="00971E35" w:rsidRDefault="00303C97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22B32BF" w14:textId="77777777" w:rsidR="00971E35" w:rsidRDefault="00303C97">
            <w:pPr>
              <w:pStyle w:val="Compact"/>
              <w:jc w:val="right"/>
            </w:pPr>
            <w:r>
              <w:t>0.071</w:t>
            </w:r>
          </w:p>
        </w:tc>
      </w:tr>
    </w:tbl>
    <w:p w14:paraId="7A1B5558" w14:textId="77777777" w:rsidR="00971E35" w:rsidRDefault="00971E35"/>
    <w:p w14:paraId="05A60C88" w14:textId="77777777" w:rsidR="00971E35" w:rsidRDefault="00303C97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14"/>
        <w:gridCol w:w="1672"/>
        <w:gridCol w:w="4546"/>
        <w:gridCol w:w="1121"/>
        <w:gridCol w:w="1702"/>
        <w:gridCol w:w="1682"/>
        <w:gridCol w:w="980"/>
      </w:tblGrid>
      <w:tr w:rsidR="00971E35" w14:paraId="4AD4B68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3B5EC0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EBF12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E4EEC8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92EF2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7ACDE8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3A2EE0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2508EF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1885C459" w14:textId="77777777">
        <w:tc>
          <w:tcPr>
            <w:tcW w:w="0" w:type="auto"/>
          </w:tcPr>
          <w:p w14:paraId="5D6C37A2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B9F17B9" w14:textId="77777777" w:rsidR="00971E35" w:rsidRDefault="00303C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415DCDD4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6AE0BA4" w14:textId="77777777" w:rsidR="00971E35" w:rsidRDefault="00303C97">
            <w:pPr>
              <w:pStyle w:val="Compact"/>
              <w:jc w:val="right"/>
            </w:pPr>
            <w:r>
              <w:t>-0.270</w:t>
            </w:r>
          </w:p>
        </w:tc>
        <w:tc>
          <w:tcPr>
            <w:tcW w:w="0" w:type="auto"/>
          </w:tcPr>
          <w:p w14:paraId="1E017350" w14:textId="77777777" w:rsidR="00971E35" w:rsidRDefault="00303C97">
            <w:pPr>
              <w:pStyle w:val="Compact"/>
              <w:jc w:val="right"/>
            </w:pPr>
            <w:r>
              <w:t>-0.374</w:t>
            </w:r>
          </w:p>
        </w:tc>
        <w:tc>
          <w:tcPr>
            <w:tcW w:w="0" w:type="auto"/>
          </w:tcPr>
          <w:p w14:paraId="38B18AA5" w14:textId="77777777" w:rsidR="00971E35" w:rsidRDefault="00303C97">
            <w:pPr>
              <w:pStyle w:val="Compact"/>
              <w:jc w:val="right"/>
            </w:pPr>
            <w:r>
              <w:t>-0.167</w:t>
            </w:r>
          </w:p>
        </w:tc>
        <w:tc>
          <w:tcPr>
            <w:tcW w:w="0" w:type="auto"/>
          </w:tcPr>
          <w:p w14:paraId="0E20B9D4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3DFAF901" w14:textId="77777777">
        <w:tc>
          <w:tcPr>
            <w:tcW w:w="0" w:type="auto"/>
          </w:tcPr>
          <w:p w14:paraId="5ECA4500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0C5F375" w14:textId="77777777" w:rsidR="00971E35" w:rsidRDefault="00303C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15199CE8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2A53C1D" w14:textId="77777777" w:rsidR="00971E35" w:rsidRDefault="00303C97">
            <w:pPr>
              <w:pStyle w:val="Compact"/>
              <w:jc w:val="right"/>
            </w:pPr>
            <w:r>
              <w:t>-0.263</w:t>
            </w:r>
          </w:p>
        </w:tc>
        <w:tc>
          <w:tcPr>
            <w:tcW w:w="0" w:type="auto"/>
          </w:tcPr>
          <w:p w14:paraId="67FFD11E" w14:textId="77777777" w:rsidR="00971E35" w:rsidRDefault="00303C97">
            <w:pPr>
              <w:pStyle w:val="Compact"/>
              <w:jc w:val="right"/>
            </w:pPr>
            <w:r>
              <w:t>-0.381</w:t>
            </w:r>
          </w:p>
        </w:tc>
        <w:tc>
          <w:tcPr>
            <w:tcW w:w="0" w:type="auto"/>
          </w:tcPr>
          <w:p w14:paraId="5C0648A9" w14:textId="77777777" w:rsidR="00971E35" w:rsidRDefault="00303C97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14:paraId="781E5049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B72DBAD" w14:textId="77777777">
        <w:tc>
          <w:tcPr>
            <w:tcW w:w="0" w:type="auto"/>
          </w:tcPr>
          <w:p w14:paraId="602F7833" w14:textId="77777777" w:rsidR="00971E35" w:rsidRDefault="00303C97">
            <w:pPr>
              <w:pStyle w:val="Compact"/>
            </w:pPr>
            <w:r>
              <w:lastRenderedPageBreak/>
              <w:t>Remdesivir + SOC</w:t>
            </w:r>
          </w:p>
        </w:tc>
        <w:tc>
          <w:tcPr>
            <w:tcW w:w="0" w:type="auto"/>
          </w:tcPr>
          <w:p w14:paraId="18231864" w14:textId="77777777" w:rsidR="00971E35" w:rsidRDefault="00303C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156B8255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873ADBA" w14:textId="77777777" w:rsidR="00971E35" w:rsidRDefault="00303C97">
            <w:pPr>
              <w:pStyle w:val="Compact"/>
              <w:jc w:val="right"/>
            </w:pPr>
            <w:r>
              <w:t>-0.101</w:t>
            </w:r>
          </w:p>
        </w:tc>
        <w:tc>
          <w:tcPr>
            <w:tcW w:w="0" w:type="auto"/>
          </w:tcPr>
          <w:p w14:paraId="68DC90E9" w14:textId="77777777" w:rsidR="00971E35" w:rsidRDefault="00303C97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14:paraId="70B01A66" w14:textId="77777777" w:rsidR="00971E35" w:rsidRDefault="00303C97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2EF1C081" w14:textId="77777777" w:rsidR="00971E35" w:rsidRDefault="00303C97">
            <w:pPr>
              <w:pStyle w:val="Compact"/>
              <w:jc w:val="right"/>
            </w:pPr>
            <w:r>
              <w:t>0.112</w:t>
            </w:r>
          </w:p>
        </w:tc>
      </w:tr>
      <w:tr w:rsidR="00971E35" w14:paraId="3725A2DA" w14:textId="77777777">
        <w:tc>
          <w:tcPr>
            <w:tcW w:w="0" w:type="auto"/>
          </w:tcPr>
          <w:p w14:paraId="506221E9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FBBCBF9" w14:textId="77777777" w:rsidR="00971E35" w:rsidRDefault="00303C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428CF19D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41DEBED" w14:textId="77777777" w:rsidR="00971E35" w:rsidRDefault="00303C97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14:paraId="7AF0BF68" w14:textId="77777777" w:rsidR="00971E35" w:rsidRDefault="00303C97">
            <w:pPr>
              <w:pStyle w:val="Compact"/>
              <w:jc w:val="right"/>
            </w:pPr>
            <w:r>
              <w:t>-0.333</w:t>
            </w:r>
          </w:p>
        </w:tc>
        <w:tc>
          <w:tcPr>
            <w:tcW w:w="0" w:type="auto"/>
          </w:tcPr>
          <w:p w14:paraId="00EBF099" w14:textId="77777777" w:rsidR="00971E35" w:rsidRDefault="00303C97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14:paraId="7679BBC6" w14:textId="77777777" w:rsidR="00971E35" w:rsidRDefault="00303C97">
            <w:pPr>
              <w:pStyle w:val="Compact"/>
              <w:jc w:val="right"/>
            </w:pPr>
            <w:r>
              <w:t>0.001</w:t>
            </w:r>
          </w:p>
        </w:tc>
      </w:tr>
      <w:tr w:rsidR="00971E35" w14:paraId="59368024" w14:textId="77777777">
        <w:tc>
          <w:tcPr>
            <w:tcW w:w="0" w:type="auto"/>
          </w:tcPr>
          <w:p w14:paraId="39E5573E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E50BB65" w14:textId="77777777" w:rsidR="00971E35" w:rsidRDefault="00303C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14:paraId="6A31CB4F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135189B1" w14:textId="77777777" w:rsidR="00971E35" w:rsidRDefault="00303C97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3A1C05AC" w14:textId="77777777" w:rsidR="00971E35" w:rsidRDefault="00303C97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0125E11" w14:textId="77777777" w:rsidR="00971E35" w:rsidRDefault="00303C97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14:paraId="3BAF9010" w14:textId="77777777" w:rsidR="00971E35" w:rsidRDefault="00303C97">
            <w:pPr>
              <w:pStyle w:val="Compact"/>
              <w:jc w:val="right"/>
            </w:pPr>
            <w:r>
              <w:t>0.042</w:t>
            </w:r>
          </w:p>
        </w:tc>
      </w:tr>
      <w:tr w:rsidR="00971E35" w14:paraId="10220BAC" w14:textId="77777777">
        <w:tc>
          <w:tcPr>
            <w:tcW w:w="0" w:type="auto"/>
          </w:tcPr>
          <w:p w14:paraId="1ADEC61D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F6302A0" w14:textId="77777777" w:rsidR="00971E35" w:rsidRDefault="00303C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4468A7E4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7DFDA1BA" w14:textId="77777777" w:rsidR="00971E35" w:rsidRDefault="00303C97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06325CDA" w14:textId="77777777" w:rsidR="00971E35" w:rsidRDefault="00303C97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14:paraId="5520C979" w14:textId="77777777" w:rsidR="00971E35" w:rsidRDefault="00303C97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14:paraId="65DDFC39" w14:textId="77777777" w:rsidR="00971E35" w:rsidRDefault="00303C97">
            <w:pPr>
              <w:pStyle w:val="Compact"/>
              <w:jc w:val="right"/>
            </w:pPr>
            <w:r>
              <w:t>0.548</w:t>
            </w:r>
          </w:p>
        </w:tc>
      </w:tr>
      <w:tr w:rsidR="00971E35" w14:paraId="3E621F49" w14:textId="77777777">
        <w:tc>
          <w:tcPr>
            <w:tcW w:w="0" w:type="auto"/>
          </w:tcPr>
          <w:p w14:paraId="05268DB8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3178338" w14:textId="77777777" w:rsidR="00971E35" w:rsidRDefault="00303C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14:paraId="2811B7BD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4AC29092" w14:textId="77777777" w:rsidR="00971E35" w:rsidRDefault="00303C97">
            <w:pPr>
              <w:pStyle w:val="Compact"/>
              <w:jc w:val="right"/>
            </w:pPr>
            <w:r>
              <w:t>-0.117</w:t>
            </w:r>
          </w:p>
        </w:tc>
        <w:tc>
          <w:tcPr>
            <w:tcW w:w="0" w:type="auto"/>
          </w:tcPr>
          <w:p w14:paraId="253112BF" w14:textId="77777777" w:rsidR="00971E35" w:rsidRDefault="00303C97">
            <w:pPr>
              <w:pStyle w:val="Compact"/>
              <w:jc w:val="right"/>
            </w:pPr>
            <w:r>
              <w:t>-0.352</w:t>
            </w:r>
          </w:p>
        </w:tc>
        <w:tc>
          <w:tcPr>
            <w:tcW w:w="0" w:type="auto"/>
          </w:tcPr>
          <w:p w14:paraId="66A8FDD4" w14:textId="77777777" w:rsidR="00971E35" w:rsidRDefault="00303C97">
            <w:pPr>
              <w:pStyle w:val="Compact"/>
              <w:jc w:val="right"/>
            </w:pPr>
            <w:r>
              <w:t>0.119</w:t>
            </w:r>
          </w:p>
        </w:tc>
        <w:tc>
          <w:tcPr>
            <w:tcW w:w="0" w:type="auto"/>
          </w:tcPr>
          <w:p w14:paraId="7C1EA30D" w14:textId="77777777" w:rsidR="00971E35" w:rsidRDefault="00303C97">
            <w:pPr>
              <w:pStyle w:val="Compact"/>
              <w:jc w:val="right"/>
            </w:pPr>
            <w:r>
              <w:t>0.330</w:t>
            </w:r>
          </w:p>
        </w:tc>
      </w:tr>
    </w:tbl>
    <w:p w14:paraId="55570D35" w14:textId="77777777" w:rsidR="00971E35" w:rsidRDefault="00971E35"/>
    <w:p w14:paraId="07A2945B" w14:textId="77777777" w:rsidR="00971E35" w:rsidRDefault="00303C97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603"/>
        <w:gridCol w:w="1240"/>
        <w:gridCol w:w="4710"/>
        <w:gridCol w:w="1147"/>
        <w:gridCol w:w="1765"/>
        <w:gridCol w:w="1744"/>
        <w:gridCol w:w="1008"/>
      </w:tblGrid>
      <w:tr w:rsidR="00971E35" w14:paraId="48AD27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222255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BBDFE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048C12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7E745E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30E39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854C8A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D62DF1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09ADF87E" w14:textId="77777777">
        <w:tc>
          <w:tcPr>
            <w:tcW w:w="0" w:type="auto"/>
          </w:tcPr>
          <w:p w14:paraId="35E1A3D6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C57226F" w14:textId="77777777" w:rsidR="00971E35" w:rsidRDefault="00303C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25D0C010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464E114" w14:textId="77777777" w:rsidR="00971E35" w:rsidRDefault="00303C97">
            <w:pPr>
              <w:pStyle w:val="Compact"/>
              <w:jc w:val="right"/>
            </w:pPr>
            <w:r>
              <w:t>-0.262</w:t>
            </w:r>
          </w:p>
        </w:tc>
        <w:tc>
          <w:tcPr>
            <w:tcW w:w="0" w:type="auto"/>
          </w:tcPr>
          <w:p w14:paraId="3D1BB01B" w14:textId="77777777" w:rsidR="00971E35" w:rsidRDefault="00303C97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14:paraId="6A3FCE9A" w14:textId="77777777" w:rsidR="00971E35" w:rsidRDefault="00303C97">
            <w:pPr>
              <w:pStyle w:val="Compact"/>
              <w:jc w:val="right"/>
            </w:pPr>
            <w:r>
              <w:t>-0.163</w:t>
            </w:r>
          </w:p>
        </w:tc>
        <w:tc>
          <w:tcPr>
            <w:tcW w:w="0" w:type="auto"/>
          </w:tcPr>
          <w:p w14:paraId="2CE5DF22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5F007C24" w14:textId="77777777">
        <w:tc>
          <w:tcPr>
            <w:tcW w:w="0" w:type="auto"/>
          </w:tcPr>
          <w:p w14:paraId="7222A4C8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6187089" w14:textId="77777777" w:rsidR="00971E35" w:rsidRDefault="00303C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62A2168D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F4816CE" w14:textId="77777777" w:rsidR="00971E35" w:rsidRDefault="00303C97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14:paraId="0B9FD925" w14:textId="77777777" w:rsidR="00971E35" w:rsidRDefault="00303C97">
            <w:pPr>
              <w:pStyle w:val="Compact"/>
              <w:jc w:val="right"/>
            </w:pPr>
            <w:r>
              <w:t>-0.418</w:t>
            </w:r>
          </w:p>
        </w:tc>
        <w:tc>
          <w:tcPr>
            <w:tcW w:w="0" w:type="auto"/>
          </w:tcPr>
          <w:p w14:paraId="0E5A211C" w14:textId="77777777" w:rsidR="00971E35" w:rsidRDefault="00303C97">
            <w:pPr>
              <w:pStyle w:val="Compact"/>
              <w:jc w:val="right"/>
            </w:pPr>
            <w:r>
              <w:t>-0.153</w:t>
            </w:r>
          </w:p>
        </w:tc>
        <w:tc>
          <w:tcPr>
            <w:tcW w:w="0" w:type="auto"/>
          </w:tcPr>
          <w:p w14:paraId="32B4D948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452B84F" w14:textId="77777777">
        <w:tc>
          <w:tcPr>
            <w:tcW w:w="0" w:type="auto"/>
          </w:tcPr>
          <w:p w14:paraId="30A75AE1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F562F80" w14:textId="77777777" w:rsidR="00971E35" w:rsidRDefault="00303C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4868F919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E290560" w14:textId="77777777" w:rsidR="00971E35" w:rsidRDefault="00303C97">
            <w:pPr>
              <w:pStyle w:val="Compact"/>
              <w:jc w:val="right"/>
            </w:pPr>
            <w:r>
              <w:t>-0.169</w:t>
            </w:r>
          </w:p>
        </w:tc>
        <w:tc>
          <w:tcPr>
            <w:tcW w:w="0" w:type="auto"/>
          </w:tcPr>
          <w:p w14:paraId="06C03727" w14:textId="77777777" w:rsidR="00971E35" w:rsidRDefault="00303C97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14:paraId="17108FA3" w14:textId="77777777" w:rsidR="00971E35" w:rsidRDefault="00303C97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71632A17" w14:textId="77777777" w:rsidR="00971E35" w:rsidRDefault="00303C97">
            <w:pPr>
              <w:pStyle w:val="Compact"/>
              <w:jc w:val="right"/>
            </w:pPr>
            <w:r>
              <w:t>0.003</w:t>
            </w:r>
          </w:p>
        </w:tc>
      </w:tr>
      <w:tr w:rsidR="00971E35" w14:paraId="0098F311" w14:textId="77777777">
        <w:tc>
          <w:tcPr>
            <w:tcW w:w="0" w:type="auto"/>
          </w:tcPr>
          <w:p w14:paraId="74755D3A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586728E" w14:textId="77777777" w:rsidR="00971E35" w:rsidRDefault="00303C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21E58E6D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7E95A118" w14:textId="77777777" w:rsidR="00971E35" w:rsidRDefault="00303C97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14:paraId="4D520A15" w14:textId="77777777" w:rsidR="00971E35" w:rsidRDefault="00303C97">
            <w:pPr>
              <w:pStyle w:val="Compact"/>
              <w:jc w:val="right"/>
            </w:pPr>
            <w:r>
              <w:t>-0.289</w:t>
            </w:r>
          </w:p>
        </w:tc>
        <w:tc>
          <w:tcPr>
            <w:tcW w:w="0" w:type="auto"/>
          </w:tcPr>
          <w:p w14:paraId="5F59A4EA" w14:textId="77777777" w:rsidR="00971E35" w:rsidRDefault="00303C97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0D188452" w14:textId="77777777" w:rsidR="00971E35" w:rsidRDefault="00303C97">
            <w:pPr>
              <w:pStyle w:val="Compact"/>
              <w:jc w:val="right"/>
            </w:pPr>
            <w:r>
              <w:t>0.076</w:t>
            </w:r>
          </w:p>
        </w:tc>
      </w:tr>
      <w:tr w:rsidR="00971E35" w14:paraId="136C87B0" w14:textId="77777777">
        <w:tc>
          <w:tcPr>
            <w:tcW w:w="0" w:type="auto"/>
          </w:tcPr>
          <w:p w14:paraId="06B18C46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45F1CA4" w14:textId="77777777" w:rsidR="00971E35" w:rsidRDefault="00303C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14:paraId="2FDAA24C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7191102D" w14:textId="77777777" w:rsidR="00971E35" w:rsidRDefault="00303C97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652694FE" w14:textId="77777777" w:rsidR="00971E35" w:rsidRDefault="00303C97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14:paraId="142EBDDA" w14:textId="77777777" w:rsidR="00971E35" w:rsidRDefault="00303C97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14:paraId="6036050C" w14:textId="77777777" w:rsidR="00971E35" w:rsidRDefault="00303C97">
            <w:pPr>
              <w:pStyle w:val="Compact"/>
              <w:jc w:val="right"/>
            </w:pPr>
            <w:r>
              <w:t>0.220</w:t>
            </w:r>
          </w:p>
        </w:tc>
      </w:tr>
      <w:tr w:rsidR="00971E35" w14:paraId="3AB18F39" w14:textId="77777777">
        <w:tc>
          <w:tcPr>
            <w:tcW w:w="0" w:type="auto"/>
          </w:tcPr>
          <w:p w14:paraId="459E14BF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C8ECADC" w14:textId="77777777" w:rsidR="00971E35" w:rsidRDefault="00303C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6D095434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19F03984" w14:textId="77777777" w:rsidR="00971E35" w:rsidRDefault="00303C97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2FDB42B6" w14:textId="77777777" w:rsidR="00971E35" w:rsidRDefault="00303C97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14:paraId="099B1E15" w14:textId="77777777" w:rsidR="00971E35" w:rsidRDefault="00303C97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14:paraId="1EDDB691" w14:textId="77777777" w:rsidR="00971E35" w:rsidRDefault="00303C97">
            <w:pPr>
              <w:pStyle w:val="Compact"/>
              <w:jc w:val="right"/>
            </w:pPr>
            <w:r>
              <w:t>0.151</w:t>
            </w:r>
          </w:p>
        </w:tc>
      </w:tr>
      <w:tr w:rsidR="00971E35" w14:paraId="06057609" w14:textId="77777777">
        <w:tc>
          <w:tcPr>
            <w:tcW w:w="0" w:type="auto"/>
          </w:tcPr>
          <w:p w14:paraId="48D0608A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D145802" w14:textId="77777777" w:rsidR="00971E35" w:rsidRDefault="00303C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14:paraId="108148AE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4ACDE9BE" w14:textId="77777777" w:rsidR="00971E35" w:rsidRDefault="00303C97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588CF025" w14:textId="77777777" w:rsidR="00971E35" w:rsidRDefault="00303C97">
            <w:pPr>
              <w:pStyle w:val="Compact"/>
              <w:jc w:val="right"/>
            </w:pPr>
            <w:r>
              <w:t>-0.195</w:t>
            </w:r>
          </w:p>
        </w:tc>
        <w:tc>
          <w:tcPr>
            <w:tcW w:w="0" w:type="auto"/>
          </w:tcPr>
          <w:p w14:paraId="31E59847" w14:textId="77777777" w:rsidR="00971E35" w:rsidRDefault="00303C97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14:paraId="500FB7A8" w14:textId="77777777" w:rsidR="00971E35" w:rsidRDefault="00303C97">
            <w:pPr>
              <w:pStyle w:val="Compact"/>
              <w:jc w:val="right"/>
            </w:pPr>
            <w:r>
              <w:t>0.667</w:t>
            </w:r>
          </w:p>
        </w:tc>
      </w:tr>
    </w:tbl>
    <w:p w14:paraId="1A8DEE1F" w14:textId="77777777" w:rsidR="00971E35" w:rsidRDefault="00971E35"/>
    <w:p w14:paraId="51F4CD3D" w14:textId="77777777" w:rsidR="00971E35" w:rsidRDefault="00303C97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41"/>
        <w:gridCol w:w="1545"/>
        <w:gridCol w:w="4599"/>
        <w:gridCol w:w="1121"/>
        <w:gridCol w:w="1723"/>
        <w:gridCol w:w="1703"/>
        <w:gridCol w:w="985"/>
      </w:tblGrid>
      <w:tr w:rsidR="00971E35" w14:paraId="3F7021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27CEB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2F2275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49A93D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EE4E9E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4AEBD9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46C5C3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DB330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5F34B2A4" w14:textId="77777777">
        <w:tc>
          <w:tcPr>
            <w:tcW w:w="0" w:type="auto"/>
          </w:tcPr>
          <w:p w14:paraId="4BB8E599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F4D0BC1" w14:textId="77777777" w:rsidR="00971E35" w:rsidRDefault="00303C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19C8B78B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4360D76" w14:textId="77777777" w:rsidR="00971E35" w:rsidRDefault="00303C97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14:paraId="68AF4A05" w14:textId="77777777" w:rsidR="00971E35" w:rsidRDefault="00303C97">
            <w:pPr>
              <w:pStyle w:val="Compact"/>
              <w:jc w:val="right"/>
            </w:pPr>
            <w:r>
              <w:t>-0.357</w:t>
            </w:r>
          </w:p>
        </w:tc>
        <w:tc>
          <w:tcPr>
            <w:tcW w:w="0" w:type="auto"/>
          </w:tcPr>
          <w:p w14:paraId="27B7A013" w14:textId="77777777" w:rsidR="00971E35" w:rsidRDefault="00303C97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14:paraId="4A84AEDA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0835399" w14:textId="77777777">
        <w:tc>
          <w:tcPr>
            <w:tcW w:w="0" w:type="auto"/>
          </w:tcPr>
          <w:p w14:paraId="03B6286E" w14:textId="77777777" w:rsidR="00971E35" w:rsidRDefault="00303C97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7E39B82F" w14:textId="77777777" w:rsidR="00971E35" w:rsidRDefault="00303C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075BD412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8E366B7" w14:textId="77777777" w:rsidR="00971E35" w:rsidRDefault="00303C97">
            <w:pPr>
              <w:pStyle w:val="Compact"/>
              <w:jc w:val="right"/>
            </w:pPr>
            <w:r>
              <w:t>-0.309</w:t>
            </w:r>
          </w:p>
        </w:tc>
        <w:tc>
          <w:tcPr>
            <w:tcW w:w="0" w:type="auto"/>
          </w:tcPr>
          <w:p w14:paraId="76E872D0" w14:textId="77777777" w:rsidR="00971E35" w:rsidRDefault="00303C97">
            <w:pPr>
              <w:pStyle w:val="Compact"/>
              <w:jc w:val="right"/>
            </w:pPr>
            <w:r>
              <w:t>-0.446</w:t>
            </w:r>
          </w:p>
        </w:tc>
        <w:tc>
          <w:tcPr>
            <w:tcW w:w="0" w:type="auto"/>
          </w:tcPr>
          <w:p w14:paraId="4E898AD3" w14:textId="77777777" w:rsidR="00971E35" w:rsidRDefault="00303C97">
            <w:pPr>
              <w:pStyle w:val="Compact"/>
              <w:jc w:val="right"/>
            </w:pPr>
            <w:r>
              <w:t>-0.172</w:t>
            </w:r>
          </w:p>
        </w:tc>
        <w:tc>
          <w:tcPr>
            <w:tcW w:w="0" w:type="auto"/>
          </w:tcPr>
          <w:p w14:paraId="0D9FA4D6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7D2DCDCD" w14:textId="77777777">
        <w:tc>
          <w:tcPr>
            <w:tcW w:w="0" w:type="auto"/>
          </w:tcPr>
          <w:p w14:paraId="092AF4B8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FFAEC0B" w14:textId="77777777" w:rsidR="00971E35" w:rsidRDefault="00303C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683E3A7C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365694BE" w14:textId="77777777" w:rsidR="00971E35" w:rsidRDefault="00303C97">
            <w:pPr>
              <w:pStyle w:val="Compact"/>
              <w:jc w:val="right"/>
            </w:pPr>
            <w:r>
              <w:t>-0.189</w:t>
            </w:r>
          </w:p>
        </w:tc>
        <w:tc>
          <w:tcPr>
            <w:tcW w:w="0" w:type="auto"/>
          </w:tcPr>
          <w:p w14:paraId="329513DE" w14:textId="77777777" w:rsidR="00971E35" w:rsidRDefault="00303C97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14:paraId="1C27F322" w14:textId="77777777" w:rsidR="00971E35" w:rsidRDefault="00303C97">
            <w:pPr>
              <w:pStyle w:val="Compact"/>
              <w:jc w:val="right"/>
            </w:pPr>
            <w:r>
              <w:t>-0.077</w:t>
            </w:r>
          </w:p>
        </w:tc>
        <w:tc>
          <w:tcPr>
            <w:tcW w:w="0" w:type="auto"/>
          </w:tcPr>
          <w:p w14:paraId="43A71DC4" w14:textId="77777777" w:rsidR="00971E35" w:rsidRDefault="00303C97">
            <w:pPr>
              <w:pStyle w:val="Compact"/>
              <w:jc w:val="right"/>
            </w:pPr>
            <w:r>
              <w:t>0.001</w:t>
            </w:r>
          </w:p>
        </w:tc>
      </w:tr>
      <w:tr w:rsidR="00971E35" w14:paraId="19A891C8" w14:textId="77777777">
        <w:tc>
          <w:tcPr>
            <w:tcW w:w="0" w:type="auto"/>
          </w:tcPr>
          <w:p w14:paraId="613D3D5D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567F76C" w14:textId="77777777" w:rsidR="00971E35" w:rsidRDefault="00303C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008BAD86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098CA581" w14:textId="77777777" w:rsidR="00971E35" w:rsidRDefault="00303C97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14:paraId="73B605B3" w14:textId="77777777" w:rsidR="00971E35" w:rsidRDefault="00303C97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14:paraId="2905A671" w14:textId="77777777" w:rsidR="00971E35" w:rsidRDefault="00303C97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58CF0967" w14:textId="77777777" w:rsidR="00971E35" w:rsidRDefault="00303C97">
            <w:pPr>
              <w:pStyle w:val="Compact"/>
              <w:jc w:val="right"/>
            </w:pPr>
            <w:r>
              <w:t>0.115</w:t>
            </w:r>
          </w:p>
        </w:tc>
      </w:tr>
      <w:tr w:rsidR="00971E35" w14:paraId="3BACBCD6" w14:textId="77777777">
        <w:tc>
          <w:tcPr>
            <w:tcW w:w="0" w:type="auto"/>
          </w:tcPr>
          <w:p w14:paraId="72ED6591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85E698F" w14:textId="77777777" w:rsidR="00971E35" w:rsidRDefault="00303C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14:paraId="79044C6B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34F48AED" w14:textId="77777777" w:rsidR="00971E35" w:rsidRDefault="00303C97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248268DC" w14:textId="77777777" w:rsidR="00971E35" w:rsidRDefault="00303C97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14:paraId="39FD93B1" w14:textId="77777777" w:rsidR="00971E35" w:rsidRDefault="00303C97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14:paraId="5017C9FD" w14:textId="77777777" w:rsidR="00971E35" w:rsidRDefault="00303C97">
            <w:pPr>
              <w:pStyle w:val="Compact"/>
              <w:jc w:val="right"/>
            </w:pPr>
            <w:r>
              <w:t>0.413</w:t>
            </w:r>
          </w:p>
        </w:tc>
      </w:tr>
      <w:tr w:rsidR="00971E35" w14:paraId="38F0D122" w14:textId="77777777">
        <w:tc>
          <w:tcPr>
            <w:tcW w:w="0" w:type="auto"/>
          </w:tcPr>
          <w:p w14:paraId="6CD533FB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A382702" w14:textId="77777777" w:rsidR="00971E35" w:rsidRDefault="00303C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673D5742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37496F85" w14:textId="77777777" w:rsidR="00971E35" w:rsidRDefault="00303C97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14:paraId="1748146A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343EAD8" w14:textId="77777777" w:rsidR="00971E35" w:rsidRDefault="00303C97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14:paraId="1F952D1F" w14:textId="77777777" w:rsidR="00971E35" w:rsidRDefault="00303C97">
            <w:pPr>
              <w:pStyle w:val="Compact"/>
              <w:jc w:val="right"/>
            </w:pPr>
            <w:r>
              <w:t>0.050</w:t>
            </w:r>
          </w:p>
        </w:tc>
      </w:tr>
      <w:tr w:rsidR="00971E35" w14:paraId="61232193" w14:textId="77777777">
        <w:tc>
          <w:tcPr>
            <w:tcW w:w="0" w:type="auto"/>
          </w:tcPr>
          <w:p w14:paraId="0993DB26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84AF376" w14:textId="77777777" w:rsidR="00971E35" w:rsidRDefault="00303C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14:paraId="3E6AA140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1BB8F49C" w14:textId="77777777" w:rsidR="00971E35" w:rsidRDefault="00303C97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218CCEC7" w14:textId="77777777" w:rsidR="00971E35" w:rsidRDefault="00303C97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14:paraId="31E5746C" w14:textId="77777777" w:rsidR="00971E35" w:rsidRDefault="00303C97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14:paraId="4AB01BB1" w14:textId="77777777" w:rsidR="00971E35" w:rsidRDefault="00303C97">
            <w:pPr>
              <w:pStyle w:val="Compact"/>
              <w:jc w:val="right"/>
            </w:pPr>
            <w:r>
              <w:t>0.297</w:t>
            </w:r>
          </w:p>
        </w:tc>
      </w:tr>
    </w:tbl>
    <w:p w14:paraId="1BCC0129" w14:textId="77777777" w:rsidR="00971E35" w:rsidRDefault="00971E35"/>
    <w:p w14:paraId="7C5545ED" w14:textId="77777777" w:rsidR="00971E35" w:rsidRDefault="00303C97">
      <w:pPr>
        <w:pStyle w:val="TableCaption"/>
      </w:pPr>
      <w:r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299"/>
        <w:gridCol w:w="2652"/>
        <w:gridCol w:w="4137"/>
        <w:gridCol w:w="1121"/>
        <w:gridCol w:w="1543"/>
        <w:gridCol w:w="1523"/>
        <w:gridCol w:w="945"/>
      </w:tblGrid>
      <w:tr w:rsidR="00971E35" w14:paraId="5F5DE18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68929A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CD0160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BA9B37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15091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DC9E5E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B4783B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5417B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1C1B9A6A" w14:textId="77777777">
        <w:tc>
          <w:tcPr>
            <w:tcW w:w="0" w:type="auto"/>
          </w:tcPr>
          <w:p w14:paraId="2FA2BE35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167C4E2" w14:textId="77777777" w:rsidR="00971E35" w:rsidRDefault="00303C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54F8CC78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7C9048A" w14:textId="77777777" w:rsidR="00971E35" w:rsidRDefault="00303C97">
            <w:pPr>
              <w:pStyle w:val="Compact"/>
              <w:jc w:val="right"/>
            </w:pPr>
            <w:r>
              <w:t>-0.338</w:t>
            </w:r>
          </w:p>
        </w:tc>
        <w:tc>
          <w:tcPr>
            <w:tcW w:w="0" w:type="auto"/>
          </w:tcPr>
          <w:p w14:paraId="25C00005" w14:textId="77777777" w:rsidR="00971E35" w:rsidRDefault="00303C97">
            <w:pPr>
              <w:pStyle w:val="Compact"/>
              <w:jc w:val="right"/>
            </w:pPr>
            <w:r>
              <w:t>-0.442</w:t>
            </w:r>
          </w:p>
        </w:tc>
        <w:tc>
          <w:tcPr>
            <w:tcW w:w="0" w:type="auto"/>
          </w:tcPr>
          <w:p w14:paraId="51CD8A25" w14:textId="77777777" w:rsidR="00971E35" w:rsidRDefault="00303C97">
            <w:pPr>
              <w:pStyle w:val="Compact"/>
              <w:jc w:val="right"/>
            </w:pPr>
            <w:r>
              <w:t>-0.233</w:t>
            </w:r>
          </w:p>
        </w:tc>
        <w:tc>
          <w:tcPr>
            <w:tcW w:w="0" w:type="auto"/>
          </w:tcPr>
          <w:p w14:paraId="55398E79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340CD079" w14:textId="77777777">
        <w:tc>
          <w:tcPr>
            <w:tcW w:w="0" w:type="auto"/>
          </w:tcPr>
          <w:p w14:paraId="69FFA1E8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EF3337A" w14:textId="77777777" w:rsidR="00971E35" w:rsidRDefault="00303C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230A7BE8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44029AD" w14:textId="77777777" w:rsidR="00971E35" w:rsidRDefault="00303C97">
            <w:pPr>
              <w:pStyle w:val="Compact"/>
              <w:jc w:val="right"/>
            </w:pPr>
            <w:r>
              <w:t>-0.200</w:t>
            </w:r>
          </w:p>
        </w:tc>
        <w:tc>
          <w:tcPr>
            <w:tcW w:w="0" w:type="auto"/>
          </w:tcPr>
          <w:p w14:paraId="0C8BCD1C" w14:textId="77777777" w:rsidR="00971E35" w:rsidRDefault="00303C97">
            <w:pPr>
              <w:pStyle w:val="Compact"/>
              <w:jc w:val="right"/>
            </w:pPr>
            <w:r>
              <w:t>-0.316</w:t>
            </w:r>
          </w:p>
        </w:tc>
        <w:tc>
          <w:tcPr>
            <w:tcW w:w="0" w:type="auto"/>
          </w:tcPr>
          <w:p w14:paraId="6A4856EE" w14:textId="77777777" w:rsidR="00971E35" w:rsidRDefault="00303C97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14:paraId="743BC54B" w14:textId="77777777" w:rsidR="00971E35" w:rsidRDefault="00303C97">
            <w:pPr>
              <w:pStyle w:val="Compact"/>
              <w:jc w:val="right"/>
            </w:pPr>
            <w:r>
              <w:t>0.001</w:t>
            </w:r>
          </w:p>
        </w:tc>
      </w:tr>
      <w:tr w:rsidR="00971E35" w14:paraId="53303923" w14:textId="77777777">
        <w:tc>
          <w:tcPr>
            <w:tcW w:w="0" w:type="auto"/>
          </w:tcPr>
          <w:p w14:paraId="6AA6801B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08D76F6" w14:textId="77777777" w:rsidR="00971E35" w:rsidRDefault="00303C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1E19651B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F4876F4" w14:textId="77777777" w:rsidR="00971E35" w:rsidRDefault="00303C97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14:paraId="2A0846AF" w14:textId="77777777" w:rsidR="00971E35" w:rsidRDefault="00303C97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14:paraId="1A8C6B76" w14:textId="77777777" w:rsidR="00971E35" w:rsidRDefault="00303C97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18035713" w14:textId="77777777" w:rsidR="00971E35" w:rsidRDefault="00303C97">
            <w:pPr>
              <w:pStyle w:val="Compact"/>
              <w:jc w:val="right"/>
            </w:pPr>
            <w:r>
              <w:t>0.021</w:t>
            </w:r>
          </w:p>
        </w:tc>
      </w:tr>
      <w:tr w:rsidR="00971E35" w14:paraId="6F13A453" w14:textId="77777777">
        <w:tc>
          <w:tcPr>
            <w:tcW w:w="0" w:type="auto"/>
          </w:tcPr>
          <w:p w14:paraId="7C0CC742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1451D20" w14:textId="77777777" w:rsidR="00971E35" w:rsidRDefault="00303C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237B08B4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42099E15" w14:textId="77777777" w:rsidR="00971E35" w:rsidRDefault="00303C97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14:paraId="06026A6B" w14:textId="77777777" w:rsidR="00971E35" w:rsidRDefault="00303C97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14:paraId="25B935BB" w14:textId="77777777" w:rsidR="00971E35" w:rsidRDefault="00303C97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4D4F1CE0" w14:textId="77777777" w:rsidR="00971E35" w:rsidRDefault="00303C97">
            <w:pPr>
              <w:pStyle w:val="Compact"/>
              <w:jc w:val="right"/>
            </w:pPr>
            <w:r>
              <w:t>0.004</w:t>
            </w:r>
          </w:p>
        </w:tc>
      </w:tr>
      <w:tr w:rsidR="00971E35" w14:paraId="2EA81CCA" w14:textId="77777777">
        <w:tc>
          <w:tcPr>
            <w:tcW w:w="0" w:type="auto"/>
          </w:tcPr>
          <w:p w14:paraId="5F93F405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A054500" w14:textId="77777777" w:rsidR="00971E35" w:rsidRDefault="00303C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14:paraId="4734DB07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51C38710" w14:textId="77777777" w:rsidR="00971E35" w:rsidRDefault="00303C97">
            <w:pPr>
              <w:pStyle w:val="Compact"/>
              <w:jc w:val="right"/>
            </w:pPr>
            <w:r>
              <w:t>0.194</w:t>
            </w:r>
          </w:p>
        </w:tc>
        <w:tc>
          <w:tcPr>
            <w:tcW w:w="0" w:type="auto"/>
          </w:tcPr>
          <w:p w14:paraId="552163C0" w14:textId="77777777" w:rsidR="00971E35" w:rsidRDefault="00303C97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7CFCAF03" w14:textId="77777777" w:rsidR="00971E35" w:rsidRDefault="00303C97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14:paraId="04D3065F" w14:textId="77777777" w:rsidR="00971E35" w:rsidRDefault="00303C97">
            <w:pPr>
              <w:pStyle w:val="Compact"/>
              <w:jc w:val="right"/>
            </w:pPr>
            <w:r>
              <w:t>0.018</w:t>
            </w:r>
          </w:p>
        </w:tc>
      </w:tr>
      <w:tr w:rsidR="00971E35" w14:paraId="39AC45F6" w14:textId="77777777">
        <w:tc>
          <w:tcPr>
            <w:tcW w:w="0" w:type="auto"/>
          </w:tcPr>
          <w:p w14:paraId="026546A8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2544346" w14:textId="77777777" w:rsidR="00971E35" w:rsidRDefault="00303C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75A5764C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67B83657" w14:textId="77777777" w:rsidR="00971E35" w:rsidRDefault="00303C97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2109A02B" w14:textId="77777777" w:rsidR="00971E35" w:rsidRDefault="00303C97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14:paraId="09524F11" w14:textId="77777777" w:rsidR="00971E35" w:rsidRDefault="00303C97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35AFF08E" w14:textId="77777777" w:rsidR="00971E35" w:rsidRDefault="00303C97">
            <w:pPr>
              <w:pStyle w:val="Compact"/>
              <w:jc w:val="right"/>
            </w:pPr>
            <w:r>
              <w:t>0.847</w:t>
            </w:r>
          </w:p>
        </w:tc>
      </w:tr>
      <w:tr w:rsidR="00971E35" w14:paraId="0A7D9AE9" w14:textId="77777777">
        <w:tc>
          <w:tcPr>
            <w:tcW w:w="0" w:type="auto"/>
          </w:tcPr>
          <w:p w14:paraId="2104C80F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F7BAB2F" w14:textId="77777777" w:rsidR="00971E35" w:rsidRDefault="00303C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14:paraId="56630BB4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30C4EC3B" w14:textId="77777777" w:rsidR="00971E35" w:rsidRDefault="00303C97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14:paraId="0DA7663C" w14:textId="77777777" w:rsidR="00971E35" w:rsidRDefault="00303C97">
            <w:pPr>
              <w:pStyle w:val="Compact"/>
              <w:jc w:val="right"/>
            </w:pPr>
            <w:r>
              <w:t>-0.412</w:t>
            </w:r>
          </w:p>
        </w:tc>
        <w:tc>
          <w:tcPr>
            <w:tcW w:w="0" w:type="auto"/>
          </w:tcPr>
          <w:p w14:paraId="6A09B442" w14:textId="77777777" w:rsidR="00971E35" w:rsidRDefault="00303C97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1155251E" w14:textId="77777777" w:rsidR="00971E35" w:rsidRDefault="00303C97">
            <w:pPr>
              <w:pStyle w:val="Compact"/>
              <w:jc w:val="right"/>
            </w:pPr>
            <w:r>
              <w:t>0.137</w:t>
            </w:r>
          </w:p>
        </w:tc>
      </w:tr>
    </w:tbl>
    <w:p w14:paraId="0FAC9A2A" w14:textId="77777777" w:rsidR="00971E35" w:rsidRDefault="00971E35"/>
    <w:p w14:paraId="6BA2F59A" w14:textId="77777777" w:rsidR="00971E35" w:rsidRDefault="00303C97">
      <w:pPr>
        <w:pStyle w:val="TableCaption"/>
      </w:pPr>
      <w:r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508"/>
        <w:gridCol w:w="1701"/>
        <w:gridCol w:w="4535"/>
        <w:gridCol w:w="1121"/>
        <w:gridCol w:w="1698"/>
        <w:gridCol w:w="1678"/>
        <w:gridCol w:w="979"/>
      </w:tblGrid>
      <w:tr w:rsidR="00971E35" w14:paraId="47EE724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B50590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A33F73" w14:textId="77777777" w:rsidR="00971E35" w:rsidRDefault="00303C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60C52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D39535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0FEFE9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73BFCC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1BC37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4F3BFA7A" w14:textId="77777777">
        <w:tc>
          <w:tcPr>
            <w:tcW w:w="0" w:type="auto"/>
          </w:tcPr>
          <w:p w14:paraId="21A30801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676CBA9" w14:textId="77777777" w:rsidR="00971E35" w:rsidRDefault="00303C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166FB5D7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569FA95C" w14:textId="77777777" w:rsidR="00971E35" w:rsidRDefault="00303C97">
            <w:pPr>
              <w:pStyle w:val="Compact"/>
              <w:jc w:val="right"/>
            </w:pPr>
            <w:r>
              <w:t>-0.411</w:t>
            </w:r>
          </w:p>
        </w:tc>
        <w:tc>
          <w:tcPr>
            <w:tcW w:w="0" w:type="auto"/>
          </w:tcPr>
          <w:p w14:paraId="4631075D" w14:textId="77777777" w:rsidR="00971E35" w:rsidRDefault="00303C97">
            <w:pPr>
              <w:pStyle w:val="Compact"/>
              <w:jc w:val="right"/>
            </w:pPr>
            <w:r>
              <w:t>-0.500</w:t>
            </w:r>
          </w:p>
        </w:tc>
        <w:tc>
          <w:tcPr>
            <w:tcW w:w="0" w:type="auto"/>
          </w:tcPr>
          <w:p w14:paraId="61F44590" w14:textId="77777777" w:rsidR="00971E35" w:rsidRDefault="00303C97">
            <w:pPr>
              <w:pStyle w:val="Compact"/>
              <w:jc w:val="right"/>
            </w:pPr>
            <w:r>
              <w:t>-0.322</w:t>
            </w:r>
          </w:p>
        </w:tc>
        <w:tc>
          <w:tcPr>
            <w:tcW w:w="0" w:type="auto"/>
          </w:tcPr>
          <w:p w14:paraId="731D89CA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DDCFE3A" w14:textId="77777777">
        <w:tc>
          <w:tcPr>
            <w:tcW w:w="0" w:type="auto"/>
          </w:tcPr>
          <w:p w14:paraId="4B04E9F8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690AC28" w14:textId="77777777" w:rsidR="00971E35" w:rsidRDefault="00303C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472944EF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15466CD4" w14:textId="77777777" w:rsidR="00971E35" w:rsidRDefault="00303C97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14:paraId="49C9B8FD" w14:textId="77777777" w:rsidR="00971E35" w:rsidRDefault="00303C97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14:paraId="5ACA8FAF" w14:textId="77777777" w:rsidR="00971E35" w:rsidRDefault="00303C97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27F71B3F" w14:textId="77777777" w:rsidR="00971E35" w:rsidRDefault="00303C97">
            <w:pPr>
              <w:pStyle w:val="Compact"/>
              <w:jc w:val="right"/>
            </w:pPr>
            <w:r>
              <w:t>0.278</w:t>
            </w:r>
          </w:p>
        </w:tc>
      </w:tr>
      <w:tr w:rsidR="00971E35" w14:paraId="04EA4A1F" w14:textId="77777777">
        <w:tc>
          <w:tcPr>
            <w:tcW w:w="0" w:type="auto"/>
          </w:tcPr>
          <w:p w14:paraId="3211D5B5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1404409" w14:textId="77777777" w:rsidR="00971E35" w:rsidRDefault="00303C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497F11D1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2ADB6534" w14:textId="77777777" w:rsidR="00971E35" w:rsidRDefault="00303C97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14:paraId="3DC65368" w14:textId="77777777" w:rsidR="00971E35" w:rsidRDefault="00303C97">
            <w:pPr>
              <w:pStyle w:val="Compact"/>
              <w:jc w:val="right"/>
            </w:pPr>
            <w:r>
              <w:t>-0.408</w:t>
            </w:r>
          </w:p>
        </w:tc>
        <w:tc>
          <w:tcPr>
            <w:tcW w:w="0" w:type="auto"/>
          </w:tcPr>
          <w:p w14:paraId="7C7A9C9C" w14:textId="77777777" w:rsidR="00971E35" w:rsidRDefault="00303C97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14:paraId="06D71917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50119B23" w14:textId="77777777">
        <w:tc>
          <w:tcPr>
            <w:tcW w:w="0" w:type="auto"/>
          </w:tcPr>
          <w:p w14:paraId="2B2A34AB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D3360D0" w14:textId="77777777" w:rsidR="00971E35" w:rsidRDefault="00303C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0715B321" w14:textId="77777777" w:rsidR="00971E35" w:rsidRDefault="00303C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14:paraId="6685A8DE" w14:textId="77777777" w:rsidR="00971E35" w:rsidRDefault="00303C97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14:paraId="30AC291C" w14:textId="77777777" w:rsidR="00971E35" w:rsidRDefault="00303C97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14:paraId="57B1F68E" w14:textId="77777777" w:rsidR="00971E35" w:rsidRDefault="00303C97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614C8831" w14:textId="77777777" w:rsidR="00971E35" w:rsidRDefault="00303C97">
            <w:pPr>
              <w:pStyle w:val="Compact"/>
              <w:jc w:val="right"/>
            </w:pPr>
            <w:r>
              <w:t>0.749</w:t>
            </w:r>
          </w:p>
        </w:tc>
      </w:tr>
      <w:tr w:rsidR="00971E35" w14:paraId="2C918C4E" w14:textId="77777777">
        <w:tc>
          <w:tcPr>
            <w:tcW w:w="0" w:type="auto"/>
          </w:tcPr>
          <w:p w14:paraId="4E7977AA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4F08874" w14:textId="77777777" w:rsidR="00971E35" w:rsidRDefault="00303C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14:paraId="3AAF9FDC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7E948CF7" w14:textId="77777777" w:rsidR="00971E35" w:rsidRDefault="00303C97">
            <w:pPr>
              <w:pStyle w:val="Compact"/>
              <w:jc w:val="right"/>
            </w:pPr>
            <w:r>
              <w:t>0.118</w:t>
            </w:r>
          </w:p>
        </w:tc>
        <w:tc>
          <w:tcPr>
            <w:tcW w:w="0" w:type="auto"/>
          </w:tcPr>
          <w:p w14:paraId="23F0DBF7" w14:textId="77777777" w:rsidR="00971E35" w:rsidRDefault="00303C97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6A334C7F" w14:textId="77777777" w:rsidR="00971E35" w:rsidRDefault="00303C97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14:paraId="4D0AA610" w14:textId="77777777" w:rsidR="00971E35" w:rsidRDefault="00303C97">
            <w:pPr>
              <w:pStyle w:val="Compact"/>
              <w:jc w:val="right"/>
            </w:pPr>
            <w:r>
              <w:t>0.112</w:t>
            </w:r>
          </w:p>
        </w:tc>
      </w:tr>
      <w:tr w:rsidR="00971E35" w14:paraId="13E248D5" w14:textId="77777777">
        <w:tc>
          <w:tcPr>
            <w:tcW w:w="0" w:type="auto"/>
          </w:tcPr>
          <w:p w14:paraId="66C053AA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B569DF6" w14:textId="77777777" w:rsidR="00971E35" w:rsidRDefault="00303C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44F6D436" w14:textId="77777777" w:rsidR="00971E35" w:rsidRDefault="00303C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14:paraId="4C38008C" w14:textId="77777777" w:rsidR="00971E35" w:rsidRDefault="00303C97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1B79C80A" w14:textId="77777777" w:rsidR="00971E35" w:rsidRDefault="00303C97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14:paraId="29FBDE8F" w14:textId="77777777" w:rsidR="00971E35" w:rsidRDefault="00303C97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14:paraId="3E95CCE5" w14:textId="77777777" w:rsidR="00971E35" w:rsidRDefault="00303C97">
            <w:pPr>
              <w:pStyle w:val="Compact"/>
              <w:jc w:val="right"/>
            </w:pPr>
            <w:r>
              <w:t>0.581</w:t>
            </w:r>
          </w:p>
        </w:tc>
      </w:tr>
      <w:tr w:rsidR="00971E35" w14:paraId="1CCFB5C1" w14:textId="77777777">
        <w:tc>
          <w:tcPr>
            <w:tcW w:w="0" w:type="auto"/>
          </w:tcPr>
          <w:p w14:paraId="6B10CC79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E812787" w14:textId="77777777" w:rsidR="00971E35" w:rsidRDefault="00303C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14:paraId="3BD663B3" w14:textId="77777777" w:rsidR="00971E35" w:rsidRDefault="00303C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14:paraId="2ABB9508" w14:textId="77777777" w:rsidR="00971E35" w:rsidRDefault="00303C97">
            <w:pPr>
              <w:pStyle w:val="Compact"/>
              <w:jc w:val="right"/>
            </w:pPr>
            <w:r>
              <w:t>-0.074</w:t>
            </w:r>
          </w:p>
        </w:tc>
        <w:tc>
          <w:tcPr>
            <w:tcW w:w="0" w:type="auto"/>
          </w:tcPr>
          <w:p w14:paraId="795126EC" w14:textId="77777777" w:rsidR="00971E35" w:rsidRDefault="00303C97">
            <w:pPr>
              <w:pStyle w:val="Compact"/>
              <w:jc w:val="right"/>
            </w:pPr>
            <w:r>
              <w:t>-0.288</w:t>
            </w:r>
          </w:p>
        </w:tc>
        <w:tc>
          <w:tcPr>
            <w:tcW w:w="0" w:type="auto"/>
          </w:tcPr>
          <w:p w14:paraId="394F35D4" w14:textId="77777777" w:rsidR="00971E35" w:rsidRDefault="00303C97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2ED0D6DD" w14:textId="77777777" w:rsidR="00971E35" w:rsidRDefault="00303C97">
            <w:pPr>
              <w:pStyle w:val="Compact"/>
              <w:jc w:val="right"/>
            </w:pPr>
            <w:r>
              <w:t>0.502</w:t>
            </w:r>
          </w:p>
        </w:tc>
      </w:tr>
    </w:tbl>
    <w:p w14:paraId="677C5BF1" w14:textId="77777777" w:rsidR="00971E35" w:rsidRDefault="00303C97">
      <w:pPr>
        <w:pStyle w:val="Overskrift2"/>
      </w:pPr>
      <w:bookmarkStart w:id="42" w:name="respiratory-failure-by-po2fio2-ratio"/>
      <w:bookmarkStart w:id="43" w:name="_Toc61370027"/>
      <w:bookmarkEnd w:id="32"/>
      <w:bookmarkEnd w:id="40"/>
      <w:r>
        <w:lastRenderedPageBreak/>
        <w:t>Respiratory failure by pO2/FiO2-ratio</w:t>
      </w:r>
      <w:bookmarkEnd w:id="43"/>
    </w:p>
    <w:p w14:paraId="28E01A8C" w14:textId="77777777" w:rsidR="00971E35" w:rsidRDefault="00303C97">
      <w:pPr>
        <w:pStyle w:val="Overskrift3"/>
      </w:pPr>
      <w:bookmarkStart w:id="44" w:name="plots-2"/>
      <w:bookmarkStart w:id="45" w:name="_Toc61370028"/>
      <w:r>
        <w:t>Plots</w:t>
      </w:r>
      <w:bookmarkEnd w:id="45"/>
    </w:p>
    <w:p w14:paraId="38673936" w14:textId="77777777" w:rsidR="00971E35" w:rsidRDefault="00303C97">
      <w:pPr>
        <w:pStyle w:val="FirstParagraph"/>
      </w:pPr>
      <w:r>
        <w:rPr>
          <w:noProof/>
        </w:rPr>
        <w:drawing>
          <wp:inline distT="0" distB="0" distL="0" distR="0" wp14:anchorId="34097D14" wp14:editId="6B102A5A">
            <wp:extent cx="6096000" cy="48768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rf-plots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AA9FA" w14:textId="77777777" w:rsidR="00971E35" w:rsidRDefault="00303C97">
      <w:pPr>
        <w:pStyle w:val="SourceCode"/>
      </w:pPr>
      <w:r>
        <w:rPr>
          <w:rStyle w:val="VerbatimChar"/>
        </w:rPr>
        <w:lastRenderedPageBreak/>
        <w:t>## Saving 5 x 4 in image</w:t>
      </w:r>
      <w:r>
        <w:br/>
      </w:r>
      <w:r>
        <w:rPr>
          <w:rStyle w:val="VerbatimChar"/>
        </w:rPr>
        <w:t>## Saving 5 x 4 in image</w:t>
      </w:r>
    </w:p>
    <w:p w14:paraId="1327C21A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6635A07A" wp14:editId="325A43CF">
            <wp:extent cx="6096000" cy="48768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rf-plots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E82DB9" wp14:editId="252EDDA9">
            <wp:extent cx="6096000" cy="48768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rf-plots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FA72DD" wp14:editId="5015534A">
            <wp:extent cx="6096000" cy="48768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rf-plots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E10AC" w14:textId="77777777" w:rsidR="00971E35" w:rsidRDefault="00303C97">
      <w:pPr>
        <w:pStyle w:val="Overskrift3"/>
      </w:pPr>
      <w:bookmarkStart w:id="46" w:name="Xaabe19c40929888ae59dec2adb34101e2c6d9d0"/>
      <w:bookmarkStart w:id="47" w:name="_Toc61370029"/>
      <w:bookmarkEnd w:id="44"/>
      <w:r>
        <w:t>Marginal probability estimates by treatment group and difference</w:t>
      </w:r>
      <w:bookmarkEnd w:id="47"/>
    </w:p>
    <w:p w14:paraId="08E27D4A" w14:textId="77777777" w:rsidR="00971E35" w:rsidRDefault="00303C97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971E35" w14:paraId="33D89B9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D3B73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0E9420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557874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FAB21C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8FD050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375585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60D4229B" w14:textId="77777777">
        <w:tc>
          <w:tcPr>
            <w:tcW w:w="0" w:type="auto"/>
          </w:tcPr>
          <w:p w14:paraId="17D5EC9D" w14:textId="77777777" w:rsidR="00971E35" w:rsidRDefault="00303C97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04E30713" w14:textId="77777777" w:rsidR="00971E35" w:rsidRDefault="00303C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149314AF" w14:textId="77777777" w:rsidR="00971E35" w:rsidRDefault="00303C97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14:paraId="698D3A90" w14:textId="77777777" w:rsidR="00971E35" w:rsidRDefault="00303C97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14:paraId="6A0CA0F8" w14:textId="77777777" w:rsidR="00971E35" w:rsidRDefault="00303C97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14:paraId="01883133" w14:textId="77777777" w:rsidR="00971E35" w:rsidRDefault="00303C97">
            <w:pPr>
              <w:pStyle w:val="Compact"/>
              <w:jc w:val="right"/>
            </w:pPr>
            <w:r>
              <w:t>0.010</w:t>
            </w:r>
          </w:p>
        </w:tc>
      </w:tr>
      <w:tr w:rsidR="00971E35" w14:paraId="4F6AE4A2" w14:textId="77777777">
        <w:tc>
          <w:tcPr>
            <w:tcW w:w="0" w:type="auto"/>
          </w:tcPr>
          <w:p w14:paraId="45406D2D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3A9269F" w14:textId="77777777" w:rsidR="00971E35" w:rsidRDefault="00303C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1B3B8259" w14:textId="77777777" w:rsidR="00971E35" w:rsidRDefault="00303C97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14:paraId="550448FA" w14:textId="77777777" w:rsidR="00971E35" w:rsidRDefault="00303C97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14:paraId="207084F3" w14:textId="77777777" w:rsidR="00971E35" w:rsidRDefault="00303C97">
            <w:pPr>
              <w:pStyle w:val="Compact"/>
              <w:jc w:val="right"/>
            </w:pPr>
            <w:r>
              <w:t>1.242</w:t>
            </w:r>
          </w:p>
        </w:tc>
        <w:tc>
          <w:tcPr>
            <w:tcW w:w="0" w:type="auto"/>
          </w:tcPr>
          <w:p w14:paraId="17A927DC" w14:textId="77777777" w:rsidR="00971E35" w:rsidRDefault="00303C97">
            <w:pPr>
              <w:pStyle w:val="Compact"/>
              <w:jc w:val="right"/>
            </w:pPr>
            <w:r>
              <w:t>0.012</w:t>
            </w:r>
          </w:p>
        </w:tc>
      </w:tr>
      <w:tr w:rsidR="00971E35" w14:paraId="147F952A" w14:textId="77777777">
        <w:tc>
          <w:tcPr>
            <w:tcW w:w="0" w:type="auto"/>
          </w:tcPr>
          <w:p w14:paraId="52D20027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D5CC82F" w14:textId="77777777" w:rsidR="00971E35" w:rsidRDefault="00303C97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4B78A21E" w14:textId="77777777" w:rsidR="00971E35" w:rsidRDefault="00303C97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6DF03A14" w14:textId="77777777" w:rsidR="00971E35" w:rsidRDefault="00303C97">
            <w:pPr>
              <w:pStyle w:val="Compact"/>
              <w:jc w:val="right"/>
            </w:pPr>
            <w:r>
              <w:t>-0.755</w:t>
            </w:r>
          </w:p>
        </w:tc>
        <w:tc>
          <w:tcPr>
            <w:tcW w:w="0" w:type="auto"/>
          </w:tcPr>
          <w:p w14:paraId="33F101A9" w14:textId="77777777" w:rsidR="00971E35" w:rsidRDefault="00303C97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14:paraId="3FD9758E" w14:textId="77777777" w:rsidR="00971E35" w:rsidRDefault="00303C97">
            <w:pPr>
              <w:pStyle w:val="Compact"/>
              <w:jc w:val="right"/>
            </w:pPr>
            <w:r>
              <w:t>0.993</w:t>
            </w:r>
          </w:p>
        </w:tc>
      </w:tr>
      <w:tr w:rsidR="00971E35" w14:paraId="313193F6" w14:textId="77777777">
        <w:tc>
          <w:tcPr>
            <w:tcW w:w="0" w:type="auto"/>
          </w:tcPr>
          <w:p w14:paraId="7D8A3828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A9956CF" w14:textId="77777777" w:rsidR="00971E35" w:rsidRDefault="00303C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27A41BD7" w14:textId="77777777" w:rsidR="00971E35" w:rsidRDefault="00303C97">
            <w:pPr>
              <w:pStyle w:val="Compact"/>
              <w:jc w:val="right"/>
            </w:pPr>
            <w:r>
              <w:t>53.521</w:t>
            </w:r>
          </w:p>
        </w:tc>
        <w:tc>
          <w:tcPr>
            <w:tcW w:w="0" w:type="auto"/>
          </w:tcPr>
          <w:p w14:paraId="5DCCDC5F" w14:textId="77777777" w:rsidR="00971E35" w:rsidRDefault="00303C97">
            <w:pPr>
              <w:pStyle w:val="Compact"/>
              <w:jc w:val="right"/>
            </w:pPr>
            <w:r>
              <w:t>47.990</w:t>
            </w:r>
          </w:p>
        </w:tc>
        <w:tc>
          <w:tcPr>
            <w:tcW w:w="0" w:type="auto"/>
          </w:tcPr>
          <w:p w14:paraId="172F1D7A" w14:textId="77777777" w:rsidR="00971E35" w:rsidRDefault="00303C97">
            <w:pPr>
              <w:pStyle w:val="Compact"/>
              <w:jc w:val="right"/>
            </w:pPr>
            <w:r>
              <w:t>59.053</w:t>
            </w:r>
          </w:p>
        </w:tc>
        <w:tc>
          <w:tcPr>
            <w:tcW w:w="0" w:type="auto"/>
          </w:tcPr>
          <w:p w14:paraId="058A998E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5A50ECC" w14:textId="77777777">
        <w:tc>
          <w:tcPr>
            <w:tcW w:w="0" w:type="auto"/>
          </w:tcPr>
          <w:p w14:paraId="560600C2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F57FBC0" w14:textId="77777777" w:rsidR="00971E35" w:rsidRDefault="00303C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2D61D675" w14:textId="77777777" w:rsidR="00971E35" w:rsidRDefault="00303C97">
            <w:pPr>
              <w:pStyle w:val="Compact"/>
              <w:jc w:val="right"/>
            </w:pPr>
            <w:r>
              <w:t>50.143</w:t>
            </w:r>
          </w:p>
        </w:tc>
        <w:tc>
          <w:tcPr>
            <w:tcW w:w="0" w:type="auto"/>
          </w:tcPr>
          <w:p w14:paraId="1D6D1AF3" w14:textId="77777777" w:rsidR="00971E35" w:rsidRDefault="00303C97">
            <w:pPr>
              <w:pStyle w:val="Compact"/>
              <w:jc w:val="right"/>
            </w:pPr>
            <w:r>
              <w:t>44.424</w:t>
            </w:r>
          </w:p>
        </w:tc>
        <w:tc>
          <w:tcPr>
            <w:tcW w:w="0" w:type="auto"/>
          </w:tcPr>
          <w:p w14:paraId="7DAFAAF3" w14:textId="77777777" w:rsidR="00971E35" w:rsidRDefault="00303C97">
            <w:pPr>
              <w:pStyle w:val="Compact"/>
              <w:jc w:val="right"/>
            </w:pPr>
            <w:r>
              <w:t>55.863</w:t>
            </w:r>
          </w:p>
        </w:tc>
        <w:tc>
          <w:tcPr>
            <w:tcW w:w="0" w:type="auto"/>
          </w:tcPr>
          <w:p w14:paraId="573E21D7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4F7BB69" w14:textId="77777777">
        <w:tc>
          <w:tcPr>
            <w:tcW w:w="0" w:type="auto"/>
          </w:tcPr>
          <w:p w14:paraId="28356BD9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4771F1A" w14:textId="77777777" w:rsidR="00971E35" w:rsidRDefault="00303C97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14:paraId="08F0F5ED" w14:textId="77777777" w:rsidR="00971E35" w:rsidRDefault="00303C97">
            <w:pPr>
              <w:pStyle w:val="Compact"/>
              <w:jc w:val="right"/>
            </w:pPr>
            <w:r>
              <w:t>-3.378</w:t>
            </w:r>
          </w:p>
        </w:tc>
        <w:tc>
          <w:tcPr>
            <w:tcW w:w="0" w:type="auto"/>
          </w:tcPr>
          <w:p w14:paraId="1F173188" w14:textId="77777777" w:rsidR="00971E35" w:rsidRDefault="00303C97">
            <w:pPr>
              <w:pStyle w:val="Compact"/>
              <w:jc w:val="right"/>
            </w:pPr>
            <w:r>
              <w:t>-11.335</w:t>
            </w:r>
          </w:p>
        </w:tc>
        <w:tc>
          <w:tcPr>
            <w:tcW w:w="0" w:type="auto"/>
          </w:tcPr>
          <w:p w14:paraId="57D3FD3B" w14:textId="77777777" w:rsidR="00971E35" w:rsidRDefault="00303C97">
            <w:pPr>
              <w:pStyle w:val="Compact"/>
              <w:jc w:val="right"/>
            </w:pPr>
            <w:r>
              <w:t>4.579</w:t>
            </w:r>
          </w:p>
        </w:tc>
        <w:tc>
          <w:tcPr>
            <w:tcW w:w="0" w:type="auto"/>
          </w:tcPr>
          <w:p w14:paraId="7AA69D91" w14:textId="77777777" w:rsidR="00971E35" w:rsidRDefault="00303C97">
            <w:pPr>
              <w:pStyle w:val="Compact"/>
              <w:jc w:val="right"/>
            </w:pPr>
            <w:r>
              <w:t>0.405</w:t>
            </w:r>
          </w:p>
        </w:tc>
      </w:tr>
    </w:tbl>
    <w:p w14:paraId="0EDD8F2D" w14:textId="77777777" w:rsidR="00971E35" w:rsidRDefault="00971E35"/>
    <w:p w14:paraId="64CA77A1" w14:textId="77777777" w:rsidR="00971E35" w:rsidRDefault="00303C97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971E35" w14:paraId="60861B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5C43DD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45019" w14:textId="77777777" w:rsidR="00971E35" w:rsidRDefault="00303C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A1AE9E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B4AD94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3D9DC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79B79F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75F88F76" w14:textId="77777777">
        <w:tc>
          <w:tcPr>
            <w:tcW w:w="0" w:type="auto"/>
          </w:tcPr>
          <w:p w14:paraId="13D68462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7A15308" w14:textId="77777777" w:rsidR="00971E35" w:rsidRDefault="00303C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72FB32EB" w14:textId="77777777" w:rsidR="00971E35" w:rsidRDefault="00303C97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29DD597C" w14:textId="77777777" w:rsidR="00971E35" w:rsidRDefault="00303C97">
            <w:pPr>
              <w:pStyle w:val="Compact"/>
              <w:jc w:val="right"/>
            </w:pPr>
            <w:r>
              <w:t>-0.589</w:t>
            </w:r>
          </w:p>
        </w:tc>
        <w:tc>
          <w:tcPr>
            <w:tcW w:w="0" w:type="auto"/>
          </w:tcPr>
          <w:p w14:paraId="2BBEA41E" w14:textId="77777777" w:rsidR="00971E35" w:rsidRDefault="00303C97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14:paraId="4BAAE3F8" w14:textId="77777777" w:rsidR="00971E35" w:rsidRDefault="00303C97">
            <w:pPr>
              <w:pStyle w:val="Compact"/>
              <w:jc w:val="right"/>
            </w:pPr>
            <w:r>
              <w:t>0.960</w:t>
            </w:r>
          </w:p>
        </w:tc>
      </w:tr>
      <w:tr w:rsidR="00971E35" w14:paraId="4A8918F1" w14:textId="77777777">
        <w:tc>
          <w:tcPr>
            <w:tcW w:w="0" w:type="auto"/>
          </w:tcPr>
          <w:p w14:paraId="5BA4910F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35DDB91" w14:textId="77777777" w:rsidR="00971E35" w:rsidRDefault="00303C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14:paraId="52BD31D3" w14:textId="77777777" w:rsidR="00971E35" w:rsidRDefault="00303C97">
            <w:pPr>
              <w:pStyle w:val="Compact"/>
              <w:jc w:val="right"/>
            </w:pPr>
            <w:r>
              <w:t>0.974</w:t>
            </w:r>
          </w:p>
        </w:tc>
        <w:tc>
          <w:tcPr>
            <w:tcW w:w="0" w:type="auto"/>
          </w:tcPr>
          <w:p w14:paraId="3F2D57ED" w14:textId="77777777" w:rsidR="00971E35" w:rsidRDefault="00303C97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4992E4A1" w14:textId="77777777" w:rsidR="00971E35" w:rsidRDefault="00303C97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14:paraId="2359E3E9" w14:textId="77777777" w:rsidR="00971E35" w:rsidRDefault="00303C97">
            <w:pPr>
              <w:pStyle w:val="Compact"/>
              <w:jc w:val="right"/>
            </w:pPr>
            <w:r>
              <w:t>0.008</w:t>
            </w:r>
          </w:p>
        </w:tc>
      </w:tr>
      <w:tr w:rsidR="00971E35" w14:paraId="3F52ED07" w14:textId="77777777">
        <w:tc>
          <w:tcPr>
            <w:tcW w:w="0" w:type="auto"/>
          </w:tcPr>
          <w:p w14:paraId="088EB157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5361DA3" w14:textId="77777777" w:rsidR="00971E35" w:rsidRDefault="00303C97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14:paraId="681BD78B" w14:textId="77777777" w:rsidR="00971E35" w:rsidRDefault="00303C97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14:paraId="0F28EDD4" w14:textId="77777777" w:rsidR="00971E35" w:rsidRDefault="00303C97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30389AEF" w14:textId="77777777" w:rsidR="00971E35" w:rsidRDefault="00303C97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14:paraId="069C9027" w14:textId="77777777" w:rsidR="00971E35" w:rsidRDefault="00303C97">
            <w:pPr>
              <w:pStyle w:val="Compact"/>
              <w:jc w:val="right"/>
            </w:pPr>
            <w:r>
              <w:t>0.046</w:t>
            </w:r>
          </w:p>
        </w:tc>
      </w:tr>
      <w:tr w:rsidR="00971E35" w14:paraId="69D9AA78" w14:textId="77777777">
        <w:tc>
          <w:tcPr>
            <w:tcW w:w="0" w:type="auto"/>
          </w:tcPr>
          <w:p w14:paraId="6B5BFC9B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2F6C90F" w14:textId="77777777" w:rsidR="00971E35" w:rsidRDefault="00303C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108C1CF1" w14:textId="77777777" w:rsidR="00971E35" w:rsidRDefault="00303C97">
            <w:pPr>
              <w:pStyle w:val="Compact"/>
              <w:jc w:val="right"/>
            </w:pPr>
            <w:r>
              <w:t>52.507</w:t>
            </w:r>
          </w:p>
        </w:tc>
        <w:tc>
          <w:tcPr>
            <w:tcW w:w="0" w:type="auto"/>
          </w:tcPr>
          <w:p w14:paraId="6A3F10E1" w14:textId="77777777" w:rsidR="00971E35" w:rsidRDefault="00303C97">
            <w:pPr>
              <w:pStyle w:val="Compact"/>
              <w:jc w:val="right"/>
            </w:pPr>
            <w:r>
              <w:t>46.239</w:t>
            </w:r>
          </w:p>
        </w:tc>
        <w:tc>
          <w:tcPr>
            <w:tcW w:w="0" w:type="auto"/>
          </w:tcPr>
          <w:p w14:paraId="107784F2" w14:textId="77777777" w:rsidR="00971E35" w:rsidRDefault="00303C97">
            <w:pPr>
              <w:pStyle w:val="Compact"/>
              <w:jc w:val="right"/>
            </w:pPr>
            <w:r>
              <w:t>58.775</w:t>
            </w:r>
          </w:p>
        </w:tc>
        <w:tc>
          <w:tcPr>
            <w:tcW w:w="0" w:type="auto"/>
          </w:tcPr>
          <w:p w14:paraId="5433FF65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BF5DA6A" w14:textId="77777777">
        <w:tc>
          <w:tcPr>
            <w:tcW w:w="0" w:type="auto"/>
          </w:tcPr>
          <w:p w14:paraId="5E6DA332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F1A9AB1" w14:textId="77777777" w:rsidR="00971E35" w:rsidRDefault="00303C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14:paraId="2AAD56DD" w14:textId="77777777" w:rsidR="00971E35" w:rsidRDefault="00303C97">
            <w:pPr>
              <w:pStyle w:val="Compact"/>
              <w:jc w:val="right"/>
            </w:pPr>
            <w:r>
              <w:t>52.815</w:t>
            </w:r>
          </w:p>
        </w:tc>
        <w:tc>
          <w:tcPr>
            <w:tcW w:w="0" w:type="auto"/>
          </w:tcPr>
          <w:p w14:paraId="56EA189A" w14:textId="77777777" w:rsidR="00971E35" w:rsidRDefault="00303C97">
            <w:pPr>
              <w:pStyle w:val="Compact"/>
              <w:jc w:val="right"/>
            </w:pPr>
            <w:r>
              <w:t>45.454</w:t>
            </w:r>
          </w:p>
        </w:tc>
        <w:tc>
          <w:tcPr>
            <w:tcW w:w="0" w:type="auto"/>
          </w:tcPr>
          <w:p w14:paraId="6DBEAE40" w14:textId="77777777" w:rsidR="00971E35" w:rsidRDefault="00303C97">
            <w:pPr>
              <w:pStyle w:val="Compact"/>
              <w:jc w:val="right"/>
            </w:pPr>
            <w:r>
              <w:t>60.175</w:t>
            </w:r>
          </w:p>
        </w:tc>
        <w:tc>
          <w:tcPr>
            <w:tcW w:w="0" w:type="auto"/>
          </w:tcPr>
          <w:p w14:paraId="472FB314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53C045B4" w14:textId="77777777">
        <w:tc>
          <w:tcPr>
            <w:tcW w:w="0" w:type="auto"/>
          </w:tcPr>
          <w:p w14:paraId="71C8C74E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E930162" w14:textId="77777777" w:rsidR="00971E35" w:rsidRDefault="00303C97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14:paraId="28A8E4CB" w14:textId="77777777" w:rsidR="00971E35" w:rsidRDefault="00303C97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14:paraId="725E1191" w14:textId="77777777" w:rsidR="00971E35" w:rsidRDefault="00303C97">
            <w:pPr>
              <w:pStyle w:val="Compact"/>
              <w:jc w:val="right"/>
            </w:pPr>
            <w:r>
              <w:t>-9.360</w:t>
            </w:r>
          </w:p>
        </w:tc>
        <w:tc>
          <w:tcPr>
            <w:tcW w:w="0" w:type="auto"/>
          </w:tcPr>
          <w:p w14:paraId="1DD4CF01" w14:textId="77777777" w:rsidR="00971E35" w:rsidRDefault="00303C97">
            <w:pPr>
              <w:pStyle w:val="Compact"/>
              <w:jc w:val="right"/>
            </w:pPr>
            <w:r>
              <w:t>9.975</w:t>
            </w:r>
          </w:p>
        </w:tc>
        <w:tc>
          <w:tcPr>
            <w:tcW w:w="0" w:type="auto"/>
          </w:tcPr>
          <w:p w14:paraId="08161F6D" w14:textId="77777777" w:rsidR="00971E35" w:rsidRDefault="00303C97">
            <w:pPr>
              <w:pStyle w:val="Compact"/>
              <w:jc w:val="right"/>
            </w:pPr>
            <w:r>
              <w:t>0.950</w:t>
            </w:r>
          </w:p>
        </w:tc>
      </w:tr>
    </w:tbl>
    <w:p w14:paraId="123EF192" w14:textId="77777777" w:rsidR="00971E35" w:rsidRDefault="00303C97">
      <w:pPr>
        <w:pStyle w:val="Overskrift2"/>
      </w:pPr>
      <w:bookmarkStart w:id="48" w:name="dichotomous-endpoints"/>
      <w:bookmarkStart w:id="49" w:name="_Toc61370030"/>
      <w:bookmarkEnd w:id="42"/>
      <w:bookmarkEnd w:id="46"/>
      <w:r>
        <w:t>Dichotomous endpoints</w:t>
      </w:r>
      <w:bookmarkEnd w:id="49"/>
    </w:p>
    <w:p w14:paraId="13C62617" w14:textId="77777777" w:rsidR="00971E35" w:rsidRDefault="00303C97">
      <w:pPr>
        <w:pStyle w:val="Overskrift3"/>
      </w:pPr>
      <w:bookmarkStart w:id="50" w:name="descriptives-1"/>
      <w:bookmarkStart w:id="51" w:name="_Toc61370031"/>
      <w:r>
        <w:t>Descriptives</w:t>
      </w:r>
      <w:bookmarkEnd w:id="51"/>
    </w:p>
    <w:p w14:paraId="33AFEEBD" w14:textId="77777777" w:rsidR="00971E35" w:rsidRDefault="00303C97">
      <w:pPr>
        <w:pStyle w:val="TableCaption"/>
      </w:pPr>
      <w:r>
        <w:t>Hydroxychol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oloquine"/>
      </w:tblPr>
      <w:tblGrid>
        <w:gridCol w:w="5688"/>
        <w:gridCol w:w="2543"/>
        <w:gridCol w:w="2987"/>
      </w:tblGrid>
      <w:tr w:rsidR="00971E35" w14:paraId="387EBD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68CD7" w14:textId="77777777" w:rsidR="00971E35" w:rsidRDefault="00303C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361F8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5190C" w14:textId="77777777" w:rsidR="00971E35" w:rsidRDefault="00303C97">
            <w:pPr>
              <w:pStyle w:val="Compact"/>
            </w:pPr>
            <w:r>
              <w:t>Hydroxychloroquine + SOC</w:t>
            </w:r>
          </w:p>
        </w:tc>
      </w:tr>
      <w:tr w:rsidR="00971E35" w14:paraId="453ACDC7" w14:textId="77777777">
        <w:tc>
          <w:tcPr>
            <w:tcW w:w="0" w:type="auto"/>
          </w:tcPr>
          <w:p w14:paraId="7133C172" w14:textId="77777777" w:rsidR="00971E35" w:rsidRDefault="00303C97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69912DBE" w14:textId="77777777" w:rsidR="00971E35" w:rsidRDefault="00303C97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14:paraId="0194D1A1" w14:textId="77777777" w:rsidR="00971E35" w:rsidRDefault="00303C97">
            <w:pPr>
              <w:pStyle w:val="Compact"/>
            </w:pPr>
            <w:r>
              <w:t>4 (7.5%)</w:t>
            </w:r>
          </w:p>
        </w:tc>
      </w:tr>
      <w:tr w:rsidR="00971E35" w14:paraId="60D73E97" w14:textId="77777777">
        <w:tc>
          <w:tcPr>
            <w:tcW w:w="0" w:type="auto"/>
          </w:tcPr>
          <w:p w14:paraId="7BF51F49" w14:textId="77777777" w:rsidR="00971E35" w:rsidRDefault="00303C97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05BE3094" w14:textId="77777777" w:rsidR="00971E35" w:rsidRDefault="00303C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6C5A5762" w14:textId="77777777" w:rsidR="00971E35" w:rsidRDefault="00303C97">
            <w:pPr>
              <w:pStyle w:val="Compact"/>
            </w:pPr>
            <w:r>
              <w:t>4 (7.5%)</w:t>
            </w:r>
          </w:p>
        </w:tc>
      </w:tr>
      <w:tr w:rsidR="00971E35" w14:paraId="278821CF" w14:textId="77777777">
        <w:tc>
          <w:tcPr>
            <w:tcW w:w="0" w:type="auto"/>
          </w:tcPr>
          <w:p w14:paraId="3C890797" w14:textId="77777777" w:rsidR="00971E35" w:rsidRDefault="00303C97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6FF4F26F" w14:textId="77777777" w:rsidR="00971E35" w:rsidRDefault="00303C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23059093" w14:textId="77777777" w:rsidR="00971E35" w:rsidRDefault="00303C97">
            <w:pPr>
              <w:pStyle w:val="Compact"/>
            </w:pPr>
            <w:r>
              <w:t>4 (7.5%)</w:t>
            </w:r>
          </w:p>
        </w:tc>
      </w:tr>
      <w:tr w:rsidR="00971E35" w14:paraId="73A7264D" w14:textId="77777777">
        <w:tc>
          <w:tcPr>
            <w:tcW w:w="0" w:type="auto"/>
          </w:tcPr>
          <w:p w14:paraId="2C85C3D7" w14:textId="77777777" w:rsidR="00971E35" w:rsidRDefault="00303C97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22B6C714" w14:textId="77777777" w:rsidR="00971E35" w:rsidRDefault="00303C97">
            <w:pPr>
              <w:pStyle w:val="Compact"/>
            </w:pPr>
            <w:r>
              <w:t>7 (12.5%)</w:t>
            </w:r>
          </w:p>
        </w:tc>
        <w:tc>
          <w:tcPr>
            <w:tcW w:w="0" w:type="auto"/>
          </w:tcPr>
          <w:p w14:paraId="5900180A" w14:textId="77777777" w:rsidR="00971E35" w:rsidRDefault="00303C97">
            <w:pPr>
              <w:pStyle w:val="Compact"/>
            </w:pPr>
            <w:r>
              <w:t>10 (18.9%)</w:t>
            </w:r>
          </w:p>
        </w:tc>
      </w:tr>
      <w:tr w:rsidR="00971E35" w14:paraId="3A0E01EF" w14:textId="77777777">
        <w:tc>
          <w:tcPr>
            <w:tcW w:w="0" w:type="auto"/>
          </w:tcPr>
          <w:p w14:paraId="6E753CAC" w14:textId="77777777" w:rsidR="00971E35" w:rsidRDefault="00303C97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22A5977C" w14:textId="77777777" w:rsidR="00971E35" w:rsidRDefault="00303C97">
            <w:pPr>
              <w:pStyle w:val="Compact"/>
            </w:pPr>
            <w:r>
              <w:t>7 (12.5%)</w:t>
            </w:r>
          </w:p>
        </w:tc>
        <w:tc>
          <w:tcPr>
            <w:tcW w:w="0" w:type="auto"/>
          </w:tcPr>
          <w:p w14:paraId="45B13368" w14:textId="77777777" w:rsidR="00971E35" w:rsidRDefault="00303C97">
            <w:pPr>
              <w:pStyle w:val="Compact"/>
            </w:pPr>
            <w:r>
              <w:t>10 (18.9%)</w:t>
            </w:r>
          </w:p>
        </w:tc>
      </w:tr>
      <w:tr w:rsidR="00971E35" w14:paraId="1833A83A" w14:textId="77777777">
        <w:tc>
          <w:tcPr>
            <w:tcW w:w="0" w:type="auto"/>
          </w:tcPr>
          <w:p w14:paraId="466D0FE8" w14:textId="77777777" w:rsidR="00971E35" w:rsidRDefault="00303C97">
            <w:pPr>
              <w:pStyle w:val="Compact"/>
            </w:pPr>
            <w:r>
              <w:lastRenderedPageBreak/>
              <w:t>WHO disease state progression (censoreda at day 60)</w:t>
            </w:r>
          </w:p>
        </w:tc>
        <w:tc>
          <w:tcPr>
            <w:tcW w:w="0" w:type="auto"/>
          </w:tcPr>
          <w:p w14:paraId="61080834" w14:textId="77777777" w:rsidR="00971E35" w:rsidRDefault="00303C97">
            <w:pPr>
              <w:pStyle w:val="Compact"/>
            </w:pPr>
            <w:r>
              <w:t>7 (12.5%)</w:t>
            </w:r>
          </w:p>
        </w:tc>
        <w:tc>
          <w:tcPr>
            <w:tcW w:w="0" w:type="auto"/>
          </w:tcPr>
          <w:p w14:paraId="0C2F9354" w14:textId="77777777" w:rsidR="00971E35" w:rsidRDefault="00303C97">
            <w:pPr>
              <w:pStyle w:val="Compact"/>
            </w:pPr>
            <w:r>
              <w:t>10 (18.9%)</w:t>
            </w:r>
          </w:p>
        </w:tc>
      </w:tr>
      <w:tr w:rsidR="00971E35" w14:paraId="15FB91E5" w14:textId="77777777">
        <w:tc>
          <w:tcPr>
            <w:tcW w:w="0" w:type="auto"/>
          </w:tcPr>
          <w:p w14:paraId="10C98114" w14:textId="77777777" w:rsidR="00971E35" w:rsidRDefault="00303C97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1D69A519" w14:textId="77777777" w:rsidR="00971E35" w:rsidRDefault="00303C97">
            <w:pPr>
              <w:pStyle w:val="Compact"/>
            </w:pPr>
            <w:r>
              <w:t>6 (10.7%)</w:t>
            </w:r>
          </w:p>
        </w:tc>
        <w:tc>
          <w:tcPr>
            <w:tcW w:w="0" w:type="auto"/>
          </w:tcPr>
          <w:p w14:paraId="78EF78D6" w14:textId="77777777" w:rsidR="00971E35" w:rsidRDefault="00303C97">
            <w:pPr>
              <w:pStyle w:val="Compact"/>
            </w:pPr>
            <w:r>
              <w:t>8 (15.1%)</w:t>
            </w:r>
          </w:p>
        </w:tc>
      </w:tr>
      <w:tr w:rsidR="00971E35" w14:paraId="725ABDF7" w14:textId="77777777">
        <w:tc>
          <w:tcPr>
            <w:tcW w:w="0" w:type="auto"/>
          </w:tcPr>
          <w:p w14:paraId="6F18C43F" w14:textId="77777777" w:rsidR="00971E35" w:rsidRDefault="00303C97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242D9EB9" w14:textId="77777777" w:rsidR="00971E35" w:rsidRDefault="00303C97">
            <w:pPr>
              <w:pStyle w:val="Compact"/>
            </w:pPr>
            <w:r>
              <w:t>6 (10.7%)</w:t>
            </w:r>
          </w:p>
        </w:tc>
        <w:tc>
          <w:tcPr>
            <w:tcW w:w="0" w:type="auto"/>
          </w:tcPr>
          <w:p w14:paraId="052EE02C" w14:textId="77777777" w:rsidR="00971E35" w:rsidRDefault="00303C97">
            <w:pPr>
              <w:pStyle w:val="Compact"/>
            </w:pPr>
            <w:r>
              <w:t>8 (15.1%)</w:t>
            </w:r>
          </w:p>
        </w:tc>
      </w:tr>
      <w:tr w:rsidR="00971E35" w14:paraId="048CFA12" w14:textId="77777777">
        <w:tc>
          <w:tcPr>
            <w:tcW w:w="0" w:type="auto"/>
          </w:tcPr>
          <w:p w14:paraId="1E369F99" w14:textId="77777777" w:rsidR="00971E35" w:rsidRDefault="00303C97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30957598" w14:textId="77777777" w:rsidR="00971E35" w:rsidRDefault="00303C97">
            <w:pPr>
              <w:pStyle w:val="Compact"/>
            </w:pPr>
            <w:r>
              <w:t>6 (10.7%)</w:t>
            </w:r>
          </w:p>
        </w:tc>
        <w:tc>
          <w:tcPr>
            <w:tcW w:w="0" w:type="auto"/>
          </w:tcPr>
          <w:p w14:paraId="70CD06DB" w14:textId="77777777" w:rsidR="00971E35" w:rsidRDefault="00303C97">
            <w:pPr>
              <w:pStyle w:val="Compact"/>
            </w:pPr>
            <w:r>
              <w:t>8 (15.1%)</w:t>
            </w:r>
          </w:p>
        </w:tc>
      </w:tr>
      <w:tr w:rsidR="00971E35" w14:paraId="3FC4F20E" w14:textId="77777777">
        <w:tc>
          <w:tcPr>
            <w:tcW w:w="0" w:type="auto"/>
          </w:tcPr>
          <w:p w14:paraId="2F62376B" w14:textId="77777777" w:rsidR="00971E35" w:rsidRDefault="00303C97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65F4C428" w14:textId="77777777" w:rsidR="00971E35" w:rsidRDefault="00303C97">
            <w:pPr>
              <w:pStyle w:val="Compact"/>
            </w:pPr>
            <w:r>
              <w:t>9 (16.1%)</w:t>
            </w:r>
          </w:p>
        </w:tc>
        <w:tc>
          <w:tcPr>
            <w:tcW w:w="0" w:type="auto"/>
          </w:tcPr>
          <w:p w14:paraId="7A162CE3" w14:textId="77777777" w:rsidR="00971E35" w:rsidRDefault="00303C97">
            <w:pPr>
              <w:pStyle w:val="Compact"/>
            </w:pPr>
            <w:r>
              <w:t>12 (22.6%)</w:t>
            </w:r>
          </w:p>
        </w:tc>
      </w:tr>
      <w:tr w:rsidR="00971E35" w14:paraId="59CAA5D9" w14:textId="77777777">
        <w:tc>
          <w:tcPr>
            <w:tcW w:w="0" w:type="auto"/>
          </w:tcPr>
          <w:p w14:paraId="0186EB04" w14:textId="77777777" w:rsidR="00971E35" w:rsidRDefault="00303C97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2FF2A975" w14:textId="77777777" w:rsidR="00971E35" w:rsidRDefault="00303C97">
            <w:pPr>
              <w:pStyle w:val="Compact"/>
            </w:pPr>
            <w:r>
              <w:t>9 (16.1%)</w:t>
            </w:r>
          </w:p>
        </w:tc>
        <w:tc>
          <w:tcPr>
            <w:tcW w:w="0" w:type="auto"/>
          </w:tcPr>
          <w:p w14:paraId="0B5BBF68" w14:textId="77777777" w:rsidR="00971E35" w:rsidRDefault="00303C97">
            <w:pPr>
              <w:pStyle w:val="Compact"/>
            </w:pPr>
            <w:r>
              <w:t>12 (22.6%)</w:t>
            </w:r>
          </w:p>
        </w:tc>
      </w:tr>
      <w:tr w:rsidR="00971E35" w14:paraId="53C4C58D" w14:textId="77777777">
        <w:tc>
          <w:tcPr>
            <w:tcW w:w="0" w:type="auto"/>
          </w:tcPr>
          <w:p w14:paraId="4E496CB5" w14:textId="77777777" w:rsidR="00971E35" w:rsidRDefault="00303C97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71DC2914" w14:textId="77777777" w:rsidR="00971E35" w:rsidRDefault="00303C97">
            <w:pPr>
              <w:pStyle w:val="Compact"/>
            </w:pPr>
            <w:r>
              <w:t>9 (16.1%)</w:t>
            </w:r>
          </w:p>
        </w:tc>
        <w:tc>
          <w:tcPr>
            <w:tcW w:w="0" w:type="auto"/>
          </w:tcPr>
          <w:p w14:paraId="2620CF7D" w14:textId="77777777" w:rsidR="00971E35" w:rsidRDefault="00303C97">
            <w:pPr>
              <w:pStyle w:val="Compact"/>
            </w:pPr>
            <w:r>
              <w:t>12 (22.6%)</w:t>
            </w:r>
          </w:p>
        </w:tc>
      </w:tr>
      <w:tr w:rsidR="00971E35" w14:paraId="69EF41A9" w14:textId="77777777">
        <w:tc>
          <w:tcPr>
            <w:tcW w:w="0" w:type="auto"/>
          </w:tcPr>
          <w:p w14:paraId="3EDB9594" w14:textId="77777777" w:rsidR="00971E35" w:rsidRDefault="00303C97">
            <w:pPr>
              <w:pStyle w:val="Compact"/>
            </w:pPr>
            <w:r>
              <w:t>Seroconverted (RBD ≥ 5)</w:t>
            </w:r>
          </w:p>
        </w:tc>
        <w:tc>
          <w:tcPr>
            <w:tcW w:w="0" w:type="auto"/>
          </w:tcPr>
          <w:p w14:paraId="09062310" w14:textId="77777777" w:rsidR="00971E35" w:rsidRDefault="00303C97">
            <w:pPr>
              <w:pStyle w:val="Compact"/>
            </w:pPr>
            <w:r>
              <w:t>37 (78.7%)</w:t>
            </w:r>
          </w:p>
        </w:tc>
        <w:tc>
          <w:tcPr>
            <w:tcW w:w="0" w:type="auto"/>
          </w:tcPr>
          <w:p w14:paraId="4B7BDD8D" w14:textId="77777777" w:rsidR="00971E35" w:rsidRDefault="00303C97">
            <w:pPr>
              <w:pStyle w:val="Compact"/>
            </w:pPr>
            <w:r>
              <w:t>34 (87.2%)</w:t>
            </w:r>
          </w:p>
        </w:tc>
      </w:tr>
      <w:tr w:rsidR="00971E35" w14:paraId="16F263F5" w14:textId="77777777">
        <w:tc>
          <w:tcPr>
            <w:tcW w:w="0" w:type="auto"/>
          </w:tcPr>
          <w:p w14:paraId="1AB6EFA0" w14:textId="77777777" w:rsidR="00971E35" w:rsidRDefault="00303C97">
            <w:pPr>
              <w:pStyle w:val="Compact"/>
            </w:pPr>
            <w:r>
              <w:t>Seroconverted (Capsid ≥ 10)</w:t>
            </w:r>
          </w:p>
        </w:tc>
        <w:tc>
          <w:tcPr>
            <w:tcW w:w="0" w:type="auto"/>
          </w:tcPr>
          <w:p w14:paraId="771390EF" w14:textId="77777777" w:rsidR="00971E35" w:rsidRDefault="00303C97">
            <w:pPr>
              <w:pStyle w:val="Compact"/>
            </w:pPr>
            <w:r>
              <w:t>37 (78.7%)</w:t>
            </w:r>
          </w:p>
        </w:tc>
        <w:tc>
          <w:tcPr>
            <w:tcW w:w="0" w:type="auto"/>
          </w:tcPr>
          <w:p w14:paraId="44AC096D" w14:textId="77777777" w:rsidR="00971E35" w:rsidRDefault="00303C97">
            <w:pPr>
              <w:pStyle w:val="Compact"/>
            </w:pPr>
            <w:r>
              <w:t>36 (92.3%)</w:t>
            </w:r>
          </w:p>
        </w:tc>
      </w:tr>
    </w:tbl>
    <w:p w14:paraId="6BF15ACF" w14:textId="77777777" w:rsidR="00971E35" w:rsidRDefault="00303C97">
      <w:pPr>
        <w:pStyle w:val="Brdtekst"/>
      </w:pPr>
      <w:r>
        <w:t>Figures are number of patients with the outcome and percent (%)</w:t>
      </w:r>
    </w:p>
    <w:p w14:paraId="2535A8DE" w14:textId="77777777" w:rsidR="00971E35" w:rsidRDefault="00303C97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5688"/>
        <w:gridCol w:w="2543"/>
        <w:gridCol w:w="2039"/>
      </w:tblGrid>
      <w:tr w:rsidR="00971E35" w14:paraId="63C295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9C1542" w14:textId="77777777" w:rsidR="00971E35" w:rsidRDefault="00303C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E838D3" w14:textId="77777777" w:rsidR="00971E35" w:rsidRDefault="00303C97">
            <w:pPr>
              <w:pStyle w:val="Compact"/>
            </w:pPr>
            <w:r>
              <w:t>Standard of car</w:t>
            </w:r>
            <w:r>
              <w:t>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D8EB2A" w14:textId="77777777" w:rsidR="00971E35" w:rsidRDefault="00303C97">
            <w:pPr>
              <w:pStyle w:val="Compact"/>
            </w:pPr>
            <w:r>
              <w:t>Remdesivir + SOC</w:t>
            </w:r>
          </w:p>
        </w:tc>
      </w:tr>
      <w:tr w:rsidR="00971E35" w14:paraId="41F7B3EB" w14:textId="77777777">
        <w:tc>
          <w:tcPr>
            <w:tcW w:w="0" w:type="auto"/>
          </w:tcPr>
          <w:p w14:paraId="3AED66D3" w14:textId="77777777" w:rsidR="00971E35" w:rsidRDefault="00303C97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408E9002" w14:textId="77777777" w:rsidR="00971E35" w:rsidRDefault="00303C97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38377106" w14:textId="77777777" w:rsidR="00971E35" w:rsidRDefault="00303C97">
            <w:pPr>
              <w:pStyle w:val="Compact"/>
            </w:pPr>
            <w:r>
              <w:t>3 (7.1%)</w:t>
            </w:r>
          </w:p>
        </w:tc>
      </w:tr>
      <w:tr w:rsidR="00971E35" w14:paraId="1DC5DE2B" w14:textId="77777777">
        <w:tc>
          <w:tcPr>
            <w:tcW w:w="0" w:type="auto"/>
          </w:tcPr>
          <w:p w14:paraId="56BE15D0" w14:textId="77777777" w:rsidR="00971E35" w:rsidRDefault="00303C97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5557A56D" w14:textId="77777777" w:rsidR="00971E35" w:rsidRDefault="00303C97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1E7230C6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000B364D" w14:textId="77777777">
        <w:tc>
          <w:tcPr>
            <w:tcW w:w="0" w:type="auto"/>
          </w:tcPr>
          <w:p w14:paraId="4AE8E0FA" w14:textId="77777777" w:rsidR="00971E35" w:rsidRDefault="00303C97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630BA9FD" w14:textId="77777777" w:rsidR="00971E35" w:rsidRDefault="00303C97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51854093" w14:textId="77777777" w:rsidR="00971E35" w:rsidRDefault="00303C97">
            <w:pPr>
              <w:pStyle w:val="Compact"/>
            </w:pPr>
            <w:r>
              <w:t>3 (7.1%)</w:t>
            </w:r>
          </w:p>
        </w:tc>
      </w:tr>
      <w:tr w:rsidR="00971E35" w14:paraId="0321F378" w14:textId="77777777">
        <w:tc>
          <w:tcPr>
            <w:tcW w:w="0" w:type="auto"/>
          </w:tcPr>
          <w:p w14:paraId="492ED4DB" w14:textId="77777777" w:rsidR="00971E35" w:rsidRDefault="00303C97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24A8A7D5" w14:textId="77777777" w:rsidR="00971E35" w:rsidRDefault="00303C97">
            <w:pPr>
              <w:pStyle w:val="Compact"/>
            </w:pPr>
            <w:r>
              <w:t>13 (22.8%)</w:t>
            </w:r>
          </w:p>
        </w:tc>
        <w:tc>
          <w:tcPr>
            <w:tcW w:w="0" w:type="auto"/>
          </w:tcPr>
          <w:p w14:paraId="753B686C" w14:textId="77777777" w:rsidR="00971E35" w:rsidRDefault="00303C97">
            <w:pPr>
              <w:pStyle w:val="Compact"/>
            </w:pPr>
            <w:r>
              <w:t>6 (14.3%)</w:t>
            </w:r>
          </w:p>
        </w:tc>
      </w:tr>
      <w:tr w:rsidR="00971E35" w14:paraId="2A5BE348" w14:textId="77777777">
        <w:tc>
          <w:tcPr>
            <w:tcW w:w="0" w:type="auto"/>
          </w:tcPr>
          <w:p w14:paraId="4885FC5D" w14:textId="77777777" w:rsidR="00971E35" w:rsidRDefault="00303C97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572F5759" w14:textId="77777777" w:rsidR="00971E35" w:rsidRDefault="00303C97">
            <w:pPr>
              <w:pStyle w:val="Compact"/>
            </w:pPr>
            <w:r>
              <w:t>13 (22.8%)</w:t>
            </w:r>
          </w:p>
        </w:tc>
        <w:tc>
          <w:tcPr>
            <w:tcW w:w="0" w:type="auto"/>
          </w:tcPr>
          <w:p w14:paraId="4E36E0D3" w14:textId="77777777" w:rsidR="00971E35" w:rsidRDefault="00303C97">
            <w:pPr>
              <w:pStyle w:val="Compact"/>
            </w:pPr>
            <w:r>
              <w:t>6 (14.3%)</w:t>
            </w:r>
          </w:p>
        </w:tc>
      </w:tr>
      <w:tr w:rsidR="00971E35" w14:paraId="02A3E4B4" w14:textId="77777777">
        <w:tc>
          <w:tcPr>
            <w:tcW w:w="0" w:type="auto"/>
          </w:tcPr>
          <w:p w14:paraId="222B18D3" w14:textId="77777777" w:rsidR="00971E35" w:rsidRDefault="00303C97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6A641E0F" w14:textId="77777777" w:rsidR="00971E35" w:rsidRDefault="00303C97">
            <w:pPr>
              <w:pStyle w:val="Compact"/>
            </w:pPr>
            <w:r>
              <w:t>13 (22.8%)</w:t>
            </w:r>
          </w:p>
        </w:tc>
        <w:tc>
          <w:tcPr>
            <w:tcW w:w="0" w:type="auto"/>
          </w:tcPr>
          <w:p w14:paraId="1DE20343" w14:textId="77777777" w:rsidR="00971E35" w:rsidRDefault="00303C97">
            <w:pPr>
              <w:pStyle w:val="Compact"/>
            </w:pPr>
            <w:r>
              <w:t>6 (14.3%)</w:t>
            </w:r>
          </w:p>
        </w:tc>
      </w:tr>
      <w:tr w:rsidR="00971E35" w14:paraId="4DF9F6DA" w14:textId="77777777">
        <w:tc>
          <w:tcPr>
            <w:tcW w:w="0" w:type="auto"/>
          </w:tcPr>
          <w:p w14:paraId="64898C2E" w14:textId="77777777" w:rsidR="00971E35" w:rsidRDefault="00303C97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0BD3A2CC" w14:textId="77777777" w:rsidR="00971E35" w:rsidRDefault="00303C97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51192DAC" w14:textId="77777777" w:rsidR="00971E35" w:rsidRDefault="00303C97">
            <w:pPr>
              <w:pStyle w:val="Compact"/>
            </w:pPr>
            <w:r>
              <w:t>4 (9.5%)</w:t>
            </w:r>
          </w:p>
        </w:tc>
      </w:tr>
      <w:tr w:rsidR="00971E35" w14:paraId="1DDD7D49" w14:textId="77777777">
        <w:tc>
          <w:tcPr>
            <w:tcW w:w="0" w:type="auto"/>
          </w:tcPr>
          <w:p w14:paraId="097FDB18" w14:textId="77777777" w:rsidR="00971E35" w:rsidRDefault="00303C97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0904EFA7" w14:textId="77777777" w:rsidR="00971E35" w:rsidRDefault="00303C97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1D6A9B88" w14:textId="77777777" w:rsidR="00971E35" w:rsidRDefault="00303C97">
            <w:pPr>
              <w:pStyle w:val="Compact"/>
            </w:pPr>
            <w:r>
              <w:t>4 (9.5%)</w:t>
            </w:r>
          </w:p>
        </w:tc>
      </w:tr>
      <w:tr w:rsidR="00971E35" w14:paraId="797FFA4B" w14:textId="77777777">
        <w:tc>
          <w:tcPr>
            <w:tcW w:w="0" w:type="auto"/>
          </w:tcPr>
          <w:p w14:paraId="551C1AEE" w14:textId="77777777" w:rsidR="00971E35" w:rsidRDefault="00303C97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32420C41" w14:textId="77777777" w:rsidR="00971E35" w:rsidRDefault="00303C97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2ADCF3C1" w14:textId="77777777" w:rsidR="00971E35" w:rsidRDefault="00303C97">
            <w:pPr>
              <w:pStyle w:val="Compact"/>
            </w:pPr>
            <w:r>
              <w:t>4 (9.5%)</w:t>
            </w:r>
          </w:p>
        </w:tc>
      </w:tr>
      <w:tr w:rsidR="00971E35" w14:paraId="4B69FCE9" w14:textId="77777777">
        <w:tc>
          <w:tcPr>
            <w:tcW w:w="0" w:type="auto"/>
          </w:tcPr>
          <w:p w14:paraId="3DB1FE84" w14:textId="77777777" w:rsidR="00971E35" w:rsidRDefault="00303C97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707DDDC0" w14:textId="77777777" w:rsidR="00971E35" w:rsidRDefault="00303C97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14:paraId="27B0F9C0" w14:textId="77777777" w:rsidR="00971E35" w:rsidRDefault="00303C97">
            <w:pPr>
              <w:pStyle w:val="Compact"/>
            </w:pPr>
            <w:r>
              <w:t>8 (19%)</w:t>
            </w:r>
          </w:p>
        </w:tc>
      </w:tr>
      <w:tr w:rsidR="00971E35" w14:paraId="380E0660" w14:textId="77777777">
        <w:tc>
          <w:tcPr>
            <w:tcW w:w="0" w:type="auto"/>
          </w:tcPr>
          <w:p w14:paraId="3C185F65" w14:textId="77777777" w:rsidR="00971E35" w:rsidRDefault="00303C97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0E107CFC" w14:textId="77777777" w:rsidR="00971E35" w:rsidRDefault="00303C97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14:paraId="29979A7A" w14:textId="77777777" w:rsidR="00971E35" w:rsidRDefault="00303C97">
            <w:pPr>
              <w:pStyle w:val="Compact"/>
            </w:pPr>
            <w:r>
              <w:t>8 (19%)</w:t>
            </w:r>
          </w:p>
        </w:tc>
      </w:tr>
      <w:tr w:rsidR="00971E35" w14:paraId="3BF47747" w14:textId="77777777">
        <w:tc>
          <w:tcPr>
            <w:tcW w:w="0" w:type="auto"/>
          </w:tcPr>
          <w:p w14:paraId="0D17525E" w14:textId="77777777" w:rsidR="00971E35" w:rsidRDefault="00303C97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52BF8A2F" w14:textId="77777777" w:rsidR="00971E35" w:rsidRDefault="00303C97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14:paraId="19250318" w14:textId="77777777" w:rsidR="00971E35" w:rsidRDefault="00303C97">
            <w:pPr>
              <w:pStyle w:val="Compact"/>
            </w:pPr>
            <w:r>
              <w:t>8 (19%)</w:t>
            </w:r>
          </w:p>
        </w:tc>
      </w:tr>
      <w:tr w:rsidR="00971E35" w14:paraId="0663DF6A" w14:textId="77777777">
        <w:tc>
          <w:tcPr>
            <w:tcW w:w="0" w:type="auto"/>
          </w:tcPr>
          <w:p w14:paraId="2C90A42E" w14:textId="77777777" w:rsidR="00971E35" w:rsidRDefault="00303C97">
            <w:pPr>
              <w:pStyle w:val="Compact"/>
            </w:pPr>
            <w:r>
              <w:lastRenderedPageBreak/>
              <w:t>Seroconverted (RBD ≥ 5)</w:t>
            </w:r>
          </w:p>
        </w:tc>
        <w:tc>
          <w:tcPr>
            <w:tcW w:w="0" w:type="auto"/>
          </w:tcPr>
          <w:p w14:paraId="43F733D4" w14:textId="77777777" w:rsidR="00971E35" w:rsidRDefault="00303C97">
            <w:pPr>
              <w:pStyle w:val="Compact"/>
            </w:pPr>
            <w:r>
              <w:t>23 (88.5%)</w:t>
            </w:r>
          </w:p>
        </w:tc>
        <w:tc>
          <w:tcPr>
            <w:tcW w:w="0" w:type="auto"/>
          </w:tcPr>
          <w:p w14:paraId="7D8C31EA" w14:textId="77777777" w:rsidR="00971E35" w:rsidRDefault="00303C97">
            <w:pPr>
              <w:pStyle w:val="Compact"/>
            </w:pPr>
            <w:r>
              <w:t>12 (80%)</w:t>
            </w:r>
          </w:p>
        </w:tc>
      </w:tr>
      <w:tr w:rsidR="00971E35" w14:paraId="655E38E3" w14:textId="77777777">
        <w:tc>
          <w:tcPr>
            <w:tcW w:w="0" w:type="auto"/>
          </w:tcPr>
          <w:p w14:paraId="407E8D4C" w14:textId="77777777" w:rsidR="00971E35" w:rsidRDefault="00303C97">
            <w:pPr>
              <w:pStyle w:val="Compact"/>
            </w:pPr>
            <w:r>
              <w:t>Seroconverted (Capsid ≥ 10)</w:t>
            </w:r>
          </w:p>
        </w:tc>
        <w:tc>
          <w:tcPr>
            <w:tcW w:w="0" w:type="auto"/>
          </w:tcPr>
          <w:p w14:paraId="51FF6165" w14:textId="77777777" w:rsidR="00971E35" w:rsidRDefault="00303C97">
            <w:pPr>
              <w:pStyle w:val="Compact"/>
            </w:pPr>
            <w:r>
              <w:t>23 (88.5%)</w:t>
            </w:r>
          </w:p>
        </w:tc>
        <w:tc>
          <w:tcPr>
            <w:tcW w:w="0" w:type="auto"/>
          </w:tcPr>
          <w:p w14:paraId="4D482FCA" w14:textId="77777777" w:rsidR="00971E35" w:rsidRDefault="00303C97">
            <w:pPr>
              <w:pStyle w:val="Compact"/>
            </w:pPr>
            <w:r>
              <w:t>10 (66.7%)</w:t>
            </w:r>
          </w:p>
        </w:tc>
      </w:tr>
    </w:tbl>
    <w:p w14:paraId="6AB95ADE" w14:textId="77777777" w:rsidR="00971E35" w:rsidRDefault="00303C97">
      <w:pPr>
        <w:pStyle w:val="Brdtekst"/>
      </w:pPr>
      <w:r>
        <w:t>Figures are number of patients with the outcome and percent (%)</w:t>
      </w:r>
    </w:p>
    <w:p w14:paraId="63DFE0E5" w14:textId="77777777" w:rsidR="00971E35" w:rsidRDefault="00303C97">
      <w:pPr>
        <w:pStyle w:val="Overskrift3"/>
      </w:pPr>
      <w:bookmarkStart w:id="52" w:name="Xf0a23626b903960512f05f797143db4a51bb5e0"/>
      <w:bookmarkStart w:id="53" w:name="_Toc61370032"/>
      <w:bookmarkEnd w:id="50"/>
      <w:r>
        <w:t>Marginal probability estimates by trea</w:t>
      </w:r>
      <w:r>
        <w:t>tment group and difference</w:t>
      </w:r>
      <w:bookmarkEnd w:id="53"/>
    </w:p>
    <w:p w14:paraId="1EC3A0C3" w14:textId="77777777" w:rsidR="00971E35" w:rsidRDefault="00303C97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5267"/>
        <w:gridCol w:w="2395"/>
        <w:gridCol w:w="2918"/>
        <w:gridCol w:w="3640"/>
      </w:tblGrid>
      <w:tr w:rsidR="00971E35" w14:paraId="7DC556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B1E13" w14:textId="77777777" w:rsidR="00971E35" w:rsidRDefault="00303C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BD9273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A80D8E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1D013E" w14:textId="77777777" w:rsidR="00971E35" w:rsidRDefault="00303C97">
            <w:pPr>
              <w:pStyle w:val="Compact"/>
            </w:pPr>
            <w:r>
              <w:t>Estimated marginal treatment effect</w:t>
            </w:r>
          </w:p>
        </w:tc>
      </w:tr>
      <w:tr w:rsidR="00971E35" w14:paraId="48070D1A" w14:textId="77777777">
        <w:tc>
          <w:tcPr>
            <w:tcW w:w="0" w:type="auto"/>
          </w:tcPr>
          <w:p w14:paraId="168BC8D2" w14:textId="77777777" w:rsidR="00971E35" w:rsidRDefault="00303C97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0BA3F0D7" w14:textId="77777777" w:rsidR="00971E35" w:rsidRDefault="00303C97">
            <w:pPr>
              <w:pStyle w:val="Compact"/>
            </w:pPr>
            <w:r>
              <w:t>3.6% (-1.3 to 8.4)</w:t>
            </w:r>
          </w:p>
        </w:tc>
        <w:tc>
          <w:tcPr>
            <w:tcW w:w="0" w:type="auto"/>
          </w:tcPr>
          <w:p w14:paraId="2B5B25B3" w14:textId="77777777" w:rsidR="00971E35" w:rsidRDefault="00303C97">
            <w:pPr>
              <w:pStyle w:val="Compact"/>
            </w:pPr>
            <w:r>
              <w:t>7.5% (0.4 to 14.7)</w:t>
            </w:r>
          </w:p>
        </w:tc>
        <w:tc>
          <w:tcPr>
            <w:tcW w:w="0" w:type="auto"/>
          </w:tcPr>
          <w:p w14:paraId="62C20357" w14:textId="77777777" w:rsidR="00971E35" w:rsidRDefault="00303C97">
            <w:pPr>
              <w:pStyle w:val="Compact"/>
            </w:pPr>
            <w:r>
              <w:t>4% (-4.6 to 12.6)</w:t>
            </w:r>
          </w:p>
        </w:tc>
      </w:tr>
      <w:tr w:rsidR="00971E35" w14:paraId="42B09C3F" w14:textId="77777777">
        <w:tc>
          <w:tcPr>
            <w:tcW w:w="0" w:type="auto"/>
          </w:tcPr>
          <w:p w14:paraId="518E78E2" w14:textId="77777777" w:rsidR="00971E35" w:rsidRDefault="00303C97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61C05928" w14:textId="77777777" w:rsidR="00971E35" w:rsidRDefault="00303C97">
            <w:pPr>
              <w:pStyle w:val="Compact"/>
            </w:pPr>
            <w:r>
              <w:t>1.8% (-1.7 to 5.3)</w:t>
            </w:r>
          </w:p>
        </w:tc>
        <w:tc>
          <w:tcPr>
            <w:tcW w:w="0" w:type="auto"/>
          </w:tcPr>
          <w:p w14:paraId="2B293251" w14:textId="77777777" w:rsidR="00971E35" w:rsidRDefault="00303C97">
            <w:pPr>
              <w:pStyle w:val="Compact"/>
            </w:pPr>
            <w:r>
              <w:t>7.5% (0.4 to 14.7)</w:t>
            </w:r>
          </w:p>
        </w:tc>
        <w:tc>
          <w:tcPr>
            <w:tcW w:w="0" w:type="auto"/>
          </w:tcPr>
          <w:p w14:paraId="667C1EA5" w14:textId="77777777" w:rsidR="00971E35" w:rsidRDefault="00303C97">
            <w:pPr>
              <w:pStyle w:val="Compact"/>
            </w:pPr>
            <w:r>
              <w:t>5.8% (-2.2 to 13.7)</w:t>
            </w:r>
          </w:p>
        </w:tc>
      </w:tr>
      <w:tr w:rsidR="00971E35" w14:paraId="59DBCC1F" w14:textId="77777777">
        <w:tc>
          <w:tcPr>
            <w:tcW w:w="0" w:type="auto"/>
          </w:tcPr>
          <w:p w14:paraId="0C6703D7" w14:textId="77777777" w:rsidR="00971E35" w:rsidRDefault="00303C97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670B189C" w14:textId="77777777" w:rsidR="00971E35" w:rsidRDefault="00303C97">
            <w:pPr>
              <w:pStyle w:val="Compact"/>
            </w:pPr>
            <w:r>
              <w:t>1.8% (-1.7 to 5.3)</w:t>
            </w:r>
          </w:p>
        </w:tc>
        <w:tc>
          <w:tcPr>
            <w:tcW w:w="0" w:type="auto"/>
          </w:tcPr>
          <w:p w14:paraId="2FBBF9C8" w14:textId="77777777" w:rsidR="00971E35" w:rsidRDefault="00303C97">
            <w:pPr>
              <w:pStyle w:val="Compact"/>
            </w:pPr>
            <w:r>
              <w:t>7.5% (0.4 to 14.7)</w:t>
            </w:r>
          </w:p>
        </w:tc>
        <w:tc>
          <w:tcPr>
            <w:tcW w:w="0" w:type="auto"/>
          </w:tcPr>
          <w:p w14:paraId="596A30B7" w14:textId="77777777" w:rsidR="00971E35" w:rsidRDefault="00303C97">
            <w:pPr>
              <w:pStyle w:val="Compact"/>
            </w:pPr>
            <w:r>
              <w:t>5.8% (-2.2 to 13.7)</w:t>
            </w:r>
          </w:p>
        </w:tc>
      </w:tr>
      <w:tr w:rsidR="00971E35" w14:paraId="71A204B1" w14:textId="77777777">
        <w:tc>
          <w:tcPr>
            <w:tcW w:w="0" w:type="auto"/>
          </w:tcPr>
          <w:p w14:paraId="6032B3D3" w14:textId="77777777" w:rsidR="00971E35" w:rsidRDefault="00303C97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14299B71" w14:textId="77777777" w:rsidR="00971E35" w:rsidRDefault="00303C97">
            <w:pPr>
              <w:pStyle w:val="Compact"/>
            </w:pPr>
            <w:r>
              <w:t>12.5% (3.8 to 21.2)</w:t>
            </w:r>
          </w:p>
        </w:tc>
        <w:tc>
          <w:tcPr>
            <w:tcW w:w="0" w:type="auto"/>
          </w:tcPr>
          <w:p w14:paraId="1B3D0636" w14:textId="77777777" w:rsidR="00971E35" w:rsidRDefault="00303C97">
            <w:pPr>
              <w:pStyle w:val="Compact"/>
            </w:pPr>
            <w:r>
              <w:t>18.9% (8.3 to 29.4)</w:t>
            </w:r>
          </w:p>
        </w:tc>
        <w:tc>
          <w:tcPr>
            <w:tcW w:w="0" w:type="auto"/>
          </w:tcPr>
          <w:p w14:paraId="0F23F606" w14:textId="77777777" w:rsidR="00971E35" w:rsidRDefault="00303C97">
            <w:pPr>
              <w:pStyle w:val="Compact"/>
            </w:pPr>
            <w:r>
              <w:t>6.4% (-7.3 to 20)</w:t>
            </w:r>
          </w:p>
        </w:tc>
      </w:tr>
      <w:tr w:rsidR="00971E35" w14:paraId="22257F26" w14:textId="77777777">
        <w:tc>
          <w:tcPr>
            <w:tcW w:w="0" w:type="auto"/>
          </w:tcPr>
          <w:p w14:paraId="6F9AE333" w14:textId="77777777" w:rsidR="00971E35" w:rsidRDefault="00303C97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240B00C2" w14:textId="77777777" w:rsidR="00971E35" w:rsidRDefault="00303C97">
            <w:pPr>
              <w:pStyle w:val="Compact"/>
            </w:pPr>
            <w:r>
              <w:t>12.5% (3.8 to 21.2)</w:t>
            </w:r>
          </w:p>
        </w:tc>
        <w:tc>
          <w:tcPr>
            <w:tcW w:w="0" w:type="auto"/>
          </w:tcPr>
          <w:p w14:paraId="5528D53D" w14:textId="77777777" w:rsidR="00971E35" w:rsidRDefault="00303C97">
            <w:pPr>
              <w:pStyle w:val="Compact"/>
            </w:pPr>
            <w:r>
              <w:t>18.9% (8.3 to 29.4)</w:t>
            </w:r>
          </w:p>
        </w:tc>
        <w:tc>
          <w:tcPr>
            <w:tcW w:w="0" w:type="auto"/>
          </w:tcPr>
          <w:p w14:paraId="1A8958EF" w14:textId="77777777" w:rsidR="00971E35" w:rsidRDefault="00303C97">
            <w:pPr>
              <w:pStyle w:val="Compact"/>
            </w:pPr>
            <w:r>
              <w:t>6.4% (-7.3 to 20)</w:t>
            </w:r>
          </w:p>
        </w:tc>
      </w:tr>
      <w:tr w:rsidR="00971E35" w14:paraId="49E2427A" w14:textId="77777777">
        <w:tc>
          <w:tcPr>
            <w:tcW w:w="0" w:type="auto"/>
          </w:tcPr>
          <w:p w14:paraId="138BA2BC" w14:textId="77777777" w:rsidR="00971E35" w:rsidRDefault="00303C97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6EEEB62C" w14:textId="77777777" w:rsidR="00971E35" w:rsidRDefault="00303C97">
            <w:pPr>
              <w:pStyle w:val="Compact"/>
            </w:pPr>
            <w:r>
              <w:t>12.5% (3.8 to 21.2)</w:t>
            </w:r>
          </w:p>
        </w:tc>
        <w:tc>
          <w:tcPr>
            <w:tcW w:w="0" w:type="auto"/>
          </w:tcPr>
          <w:p w14:paraId="56CFB8CF" w14:textId="77777777" w:rsidR="00971E35" w:rsidRDefault="00303C97">
            <w:pPr>
              <w:pStyle w:val="Compact"/>
            </w:pPr>
            <w:r>
              <w:t>18.9% (8.3 to 29.4)</w:t>
            </w:r>
          </w:p>
        </w:tc>
        <w:tc>
          <w:tcPr>
            <w:tcW w:w="0" w:type="auto"/>
          </w:tcPr>
          <w:p w14:paraId="79F1BCBB" w14:textId="77777777" w:rsidR="00971E35" w:rsidRDefault="00303C97">
            <w:pPr>
              <w:pStyle w:val="Compact"/>
            </w:pPr>
            <w:r>
              <w:t xml:space="preserve">6.4% (-7.3 to </w:t>
            </w:r>
            <w:r>
              <w:t>20)</w:t>
            </w:r>
          </w:p>
        </w:tc>
      </w:tr>
      <w:tr w:rsidR="00971E35" w14:paraId="20C2C2B3" w14:textId="77777777">
        <w:tc>
          <w:tcPr>
            <w:tcW w:w="0" w:type="auto"/>
          </w:tcPr>
          <w:p w14:paraId="081D1592" w14:textId="77777777" w:rsidR="00971E35" w:rsidRDefault="00303C97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5ED12DF2" w14:textId="77777777" w:rsidR="00971E35" w:rsidRDefault="00303C97">
            <w:pPr>
              <w:pStyle w:val="Compact"/>
            </w:pPr>
            <w:r>
              <w:t>10.7% (2.6 to 18.8)</w:t>
            </w:r>
          </w:p>
        </w:tc>
        <w:tc>
          <w:tcPr>
            <w:tcW w:w="0" w:type="auto"/>
          </w:tcPr>
          <w:p w14:paraId="19DC87B1" w14:textId="77777777" w:rsidR="00971E35" w:rsidRDefault="00303C97">
            <w:pPr>
              <w:pStyle w:val="Compact"/>
            </w:pPr>
            <w:r>
              <w:t>15.1% (5.5 to 24.7)</w:t>
            </w:r>
          </w:p>
        </w:tc>
        <w:tc>
          <w:tcPr>
            <w:tcW w:w="0" w:type="auto"/>
          </w:tcPr>
          <w:p w14:paraId="3C4E3E8F" w14:textId="77777777" w:rsidR="00971E35" w:rsidRDefault="00303C97">
            <w:pPr>
              <w:pStyle w:val="Compact"/>
            </w:pPr>
            <w:r>
              <w:t>4.4% (-8.2 to 17)</w:t>
            </w:r>
          </w:p>
        </w:tc>
      </w:tr>
      <w:tr w:rsidR="00971E35" w14:paraId="0F0222DD" w14:textId="77777777">
        <w:tc>
          <w:tcPr>
            <w:tcW w:w="0" w:type="auto"/>
          </w:tcPr>
          <w:p w14:paraId="6AB42331" w14:textId="77777777" w:rsidR="00971E35" w:rsidRDefault="00303C97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14:paraId="1BB70AA9" w14:textId="77777777" w:rsidR="00971E35" w:rsidRDefault="00303C97">
            <w:pPr>
              <w:pStyle w:val="Compact"/>
            </w:pPr>
            <w:r>
              <w:t>10.7% (2.6 to 18.8)</w:t>
            </w:r>
          </w:p>
        </w:tc>
        <w:tc>
          <w:tcPr>
            <w:tcW w:w="0" w:type="auto"/>
          </w:tcPr>
          <w:p w14:paraId="5820B289" w14:textId="77777777" w:rsidR="00971E35" w:rsidRDefault="00303C97">
            <w:pPr>
              <w:pStyle w:val="Compact"/>
            </w:pPr>
            <w:r>
              <w:t>15.1% (5.5 to 24.7)</w:t>
            </w:r>
          </w:p>
        </w:tc>
        <w:tc>
          <w:tcPr>
            <w:tcW w:w="0" w:type="auto"/>
          </w:tcPr>
          <w:p w14:paraId="796E13FF" w14:textId="77777777" w:rsidR="00971E35" w:rsidRDefault="00303C97">
            <w:pPr>
              <w:pStyle w:val="Compact"/>
            </w:pPr>
            <w:r>
              <w:t>4.4% (-8.2 to 17)</w:t>
            </w:r>
          </w:p>
        </w:tc>
      </w:tr>
      <w:tr w:rsidR="00971E35" w14:paraId="2F62B605" w14:textId="77777777">
        <w:tc>
          <w:tcPr>
            <w:tcW w:w="0" w:type="auto"/>
          </w:tcPr>
          <w:p w14:paraId="60002A43" w14:textId="77777777" w:rsidR="00971E35" w:rsidRDefault="00303C97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01622C1A" w14:textId="77777777" w:rsidR="00971E35" w:rsidRDefault="00303C97">
            <w:pPr>
              <w:pStyle w:val="Compact"/>
            </w:pPr>
            <w:r>
              <w:t>10.7% (2.6 to 18.8)</w:t>
            </w:r>
          </w:p>
        </w:tc>
        <w:tc>
          <w:tcPr>
            <w:tcW w:w="0" w:type="auto"/>
          </w:tcPr>
          <w:p w14:paraId="2E429A2B" w14:textId="77777777" w:rsidR="00971E35" w:rsidRDefault="00303C97">
            <w:pPr>
              <w:pStyle w:val="Compact"/>
            </w:pPr>
            <w:r>
              <w:t>15.1% (5.5 to 24.7)</w:t>
            </w:r>
          </w:p>
        </w:tc>
        <w:tc>
          <w:tcPr>
            <w:tcW w:w="0" w:type="auto"/>
          </w:tcPr>
          <w:p w14:paraId="4C212A5B" w14:textId="77777777" w:rsidR="00971E35" w:rsidRDefault="00303C97">
            <w:pPr>
              <w:pStyle w:val="Compact"/>
            </w:pPr>
            <w:r>
              <w:t>4.4% (-8.2 to 17)</w:t>
            </w:r>
          </w:p>
        </w:tc>
      </w:tr>
      <w:tr w:rsidR="00971E35" w14:paraId="548C7518" w14:textId="77777777">
        <w:tc>
          <w:tcPr>
            <w:tcW w:w="0" w:type="auto"/>
          </w:tcPr>
          <w:p w14:paraId="78EDAE96" w14:textId="77777777" w:rsidR="00971E35" w:rsidRDefault="00303C97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514FA95A" w14:textId="77777777" w:rsidR="00971E35" w:rsidRDefault="00303C97">
            <w:pPr>
              <w:pStyle w:val="Compact"/>
            </w:pPr>
            <w:r>
              <w:t>16.1% (6.5 to 25.7)</w:t>
            </w:r>
          </w:p>
        </w:tc>
        <w:tc>
          <w:tcPr>
            <w:tcW w:w="0" w:type="auto"/>
          </w:tcPr>
          <w:p w14:paraId="7820BB15" w14:textId="77777777" w:rsidR="00971E35" w:rsidRDefault="00303C97">
            <w:pPr>
              <w:pStyle w:val="Compact"/>
            </w:pPr>
            <w:r>
              <w:t>22.6% (11.4 to 33.9)</w:t>
            </w:r>
          </w:p>
        </w:tc>
        <w:tc>
          <w:tcPr>
            <w:tcW w:w="0" w:type="auto"/>
          </w:tcPr>
          <w:p w14:paraId="1AB60938" w14:textId="77777777" w:rsidR="00971E35" w:rsidRDefault="00303C97">
            <w:pPr>
              <w:pStyle w:val="Compact"/>
            </w:pPr>
            <w:r>
              <w:t>6.6% (-8.2 to 21.4)</w:t>
            </w:r>
          </w:p>
        </w:tc>
      </w:tr>
      <w:tr w:rsidR="00971E35" w14:paraId="41A0C91B" w14:textId="77777777">
        <w:tc>
          <w:tcPr>
            <w:tcW w:w="0" w:type="auto"/>
          </w:tcPr>
          <w:p w14:paraId="2B750C10" w14:textId="77777777" w:rsidR="00971E35" w:rsidRDefault="00303C97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445C7C55" w14:textId="77777777" w:rsidR="00971E35" w:rsidRDefault="00303C97">
            <w:pPr>
              <w:pStyle w:val="Compact"/>
            </w:pPr>
            <w:r>
              <w:t>16.1% (6.5 to</w:t>
            </w:r>
            <w:r>
              <w:t xml:space="preserve"> 25.7)</w:t>
            </w:r>
          </w:p>
        </w:tc>
        <w:tc>
          <w:tcPr>
            <w:tcW w:w="0" w:type="auto"/>
          </w:tcPr>
          <w:p w14:paraId="2B1A9D66" w14:textId="77777777" w:rsidR="00971E35" w:rsidRDefault="00303C97">
            <w:pPr>
              <w:pStyle w:val="Compact"/>
            </w:pPr>
            <w:r>
              <w:t>22.6% (11.4 to 33.9)</w:t>
            </w:r>
          </w:p>
        </w:tc>
        <w:tc>
          <w:tcPr>
            <w:tcW w:w="0" w:type="auto"/>
          </w:tcPr>
          <w:p w14:paraId="371527B3" w14:textId="77777777" w:rsidR="00971E35" w:rsidRDefault="00303C97">
            <w:pPr>
              <w:pStyle w:val="Compact"/>
            </w:pPr>
            <w:r>
              <w:t>6.6% (-8.2 to 21.4)</w:t>
            </w:r>
          </w:p>
        </w:tc>
      </w:tr>
      <w:tr w:rsidR="00971E35" w14:paraId="1DFD58F6" w14:textId="77777777">
        <w:tc>
          <w:tcPr>
            <w:tcW w:w="0" w:type="auto"/>
          </w:tcPr>
          <w:p w14:paraId="504FEACC" w14:textId="77777777" w:rsidR="00971E35" w:rsidRDefault="00303C97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24EF73B8" w14:textId="77777777" w:rsidR="00971E35" w:rsidRDefault="00303C97">
            <w:pPr>
              <w:pStyle w:val="Compact"/>
            </w:pPr>
            <w:r>
              <w:t>16.1% (6.5 to 25.7)</w:t>
            </w:r>
          </w:p>
        </w:tc>
        <w:tc>
          <w:tcPr>
            <w:tcW w:w="0" w:type="auto"/>
          </w:tcPr>
          <w:p w14:paraId="11372AFF" w14:textId="77777777" w:rsidR="00971E35" w:rsidRDefault="00303C97">
            <w:pPr>
              <w:pStyle w:val="Compact"/>
            </w:pPr>
            <w:r>
              <w:t>22.6% (11.4 to 33.9)</w:t>
            </w:r>
          </w:p>
        </w:tc>
        <w:tc>
          <w:tcPr>
            <w:tcW w:w="0" w:type="auto"/>
          </w:tcPr>
          <w:p w14:paraId="0C792140" w14:textId="77777777" w:rsidR="00971E35" w:rsidRDefault="00303C97">
            <w:pPr>
              <w:pStyle w:val="Compact"/>
            </w:pPr>
            <w:r>
              <w:t>6.6% (-8.2 to 21.4)</w:t>
            </w:r>
          </w:p>
        </w:tc>
      </w:tr>
      <w:tr w:rsidR="00971E35" w14:paraId="27D010AF" w14:textId="77777777">
        <w:tc>
          <w:tcPr>
            <w:tcW w:w="0" w:type="auto"/>
          </w:tcPr>
          <w:p w14:paraId="1B4A9E80" w14:textId="77777777" w:rsidR="00971E35" w:rsidRDefault="00303C97">
            <w:pPr>
              <w:pStyle w:val="Compact"/>
            </w:pPr>
            <w:r>
              <w:t>Seroconverted (RBD ≥ 5)</w:t>
            </w:r>
          </w:p>
        </w:tc>
        <w:tc>
          <w:tcPr>
            <w:tcW w:w="0" w:type="auto"/>
          </w:tcPr>
          <w:p w14:paraId="18AF52C5" w14:textId="77777777" w:rsidR="00971E35" w:rsidRDefault="00303C97">
            <w:pPr>
              <w:pStyle w:val="Compact"/>
            </w:pPr>
            <w:r>
              <w:t>78.7% (67 to 90.4)</w:t>
            </w:r>
          </w:p>
        </w:tc>
        <w:tc>
          <w:tcPr>
            <w:tcW w:w="0" w:type="auto"/>
          </w:tcPr>
          <w:p w14:paraId="190700DF" w14:textId="77777777" w:rsidR="00971E35" w:rsidRDefault="00303C97">
            <w:pPr>
              <w:pStyle w:val="Compact"/>
            </w:pPr>
            <w:r>
              <w:t>87.2% (76.7 to 97.7)</w:t>
            </w:r>
          </w:p>
        </w:tc>
        <w:tc>
          <w:tcPr>
            <w:tcW w:w="0" w:type="auto"/>
          </w:tcPr>
          <w:p w14:paraId="3CB9326B" w14:textId="77777777" w:rsidR="00971E35" w:rsidRDefault="00303C97">
            <w:pPr>
              <w:pStyle w:val="Compact"/>
            </w:pPr>
            <w:r>
              <w:t>8.5% (-7.3 to 24.2)</w:t>
            </w:r>
          </w:p>
        </w:tc>
      </w:tr>
      <w:tr w:rsidR="00971E35" w14:paraId="35BA0F52" w14:textId="77777777">
        <w:tc>
          <w:tcPr>
            <w:tcW w:w="0" w:type="auto"/>
          </w:tcPr>
          <w:p w14:paraId="741CCCEF" w14:textId="77777777" w:rsidR="00971E35" w:rsidRDefault="00303C97">
            <w:pPr>
              <w:pStyle w:val="Compact"/>
            </w:pPr>
            <w:r>
              <w:t>Seroconverted (Capsid ≥ 10)</w:t>
            </w:r>
          </w:p>
        </w:tc>
        <w:tc>
          <w:tcPr>
            <w:tcW w:w="0" w:type="auto"/>
          </w:tcPr>
          <w:p w14:paraId="0FEED1FB" w14:textId="77777777" w:rsidR="00971E35" w:rsidRDefault="00303C97">
            <w:pPr>
              <w:pStyle w:val="Compact"/>
            </w:pPr>
            <w:r>
              <w:t>78.7% (67 to 90.4)</w:t>
            </w:r>
          </w:p>
        </w:tc>
        <w:tc>
          <w:tcPr>
            <w:tcW w:w="0" w:type="auto"/>
          </w:tcPr>
          <w:p w14:paraId="57FA460D" w14:textId="77777777" w:rsidR="00971E35" w:rsidRDefault="00303C97">
            <w:pPr>
              <w:pStyle w:val="Compact"/>
            </w:pPr>
            <w:r>
              <w:t>92.3% (83.9 to 100.7)</w:t>
            </w:r>
          </w:p>
        </w:tc>
        <w:tc>
          <w:tcPr>
            <w:tcW w:w="0" w:type="auto"/>
          </w:tcPr>
          <w:p w14:paraId="375E3F95" w14:textId="77777777" w:rsidR="00971E35" w:rsidRDefault="00303C97">
            <w:pPr>
              <w:pStyle w:val="Compact"/>
            </w:pPr>
            <w:r>
              <w:t>13.6% (-0.8 to 28)</w:t>
            </w:r>
          </w:p>
        </w:tc>
      </w:tr>
    </w:tbl>
    <w:p w14:paraId="3DEA8E9C" w14:textId="77777777" w:rsidR="00971E35" w:rsidRDefault="00971E35"/>
    <w:p w14:paraId="6A6DDDFF" w14:textId="77777777" w:rsidR="00971E35" w:rsidRDefault="00303C97">
      <w:pPr>
        <w:pStyle w:val="TableCaption"/>
      </w:pPr>
      <w:r>
        <w:lastRenderedPageBreak/>
        <w:t>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Remdesivir"/>
      </w:tblPr>
      <w:tblGrid>
        <w:gridCol w:w="5572"/>
        <w:gridCol w:w="2502"/>
        <w:gridCol w:w="2297"/>
        <w:gridCol w:w="3846"/>
      </w:tblGrid>
      <w:tr w:rsidR="00971E35" w14:paraId="6E173D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EA6BFC" w14:textId="77777777" w:rsidR="00971E35" w:rsidRDefault="00303C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3D6F0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DA0AA9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D7AD10" w14:textId="77777777" w:rsidR="00971E35" w:rsidRDefault="00303C97">
            <w:pPr>
              <w:pStyle w:val="Compact"/>
            </w:pPr>
            <w:r>
              <w:t>Estimated marginal treatment effect</w:t>
            </w:r>
          </w:p>
        </w:tc>
      </w:tr>
      <w:tr w:rsidR="00971E35" w14:paraId="54107D5B" w14:textId="77777777">
        <w:tc>
          <w:tcPr>
            <w:tcW w:w="0" w:type="auto"/>
          </w:tcPr>
          <w:p w14:paraId="0C9CF0FE" w14:textId="77777777" w:rsidR="00971E35" w:rsidRDefault="00303C97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14:paraId="7BD60B20" w14:textId="77777777" w:rsidR="00971E35" w:rsidRDefault="00303C97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14:paraId="5D75B612" w14:textId="77777777" w:rsidR="00971E35" w:rsidRDefault="00303C97">
            <w:pPr>
              <w:pStyle w:val="Compact"/>
            </w:pPr>
            <w:r>
              <w:t>7.1% (-0.6 to 14.9)</w:t>
            </w:r>
          </w:p>
        </w:tc>
        <w:tc>
          <w:tcPr>
            <w:tcW w:w="0" w:type="auto"/>
          </w:tcPr>
          <w:p w14:paraId="07D6BCAA" w14:textId="77777777" w:rsidR="00971E35" w:rsidRDefault="00303C97">
            <w:pPr>
              <w:pStyle w:val="Compact"/>
            </w:pPr>
            <w:r>
              <w:t>0.1% (-10.1 to 10.4)</w:t>
            </w:r>
          </w:p>
        </w:tc>
      </w:tr>
      <w:tr w:rsidR="00971E35" w14:paraId="7A64A167" w14:textId="77777777">
        <w:tc>
          <w:tcPr>
            <w:tcW w:w="0" w:type="auto"/>
          </w:tcPr>
          <w:p w14:paraId="17A5DD5C" w14:textId="77777777" w:rsidR="00971E35" w:rsidRDefault="00303C97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14:paraId="5129C8F8" w14:textId="77777777" w:rsidR="00971E35" w:rsidRDefault="00303C97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14:paraId="4B0FB4EC" w14:textId="77777777" w:rsidR="00971E35" w:rsidRDefault="00303C97">
            <w:pPr>
              <w:pStyle w:val="Compact"/>
            </w:pPr>
            <w:r>
              <w:t>2.4% (-2.2 to 7)</w:t>
            </w:r>
          </w:p>
        </w:tc>
        <w:tc>
          <w:tcPr>
            <w:tcW w:w="0" w:type="auto"/>
          </w:tcPr>
          <w:p w14:paraId="349CB1FA" w14:textId="77777777" w:rsidR="00971E35" w:rsidRDefault="00303C97">
            <w:pPr>
              <w:pStyle w:val="Compact"/>
            </w:pPr>
            <w:r>
              <w:t>-2.9% (-10.3 to 4.5)</w:t>
            </w:r>
          </w:p>
        </w:tc>
      </w:tr>
      <w:tr w:rsidR="00971E35" w14:paraId="47DA53F8" w14:textId="77777777">
        <w:tc>
          <w:tcPr>
            <w:tcW w:w="0" w:type="auto"/>
          </w:tcPr>
          <w:p w14:paraId="0190E79B" w14:textId="77777777" w:rsidR="00971E35" w:rsidRDefault="00303C97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14:paraId="2F11CA1A" w14:textId="77777777" w:rsidR="00971E35" w:rsidRDefault="00303C97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14:paraId="5883020A" w14:textId="77777777" w:rsidR="00971E35" w:rsidRDefault="00303C97">
            <w:pPr>
              <w:pStyle w:val="Compact"/>
            </w:pPr>
            <w:r>
              <w:t>7.1% (-0.6 to 14.9)</w:t>
            </w:r>
          </w:p>
        </w:tc>
        <w:tc>
          <w:tcPr>
            <w:tcW w:w="0" w:type="auto"/>
          </w:tcPr>
          <w:p w14:paraId="34F2209F" w14:textId="77777777" w:rsidR="00971E35" w:rsidRDefault="00303C97">
            <w:pPr>
              <w:pStyle w:val="Compact"/>
            </w:pPr>
            <w:r>
              <w:t>1.9% (-7.8 to 11.6)</w:t>
            </w:r>
          </w:p>
        </w:tc>
      </w:tr>
      <w:tr w:rsidR="00971E35" w14:paraId="1615FB7F" w14:textId="77777777">
        <w:tc>
          <w:tcPr>
            <w:tcW w:w="0" w:type="auto"/>
          </w:tcPr>
          <w:p w14:paraId="1DD433A0" w14:textId="77777777" w:rsidR="00971E35" w:rsidRDefault="00303C97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14:paraId="70CD557E" w14:textId="77777777" w:rsidR="00971E35" w:rsidRDefault="00303C97">
            <w:pPr>
              <w:pStyle w:val="Compact"/>
            </w:pPr>
            <w:r>
              <w:t>22.8% (11.9 to 33.7)</w:t>
            </w:r>
          </w:p>
        </w:tc>
        <w:tc>
          <w:tcPr>
            <w:tcW w:w="0" w:type="auto"/>
          </w:tcPr>
          <w:p w14:paraId="1055B0D9" w14:textId="77777777" w:rsidR="00971E35" w:rsidRDefault="00303C97">
            <w:pPr>
              <w:pStyle w:val="Compact"/>
            </w:pPr>
            <w:r>
              <w:t>14.3% (3.7 to 24.9)</w:t>
            </w:r>
          </w:p>
        </w:tc>
        <w:tc>
          <w:tcPr>
            <w:tcW w:w="0" w:type="auto"/>
          </w:tcPr>
          <w:p w14:paraId="426E21DD" w14:textId="77777777" w:rsidR="00971E35" w:rsidRDefault="00303C97">
            <w:pPr>
              <w:pStyle w:val="Compact"/>
            </w:pPr>
            <w:r>
              <w:t>-8.5% (-23.7 to 6.7)</w:t>
            </w:r>
          </w:p>
        </w:tc>
      </w:tr>
      <w:tr w:rsidR="00971E35" w14:paraId="3567B1AE" w14:textId="77777777">
        <w:tc>
          <w:tcPr>
            <w:tcW w:w="0" w:type="auto"/>
          </w:tcPr>
          <w:p w14:paraId="645DF34D" w14:textId="77777777" w:rsidR="00971E35" w:rsidRDefault="00303C97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14:paraId="034BCBB6" w14:textId="77777777" w:rsidR="00971E35" w:rsidRDefault="00303C97">
            <w:pPr>
              <w:pStyle w:val="Compact"/>
            </w:pPr>
            <w:r>
              <w:t>22.8% (11.9 to 33.7)</w:t>
            </w:r>
          </w:p>
        </w:tc>
        <w:tc>
          <w:tcPr>
            <w:tcW w:w="0" w:type="auto"/>
          </w:tcPr>
          <w:p w14:paraId="0DD2A677" w14:textId="77777777" w:rsidR="00971E35" w:rsidRDefault="00303C97">
            <w:pPr>
              <w:pStyle w:val="Compact"/>
            </w:pPr>
            <w:r>
              <w:t>14.3% (3.7 to 24.9)</w:t>
            </w:r>
          </w:p>
        </w:tc>
        <w:tc>
          <w:tcPr>
            <w:tcW w:w="0" w:type="auto"/>
          </w:tcPr>
          <w:p w14:paraId="6548D030" w14:textId="77777777" w:rsidR="00971E35" w:rsidRDefault="00303C97">
            <w:pPr>
              <w:pStyle w:val="Compact"/>
            </w:pPr>
            <w:r>
              <w:t>-8.5% (-23.7 to 6.7)</w:t>
            </w:r>
          </w:p>
        </w:tc>
      </w:tr>
      <w:tr w:rsidR="00971E35" w14:paraId="0500FEEA" w14:textId="77777777">
        <w:tc>
          <w:tcPr>
            <w:tcW w:w="0" w:type="auto"/>
          </w:tcPr>
          <w:p w14:paraId="66183DCB" w14:textId="77777777" w:rsidR="00971E35" w:rsidRDefault="00303C97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14:paraId="4B078FEE" w14:textId="77777777" w:rsidR="00971E35" w:rsidRDefault="00303C97">
            <w:pPr>
              <w:pStyle w:val="Compact"/>
            </w:pPr>
            <w:r>
              <w:t>22.8% (11.9 to 33.7)</w:t>
            </w:r>
          </w:p>
        </w:tc>
        <w:tc>
          <w:tcPr>
            <w:tcW w:w="0" w:type="auto"/>
          </w:tcPr>
          <w:p w14:paraId="7C29689C" w14:textId="77777777" w:rsidR="00971E35" w:rsidRDefault="00303C97">
            <w:pPr>
              <w:pStyle w:val="Compact"/>
            </w:pPr>
            <w:r>
              <w:t>14.3% (3.7 to 24.9)</w:t>
            </w:r>
          </w:p>
        </w:tc>
        <w:tc>
          <w:tcPr>
            <w:tcW w:w="0" w:type="auto"/>
          </w:tcPr>
          <w:p w14:paraId="5B9F2FFE" w14:textId="77777777" w:rsidR="00971E35" w:rsidRDefault="00303C97">
            <w:pPr>
              <w:pStyle w:val="Compact"/>
            </w:pPr>
            <w:r>
              <w:t>-8.5% (-23.7 to 6.7)</w:t>
            </w:r>
          </w:p>
        </w:tc>
      </w:tr>
      <w:tr w:rsidR="00971E35" w14:paraId="6973DAAE" w14:textId="77777777">
        <w:tc>
          <w:tcPr>
            <w:tcW w:w="0" w:type="auto"/>
          </w:tcPr>
          <w:p w14:paraId="1240101B" w14:textId="77777777" w:rsidR="00971E35" w:rsidRDefault="00303C97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14:paraId="3EB69F05" w14:textId="77777777" w:rsidR="00971E35" w:rsidRDefault="00303C97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14:paraId="7EFF5A08" w14:textId="77777777" w:rsidR="00971E35" w:rsidRDefault="00303C97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14:paraId="252DCF3B" w14:textId="77777777" w:rsidR="00971E35" w:rsidRDefault="00303C97">
            <w:pPr>
              <w:pStyle w:val="Compact"/>
            </w:pPr>
            <w:r>
              <w:t>2.5% (-8.6 to 13.6)</w:t>
            </w:r>
          </w:p>
        </w:tc>
      </w:tr>
      <w:tr w:rsidR="00971E35" w14:paraId="53BC3DC9" w14:textId="77777777">
        <w:tc>
          <w:tcPr>
            <w:tcW w:w="0" w:type="auto"/>
          </w:tcPr>
          <w:p w14:paraId="1C9933A8" w14:textId="77777777" w:rsidR="00971E35" w:rsidRDefault="00303C97">
            <w:pPr>
              <w:pStyle w:val="Compact"/>
            </w:pPr>
            <w:r>
              <w:t>Mechanical ventilation (censored at da</w:t>
            </w:r>
            <w:r>
              <w:t>y 28)</w:t>
            </w:r>
          </w:p>
        </w:tc>
        <w:tc>
          <w:tcPr>
            <w:tcW w:w="0" w:type="auto"/>
          </w:tcPr>
          <w:p w14:paraId="3C5F83D5" w14:textId="77777777" w:rsidR="00971E35" w:rsidRDefault="00303C97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14:paraId="37514704" w14:textId="77777777" w:rsidR="00971E35" w:rsidRDefault="00303C97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14:paraId="441E269D" w14:textId="77777777" w:rsidR="00971E35" w:rsidRDefault="00303C97">
            <w:pPr>
              <w:pStyle w:val="Compact"/>
            </w:pPr>
            <w:r>
              <w:t>2.5% (-8.6 to 13.6)</w:t>
            </w:r>
          </w:p>
        </w:tc>
      </w:tr>
      <w:tr w:rsidR="00971E35" w14:paraId="18BDDCC4" w14:textId="77777777">
        <w:tc>
          <w:tcPr>
            <w:tcW w:w="0" w:type="auto"/>
          </w:tcPr>
          <w:p w14:paraId="779B1F4F" w14:textId="77777777" w:rsidR="00971E35" w:rsidRDefault="00303C97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14:paraId="150D0AFE" w14:textId="77777777" w:rsidR="00971E35" w:rsidRDefault="00303C97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14:paraId="306B7E54" w14:textId="77777777" w:rsidR="00971E35" w:rsidRDefault="00303C97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14:paraId="26DA1E01" w14:textId="77777777" w:rsidR="00971E35" w:rsidRDefault="00303C97">
            <w:pPr>
              <w:pStyle w:val="Compact"/>
            </w:pPr>
            <w:r>
              <w:t>2.5% (-8.6 to 13.6)</w:t>
            </w:r>
          </w:p>
        </w:tc>
      </w:tr>
      <w:tr w:rsidR="00971E35" w14:paraId="434114AD" w14:textId="77777777">
        <w:tc>
          <w:tcPr>
            <w:tcW w:w="0" w:type="auto"/>
          </w:tcPr>
          <w:p w14:paraId="46CAFADC" w14:textId="77777777" w:rsidR="00971E35" w:rsidRDefault="00303C97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14:paraId="7406917A" w14:textId="77777777" w:rsidR="00971E35" w:rsidRDefault="00303C97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14:paraId="3B07E111" w14:textId="77777777" w:rsidR="00971E35" w:rsidRDefault="00303C97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14:paraId="38522ACF" w14:textId="77777777" w:rsidR="00971E35" w:rsidRDefault="00303C97">
            <w:pPr>
              <w:pStyle w:val="Compact"/>
            </w:pPr>
            <w:r>
              <w:t>-0.3% (-15.9 to 15.4)</w:t>
            </w:r>
          </w:p>
        </w:tc>
      </w:tr>
      <w:tr w:rsidR="00971E35" w14:paraId="49D0A392" w14:textId="77777777">
        <w:tc>
          <w:tcPr>
            <w:tcW w:w="0" w:type="auto"/>
          </w:tcPr>
          <w:p w14:paraId="32C303A5" w14:textId="77777777" w:rsidR="00971E35" w:rsidRDefault="00303C97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14:paraId="7E6F9FC3" w14:textId="77777777" w:rsidR="00971E35" w:rsidRDefault="00303C97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14:paraId="1B50FF57" w14:textId="77777777" w:rsidR="00971E35" w:rsidRDefault="00303C97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14:paraId="0D607E0E" w14:textId="77777777" w:rsidR="00971E35" w:rsidRDefault="00303C97">
            <w:pPr>
              <w:pStyle w:val="Compact"/>
            </w:pPr>
            <w:r>
              <w:t>-0.3% (-15.9 to 15.4)</w:t>
            </w:r>
          </w:p>
        </w:tc>
      </w:tr>
      <w:tr w:rsidR="00971E35" w14:paraId="3FA2B814" w14:textId="77777777">
        <w:tc>
          <w:tcPr>
            <w:tcW w:w="0" w:type="auto"/>
          </w:tcPr>
          <w:p w14:paraId="641FF2A0" w14:textId="77777777" w:rsidR="00971E35" w:rsidRDefault="00303C97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14:paraId="38ABD51E" w14:textId="77777777" w:rsidR="00971E35" w:rsidRDefault="00303C97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14:paraId="331BB671" w14:textId="77777777" w:rsidR="00971E35" w:rsidRDefault="00303C97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14:paraId="4932DF06" w14:textId="77777777" w:rsidR="00971E35" w:rsidRDefault="00303C97">
            <w:pPr>
              <w:pStyle w:val="Compact"/>
            </w:pPr>
            <w:r>
              <w:t>-0.3% (-15.9 to 15.4)</w:t>
            </w:r>
          </w:p>
        </w:tc>
      </w:tr>
      <w:tr w:rsidR="00971E35" w14:paraId="5656044B" w14:textId="77777777">
        <w:tc>
          <w:tcPr>
            <w:tcW w:w="0" w:type="auto"/>
          </w:tcPr>
          <w:p w14:paraId="607CBB5E" w14:textId="77777777" w:rsidR="00971E35" w:rsidRDefault="00303C97">
            <w:pPr>
              <w:pStyle w:val="Compact"/>
            </w:pPr>
            <w:r>
              <w:t>Seroconverted (RB</w:t>
            </w:r>
            <w:r>
              <w:t>D ≥ 5)</w:t>
            </w:r>
          </w:p>
        </w:tc>
        <w:tc>
          <w:tcPr>
            <w:tcW w:w="0" w:type="auto"/>
          </w:tcPr>
          <w:p w14:paraId="2C2CF8C4" w14:textId="77777777" w:rsidR="00971E35" w:rsidRDefault="00303C97">
            <w:pPr>
              <w:pStyle w:val="Compact"/>
            </w:pPr>
            <w:r>
              <w:t>88.5% (76.2 to 100.7)</w:t>
            </w:r>
          </w:p>
        </w:tc>
        <w:tc>
          <w:tcPr>
            <w:tcW w:w="0" w:type="auto"/>
          </w:tcPr>
          <w:p w14:paraId="54503518" w14:textId="77777777" w:rsidR="00971E35" w:rsidRDefault="00303C97">
            <w:pPr>
              <w:pStyle w:val="Compact"/>
            </w:pPr>
            <w:r>
              <w:t>80% (59.8 to 100.2)</w:t>
            </w:r>
          </w:p>
        </w:tc>
        <w:tc>
          <w:tcPr>
            <w:tcW w:w="0" w:type="auto"/>
          </w:tcPr>
          <w:p w14:paraId="2411B4E9" w14:textId="77777777" w:rsidR="00971E35" w:rsidRDefault="00303C97">
            <w:pPr>
              <w:pStyle w:val="Compact"/>
            </w:pPr>
            <w:r>
              <w:t>-8.5% (-32.1 to 15.2)</w:t>
            </w:r>
          </w:p>
        </w:tc>
      </w:tr>
      <w:tr w:rsidR="00971E35" w14:paraId="783243FD" w14:textId="77777777">
        <w:tc>
          <w:tcPr>
            <w:tcW w:w="0" w:type="auto"/>
          </w:tcPr>
          <w:p w14:paraId="3CEF8D2F" w14:textId="77777777" w:rsidR="00971E35" w:rsidRDefault="00303C97">
            <w:pPr>
              <w:pStyle w:val="Compact"/>
            </w:pPr>
            <w:r>
              <w:t>Seroconverted (Capsid ≥ 10)</w:t>
            </w:r>
          </w:p>
        </w:tc>
        <w:tc>
          <w:tcPr>
            <w:tcW w:w="0" w:type="auto"/>
          </w:tcPr>
          <w:p w14:paraId="4D08190B" w14:textId="77777777" w:rsidR="00971E35" w:rsidRDefault="00303C97">
            <w:pPr>
              <w:pStyle w:val="Compact"/>
            </w:pPr>
            <w:r>
              <w:t>88.5% (76.2 to 100.7)</w:t>
            </w:r>
          </w:p>
        </w:tc>
        <w:tc>
          <w:tcPr>
            <w:tcW w:w="0" w:type="auto"/>
          </w:tcPr>
          <w:p w14:paraId="4AB59416" w14:textId="77777777" w:rsidR="00971E35" w:rsidRDefault="00303C97">
            <w:pPr>
              <w:pStyle w:val="Compact"/>
            </w:pPr>
            <w:r>
              <w:t>66.7% (42.8 to 90.5)</w:t>
            </w:r>
          </w:p>
        </w:tc>
        <w:tc>
          <w:tcPr>
            <w:tcW w:w="0" w:type="auto"/>
          </w:tcPr>
          <w:p w14:paraId="32FEE8B5" w14:textId="77777777" w:rsidR="00971E35" w:rsidRDefault="00303C97">
            <w:pPr>
              <w:pStyle w:val="Compact"/>
            </w:pPr>
            <w:r>
              <w:t>-21.8% (-48.6 to 5)</w:t>
            </w:r>
          </w:p>
        </w:tc>
      </w:tr>
    </w:tbl>
    <w:p w14:paraId="3B6731C1" w14:textId="77777777" w:rsidR="00971E35" w:rsidRDefault="00303C97">
      <w:pPr>
        <w:pStyle w:val="Overskrift2"/>
      </w:pPr>
      <w:bookmarkStart w:id="54" w:name="inflammatory-laboratory-parameters"/>
      <w:bookmarkStart w:id="55" w:name="_Toc61370033"/>
      <w:bookmarkEnd w:id="48"/>
      <w:bookmarkEnd w:id="52"/>
      <w:r>
        <w:t>Inflammatory laboratory parameters</w:t>
      </w:r>
      <w:bookmarkEnd w:id="55"/>
    </w:p>
    <w:p w14:paraId="00EC81DF" w14:textId="77777777" w:rsidR="00971E35" w:rsidRDefault="00303C97">
      <w:pPr>
        <w:pStyle w:val="Overskrift3"/>
      </w:pPr>
      <w:bookmarkStart w:id="56" w:name="descriptives-2"/>
      <w:bookmarkStart w:id="57" w:name="_Toc61370034"/>
      <w:r>
        <w:t>Descriptives</w:t>
      </w:r>
      <w:bookmarkEnd w:id="57"/>
    </w:p>
    <w:p w14:paraId="0C3F09CD" w14:textId="77777777" w:rsidR="00971E35" w:rsidRDefault="00303C97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723"/>
        <w:gridCol w:w="3286"/>
        <w:gridCol w:w="3316"/>
        <w:gridCol w:w="3895"/>
      </w:tblGrid>
      <w:tr w:rsidR="00971E35" w14:paraId="27BB61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7C361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BF57A3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1DFE1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46A881" w14:textId="77777777" w:rsidR="00971E35" w:rsidRDefault="00303C97">
            <w:pPr>
              <w:pStyle w:val="Compact"/>
            </w:pPr>
            <w:r>
              <w:t>Hydroxychloroquine + SOC</w:t>
            </w:r>
          </w:p>
        </w:tc>
      </w:tr>
      <w:tr w:rsidR="00971E35" w14:paraId="4DE653A8" w14:textId="77777777">
        <w:tc>
          <w:tcPr>
            <w:tcW w:w="0" w:type="auto"/>
          </w:tcPr>
          <w:p w14:paraId="5A867FFE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4E9186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D5AEFAE" w14:textId="77777777" w:rsidR="00971E35" w:rsidRDefault="00303C97">
            <w:pPr>
              <w:pStyle w:val="Compact"/>
            </w:pPr>
            <w:r>
              <w:t>88.7 (74.69)</w:t>
            </w:r>
          </w:p>
        </w:tc>
        <w:tc>
          <w:tcPr>
            <w:tcW w:w="0" w:type="auto"/>
          </w:tcPr>
          <w:p w14:paraId="14A9B736" w14:textId="77777777" w:rsidR="00971E35" w:rsidRDefault="00303C97">
            <w:pPr>
              <w:pStyle w:val="Compact"/>
            </w:pPr>
            <w:r>
              <w:t>95.33 (68.36)</w:t>
            </w:r>
          </w:p>
        </w:tc>
      </w:tr>
      <w:tr w:rsidR="00971E35" w14:paraId="03A1C74B" w14:textId="77777777">
        <w:tc>
          <w:tcPr>
            <w:tcW w:w="0" w:type="auto"/>
          </w:tcPr>
          <w:p w14:paraId="182420FC" w14:textId="77777777" w:rsidR="00971E35" w:rsidRDefault="00303C97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14:paraId="3D122BEE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D2C0EC4" w14:textId="77777777" w:rsidR="00971E35" w:rsidRDefault="00303C97">
            <w:pPr>
              <w:pStyle w:val="Compact"/>
            </w:pPr>
            <w:r>
              <w:t>65.5 [34 - 124]</w:t>
            </w:r>
          </w:p>
        </w:tc>
        <w:tc>
          <w:tcPr>
            <w:tcW w:w="0" w:type="auto"/>
          </w:tcPr>
          <w:p w14:paraId="1E3F7615" w14:textId="77777777" w:rsidR="00971E35" w:rsidRDefault="00303C97">
            <w:pPr>
              <w:pStyle w:val="Compact"/>
            </w:pPr>
            <w:r>
              <w:t>76 [47 - 133]</w:t>
            </w:r>
          </w:p>
        </w:tc>
      </w:tr>
      <w:tr w:rsidR="00971E35" w14:paraId="50732AAF" w14:textId="77777777">
        <w:tc>
          <w:tcPr>
            <w:tcW w:w="0" w:type="auto"/>
          </w:tcPr>
          <w:p w14:paraId="70673C8B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438A987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7079300" w14:textId="77777777" w:rsidR="00971E35" w:rsidRDefault="00303C97">
            <w:pPr>
              <w:pStyle w:val="Compact"/>
            </w:pPr>
            <w:r>
              <w:t>0 / 54</w:t>
            </w:r>
          </w:p>
        </w:tc>
        <w:tc>
          <w:tcPr>
            <w:tcW w:w="0" w:type="auto"/>
          </w:tcPr>
          <w:p w14:paraId="389F4051" w14:textId="77777777" w:rsidR="00971E35" w:rsidRDefault="00303C97">
            <w:pPr>
              <w:pStyle w:val="Compact"/>
            </w:pPr>
            <w:r>
              <w:t>1 / 51</w:t>
            </w:r>
          </w:p>
        </w:tc>
      </w:tr>
      <w:tr w:rsidR="00971E35" w14:paraId="2C77360D" w14:textId="77777777">
        <w:tc>
          <w:tcPr>
            <w:tcW w:w="0" w:type="auto"/>
          </w:tcPr>
          <w:p w14:paraId="6D394B72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A10466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68DBB7" w14:textId="77777777" w:rsidR="00971E35" w:rsidRDefault="00303C97">
            <w:pPr>
              <w:pStyle w:val="Compact"/>
            </w:pPr>
            <w:r>
              <w:t>95.17 (84.09)</w:t>
            </w:r>
          </w:p>
        </w:tc>
        <w:tc>
          <w:tcPr>
            <w:tcW w:w="0" w:type="auto"/>
          </w:tcPr>
          <w:p w14:paraId="6AC1EB92" w14:textId="77777777" w:rsidR="00971E35" w:rsidRDefault="00303C97">
            <w:pPr>
              <w:pStyle w:val="Compact"/>
            </w:pPr>
            <w:r>
              <w:t>105.68 (70.55)</w:t>
            </w:r>
          </w:p>
        </w:tc>
      </w:tr>
      <w:tr w:rsidR="00971E35" w14:paraId="7B06D504" w14:textId="77777777">
        <w:tc>
          <w:tcPr>
            <w:tcW w:w="0" w:type="auto"/>
          </w:tcPr>
          <w:p w14:paraId="74616DC8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8BD826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941514E" w14:textId="77777777" w:rsidR="00971E35" w:rsidRDefault="00303C97">
            <w:pPr>
              <w:pStyle w:val="Compact"/>
            </w:pPr>
            <w:r>
              <w:t>68 [34.5 - 125]</w:t>
            </w:r>
          </w:p>
        </w:tc>
        <w:tc>
          <w:tcPr>
            <w:tcW w:w="0" w:type="auto"/>
          </w:tcPr>
          <w:p w14:paraId="59D92900" w14:textId="77777777" w:rsidR="00971E35" w:rsidRDefault="00303C97">
            <w:pPr>
              <w:pStyle w:val="Compact"/>
            </w:pPr>
            <w:r>
              <w:t>88.5 [52.5 - 145]</w:t>
            </w:r>
          </w:p>
        </w:tc>
      </w:tr>
      <w:tr w:rsidR="00971E35" w14:paraId="40BE4280" w14:textId="77777777">
        <w:tc>
          <w:tcPr>
            <w:tcW w:w="0" w:type="auto"/>
          </w:tcPr>
          <w:p w14:paraId="5026E97F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FD88E7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1DE6990" w14:textId="77777777" w:rsidR="00971E35" w:rsidRDefault="00303C97">
            <w:pPr>
              <w:pStyle w:val="Compact"/>
            </w:pPr>
            <w:r>
              <w:t>8 / 46</w:t>
            </w:r>
          </w:p>
        </w:tc>
        <w:tc>
          <w:tcPr>
            <w:tcW w:w="0" w:type="auto"/>
          </w:tcPr>
          <w:p w14:paraId="3C847661" w14:textId="77777777" w:rsidR="00971E35" w:rsidRDefault="00303C97">
            <w:pPr>
              <w:pStyle w:val="Compact"/>
            </w:pPr>
            <w:r>
              <w:t>7 / 44</w:t>
            </w:r>
          </w:p>
        </w:tc>
      </w:tr>
      <w:tr w:rsidR="00971E35" w14:paraId="3477DBBE" w14:textId="77777777">
        <w:tc>
          <w:tcPr>
            <w:tcW w:w="0" w:type="auto"/>
          </w:tcPr>
          <w:p w14:paraId="5E0A0B7B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2674580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E214D9" w14:textId="77777777" w:rsidR="00971E35" w:rsidRDefault="00303C97">
            <w:pPr>
              <w:pStyle w:val="Compact"/>
            </w:pPr>
            <w:r>
              <w:t>89.31 (78.63)</w:t>
            </w:r>
          </w:p>
        </w:tc>
        <w:tc>
          <w:tcPr>
            <w:tcW w:w="0" w:type="auto"/>
          </w:tcPr>
          <w:p w14:paraId="1246780A" w14:textId="77777777" w:rsidR="00971E35" w:rsidRDefault="00303C97">
            <w:pPr>
              <w:pStyle w:val="Compact"/>
            </w:pPr>
            <w:r>
              <w:t>96.96 (81.41)</w:t>
            </w:r>
          </w:p>
        </w:tc>
      </w:tr>
      <w:tr w:rsidR="00971E35" w14:paraId="4967FD0C" w14:textId="77777777">
        <w:tc>
          <w:tcPr>
            <w:tcW w:w="0" w:type="auto"/>
          </w:tcPr>
          <w:p w14:paraId="7535E621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FCA859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773A03D" w14:textId="77777777" w:rsidR="00971E35" w:rsidRDefault="00303C97">
            <w:pPr>
              <w:pStyle w:val="Compact"/>
            </w:pPr>
            <w:r>
              <w:t>67.5 [37.75 - 113.75]</w:t>
            </w:r>
          </w:p>
        </w:tc>
        <w:tc>
          <w:tcPr>
            <w:tcW w:w="0" w:type="auto"/>
          </w:tcPr>
          <w:p w14:paraId="79D70857" w14:textId="77777777" w:rsidR="00971E35" w:rsidRDefault="00303C97">
            <w:pPr>
              <w:pStyle w:val="Compact"/>
            </w:pPr>
            <w:r>
              <w:t>85.5 [42.75 - 124.75]</w:t>
            </w:r>
          </w:p>
        </w:tc>
      </w:tr>
      <w:tr w:rsidR="00971E35" w14:paraId="0468E0FB" w14:textId="77777777">
        <w:tc>
          <w:tcPr>
            <w:tcW w:w="0" w:type="auto"/>
          </w:tcPr>
          <w:p w14:paraId="3563908C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7AD26D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8B914F3" w14:textId="77777777" w:rsidR="00971E35" w:rsidRDefault="00303C97">
            <w:pPr>
              <w:pStyle w:val="Compact"/>
            </w:pPr>
            <w:r>
              <w:t>4 / 48</w:t>
            </w:r>
          </w:p>
        </w:tc>
        <w:tc>
          <w:tcPr>
            <w:tcW w:w="0" w:type="auto"/>
          </w:tcPr>
          <w:p w14:paraId="4F65833F" w14:textId="77777777" w:rsidR="00971E35" w:rsidRDefault="00303C97">
            <w:pPr>
              <w:pStyle w:val="Compact"/>
            </w:pPr>
            <w:r>
              <w:t>6 / 44</w:t>
            </w:r>
          </w:p>
        </w:tc>
      </w:tr>
      <w:tr w:rsidR="00971E35" w14:paraId="4AACA8F4" w14:textId="77777777">
        <w:tc>
          <w:tcPr>
            <w:tcW w:w="0" w:type="auto"/>
          </w:tcPr>
          <w:p w14:paraId="468BAF89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7D9F70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FE5D234" w14:textId="77777777" w:rsidR="00971E35" w:rsidRDefault="00303C97">
            <w:pPr>
              <w:pStyle w:val="Compact"/>
            </w:pPr>
            <w:r>
              <w:t>92.94 (74.99)</w:t>
            </w:r>
          </w:p>
        </w:tc>
        <w:tc>
          <w:tcPr>
            <w:tcW w:w="0" w:type="auto"/>
          </w:tcPr>
          <w:p w14:paraId="2EBE0403" w14:textId="77777777" w:rsidR="00971E35" w:rsidRDefault="00303C97">
            <w:pPr>
              <w:pStyle w:val="Compact"/>
            </w:pPr>
            <w:r>
              <w:t>92.05 (74)</w:t>
            </w:r>
          </w:p>
        </w:tc>
      </w:tr>
      <w:tr w:rsidR="00971E35" w14:paraId="6CE9B747" w14:textId="77777777">
        <w:tc>
          <w:tcPr>
            <w:tcW w:w="0" w:type="auto"/>
          </w:tcPr>
          <w:p w14:paraId="5CDA6584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17560BB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F0CAF5D" w14:textId="77777777" w:rsidR="00971E35" w:rsidRDefault="00303C97">
            <w:pPr>
              <w:pStyle w:val="Compact"/>
            </w:pPr>
            <w:r>
              <w:t>70 [33 - 121]</w:t>
            </w:r>
          </w:p>
        </w:tc>
        <w:tc>
          <w:tcPr>
            <w:tcW w:w="0" w:type="auto"/>
          </w:tcPr>
          <w:p w14:paraId="34B05CED" w14:textId="77777777" w:rsidR="00971E35" w:rsidRDefault="00303C97">
            <w:pPr>
              <w:pStyle w:val="Compact"/>
            </w:pPr>
            <w:r>
              <w:t>69.5 [44 - 132.25]</w:t>
            </w:r>
          </w:p>
        </w:tc>
      </w:tr>
      <w:tr w:rsidR="00971E35" w14:paraId="2B0D64B1" w14:textId="77777777">
        <w:tc>
          <w:tcPr>
            <w:tcW w:w="0" w:type="auto"/>
          </w:tcPr>
          <w:p w14:paraId="5D290E0F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B0D4B9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81A8AAC" w14:textId="77777777" w:rsidR="00971E35" w:rsidRDefault="00303C97">
            <w:pPr>
              <w:pStyle w:val="Compact"/>
            </w:pPr>
            <w:r>
              <w:t>9 / 37</w:t>
            </w:r>
          </w:p>
        </w:tc>
        <w:tc>
          <w:tcPr>
            <w:tcW w:w="0" w:type="auto"/>
          </w:tcPr>
          <w:p w14:paraId="4D46AAA5" w14:textId="77777777" w:rsidR="00971E35" w:rsidRDefault="00303C97">
            <w:pPr>
              <w:pStyle w:val="Compact"/>
            </w:pPr>
            <w:r>
              <w:t>5 / 40</w:t>
            </w:r>
          </w:p>
        </w:tc>
      </w:tr>
      <w:tr w:rsidR="00971E35" w14:paraId="6121418A" w14:textId="77777777">
        <w:tc>
          <w:tcPr>
            <w:tcW w:w="0" w:type="auto"/>
          </w:tcPr>
          <w:p w14:paraId="3BDCB198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C95DF2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C9E80DC" w14:textId="77777777" w:rsidR="00971E35" w:rsidRDefault="00303C97">
            <w:pPr>
              <w:pStyle w:val="Compact"/>
            </w:pPr>
            <w:r>
              <w:t>91.99 (76.7)</w:t>
            </w:r>
          </w:p>
        </w:tc>
        <w:tc>
          <w:tcPr>
            <w:tcW w:w="0" w:type="auto"/>
          </w:tcPr>
          <w:p w14:paraId="27C23969" w14:textId="77777777" w:rsidR="00971E35" w:rsidRDefault="00303C97">
            <w:pPr>
              <w:pStyle w:val="Compact"/>
            </w:pPr>
            <w:r>
              <w:t>98.54 (80.75)</w:t>
            </w:r>
          </w:p>
        </w:tc>
      </w:tr>
      <w:tr w:rsidR="00971E35" w14:paraId="0D328218" w14:textId="77777777">
        <w:tc>
          <w:tcPr>
            <w:tcW w:w="0" w:type="auto"/>
          </w:tcPr>
          <w:p w14:paraId="53DC4783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4B05A8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C8D18F9" w14:textId="77777777" w:rsidR="00971E35" w:rsidRDefault="00303C97">
            <w:pPr>
              <w:pStyle w:val="Compact"/>
            </w:pPr>
            <w:r>
              <w:t>67 [46 - 132]</w:t>
            </w:r>
          </w:p>
        </w:tc>
        <w:tc>
          <w:tcPr>
            <w:tcW w:w="0" w:type="auto"/>
          </w:tcPr>
          <w:p w14:paraId="0C03E9F1" w14:textId="77777777" w:rsidR="00971E35" w:rsidRDefault="00303C97">
            <w:pPr>
              <w:pStyle w:val="Compact"/>
            </w:pPr>
            <w:r>
              <w:t>80 [39.5 - 141.5]</w:t>
            </w:r>
          </w:p>
        </w:tc>
      </w:tr>
      <w:tr w:rsidR="00971E35" w14:paraId="2BD27F10" w14:textId="77777777">
        <w:tc>
          <w:tcPr>
            <w:tcW w:w="0" w:type="auto"/>
          </w:tcPr>
          <w:p w14:paraId="65B58764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017FBC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3227262" w14:textId="77777777" w:rsidR="00971E35" w:rsidRDefault="00303C97">
            <w:pPr>
              <w:pStyle w:val="Compact"/>
            </w:pPr>
            <w:r>
              <w:t>4 / 33</w:t>
            </w:r>
          </w:p>
        </w:tc>
        <w:tc>
          <w:tcPr>
            <w:tcW w:w="0" w:type="auto"/>
          </w:tcPr>
          <w:p w14:paraId="4B8AEDD2" w14:textId="77777777" w:rsidR="00971E35" w:rsidRDefault="00303C97">
            <w:pPr>
              <w:pStyle w:val="Compact"/>
            </w:pPr>
            <w:r>
              <w:t>6 / 35</w:t>
            </w:r>
          </w:p>
        </w:tc>
      </w:tr>
      <w:tr w:rsidR="00971E35" w14:paraId="6184E3AB" w14:textId="77777777">
        <w:tc>
          <w:tcPr>
            <w:tcW w:w="0" w:type="auto"/>
          </w:tcPr>
          <w:p w14:paraId="45614042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EEB0DB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A79712E" w14:textId="77777777" w:rsidR="00971E35" w:rsidRDefault="00303C97">
            <w:pPr>
              <w:pStyle w:val="Compact"/>
            </w:pPr>
            <w:r>
              <w:t>97.34 (84.39)</w:t>
            </w:r>
          </w:p>
        </w:tc>
        <w:tc>
          <w:tcPr>
            <w:tcW w:w="0" w:type="auto"/>
          </w:tcPr>
          <w:p w14:paraId="7FF7D3CA" w14:textId="77777777" w:rsidR="00971E35" w:rsidRDefault="00303C97">
            <w:pPr>
              <w:pStyle w:val="Compact"/>
            </w:pPr>
            <w:r>
              <w:t>91.36 (65.87)</w:t>
            </w:r>
          </w:p>
        </w:tc>
      </w:tr>
      <w:tr w:rsidR="00971E35" w14:paraId="7F940A00" w14:textId="77777777">
        <w:tc>
          <w:tcPr>
            <w:tcW w:w="0" w:type="auto"/>
          </w:tcPr>
          <w:p w14:paraId="421EF78E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90BD3A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5C3C267" w14:textId="77777777" w:rsidR="00971E35" w:rsidRDefault="00303C97">
            <w:pPr>
              <w:pStyle w:val="Compact"/>
            </w:pPr>
            <w:r>
              <w:t>65.5 [48.75 - 147]</w:t>
            </w:r>
          </w:p>
        </w:tc>
        <w:tc>
          <w:tcPr>
            <w:tcW w:w="0" w:type="auto"/>
          </w:tcPr>
          <w:p w14:paraId="1205B240" w14:textId="77777777" w:rsidR="00971E35" w:rsidRDefault="00303C97">
            <w:pPr>
              <w:pStyle w:val="Compact"/>
            </w:pPr>
            <w:r>
              <w:t>85 [36.5 - 140.5]</w:t>
            </w:r>
          </w:p>
        </w:tc>
      </w:tr>
      <w:tr w:rsidR="00971E35" w14:paraId="77CB60EC" w14:textId="77777777">
        <w:tc>
          <w:tcPr>
            <w:tcW w:w="0" w:type="auto"/>
          </w:tcPr>
          <w:p w14:paraId="6D50B083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B907E0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13F0CA4" w14:textId="77777777" w:rsidR="00971E35" w:rsidRDefault="00303C97">
            <w:pPr>
              <w:pStyle w:val="Compact"/>
            </w:pPr>
            <w:r>
              <w:t>7 / 30</w:t>
            </w:r>
          </w:p>
        </w:tc>
        <w:tc>
          <w:tcPr>
            <w:tcW w:w="0" w:type="auto"/>
          </w:tcPr>
          <w:p w14:paraId="6AD490FE" w14:textId="77777777" w:rsidR="00971E35" w:rsidRDefault="00303C97">
            <w:pPr>
              <w:pStyle w:val="Compact"/>
            </w:pPr>
            <w:r>
              <w:t>6 / 28</w:t>
            </w:r>
          </w:p>
        </w:tc>
      </w:tr>
      <w:tr w:rsidR="00971E35" w14:paraId="6583E586" w14:textId="77777777">
        <w:tc>
          <w:tcPr>
            <w:tcW w:w="0" w:type="auto"/>
          </w:tcPr>
          <w:p w14:paraId="505244D4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F276608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5824C20" w14:textId="77777777" w:rsidR="00971E35" w:rsidRDefault="00303C97">
            <w:pPr>
              <w:pStyle w:val="Compact"/>
            </w:pPr>
            <w:r>
              <w:t>83.32 (82.1)</w:t>
            </w:r>
          </w:p>
        </w:tc>
        <w:tc>
          <w:tcPr>
            <w:tcW w:w="0" w:type="auto"/>
          </w:tcPr>
          <w:p w14:paraId="12AF2DFC" w14:textId="77777777" w:rsidR="00971E35" w:rsidRDefault="00303C97">
            <w:pPr>
              <w:pStyle w:val="Compact"/>
            </w:pPr>
            <w:r>
              <w:t>83.15 (67.95)</w:t>
            </w:r>
          </w:p>
        </w:tc>
      </w:tr>
      <w:tr w:rsidR="00971E35" w14:paraId="39E0F4B5" w14:textId="77777777">
        <w:tc>
          <w:tcPr>
            <w:tcW w:w="0" w:type="auto"/>
          </w:tcPr>
          <w:p w14:paraId="100942BD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E52063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BC4E5E9" w14:textId="77777777" w:rsidR="00971E35" w:rsidRDefault="00303C97">
            <w:pPr>
              <w:pStyle w:val="Compact"/>
            </w:pPr>
            <w:r>
              <w:t>48 [25.75 - 138]</w:t>
            </w:r>
          </w:p>
        </w:tc>
        <w:tc>
          <w:tcPr>
            <w:tcW w:w="0" w:type="auto"/>
          </w:tcPr>
          <w:p w14:paraId="0BB50080" w14:textId="77777777" w:rsidR="00971E35" w:rsidRDefault="00303C97">
            <w:pPr>
              <w:pStyle w:val="Compact"/>
            </w:pPr>
            <w:r>
              <w:t>62 [28 - 115.5]</w:t>
            </w:r>
          </w:p>
        </w:tc>
      </w:tr>
      <w:tr w:rsidR="00971E35" w14:paraId="5E4FD7CD" w14:textId="77777777">
        <w:tc>
          <w:tcPr>
            <w:tcW w:w="0" w:type="auto"/>
          </w:tcPr>
          <w:p w14:paraId="0618A52A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A84F4D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B1482C" w14:textId="77777777" w:rsidR="00971E35" w:rsidRDefault="00303C97">
            <w:pPr>
              <w:pStyle w:val="Compact"/>
            </w:pPr>
            <w:r>
              <w:t>1 / 32</w:t>
            </w:r>
          </w:p>
        </w:tc>
        <w:tc>
          <w:tcPr>
            <w:tcW w:w="0" w:type="auto"/>
          </w:tcPr>
          <w:p w14:paraId="012AB434" w14:textId="77777777" w:rsidR="00971E35" w:rsidRDefault="00303C97">
            <w:pPr>
              <w:pStyle w:val="Compact"/>
            </w:pPr>
            <w:r>
              <w:t>5 / 26</w:t>
            </w:r>
          </w:p>
        </w:tc>
      </w:tr>
      <w:tr w:rsidR="00971E35" w14:paraId="29BAA33F" w14:textId="77777777">
        <w:tc>
          <w:tcPr>
            <w:tcW w:w="0" w:type="auto"/>
          </w:tcPr>
          <w:p w14:paraId="3816B40F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A06678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2BFB70F" w14:textId="77777777" w:rsidR="00971E35" w:rsidRDefault="00303C97">
            <w:pPr>
              <w:pStyle w:val="Compact"/>
            </w:pPr>
            <w:r>
              <w:t>77.12 (68.38)</w:t>
            </w:r>
          </w:p>
        </w:tc>
        <w:tc>
          <w:tcPr>
            <w:tcW w:w="0" w:type="auto"/>
          </w:tcPr>
          <w:p w14:paraId="4FDE99AF" w14:textId="77777777" w:rsidR="00971E35" w:rsidRDefault="00303C97">
            <w:pPr>
              <w:pStyle w:val="Compact"/>
            </w:pPr>
            <w:r>
              <w:t>102.86 (94.13)</w:t>
            </w:r>
          </w:p>
        </w:tc>
      </w:tr>
      <w:tr w:rsidR="00971E35" w14:paraId="7153AE97" w14:textId="77777777">
        <w:tc>
          <w:tcPr>
            <w:tcW w:w="0" w:type="auto"/>
          </w:tcPr>
          <w:p w14:paraId="7815651A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7D47FA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E31B7AE" w14:textId="77777777" w:rsidR="00971E35" w:rsidRDefault="00303C97">
            <w:pPr>
              <w:pStyle w:val="Compact"/>
            </w:pPr>
            <w:r>
              <w:t>46 [16.5 - 140.75]</w:t>
            </w:r>
          </w:p>
        </w:tc>
        <w:tc>
          <w:tcPr>
            <w:tcW w:w="0" w:type="auto"/>
          </w:tcPr>
          <w:p w14:paraId="346066C7" w14:textId="77777777" w:rsidR="00971E35" w:rsidRDefault="00303C97">
            <w:pPr>
              <w:pStyle w:val="Compact"/>
            </w:pPr>
            <w:r>
              <w:t>71 [20 - 157.5]</w:t>
            </w:r>
          </w:p>
        </w:tc>
      </w:tr>
      <w:tr w:rsidR="00971E35" w14:paraId="5C27FEF6" w14:textId="77777777">
        <w:tc>
          <w:tcPr>
            <w:tcW w:w="0" w:type="auto"/>
          </w:tcPr>
          <w:p w14:paraId="325DCFF1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3FF1868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C582F09" w14:textId="77777777" w:rsidR="00971E35" w:rsidRDefault="00303C97">
            <w:pPr>
              <w:pStyle w:val="Compact"/>
            </w:pPr>
            <w:r>
              <w:t>1 / 26</w:t>
            </w:r>
          </w:p>
        </w:tc>
        <w:tc>
          <w:tcPr>
            <w:tcW w:w="0" w:type="auto"/>
          </w:tcPr>
          <w:p w14:paraId="5E1163A1" w14:textId="77777777" w:rsidR="00971E35" w:rsidRDefault="00303C97">
            <w:pPr>
              <w:pStyle w:val="Compact"/>
            </w:pPr>
            <w:r>
              <w:t>3 / 24</w:t>
            </w:r>
          </w:p>
        </w:tc>
      </w:tr>
      <w:tr w:rsidR="00971E35" w14:paraId="575BA0BE" w14:textId="77777777">
        <w:tc>
          <w:tcPr>
            <w:tcW w:w="0" w:type="auto"/>
          </w:tcPr>
          <w:p w14:paraId="056D1DA7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61753E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7FB9726" w14:textId="77777777" w:rsidR="00971E35" w:rsidRDefault="00303C97">
            <w:pPr>
              <w:pStyle w:val="Compact"/>
            </w:pPr>
            <w:r>
              <w:t>75.68 (67.25)</w:t>
            </w:r>
          </w:p>
        </w:tc>
        <w:tc>
          <w:tcPr>
            <w:tcW w:w="0" w:type="auto"/>
          </w:tcPr>
          <w:p w14:paraId="59E23D6F" w14:textId="77777777" w:rsidR="00971E35" w:rsidRDefault="00303C97">
            <w:pPr>
              <w:pStyle w:val="Compact"/>
            </w:pPr>
            <w:r>
              <w:t>110.3 (101.33)</w:t>
            </w:r>
          </w:p>
        </w:tc>
      </w:tr>
      <w:tr w:rsidR="00971E35" w14:paraId="24061D57" w14:textId="77777777">
        <w:tc>
          <w:tcPr>
            <w:tcW w:w="0" w:type="auto"/>
          </w:tcPr>
          <w:p w14:paraId="7132758F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7D4D54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B07C99B" w14:textId="77777777" w:rsidR="00971E35" w:rsidRDefault="00303C97">
            <w:pPr>
              <w:pStyle w:val="Compact"/>
            </w:pPr>
            <w:r>
              <w:t>65 [21 - 94]</w:t>
            </w:r>
          </w:p>
        </w:tc>
        <w:tc>
          <w:tcPr>
            <w:tcW w:w="0" w:type="auto"/>
          </w:tcPr>
          <w:p w14:paraId="74CE28F4" w14:textId="77777777" w:rsidR="00971E35" w:rsidRDefault="00303C97">
            <w:pPr>
              <w:pStyle w:val="Compact"/>
            </w:pPr>
            <w:r>
              <w:t>58 [29 - 191]</w:t>
            </w:r>
          </w:p>
        </w:tc>
      </w:tr>
      <w:tr w:rsidR="00971E35" w14:paraId="6AA81ABA" w14:textId="77777777">
        <w:tc>
          <w:tcPr>
            <w:tcW w:w="0" w:type="auto"/>
          </w:tcPr>
          <w:p w14:paraId="19A06075" w14:textId="77777777" w:rsidR="00971E35" w:rsidRDefault="00303C97">
            <w:pPr>
              <w:pStyle w:val="Compact"/>
            </w:pPr>
            <w:r>
              <w:lastRenderedPageBreak/>
              <w:t>8 days</w:t>
            </w:r>
          </w:p>
        </w:tc>
        <w:tc>
          <w:tcPr>
            <w:tcW w:w="0" w:type="auto"/>
          </w:tcPr>
          <w:p w14:paraId="38A137C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BE5ADE1" w14:textId="77777777" w:rsidR="00971E35" w:rsidRDefault="00303C97">
            <w:pPr>
              <w:pStyle w:val="Compact"/>
            </w:pPr>
            <w:r>
              <w:t>2 / 21</w:t>
            </w:r>
          </w:p>
        </w:tc>
        <w:tc>
          <w:tcPr>
            <w:tcW w:w="0" w:type="auto"/>
          </w:tcPr>
          <w:p w14:paraId="554C4962" w14:textId="77777777" w:rsidR="00971E35" w:rsidRDefault="00303C97">
            <w:pPr>
              <w:pStyle w:val="Compact"/>
            </w:pPr>
            <w:r>
              <w:t>4 / 17</w:t>
            </w:r>
          </w:p>
        </w:tc>
      </w:tr>
      <w:tr w:rsidR="00971E35" w14:paraId="68DD2C46" w14:textId="77777777">
        <w:tc>
          <w:tcPr>
            <w:tcW w:w="0" w:type="auto"/>
          </w:tcPr>
          <w:p w14:paraId="4E164183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6DC26A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6C42D11" w14:textId="77777777" w:rsidR="00971E35" w:rsidRDefault="00303C97">
            <w:pPr>
              <w:pStyle w:val="Compact"/>
            </w:pPr>
            <w:r>
              <w:t>66.24 (65.64)</w:t>
            </w:r>
          </w:p>
        </w:tc>
        <w:tc>
          <w:tcPr>
            <w:tcW w:w="0" w:type="auto"/>
          </w:tcPr>
          <w:p w14:paraId="2F018878" w14:textId="77777777" w:rsidR="00971E35" w:rsidRDefault="00303C97">
            <w:pPr>
              <w:pStyle w:val="Compact"/>
            </w:pPr>
            <w:r>
              <w:t>108.29 (93.13)</w:t>
            </w:r>
          </w:p>
        </w:tc>
      </w:tr>
      <w:tr w:rsidR="00971E35" w14:paraId="18437F32" w14:textId="77777777">
        <w:tc>
          <w:tcPr>
            <w:tcW w:w="0" w:type="auto"/>
          </w:tcPr>
          <w:p w14:paraId="07F85A9E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DB9031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DB76856" w14:textId="77777777" w:rsidR="00971E35" w:rsidRDefault="00303C97">
            <w:pPr>
              <w:pStyle w:val="Compact"/>
            </w:pPr>
            <w:r>
              <w:t>41.5 [16.5 - 102.75]</w:t>
            </w:r>
          </w:p>
        </w:tc>
        <w:tc>
          <w:tcPr>
            <w:tcW w:w="0" w:type="auto"/>
          </w:tcPr>
          <w:p w14:paraId="202A77D2" w14:textId="77777777" w:rsidR="00971E35" w:rsidRDefault="00303C97">
            <w:pPr>
              <w:pStyle w:val="Compact"/>
            </w:pPr>
            <w:r>
              <w:t>74.5 [35.5 - 171]</w:t>
            </w:r>
          </w:p>
        </w:tc>
      </w:tr>
      <w:tr w:rsidR="00971E35" w14:paraId="10F1A5DA" w14:textId="77777777">
        <w:tc>
          <w:tcPr>
            <w:tcW w:w="0" w:type="auto"/>
          </w:tcPr>
          <w:p w14:paraId="707354B6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385C92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E817F9C" w14:textId="77777777" w:rsidR="00971E35" w:rsidRDefault="00303C97">
            <w:pPr>
              <w:pStyle w:val="Compact"/>
            </w:pPr>
            <w:r>
              <w:t>2 / 16</w:t>
            </w:r>
          </w:p>
        </w:tc>
        <w:tc>
          <w:tcPr>
            <w:tcW w:w="0" w:type="auto"/>
          </w:tcPr>
          <w:p w14:paraId="190932E1" w14:textId="77777777" w:rsidR="00971E35" w:rsidRDefault="00303C97">
            <w:pPr>
              <w:pStyle w:val="Compact"/>
            </w:pPr>
            <w:r>
              <w:t>4 / 14</w:t>
            </w:r>
          </w:p>
        </w:tc>
      </w:tr>
      <w:tr w:rsidR="00971E35" w14:paraId="21A78228" w14:textId="77777777">
        <w:tc>
          <w:tcPr>
            <w:tcW w:w="0" w:type="auto"/>
          </w:tcPr>
          <w:p w14:paraId="217453F2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6C523C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3FAAAB0" w14:textId="77777777" w:rsidR="00971E35" w:rsidRDefault="00303C97">
            <w:pPr>
              <w:pStyle w:val="Compact"/>
            </w:pPr>
            <w:r>
              <w:t>49.63 (53.44)</w:t>
            </w:r>
          </w:p>
        </w:tc>
        <w:tc>
          <w:tcPr>
            <w:tcW w:w="0" w:type="auto"/>
          </w:tcPr>
          <w:p w14:paraId="52730584" w14:textId="77777777" w:rsidR="00971E35" w:rsidRDefault="00303C97">
            <w:pPr>
              <w:pStyle w:val="Compact"/>
            </w:pPr>
            <w:r>
              <w:t>93.83 (93.8)</w:t>
            </w:r>
          </w:p>
        </w:tc>
      </w:tr>
      <w:tr w:rsidR="00971E35" w14:paraId="088BE2C3" w14:textId="77777777">
        <w:tc>
          <w:tcPr>
            <w:tcW w:w="0" w:type="auto"/>
          </w:tcPr>
          <w:p w14:paraId="3238ECE8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CE558D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58E4B23" w14:textId="77777777" w:rsidR="00971E35" w:rsidRDefault="00303C97">
            <w:pPr>
              <w:pStyle w:val="Compact"/>
            </w:pPr>
            <w:r>
              <w:t>29 [12 - 66]</w:t>
            </w:r>
          </w:p>
        </w:tc>
        <w:tc>
          <w:tcPr>
            <w:tcW w:w="0" w:type="auto"/>
          </w:tcPr>
          <w:p w14:paraId="0EE52A13" w14:textId="77777777" w:rsidR="00971E35" w:rsidRDefault="00303C97">
            <w:pPr>
              <w:pStyle w:val="Compact"/>
            </w:pPr>
            <w:r>
              <w:t>67 [23.25 - 144.75]</w:t>
            </w:r>
          </w:p>
        </w:tc>
      </w:tr>
      <w:tr w:rsidR="00971E35" w14:paraId="3434C140" w14:textId="77777777">
        <w:tc>
          <w:tcPr>
            <w:tcW w:w="0" w:type="auto"/>
          </w:tcPr>
          <w:p w14:paraId="79870DBB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D26B64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12C42B8" w14:textId="77777777" w:rsidR="00971E35" w:rsidRDefault="00303C97">
            <w:pPr>
              <w:pStyle w:val="Compact"/>
            </w:pPr>
            <w:r>
              <w:t>1 / 13</w:t>
            </w:r>
          </w:p>
        </w:tc>
        <w:tc>
          <w:tcPr>
            <w:tcW w:w="0" w:type="auto"/>
          </w:tcPr>
          <w:p w14:paraId="7A088720" w14:textId="77777777" w:rsidR="00971E35" w:rsidRDefault="00303C97">
            <w:pPr>
              <w:pStyle w:val="Compact"/>
            </w:pPr>
            <w:r>
              <w:t>3 / 12</w:t>
            </w:r>
          </w:p>
        </w:tc>
      </w:tr>
      <w:tr w:rsidR="00971E35" w14:paraId="6BB81995" w14:textId="77777777">
        <w:tc>
          <w:tcPr>
            <w:tcW w:w="0" w:type="auto"/>
          </w:tcPr>
          <w:p w14:paraId="66E67A02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2E37CB0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333D3C" w14:textId="77777777" w:rsidR="00971E35" w:rsidRDefault="00303C97">
            <w:pPr>
              <w:pStyle w:val="Compact"/>
            </w:pPr>
            <w:r>
              <w:t>73.3 (97.24)</w:t>
            </w:r>
          </w:p>
        </w:tc>
        <w:tc>
          <w:tcPr>
            <w:tcW w:w="0" w:type="auto"/>
          </w:tcPr>
          <w:p w14:paraId="34C103B5" w14:textId="77777777" w:rsidR="00971E35" w:rsidRDefault="00303C97">
            <w:pPr>
              <w:pStyle w:val="Compact"/>
            </w:pPr>
            <w:r>
              <w:t>90.88 (85.01)</w:t>
            </w:r>
          </w:p>
        </w:tc>
      </w:tr>
      <w:tr w:rsidR="00971E35" w14:paraId="18CAEEE8" w14:textId="77777777">
        <w:tc>
          <w:tcPr>
            <w:tcW w:w="0" w:type="auto"/>
          </w:tcPr>
          <w:p w14:paraId="10BA5960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8036F3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CFA6A5" w14:textId="77777777" w:rsidR="00971E35" w:rsidRDefault="00303C97">
            <w:pPr>
              <w:pStyle w:val="Compact"/>
            </w:pPr>
            <w:r>
              <w:t>41.5 [7.55 - 111]</w:t>
            </w:r>
          </w:p>
        </w:tc>
        <w:tc>
          <w:tcPr>
            <w:tcW w:w="0" w:type="auto"/>
          </w:tcPr>
          <w:p w14:paraId="3738CADA" w14:textId="77777777" w:rsidR="00971E35" w:rsidRDefault="00303C97">
            <w:pPr>
              <w:pStyle w:val="Compact"/>
            </w:pPr>
            <w:r>
              <w:t>75.5 [26.25 - 110]</w:t>
            </w:r>
          </w:p>
        </w:tc>
      </w:tr>
      <w:tr w:rsidR="00971E35" w14:paraId="55EDE583" w14:textId="77777777">
        <w:tc>
          <w:tcPr>
            <w:tcW w:w="0" w:type="auto"/>
          </w:tcPr>
          <w:p w14:paraId="3C3BE85D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14E067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95AAC12" w14:textId="77777777" w:rsidR="00971E35" w:rsidRDefault="00303C97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14:paraId="7687E1C9" w14:textId="77777777" w:rsidR="00971E35" w:rsidRDefault="00303C97">
            <w:pPr>
              <w:pStyle w:val="Compact"/>
            </w:pPr>
            <w:r>
              <w:t>5 / 8</w:t>
            </w:r>
          </w:p>
        </w:tc>
      </w:tr>
      <w:tr w:rsidR="00971E35" w14:paraId="5831F18A" w14:textId="77777777">
        <w:tc>
          <w:tcPr>
            <w:tcW w:w="0" w:type="auto"/>
          </w:tcPr>
          <w:p w14:paraId="228AB86B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ED1B4F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E1753C0" w14:textId="77777777" w:rsidR="00971E35" w:rsidRDefault="00303C97">
            <w:pPr>
              <w:pStyle w:val="Compact"/>
            </w:pPr>
            <w:r>
              <w:t>84.51 (74.7)</w:t>
            </w:r>
          </w:p>
        </w:tc>
        <w:tc>
          <w:tcPr>
            <w:tcW w:w="0" w:type="auto"/>
          </w:tcPr>
          <w:p w14:paraId="2FF4AA31" w14:textId="77777777" w:rsidR="00971E35" w:rsidRDefault="00303C97">
            <w:pPr>
              <w:pStyle w:val="Compact"/>
            </w:pPr>
            <w:r>
              <w:t>73.75 (85.95)</w:t>
            </w:r>
          </w:p>
        </w:tc>
      </w:tr>
      <w:tr w:rsidR="00971E35" w14:paraId="04CFA275" w14:textId="77777777">
        <w:tc>
          <w:tcPr>
            <w:tcW w:w="0" w:type="auto"/>
          </w:tcPr>
          <w:p w14:paraId="0F0C2FE0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19557B3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9525820" w14:textId="77777777" w:rsidR="00971E35" w:rsidRDefault="00303C97">
            <w:pPr>
              <w:pStyle w:val="Compact"/>
            </w:pPr>
            <w:r>
              <w:t>72 [11 - 155]</w:t>
            </w:r>
          </w:p>
        </w:tc>
        <w:tc>
          <w:tcPr>
            <w:tcW w:w="0" w:type="auto"/>
          </w:tcPr>
          <w:p w14:paraId="270BA542" w14:textId="77777777" w:rsidR="00971E35" w:rsidRDefault="00303C97">
            <w:pPr>
              <w:pStyle w:val="Compact"/>
            </w:pPr>
            <w:r>
              <w:t>51 [18.25 - 79.25]</w:t>
            </w:r>
          </w:p>
        </w:tc>
      </w:tr>
      <w:tr w:rsidR="00971E35" w14:paraId="0F272915" w14:textId="77777777">
        <w:tc>
          <w:tcPr>
            <w:tcW w:w="0" w:type="auto"/>
          </w:tcPr>
          <w:p w14:paraId="2C980EF0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081DC0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0E23C39" w14:textId="77777777" w:rsidR="00971E35" w:rsidRDefault="00303C97">
            <w:pPr>
              <w:pStyle w:val="Compact"/>
            </w:pPr>
            <w:r>
              <w:t>3 / 9</w:t>
            </w:r>
          </w:p>
        </w:tc>
        <w:tc>
          <w:tcPr>
            <w:tcW w:w="0" w:type="auto"/>
          </w:tcPr>
          <w:p w14:paraId="322D4E72" w14:textId="77777777" w:rsidR="00971E35" w:rsidRDefault="00303C97">
            <w:pPr>
              <w:pStyle w:val="Compact"/>
            </w:pPr>
            <w:r>
              <w:t>4 / 8</w:t>
            </w:r>
          </w:p>
        </w:tc>
      </w:tr>
      <w:tr w:rsidR="00971E35" w14:paraId="66D4F33F" w14:textId="77777777">
        <w:tc>
          <w:tcPr>
            <w:tcW w:w="0" w:type="auto"/>
          </w:tcPr>
          <w:p w14:paraId="6C5FD0E9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2DE6305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8991B5" w14:textId="77777777" w:rsidR="00971E35" w:rsidRDefault="00303C97">
            <w:pPr>
              <w:pStyle w:val="Compact"/>
            </w:pPr>
            <w:r>
              <w:t>109.43 (92.12)</w:t>
            </w:r>
          </w:p>
        </w:tc>
        <w:tc>
          <w:tcPr>
            <w:tcW w:w="0" w:type="auto"/>
          </w:tcPr>
          <w:p w14:paraId="70A78CE4" w14:textId="77777777" w:rsidR="00971E35" w:rsidRDefault="00303C97">
            <w:pPr>
              <w:pStyle w:val="Compact"/>
            </w:pPr>
            <w:r>
              <w:t>58.11 (65.81)</w:t>
            </w:r>
          </w:p>
        </w:tc>
      </w:tr>
      <w:tr w:rsidR="00971E35" w14:paraId="2E592F7B" w14:textId="77777777">
        <w:tc>
          <w:tcPr>
            <w:tcW w:w="0" w:type="auto"/>
          </w:tcPr>
          <w:p w14:paraId="1284B1CC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7A5A6E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900531D" w14:textId="77777777" w:rsidR="00971E35" w:rsidRDefault="00303C97">
            <w:pPr>
              <w:pStyle w:val="Compact"/>
            </w:pPr>
            <w:r>
              <w:t>101 [35 - 187]</w:t>
            </w:r>
          </w:p>
        </w:tc>
        <w:tc>
          <w:tcPr>
            <w:tcW w:w="0" w:type="auto"/>
          </w:tcPr>
          <w:p w14:paraId="1C817B05" w14:textId="77777777" w:rsidR="00971E35" w:rsidRDefault="00303C97">
            <w:pPr>
              <w:pStyle w:val="Compact"/>
            </w:pPr>
            <w:r>
              <w:t>23 [14 - 99]</w:t>
            </w:r>
          </w:p>
        </w:tc>
      </w:tr>
      <w:tr w:rsidR="00971E35" w14:paraId="5B57C80C" w14:textId="77777777">
        <w:tc>
          <w:tcPr>
            <w:tcW w:w="0" w:type="auto"/>
          </w:tcPr>
          <w:p w14:paraId="2E7F5228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57FA584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CFDA2C0" w14:textId="77777777" w:rsidR="00971E35" w:rsidRDefault="00303C97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14:paraId="59598BDF" w14:textId="77777777" w:rsidR="00971E35" w:rsidRDefault="00303C97">
            <w:pPr>
              <w:pStyle w:val="Compact"/>
            </w:pPr>
            <w:r>
              <w:t>2 / 9</w:t>
            </w:r>
          </w:p>
        </w:tc>
      </w:tr>
      <w:tr w:rsidR="00971E35" w14:paraId="2FFB0096" w14:textId="77777777">
        <w:tc>
          <w:tcPr>
            <w:tcW w:w="0" w:type="auto"/>
          </w:tcPr>
          <w:p w14:paraId="51A24CA0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A626EE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D45EA37" w14:textId="77777777" w:rsidR="00971E35" w:rsidRDefault="00303C97">
            <w:pPr>
              <w:pStyle w:val="Compact"/>
            </w:pPr>
            <w:r>
              <w:t>117.33 (127.38)</w:t>
            </w:r>
          </w:p>
        </w:tc>
        <w:tc>
          <w:tcPr>
            <w:tcW w:w="0" w:type="auto"/>
          </w:tcPr>
          <w:p w14:paraId="4E370656" w14:textId="77777777" w:rsidR="00971E35" w:rsidRDefault="00303C97">
            <w:pPr>
              <w:pStyle w:val="Compact"/>
            </w:pPr>
            <w:r>
              <w:t>33.17 (28.59)</w:t>
            </w:r>
          </w:p>
        </w:tc>
      </w:tr>
      <w:tr w:rsidR="00971E35" w14:paraId="55360598" w14:textId="77777777">
        <w:tc>
          <w:tcPr>
            <w:tcW w:w="0" w:type="auto"/>
          </w:tcPr>
          <w:p w14:paraId="4B52512F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00157F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E992534" w14:textId="77777777" w:rsidR="00971E35" w:rsidRDefault="00303C97">
            <w:pPr>
              <w:pStyle w:val="Compact"/>
            </w:pPr>
            <w:r>
              <w:t>37 [15.85 - 231.5]</w:t>
            </w:r>
          </w:p>
        </w:tc>
        <w:tc>
          <w:tcPr>
            <w:tcW w:w="0" w:type="auto"/>
          </w:tcPr>
          <w:p w14:paraId="143520BF" w14:textId="77777777" w:rsidR="00971E35" w:rsidRDefault="00303C97">
            <w:pPr>
              <w:pStyle w:val="Compact"/>
            </w:pPr>
            <w:r>
              <w:t>24.5 [13.25 - 46.25]</w:t>
            </w:r>
          </w:p>
        </w:tc>
      </w:tr>
      <w:tr w:rsidR="00971E35" w14:paraId="41BB6E36" w14:textId="77777777">
        <w:tc>
          <w:tcPr>
            <w:tcW w:w="0" w:type="auto"/>
          </w:tcPr>
          <w:p w14:paraId="148179A1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623CE0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6A4F49B" w14:textId="77777777" w:rsidR="00971E35" w:rsidRDefault="00303C97">
            <w:pPr>
              <w:pStyle w:val="Compact"/>
            </w:pPr>
            <w:r>
              <w:t>0 / 7</w:t>
            </w:r>
          </w:p>
        </w:tc>
        <w:tc>
          <w:tcPr>
            <w:tcW w:w="0" w:type="auto"/>
          </w:tcPr>
          <w:p w14:paraId="6148D25F" w14:textId="77777777" w:rsidR="00971E35" w:rsidRDefault="00303C97">
            <w:pPr>
              <w:pStyle w:val="Compact"/>
            </w:pPr>
            <w:r>
              <w:t>1 / 6</w:t>
            </w:r>
          </w:p>
        </w:tc>
      </w:tr>
    </w:tbl>
    <w:p w14:paraId="4E7FF671" w14:textId="77777777" w:rsidR="00971E35" w:rsidRDefault="00971E35"/>
    <w:p w14:paraId="1E1E2B50" w14:textId="77777777" w:rsidR="00971E35" w:rsidRDefault="00303C97">
      <w:pPr>
        <w:pStyle w:val="TableCaption"/>
      </w:pPr>
      <w:r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183"/>
      </w:tblGrid>
      <w:tr w:rsidR="00971E35" w14:paraId="665ED1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7062E0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8DD171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89A03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296D9D" w14:textId="77777777" w:rsidR="00971E35" w:rsidRDefault="00303C97">
            <w:pPr>
              <w:pStyle w:val="Compact"/>
            </w:pPr>
            <w:r>
              <w:t>Remdesivir + SOC</w:t>
            </w:r>
          </w:p>
        </w:tc>
      </w:tr>
      <w:tr w:rsidR="00971E35" w14:paraId="02EDB388" w14:textId="77777777">
        <w:tc>
          <w:tcPr>
            <w:tcW w:w="0" w:type="auto"/>
          </w:tcPr>
          <w:p w14:paraId="5EA01D5D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F93685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517304C" w14:textId="77777777" w:rsidR="00971E35" w:rsidRDefault="00303C97">
            <w:pPr>
              <w:pStyle w:val="Compact"/>
            </w:pPr>
            <w:r>
              <w:t>93.54 (74.88)</w:t>
            </w:r>
          </w:p>
        </w:tc>
        <w:tc>
          <w:tcPr>
            <w:tcW w:w="0" w:type="auto"/>
          </w:tcPr>
          <w:p w14:paraId="35A480CB" w14:textId="77777777" w:rsidR="00971E35" w:rsidRDefault="00303C97">
            <w:pPr>
              <w:pStyle w:val="Compact"/>
            </w:pPr>
            <w:r>
              <w:t>90.47 (64.37)</w:t>
            </w:r>
          </w:p>
        </w:tc>
      </w:tr>
      <w:tr w:rsidR="00971E35" w14:paraId="16FC72E6" w14:textId="77777777">
        <w:tc>
          <w:tcPr>
            <w:tcW w:w="0" w:type="auto"/>
          </w:tcPr>
          <w:p w14:paraId="740D1C54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604BE0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EF9DDBD" w14:textId="77777777" w:rsidR="00971E35" w:rsidRDefault="00303C97">
            <w:pPr>
              <w:pStyle w:val="Compact"/>
            </w:pPr>
            <w:r>
              <w:t>82 [33 - 141.75]</w:t>
            </w:r>
          </w:p>
        </w:tc>
        <w:tc>
          <w:tcPr>
            <w:tcW w:w="0" w:type="auto"/>
          </w:tcPr>
          <w:p w14:paraId="02BC9067" w14:textId="77777777" w:rsidR="00971E35" w:rsidRDefault="00303C97">
            <w:pPr>
              <w:pStyle w:val="Compact"/>
            </w:pPr>
            <w:r>
              <w:t>70 [39.75 - 139.25]</w:t>
            </w:r>
          </w:p>
        </w:tc>
      </w:tr>
      <w:tr w:rsidR="00971E35" w14:paraId="3A9F8D34" w14:textId="77777777">
        <w:tc>
          <w:tcPr>
            <w:tcW w:w="0" w:type="auto"/>
          </w:tcPr>
          <w:p w14:paraId="6DD08CDD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4B8EAA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50FDA5E" w14:textId="77777777" w:rsidR="00971E35" w:rsidRDefault="00303C97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14:paraId="7C393B29" w14:textId="77777777" w:rsidR="00971E35" w:rsidRDefault="00303C97">
            <w:pPr>
              <w:pStyle w:val="Compact"/>
            </w:pPr>
            <w:r>
              <w:t>0 / 42</w:t>
            </w:r>
          </w:p>
        </w:tc>
      </w:tr>
      <w:tr w:rsidR="00971E35" w14:paraId="57B93820" w14:textId="77777777">
        <w:tc>
          <w:tcPr>
            <w:tcW w:w="0" w:type="auto"/>
          </w:tcPr>
          <w:p w14:paraId="15F8E0BB" w14:textId="77777777" w:rsidR="00971E35" w:rsidRDefault="00303C97">
            <w:pPr>
              <w:pStyle w:val="Compact"/>
            </w:pPr>
            <w:r>
              <w:lastRenderedPageBreak/>
              <w:t>1 days</w:t>
            </w:r>
          </w:p>
        </w:tc>
        <w:tc>
          <w:tcPr>
            <w:tcW w:w="0" w:type="auto"/>
          </w:tcPr>
          <w:p w14:paraId="07D21B70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2733F54" w14:textId="77777777" w:rsidR="00971E35" w:rsidRDefault="00303C97">
            <w:pPr>
              <w:pStyle w:val="Compact"/>
            </w:pPr>
            <w:r>
              <w:t>91.65 (74.14)</w:t>
            </w:r>
          </w:p>
        </w:tc>
        <w:tc>
          <w:tcPr>
            <w:tcW w:w="0" w:type="auto"/>
          </w:tcPr>
          <w:p w14:paraId="3A51305D" w14:textId="77777777" w:rsidR="00971E35" w:rsidRDefault="00303C97">
            <w:pPr>
              <w:pStyle w:val="Compact"/>
            </w:pPr>
            <w:r>
              <w:t>92.89 (65.11)</w:t>
            </w:r>
          </w:p>
        </w:tc>
      </w:tr>
      <w:tr w:rsidR="00971E35" w14:paraId="2B33DDD7" w14:textId="77777777">
        <w:tc>
          <w:tcPr>
            <w:tcW w:w="0" w:type="auto"/>
          </w:tcPr>
          <w:p w14:paraId="77AB0361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6ADA5A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EBA17BE" w14:textId="77777777" w:rsidR="00971E35" w:rsidRDefault="00303C97">
            <w:pPr>
              <w:pStyle w:val="Compact"/>
            </w:pPr>
            <w:r>
              <w:t>74 [38 - 122]</w:t>
            </w:r>
          </w:p>
        </w:tc>
        <w:tc>
          <w:tcPr>
            <w:tcW w:w="0" w:type="auto"/>
          </w:tcPr>
          <w:p w14:paraId="442DC6E3" w14:textId="77777777" w:rsidR="00971E35" w:rsidRDefault="00303C97">
            <w:pPr>
              <w:pStyle w:val="Compact"/>
            </w:pPr>
            <w:r>
              <w:t>79 [46.5 - 128.5]</w:t>
            </w:r>
          </w:p>
        </w:tc>
      </w:tr>
      <w:tr w:rsidR="00971E35" w14:paraId="2D1CF337" w14:textId="77777777">
        <w:tc>
          <w:tcPr>
            <w:tcW w:w="0" w:type="auto"/>
          </w:tcPr>
          <w:p w14:paraId="7FD23FBE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FE45688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5D878A6" w14:textId="77777777" w:rsidR="00971E35" w:rsidRDefault="00303C97">
            <w:pPr>
              <w:pStyle w:val="Compact"/>
            </w:pPr>
            <w:r>
              <w:t>12 / 45</w:t>
            </w:r>
          </w:p>
        </w:tc>
        <w:tc>
          <w:tcPr>
            <w:tcW w:w="0" w:type="auto"/>
          </w:tcPr>
          <w:p w14:paraId="4C993898" w14:textId="77777777" w:rsidR="00971E35" w:rsidRDefault="00303C97">
            <w:pPr>
              <w:pStyle w:val="Compact"/>
            </w:pPr>
            <w:r>
              <w:t>7 / 35</w:t>
            </w:r>
          </w:p>
        </w:tc>
      </w:tr>
      <w:tr w:rsidR="00971E35" w14:paraId="701F2930" w14:textId="77777777">
        <w:tc>
          <w:tcPr>
            <w:tcW w:w="0" w:type="auto"/>
          </w:tcPr>
          <w:p w14:paraId="4AAB5035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930E92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6E6114" w14:textId="77777777" w:rsidR="00971E35" w:rsidRDefault="00303C97">
            <w:pPr>
              <w:pStyle w:val="Compact"/>
            </w:pPr>
            <w:r>
              <w:t>87.71 (69.43)</w:t>
            </w:r>
          </w:p>
        </w:tc>
        <w:tc>
          <w:tcPr>
            <w:tcW w:w="0" w:type="auto"/>
          </w:tcPr>
          <w:p w14:paraId="298F0E2A" w14:textId="77777777" w:rsidR="00971E35" w:rsidRDefault="00303C97">
            <w:pPr>
              <w:pStyle w:val="Compact"/>
            </w:pPr>
            <w:r>
              <w:t>78.57 (72.11)</w:t>
            </w:r>
          </w:p>
        </w:tc>
      </w:tr>
      <w:tr w:rsidR="00971E35" w14:paraId="77C44A9A" w14:textId="77777777">
        <w:tc>
          <w:tcPr>
            <w:tcW w:w="0" w:type="auto"/>
          </w:tcPr>
          <w:p w14:paraId="767BFEA9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DE58CB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A53EA93" w14:textId="77777777" w:rsidR="00971E35" w:rsidRDefault="00303C97">
            <w:pPr>
              <w:pStyle w:val="Compact"/>
            </w:pPr>
            <w:r>
              <w:t>70.5 [35.5 - 118]</w:t>
            </w:r>
          </w:p>
        </w:tc>
        <w:tc>
          <w:tcPr>
            <w:tcW w:w="0" w:type="auto"/>
          </w:tcPr>
          <w:p w14:paraId="405AD5AE" w14:textId="77777777" w:rsidR="00971E35" w:rsidRDefault="00303C97">
            <w:pPr>
              <w:pStyle w:val="Compact"/>
            </w:pPr>
            <w:r>
              <w:t>56 [30 - 121]</w:t>
            </w:r>
          </w:p>
        </w:tc>
      </w:tr>
      <w:tr w:rsidR="00971E35" w14:paraId="3EE57D16" w14:textId="77777777">
        <w:tc>
          <w:tcPr>
            <w:tcW w:w="0" w:type="auto"/>
          </w:tcPr>
          <w:p w14:paraId="406EE058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8A1671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2FD8086" w14:textId="77777777" w:rsidR="00971E35" w:rsidRDefault="00303C97">
            <w:pPr>
              <w:pStyle w:val="Compact"/>
            </w:pPr>
            <w:r>
              <w:t>6 / 46</w:t>
            </w:r>
          </w:p>
        </w:tc>
        <w:tc>
          <w:tcPr>
            <w:tcW w:w="0" w:type="auto"/>
          </w:tcPr>
          <w:p w14:paraId="32388F7D" w14:textId="77777777" w:rsidR="00971E35" w:rsidRDefault="00303C97">
            <w:pPr>
              <w:pStyle w:val="Compact"/>
            </w:pPr>
            <w:r>
              <w:t>5 / 37</w:t>
            </w:r>
          </w:p>
        </w:tc>
      </w:tr>
      <w:tr w:rsidR="00971E35" w14:paraId="5FE52731" w14:textId="77777777">
        <w:tc>
          <w:tcPr>
            <w:tcW w:w="0" w:type="auto"/>
          </w:tcPr>
          <w:p w14:paraId="04FC8432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668256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7036A3" w14:textId="77777777" w:rsidR="00971E35" w:rsidRDefault="00303C97">
            <w:pPr>
              <w:pStyle w:val="Compact"/>
            </w:pPr>
            <w:r>
              <w:t>93.23 (72.66)</w:t>
            </w:r>
          </w:p>
        </w:tc>
        <w:tc>
          <w:tcPr>
            <w:tcW w:w="0" w:type="auto"/>
          </w:tcPr>
          <w:p w14:paraId="1FECF0F8" w14:textId="77777777" w:rsidR="00971E35" w:rsidRDefault="00303C97">
            <w:pPr>
              <w:pStyle w:val="Compact"/>
            </w:pPr>
            <w:r>
              <w:t>68.64 (72.08)</w:t>
            </w:r>
          </w:p>
        </w:tc>
      </w:tr>
      <w:tr w:rsidR="00971E35" w14:paraId="4C808910" w14:textId="77777777">
        <w:tc>
          <w:tcPr>
            <w:tcW w:w="0" w:type="auto"/>
          </w:tcPr>
          <w:p w14:paraId="751D7F7B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7B0751E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89B4E0" w14:textId="77777777" w:rsidR="00971E35" w:rsidRDefault="00303C97">
            <w:pPr>
              <w:pStyle w:val="Compact"/>
            </w:pPr>
            <w:r>
              <w:t>74 [31.5 - 137.5]</w:t>
            </w:r>
          </w:p>
        </w:tc>
        <w:tc>
          <w:tcPr>
            <w:tcW w:w="0" w:type="auto"/>
          </w:tcPr>
          <w:p w14:paraId="18ECB8F7" w14:textId="77777777" w:rsidR="00971E35" w:rsidRDefault="00303C97">
            <w:pPr>
              <w:pStyle w:val="Compact"/>
            </w:pPr>
            <w:r>
              <w:t>46 [23.75 - 81.75]</w:t>
            </w:r>
          </w:p>
        </w:tc>
      </w:tr>
      <w:tr w:rsidR="00971E35" w14:paraId="221670A3" w14:textId="77777777">
        <w:tc>
          <w:tcPr>
            <w:tcW w:w="0" w:type="auto"/>
          </w:tcPr>
          <w:p w14:paraId="7A170087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F7C337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CEBF16" w14:textId="77777777" w:rsidR="00971E35" w:rsidRDefault="00303C97">
            <w:pPr>
              <w:pStyle w:val="Compact"/>
            </w:pPr>
            <w:r>
              <w:t>6 / 39</w:t>
            </w:r>
          </w:p>
        </w:tc>
        <w:tc>
          <w:tcPr>
            <w:tcW w:w="0" w:type="auto"/>
          </w:tcPr>
          <w:p w14:paraId="28856F95" w14:textId="77777777" w:rsidR="00971E35" w:rsidRDefault="00303C97">
            <w:pPr>
              <w:pStyle w:val="Compact"/>
            </w:pPr>
            <w:r>
              <w:t>5 / 34</w:t>
            </w:r>
          </w:p>
        </w:tc>
      </w:tr>
      <w:tr w:rsidR="00971E35" w14:paraId="6C6280FE" w14:textId="77777777">
        <w:tc>
          <w:tcPr>
            <w:tcW w:w="0" w:type="auto"/>
          </w:tcPr>
          <w:p w14:paraId="51EBD7F5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FC8BB6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2CB343E" w14:textId="77777777" w:rsidR="00971E35" w:rsidRDefault="00303C97">
            <w:pPr>
              <w:pStyle w:val="Compact"/>
            </w:pPr>
            <w:r>
              <w:t>95.7 (82.48)</w:t>
            </w:r>
          </w:p>
        </w:tc>
        <w:tc>
          <w:tcPr>
            <w:tcW w:w="0" w:type="auto"/>
          </w:tcPr>
          <w:p w14:paraId="389FFABA" w14:textId="77777777" w:rsidR="00971E35" w:rsidRDefault="00303C97">
            <w:pPr>
              <w:pStyle w:val="Compact"/>
            </w:pPr>
            <w:r>
              <w:t>69.4 (84.06)</w:t>
            </w:r>
          </w:p>
        </w:tc>
      </w:tr>
      <w:tr w:rsidR="00971E35" w14:paraId="311C1D7F" w14:textId="77777777">
        <w:tc>
          <w:tcPr>
            <w:tcW w:w="0" w:type="auto"/>
          </w:tcPr>
          <w:p w14:paraId="19FB7ECC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03C089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A225055" w14:textId="77777777" w:rsidR="00971E35" w:rsidRDefault="00303C97">
            <w:pPr>
              <w:pStyle w:val="Compact"/>
            </w:pPr>
            <w:r>
              <w:t>75.5 [44.5 - 123.5]</w:t>
            </w:r>
          </w:p>
        </w:tc>
        <w:tc>
          <w:tcPr>
            <w:tcW w:w="0" w:type="auto"/>
          </w:tcPr>
          <w:p w14:paraId="1170D806" w14:textId="77777777" w:rsidR="00971E35" w:rsidRDefault="00303C97">
            <w:pPr>
              <w:pStyle w:val="Compact"/>
            </w:pPr>
            <w:r>
              <w:t>38 [22 - 89.5]</w:t>
            </w:r>
          </w:p>
        </w:tc>
      </w:tr>
      <w:tr w:rsidR="00971E35" w14:paraId="489CF8C1" w14:textId="77777777">
        <w:tc>
          <w:tcPr>
            <w:tcW w:w="0" w:type="auto"/>
          </w:tcPr>
          <w:p w14:paraId="1EA45746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1B4CC8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01653EB" w14:textId="77777777" w:rsidR="00971E35" w:rsidRDefault="00303C97">
            <w:pPr>
              <w:pStyle w:val="Compact"/>
            </w:pPr>
            <w:r>
              <w:t>5 / 36</w:t>
            </w:r>
          </w:p>
        </w:tc>
        <w:tc>
          <w:tcPr>
            <w:tcW w:w="0" w:type="auto"/>
          </w:tcPr>
          <w:p w14:paraId="639E3D27" w14:textId="77777777" w:rsidR="00971E35" w:rsidRDefault="00303C97">
            <w:pPr>
              <w:pStyle w:val="Compact"/>
            </w:pPr>
            <w:r>
              <w:t>4 / 26</w:t>
            </w:r>
          </w:p>
        </w:tc>
      </w:tr>
      <w:tr w:rsidR="00971E35" w14:paraId="6B59EFB6" w14:textId="77777777">
        <w:tc>
          <w:tcPr>
            <w:tcW w:w="0" w:type="auto"/>
          </w:tcPr>
          <w:p w14:paraId="48FFDA0E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A5D320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4557324" w14:textId="77777777" w:rsidR="00971E35" w:rsidRDefault="00303C97">
            <w:pPr>
              <w:pStyle w:val="Compact"/>
            </w:pPr>
            <w:r>
              <w:t>89.7 (82.84)</w:t>
            </w:r>
          </w:p>
        </w:tc>
        <w:tc>
          <w:tcPr>
            <w:tcW w:w="0" w:type="auto"/>
          </w:tcPr>
          <w:p w14:paraId="5D2EE6D2" w14:textId="77777777" w:rsidR="00971E35" w:rsidRDefault="00303C97">
            <w:pPr>
              <w:pStyle w:val="Compact"/>
            </w:pPr>
            <w:r>
              <w:t>70.37 (89.75)</w:t>
            </w:r>
          </w:p>
        </w:tc>
      </w:tr>
      <w:tr w:rsidR="00971E35" w14:paraId="3F8EF643" w14:textId="77777777">
        <w:tc>
          <w:tcPr>
            <w:tcW w:w="0" w:type="auto"/>
          </w:tcPr>
          <w:p w14:paraId="744E08C2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0B2ED3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B424E3D" w14:textId="77777777" w:rsidR="00971E35" w:rsidRDefault="00303C97">
            <w:pPr>
              <w:pStyle w:val="Compact"/>
            </w:pPr>
            <w:r>
              <w:t>66 [31.25 - 108.75]</w:t>
            </w:r>
          </w:p>
        </w:tc>
        <w:tc>
          <w:tcPr>
            <w:tcW w:w="0" w:type="auto"/>
          </w:tcPr>
          <w:p w14:paraId="59C0411E" w14:textId="77777777" w:rsidR="00971E35" w:rsidRDefault="00303C97">
            <w:pPr>
              <w:pStyle w:val="Compact"/>
            </w:pPr>
            <w:r>
              <w:t>27 [15 - 83]</w:t>
            </w:r>
          </w:p>
        </w:tc>
      </w:tr>
      <w:tr w:rsidR="00971E35" w14:paraId="2F6E1553" w14:textId="77777777">
        <w:tc>
          <w:tcPr>
            <w:tcW w:w="0" w:type="auto"/>
          </w:tcPr>
          <w:p w14:paraId="6A8A446D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56FEC81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1D0E1B6" w14:textId="77777777" w:rsidR="00971E35" w:rsidRDefault="00303C97">
            <w:pPr>
              <w:pStyle w:val="Compact"/>
            </w:pPr>
            <w:r>
              <w:t>4 / 36</w:t>
            </w:r>
          </w:p>
        </w:tc>
        <w:tc>
          <w:tcPr>
            <w:tcW w:w="0" w:type="auto"/>
          </w:tcPr>
          <w:p w14:paraId="056FDC96" w14:textId="77777777" w:rsidR="00971E35" w:rsidRDefault="00303C97">
            <w:pPr>
              <w:pStyle w:val="Compact"/>
            </w:pPr>
            <w:r>
              <w:t>3 / 21</w:t>
            </w:r>
          </w:p>
        </w:tc>
      </w:tr>
      <w:tr w:rsidR="00971E35" w14:paraId="3727EB67" w14:textId="77777777">
        <w:tc>
          <w:tcPr>
            <w:tcW w:w="0" w:type="auto"/>
          </w:tcPr>
          <w:p w14:paraId="2D34D8C9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F6D635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8A10E0" w14:textId="77777777" w:rsidR="00971E35" w:rsidRDefault="00303C97">
            <w:pPr>
              <w:pStyle w:val="Compact"/>
            </w:pPr>
            <w:r>
              <w:t>87.88 (85.5)</w:t>
            </w:r>
          </w:p>
        </w:tc>
        <w:tc>
          <w:tcPr>
            <w:tcW w:w="0" w:type="auto"/>
          </w:tcPr>
          <w:p w14:paraId="05B6214B" w14:textId="77777777" w:rsidR="00971E35" w:rsidRDefault="00303C97">
            <w:pPr>
              <w:pStyle w:val="Compact"/>
            </w:pPr>
            <w:r>
              <w:t>70.9 (85.43)</w:t>
            </w:r>
          </w:p>
        </w:tc>
      </w:tr>
      <w:tr w:rsidR="00971E35" w14:paraId="29145876" w14:textId="77777777">
        <w:tc>
          <w:tcPr>
            <w:tcW w:w="0" w:type="auto"/>
          </w:tcPr>
          <w:p w14:paraId="117E9EE2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1A211C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191CD2D" w14:textId="77777777" w:rsidR="00971E35" w:rsidRDefault="00303C97">
            <w:pPr>
              <w:pStyle w:val="Compact"/>
            </w:pPr>
            <w:r>
              <w:t>55.5 [25.5 - 126.75]</w:t>
            </w:r>
          </w:p>
        </w:tc>
        <w:tc>
          <w:tcPr>
            <w:tcW w:w="0" w:type="auto"/>
          </w:tcPr>
          <w:p w14:paraId="5178F9CF" w14:textId="77777777" w:rsidR="00971E35" w:rsidRDefault="00303C97">
            <w:pPr>
              <w:pStyle w:val="Compact"/>
            </w:pPr>
            <w:r>
              <w:t>42 [14.5 - 75]</w:t>
            </w:r>
          </w:p>
        </w:tc>
      </w:tr>
      <w:tr w:rsidR="00971E35" w14:paraId="21633D47" w14:textId="77777777">
        <w:tc>
          <w:tcPr>
            <w:tcW w:w="0" w:type="auto"/>
          </w:tcPr>
          <w:p w14:paraId="0C927924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A3E1E7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C247507" w14:textId="77777777" w:rsidR="00971E35" w:rsidRDefault="00303C97">
            <w:pPr>
              <w:pStyle w:val="Compact"/>
            </w:pPr>
            <w:r>
              <w:t>5 / 30</w:t>
            </w:r>
          </w:p>
        </w:tc>
        <w:tc>
          <w:tcPr>
            <w:tcW w:w="0" w:type="auto"/>
          </w:tcPr>
          <w:p w14:paraId="4DAA82A8" w14:textId="77777777" w:rsidR="00971E35" w:rsidRDefault="00303C97">
            <w:pPr>
              <w:pStyle w:val="Compact"/>
            </w:pPr>
            <w:r>
              <w:t>3 / 19</w:t>
            </w:r>
          </w:p>
        </w:tc>
      </w:tr>
      <w:tr w:rsidR="00971E35" w14:paraId="3B8EA5D6" w14:textId="77777777">
        <w:tc>
          <w:tcPr>
            <w:tcW w:w="0" w:type="auto"/>
          </w:tcPr>
          <w:p w14:paraId="773282E3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7D4443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549AE4C" w14:textId="77777777" w:rsidR="00971E35" w:rsidRDefault="00303C97">
            <w:pPr>
              <w:pStyle w:val="Compact"/>
            </w:pPr>
            <w:r>
              <w:t>80.38 (66.49)</w:t>
            </w:r>
          </w:p>
        </w:tc>
        <w:tc>
          <w:tcPr>
            <w:tcW w:w="0" w:type="auto"/>
          </w:tcPr>
          <w:p w14:paraId="06B07BEB" w14:textId="77777777" w:rsidR="00971E35" w:rsidRDefault="00303C97">
            <w:pPr>
              <w:pStyle w:val="Compact"/>
            </w:pPr>
            <w:r>
              <w:t>56.79 (66.01)</w:t>
            </w:r>
          </w:p>
        </w:tc>
      </w:tr>
      <w:tr w:rsidR="00971E35" w14:paraId="23C39002" w14:textId="77777777">
        <w:tc>
          <w:tcPr>
            <w:tcW w:w="0" w:type="auto"/>
          </w:tcPr>
          <w:p w14:paraId="6A7CD6CF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249BBC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1B4E547" w14:textId="77777777" w:rsidR="00971E35" w:rsidRDefault="00303C97">
            <w:pPr>
              <w:pStyle w:val="Compact"/>
            </w:pPr>
            <w:r>
              <w:t>67.5 [26.75 - 131.75]</w:t>
            </w:r>
          </w:p>
        </w:tc>
        <w:tc>
          <w:tcPr>
            <w:tcW w:w="0" w:type="auto"/>
          </w:tcPr>
          <w:p w14:paraId="43CCD2E6" w14:textId="77777777" w:rsidR="00971E35" w:rsidRDefault="00303C97">
            <w:pPr>
              <w:pStyle w:val="Compact"/>
            </w:pPr>
            <w:r>
              <w:t>35 [12 - 49]</w:t>
            </w:r>
          </w:p>
        </w:tc>
      </w:tr>
      <w:tr w:rsidR="00971E35" w14:paraId="667F43BA" w14:textId="77777777">
        <w:tc>
          <w:tcPr>
            <w:tcW w:w="0" w:type="auto"/>
          </w:tcPr>
          <w:p w14:paraId="20785706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3AF40C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5558DC1" w14:textId="77777777" w:rsidR="00971E35" w:rsidRDefault="00303C97">
            <w:pPr>
              <w:pStyle w:val="Compact"/>
            </w:pPr>
            <w:r>
              <w:t>3 / 26</w:t>
            </w:r>
          </w:p>
        </w:tc>
        <w:tc>
          <w:tcPr>
            <w:tcW w:w="0" w:type="auto"/>
          </w:tcPr>
          <w:p w14:paraId="2E2BEF12" w14:textId="77777777" w:rsidR="00971E35" w:rsidRDefault="00303C97">
            <w:pPr>
              <w:pStyle w:val="Compact"/>
            </w:pPr>
            <w:r>
              <w:t>2 / 17</w:t>
            </w:r>
          </w:p>
        </w:tc>
      </w:tr>
      <w:tr w:rsidR="00971E35" w14:paraId="64DCED33" w14:textId="77777777">
        <w:tc>
          <w:tcPr>
            <w:tcW w:w="0" w:type="auto"/>
          </w:tcPr>
          <w:p w14:paraId="3B562DA2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4216B60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2145AD" w14:textId="77777777" w:rsidR="00971E35" w:rsidRDefault="00303C97">
            <w:pPr>
              <w:pStyle w:val="Compact"/>
            </w:pPr>
            <w:r>
              <w:t>76.13 (74.2)</w:t>
            </w:r>
          </w:p>
        </w:tc>
        <w:tc>
          <w:tcPr>
            <w:tcW w:w="0" w:type="auto"/>
          </w:tcPr>
          <w:p w14:paraId="347AC4CE" w14:textId="77777777" w:rsidR="00971E35" w:rsidRDefault="00303C97">
            <w:pPr>
              <w:pStyle w:val="Compact"/>
            </w:pPr>
            <w:r>
              <w:t>56.86 (66.24)</w:t>
            </w:r>
          </w:p>
        </w:tc>
      </w:tr>
      <w:tr w:rsidR="00971E35" w14:paraId="4113F183" w14:textId="77777777">
        <w:tc>
          <w:tcPr>
            <w:tcW w:w="0" w:type="auto"/>
          </w:tcPr>
          <w:p w14:paraId="0A84999E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C05FEF1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D123466" w14:textId="77777777" w:rsidR="00971E35" w:rsidRDefault="00303C97">
            <w:pPr>
              <w:pStyle w:val="Compact"/>
            </w:pPr>
            <w:r>
              <w:t>55 [32 - 89.5]</w:t>
            </w:r>
          </w:p>
        </w:tc>
        <w:tc>
          <w:tcPr>
            <w:tcW w:w="0" w:type="auto"/>
          </w:tcPr>
          <w:p w14:paraId="2E710685" w14:textId="77777777" w:rsidR="00971E35" w:rsidRDefault="00303C97">
            <w:pPr>
              <w:pStyle w:val="Compact"/>
            </w:pPr>
            <w:r>
              <w:t>28 [14 - 91]</w:t>
            </w:r>
          </w:p>
        </w:tc>
      </w:tr>
      <w:tr w:rsidR="00971E35" w14:paraId="340803D6" w14:textId="77777777">
        <w:tc>
          <w:tcPr>
            <w:tcW w:w="0" w:type="auto"/>
          </w:tcPr>
          <w:p w14:paraId="3524F639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606B50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A5CDDD0" w14:textId="77777777" w:rsidR="00971E35" w:rsidRDefault="00303C97">
            <w:pPr>
              <w:pStyle w:val="Compact"/>
            </w:pPr>
            <w:r>
              <w:t>0 / 27</w:t>
            </w:r>
          </w:p>
        </w:tc>
        <w:tc>
          <w:tcPr>
            <w:tcW w:w="0" w:type="auto"/>
          </w:tcPr>
          <w:p w14:paraId="47B6347A" w14:textId="77777777" w:rsidR="00971E35" w:rsidRDefault="00303C97">
            <w:pPr>
              <w:pStyle w:val="Compact"/>
            </w:pPr>
            <w:r>
              <w:t>4 / 13</w:t>
            </w:r>
          </w:p>
        </w:tc>
      </w:tr>
      <w:tr w:rsidR="00971E35" w14:paraId="41CBAADD" w14:textId="77777777">
        <w:tc>
          <w:tcPr>
            <w:tcW w:w="0" w:type="auto"/>
          </w:tcPr>
          <w:p w14:paraId="32880894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7BDD575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8B2AC1E" w14:textId="77777777" w:rsidR="00971E35" w:rsidRDefault="00303C97">
            <w:pPr>
              <w:pStyle w:val="Compact"/>
            </w:pPr>
            <w:r>
              <w:t>81.37 (76.94)</w:t>
            </w:r>
          </w:p>
        </w:tc>
        <w:tc>
          <w:tcPr>
            <w:tcW w:w="0" w:type="auto"/>
          </w:tcPr>
          <w:p w14:paraId="3981C0BB" w14:textId="77777777" w:rsidR="00971E35" w:rsidRDefault="00303C97">
            <w:pPr>
              <w:pStyle w:val="Compact"/>
            </w:pPr>
            <w:r>
              <w:t>42.07 (55.8)</w:t>
            </w:r>
          </w:p>
        </w:tc>
      </w:tr>
      <w:tr w:rsidR="00971E35" w14:paraId="09E6F577" w14:textId="77777777">
        <w:tc>
          <w:tcPr>
            <w:tcW w:w="0" w:type="auto"/>
          </w:tcPr>
          <w:p w14:paraId="3D66AD76" w14:textId="77777777" w:rsidR="00971E35" w:rsidRDefault="00303C97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14:paraId="2719652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44A687B" w14:textId="77777777" w:rsidR="00971E35" w:rsidRDefault="00303C97">
            <w:pPr>
              <w:pStyle w:val="Compact"/>
            </w:pPr>
            <w:r>
              <w:t>60 [22.75 - 95.25]</w:t>
            </w:r>
          </w:p>
        </w:tc>
        <w:tc>
          <w:tcPr>
            <w:tcW w:w="0" w:type="auto"/>
          </w:tcPr>
          <w:p w14:paraId="0596EBF6" w14:textId="77777777" w:rsidR="00971E35" w:rsidRDefault="00303C97">
            <w:pPr>
              <w:pStyle w:val="Compact"/>
            </w:pPr>
            <w:r>
              <w:t>18 [7 - 36]</w:t>
            </w:r>
          </w:p>
        </w:tc>
      </w:tr>
      <w:tr w:rsidR="00971E35" w14:paraId="331039F5" w14:textId="77777777">
        <w:tc>
          <w:tcPr>
            <w:tcW w:w="0" w:type="auto"/>
          </w:tcPr>
          <w:p w14:paraId="7C639970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4025B4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9742A07" w14:textId="77777777" w:rsidR="00971E35" w:rsidRDefault="00303C97">
            <w:pPr>
              <w:pStyle w:val="Compact"/>
            </w:pPr>
            <w:r>
              <w:t>4 / 20</w:t>
            </w:r>
          </w:p>
        </w:tc>
        <w:tc>
          <w:tcPr>
            <w:tcW w:w="0" w:type="auto"/>
          </w:tcPr>
          <w:p w14:paraId="387D1EB8" w14:textId="77777777" w:rsidR="00971E35" w:rsidRDefault="00303C97">
            <w:pPr>
              <w:pStyle w:val="Compact"/>
            </w:pPr>
            <w:r>
              <w:t>2 / 13</w:t>
            </w:r>
          </w:p>
        </w:tc>
      </w:tr>
      <w:tr w:rsidR="00971E35" w14:paraId="6E5685A1" w14:textId="77777777">
        <w:tc>
          <w:tcPr>
            <w:tcW w:w="0" w:type="auto"/>
          </w:tcPr>
          <w:p w14:paraId="108C3FED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F7D2B5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FF52E1B" w14:textId="77777777" w:rsidR="00971E35" w:rsidRDefault="00303C97">
            <w:pPr>
              <w:pStyle w:val="Compact"/>
            </w:pPr>
            <w:r>
              <w:t>59.98 (67.48)</w:t>
            </w:r>
          </w:p>
        </w:tc>
        <w:tc>
          <w:tcPr>
            <w:tcW w:w="0" w:type="auto"/>
          </w:tcPr>
          <w:p w14:paraId="6BF698F3" w14:textId="77777777" w:rsidR="00971E35" w:rsidRDefault="00303C97">
            <w:pPr>
              <w:pStyle w:val="Compact"/>
            </w:pPr>
            <w:r>
              <w:t>35.27 (50.51)</w:t>
            </w:r>
          </w:p>
        </w:tc>
      </w:tr>
      <w:tr w:rsidR="00971E35" w14:paraId="7C4014D5" w14:textId="77777777">
        <w:tc>
          <w:tcPr>
            <w:tcW w:w="0" w:type="auto"/>
          </w:tcPr>
          <w:p w14:paraId="08516C4D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6B46E5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2FA9597" w14:textId="77777777" w:rsidR="00971E35" w:rsidRDefault="00303C97">
            <w:pPr>
              <w:pStyle w:val="Compact"/>
            </w:pPr>
            <w:r>
              <w:t>31 [17.5 - 76]</w:t>
            </w:r>
          </w:p>
        </w:tc>
        <w:tc>
          <w:tcPr>
            <w:tcW w:w="0" w:type="auto"/>
          </w:tcPr>
          <w:p w14:paraId="2249975A" w14:textId="77777777" w:rsidR="00971E35" w:rsidRDefault="00303C97">
            <w:pPr>
              <w:pStyle w:val="Compact"/>
            </w:pPr>
            <w:r>
              <w:t>12 [6 - 22]</w:t>
            </w:r>
          </w:p>
        </w:tc>
      </w:tr>
      <w:tr w:rsidR="00971E35" w14:paraId="2F9C639E" w14:textId="77777777">
        <w:tc>
          <w:tcPr>
            <w:tcW w:w="0" w:type="auto"/>
          </w:tcPr>
          <w:p w14:paraId="416C37F9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FAC2A6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AE31D7D" w14:textId="77777777" w:rsidR="00971E35" w:rsidRDefault="00303C97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14:paraId="35EF1243" w14:textId="77777777" w:rsidR="00971E35" w:rsidRDefault="00303C97">
            <w:pPr>
              <w:pStyle w:val="Compact"/>
            </w:pPr>
            <w:r>
              <w:t>1 / 13</w:t>
            </w:r>
          </w:p>
        </w:tc>
      </w:tr>
      <w:tr w:rsidR="00971E35" w14:paraId="0308E3C9" w14:textId="77777777">
        <w:tc>
          <w:tcPr>
            <w:tcW w:w="0" w:type="auto"/>
          </w:tcPr>
          <w:p w14:paraId="1DA65E9F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288B26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13125E9" w14:textId="77777777" w:rsidR="00971E35" w:rsidRDefault="00303C97">
            <w:pPr>
              <w:pStyle w:val="Compact"/>
            </w:pPr>
            <w:r>
              <w:t>83.04 (118.51)</w:t>
            </w:r>
          </w:p>
        </w:tc>
        <w:tc>
          <w:tcPr>
            <w:tcW w:w="0" w:type="auto"/>
          </w:tcPr>
          <w:p w14:paraId="75882539" w14:textId="77777777" w:rsidR="00971E35" w:rsidRDefault="00303C97">
            <w:pPr>
              <w:pStyle w:val="Compact"/>
            </w:pPr>
            <w:r>
              <w:t>37.82 (46.38)</w:t>
            </w:r>
          </w:p>
        </w:tc>
      </w:tr>
      <w:tr w:rsidR="00971E35" w14:paraId="4DB3825A" w14:textId="77777777">
        <w:tc>
          <w:tcPr>
            <w:tcW w:w="0" w:type="auto"/>
          </w:tcPr>
          <w:p w14:paraId="0717550A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5260AE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F7CCEBF" w14:textId="77777777" w:rsidR="00971E35" w:rsidRDefault="00303C97">
            <w:pPr>
              <w:pStyle w:val="Compact"/>
            </w:pPr>
            <w:r>
              <w:t>43.5 [12.5 - 80.75]</w:t>
            </w:r>
          </w:p>
        </w:tc>
        <w:tc>
          <w:tcPr>
            <w:tcW w:w="0" w:type="auto"/>
          </w:tcPr>
          <w:p w14:paraId="32143EA1" w14:textId="77777777" w:rsidR="00971E35" w:rsidRDefault="00303C97">
            <w:pPr>
              <w:pStyle w:val="Compact"/>
            </w:pPr>
            <w:r>
              <w:t>9 [5 - 76]</w:t>
            </w:r>
          </w:p>
        </w:tc>
      </w:tr>
      <w:tr w:rsidR="00971E35" w14:paraId="4EA8813E" w14:textId="77777777">
        <w:tc>
          <w:tcPr>
            <w:tcW w:w="0" w:type="auto"/>
          </w:tcPr>
          <w:p w14:paraId="7A9C84B1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19B7DE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38D2B8" w14:textId="77777777" w:rsidR="00971E35" w:rsidRDefault="00303C97">
            <w:pPr>
              <w:pStyle w:val="Compact"/>
            </w:pPr>
            <w:r>
              <w:t>1 / 16</w:t>
            </w:r>
          </w:p>
        </w:tc>
        <w:tc>
          <w:tcPr>
            <w:tcW w:w="0" w:type="auto"/>
          </w:tcPr>
          <w:p w14:paraId="0FF8963E" w14:textId="77777777" w:rsidR="00971E35" w:rsidRDefault="00303C97">
            <w:pPr>
              <w:pStyle w:val="Compact"/>
            </w:pPr>
            <w:r>
              <w:t>2 / 11</w:t>
            </w:r>
          </w:p>
        </w:tc>
      </w:tr>
      <w:tr w:rsidR="00971E35" w14:paraId="7E5D0C74" w14:textId="77777777">
        <w:tc>
          <w:tcPr>
            <w:tcW w:w="0" w:type="auto"/>
          </w:tcPr>
          <w:p w14:paraId="3173149F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6EADD3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B3595CC" w14:textId="77777777" w:rsidR="00971E35" w:rsidRDefault="00303C97">
            <w:pPr>
              <w:pStyle w:val="Compact"/>
            </w:pPr>
            <w:r>
              <w:t>135.4 (212.94)</w:t>
            </w:r>
          </w:p>
        </w:tc>
        <w:tc>
          <w:tcPr>
            <w:tcW w:w="0" w:type="auto"/>
          </w:tcPr>
          <w:p w14:paraId="71C06E86" w14:textId="77777777" w:rsidR="00971E35" w:rsidRDefault="00303C97">
            <w:pPr>
              <w:pStyle w:val="Compact"/>
            </w:pPr>
            <w:r>
              <w:t>56.79 (59.44)</w:t>
            </w:r>
          </w:p>
        </w:tc>
      </w:tr>
      <w:tr w:rsidR="00971E35" w14:paraId="68C8CD78" w14:textId="77777777">
        <w:tc>
          <w:tcPr>
            <w:tcW w:w="0" w:type="auto"/>
          </w:tcPr>
          <w:p w14:paraId="52B3AF0F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24FA21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0A7624" w14:textId="77777777" w:rsidR="00971E35" w:rsidRDefault="00303C97">
            <w:pPr>
              <w:pStyle w:val="Compact"/>
            </w:pPr>
            <w:r>
              <w:t>57 [34.25 - 110]</w:t>
            </w:r>
          </w:p>
        </w:tc>
        <w:tc>
          <w:tcPr>
            <w:tcW w:w="0" w:type="auto"/>
          </w:tcPr>
          <w:p w14:paraId="306333D9" w14:textId="77777777" w:rsidR="00971E35" w:rsidRDefault="00303C97">
            <w:pPr>
              <w:pStyle w:val="Compact"/>
            </w:pPr>
            <w:r>
              <w:t>19 [5 - 107]</w:t>
            </w:r>
          </w:p>
        </w:tc>
      </w:tr>
      <w:tr w:rsidR="00971E35" w14:paraId="327159BE" w14:textId="77777777">
        <w:tc>
          <w:tcPr>
            <w:tcW w:w="0" w:type="auto"/>
          </w:tcPr>
          <w:p w14:paraId="7A7F52ED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19D423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902E69F" w14:textId="77777777" w:rsidR="00971E35" w:rsidRDefault="00303C97">
            <w:pPr>
              <w:pStyle w:val="Compact"/>
            </w:pPr>
            <w:r>
              <w:t>5 / 8</w:t>
            </w:r>
          </w:p>
        </w:tc>
        <w:tc>
          <w:tcPr>
            <w:tcW w:w="0" w:type="auto"/>
          </w:tcPr>
          <w:p w14:paraId="4F5607AD" w14:textId="77777777" w:rsidR="00971E35" w:rsidRDefault="00303C97">
            <w:pPr>
              <w:pStyle w:val="Compact"/>
            </w:pPr>
            <w:r>
              <w:t>1 / 9</w:t>
            </w:r>
          </w:p>
        </w:tc>
      </w:tr>
      <w:tr w:rsidR="00971E35" w14:paraId="68235911" w14:textId="77777777">
        <w:tc>
          <w:tcPr>
            <w:tcW w:w="0" w:type="auto"/>
          </w:tcPr>
          <w:p w14:paraId="418CA0BF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AFF873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7F436C8" w14:textId="77777777" w:rsidR="00971E35" w:rsidRDefault="00303C97">
            <w:pPr>
              <w:pStyle w:val="Compact"/>
            </w:pPr>
            <w:r>
              <w:t>86.01 (109.53)</w:t>
            </w:r>
          </w:p>
        </w:tc>
        <w:tc>
          <w:tcPr>
            <w:tcW w:w="0" w:type="auto"/>
          </w:tcPr>
          <w:p w14:paraId="7EE667A6" w14:textId="77777777" w:rsidR="00971E35" w:rsidRDefault="00303C97">
            <w:pPr>
              <w:pStyle w:val="Compact"/>
            </w:pPr>
            <w:r>
              <w:t>109.86 (95.62)</w:t>
            </w:r>
          </w:p>
        </w:tc>
      </w:tr>
      <w:tr w:rsidR="00971E35" w14:paraId="3625B00F" w14:textId="77777777">
        <w:tc>
          <w:tcPr>
            <w:tcW w:w="0" w:type="auto"/>
          </w:tcPr>
          <w:p w14:paraId="2F1CD47E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010AE2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AF5F9D8" w14:textId="77777777" w:rsidR="00971E35" w:rsidRDefault="00303C97">
            <w:pPr>
              <w:pStyle w:val="Compact"/>
            </w:pPr>
            <w:r>
              <w:t>48.5 [16 - 93.25]</w:t>
            </w:r>
          </w:p>
        </w:tc>
        <w:tc>
          <w:tcPr>
            <w:tcW w:w="0" w:type="auto"/>
          </w:tcPr>
          <w:p w14:paraId="697E879E" w14:textId="77777777" w:rsidR="00971E35" w:rsidRDefault="00303C97">
            <w:pPr>
              <w:pStyle w:val="Compact"/>
            </w:pPr>
            <w:r>
              <w:t>92 [41.5 - 166.5]</w:t>
            </w:r>
          </w:p>
        </w:tc>
      </w:tr>
      <w:tr w:rsidR="00971E35" w14:paraId="06FB283F" w14:textId="77777777">
        <w:tc>
          <w:tcPr>
            <w:tcW w:w="0" w:type="auto"/>
          </w:tcPr>
          <w:p w14:paraId="5EE00C5C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447084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4146F7E" w14:textId="77777777" w:rsidR="00971E35" w:rsidRDefault="00303C97">
            <w:pPr>
              <w:pStyle w:val="Compact"/>
            </w:pPr>
            <w:r>
              <w:t>4 / 10</w:t>
            </w:r>
          </w:p>
        </w:tc>
        <w:tc>
          <w:tcPr>
            <w:tcW w:w="0" w:type="auto"/>
          </w:tcPr>
          <w:p w14:paraId="5F06125B" w14:textId="77777777" w:rsidR="00971E35" w:rsidRDefault="00303C97">
            <w:pPr>
              <w:pStyle w:val="Compact"/>
            </w:pPr>
            <w:r>
              <w:t>2 / 7</w:t>
            </w:r>
          </w:p>
        </w:tc>
      </w:tr>
      <w:tr w:rsidR="00971E35" w14:paraId="797840F3" w14:textId="77777777">
        <w:tc>
          <w:tcPr>
            <w:tcW w:w="0" w:type="auto"/>
          </w:tcPr>
          <w:p w14:paraId="6C439DAD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904D6C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9B17879" w14:textId="77777777" w:rsidR="00971E35" w:rsidRDefault="00303C97">
            <w:pPr>
              <w:pStyle w:val="Compact"/>
            </w:pPr>
            <w:r>
              <w:t>58.77 (87.75)</w:t>
            </w:r>
          </w:p>
        </w:tc>
        <w:tc>
          <w:tcPr>
            <w:tcW w:w="0" w:type="auto"/>
          </w:tcPr>
          <w:p w14:paraId="3867997E" w14:textId="77777777" w:rsidR="00971E35" w:rsidRDefault="00303C97">
            <w:pPr>
              <w:pStyle w:val="Compact"/>
            </w:pPr>
            <w:r>
              <w:t>53.42 (84.6)</w:t>
            </w:r>
          </w:p>
        </w:tc>
      </w:tr>
      <w:tr w:rsidR="00971E35" w14:paraId="3C77931C" w14:textId="77777777">
        <w:tc>
          <w:tcPr>
            <w:tcW w:w="0" w:type="auto"/>
          </w:tcPr>
          <w:p w14:paraId="1560A3BD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7764E1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9DDC29" w14:textId="77777777" w:rsidR="00971E35" w:rsidRDefault="00303C97">
            <w:pPr>
              <w:pStyle w:val="Compact"/>
            </w:pPr>
            <w:r>
              <w:t>24.5 [13.5 - 36.25]</w:t>
            </w:r>
          </w:p>
        </w:tc>
        <w:tc>
          <w:tcPr>
            <w:tcW w:w="0" w:type="auto"/>
          </w:tcPr>
          <w:p w14:paraId="5313DFA5" w14:textId="77777777" w:rsidR="00971E35" w:rsidRDefault="00303C97">
            <w:pPr>
              <w:pStyle w:val="Compact"/>
            </w:pPr>
            <w:r>
              <w:t>13.95 [4.98 - 57.5]</w:t>
            </w:r>
          </w:p>
        </w:tc>
      </w:tr>
      <w:tr w:rsidR="00971E35" w14:paraId="132A9DE6" w14:textId="77777777">
        <w:tc>
          <w:tcPr>
            <w:tcW w:w="0" w:type="auto"/>
          </w:tcPr>
          <w:p w14:paraId="52536EAA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5C9534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8C1391" w14:textId="77777777" w:rsidR="00971E35" w:rsidRDefault="00303C97">
            <w:pPr>
              <w:pStyle w:val="Compact"/>
            </w:pPr>
            <w:r>
              <w:t>1 / 10</w:t>
            </w:r>
          </w:p>
        </w:tc>
        <w:tc>
          <w:tcPr>
            <w:tcW w:w="0" w:type="auto"/>
          </w:tcPr>
          <w:p w14:paraId="53D7A6E6" w14:textId="77777777" w:rsidR="00971E35" w:rsidRDefault="00303C97">
            <w:pPr>
              <w:pStyle w:val="Compact"/>
            </w:pPr>
            <w:r>
              <w:t>0 / 6</w:t>
            </w:r>
          </w:p>
        </w:tc>
      </w:tr>
    </w:tbl>
    <w:p w14:paraId="64F839F3" w14:textId="77777777" w:rsidR="00971E35" w:rsidRDefault="00971E35"/>
    <w:p w14:paraId="21D3FE5D" w14:textId="77777777" w:rsidR="00971E35" w:rsidRDefault="00303C97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651"/>
        <w:gridCol w:w="3220"/>
        <w:gridCol w:w="3532"/>
        <w:gridCol w:w="3817"/>
      </w:tblGrid>
      <w:tr w:rsidR="00971E35" w14:paraId="15EBA8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D1FC84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13FC5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887761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58A62B" w14:textId="77777777" w:rsidR="00971E35" w:rsidRDefault="00303C97">
            <w:pPr>
              <w:pStyle w:val="Compact"/>
            </w:pPr>
            <w:r>
              <w:t>Hydroxychloroquine + SOC</w:t>
            </w:r>
          </w:p>
        </w:tc>
      </w:tr>
      <w:tr w:rsidR="00971E35" w14:paraId="7C12A8C0" w14:textId="77777777">
        <w:tc>
          <w:tcPr>
            <w:tcW w:w="0" w:type="auto"/>
          </w:tcPr>
          <w:p w14:paraId="0CBE1AC6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415C7E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A244E2" w14:textId="77777777" w:rsidR="00971E35" w:rsidRDefault="00303C97">
            <w:pPr>
              <w:pStyle w:val="Compact"/>
            </w:pPr>
            <w:r>
              <w:t>732.58 (629.2)</w:t>
            </w:r>
          </w:p>
        </w:tc>
        <w:tc>
          <w:tcPr>
            <w:tcW w:w="0" w:type="auto"/>
          </w:tcPr>
          <w:p w14:paraId="2639377E" w14:textId="77777777" w:rsidR="00971E35" w:rsidRDefault="00303C97">
            <w:pPr>
              <w:pStyle w:val="Compact"/>
            </w:pPr>
            <w:r>
              <w:t>894.45 (773.07)</w:t>
            </w:r>
          </w:p>
        </w:tc>
      </w:tr>
      <w:tr w:rsidR="00971E35" w14:paraId="03C2A6D6" w14:textId="77777777">
        <w:tc>
          <w:tcPr>
            <w:tcW w:w="0" w:type="auto"/>
          </w:tcPr>
          <w:p w14:paraId="72E0C5A2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40AC9AB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E77BAA" w14:textId="77777777" w:rsidR="00971E35" w:rsidRDefault="00303C97">
            <w:pPr>
              <w:pStyle w:val="Compact"/>
            </w:pPr>
            <w:r>
              <w:t>531.5 [320.75 - 991.25]</w:t>
            </w:r>
          </w:p>
        </w:tc>
        <w:tc>
          <w:tcPr>
            <w:tcW w:w="0" w:type="auto"/>
          </w:tcPr>
          <w:p w14:paraId="777FFABA" w14:textId="77777777" w:rsidR="00971E35" w:rsidRDefault="00303C97">
            <w:pPr>
              <w:pStyle w:val="Compact"/>
            </w:pPr>
            <w:r>
              <w:t>626 [295 - 1298]</w:t>
            </w:r>
          </w:p>
        </w:tc>
      </w:tr>
      <w:tr w:rsidR="00971E35" w14:paraId="2A0AA057" w14:textId="77777777">
        <w:tc>
          <w:tcPr>
            <w:tcW w:w="0" w:type="auto"/>
          </w:tcPr>
          <w:p w14:paraId="5D871D8E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385CB2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ED010C1" w14:textId="77777777" w:rsidR="00971E35" w:rsidRDefault="00303C97">
            <w:pPr>
              <w:pStyle w:val="Compact"/>
            </w:pPr>
            <w:r>
              <w:t>4 / 50</w:t>
            </w:r>
          </w:p>
        </w:tc>
        <w:tc>
          <w:tcPr>
            <w:tcW w:w="0" w:type="auto"/>
          </w:tcPr>
          <w:p w14:paraId="6F1F97AC" w14:textId="77777777" w:rsidR="00971E35" w:rsidRDefault="00303C97">
            <w:pPr>
              <w:pStyle w:val="Compact"/>
            </w:pPr>
            <w:r>
              <w:t>3 / 49</w:t>
            </w:r>
          </w:p>
        </w:tc>
      </w:tr>
      <w:tr w:rsidR="00971E35" w14:paraId="1D011F00" w14:textId="77777777">
        <w:tc>
          <w:tcPr>
            <w:tcW w:w="0" w:type="auto"/>
          </w:tcPr>
          <w:p w14:paraId="74B5F102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2EBDDE7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DACAA48" w14:textId="77777777" w:rsidR="00971E35" w:rsidRDefault="00303C97">
            <w:pPr>
              <w:pStyle w:val="Compact"/>
            </w:pPr>
            <w:r>
              <w:t>854.03 (622.07)</w:t>
            </w:r>
          </w:p>
        </w:tc>
        <w:tc>
          <w:tcPr>
            <w:tcW w:w="0" w:type="auto"/>
          </w:tcPr>
          <w:p w14:paraId="540D4AF3" w14:textId="77777777" w:rsidR="00971E35" w:rsidRDefault="00303C97">
            <w:pPr>
              <w:pStyle w:val="Compact"/>
            </w:pPr>
            <w:r>
              <w:t>1027.07 (740.52)</w:t>
            </w:r>
          </w:p>
        </w:tc>
      </w:tr>
      <w:tr w:rsidR="00971E35" w14:paraId="37DB72AB" w14:textId="77777777">
        <w:tc>
          <w:tcPr>
            <w:tcW w:w="0" w:type="auto"/>
          </w:tcPr>
          <w:p w14:paraId="4F0F0ADB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F2054D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662A6EC" w14:textId="77777777" w:rsidR="00971E35" w:rsidRDefault="00303C97">
            <w:pPr>
              <w:pStyle w:val="Compact"/>
            </w:pPr>
            <w:r>
              <w:t>737.5 [408.75 - 1091.75]</w:t>
            </w:r>
          </w:p>
        </w:tc>
        <w:tc>
          <w:tcPr>
            <w:tcW w:w="0" w:type="auto"/>
          </w:tcPr>
          <w:p w14:paraId="71AA9322" w14:textId="77777777" w:rsidR="00971E35" w:rsidRDefault="00303C97">
            <w:pPr>
              <w:pStyle w:val="Compact"/>
            </w:pPr>
            <w:r>
              <w:t>1018.5 [429 - 1416.25]</w:t>
            </w:r>
          </w:p>
        </w:tc>
      </w:tr>
      <w:tr w:rsidR="00971E35" w14:paraId="443A0AB5" w14:textId="77777777">
        <w:tc>
          <w:tcPr>
            <w:tcW w:w="0" w:type="auto"/>
          </w:tcPr>
          <w:p w14:paraId="78CAD293" w14:textId="77777777" w:rsidR="00971E35" w:rsidRDefault="00303C97">
            <w:pPr>
              <w:pStyle w:val="Compact"/>
            </w:pPr>
            <w:r>
              <w:lastRenderedPageBreak/>
              <w:t>1 days</w:t>
            </w:r>
          </w:p>
        </w:tc>
        <w:tc>
          <w:tcPr>
            <w:tcW w:w="0" w:type="auto"/>
          </w:tcPr>
          <w:p w14:paraId="17FD440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A283089" w14:textId="77777777" w:rsidR="00971E35" w:rsidRDefault="00303C97">
            <w:pPr>
              <w:pStyle w:val="Compact"/>
            </w:pPr>
            <w:r>
              <w:t>18 / 36</w:t>
            </w:r>
          </w:p>
        </w:tc>
        <w:tc>
          <w:tcPr>
            <w:tcW w:w="0" w:type="auto"/>
          </w:tcPr>
          <w:p w14:paraId="22DAF01B" w14:textId="77777777" w:rsidR="00971E35" w:rsidRDefault="00303C97">
            <w:pPr>
              <w:pStyle w:val="Compact"/>
            </w:pPr>
            <w:r>
              <w:t>21 / 30</w:t>
            </w:r>
          </w:p>
        </w:tc>
      </w:tr>
      <w:tr w:rsidR="00971E35" w14:paraId="44FC37A4" w14:textId="77777777">
        <w:tc>
          <w:tcPr>
            <w:tcW w:w="0" w:type="auto"/>
          </w:tcPr>
          <w:p w14:paraId="01B9A5DD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A1CB62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A859A3E" w14:textId="77777777" w:rsidR="00971E35" w:rsidRDefault="00303C97">
            <w:pPr>
              <w:pStyle w:val="Compact"/>
            </w:pPr>
            <w:r>
              <w:t>800.51 (513.73)</w:t>
            </w:r>
          </w:p>
        </w:tc>
        <w:tc>
          <w:tcPr>
            <w:tcW w:w="0" w:type="auto"/>
          </w:tcPr>
          <w:p w14:paraId="027B085B" w14:textId="77777777" w:rsidR="00971E35" w:rsidRDefault="00303C97">
            <w:pPr>
              <w:pStyle w:val="Compact"/>
            </w:pPr>
            <w:r>
              <w:t>931.55 (797.63)</w:t>
            </w:r>
          </w:p>
        </w:tc>
      </w:tr>
      <w:tr w:rsidR="00971E35" w14:paraId="32B37891" w14:textId="77777777">
        <w:tc>
          <w:tcPr>
            <w:tcW w:w="0" w:type="auto"/>
          </w:tcPr>
          <w:p w14:paraId="1AEF6B58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DF5D48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AE621EC" w14:textId="77777777" w:rsidR="00971E35" w:rsidRDefault="00303C97">
            <w:pPr>
              <w:pStyle w:val="Compact"/>
            </w:pPr>
            <w:r>
              <w:t>803 [403.5 - 1104.5]</w:t>
            </w:r>
          </w:p>
        </w:tc>
        <w:tc>
          <w:tcPr>
            <w:tcW w:w="0" w:type="auto"/>
          </w:tcPr>
          <w:p w14:paraId="39B0121B" w14:textId="77777777" w:rsidR="00971E35" w:rsidRDefault="00303C97">
            <w:pPr>
              <w:pStyle w:val="Compact"/>
            </w:pPr>
            <w:r>
              <w:t>789.5 [272.5 - 1235.75]</w:t>
            </w:r>
          </w:p>
        </w:tc>
      </w:tr>
      <w:tr w:rsidR="00971E35" w14:paraId="43D8336C" w14:textId="77777777">
        <w:tc>
          <w:tcPr>
            <w:tcW w:w="0" w:type="auto"/>
          </w:tcPr>
          <w:p w14:paraId="2A251597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BB9FD3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93361F8" w14:textId="77777777" w:rsidR="00971E35" w:rsidRDefault="00303C97">
            <w:pPr>
              <w:pStyle w:val="Compact"/>
            </w:pPr>
            <w:r>
              <w:t>9 / 43</w:t>
            </w:r>
          </w:p>
        </w:tc>
        <w:tc>
          <w:tcPr>
            <w:tcW w:w="0" w:type="auto"/>
          </w:tcPr>
          <w:p w14:paraId="23425C35" w14:textId="77777777" w:rsidR="00971E35" w:rsidRDefault="00303C97">
            <w:pPr>
              <w:pStyle w:val="Compact"/>
            </w:pPr>
            <w:r>
              <w:t>10 / 40</w:t>
            </w:r>
          </w:p>
        </w:tc>
      </w:tr>
      <w:tr w:rsidR="00971E35" w14:paraId="23B9C7F6" w14:textId="77777777">
        <w:tc>
          <w:tcPr>
            <w:tcW w:w="0" w:type="auto"/>
          </w:tcPr>
          <w:p w14:paraId="58398BBA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2B2421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9DB521" w14:textId="77777777" w:rsidR="00971E35" w:rsidRDefault="00303C97">
            <w:pPr>
              <w:pStyle w:val="Compact"/>
            </w:pPr>
            <w:r>
              <w:t>1013.23 (739.09)</w:t>
            </w:r>
          </w:p>
        </w:tc>
        <w:tc>
          <w:tcPr>
            <w:tcW w:w="0" w:type="auto"/>
          </w:tcPr>
          <w:p w14:paraId="6C3AB835" w14:textId="77777777" w:rsidR="00971E35" w:rsidRDefault="00303C97">
            <w:pPr>
              <w:pStyle w:val="Compact"/>
            </w:pPr>
            <w:r>
              <w:t>1081.88 (825.14)</w:t>
            </w:r>
          </w:p>
        </w:tc>
      </w:tr>
      <w:tr w:rsidR="00971E35" w14:paraId="6176FF8F" w14:textId="77777777">
        <w:tc>
          <w:tcPr>
            <w:tcW w:w="0" w:type="auto"/>
          </w:tcPr>
          <w:p w14:paraId="2938E1D7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063CB4C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F0B8B8" w14:textId="77777777" w:rsidR="00971E35" w:rsidRDefault="00303C97">
            <w:pPr>
              <w:pStyle w:val="Compact"/>
            </w:pPr>
            <w:r>
              <w:t>856 [440.5 - 1366]</w:t>
            </w:r>
          </w:p>
        </w:tc>
        <w:tc>
          <w:tcPr>
            <w:tcW w:w="0" w:type="auto"/>
          </w:tcPr>
          <w:p w14:paraId="6AEB570A" w14:textId="77777777" w:rsidR="00971E35" w:rsidRDefault="00303C97">
            <w:pPr>
              <w:pStyle w:val="Compact"/>
            </w:pPr>
            <w:r>
              <w:t>953 [420.75 - 1426.75]</w:t>
            </w:r>
          </w:p>
        </w:tc>
      </w:tr>
      <w:tr w:rsidR="00971E35" w14:paraId="3902AA8C" w14:textId="77777777">
        <w:tc>
          <w:tcPr>
            <w:tcW w:w="0" w:type="auto"/>
          </w:tcPr>
          <w:p w14:paraId="2D370491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2B6EC91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E9E51DD" w14:textId="77777777" w:rsidR="00971E35" w:rsidRDefault="00303C97">
            <w:pPr>
              <w:pStyle w:val="Compact"/>
            </w:pPr>
            <w:r>
              <w:t>15 / 31</w:t>
            </w:r>
          </w:p>
        </w:tc>
        <w:tc>
          <w:tcPr>
            <w:tcW w:w="0" w:type="auto"/>
          </w:tcPr>
          <w:p w14:paraId="0AB7674D" w14:textId="77777777" w:rsidR="00971E35" w:rsidRDefault="00303C97">
            <w:pPr>
              <w:pStyle w:val="Compact"/>
            </w:pPr>
            <w:r>
              <w:t>11 / 34</w:t>
            </w:r>
          </w:p>
        </w:tc>
      </w:tr>
      <w:tr w:rsidR="00971E35" w14:paraId="34DFACDA" w14:textId="77777777">
        <w:tc>
          <w:tcPr>
            <w:tcW w:w="0" w:type="auto"/>
          </w:tcPr>
          <w:p w14:paraId="365591D4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BC84B1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DF62387" w14:textId="77777777" w:rsidR="00971E35" w:rsidRDefault="00303C97">
            <w:pPr>
              <w:pStyle w:val="Compact"/>
            </w:pPr>
            <w:r>
              <w:t>1274.5 (1244.34)</w:t>
            </w:r>
          </w:p>
        </w:tc>
        <w:tc>
          <w:tcPr>
            <w:tcW w:w="0" w:type="auto"/>
          </w:tcPr>
          <w:p w14:paraId="06BDA7EC" w14:textId="77777777" w:rsidR="00971E35" w:rsidRDefault="00303C97">
            <w:pPr>
              <w:pStyle w:val="Compact"/>
            </w:pPr>
            <w:r>
              <w:t>1141.12 (856.24)</w:t>
            </w:r>
          </w:p>
        </w:tc>
      </w:tr>
      <w:tr w:rsidR="00971E35" w14:paraId="4785472D" w14:textId="77777777">
        <w:tc>
          <w:tcPr>
            <w:tcW w:w="0" w:type="auto"/>
          </w:tcPr>
          <w:p w14:paraId="03F6EFCE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35A65B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DFBDF17" w14:textId="77777777" w:rsidR="00971E35" w:rsidRDefault="00303C97">
            <w:pPr>
              <w:pStyle w:val="Compact"/>
            </w:pPr>
            <w:r>
              <w:t>851 [495.75 - 1811.25]</w:t>
            </w:r>
          </w:p>
        </w:tc>
        <w:tc>
          <w:tcPr>
            <w:tcW w:w="0" w:type="auto"/>
          </w:tcPr>
          <w:p w14:paraId="32AA3A24" w14:textId="77777777" w:rsidR="00971E35" w:rsidRDefault="00303C97">
            <w:pPr>
              <w:pStyle w:val="Compact"/>
            </w:pPr>
            <w:r>
              <w:t>988.5 [461.5 - 1593]</w:t>
            </w:r>
          </w:p>
        </w:tc>
      </w:tr>
      <w:tr w:rsidR="00971E35" w14:paraId="620078CD" w14:textId="77777777">
        <w:tc>
          <w:tcPr>
            <w:tcW w:w="0" w:type="auto"/>
          </w:tcPr>
          <w:p w14:paraId="5F0869DB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0D1CE99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BEFADD4" w14:textId="77777777" w:rsidR="00971E35" w:rsidRDefault="00303C97">
            <w:pPr>
              <w:pStyle w:val="Compact"/>
            </w:pPr>
            <w:r>
              <w:t>11 / 26</w:t>
            </w:r>
          </w:p>
        </w:tc>
        <w:tc>
          <w:tcPr>
            <w:tcW w:w="0" w:type="auto"/>
          </w:tcPr>
          <w:p w14:paraId="64EC8D95" w14:textId="77777777" w:rsidR="00971E35" w:rsidRDefault="00303C97">
            <w:pPr>
              <w:pStyle w:val="Compact"/>
            </w:pPr>
            <w:r>
              <w:t>15 / 26</w:t>
            </w:r>
          </w:p>
        </w:tc>
      </w:tr>
      <w:tr w:rsidR="00971E35" w14:paraId="26FB9C55" w14:textId="77777777">
        <w:tc>
          <w:tcPr>
            <w:tcW w:w="0" w:type="auto"/>
          </w:tcPr>
          <w:p w14:paraId="47272AFC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4A8EF9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FFB8EB4" w14:textId="77777777" w:rsidR="00971E35" w:rsidRDefault="00303C97">
            <w:pPr>
              <w:pStyle w:val="Compact"/>
            </w:pPr>
            <w:r>
              <w:t>1046.7 (766.12)</w:t>
            </w:r>
          </w:p>
        </w:tc>
        <w:tc>
          <w:tcPr>
            <w:tcW w:w="0" w:type="auto"/>
          </w:tcPr>
          <w:p w14:paraId="109E60FE" w14:textId="77777777" w:rsidR="00971E35" w:rsidRDefault="00303C97">
            <w:pPr>
              <w:pStyle w:val="Compact"/>
            </w:pPr>
            <w:r>
              <w:t>1164.4 (708.71)</w:t>
            </w:r>
          </w:p>
        </w:tc>
      </w:tr>
      <w:tr w:rsidR="00971E35" w14:paraId="4D87BC67" w14:textId="77777777">
        <w:tc>
          <w:tcPr>
            <w:tcW w:w="0" w:type="auto"/>
          </w:tcPr>
          <w:p w14:paraId="1DA93B3A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051EB7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C26A46" w14:textId="77777777" w:rsidR="00971E35" w:rsidRDefault="00303C97">
            <w:pPr>
              <w:pStyle w:val="Compact"/>
            </w:pPr>
            <w:r>
              <w:t>791.5 [475 - 1641.75]</w:t>
            </w:r>
          </w:p>
        </w:tc>
        <w:tc>
          <w:tcPr>
            <w:tcW w:w="0" w:type="auto"/>
          </w:tcPr>
          <w:p w14:paraId="7A73F4EA" w14:textId="77777777" w:rsidR="00971E35" w:rsidRDefault="00303C97">
            <w:pPr>
              <w:pStyle w:val="Compact"/>
            </w:pPr>
            <w:r>
              <w:t>1017 [804 - 1452]</w:t>
            </w:r>
          </w:p>
        </w:tc>
      </w:tr>
      <w:tr w:rsidR="00971E35" w14:paraId="374D393F" w14:textId="77777777">
        <w:tc>
          <w:tcPr>
            <w:tcW w:w="0" w:type="auto"/>
          </w:tcPr>
          <w:p w14:paraId="6B539DF2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1DF47A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DCC7329" w14:textId="77777777" w:rsidR="00971E35" w:rsidRDefault="00303C97">
            <w:pPr>
              <w:pStyle w:val="Compact"/>
            </w:pPr>
            <w:r>
              <w:t>17 / 20</w:t>
            </w:r>
          </w:p>
        </w:tc>
        <w:tc>
          <w:tcPr>
            <w:tcW w:w="0" w:type="auto"/>
          </w:tcPr>
          <w:p w14:paraId="576ACD27" w14:textId="77777777" w:rsidR="00971E35" w:rsidRDefault="00303C97">
            <w:pPr>
              <w:pStyle w:val="Compact"/>
            </w:pPr>
            <w:r>
              <w:t>9 / 25</w:t>
            </w:r>
          </w:p>
        </w:tc>
      </w:tr>
      <w:tr w:rsidR="00971E35" w14:paraId="34A3E615" w14:textId="77777777">
        <w:tc>
          <w:tcPr>
            <w:tcW w:w="0" w:type="auto"/>
          </w:tcPr>
          <w:p w14:paraId="2899E4D4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2EC62A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92292B" w14:textId="77777777" w:rsidR="00971E35" w:rsidRDefault="00303C97">
            <w:pPr>
              <w:pStyle w:val="Compact"/>
            </w:pPr>
            <w:r>
              <w:t>1144.04 (921.54)</w:t>
            </w:r>
          </w:p>
        </w:tc>
        <w:tc>
          <w:tcPr>
            <w:tcW w:w="0" w:type="auto"/>
          </w:tcPr>
          <w:p w14:paraId="4F421170" w14:textId="77777777" w:rsidR="00971E35" w:rsidRDefault="00303C97">
            <w:pPr>
              <w:pStyle w:val="Compact"/>
            </w:pPr>
            <w:r>
              <w:t>1023.5 (519.61)</w:t>
            </w:r>
          </w:p>
        </w:tc>
      </w:tr>
      <w:tr w:rsidR="00971E35" w14:paraId="5A68E3D3" w14:textId="77777777">
        <w:tc>
          <w:tcPr>
            <w:tcW w:w="0" w:type="auto"/>
          </w:tcPr>
          <w:p w14:paraId="0EBE78CB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C2CA9F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8810E46" w14:textId="77777777" w:rsidR="00971E35" w:rsidRDefault="00303C97">
            <w:pPr>
              <w:pStyle w:val="Compact"/>
            </w:pPr>
            <w:r>
              <w:t>896 [468.5 - 1628]</w:t>
            </w:r>
          </w:p>
        </w:tc>
        <w:tc>
          <w:tcPr>
            <w:tcW w:w="0" w:type="auto"/>
          </w:tcPr>
          <w:p w14:paraId="2A0D46FB" w14:textId="77777777" w:rsidR="00971E35" w:rsidRDefault="00303C97">
            <w:pPr>
              <w:pStyle w:val="Compact"/>
            </w:pPr>
            <w:r>
              <w:t>939 [712.5 - 1254]</w:t>
            </w:r>
          </w:p>
        </w:tc>
      </w:tr>
      <w:tr w:rsidR="00971E35" w14:paraId="4258350E" w14:textId="77777777">
        <w:tc>
          <w:tcPr>
            <w:tcW w:w="0" w:type="auto"/>
          </w:tcPr>
          <w:p w14:paraId="04F8EAED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C592E5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536179" w14:textId="77777777" w:rsidR="00971E35" w:rsidRDefault="00303C97">
            <w:pPr>
              <w:pStyle w:val="Compact"/>
            </w:pPr>
            <w:r>
              <w:t>6 / 27</w:t>
            </w:r>
          </w:p>
        </w:tc>
        <w:tc>
          <w:tcPr>
            <w:tcW w:w="0" w:type="auto"/>
          </w:tcPr>
          <w:p w14:paraId="6DCF3CB1" w14:textId="77777777" w:rsidR="00971E35" w:rsidRDefault="00303C97">
            <w:pPr>
              <w:pStyle w:val="Compact"/>
            </w:pPr>
            <w:r>
              <w:t>7 / 24</w:t>
            </w:r>
          </w:p>
        </w:tc>
      </w:tr>
      <w:tr w:rsidR="00971E35" w14:paraId="62ACEAE2" w14:textId="77777777">
        <w:tc>
          <w:tcPr>
            <w:tcW w:w="0" w:type="auto"/>
          </w:tcPr>
          <w:p w14:paraId="4CF84382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B42C1D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145436" w14:textId="77777777" w:rsidR="00971E35" w:rsidRDefault="00303C97">
            <w:pPr>
              <w:pStyle w:val="Compact"/>
            </w:pPr>
            <w:r>
              <w:t>1173.6 (778.48)</w:t>
            </w:r>
          </w:p>
        </w:tc>
        <w:tc>
          <w:tcPr>
            <w:tcW w:w="0" w:type="auto"/>
          </w:tcPr>
          <w:p w14:paraId="55EF917A" w14:textId="77777777" w:rsidR="00971E35" w:rsidRDefault="00303C97">
            <w:pPr>
              <w:pStyle w:val="Compact"/>
            </w:pPr>
            <w:r>
              <w:t>1251.77 (959.32)</w:t>
            </w:r>
          </w:p>
        </w:tc>
      </w:tr>
      <w:tr w:rsidR="00971E35" w14:paraId="7A248D57" w14:textId="77777777">
        <w:tc>
          <w:tcPr>
            <w:tcW w:w="0" w:type="auto"/>
          </w:tcPr>
          <w:p w14:paraId="1EBBB9B8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2D0849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47C3A6D" w14:textId="77777777" w:rsidR="00971E35" w:rsidRDefault="00303C97">
            <w:pPr>
              <w:pStyle w:val="Compact"/>
            </w:pPr>
            <w:r>
              <w:t>959.5 [508 - 1466.75]</w:t>
            </w:r>
          </w:p>
        </w:tc>
        <w:tc>
          <w:tcPr>
            <w:tcW w:w="0" w:type="auto"/>
          </w:tcPr>
          <w:p w14:paraId="1CDA34B4" w14:textId="77777777" w:rsidR="00971E35" w:rsidRDefault="00303C97">
            <w:pPr>
              <w:pStyle w:val="Compact"/>
            </w:pPr>
            <w:r>
              <w:t>1151.5 [788.75 - 1452.25]</w:t>
            </w:r>
          </w:p>
        </w:tc>
      </w:tr>
      <w:tr w:rsidR="00971E35" w14:paraId="59032234" w14:textId="77777777">
        <w:tc>
          <w:tcPr>
            <w:tcW w:w="0" w:type="auto"/>
          </w:tcPr>
          <w:p w14:paraId="674F4C66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832C064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E0BA646" w14:textId="77777777" w:rsidR="00971E35" w:rsidRDefault="00303C97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14:paraId="1FF6C57D" w14:textId="77777777" w:rsidR="00971E35" w:rsidRDefault="00303C97">
            <w:pPr>
              <w:pStyle w:val="Compact"/>
            </w:pPr>
            <w:r>
              <w:t>5 / 22</w:t>
            </w:r>
          </w:p>
        </w:tc>
      </w:tr>
      <w:tr w:rsidR="00971E35" w14:paraId="0F4B414F" w14:textId="77777777">
        <w:tc>
          <w:tcPr>
            <w:tcW w:w="0" w:type="auto"/>
          </w:tcPr>
          <w:p w14:paraId="6843FDE7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3707F08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DC60FE6" w14:textId="77777777" w:rsidR="00971E35" w:rsidRDefault="00303C97">
            <w:pPr>
              <w:pStyle w:val="Compact"/>
            </w:pPr>
            <w:r>
              <w:t>820.93 (663.69)</w:t>
            </w:r>
          </w:p>
        </w:tc>
        <w:tc>
          <w:tcPr>
            <w:tcW w:w="0" w:type="auto"/>
          </w:tcPr>
          <w:p w14:paraId="125CDB06" w14:textId="77777777" w:rsidR="00971E35" w:rsidRDefault="00303C97">
            <w:pPr>
              <w:pStyle w:val="Compact"/>
            </w:pPr>
            <w:r>
              <w:t>1179.2 (1144.8)</w:t>
            </w:r>
          </w:p>
        </w:tc>
      </w:tr>
      <w:tr w:rsidR="00971E35" w14:paraId="0D67F4C2" w14:textId="77777777">
        <w:tc>
          <w:tcPr>
            <w:tcW w:w="0" w:type="auto"/>
          </w:tcPr>
          <w:p w14:paraId="55153C27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AB196C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9F35997" w14:textId="77777777" w:rsidR="00971E35" w:rsidRDefault="00303C97">
            <w:pPr>
              <w:pStyle w:val="Compact"/>
            </w:pPr>
            <w:r>
              <w:t>758.5 [301 - 1039]</w:t>
            </w:r>
          </w:p>
        </w:tc>
        <w:tc>
          <w:tcPr>
            <w:tcW w:w="0" w:type="auto"/>
          </w:tcPr>
          <w:p w14:paraId="07C0E042" w14:textId="77777777" w:rsidR="00971E35" w:rsidRDefault="00303C97">
            <w:pPr>
              <w:pStyle w:val="Compact"/>
            </w:pPr>
            <w:r>
              <w:t>805 [666.5 - 1452.5]</w:t>
            </w:r>
          </w:p>
        </w:tc>
      </w:tr>
      <w:tr w:rsidR="00971E35" w14:paraId="16CBD2C4" w14:textId="77777777">
        <w:tc>
          <w:tcPr>
            <w:tcW w:w="0" w:type="auto"/>
          </w:tcPr>
          <w:p w14:paraId="68257377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FCB96E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0686991" w14:textId="77777777" w:rsidR="00971E35" w:rsidRDefault="00303C97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14:paraId="00A6B71F" w14:textId="77777777" w:rsidR="00971E35" w:rsidRDefault="00303C97">
            <w:pPr>
              <w:pStyle w:val="Compact"/>
            </w:pPr>
            <w:r>
              <w:t>6 / 15</w:t>
            </w:r>
          </w:p>
        </w:tc>
      </w:tr>
      <w:tr w:rsidR="00971E35" w14:paraId="1C15E842" w14:textId="77777777">
        <w:tc>
          <w:tcPr>
            <w:tcW w:w="0" w:type="auto"/>
          </w:tcPr>
          <w:p w14:paraId="24616D04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8A0003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D342FCE" w14:textId="77777777" w:rsidR="00971E35" w:rsidRDefault="00303C97">
            <w:pPr>
              <w:pStyle w:val="Compact"/>
            </w:pPr>
            <w:r>
              <w:t>882.87 (678.11)</w:t>
            </w:r>
          </w:p>
        </w:tc>
        <w:tc>
          <w:tcPr>
            <w:tcW w:w="0" w:type="auto"/>
          </w:tcPr>
          <w:p w14:paraId="161AC575" w14:textId="77777777" w:rsidR="00971E35" w:rsidRDefault="00303C97">
            <w:pPr>
              <w:pStyle w:val="Compact"/>
            </w:pPr>
            <w:r>
              <w:t>853.62 (673.46)</w:t>
            </w:r>
          </w:p>
        </w:tc>
      </w:tr>
      <w:tr w:rsidR="00971E35" w14:paraId="5F142F52" w14:textId="77777777">
        <w:tc>
          <w:tcPr>
            <w:tcW w:w="0" w:type="auto"/>
          </w:tcPr>
          <w:p w14:paraId="0F7BDBC9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DAB5D27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2215E4F" w14:textId="77777777" w:rsidR="00971E35" w:rsidRDefault="00303C97">
            <w:pPr>
              <w:pStyle w:val="Compact"/>
            </w:pPr>
            <w:r>
              <w:t>762 [492 - 1128]</w:t>
            </w:r>
          </w:p>
        </w:tc>
        <w:tc>
          <w:tcPr>
            <w:tcW w:w="0" w:type="auto"/>
          </w:tcPr>
          <w:p w14:paraId="652BDEEE" w14:textId="77777777" w:rsidR="00971E35" w:rsidRDefault="00303C97">
            <w:pPr>
              <w:pStyle w:val="Compact"/>
            </w:pPr>
            <w:r>
              <w:t>731 [531 - 1256]</w:t>
            </w:r>
          </w:p>
        </w:tc>
      </w:tr>
      <w:tr w:rsidR="00971E35" w14:paraId="72312D05" w14:textId="77777777">
        <w:tc>
          <w:tcPr>
            <w:tcW w:w="0" w:type="auto"/>
          </w:tcPr>
          <w:p w14:paraId="246834FB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CC55301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90E34B0" w14:textId="77777777" w:rsidR="00971E35" w:rsidRDefault="00303C97">
            <w:pPr>
              <w:pStyle w:val="Compact"/>
            </w:pPr>
            <w:r>
              <w:t>3 / 15</w:t>
            </w:r>
          </w:p>
        </w:tc>
        <w:tc>
          <w:tcPr>
            <w:tcW w:w="0" w:type="auto"/>
          </w:tcPr>
          <w:p w14:paraId="41083049" w14:textId="77777777" w:rsidR="00971E35" w:rsidRDefault="00303C97">
            <w:pPr>
              <w:pStyle w:val="Compact"/>
            </w:pPr>
            <w:r>
              <w:t>5 / 13</w:t>
            </w:r>
          </w:p>
        </w:tc>
      </w:tr>
      <w:tr w:rsidR="00971E35" w14:paraId="6B381537" w14:textId="77777777">
        <w:tc>
          <w:tcPr>
            <w:tcW w:w="0" w:type="auto"/>
          </w:tcPr>
          <w:p w14:paraId="6399041D" w14:textId="77777777" w:rsidR="00971E35" w:rsidRDefault="00303C97">
            <w:pPr>
              <w:pStyle w:val="Compact"/>
            </w:pPr>
            <w:r>
              <w:lastRenderedPageBreak/>
              <w:t>10 days</w:t>
            </w:r>
          </w:p>
        </w:tc>
        <w:tc>
          <w:tcPr>
            <w:tcW w:w="0" w:type="auto"/>
          </w:tcPr>
          <w:p w14:paraId="003FAA9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57F7B4E" w14:textId="77777777" w:rsidR="00971E35" w:rsidRDefault="00303C97">
            <w:pPr>
              <w:pStyle w:val="Compact"/>
            </w:pPr>
            <w:r>
              <w:t>737.1 (511)</w:t>
            </w:r>
          </w:p>
        </w:tc>
        <w:tc>
          <w:tcPr>
            <w:tcW w:w="0" w:type="auto"/>
          </w:tcPr>
          <w:p w14:paraId="26AA3821" w14:textId="77777777" w:rsidR="00971E35" w:rsidRDefault="00303C97">
            <w:pPr>
              <w:pStyle w:val="Compact"/>
            </w:pPr>
            <w:r>
              <w:t>1240.36 (654.25)</w:t>
            </w:r>
          </w:p>
        </w:tc>
      </w:tr>
      <w:tr w:rsidR="00971E35" w14:paraId="662429B7" w14:textId="77777777">
        <w:tc>
          <w:tcPr>
            <w:tcW w:w="0" w:type="auto"/>
          </w:tcPr>
          <w:p w14:paraId="6192C6E7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6E589B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EE15713" w14:textId="77777777" w:rsidR="00971E35" w:rsidRDefault="00303C97">
            <w:pPr>
              <w:pStyle w:val="Compact"/>
            </w:pPr>
            <w:r>
              <w:t>807.5 [309.25 - 985.5]</w:t>
            </w:r>
          </w:p>
        </w:tc>
        <w:tc>
          <w:tcPr>
            <w:tcW w:w="0" w:type="auto"/>
          </w:tcPr>
          <w:p w14:paraId="65D637B6" w14:textId="77777777" w:rsidR="00971E35" w:rsidRDefault="00303C97">
            <w:pPr>
              <w:pStyle w:val="Compact"/>
            </w:pPr>
            <w:r>
              <w:t>939 [793.5 - 1469]</w:t>
            </w:r>
          </w:p>
        </w:tc>
      </w:tr>
      <w:tr w:rsidR="00971E35" w14:paraId="2ECF3243" w14:textId="77777777">
        <w:tc>
          <w:tcPr>
            <w:tcW w:w="0" w:type="auto"/>
          </w:tcPr>
          <w:p w14:paraId="14614134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20F14B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799E255" w14:textId="77777777" w:rsidR="00971E35" w:rsidRDefault="00303C97">
            <w:pPr>
              <w:pStyle w:val="Compact"/>
            </w:pPr>
            <w:r>
              <w:t>4 / 10</w:t>
            </w:r>
          </w:p>
        </w:tc>
        <w:tc>
          <w:tcPr>
            <w:tcW w:w="0" w:type="auto"/>
          </w:tcPr>
          <w:p w14:paraId="758C9F7B" w14:textId="77777777" w:rsidR="00971E35" w:rsidRDefault="00303C97">
            <w:pPr>
              <w:pStyle w:val="Compact"/>
            </w:pPr>
            <w:r>
              <w:t>4 / 11</w:t>
            </w:r>
          </w:p>
        </w:tc>
      </w:tr>
      <w:tr w:rsidR="00971E35" w14:paraId="511926B0" w14:textId="77777777">
        <w:tc>
          <w:tcPr>
            <w:tcW w:w="0" w:type="auto"/>
          </w:tcPr>
          <w:p w14:paraId="5DC8027D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D14608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1C91E0B" w14:textId="77777777" w:rsidR="00971E35" w:rsidRDefault="00303C97">
            <w:pPr>
              <w:pStyle w:val="Compact"/>
            </w:pPr>
            <w:r>
              <w:t>569.4 (334.51)</w:t>
            </w:r>
          </w:p>
        </w:tc>
        <w:tc>
          <w:tcPr>
            <w:tcW w:w="0" w:type="auto"/>
          </w:tcPr>
          <w:p w14:paraId="4B9292DE" w14:textId="77777777" w:rsidR="00971E35" w:rsidRDefault="00303C97">
            <w:pPr>
              <w:pStyle w:val="Compact"/>
            </w:pPr>
            <w:r>
              <w:t>1969.75 (1042.66)</w:t>
            </w:r>
          </w:p>
        </w:tc>
      </w:tr>
      <w:tr w:rsidR="00971E35" w14:paraId="63C1F70C" w14:textId="77777777">
        <w:tc>
          <w:tcPr>
            <w:tcW w:w="0" w:type="auto"/>
          </w:tcPr>
          <w:p w14:paraId="4CEE182F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522B2A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F2C292C" w14:textId="77777777" w:rsidR="00971E35" w:rsidRDefault="00303C97">
            <w:pPr>
              <w:pStyle w:val="Compact"/>
            </w:pPr>
            <w:r>
              <w:t>607 [300 - 766.5]</w:t>
            </w:r>
          </w:p>
        </w:tc>
        <w:tc>
          <w:tcPr>
            <w:tcW w:w="0" w:type="auto"/>
          </w:tcPr>
          <w:p w14:paraId="5C3476E4" w14:textId="77777777" w:rsidR="00971E35" w:rsidRDefault="00303C97">
            <w:pPr>
              <w:pStyle w:val="Compact"/>
            </w:pPr>
            <w:r>
              <w:t>1969.5 [1146.75 - 2792.5]</w:t>
            </w:r>
          </w:p>
        </w:tc>
      </w:tr>
      <w:tr w:rsidR="00971E35" w14:paraId="023177DF" w14:textId="77777777">
        <w:tc>
          <w:tcPr>
            <w:tcW w:w="0" w:type="auto"/>
          </w:tcPr>
          <w:p w14:paraId="232F689E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CCD466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A127818" w14:textId="77777777" w:rsidR="00971E35" w:rsidRDefault="00303C97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14:paraId="5195FDAB" w14:textId="77777777" w:rsidR="00971E35" w:rsidRDefault="00303C97">
            <w:pPr>
              <w:pStyle w:val="Compact"/>
            </w:pPr>
            <w:r>
              <w:t>9 / 4</w:t>
            </w:r>
          </w:p>
        </w:tc>
      </w:tr>
      <w:tr w:rsidR="00971E35" w14:paraId="08D92215" w14:textId="77777777">
        <w:tc>
          <w:tcPr>
            <w:tcW w:w="0" w:type="auto"/>
          </w:tcPr>
          <w:p w14:paraId="3ED044F5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6F24585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761D9FB" w14:textId="77777777" w:rsidR="00971E35" w:rsidRDefault="00303C97">
            <w:pPr>
              <w:pStyle w:val="Compact"/>
            </w:pPr>
            <w:r>
              <w:t>527 (526.63)</w:t>
            </w:r>
          </w:p>
        </w:tc>
        <w:tc>
          <w:tcPr>
            <w:tcW w:w="0" w:type="auto"/>
          </w:tcPr>
          <w:p w14:paraId="6FF443C7" w14:textId="77777777" w:rsidR="00971E35" w:rsidRDefault="00303C97">
            <w:pPr>
              <w:pStyle w:val="Compact"/>
            </w:pPr>
            <w:r>
              <w:t>1515 (1167.09)</w:t>
            </w:r>
          </w:p>
        </w:tc>
      </w:tr>
      <w:tr w:rsidR="00971E35" w14:paraId="7CA6C3D6" w14:textId="77777777">
        <w:tc>
          <w:tcPr>
            <w:tcW w:w="0" w:type="auto"/>
          </w:tcPr>
          <w:p w14:paraId="0CFD2B9E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77EF16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C003F03" w14:textId="77777777" w:rsidR="00971E35" w:rsidRDefault="00303C97">
            <w:pPr>
              <w:pStyle w:val="Compact"/>
            </w:pPr>
            <w:r>
              <w:t>518 [107.5 - 691]</w:t>
            </w:r>
          </w:p>
        </w:tc>
        <w:tc>
          <w:tcPr>
            <w:tcW w:w="0" w:type="auto"/>
          </w:tcPr>
          <w:p w14:paraId="007DFEDB" w14:textId="77777777" w:rsidR="00971E35" w:rsidRDefault="00303C97">
            <w:pPr>
              <w:pStyle w:val="Compact"/>
            </w:pPr>
            <w:r>
              <w:t>890.5 [676.25 - 2298]</w:t>
            </w:r>
          </w:p>
        </w:tc>
      </w:tr>
      <w:tr w:rsidR="00971E35" w14:paraId="5F8DB08B" w14:textId="77777777">
        <w:tc>
          <w:tcPr>
            <w:tcW w:w="0" w:type="auto"/>
          </w:tcPr>
          <w:p w14:paraId="24B3F65C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6FEF1FA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D95D366" w14:textId="77777777" w:rsidR="00971E35" w:rsidRDefault="00303C97">
            <w:pPr>
              <w:pStyle w:val="Compact"/>
            </w:pPr>
            <w:r>
              <w:t>5 / 7</w:t>
            </w:r>
          </w:p>
        </w:tc>
        <w:tc>
          <w:tcPr>
            <w:tcW w:w="0" w:type="auto"/>
          </w:tcPr>
          <w:p w14:paraId="17DB9FC9" w14:textId="77777777" w:rsidR="00971E35" w:rsidRDefault="00303C97">
            <w:pPr>
              <w:pStyle w:val="Compact"/>
            </w:pPr>
            <w:r>
              <w:t>6 / 6</w:t>
            </w:r>
          </w:p>
        </w:tc>
      </w:tr>
      <w:tr w:rsidR="00971E35" w14:paraId="40BEF8CE" w14:textId="77777777">
        <w:tc>
          <w:tcPr>
            <w:tcW w:w="0" w:type="auto"/>
          </w:tcPr>
          <w:p w14:paraId="59BAAC1F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96A031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3067848" w14:textId="77777777" w:rsidR="00971E35" w:rsidRDefault="00303C97">
            <w:pPr>
              <w:pStyle w:val="Compact"/>
            </w:pPr>
            <w:r>
              <w:t>477.29 (316.13)</w:t>
            </w:r>
          </w:p>
        </w:tc>
        <w:tc>
          <w:tcPr>
            <w:tcW w:w="0" w:type="auto"/>
          </w:tcPr>
          <w:p w14:paraId="4A412897" w14:textId="77777777" w:rsidR="00971E35" w:rsidRDefault="00303C97">
            <w:pPr>
              <w:pStyle w:val="Compact"/>
            </w:pPr>
            <w:r>
              <w:t>1133.67 (774.96)</w:t>
            </w:r>
          </w:p>
        </w:tc>
      </w:tr>
      <w:tr w:rsidR="00971E35" w14:paraId="34B41609" w14:textId="77777777">
        <w:tc>
          <w:tcPr>
            <w:tcW w:w="0" w:type="auto"/>
          </w:tcPr>
          <w:p w14:paraId="795BC967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14A7B1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15FFE63" w14:textId="77777777" w:rsidR="00971E35" w:rsidRDefault="00303C97">
            <w:pPr>
              <w:pStyle w:val="Compact"/>
            </w:pPr>
            <w:r>
              <w:t>451 [284 - 726]</w:t>
            </w:r>
          </w:p>
        </w:tc>
        <w:tc>
          <w:tcPr>
            <w:tcW w:w="0" w:type="auto"/>
          </w:tcPr>
          <w:p w14:paraId="4AAEF32E" w14:textId="77777777" w:rsidR="00971E35" w:rsidRDefault="00303C97">
            <w:pPr>
              <w:pStyle w:val="Compact"/>
            </w:pPr>
            <w:r>
              <w:t>864 [665 - 1160]</w:t>
            </w:r>
          </w:p>
        </w:tc>
      </w:tr>
      <w:tr w:rsidR="00971E35" w14:paraId="15168DDA" w14:textId="77777777">
        <w:tc>
          <w:tcPr>
            <w:tcW w:w="0" w:type="auto"/>
          </w:tcPr>
          <w:p w14:paraId="7BBE2771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8FC018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6D36C0B" w14:textId="77777777" w:rsidR="00971E35" w:rsidRDefault="00303C97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14:paraId="77E486DC" w14:textId="77777777" w:rsidR="00971E35" w:rsidRDefault="00303C97">
            <w:pPr>
              <w:pStyle w:val="Compact"/>
            </w:pPr>
            <w:r>
              <w:t>2 / 9</w:t>
            </w:r>
          </w:p>
        </w:tc>
      </w:tr>
      <w:tr w:rsidR="00971E35" w14:paraId="74476A4F" w14:textId="77777777">
        <w:tc>
          <w:tcPr>
            <w:tcW w:w="0" w:type="auto"/>
          </w:tcPr>
          <w:p w14:paraId="1D4C9547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E07774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F78626C" w14:textId="77777777" w:rsidR="00971E35" w:rsidRDefault="00303C97">
            <w:pPr>
              <w:pStyle w:val="Compact"/>
            </w:pPr>
            <w:r>
              <w:t>347.2 (267.07)</w:t>
            </w:r>
          </w:p>
        </w:tc>
        <w:tc>
          <w:tcPr>
            <w:tcW w:w="0" w:type="auto"/>
          </w:tcPr>
          <w:p w14:paraId="68648B78" w14:textId="77777777" w:rsidR="00971E35" w:rsidRDefault="00303C97">
            <w:pPr>
              <w:pStyle w:val="Compact"/>
            </w:pPr>
            <w:r>
              <w:t>1075 (529.09)</w:t>
            </w:r>
          </w:p>
        </w:tc>
      </w:tr>
      <w:tr w:rsidR="00971E35" w14:paraId="015BFEBF" w14:textId="77777777">
        <w:tc>
          <w:tcPr>
            <w:tcW w:w="0" w:type="auto"/>
          </w:tcPr>
          <w:p w14:paraId="72C6523B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3D4D934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416D4CA" w14:textId="77777777" w:rsidR="00971E35" w:rsidRDefault="00303C97">
            <w:pPr>
              <w:pStyle w:val="Compact"/>
            </w:pPr>
            <w:r>
              <w:t>392 [141 - 583]</w:t>
            </w:r>
          </w:p>
        </w:tc>
        <w:tc>
          <w:tcPr>
            <w:tcW w:w="0" w:type="auto"/>
          </w:tcPr>
          <w:p w14:paraId="5AEE41B7" w14:textId="77777777" w:rsidR="00971E35" w:rsidRDefault="00303C97">
            <w:pPr>
              <w:pStyle w:val="Compact"/>
            </w:pPr>
            <w:r>
              <w:t>1002 [713.5 - 1363.5]</w:t>
            </w:r>
          </w:p>
        </w:tc>
      </w:tr>
      <w:tr w:rsidR="00971E35" w14:paraId="586290F2" w14:textId="77777777">
        <w:tc>
          <w:tcPr>
            <w:tcW w:w="0" w:type="auto"/>
          </w:tcPr>
          <w:p w14:paraId="4148A321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AA6F63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24171E2" w14:textId="77777777" w:rsidR="00971E35" w:rsidRDefault="00303C97">
            <w:pPr>
              <w:pStyle w:val="Compact"/>
            </w:pPr>
            <w:r>
              <w:t>2 / 5</w:t>
            </w:r>
          </w:p>
        </w:tc>
        <w:tc>
          <w:tcPr>
            <w:tcW w:w="0" w:type="auto"/>
          </w:tcPr>
          <w:p w14:paraId="73BA97E8" w14:textId="77777777" w:rsidR="00971E35" w:rsidRDefault="00303C97">
            <w:pPr>
              <w:pStyle w:val="Compact"/>
            </w:pPr>
            <w:r>
              <w:t>3 / 4</w:t>
            </w:r>
          </w:p>
        </w:tc>
      </w:tr>
    </w:tbl>
    <w:p w14:paraId="585F82E2" w14:textId="77777777" w:rsidR="00971E35" w:rsidRDefault="00971E35"/>
    <w:p w14:paraId="632CF250" w14:textId="77777777" w:rsidR="00971E35" w:rsidRDefault="00303C97">
      <w:pPr>
        <w:pStyle w:val="TableCaption"/>
      </w:pPr>
      <w:r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631"/>
        <w:gridCol w:w="2897"/>
      </w:tblGrid>
      <w:tr w:rsidR="00971E35" w14:paraId="3C723BA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58DB93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EC818D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32CE53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22004D" w14:textId="77777777" w:rsidR="00971E35" w:rsidRDefault="00303C97">
            <w:pPr>
              <w:pStyle w:val="Compact"/>
            </w:pPr>
            <w:r>
              <w:t>Remdesivir + SOC</w:t>
            </w:r>
          </w:p>
        </w:tc>
      </w:tr>
      <w:tr w:rsidR="00971E35" w14:paraId="65D306CA" w14:textId="77777777">
        <w:tc>
          <w:tcPr>
            <w:tcW w:w="0" w:type="auto"/>
          </w:tcPr>
          <w:p w14:paraId="0567398F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417C5C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F0BC1FA" w14:textId="77777777" w:rsidR="00971E35" w:rsidRDefault="00303C97">
            <w:pPr>
              <w:pStyle w:val="Compact"/>
            </w:pPr>
            <w:r>
              <w:t>820.65 (722.45)</w:t>
            </w:r>
          </w:p>
        </w:tc>
        <w:tc>
          <w:tcPr>
            <w:tcW w:w="0" w:type="auto"/>
          </w:tcPr>
          <w:p w14:paraId="011D8DBC" w14:textId="77777777" w:rsidR="00971E35" w:rsidRDefault="00303C97">
            <w:pPr>
              <w:pStyle w:val="Compact"/>
            </w:pPr>
            <w:r>
              <w:t>1552.26 (3597.9)</w:t>
            </w:r>
          </w:p>
        </w:tc>
      </w:tr>
      <w:tr w:rsidR="00971E35" w14:paraId="39D95592" w14:textId="77777777">
        <w:tc>
          <w:tcPr>
            <w:tcW w:w="0" w:type="auto"/>
          </w:tcPr>
          <w:p w14:paraId="6BB854A3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993F40B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06032A" w14:textId="77777777" w:rsidR="00971E35" w:rsidRDefault="00303C97">
            <w:pPr>
              <w:pStyle w:val="Compact"/>
            </w:pPr>
            <w:r>
              <w:t>589 [317.75 - 1076.75]</w:t>
            </w:r>
          </w:p>
        </w:tc>
        <w:tc>
          <w:tcPr>
            <w:tcW w:w="0" w:type="auto"/>
          </w:tcPr>
          <w:p w14:paraId="6DB452CC" w14:textId="77777777" w:rsidR="00971E35" w:rsidRDefault="00303C97">
            <w:pPr>
              <w:pStyle w:val="Compact"/>
            </w:pPr>
            <w:r>
              <w:t>694.5 [343.25 - 1262.25]</w:t>
            </w:r>
          </w:p>
        </w:tc>
      </w:tr>
      <w:tr w:rsidR="00971E35" w14:paraId="2C6E7CDC" w14:textId="77777777">
        <w:tc>
          <w:tcPr>
            <w:tcW w:w="0" w:type="auto"/>
          </w:tcPr>
          <w:p w14:paraId="61B48672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596BD6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2ECC0CD" w14:textId="77777777" w:rsidR="00971E35" w:rsidRDefault="00303C97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14:paraId="2FAD7501" w14:textId="77777777" w:rsidR="00971E35" w:rsidRDefault="00303C97">
            <w:pPr>
              <w:pStyle w:val="Compact"/>
            </w:pPr>
            <w:r>
              <w:t>0 / 42</w:t>
            </w:r>
          </w:p>
        </w:tc>
      </w:tr>
      <w:tr w:rsidR="00971E35" w14:paraId="44B89992" w14:textId="77777777">
        <w:tc>
          <w:tcPr>
            <w:tcW w:w="0" w:type="auto"/>
          </w:tcPr>
          <w:p w14:paraId="25B8C111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BD3650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D835DB" w14:textId="77777777" w:rsidR="00971E35" w:rsidRDefault="00303C97">
            <w:pPr>
              <w:pStyle w:val="Compact"/>
            </w:pPr>
            <w:r>
              <w:t>893.06 (692.71)</w:t>
            </w:r>
          </w:p>
        </w:tc>
        <w:tc>
          <w:tcPr>
            <w:tcW w:w="0" w:type="auto"/>
          </w:tcPr>
          <w:p w14:paraId="7C96EABF" w14:textId="77777777" w:rsidR="00971E35" w:rsidRDefault="00303C97">
            <w:pPr>
              <w:pStyle w:val="Compact"/>
            </w:pPr>
            <w:r>
              <w:t>1877.77 (3604.5)</w:t>
            </w:r>
          </w:p>
        </w:tc>
      </w:tr>
      <w:tr w:rsidR="00971E35" w14:paraId="58654E97" w14:textId="77777777">
        <w:tc>
          <w:tcPr>
            <w:tcW w:w="0" w:type="auto"/>
          </w:tcPr>
          <w:p w14:paraId="78E85D5D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552A523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95D601" w14:textId="77777777" w:rsidR="00971E35" w:rsidRDefault="00303C97">
            <w:pPr>
              <w:pStyle w:val="Compact"/>
            </w:pPr>
            <w:r>
              <w:t>651 [409 - 1115]</w:t>
            </w:r>
          </w:p>
        </w:tc>
        <w:tc>
          <w:tcPr>
            <w:tcW w:w="0" w:type="auto"/>
          </w:tcPr>
          <w:p w14:paraId="653FB73B" w14:textId="77777777" w:rsidR="00971E35" w:rsidRDefault="00303C97">
            <w:pPr>
              <w:pStyle w:val="Compact"/>
            </w:pPr>
            <w:r>
              <w:t>1001.5 [440.5 - 1729.75]</w:t>
            </w:r>
          </w:p>
        </w:tc>
      </w:tr>
      <w:tr w:rsidR="00971E35" w14:paraId="64110CF5" w14:textId="77777777">
        <w:tc>
          <w:tcPr>
            <w:tcW w:w="0" w:type="auto"/>
          </w:tcPr>
          <w:p w14:paraId="4184CFDF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F276FC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F745D6" w14:textId="77777777" w:rsidR="00971E35" w:rsidRDefault="00303C97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14:paraId="173EECD9" w14:textId="77777777" w:rsidR="00971E35" w:rsidRDefault="00303C97">
            <w:pPr>
              <w:pStyle w:val="Compact"/>
            </w:pPr>
            <w:r>
              <w:t>16 / 26</w:t>
            </w:r>
          </w:p>
        </w:tc>
      </w:tr>
      <w:tr w:rsidR="00971E35" w14:paraId="7925D602" w14:textId="77777777">
        <w:tc>
          <w:tcPr>
            <w:tcW w:w="0" w:type="auto"/>
          </w:tcPr>
          <w:p w14:paraId="7D2B01D2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5F1C7E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78FCC01" w14:textId="77777777" w:rsidR="00971E35" w:rsidRDefault="00303C97">
            <w:pPr>
              <w:pStyle w:val="Compact"/>
            </w:pPr>
            <w:r>
              <w:t>918.08 (668.31)</w:t>
            </w:r>
          </w:p>
        </w:tc>
        <w:tc>
          <w:tcPr>
            <w:tcW w:w="0" w:type="auto"/>
          </w:tcPr>
          <w:p w14:paraId="42921469" w14:textId="77777777" w:rsidR="00971E35" w:rsidRDefault="00303C97">
            <w:pPr>
              <w:pStyle w:val="Compact"/>
            </w:pPr>
            <w:r>
              <w:t>1519.66 (1994.66)</w:t>
            </w:r>
          </w:p>
        </w:tc>
      </w:tr>
      <w:tr w:rsidR="00971E35" w14:paraId="7CE44976" w14:textId="77777777">
        <w:tc>
          <w:tcPr>
            <w:tcW w:w="0" w:type="auto"/>
          </w:tcPr>
          <w:p w14:paraId="3B901113" w14:textId="77777777" w:rsidR="00971E35" w:rsidRDefault="00303C97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14:paraId="20EBD39B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221A2A6" w14:textId="77777777" w:rsidR="00971E35" w:rsidRDefault="00303C97">
            <w:pPr>
              <w:pStyle w:val="Compact"/>
            </w:pPr>
            <w:r>
              <w:t>842 [437.5 - 1133.75]</w:t>
            </w:r>
          </w:p>
        </w:tc>
        <w:tc>
          <w:tcPr>
            <w:tcW w:w="0" w:type="auto"/>
          </w:tcPr>
          <w:p w14:paraId="2F697CC4" w14:textId="77777777" w:rsidR="00971E35" w:rsidRDefault="00303C97">
            <w:pPr>
              <w:pStyle w:val="Compact"/>
            </w:pPr>
            <w:r>
              <w:t>1238.5 [500.25 - 1636.5]</w:t>
            </w:r>
          </w:p>
        </w:tc>
      </w:tr>
      <w:tr w:rsidR="00971E35" w14:paraId="0ABBAFE0" w14:textId="77777777">
        <w:tc>
          <w:tcPr>
            <w:tcW w:w="0" w:type="auto"/>
          </w:tcPr>
          <w:p w14:paraId="5CE32109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077492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B3D88A6" w14:textId="77777777" w:rsidR="00971E35" w:rsidRDefault="00303C97">
            <w:pPr>
              <w:pStyle w:val="Compact"/>
            </w:pPr>
            <w:r>
              <w:t>14 / 38</w:t>
            </w:r>
          </w:p>
        </w:tc>
        <w:tc>
          <w:tcPr>
            <w:tcW w:w="0" w:type="auto"/>
          </w:tcPr>
          <w:p w14:paraId="12B02658" w14:textId="77777777" w:rsidR="00971E35" w:rsidRDefault="00303C97">
            <w:pPr>
              <w:pStyle w:val="Compact"/>
            </w:pPr>
            <w:r>
              <w:t>10 / 32</w:t>
            </w:r>
          </w:p>
        </w:tc>
      </w:tr>
      <w:tr w:rsidR="00971E35" w14:paraId="40877683" w14:textId="77777777">
        <w:tc>
          <w:tcPr>
            <w:tcW w:w="0" w:type="auto"/>
          </w:tcPr>
          <w:p w14:paraId="5D56D6CD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77B59A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22C2E93" w14:textId="77777777" w:rsidR="00971E35" w:rsidRDefault="00303C97">
            <w:pPr>
              <w:pStyle w:val="Compact"/>
            </w:pPr>
            <w:r>
              <w:t>1204.46 (938.02)</w:t>
            </w:r>
          </w:p>
        </w:tc>
        <w:tc>
          <w:tcPr>
            <w:tcW w:w="0" w:type="auto"/>
          </w:tcPr>
          <w:p w14:paraId="74036004" w14:textId="77777777" w:rsidR="00971E35" w:rsidRDefault="00303C97">
            <w:pPr>
              <w:pStyle w:val="Compact"/>
            </w:pPr>
            <w:r>
              <w:t>1123.79 (979.93)</w:t>
            </w:r>
          </w:p>
        </w:tc>
      </w:tr>
      <w:tr w:rsidR="00971E35" w14:paraId="026D219F" w14:textId="77777777">
        <w:tc>
          <w:tcPr>
            <w:tcW w:w="0" w:type="auto"/>
          </w:tcPr>
          <w:p w14:paraId="27DA5024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D4132AA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941AFCC" w14:textId="77777777" w:rsidR="00971E35" w:rsidRDefault="00303C97">
            <w:pPr>
              <w:pStyle w:val="Compact"/>
            </w:pPr>
            <w:r>
              <w:t>912 [596 - 1597]</w:t>
            </w:r>
          </w:p>
        </w:tc>
        <w:tc>
          <w:tcPr>
            <w:tcW w:w="0" w:type="auto"/>
          </w:tcPr>
          <w:p w14:paraId="780211AD" w14:textId="77777777" w:rsidR="00971E35" w:rsidRDefault="00303C97">
            <w:pPr>
              <w:pStyle w:val="Compact"/>
            </w:pPr>
            <w:r>
              <w:t>980.5 [433 - 1307]</w:t>
            </w:r>
          </w:p>
        </w:tc>
      </w:tr>
      <w:tr w:rsidR="00971E35" w14:paraId="0C1E0107" w14:textId="77777777">
        <w:tc>
          <w:tcPr>
            <w:tcW w:w="0" w:type="auto"/>
          </w:tcPr>
          <w:p w14:paraId="2FAF8955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C346109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07BA157" w14:textId="77777777" w:rsidR="00971E35" w:rsidRDefault="00303C97">
            <w:pPr>
              <w:pStyle w:val="Compact"/>
            </w:pPr>
            <w:r>
              <w:t>12 / 33</w:t>
            </w:r>
          </w:p>
        </w:tc>
        <w:tc>
          <w:tcPr>
            <w:tcW w:w="0" w:type="auto"/>
          </w:tcPr>
          <w:p w14:paraId="21E93EE1" w14:textId="77777777" w:rsidR="00971E35" w:rsidRDefault="00303C97">
            <w:pPr>
              <w:pStyle w:val="Compact"/>
            </w:pPr>
            <w:r>
              <w:t>11 / 28</w:t>
            </w:r>
          </w:p>
        </w:tc>
      </w:tr>
      <w:tr w:rsidR="00971E35" w14:paraId="59782644" w14:textId="77777777">
        <w:tc>
          <w:tcPr>
            <w:tcW w:w="0" w:type="auto"/>
          </w:tcPr>
          <w:p w14:paraId="761A2CDD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5380F2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2A982B7" w14:textId="77777777" w:rsidR="00971E35" w:rsidRDefault="00303C97">
            <w:pPr>
              <w:pStyle w:val="Compact"/>
            </w:pPr>
            <w:r>
              <w:t>1585.43 (1495.06)</w:t>
            </w:r>
          </w:p>
        </w:tc>
        <w:tc>
          <w:tcPr>
            <w:tcW w:w="0" w:type="auto"/>
          </w:tcPr>
          <w:p w14:paraId="2C086785" w14:textId="77777777" w:rsidR="00971E35" w:rsidRDefault="00303C97">
            <w:pPr>
              <w:pStyle w:val="Compact"/>
            </w:pPr>
            <w:r>
              <w:t>1386.7 (901.34)</w:t>
            </w:r>
          </w:p>
        </w:tc>
      </w:tr>
      <w:tr w:rsidR="00971E35" w14:paraId="2DF62705" w14:textId="77777777">
        <w:tc>
          <w:tcPr>
            <w:tcW w:w="0" w:type="auto"/>
          </w:tcPr>
          <w:p w14:paraId="7160ED72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E821A1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2F9894" w14:textId="77777777" w:rsidR="00971E35" w:rsidRDefault="00303C97">
            <w:pPr>
              <w:pStyle w:val="Compact"/>
            </w:pPr>
            <w:r>
              <w:t>985 [648.5 - 1927.25]</w:t>
            </w:r>
          </w:p>
        </w:tc>
        <w:tc>
          <w:tcPr>
            <w:tcW w:w="0" w:type="auto"/>
          </w:tcPr>
          <w:p w14:paraId="4CFD56C2" w14:textId="77777777" w:rsidR="00971E35" w:rsidRDefault="00303C97">
            <w:pPr>
              <w:pStyle w:val="Compact"/>
            </w:pPr>
            <w:r>
              <w:t>1130.5 [849.25 - 1707.25]</w:t>
            </w:r>
          </w:p>
        </w:tc>
      </w:tr>
      <w:tr w:rsidR="00971E35" w14:paraId="13CF1E1D" w14:textId="77777777">
        <w:tc>
          <w:tcPr>
            <w:tcW w:w="0" w:type="auto"/>
          </w:tcPr>
          <w:p w14:paraId="5743BCC9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CAE6048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8B08E43" w14:textId="77777777" w:rsidR="00971E35" w:rsidRDefault="00303C97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14:paraId="184E6D98" w14:textId="77777777" w:rsidR="00971E35" w:rsidRDefault="00303C97">
            <w:pPr>
              <w:pStyle w:val="Compact"/>
            </w:pPr>
            <w:r>
              <w:t>10 / 20</w:t>
            </w:r>
          </w:p>
        </w:tc>
      </w:tr>
      <w:tr w:rsidR="00971E35" w14:paraId="2B0A3CCA" w14:textId="77777777">
        <w:tc>
          <w:tcPr>
            <w:tcW w:w="0" w:type="auto"/>
          </w:tcPr>
          <w:p w14:paraId="0BC2F35D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0FEEC6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C13A42" w14:textId="77777777" w:rsidR="00971E35" w:rsidRDefault="00303C97">
            <w:pPr>
              <w:pStyle w:val="Compact"/>
            </w:pPr>
            <w:r>
              <w:t>1115.82 (1104.14)</w:t>
            </w:r>
          </w:p>
        </w:tc>
        <w:tc>
          <w:tcPr>
            <w:tcW w:w="0" w:type="auto"/>
          </w:tcPr>
          <w:p w14:paraId="35E4F14F" w14:textId="77777777" w:rsidR="00971E35" w:rsidRDefault="00303C97">
            <w:pPr>
              <w:pStyle w:val="Compact"/>
            </w:pPr>
            <w:r>
              <w:t>1268.93 (756.48)</w:t>
            </w:r>
          </w:p>
        </w:tc>
      </w:tr>
      <w:tr w:rsidR="00971E35" w14:paraId="44DB6870" w14:textId="77777777">
        <w:tc>
          <w:tcPr>
            <w:tcW w:w="0" w:type="auto"/>
          </w:tcPr>
          <w:p w14:paraId="42CAEA19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D839D51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D371D45" w14:textId="77777777" w:rsidR="00971E35" w:rsidRDefault="00303C97">
            <w:pPr>
              <w:pStyle w:val="Compact"/>
            </w:pPr>
            <w:r>
              <w:t>751 [517.5 - 1333]</w:t>
            </w:r>
          </w:p>
        </w:tc>
        <w:tc>
          <w:tcPr>
            <w:tcW w:w="0" w:type="auto"/>
          </w:tcPr>
          <w:p w14:paraId="066AA8D3" w14:textId="77777777" w:rsidR="00971E35" w:rsidRDefault="00303C97">
            <w:pPr>
              <w:pStyle w:val="Compact"/>
            </w:pPr>
            <w:r>
              <w:t>1119.5 [782.5 - 1841.75]</w:t>
            </w:r>
          </w:p>
        </w:tc>
      </w:tr>
      <w:tr w:rsidR="00971E35" w14:paraId="5A58A3B0" w14:textId="77777777">
        <w:tc>
          <w:tcPr>
            <w:tcW w:w="0" w:type="auto"/>
          </w:tcPr>
          <w:p w14:paraId="30427CF6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1C0AEE8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8029CF9" w14:textId="77777777" w:rsidR="00971E35" w:rsidRDefault="00303C97">
            <w:pPr>
              <w:pStyle w:val="Compact"/>
            </w:pPr>
            <w:r>
              <w:t>12 / 28</w:t>
            </w:r>
          </w:p>
        </w:tc>
        <w:tc>
          <w:tcPr>
            <w:tcW w:w="0" w:type="auto"/>
          </w:tcPr>
          <w:p w14:paraId="774CDA1E" w14:textId="77777777" w:rsidR="00971E35" w:rsidRDefault="00303C97">
            <w:pPr>
              <w:pStyle w:val="Compact"/>
            </w:pPr>
            <w:r>
              <w:t>10 / 14</w:t>
            </w:r>
          </w:p>
        </w:tc>
      </w:tr>
      <w:tr w:rsidR="00971E35" w14:paraId="7DB239D2" w14:textId="77777777">
        <w:tc>
          <w:tcPr>
            <w:tcW w:w="0" w:type="auto"/>
          </w:tcPr>
          <w:p w14:paraId="158C7B45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961C1D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656ECD0" w14:textId="77777777" w:rsidR="00971E35" w:rsidRDefault="00303C97">
            <w:pPr>
              <w:pStyle w:val="Compact"/>
            </w:pPr>
            <w:r>
              <w:t>1363.89 (1260.9)</w:t>
            </w:r>
          </w:p>
        </w:tc>
        <w:tc>
          <w:tcPr>
            <w:tcW w:w="0" w:type="auto"/>
          </w:tcPr>
          <w:p w14:paraId="0FC7C3E1" w14:textId="77777777" w:rsidR="00971E35" w:rsidRDefault="00303C97">
            <w:pPr>
              <w:pStyle w:val="Compact"/>
            </w:pPr>
            <w:r>
              <w:t>859.69 (546.39)</w:t>
            </w:r>
          </w:p>
        </w:tc>
      </w:tr>
      <w:tr w:rsidR="00971E35" w14:paraId="764100CE" w14:textId="77777777">
        <w:tc>
          <w:tcPr>
            <w:tcW w:w="0" w:type="auto"/>
          </w:tcPr>
          <w:p w14:paraId="39611823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CE7D17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45B27B5" w14:textId="77777777" w:rsidR="00971E35" w:rsidRDefault="00303C97">
            <w:pPr>
              <w:pStyle w:val="Compact"/>
            </w:pPr>
            <w:r>
              <w:t>914.5 [578.5 - 1555.75]</w:t>
            </w:r>
          </w:p>
        </w:tc>
        <w:tc>
          <w:tcPr>
            <w:tcW w:w="0" w:type="auto"/>
          </w:tcPr>
          <w:p w14:paraId="780F190D" w14:textId="77777777" w:rsidR="00971E35" w:rsidRDefault="00303C97">
            <w:pPr>
              <w:pStyle w:val="Compact"/>
            </w:pPr>
            <w:r>
              <w:t>736.</w:t>
            </w:r>
            <w:r>
              <w:t>5 [463.5 - 1158]</w:t>
            </w:r>
          </w:p>
        </w:tc>
      </w:tr>
      <w:tr w:rsidR="00971E35" w14:paraId="4ED1D381" w14:textId="77777777">
        <w:tc>
          <w:tcPr>
            <w:tcW w:w="0" w:type="auto"/>
          </w:tcPr>
          <w:p w14:paraId="36C8CD0E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06F736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EABA7D6" w14:textId="77777777" w:rsidR="00971E35" w:rsidRDefault="00303C97">
            <w:pPr>
              <w:pStyle w:val="Compact"/>
            </w:pPr>
            <w:r>
              <w:t>9 / 26</w:t>
            </w:r>
          </w:p>
        </w:tc>
        <w:tc>
          <w:tcPr>
            <w:tcW w:w="0" w:type="auto"/>
          </w:tcPr>
          <w:p w14:paraId="7A52A005" w14:textId="77777777" w:rsidR="00971E35" w:rsidRDefault="00303C97">
            <w:pPr>
              <w:pStyle w:val="Compact"/>
            </w:pPr>
            <w:r>
              <w:t>6 / 16</w:t>
            </w:r>
          </w:p>
        </w:tc>
      </w:tr>
      <w:tr w:rsidR="00971E35" w14:paraId="43DF4021" w14:textId="77777777">
        <w:tc>
          <w:tcPr>
            <w:tcW w:w="0" w:type="auto"/>
          </w:tcPr>
          <w:p w14:paraId="62ABE715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7CD0E0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0A131D7" w14:textId="77777777" w:rsidR="00971E35" w:rsidRDefault="00303C97">
            <w:pPr>
              <w:pStyle w:val="Compact"/>
            </w:pPr>
            <w:r>
              <w:t>1270.36 (836.9)</w:t>
            </w:r>
          </w:p>
        </w:tc>
        <w:tc>
          <w:tcPr>
            <w:tcW w:w="0" w:type="auto"/>
          </w:tcPr>
          <w:p w14:paraId="1301B73C" w14:textId="77777777" w:rsidR="00971E35" w:rsidRDefault="00303C97">
            <w:pPr>
              <w:pStyle w:val="Compact"/>
            </w:pPr>
            <w:r>
              <w:t>935 (425.38)</w:t>
            </w:r>
          </w:p>
        </w:tc>
      </w:tr>
      <w:tr w:rsidR="00971E35" w14:paraId="66ED7BE2" w14:textId="77777777">
        <w:tc>
          <w:tcPr>
            <w:tcW w:w="0" w:type="auto"/>
          </w:tcPr>
          <w:p w14:paraId="66AC08D4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0DB9AD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3D0CEB4" w14:textId="77777777" w:rsidR="00971E35" w:rsidRDefault="00303C97">
            <w:pPr>
              <w:pStyle w:val="Compact"/>
            </w:pPr>
            <w:r>
              <w:t>1029 [644 - 1835]</w:t>
            </w:r>
          </w:p>
        </w:tc>
        <w:tc>
          <w:tcPr>
            <w:tcW w:w="0" w:type="auto"/>
          </w:tcPr>
          <w:p w14:paraId="6C968EB4" w14:textId="77777777" w:rsidR="00971E35" w:rsidRDefault="00303C97">
            <w:pPr>
              <w:pStyle w:val="Compact"/>
            </w:pPr>
            <w:r>
              <w:t>891.5 [597 - 1368.75]</w:t>
            </w:r>
          </w:p>
        </w:tc>
      </w:tr>
      <w:tr w:rsidR="00971E35" w14:paraId="6CFEC854" w14:textId="77777777">
        <w:tc>
          <w:tcPr>
            <w:tcW w:w="0" w:type="auto"/>
          </w:tcPr>
          <w:p w14:paraId="3FB68DE7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96EB9F9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7E1643F" w14:textId="77777777" w:rsidR="00971E35" w:rsidRDefault="00303C97">
            <w:pPr>
              <w:pStyle w:val="Compact"/>
            </w:pPr>
            <w:r>
              <w:t>4 / 25</w:t>
            </w:r>
          </w:p>
        </w:tc>
        <w:tc>
          <w:tcPr>
            <w:tcW w:w="0" w:type="auto"/>
          </w:tcPr>
          <w:p w14:paraId="6CCF6FBE" w14:textId="77777777" w:rsidR="00971E35" w:rsidRDefault="00303C97">
            <w:pPr>
              <w:pStyle w:val="Compact"/>
            </w:pPr>
            <w:r>
              <w:t>5 / 14</w:t>
            </w:r>
          </w:p>
        </w:tc>
      </w:tr>
      <w:tr w:rsidR="00971E35" w14:paraId="41CD2F23" w14:textId="77777777">
        <w:tc>
          <w:tcPr>
            <w:tcW w:w="0" w:type="auto"/>
          </w:tcPr>
          <w:p w14:paraId="0558258C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1A5160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54B87F3" w14:textId="77777777" w:rsidR="00971E35" w:rsidRDefault="00303C97">
            <w:pPr>
              <w:pStyle w:val="Compact"/>
            </w:pPr>
            <w:r>
              <w:t>1062 (783.77)</w:t>
            </w:r>
          </w:p>
        </w:tc>
        <w:tc>
          <w:tcPr>
            <w:tcW w:w="0" w:type="auto"/>
          </w:tcPr>
          <w:p w14:paraId="4DAB5AF4" w14:textId="77777777" w:rsidR="00971E35" w:rsidRDefault="00303C97">
            <w:pPr>
              <w:pStyle w:val="Compact"/>
            </w:pPr>
            <w:r>
              <w:t>936.2 (405.76)</w:t>
            </w:r>
          </w:p>
        </w:tc>
      </w:tr>
      <w:tr w:rsidR="00971E35" w14:paraId="47C78E5C" w14:textId="77777777">
        <w:tc>
          <w:tcPr>
            <w:tcW w:w="0" w:type="auto"/>
          </w:tcPr>
          <w:p w14:paraId="77962C26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728B73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009E4A4" w14:textId="77777777" w:rsidR="00971E35" w:rsidRDefault="00303C97">
            <w:pPr>
              <w:pStyle w:val="Compact"/>
            </w:pPr>
            <w:r>
              <w:t>817 [499.5 - 1218.5]</w:t>
            </w:r>
          </w:p>
        </w:tc>
        <w:tc>
          <w:tcPr>
            <w:tcW w:w="0" w:type="auto"/>
          </w:tcPr>
          <w:p w14:paraId="269546BD" w14:textId="77777777" w:rsidR="00971E35" w:rsidRDefault="00303C97">
            <w:pPr>
              <w:pStyle w:val="Compact"/>
            </w:pPr>
            <w:r>
              <w:t>912 [754.75 - 1167.75]</w:t>
            </w:r>
          </w:p>
        </w:tc>
      </w:tr>
      <w:tr w:rsidR="00971E35" w14:paraId="18E5A6BD" w14:textId="77777777">
        <w:tc>
          <w:tcPr>
            <w:tcW w:w="0" w:type="auto"/>
          </w:tcPr>
          <w:p w14:paraId="4DAD471F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B8E591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EFC7F40" w14:textId="77777777" w:rsidR="00971E35" w:rsidRDefault="00303C97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14:paraId="67AAA76B" w14:textId="77777777" w:rsidR="00971E35" w:rsidRDefault="00303C97">
            <w:pPr>
              <w:pStyle w:val="Compact"/>
            </w:pPr>
            <w:r>
              <w:t>7 / 10</w:t>
            </w:r>
          </w:p>
        </w:tc>
      </w:tr>
      <w:tr w:rsidR="00971E35" w14:paraId="7B11193F" w14:textId="77777777">
        <w:tc>
          <w:tcPr>
            <w:tcW w:w="0" w:type="auto"/>
          </w:tcPr>
          <w:p w14:paraId="3D3A6598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458564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BF1D3E1" w14:textId="77777777" w:rsidR="00971E35" w:rsidRDefault="00303C97">
            <w:pPr>
              <w:pStyle w:val="Compact"/>
            </w:pPr>
            <w:r>
              <w:t>965.13 (703.14)</w:t>
            </w:r>
          </w:p>
        </w:tc>
        <w:tc>
          <w:tcPr>
            <w:tcW w:w="0" w:type="auto"/>
          </w:tcPr>
          <w:p w14:paraId="175A3788" w14:textId="77777777" w:rsidR="00971E35" w:rsidRDefault="00303C97">
            <w:pPr>
              <w:pStyle w:val="Compact"/>
            </w:pPr>
            <w:r>
              <w:t>912.8 (490.17)</w:t>
            </w:r>
          </w:p>
        </w:tc>
      </w:tr>
      <w:tr w:rsidR="00971E35" w14:paraId="5EA89CBD" w14:textId="77777777">
        <w:tc>
          <w:tcPr>
            <w:tcW w:w="0" w:type="auto"/>
          </w:tcPr>
          <w:p w14:paraId="5A02729B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AF393BB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77243B" w14:textId="77777777" w:rsidR="00971E35" w:rsidRDefault="00303C97">
            <w:pPr>
              <w:pStyle w:val="Compact"/>
            </w:pPr>
            <w:r>
              <w:t>576 [501.5 - 1416]</w:t>
            </w:r>
          </w:p>
        </w:tc>
        <w:tc>
          <w:tcPr>
            <w:tcW w:w="0" w:type="auto"/>
          </w:tcPr>
          <w:p w14:paraId="3EB5C739" w14:textId="77777777" w:rsidR="00971E35" w:rsidRDefault="00303C97">
            <w:pPr>
              <w:pStyle w:val="Compact"/>
            </w:pPr>
            <w:r>
              <w:t>956.5 [503 - 1250]</w:t>
            </w:r>
          </w:p>
        </w:tc>
      </w:tr>
      <w:tr w:rsidR="00971E35" w14:paraId="4155B019" w14:textId="77777777">
        <w:tc>
          <w:tcPr>
            <w:tcW w:w="0" w:type="auto"/>
          </w:tcPr>
          <w:p w14:paraId="0591DFFF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84AEB3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2F6670" w14:textId="77777777" w:rsidR="00971E35" w:rsidRDefault="00303C97">
            <w:pPr>
              <w:pStyle w:val="Compact"/>
            </w:pPr>
            <w:r>
              <w:t>9 / 15</w:t>
            </w:r>
          </w:p>
        </w:tc>
        <w:tc>
          <w:tcPr>
            <w:tcW w:w="0" w:type="auto"/>
          </w:tcPr>
          <w:p w14:paraId="1E79CA61" w14:textId="77777777" w:rsidR="00971E35" w:rsidRDefault="00303C97">
            <w:pPr>
              <w:pStyle w:val="Compact"/>
            </w:pPr>
            <w:r>
              <w:t>5 / 10</w:t>
            </w:r>
          </w:p>
        </w:tc>
      </w:tr>
      <w:tr w:rsidR="00971E35" w14:paraId="2E3CEAB8" w14:textId="77777777">
        <w:tc>
          <w:tcPr>
            <w:tcW w:w="0" w:type="auto"/>
          </w:tcPr>
          <w:p w14:paraId="0F518627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5943C3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D5FC37" w14:textId="77777777" w:rsidR="00971E35" w:rsidRDefault="00303C97">
            <w:pPr>
              <w:pStyle w:val="Compact"/>
            </w:pPr>
            <w:r>
              <w:t>894.08 (544.78)</w:t>
            </w:r>
          </w:p>
        </w:tc>
        <w:tc>
          <w:tcPr>
            <w:tcW w:w="0" w:type="auto"/>
          </w:tcPr>
          <w:p w14:paraId="4639B0B5" w14:textId="77777777" w:rsidR="00971E35" w:rsidRDefault="00303C97">
            <w:pPr>
              <w:pStyle w:val="Compact"/>
            </w:pPr>
            <w:r>
              <w:t>954.75 (613.4)</w:t>
            </w:r>
          </w:p>
        </w:tc>
      </w:tr>
      <w:tr w:rsidR="00971E35" w14:paraId="0299C253" w14:textId="77777777">
        <w:tc>
          <w:tcPr>
            <w:tcW w:w="0" w:type="auto"/>
          </w:tcPr>
          <w:p w14:paraId="72055BF3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2A5619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D9D3E9D" w14:textId="77777777" w:rsidR="00971E35" w:rsidRDefault="00303C97">
            <w:pPr>
              <w:pStyle w:val="Compact"/>
            </w:pPr>
            <w:r>
              <w:t>670.5 [516.5 - 1223.75]</w:t>
            </w:r>
          </w:p>
        </w:tc>
        <w:tc>
          <w:tcPr>
            <w:tcW w:w="0" w:type="auto"/>
          </w:tcPr>
          <w:p w14:paraId="0477CA55" w14:textId="77777777" w:rsidR="00971E35" w:rsidRDefault="00303C97">
            <w:pPr>
              <w:pStyle w:val="Compact"/>
            </w:pPr>
            <w:r>
              <w:t>811.5 [669.5 - 1206]</w:t>
            </w:r>
          </w:p>
        </w:tc>
      </w:tr>
      <w:tr w:rsidR="00971E35" w14:paraId="0A1075A8" w14:textId="77777777">
        <w:tc>
          <w:tcPr>
            <w:tcW w:w="0" w:type="auto"/>
          </w:tcPr>
          <w:p w14:paraId="5FC09A68" w14:textId="77777777" w:rsidR="00971E35" w:rsidRDefault="00303C97">
            <w:pPr>
              <w:pStyle w:val="Compact"/>
            </w:pPr>
            <w:r>
              <w:lastRenderedPageBreak/>
              <w:t>10 days</w:t>
            </w:r>
          </w:p>
        </w:tc>
        <w:tc>
          <w:tcPr>
            <w:tcW w:w="0" w:type="auto"/>
          </w:tcPr>
          <w:p w14:paraId="7AF060B8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2BB7AFC" w14:textId="77777777" w:rsidR="00971E35" w:rsidRDefault="00303C97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1D6A1766" w14:textId="77777777" w:rsidR="00971E35" w:rsidRDefault="00303C97">
            <w:pPr>
              <w:pStyle w:val="Compact"/>
            </w:pPr>
            <w:r>
              <w:t>6 / 8</w:t>
            </w:r>
          </w:p>
        </w:tc>
      </w:tr>
      <w:tr w:rsidR="00971E35" w14:paraId="65CFAE1D" w14:textId="77777777">
        <w:tc>
          <w:tcPr>
            <w:tcW w:w="0" w:type="auto"/>
          </w:tcPr>
          <w:p w14:paraId="347E5A17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E52F6B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FCF22C4" w14:textId="77777777" w:rsidR="00971E35" w:rsidRDefault="00303C97">
            <w:pPr>
              <w:pStyle w:val="Compact"/>
            </w:pPr>
            <w:r>
              <w:t>641.92 (456.89)</w:t>
            </w:r>
          </w:p>
        </w:tc>
        <w:tc>
          <w:tcPr>
            <w:tcW w:w="0" w:type="auto"/>
          </w:tcPr>
          <w:p w14:paraId="4875AF37" w14:textId="77777777" w:rsidR="00971E35" w:rsidRDefault="00303C97">
            <w:pPr>
              <w:pStyle w:val="Compact"/>
            </w:pPr>
            <w:r>
              <w:t>961.63 (775.46)</w:t>
            </w:r>
          </w:p>
        </w:tc>
      </w:tr>
      <w:tr w:rsidR="00971E35" w14:paraId="6CA53B31" w14:textId="77777777">
        <w:tc>
          <w:tcPr>
            <w:tcW w:w="0" w:type="auto"/>
          </w:tcPr>
          <w:p w14:paraId="6B578645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7C6E8F3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4E36AB3" w14:textId="77777777" w:rsidR="00971E35" w:rsidRDefault="00303C97">
            <w:pPr>
              <w:pStyle w:val="Compact"/>
            </w:pPr>
            <w:r>
              <w:t>561.5 [324.5 - 878]</w:t>
            </w:r>
          </w:p>
        </w:tc>
        <w:tc>
          <w:tcPr>
            <w:tcW w:w="0" w:type="auto"/>
          </w:tcPr>
          <w:p w14:paraId="6381263F" w14:textId="77777777" w:rsidR="00971E35" w:rsidRDefault="00303C97">
            <w:pPr>
              <w:pStyle w:val="Compact"/>
            </w:pPr>
            <w:r>
              <w:t>806 [621.25 - 993.25]</w:t>
            </w:r>
          </w:p>
        </w:tc>
      </w:tr>
      <w:tr w:rsidR="00971E35" w14:paraId="57214AA4" w14:textId="77777777">
        <w:tc>
          <w:tcPr>
            <w:tcW w:w="0" w:type="auto"/>
          </w:tcPr>
          <w:p w14:paraId="19DCADC1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2028EC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2BE43E" w14:textId="77777777" w:rsidR="00971E35" w:rsidRDefault="00303C97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14:paraId="69E02611" w14:textId="77777777" w:rsidR="00971E35" w:rsidRDefault="00303C97">
            <w:pPr>
              <w:pStyle w:val="Compact"/>
            </w:pPr>
            <w:r>
              <w:t>5 / 8</w:t>
            </w:r>
          </w:p>
        </w:tc>
      </w:tr>
      <w:tr w:rsidR="00971E35" w14:paraId="30A6FA87" w14:textId="77777777">
        <w:tc>
          <w:tcPr>
            <w:tcW w:w="0" w:type="auto"/>
          </w:tcPr>
          <w:p w14:paraId="33396812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C5A42F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C8FCE9" w14:textId="77777777" w:rsidR="00971E35" w:rsidRDefault="00303C97">
            <w:pPr>
              <w:pStyle w:val="Compact"/>
            </w:pPr>
            <w:r>
              <w:t>698 (293.69)</w:t>
            </w:r>
          </w:p>
        </w:tc>
        <w:tc>
          <w:tcPr>
            <w:tcW w:w="0" w:type="auto"/>
          </w:tcPr>
          <w:p w14:paraId="529B7366" w14:textId="77777777" w:rsidR="00971E35" w:rsidRDefault="00303C97">
            <w:pPr>
              <w:pStyle w:val="Compact"/>
            </w:pPr>
            <w:r>
              <w:t>816.83 (308.87)</w:t>
            </w:r>
          </w:p>
        </w:tc>
      </w:tr>
      <w:tr w:rsidR="00971E35" w14:paraId="62FAAF3D" w14:textId="77777777">
        <w:tc>
          <w:tcPr>
            <w:tcW w:w="0" w:type="auto"/>
          </w:tcPr>
          <w:p w14:paraId="10E5EB28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F7B166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0174217" w14:textId="77777777" w:rsidR="00971E35" w:rsidRDefault="00303C97">
            <w:pPr>
              <w:pStyle w:val="Compact"/>
            </w:pPr>
            <w:r>
              <w:t>639 [603 - 667]</w:t>
            </w:r>
          </w:p>
        </w:tc>
        <w:tc>
          <w:tcPr>
            <w:tcW w:w="0" w:type="auto"/>
          </w:tcPr>
          <w:p w14:paraId="674F2992" w14:textId="77777777" w:rsidR="00971E35" w:rsidRDefault="00303C97">
            <w:pPr>
              <w:pStyle w:val="Compact"/>
            </w:pPr>
            <w:r>
              <w:t>884.5 [752 - 1007.25]</w:t>
            </w:r>
          </w:p>
        </w:tc>
      </w:tr>
      <w:tr w:rsidR="00971E35" w14:paraId="529CC820" w14:textId="77777777">
        <w:tc>
          <w:tcPr>
            <w:tcW w:w="0" w:type="auto"/>
          </w:tcPr>
          <w:p w14:paraId="462191E6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0E6FD2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8895C91" w14:textId="77777777" w:rsidR="00971E35" w:rsidRDefault="00303C97">
            <w:pPr>
              <w:pStyle w:val="Compact"/>
            </w:pPr>
            <w:r>
              <w:t>8 / 5</w:t>
            </w:r>
          </w:p>
        </w:tc>
        <w:tc>
          <w:tcPr>
            <w:tcW w:w="0" w:type="auto"/>
          </w:tcPr>
          <w:p w14:paraId="18B0D309" w14:textId="77777777" w:rsidR="00971E35" w:rsidRDefault="00303C97">
            <w:pPr>
              <w:pStyle w:val="Compact"/>
            </w:pPr>
            <w:r>
              <w:t>4 / 6</w:t>
            </w:r>
          </w:p>
        </w:tc>
      </w:tr>
      <w:tr w:rsidR="00971E35" w14:paraId="03E7B776" w14:textId="77777777">
        <w:tc>
          <w:tcPr>
            <w:tcW w:w="0" w:type="auto"/>
          </w:tcPr>
          <w:p w14:paraId="63B654E1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4E3331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2C2D7B" w14:textId="77777777" w:rsidR="00971E35" w:rsidRDefault="00303C97">
            <w:pPr>
              <w:pStyle w:val="Compact"/>
            </w:pPr>
            <w:r>
              <w:t>588.43 (422.05)</w:t>
            </w:r>
          </w:p>
        </w:tc>
        <w:tc>
          <w:tcPr>
            <w:tcW w:w="0" w:type="auto"/>
          </w:tcPr>
          <w:p w14:paraId="68D9BAFF" w14:textId="77777777" w:rsidR="00971E35" w:rsidRDefault="00303C97">
            <w:pPr>
              <w:pStyle w:val="Compact"/>
            </w:pPr>
            <w:r>
              <w:t>966.83 (665)</w:t>
            </w:r>
          </w:p>
        </w:tc>
      </w:tr>
      <w:tr w:rsidR="00971E35" w14:paraId="1D2A8FA5" w14:textId="77777777">
        <w:tc>
          <w:tcPr>
            <w:tcW w:w="0" w:type="auto"/>
          </w:tcPr>
          <w:p w14:paraId="6B75CFC7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1B1020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EA870D6" w14:textId="77777777" w:rsidR="00971E35" w:rsidRDefault="00303C97">
            <w:pPr>
              <w:pStyle w:val="Compact"/>
            </w:pPr>
            <w:r>
              <w:t>549 [404.5 - 683.5]</w:t>
            </w:r>
          </w:p>
        </w:tc>
        <w:tc>
          <w:tcPr>
            <w:tcW w:w="0" w:type="auto"/>
          </w:tcPr>
          <w:p w14:paraId="3EFD797D" w14:textId="77777777" w:rsidR="00971E35" w:rsidRDefault="00303C97">
            <w:pPr>
              <w:pStyle w:val="Compact"/>
            </w:pPr>
            <w:r>
              <w:t>891 [431 - 1449.25]</w:t>
            </w:r>
          </w:p>
        </w:tc>
      </w:tr>
      <w:tr w:rsidR="00971E35" w14:paraId="2F87C385" w14:textId="77777777">
        <w:tc>
          <w:tcPr>
            <w:tcW w:w="0" w:type="auto"/>
          </w:tcPr>
          <w:p w14:paraId="04D5819D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DDA2141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3A7D74" w14:textId="77777777" w:rsidR="00971E35" w:rsidRDefault="00303C97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52EB7F84" w14:textId="77777777" w:rsidR="00971E35" w:rsidRDefault="00303C97">
            <w:pPr>
              <w:pStyle w:val="Compact"/>
            </w:pPr>
            <w:r>
              <w:t>3 / 6</w:t>
            </w:r>
          </w:p>
        </w:tc>
      </w:tr>
      <w:tr w:rsidR="00971E35" w14:paraId="10C1C788" w14:textId="77777777">
        <w:tc>
          <w:tcPr>
            <w:tcW w:w="0" w:type="auto"/>
          </w:tcPr>
          <w:p w14:paraId="0664939F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B7FE71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4D2581E" w14:textId="77777777" w:rsidR="00971E35" w:rsidRDefault="00303C97">
            <w:pPr>
              <w:pStyle w:val="Compact"/>
            </w:pPr>
            <w:r>
              <w:t>589.89 (451.01)</w:t>
            </w:r>
          </w:p>
        </w:tc>
        <w:tc>
          <w:tcPr>
            <w:tcW w:w="0" w:type="auto"/>
          </w:tcPr>
          <w:p w14:paraId="248B5828" w14:textId="77777777" w:rsidR="00971E35" w:rsidRDefault="00303C97">
            <w:pPr>
              <w:pStyle w:val="Compact"/>
            </w:pPr>
            <w:r>
              <w:t>796 (638.04)</w:t>
            </w:r>
          </w:p>
        </w:tc>
      </w:tr>
      <w:tr w:rsidR="00971E35" w14:paraId="048533E3" w14:textId="77777777">
        <w:tc>
          <w:tcPr>
            <w:tcW w:w="0" w:type="auto"/>
          </w:tcPr>
          <w:p w14:paraId="75106D71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2437B5E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1E08D9B" w14:textId="77777777" w:rsidR="00971E35" w:rsidRDefault="00303C97">
            <w:pPr>
              <w:pStyle w:val="Compact"/>
            </w:pPr>
            <w:r>
              <w:t>583 [376 - 634]</w:t>
            </w:r>
          </w:p>
        </w:tc>
        <w:tc>
          <w:tcPr>
            <w:tcW w:w="0" w:type="auto"/>
          </w:tcPr>
          <w:p w14:paraId="5EA53F96" w14:textId="77777777" w:rsidR="00971E35" w:rsidRDefault="00303C97">
            <w:pPr>
              <w:pStyle w:val="Compact"/>
            </w:pPr>
            <w:r>
              <w:t>698 [396 - 753]</w:t>
            </w:r>
          </w:p>
        </w:tc>
      </w:tr>
      <w:tr w:rsidR="00971E35" w14:paraId="0FB89514" w14:textId="77777777">
        <w:tc>
          <w:tcPr>
            <w:tcW w:w="0" w:type="auto"/>
          </w:tcPr>
          <w:p w14:paraId="05244F81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D0AB8A4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5A4EEE" w14:textId="77777777" w:rsidR="00971E35" w:rsidRDefault="00303C97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14:paraId="4692FB1E" w14:textId="77777777" w:rsidR="00971E35" w:rsidRDefault="00303C97">
            <w:pPr>
              <w:pStyle w:val="Compact"/>
            </w:pPr>
            <w:r>
              <w:t>1 / 5</w:t>
            </w:r>
          </w:p>
        </w:tc>
      </w:tr>
    </w:tbl>
    <w:p w14:paraId="373BD850" w14:textId="77777777" w:rsidR="00971E35" w:rsidRDefault="00971E35"/>
    <w:p w14:paraId="0DE649CF" w14:textId="77777777" w:rsidR="00971E35" w:rsidRDefault="00303C97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695"/>
        <w:gridCol w:w="3259"/>
        <w:gridCol w:w="3403"/>
        <w:gridCol w:w="3863"/>
      </w:tblGrid>
      <w:tr w:rsidR="00971E35" w14:paraId="6A5CDF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A4E62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8DEAAE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70F054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C07532" w14:textId="77777777" w:rsidR="00971E35" w:rsidRDefault="00303C97">
            <w:pPr>
              <w:pStyle w:val="Compact"/>
            </w:pPr>
            <w:r>
              <w:t>Hydroxychloroquine + SOC</w:t>
            </w:r>
          </w:p>
        </w:tc>
      </w:tr>
      <w:tr w:rsidR="00971E35" w14:paraId="3D834851" w14:textId="77777777">
        <w:tc>
          <w:tcPr>
            <w:tcW w:w="0" w:type="auto"/>
          </w:tcPr>
          <w:p w14:paraId="07EC624E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284009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174172" w14:textId="77777777" w:rsidR="00971E35" w:rsidRDefault="00303C97">
            <w:pPr>
              <w:pStyle w:val="Compact"/>
            </w:pPr>
            <w:r>
              <w:t>277.36 (110.83)</w:t>
            </w:r>
          </w:p>
        </w:tc>
        <w:tc>
          <w:tcPr>
            <w:tcW w:w="0" w:type="auto"/>
          </w:tcPr>
          <w:p w14:paraId="3036B324" w14:textId="77777777" w:rsidR="00971E35" w:rsidRDefault="00303C97">
            <w:pPr>
              <w:pStyle w:val="Compact"/>
            </w:pPr>
            <w:r>
              <w:t>307.77 (125.77)</w:t>
            </w:r>
          </w:p>
        </w:tc>
      </w:tr>
      <w:tr w:rsidR="00971E35" w14:paraId="63050A75" w14:textId="77777777">
        <w:tc>
          <w:tcPr>
            <w:tcW w:w="0" w:type="auto"/>
          </w:tcPr>
          <w:p w14:paraId="707A15E7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6A72DE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69837C1" w14:textId="77777777" w:rsidR="00971E35" w:rsidRDefault="00303C97">
            <w:pPr>
              <w:pStyle w:val="Compact"/>
            </w:pPr>
            <w:r>
              <w:t>251.5 [199.75 - 324.75]</w:t>
            </w:r>
          </w:p>
        </w:tc>
        <w:tc>
          <w:tcPr>
            <w:tcW w:w="0" w:type="auto"/>
          </w:tcPr>
          <w:p w14:paraId="389FBC3C" w14:textId="77777777" w:rsidR="00971E35" w:rsidRDefault="00303C97">
            <w:pPr>
              <w:pStyle w:val="Compact"/>
            </w:pPr>
            <w:r>
              <w:t>287 [234.5 - 360.5]</w:t>
            </w:r>
          </w:p>
        </w:tc>
      </w:tr>
      <w:tr w:rsidR="00971E35" w14:paraId="64DBD66A" w14:textId="77777777">
        <w:tc>
          <w:tcPr>
            <w:tcW w:w="0" w:type="auto"/>
          </w:tcPr>
          <w:p w14:paraId="536F2157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95EE39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84E01A7" w14:textId="77777777" w:rsidR="00971E35" w:rsidRDefault="00303C97">
            <w:pPr>
              <w:pStyle w:val="Compact"/>
            </w:pPr>
            <w:r>
              <w:t>4 / 50</w:t>
            </w:r>
          </w:p>
        </w:tc>
        <w:tc>
          <w:tcPr>
            <w:tcW w:w="0" w:type="auto"/>
          </w:tcPr>
          <w:p w14:paraId="63A24FCA" w14:textId="77777777" w:rsidR="00971E35" w:rsidRDefault="00303C97">
            <w:pPr>
              <w:pStyle w:val="Compact"/>
            </w:pPr>
            <w:r>
              <w:t>1 / 51</w:t>
            </w:r>
          </w:p>
        </w:tc>
      </w:tr>
      <w:tr w:rsidR="00971E35" w14:paraId="5D5C1289" w14:textId="77777777">
        <w:tc>
          <w:tcPr>
            <w:tcW w:w="0" w:type="auto"/>
          </w:tcPr>
          <w:p w14:paraId="60BD9F23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58EDA8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4616A12" w14:textId="77777777" w:rsidR="00971E35" w:rsidRDefault="00303C97">
            <w:pPr>
              <w:pStyle w:val="Compact"/>
            </w:pPr>
            <w:r>
              <w:t>286.48 (93.23)</w:t>
            </w:r>
          </w:p>
        </w:tc>
        <w:tc>
          <w:tcPr>
            <w:tcW w:w="0" w:type="auto"/>
          </w:tcPr>
          <w:p w14:paraId="182EFAE6" w14:textId="77777777" w:rsidR="00971E35" w:rsidRDefault="00303C97">
            <w:pPr>
              <w:pStyle w:val="Compact"/>
            </w:pPr>
            <w:r>
              <w:t>306.82 (123.33)</w:t>
            </w:r>
          </w:p>
        </w:tc>
      </w:tr>
      <w:tr w:rsidR="00971E35" w14:paraId="076C1790" w14:textId="77777777">
        <w:tc>
          <w:tcPr>
            <w:tcW w:w="0" w:type="auto"/>
          </w:tcPr>
          <w:p w14:paraId="303FE876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EC5D6C7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6CD56F4" w14:textId="77777777" w:rsidR="00971E35" w:rsidRDefault="00303C97">
            <w:pPr>
              <w:pStyle w:val="Compact"/>
            </w:pPr>
            <w:r>
              <w:t>277 [226 - 312.5]</w:t>
            </w:r>
          </w:p>
        </w:tc>
        <w:tc>
          <w:tcPr>
            <w:tcW w:w="0" w:type="auto"/>
          </w:tcPr>
          <w:p w14:paraId="2E8D8D22" w14:textId="77777777" w:rsidR="00971E35" w:rsidRDefault="00303C97">
            <w:pPr>
              <w:pStyle w:val="Compact"/>
            </w:pPr>
            <w:r>
              <w:t>283 [233 - 347]</w:t>
            </w:r>
          </w:p>
        </w:tc>
      </w:tr>
      <w:tr w:rsidR="00971E35" w14:paraId="5FDD73E2" w14:textId="77777777">
        <w:tc>
          <w:tcPr>
            <w:tcW w:w="0" w:type="auto"/>
          </w:tcPr>
          <w:p w14:paraId="58D0AA5B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82443F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2514670" w14:textId="77777777" w:rsidR="00971E35" w:rsidRDefault="00303C97">
            <w:pPr>
              <w:pStyle w:val="Compact"/>
            </w:pPr>
            <w:r>
              <w:t>27 / 27</w:t>
            </w:r>
          </w:p>
        </w:tc>
        <w:tc>
          <w:tcPr>
            <w:tcW w:w="0" w:type="auto"/>
          </w:tcPr>
          <w:p w14:paraId="0307DE07" w14:textId="77777777" w:rsidR="00971E35" w:rsidRDefault="00303C97">
            <w:pPr>
              <w:pStyle w:val="Compact"/>
            </w:pPr>
            <w:r>
              <w:t>18 / 33</w:t>
            </w:r>
          </w:p>
        </w:tc>
      </w:tr>
      <w:tr w:rsidR="00971E35" w14:paraId="2C6B16DA" w14:textId="77777777">
        <w:tc>
          <w:tcPr>
            <w:tcW w:w="0" w:type="auto"/>
          </w:tcPr>
          <w:p w14:paraId="4DB37E90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7A0B27D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905230D" w14:textId="77777777" w:rsidR="00971E35" w:rsidRDefault="00303C97">
            <w:pPr>
              <w:pStyle w:val="Compact"/>
            </w:pPr>
            <w:r>
              <w:t>284.74 (97.59)</w:t>
            </w:r>
          </w:p>
        </w:tc>
        <w:tc>
          <w:tcPr>
            <w:tcW w:w="0" w:type="auto"/>
          </w:tcPr>
          <w:p w14:paraId="751E7493" w14:textId="77777777" w:rsidR="00971E35" w:rsidRDefault="00303C97">
            <w:pPr>
              <w:pStyle w:val="Compact"/>
            </w:pPr>
            <w:r>
              <w:t>323.03 (118.18)</w:t>
            </w:r>
          </w:p>
        </w:tc>
      </w:tr>
      <w:tr w:rsidR="00971E35" w14:paraId="658E7127" w14:textId="77777777">
        <w:tc>
          <w:tcPr>
            <w:tcW w:w="0" w:type="auto"/>
          </w:tcPr>
          <w:p w14:paraId="23586EF5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2A5649B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E11393D" w14:textId="77777777" w:rsidR="00971E35" w:rsidRDefault="00303C97">
            <w:pPr>
              <w:pStyle w:val="Compact"/>
            </w:pPr>
            <w:r>
              <w:t>272.5 [227.5 - 332.25]</w:t>
            </w:r>
          </w:p>
        </w:tc>
        <w:tc>
          <w:tcPr>
            <w:tcW w:w="0" w:type="auto"/>
          </w:tcPr>
          <w:p w14:paraId="25CDDC70" w14:textId="77777777" w:rsidR="00971E35" w:rsidRDefault="00303C97">
            <w:pPr>
              <w:pStyle w:val="Compact"/>
            </w:pPr>
            <w:r>
              <w:t>318 [241.5 - 378]</w:t>
            </w:r>
          </w:p>
        </w:tc>
      </w:tr>
      <w:tr w:rsidR="00971E35" w14:paraId="5D2C98BC" w14:textId="77777777">
        <w:tc>
          <w:tcPr>
            <w:tcW w:w="0" w:type="auto"/>
          </w:tcPr>
          <w:p w14:paraId="2497D56A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FE2FABA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1B9ACC0" w14:textId="77777777" w:rsidR="00971E35" w:rsidRDefault="00303C97">
            <w:pPr>
              <w:pStyle w:val="Compact"/>
            </w:pPr>
            <w:r>
              <w:t>14 / 38</w:t>
            </w:r>
          </w:p>
        </w:tc>
        <w:tc>
          <w:tcPr>
            <w:tcW w:w="0" w:type="auto"/>
          </w:tcPr>
          <w:p w14:paraId="7B253343" w14:textId="77777777" w:rsidR="00971E35" w:rsidRDefault="00303C97">
            <w:pPr>
              <w:pStyle w:val="Compact"/>
            </w:pPr>
            <w:r>
              <w:t>12 / 38</w:t>
            </w:r>
          </w:p>
        </w:tc>
      </w:tr>
      <w:tr w:rsidR="00971E35" w14:paraId="3EF4B513" w14:textId="77777777">
        <w:tc>
          <w:tcPr>
            <w:tcW w:w="0" w:type="auto"/>
          </w:tcPr>
          <w:p w14:paraId="12EC46D5" w14:textId="77777777" w:rsidR="00971E35" w:rsidRDefault="00303C97">
            <w:pPr>
              <w:pStyle w:val="Compact"/>
            </w:pPr>
            <w:r>
              <w:lastRenderedPageBreak/>
              <w:t>3 days</w:t>
            </w:r>
          </w:p>
        </w:tc>
        <w:tc>
          <w:tcPr>
            <w:tcW w:w="0" w:type="auto"/>
          </w:tcPr>
          <w:p w14:paraId="0D66076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E3628AC" w14:textId="77777777" w:rsidR="00971E35" w:rsidRDefault="00303C97">
            <w:pPr>
              <w:pStyle w:val="Compact"/>
            </w:pPr>
            <w:r>
              <w:t>311 (103.69)</w:t>
            </w:r>
          </w:p>
        </w:tc>
        <w:tc>
          <w:tcPr>
            <w:tcW w:w="0" w:type="auto"/>
          </w:tcPr>
          <w:p w14:paraId="1EC321CF" w14:textId="77777777" w:rsidR="00971E35" w:rsidRDefault="00303C97">
            <w:pPr>
              <w:pStyle w:val="Compact"/>
            </w:pPr>
            <w:r>
              <w:t>336.38 (130.74)</w:t>
            </w:r>
          </w:p>
        </w:tc>
      </w:tr>
      <w:tr w:rsidR="00971E35" w14:paraId="00B71AFE" w14:textId="77777777">
        <w:tc>
          <w:tcPr>
            <w:tcW w:w="0" w:type="auto"/>
          </w:tcPr>
          <w:p w14:paraId="4CD3808E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8F79B9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E186E5A" w14:textId="77777777" w:rsidR="00971E35" w:rsidRDefault="00303C97">
            <w:pPr>
              <w:pStyle w:val="Compact"/>
            </w:pPr>
            <w:r>
              <w:t>294 [261 - 343]</w:t>
            </w:r>
          </w:p>
        </w:tc>
        <w:tc>
          <w:tcPr>
            <w:tcW w:w="0" w:type="auto"/>
          </w:tcPr>
          <w:p w14:paraId="0A4E80FD" w14:textId="77777777" w:rsidR="00971E35" w:rsidRDefault="00303C97">
            <w:pPr>
              <w:pStyle w:val="Compact"/>
            </w:pPr>
            <w:r>
              <w:t>315 [239.75 - 438.5]</w:t>
            </w:r>
          </w:p>
        </w:tc>
      </w:tr>
      <w:tr w:rsidR="00971E35" w14:paraId="2F30FEE8" w14:textId="77777777">
        <w:tc>
          <w:tcPr>
            <w:tcW w:w="0" w:type="auto"/>
          </w:tcPr>
          <w:p w14:paraId="0B9334C7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95C7A1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BC52B8C" w14:textId="77777777" w:rsidR="00971E35" w:rsidRDefault="00303C97">
            <w:pPr>
              <w:pStyle w:val="Compact"/>
            </w:pPr>
            <w:r>
              <w:t>17 / 29</w:t>
            </w:r>
          </w:p>
        </w:tc>
        <w:tc>
          <w:tcPr>
            <w:tcW w:w="0" w:type="auto"/>
          </w:tcPr>
          <w:p w14:paraId="362471DD" w14:textId="77777777" w:rsidR="00971E35" w:rsidRDefault="00303C97">
            <w:pPr>
              <w:pStyle w:val="Compact"/>
            </w:pPr>
            <w:r>
              <w:t>11 / 34</w:t>
            </w:r>
          </w:p>
        </w:tc>
      </w:tr>
      <w:tr w:rsidR="00971E35" w14:paraId="30198265" w14:textId="77777777">
        <w:tc>
          <w:tcPr>
            <w:tcW w:w="0" w:type="auto"/>
          </w:tcPr>
          <w:p w14:paraId="05AFD909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625DE1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5C55465" w14:textId="77777777" w:rsidR="00971E35" w:rsidRDefault="00303C97">
            <w:pPr>
              <w:pStyle w:val="Compact"/>
            </w:pPr>
            <w:r>
              <w:t>324.38 (112.76)</w:t>
            </w:r>
          </w:p>
        </w:tc>
        <w:tc>
          <w:tcPr>
            <w:tcW w:w="0" w:type="auto"/>
          </w:tcPr>
          <w:p w14:paraId="6E438A32" w14:textId="77777777" w:rsidR="00971E35" w:rsidRDefault="00303C97">
            <w:pPr>
              <w:pStyle w:val="Compact"/>
            </w:pPr>
            <w:r>
              <w:t>357.65 (125.62)</w:t>
            </w:r>
          </w:p>
        </w:tc>
      </w:tr>
      <w:tr w:rsidR="00971E35" w14:paraId="7B96C0D1" w14:textId="77777777">
        <w:tc>
          <w:tcPr>
            <w:tcW w:w="0" w:type="auto"/>
          </w:tcPr>
          <w:p w14:paraId="5DAC3BA0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378484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879E639" w14:textId="77777777" w:rsidR="00971E35" w:rsidRDefault="00303C97">
            <w:pPr>
              <w:pStyle w:val="Compact"/>
            </w:pPr>
            <w:r>
              <w:t>284.5 [245.25 - 358]</w:t>
            </w:r>
          </w:p>
        </w:tc>
        <w:tc>
          <w:tcPr>
            <w:tcW w:w="0" w:type="auto"/>
          </w:tcPr>
          <w:p w14:paraId="6781DA0B" w14:textId="77777777" w:rsidR="00971E35" w:rsidRDefault="00303C97">
            <w:pPr>
              <w:pStyle w:val="Compact"/>
            </w:pPr>
            <w:r>
              <w:t>333.5 [267.5 - 458.25]</w:t>
            </w:r>
          </w:p>
        </w:tc>
      </w:tr>
      <w:tr w:rsidR="00971E35" w14:paraId="3E68A5D1" w14:textId="77777777">
        <w:tc>
          <w:tcPr>
            <w:tcW w:w="0" w:type="auto"/>
          </w:tcPr>
          <w:p w14:paraId="6170168C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41DE62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A144D13" w14:textId="77777777" w:rsidR="00971E35" w:rsidRDefault="00303C97">
            <w:pPr>
              <w:pStyle w:val="Compact"/>
            </w:pPr>
            <w:r>
              <w:t>13 / 24</w:t>
            </w:r>
          </w:p>
        </w:tc>
        <w:tc>
          <w:tcPr>
            <w:tcW w:w="0" w:type="auto"/>
          </w:tcPr>
          <w:p w14:paraId="67DDADFD" w14:textId="77777777" w:rsidR="00971E35" w:rsidRDefault="00303C97">
            <w:pPr>
              <w:pStyle w:val="Compact"/>
            </w:pPr>
            <w:r>
              <w:t>15 / 26</w:t>
            </w:r>
          </w:p>
        </w:tc>
      </w:tr>
      <w:tr w:rsidR="00971E35" w14:paraId="7A27B26E" w14:textId="77777777">
        <w:tc>
          <w:tcPr>
            <w:tcW w:w="0" w:type="auto"/>
          </w:tcPr>
          <w:p w14:paraId="4FAE13C6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4396C6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A0033E3" w14:textId="77777777" w:rsidR="00971E35" w:rsidRDefault="00303C97">
            <w:pPr>
              <w:pStyle w:val="Compact"/>
            </w:pPr>
            <w:r>
              <w:t>323.5 (120.27)</w:t>
            </w:r>
          </w:p>
        </w:tc>
        <w:tc>
          <w:tcPr>
            <w:tcW w:w="0" w:type="auto"/>
          </w:tcPr>
          <w:p w14:paraId="44D35319" w14:textId="77777777" w:rsidR="00971E35" w:rsidRDefault="00303C97">
            <w:pPr>
              <w:pStyle w:val="Compact"/>
            </w:pPr>
            <w:r>
              <w:t>348.17 (110.99)</w:t>
            </w:r>
          </w:p>
        </w:tc>
      </w:tr>
      <w:tr w:rsidR="00971E35" w14:paraId="223387BD" w14:textId="77777777">
        <w:tc>
          <w:tcPr>
            <w:tcW w:w="0" w:type="auto"/>
          </w:tcPr>
          <w:p w14:paraId="5FF529AF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B4D050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4C5B674" w14:textId="77777777" w:rsidR="00971E35" w:rsidRDefault="00303C97">
            <w:pPr>
              <w:pStyle w:val="Compact"/>
            </w:pPr>
            <w:r>
              <w:t>292 [259 - 354.5]</w:t>
            </w:r>
          </w:p>
        </w:tc>
        <w:tc>
          <w:tcPr>
            <w:tcW w:w="0" w:type="auto"/>
          </w:tcPr>
          <w:p w14:paraId="1FF557BC" w14:textId="77777777" w:rsidR="00971E35" w:rsidRDefault="00303C97">
            <w:pPr>
              <w:pStyle w:val="Compact"/>
            </w:pPr>
            <w:r>
              <w:t>319 [280.5 - 389]</w:t>
            </w:r>
          </w:p>
        </w:tc>
      </w:tr>
      <w:tr w:rsidR="00971E35" w14:paraId="7ADD3D1F" w14:textId="77777777">
        <w:tc>
          <w:tcPr>
            <w:tcW w:w="0" w:type="auto"/>
          </w:tcPr>
          <w:p w14:paraId="2DEB193B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2F33AF6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CDD848B" w14:textId="77777777" w:rsidR="00971E35" w:rsidRDefault="00303C97">
            <w:pPr>
              <w:pStyle w:val="Compact"/>
            </w:pPr>
            <w:r>
              <w:t>17 / 20</w:t>
            </w:r>
          </w:p>
        </w:tc>
        <w:tc>
          <w:tcPr>
            <w:tcW w:w="0" w:type="auto"/>
          </w:tcPr>
          <w:p w14:paraId="0932BF30" w14:textId="77777777" w:rsidR="00971E35" w:rsidRDefault="00303C97">
            <w:pPr>
              <w:pStyle w:val="Compact"/>
            </w:pPr>
            <w:r>
              <w:t>11 / 23</w:t>
            </w:r>
          </w:p>
        </w:tc>
      </w:tr>
      <w:tr w:rsidR="00971E35" w14:paraId="35265E97" w14:textId="77777777">
        <w:tc>
          <w:tcPr>
            <w:tcW w:w="0" w:type="auto"/>
          </w:tcPr>
          <w:p w14:paraId="147EC04E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DA4357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FA515B6" w14:textId="77777777" w:rsidR="00971E35" w:rsidRDefault="00303C97">
            <w:pPr>
              <w:pStyle w:val="Compact"/>
            </w:pPr>
            <w:r>
              <w:t>280.91 (88.94)</w:t>
            </w:r>
          </w:p>
        </w:tc>
        <w:tc>
          <w:tcPr>
            <w:tcW w:w="0" w:type="auto"/>
          </w:tcPr>
          <w:p w14:paraId="7B3ED961" w14:textId="77777777" w:rsidR="00971E35" w:rsidRDefault="00303C97">
            <w:pPr>
              <w:pStyle w:val="Compact"/>
            </w:pPr>
            <w:r>
              <w:t>318.76 (120.08)</w:t>
            </w:r>
          </w:p>
        </w:tc>
      </w:tr>
      <w:tr w:rsidR="00971E35" w14:paraId="387A9CBF" w14:textId="77777777">
        <w:tc>
          <w:tcPr>
            <w:tcW w:w="0" w:type="auto"/>
          </w:tcPr>
          <w:p w14:paraId="1C07A68B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C8CD43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1B7661A" w14:textId="77777777" w:rsidR="00971E35" w:rsidRDefault="00303C97">
            <w:pPr>
              <w:pStyle w:val="Compact"/>
            </w:pPr>
            <w:r>
              <w:t>270 [234.5 - 283.25]</w:t>
            </w:r>
          </w:p>
        </w:tc>
        <w:tc>
          <w:tcPr>
            <w:tcW w:w="0" w:type="auto"/>
          </w:tcPr>
          <w:p w14:paraId="23D4DEF8" w14:textId="77777777" w:rsidR="00971E35" w:rsidRDefault="00303C97">
            <w:pPr>
              <w:pStyle w:val="Compact"/>
            </w:pPr>
            <w:r>
              <w:t>309 [271 - 379]</w:t>
            </w:r>
          </w:p>
        </w:tc>
      </w:tr>
      <w:tr w:rsidR="00971E35" w14:paraId="24DACBBC" w14:textId="77777777">
        <w:tc>
          <w:tcPr>
            <w:tcW w:w="0" w:type="auto"/>
          </w:tcPr>
          <w:p w14:paraId="52DC1E42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1819FC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4DB2195" w14:textId="77777777" w:rsidR="00971E35" w:rsidRDefault="00303C97">
            <w:pPr>
              <w:pStyle w:val="Compact"/>
            </w:pPr>
            <w:r>
              <w:t>11 / 22</w:t>
            </w:r>
          </w:p>
        </w:tc>
        <w:tc>
          <w:tcPr>
            <w:tcW w:w="0" w:type="auto"/>
          </w:tcPr>
          <w:p w14:paraId="25A422E1" w14:textId="77777777" w:rsidR="00971E35" w:rsidRDefault="00303C97">
            <w:pPr>
              <w:pStyle w:val="Compact"/>
            </w:pPr>
            <w:r>
              <w:t>10 / 21</w:t>
            </w:r>
          </w:p>
        </w:tc>
      </w:tr>
      <w:tr w:rsidR="00971E35" w14:paraId="41DE89A7" w14:textId="77777777">
        <w:tc>
          <w:tcPr>
            <w:tcW w:w="0" w:type="auto"/>
          </w:tcPr>
          <w:p w14:paraId="78C6B566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A29FC8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CA4F51" w14:textId="77777777" w:rsidR="00971E35" w:rsidRDefault="00303C97">
            <w:pPr>
              <w:pStyle w:val="Compact"/>
            </w:pPr>
            <w:r>
              <w:t>271.8 (73.66)</w:t>
            </w:r>
          </w:p>
        </w:tc>
        <w:tc>
          <w:tcPr>
            <w:tcW w:w="0" w:type="auto"/>
          </w:tcPr>
          <w:p w14:paraId="6751A2C7" w14:textId="77777777" w:rsidR="00971E35" w:rsidRDefault="00303C97">
            <w:pPr>
              <w:pStyle w:val="Compact"/>
            </w:pPr>
            <w:r>
              <w:t>296.8 (85.94)</w:t>
            </w:r>
          </w:p>
        </w:tc>
      </w:tr>
      <w:tr w:rsidR="00971E35" w14:paraId="5AC16315" w14:textId="77777777">
        <w:tc>
          <w:tcPr>
            <w:tcW w:w="0" w:type="auto"/>
          </w:tcPr>
          <w:p w14:paraId="1153B1F3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2DE686E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95923CC" w14:textId="77777777" w:rsidR="00971E35" w:rsidRDefault="00303C97">
            <w:pPr>
              <w:pStyle w:val="Compact"/>
            </w:pPr>
            <w:r>
              <w:t>256.5 [226.75 - 288.75]</w:t>
            </w:r>
          </w:p>
        </w:tc>
        <w:tc>
          <w:tcPr>
            <w:tcW w:w="0" w:type="auto"/>
          </w:tcPr>
          <w:p w14:paraId="2BBF08CD" w14:textId="77777777" w:rsidR="00971E35" w:rsidRDefault="00303C97">
            <w:pPr>
              <w:pStyle w:val="Compact"/>
            </w:pPr>
            <w:r>
              <w:t>281 [234 - 353]</w:t>
            </w:r>
          </w:p>
        </w:tc>
      </w:tr>
      <w:tr w:rsidR="00971E35" w14:paraId="3ED7EC12" w14:textId="77777777">
        <w:tc>
          <w:tcPr>
            <w:tcW w:w="0" w:type="auto"/>
          </w:tcPr>
          <w:p w14:paraId="480308D3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7766B9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50A004E" w14:textId="77777777" w:rsidR="00971E35" w:rsidRDefault="00303C97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14:paraId="7BBA8D9E" w14:textId="77777777" w:rsidR="00971E35" w:rsidRDefault="00303C97">
            <w:pPr>
              <w:pStyle w:val="Compact"/>
            </w:pPr>
            <w:r>
              <w:t>7 / 20</w:t>
            </w:r>
          </w:p>
        </w:tc>
      </w:tr>
      <w:tr w:rsidR="00971E35" w14:paraId="70F771AC" w14:textId="77777777">
        <w:tc>
          <w:tcPr>
            <w:tcW w:w="0" w:type="auto"/>
          </w:tcPr>
          <w:p w14:paraId="7C884A2C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3927FC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3DEB8F" w14:textId="77777777" w:rsidR="00971E35" w:rsidRDefault="00303C97">
            <w:pPr>
              <w:pStyle w:val="Compact"/>
            </w:pPr>
            <w:r>
              <w:t>279.29 (104.06)</w:t>
            </w:r>
          </w:p>
        </w:tc>
        <w:tc>
          <w:tcPr>
            <w:tcW w:w="0" w:type="auto"/>
          </w:tcPr>
          <w:p w14:paraId="4082B21A" w14:textId="77777777" w:rsidR="00971E35" w:rsidRDefault="00303C97">
            <w:pPr>
              <w:pStyle w:val="Compact"/>
            </w:pPr>
            <w:r>
              <w:t>314 (50.51)</w:t>
            </w:r>
          </w:p>
        </w:tc>
      </w:tr>
      <w:tr w:rsidR="00971E35" w14:paraId="6FADEF96" w14:textId="77777777">
        <w:tc>
          <w:tcPr>
            <w:tcW w:w="0" w:type="auto"/>
          </w:tcPr>
          <w:p w14:paraId="5FD0D8B5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A16701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9D72879" w14:textId="77777777" w:rsidR="00971E35" w:rsidRDefault="00303C97">
            <w:pPr>
              <w:pStyle w:val="Compact"/>
            </w:pPr>
            <w:r>
              <w:t>248.5 [228.5 - 311.25]</w:t>
            </w:r>
          </w:p>
        </w:tc>
        <w:tc>
          <w:tcPr>
            <w:tcW w:w="0" w:type="auto"/>
          </w:tcPr>
          <w:p w14:paraId="4E38AF67" w14:textId="77777777" w:rsidR="00971E35" w:rsidRDefault="00303C97">
            <w:pPr>
              <w:pStyle w:val="Compact"/>
            </w:pPr>
            <w:r>
              <w:t>324 [289 - 345]</w:t>
            </w:r>
          </w:p>
        </w:tc>
      </w:tr>
      <w:tr w:rsidR="00971E35" w14:paraId="4B432DDC" w14:textId="77777777">
        <w:tc>
          <w:tcPr>
            <w:tcW w:w="0" w:type="auto"/>
          </w:tcPr>
          <w:p w14:paraId="7ECD4047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327EE7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DF4ED47" w14:textId="77777777" w:rsidR="00971E35" w:rsidRDefault="00303C97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14:paraId="483F9BA7" w14:textId="77777777" w:rsidR="00971E35" w:rsidRDefault="00303C97">
            <w:pPr>
              <w:pStyle w:val="Compact"/>
            </w:pPr>
            <w:r>
              <w:t>8 / 13</w:t>
            </w:r>
          </w:p>
        </w:tc>
      </w:tr>
      <w:tr w:rsidR="00971E35" w14:paraId="634B124E" w14:textId="77777777">
        <w:tc>
          <w:tcPr>
            <w:tcW w:w="0" w:type="auto"/>
          </w:tcPr>
          <w:p w14:paraId="6B4322BE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998BA5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331D4C1" w14:textId="77777777" w:rsidR="00971E35" w:rsidRDefault="00303C97">
            <w:pPr>
              <w:pStyle w:val="Compact"/>
            </w:pPr>
            <w:r>
              <w:t>285.25 (138.68)</w:t>
            </w:r>
          </w:p>
        </w:tc>
        <w:tc>
          <w:tcPr>
            <w:tcW w:w="0" w:type="auto"/>
          </w:tcPr>
          <w:p w14:paraId="69BBC395" w14:textId="77777777" w:rsidR="00971E35" w:rsidRDefault="00303C97">
            <w:pPr>
              <w:pStyle w:val="Compact"/>
            </w:pPr>
            <w:r>
              <w:t>316.75 (75.75)</w:t>
            </w:r>
          </w:p>
        </w:tc>
      </w:tr>
      <w:tr w:rsidR="00971E35" w14:paraId="112033F3" w14:textId="77777777">
        <w:tc>
          <w:tcPr>
            <w:tcW w:w="0" w:type="auto"/>
          </w:tcPr>
          <w:p w14:paraId="520A18BF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8642C21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FDD889" w14:textId="77777777" w:rsidR="00971E35" w:rsidRDefault="00303C97">
            <w:pPr>
              <w:pStyle w:val="Compact"/>
            </w:pPr>
            <w:r>
              <w:t>259.5 [213 - 290.5]</w:t>
            </w:r>
          </w:p>
        </w:tc>
        <w:tc>
          <w:tcPr>
            <w:tcW w:w="0" w:type="auto"/>
          </w:tcPr>
          <w:p w14:paraId="5668E4D9" w14:textId="77777777" w:rsidR="00971E35" w:rsidRDefault="00303C97">
            <w:pPr>
              <w:pStyle w:val="Compact"/>
            </w:pPr>
            <w:r>
              <w:t>330 [284.75 - 366.75]</w:t>
            </w:r>
          </w:p>
        </w:tc>
      </w:tr>
      <w:tr w:rsidR="00971E35" w14:paraId="49139FA6" w14:textId="77777777">
        <w:tc>
          <w:tcPr>
            <w:tcW w:w="0" w:type="auto"/>
          </w:tcPr>
          <w:p w14:paraId="1B759FF6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A865A11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F39EC68" w14:textId="77777777" w:rsidR="00971E35" w:rsidRDefault="00303C97">
            <w:pPr>
              <w:pStyle w:val="Compact"/>
            </w:pPr>
            <w:r>
              <w:t>6 / 12</w:t>
            </w:r>
          </w:p>
        </w:tc>
        <w:tc>
          <w:tcPr>
            <w:tcW w:w="0" w:type="auto"/>
          </w:tcPr>
          <w:p w14:paraId="4C2F2E64" w14:textId="77777777" w:rsidR="00971E35" w:rsidRDefault="00303C97">
            <w:pPr>
              <w:pStyle w:val="Compact"/>
            </w:pPr>
            <w:r>
              <w:t>6 / 12</w:t>
            </w:r>
          </w:p>
        </w:tc>
      </w:tr>
      <w:tr w:rsidR="00971E35" w14:paraId="177A4091" w14:textId="77777777">
        <w:tc>
          <w:tcPr>
            <w:tcW w:w="0" w:type="auto"/>
          </w:tcPr>
          <w:p w14:paraId="10E07DAC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F41E53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E030528" w14:textId="77777777" w:rsidR="00971E35" w:rsidRDefault="00303C97">
            <w:pPr>
              <w:pStyle w:val="Compact"/>
            </w:pPr>
            <w:r>
              <w:t>256.73 (92.99)</w:t>
            </w:r>
          </w:p>
        </w:tc>
        <w:tc>
          <w:tcPr>
            <w:tcW w:w="0" w:type="auto"/>
          </w:tcPr>
          <w:p w14:paraId="04E9C6BF" w14:textId="77777777" w:rsidR="00971E35" w:rsidRDefault="00303C97">
            <w:pPr>
              <w:pStyle w:val="Compact"/>
            </w:pPr>
            <w:r>
              <w:t>308.1 (65.75)</w:t>
            </w:r>
          </w:p>
        </w:tc>
      </w:tr>
      <w:tr w:rsidR="00971E35" w14:paraId="72C941F9" w14:textId="77777777">
        <w:tc>
          <w:tcPr>
            <w:tcW w:w="0" w:type="auto"/>
          </w:tcPr>
          <w:p w14:paraId="480BB079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37DFBD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32E71C" w14:textId="77777777" w:rsidR="00971E35" w:rsidRDefault="00303C97">
            <w:pPr>
              <w:pStyle w:val="Compact"/>
            </w:pPr>
            <w:r>
              <w:t>225 [200.5 - 292]</w:t>
            </w:r>
          </w:p>
        </w:tc>
        <w:tc>
          <w:tcPr>
            <w:tcW w:w="0" w:type="auto"/>
          </w:tcPr>
          <w:p w14:paraId="22D8D0A6" w14:textId="77777777" w:rsidR="00971E35" w:rsidRDefault="00303C97">
            <w:pPr>
              <w:pStyle w:val="Compact"/>
            </w:pPr>
            <w:r>
              <w:t>324.5 [252 - 358]</w:t>
            </w:r>
          </w:p>
        </w:tc>
      </w:tr>
      <w:tr w:rsidR="00971E35" w14:paraId="6E1098A8" w14:textId="77777777">
        <w:tc>
          <w:tcPr>
            <w:tcW w:w="0" w:type="auto"/>
          </w:tcPr>
          <w:p w14:paraId="2DF4ED36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83CFEE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70C5018" w14:textId="77777777" w:rsidR="00971E35" w:rsidRDefault="00303C97">
            <w:pPr>
              <w:pStyle w:val="Compact"/>
            </w:pPr>
            <w:r>
              <w:t>3 / 11</w:t>
            </w:r>
          </w:p>
        </w:tc>
        <w:tc>
          <w:tcPr>
            <w:tcW w:w="0" w:type="auto"/>
          </w:tcPr>
          <w:p w14:paraId="3E697093" w14:textId="77777777" w:rsidR="00971E35" w:rsidRDefault="00303C97">
            <w:pPr>
              <w:pStyle w:val="Compact"/>
            </w:pPr>
            <w:r>
              <w:t>5 / 10</w:t>
            </w:r>
          </w:p>
        </w:tc>
      </w:tr>
      <w:tr w:rsidR="00971E35" w14:paraId="66582357" w14:textId="77777777">
        <w:tc>
          <w:tcPr>
            <w:tcW w:w="0" w:type="auto"/>
          </w:tcPr>
          <w:p w14:paraId="0DBD5C65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48E4FC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29865C1" w14:textId="77777777" w:rsidR="00971E35" w:rsidRDefault="00303C97">
            <w:pPr>
              <w:pStyle w:val="Compact"/>
            </w:pPr>
            <w:r>
              <w:t>219.38 (63.52)</w:t>
            </w:r>
          </w:p>
        </w:tc>
        <w:tc>
          <w:tcPr>
            <w:tcW w:w="0" w:type="auto"/>
          </w:tcPr>
          <w:p w14:paraId="3B8487BD" w14:textId="77777777" w:rsidR="00971E35" w:rsidRDefault="00303C97">
            <w:pPr>
              <w:pStyle w:val="Compact"/>
            </w:pPr>
            <w:r>
              <w:t>333.25 (73.73)</w:t>
            </w:r>
          </w:p>
        </w:tc>
      </w:tr>
      <w:tr w:rsidR="00971E35" w14:paraId="0B5508AD" w14:textId="77777777">
        <w:tc>
          <w:tcPr>
            <w:tcW w:w="0" w:type="auto"/>
          </w:tcPr>
          <w:p w14:paraId="5E50BDF5" w14:textId="77777777" w:rsidR="00971E35" w:rsidRDefault="00303C97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14:paraId="5A945BC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8920A8F" w14:textId="77777777" w:rsidR="00971E35" w:rsidRDefault="00303C97">
            <w:pPr>
              <w:pStyle w:val="Compact"/>
            </w:pPr>
            <w:r>
              <w:t>234.5 [173 - 260]</w:t>
            </w:r>
          </w:p>
        </w:tc>
        <w:tc>
          <w:tcPr>
            <w:tcW w:w="0" w:type="auto"/>
          </w:tcPr>
          <w:p w14:paraId="65ABCFF0" w14:textId="77777777" w:rsidR="00971E35" w:rsidRDefault="00303C97">
            <w:pPr>
              <w:pStyle w:val="Compact"/>
            </w:pPr>
            <w:r>
              <w:t>332.5 [290.75 - 375]</w:t>
            </w:r>
          </w:p>
        </w:tc>
      </w:tr>
      <w:tr w:rsidR="00971E35" w14:paraId="568C07C2" w14:textId="77777777">
        <w:tc>
          <w:tcPr>
            <w:tcW w:w="0" w:type="auto"/>
          </w:tcPr>
          <w:p w14:paraId="583A8A32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8D4869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C3C344E" w14:textId="77777777" w:rsidR="00971E35" w:rsidRDefault="00303C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14:paraId="5CAF924A" w14:textId="77777777" w:rsidR="00971E35" w:rsidRDefault="00303C97">
            <w:pPr>
              <w:pStyle w:val="Compact"/>
            </w:pPr>
            <w:r>
              <w:t>9 / 4</w:t>
            </w:r>
          </w:p>
        </w:tc>
      </w:tr>
      <w:tr w:rsidR="00971E35" w14:paraId="61526811" w14:textId="77777777">
        <w:tc>
          <w:tcPr>
            <w:tcW w:w="0" w:type="auto"/>
          </w:tcPr>
          <w:p w14:paraId="55128660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2B9F61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232C7E" w14:textId="77777777" w:rsidR="00971E35" w:rsidRDefault="00303C97">
            <w:pPr>
              <w:pStyle w:val="Compact"/>
            </w:pPr>
            <w:r>
              <w:t>250.13 (99.29)</w:t>
            </w:r>
          </w:p>
        </w:tc>
        <w:tc>
          <w:tcPr>
            <w:tcW w:w="0" w:type="auto"/>
          </w:tcPr>
          <w:p w14:paraId="276ED0F1" w14:textId="77777777" w:rsidR="00971E35" w:rsidRDefault="00303C97">
            <w:pPr>
              <w:pStyle w:val="Compact"/>
            </w:pPr>
            <w:r>
              <w:t>330.17 (89.4)</w:t>
            </w:r>
          </w:p>
        </w:tc>
      </w:tr>
      <w:tr w:rsidR="00971E35" w14:paraId="452F7DB1" w14:textId="77777777">
        <w:tc>
          <w:tcPr>
            <w:tcW w:w="0" w:type="auto"/>
          </w:tcPr>
          <w:p w14:paraId="316F4F0F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638C81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B610BCD" w14:textId="77777777" w:rsidR="00971E35" w:rsidRDefault="00303C97">
            <w:pPr>
              <w:pStyle w:val="Compact"/>
            </w:pPr>
            <w:r>
              <w:t>231.5 [203.5 - 270]</w:t>
            </w:r>
          </w:p>
        </w:tc>
        <w:tc>
          <w:tcPr>
            <w:tcW w:w="0" w:type="auto"/>
          </w:tcPr>
          <w:p w14:paraId="750E6B18" w14:textId="77777777" w:rsidR="00971E35" w:rsidRDefault="00303C97">
            <w:pPr>
              <w:pStyle w:val="Compact"/>
            </w:pPr>
            <w:r>
              <w:t>326 [276.25 - 363]</w:t>
            </w:r>
          </w:p>
        </w:tc>
      </w:tr>
      <w:tr w:rsidR="00971E35" w14:paraId="7B8C4A27" w14:textId="77777777">
        <w:tc>
          <w:tcPr>
            <w:tcW w:w="0" w:type="auto"/>
          </w:tcPr>
          <w:p w14:paraId="49F5C073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73E4CAC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B4312D3" w14:textId="77777777" w:rsidR="00971E35" w:rsidRDefault="00303C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14:paraId="4735F1DB" w14:textId="77777777" w:rsidR="00971E35" w:rsidRDefault="00303C97">
            <w:pPr>
              <w:pStyle w:val="Compact"/>
            </w:pPr>
            <w:r>
              <w:t>6 / 6</w:t>
            </w:r>
          </w:p>
        </w:tc>
      </w:tr>
      <w:tr w:rsidR="00971E35" w14:paraId="7CE35476" w14:textId="77777777">
        <w:tc>
          <w:tcPr>
            <w:tcW w:w="0" w:type="auto"/>
          </w:tcPr>
          <w:p w14:paraId="5005B413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5DA2B20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DB52585" w14:textId="77777777" w:rsidR="00971E35" w:rsidRDefault="00303C97">
            <w:pPr>
              <w:pStyle w:val="Compact"/>
            </w:pPr>
            <w:r>
              <w:t>190.83 (56.2)</w:t>
            </w:r>
          </w:p>
        </w:tc>
        <w:tc>
          <w:tcPr>
            <w:tcW w:w="0" w:type="auto"/>
          </w:tcPr>
          <w:p w14:paraId="496D3050" w14:textId="77777777" w:rsidR="00971E35" w:rsidRDefault="00303C97">
            <w:pPr>
              <w:pStyle w:val="Compact"/>
            </w:pPr>
            <w:r>
              <w:t>288.72 (85.03)</w:t>
            </w:r>
          </w:p>
        </w:tc>
      </w:tr>
      <w:tr w:rsidR="00971E35" w14:paraId="6F71DB33" w14:textId="77777777">
        <w:tc>
          <w:tcPr>
            <w:tcW w:w="0" w:type="auto"/>
          </w:tcPr>
          <w:p w14:paraId="382C262F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0C1A18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F5EAAAE" w14:textId="77777777" w:rsidR="00971E35" w:rsidRDefault="00303C97">
            <w:pPr>
              <w:pStyle w:val="Compact"/>
            </w:pPr>
            <w:r>
              <w:t>179 [148.75 - 213.75]</w:t>
            </w:r>
          </w:p>
        </w:tc>
        <w:tc>
          <w:tcPr>
            <w:tcW w:w="0" w:type="auto"/>
          </w:tcPr>
          <w:p w14:paraId="1DC6D1F8" w14:textId="77777777" w:rsidR="00971E35" w:rsidRDefault="00303C97">
            <w:pPr>
              <w:pStyle w:val="Compact"/>
            </w:pPr>
            <w:r>
              <w:t>272 [241 - 327]</w:t>
            </w:r>
          </w:p>
        </w:tc>
      </w:tr>
      <w:tr w:rsidR="00971E35" w14:paraId="12AB052A" w14:textId="77777777">
        <w:tc>
          <w:tcPr>
            <w:tcW w:w="0" w:type="auto"/>
          </w:tcPr>
          <w:p w14:paraId="7DF337FF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6B8373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42BCD8B" w14:textId="77777777" w:rsidR="00971E35" w:rsidRDefault="00303C97">
            <w:pPr>
              <w:pStyle w:val="Compact"/>
            </w:pPr>
            <w:r>
              <w:t>5 / 6</w:t>
            </w:r>
          </w:p>
        </w:tc>
        <w:tc>
          <w:tcPr>
            <w:tcW w:w="0" w:type="auto"/>
          </w:tcPr>
          <w:p w14:paraId="6F7911C1" w14:textId="77777777" w:rsidR="00971E35" w:rsidRDefault="00303C97">
            <w:pPr>
              <w:pStyle w:val="Compact"/>
            </w:pPr>
            <w:r>
              <w:t>4 / 7</w:t>
            </w:r>
          </w:p>
        </w:tc>
      </w:tr>
      <w:tr w:rsidR="00971E35" w14:paraId="0C3541E7" w14:textId="77777777">
        <w:tc>
          <w:tcPr>
            <w:tcW w:w="0" w:type="auto"/>
          </w:tcPr>
          <w:p w14:paraId="45F1CD09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853B59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E6B8F6B" w14:textId="77777777" w:rsidR="00971E35" w:rsidRDefault="00303C97">
            <w:pPr>
              <w:pStyle w:val="Compact"/>
            </w:pPr>
            <w:r>
              <w:t>200.17 (97)</w:t>
            </w:r>
          </w:p>
        </w:tc>
        <w:tc>
          <w:tcPr>
            <w:tcW w:w="0" w:type="auto"/>
          </w:tcPr>
          <w:p w14:paraId="2F69E2F9" w14:textId="77777777" w:rsidR="00971E35" w:rsidRDefault="00303C97">
            <w:pPr>
              <w:pStyle w:val="Compact"/>
            </w:pPr>
            <w:r>
              <w:t>347.75 (70.69)</w:t>
            </w:r>
          </w:p>
        </w:tc>
      </w:tr>
      <w:tr w:rsidR="00971E35" w14:paraId="61FA0C3F" w14:textId="77777777">
        <w:tc>
          <w:tcPr>
            <w:tcW w:w="0" w:type="auto"/>
          </w:tcPr>
          <w:p w14:paraId="722DED6B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6FA0C0B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ACEAAC" w14:textId="77777777" w:rsidR="00971E35" w:rsidRDefault="00303C97">
            <w:pPr>
              <w:pStyle w:val="Compact"/>
            </w:pPr>
            <w:r>
              <w:t>146 [141.25 - 227.25]</w:t>
            </w:r>
          </w:p>
        </w:tc>
        <w:tc>
          <w:tcPr>
            <w:tcW w:w="0" w:type="auto"/>
          </w:tcPr>
          <w:p w14:paraId="01B398D0" w14:textId="77777777" w:rsidR="00971E35" w:rsidRDefault="00303C97">
            <w:pPr>
              <w:pStyle w:val="Compact"/>
            </w:pPr>
            <w:r>
              <w:t>350 [325.75 - 372]</w:t>
            </w:r>
          </w:p>
        </w:tc>
      </w:tr>
      <w:tr w:rsidR="00971E35" w14:paraId="28992CFC" w14:textId="77777777">
        <w:tc>
          <w:tcPr>
            <w:tcW w:w="0" w:type="auto"/>
          </w:tcPr>
          <w:p w14:paraId="50B4BEEE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10D8C79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FD2D9E5" w14:textId="77777777" w:rsidR="00971E35" w:rsidRDefault="00303C97">
            <w:pPr>
              <w:pStyle w:val="Compact"/>
            </w:pPr>
            <w:r>
              <w:t>1 / 6</w:t>
            </w:r>
          </w:p>
        </w:tc>
        <w:tc>
          <w:tcPr>
            <w:tcW w:w="0" w:type="auto"/>
          </w:tcPr>
          <w:p w14:paraId="16FDFB2A" w14:textId="77777777" w:rsidR="00971E35" w:rsidRDefault="00303C97">
            <w:pPr>
              <w:pStyle w:val="Compact"/>
            </w:pPr>
            <w:r>
              <w:t>3 / 4</w:t>
            </w:r>
          </w:p>
        </w:tc>
      </w:tr>
    </w:tbl>
    <w:p w14:paraId="175F9844" w14:textId="77777777" w:rsidR="00971E35" w:rsidRDefault="00971E35"/>
    <w:p w14:paraId="49611E94" w14:textId="77777777" w:rsidR="00971E35" w:rsidRDefault="00303C97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631"/>
        <w:gridCol w:w="2631"/>
      </w:tblGrid>
      <w:tr w:rsidR="00971E35" w14:paraId="7F0130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DEDE3F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00DF7E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8ABEFC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DBE0F" w14:textId="77777777" w:rsidR="00971E35" w:rsidRDefault="00303C97">
            <w:pPr>
              <w:pStyle w:val="Compact"/>
            </w:pPr>
            <w:r>
              <w:t>Remdesivir + SOC</w:t>
            </w:r>
          </w:p>
        </w:tc>
      </w:tr>
      <w:tr w:rsidR="00971E35" w14:paraId="6437F140" w14:textId="77777777">
        <w:tc>
          <w:tcPr>
            <w:tcW w:w="0" w:type="auto"/>
          </w:tcPr>
          <w:p w14:paraId="6BB50D8C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BD5B6C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0D116E7" w14:textId="77777777" w:rsidR="00971E35" w:rsidRDefault="00303C97">
            <w:pPr>
              <w:pStyle w:val="Compact"/>
            </w:pPr>
            <w:r>
              <w:t>270.71 (100.52)</w:t>
            </w:r>
          </w:p>
        </w:tc>
        <w:tc>
          <w:tcPr>
            <w:tcW w:w="0" w:type="auto"/>
          </w:tcPr>
          <w:p w14:paraId="20688160" w14:textId="77777777" w:rsidR="00971E35" w:rsidRDefault="00303C97">
            <w:pPr>
              <w:pStyle w:val="Compact"/>
            </w:pPr>
            <w:r>
              <w:t>334.51 (155.86)</w:t>
            </w:r>
          </w:p>
        </w:tc>
      </w:tr>
      <w:tr w:rsidR="00971E35" w14:paraId="11DB0606" w14:textId="77777777">
        <w:tc>
          <w:tcPr>
            <w:tcW w:w="0" w:type="auto"/>
          </w:tcPr>
          <w:p w14:paraId="512F18FD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6DE7B9A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03886AE" w14:textId="77777777" w:rsidR="00971E35" w:rsidRDefault="00303C97">
            <w:pPr>
              <w:pStyle w:val="Compact"/>
            </w:pPr>
            <w:r>
              <w:t>238.5 [195.25 - 351.75]</w:t>
            </w:r>
          </w:p>
        </w:tc>
        <w:tc>
          <w:tcPr>
            <w:tcW w:w="0" w:type="auto"/>
          </w:tcPr>
          <w:p w14:paraId="4393A2D8" w14:textId="77777777" w:rsidR="00971E35" w:rsidRDefault="00303C97">
            <w:pPr>
              <w:pStyle w:val="Compact"/>
            </w:pPr>
            <w:r>
              <w:t>284 [234 - 400]</w:t>
            </w:r>
          </w:p>
        </w:tc>
      </w:tr>
      <w:tr w:rsidR="00971E35" w14:paraId="65CD0F7C" w14:textId="77777777">
        <w:tc>
          <w:tcPr>
            <w:tcW w:w="0" w:type="auto"/>
          </w:tcPr>
          <w:p w14:paraId="1A82C795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262F69D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3FBEDE5" w14:textId="77777777" w:rsidR="00971E35" w:rsidRDefault="00303C97">
            <w:pPr>
              <w:pStyle w:val="Compact"/>
            </w:pPr>
            <w:r>
              <w:t>5 / 52</w:t>
            </w:r>
          </w:p>
        </w:tc>
        <w:tc>
          <w:tcPr>
            <w:tcW w:w="0" w:type="auto"/>
          </w:tcPr>
          <w:p w14:paraId="72E211AD" w14:textId="77777777" w:rsidR="00971E35" w:rsidRDefault="00303C97">
            <w:pPr>
              <w:pStyle w:val="Compact"/>
            </w:pPr>
            <w:r>
              <w:t>1 / 41</w:t>
            </w:r>
          </w:p>
        </w:tc>
      </w:tr>
      <w:tr w:rsidR="00971E35" w14:paraId="6A2373F8" w14:textId="77777777">
        <w:tc>
          <w:tcPr>
            <w:tcW w:w="0" w:type="auto"/>
          </w:tcPr>
          <w:p w14:paraId="06D7E8C8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40A073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FC48D0C" w14:textId="77777777" w:rsidR="00971E35" w:rsidRDefault="00303C97">
            <w:pPr>
              <w:pStyle w:val="Compact"/>
            </w:pPr>
            <w:r>
              <w:t>286.04 (85.9)</w:t>
            </w:r>
          </w:p>
        </w:tc>
        <w:tc>
          <w:tcPr>
            <w:tcW w:w="0" w:type="auto"/>
          </w:tcPr>
          <w:p w14:paraId="2263CFB1" w14:textId="77777777" w:rsidR="00971E35" w:rsidRDefault="00303C97">
            <w:pPr>
              <w:pStyle w:val="Compact"/>
            </w:pPr>
            <w:r>
              <w:t>367.81 (180.29)</w:t>
            </w:r>
          </w:p>
        </w:tc>
      </w:tr>
      <w:tr w:rsidR="00971E35" w14:paraId="2EEB4E25" w14:textId="77777777">
        <w:tc>
          <w:tcPr>
            <w:tcW w:w="0" w:type="auto"/>
          </w:tcPr>
          <w:p w14:paraId="6D24D38C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38D495A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7CE707" w14:textId="77777777" w:rsidR="00971E35" w:rsidRDefault="00303C97">
            <w:pPr>
              <w:pStyle w:val="Compact"/>
            </w:pPr>
            <w:r>
              <w:t>277 [227.5 - 330.5]</w:t>
            </w:r>
          </w:p>
        </w:tc>
        <w:tc>
          <w:tcPr>
            <w:tcW w:w="0" w:type="auto"/>
          </w:tcPr>
          <w:p w14:paraId="28B7D175" w14:textId="77777777" w:rsidR="00971E35" w:rsidRDefault="00303C97">
            <w:pPr>
              <w:pStyle w:val="Compact"/>
            </w:pPr>
            <w:r>
              <w:t>333 [230 - 489]</w:t>
            </w:r>
          </w:p>
        </w:tc>
      </w:tr>
      <w:tr w:rsidR="00971E35" w14:paraId="5AE4DAF8" w14:textId="77777777">
        <w:tc>
          <w:tcPr>
            <w:tcW w:w="0" w:type="auto"/>
          </w:tcPr>
          <w:p w14:paraId="1421B6B6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C6B32B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7858513" w14:textId="77777777" w:rsidR="00971E35" w:rsidRDefault="00303C97">
            <w:pPr>
              <w:pStyle w:val="Compact"/>
            </w:pPr>
            <w:r>
              <w:t>30 / 27</w:t>
            </w:r>
          </w:p>
        </w:tc>
        <w:tc>
          <w:tcPr>
            <w:tcW w:w="0" w:type="auto"/>
          </w:tcPr>
          <w:p w14:paraId="084F07A4" w14:textId="77777777" w:rsidR="00971E35" w:rsidRDefault="00303C97">
            <w:pPr>
              <w:pStyle w:val="Compact"/>
            </w:pPr>
            <w:r>
              <w:t>21 / 21</w:t>
            </w:r>
          </w:p>
        </w:tc>
      </w:tr>
      <w:tr w:rsidR="00971E35" w14:paraId="0881CDD6" w14:textId="77777777">
        <w:tc>
          <w:tcPr>
            <w:tcW w:w="0" w:type="auto"/>
          </w:tcPr>
          <w:p w14:paraId="18B1455F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3BF08D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2C38E01" w14:textId="77777777" w:rsidR="00971E35" w:rsidRDefault="00303C97">
            <w:pPr>
              <w:pStyle w:val="Compact"/>
            </w:pPr>
            <w:r>
              <w:t>296.94 (125.07)</w:t>
            </w:r>
          </w:p>
        </w:tc>
        <w:tc>
          <w:tcPr>
            <w:tcW w:w="0" w:type="auto"/>
          </w:tcPr>
          <w:p w14:paraId="132B8B0B" w14:textId="77777777" w:rsidR="00971E35" w:rsidRDefault="00303C97">
            <w:pPr>
              <w:pStyle w:val="Compact"/>
            </w:pPr>
            <w:r>
              <w:t>339.73 (163.58)</w:t>
            </w:r>
          </w:p>
        </w:tc>
      </w:tr>
      <w:tr w:rsidR="00971E35" w14:paraId="39558633" w14:textId="77777777">
        <w:tc>
          <w:tcPr>
            <w:tcW w:w="0" w:type="auto"/>
          </w:tcPr>
          <w:p w14:paraId="76C23DFD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4D11C6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3B813F" w14:textId="77777777" w:rsidR="00971E35" w:rsidRDefault="00303C97">
            <w:pPr>
              <w:pStyle w:val="Compact"/>
            </w:pPr>
            <w:r>
              <w:t>280 [229 - 336]</w:t>
            </w:r>
          </w:p>
        </w:tc>
        <w:tc>
          <w:tcPr>
            <w:tcW w:w="0" w:type="auto"/>
          </w:tcPr>
          <w:p w14:paraId="46DA21F5" w14:textId="77777777" w:rsidR="00971E35" w:rsidRDefault="00303C97">
            <w:pPr>
              <w:pStyle w:val="Compact"/>
            </w:pPr>
            <w:r>
              <w:t>321 [214.5 - 429.5]</w:t>
            </w:r>
          </w:p>
        </w:tc>
      </w:tr>
      <w:tr w:rsidR="00971E35" w14:paraId="2DCC3D85" w14:textId="77777777">
        <w:tc>
          <w:tcPr>
            <w:tcW w:w="0" w:type="auto"/>
          </w:tcPr>
          <w:p w14:paraId="210A3656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FD3329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49CC24" w14:textId="77777777" w:rsidR="00971E35" w:rsidRDefault="00303C97">
            <w:pPr>
              <w:pStyle w:val="Compact"/>
            </w:pPr>
            <w:r>
              <w:t>19 / 33</w:t>
            </w:r>
          </w:p>
        </w:tc>
        <w:tc>
          <w:tcPr>
            <w:tcW w:w="0" w:type="auto"/>
          </w:tcPr>
          <w:p w14:paraId="1E293468" w14:textId="77777777" w:rsidR="00971E35" w:rsidRDefault="00303C97">
            <w:pPr>
              <w:pStyle w:val="Compact"/>
            </w:pPr>
            <w:r>
              <w:t>16 / 26</w:t>
            </w:r>
          </w:p>
        </w:tc>
      </w:tr>
      <w:tr w:rsidR="00971E35" w14:paraId="182909CE" w14:textId="77777777">
        <w:tc>
          <w:tcPr>
            <w:tcW w:w="0" w:type="auto"/>
          </w:tcPr>
          <w:p w14:paraId="0F60D297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07B91F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F9BA9E3" w14:textId="77777777" w:rsidR="00971E35" w:rsidRDefault="00303C97">
            <w:pPr>
              <w:pStyle w:val="Compact"/>
            </w:pPr>
            <w:r>
              <w:t>325.25 (128.4)</w:t>
            </w:r>
          </w:p>
        </w:tc>
        <w:tc>
          <w:tcPr>
            <w:tcW w:w="0" w:type="auto"/>
          </w:tcPr>
          <w:p w14:paraId="41D15EA7" w14:textId="77777777" w:rsidR="00971E35" w:rsidRDefault="00303C97">
            <w:pPr>
              <w:pStyle w:val="Compact"/>
            </w:pPr>
            <w:r>
              <w:t>372.58 (210.63)</w:t>
            </w:r>
          </w:p>
        </w:tc>
      </w:tr>
      <w:tr w:rsidR="00971E35" w14:paraId="2A573D01" w14:textId="77777777">
        <w:tc>
          <w:tcPr>
            <w:tcW w:w="0" w:type="auto"/>
          </w:tcPr>
          <w:p w14:paraId="7969F534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0F0D621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53B522" w14:textId="77777777" w:rsidR="00971E35" w:rsidRDefault="00303C97">
            <w:pPr>
              <w:pStyle w:val="Compact"/>
            </w:pPr>
            <w:r>
              <w:t>300 [229 - 389.75]</w:t>
            </w:r>
          </w:p>
        </w:tc>
        <w:tc>
          <w:tcPr>
            <w:tcW w:w="0" w:type="auto"/>
          </w:tcPr>
          <w:p w14:paraId="4058D103" w14:textId="77777777" w:rsidR="00971E35" w:rsidRDefault="00303C97">
            <w:pPr>
              <w:pStyle w:val="Compact"/>
            </w:pPr>
            <w:r>
              <w:t>330 [225.25 - 428.75]</w:t>
            </w:r>
          </w:p>
        </w:tc>
      </w:tr>
      <w:tr w:rsidR="00971E35" w14:paraId="6159004A" w14:textId="77777777">
        <w:tc>
          <w:tcPr>
            <w:tcW w:w="0" w:type="auto"/>
          </w:tcPr>
          <w:p w14:paraId="6FCC0BD4" w14:textId="77777777" w:rsidR="00971E35" w:rsidRDefault="00303C97">
            <w:pPr>
              <w:pStyle w:val="Compact"/>
            </w:pPr>
            <w:r>
              <w:lastRenderedPageBreak/>
              <w:t>3 days</w:t>
            </w:r>
          </w:p>
        </w:tc>
        <w:tc>
          <w:tcPr>
            <w:tcW w:w="0" w:type="auto"/>
          </w:tcPr>
          <w:p w14:paraId="01EEB44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D8625B6" w14:textId="77777777" w:rsidR="00971E35" w:rsidRDefault="00303C97">
            <w:pPr>
              <w:pStyle w:val="Compact"/>
            </w:pPr>
            <w:r>
              <w:t>17 / 28</w:t>
            </w:r>
          </w:p>
        </w:tc>
        <w:tc>
          <w:tcPr>
            <w:tcW w:w="0" w:type="auto"/>
          </w:tcPr>
          <w:p w14:paraId="5E6199E0" w14:textId="77777777" w:rsidR="00971E35" w:rsidRDefault="00303C97">
            <w:pPr>
              <w:pStyle w:val="Compact"/>
            </w:pPr>
            <w:r>
              <w:t>13 / 26</w:t>
            </w:r>
          </w:p>
        </w:tc>
      </w:tr>
      <w:tr w:rsidR="00971E35" w14:paraId="3DB1CED4" w14:textId="77777777">
        <w:tc>
          <w:tcPr>
            <w:tcW w:w="0" w:type="auto"/>
          </w:tcPr>
          <w:p w14:paraId="2E6CEF86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42DBCF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9B684E1" w14:textId="77777777" w:rsidR="00971E35" w:rsidRDefault="00303C97">
            <w:pPr>
              <w:pStyle w:val="Compact"/>
            </w:pPr>
            <w:r>
              <w:t>335.92 (126.59)</w:t>
            </w:r>
          </w:p>
        </w:tc>
        <w:tc>
          <w:tcPr>
            <w:tcW w:w="0" w:type="auto"/>
          </w:tcPr>
          <w:p w14:paraId="3A1473F8" w14:textId="77777777" w:rsidR="00971E35" w:rsidRDefault="00303C97">
            <w:pPr>
              <w:pStyle w:val="Compact"/>
            </w:pPr>
            <w:r>
              <w:t>413.43 (221.76)</w:t>
            </w:r>
          </w:p>
        </w:tc>
      </w:tr>
      <w:tr w:rsidR="00971E35" w14:paraId="5E340667" w14:textId="77777777">
        <w:tc>
          <w:tcPr>
            <w:tcW w:w="0" w:type="auto"/>
          </w:tcPr>
          <w:p w14:paraId="69587DC5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2DDD7D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3AE34D1" w14:textId="77777777" w:rsidR="00971E35" w:rsidRDefault="00303C97">
            <w:pPr>
              <w:pStyle w:val="Compact"/>
            </w:pPr>
            <w:r>
              <w:t>296 [239 - 420]</w:t>
            </w:r>
          </w:p>
        </w:tc>
        <w:tc>
          <w:tcPr>
            <w:tcW w:w="0" w:type="auto"/>
          </w:tcPr>
          <w:p w14:paraId="1D2CE403" w14:textId="77777777" w:rsidR="00971E35" w:rsidRDefault="00303C97">
            <w:pPr>
              <w:pStyle w:val="Compact"/>
            </w:pPr>
            <w:r>
              <w:t>347.5 [279 - 495]</w:t>
            </w:r>
          </w:p>
        </w:tc>
      </w:tr>
      <w:tr w:rsidR="00971E35" w14:paraId="0E28CB78" w14:textId="77777777">
        <w:tc>
          <w:tcPr>
            <w:tcW w:w="0" w:type="auto"/>
          </w:tcPr>
          <w:p w14:paraId="0CE689EB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345B07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38EE879" w14:textId="77777777" w:rsidR="00971E35" w:rsidRDefault="00303C97">
            <w:pPr>
              <w:pStyle w:val="Compact"/>
            </w:pPr>
            <w:r>
              <w:t>16 / 25</w:t>
            </w:r>
          </w:p>
        </w:tc>
        <w:tc>
          <w:tcPr>
            <w:tcW w:w="0" w:type="auto"/>
          </w:tcPr>
          <w:p w14:paraId="3C792262" w14:textId="77777777" w:rsidR="00971E35" w:rsidRDefault="00303C97">
            <w:pPr>
              <w:pStyle w:val="Compact"/>
            </w:pPr>
            <w:r>
              <w:t>16 / 14</w:t>
            </w:r>
          </w:p>
        </w:tc>
      </w:tr>
      <w:tr w:rsidR="00971E35" w14:paraId="4837DE8F" w14:textId="77777777">
        <w:tc>
          <w:tcPr>
            <w:tcW w:w="0" w:type="auto"/>
          </w:tcPr>
          <w:p w14:paraId="4E12611B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224309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68B3EC" w14:textId="77777777" w:rsidR="00971E35" w:rsidRDefault="00303C97">
            <w:pPr>
              <w:pStyle w:val="Compact"/>
            </w:pPr>
            <w:r>
              <w:t>322.44 (144.59)</w:t>
            </w:r>
          </w:p>
        </w:tc>
        <w:tc>
          <w:tcPr>
            <w:tcW w:w="0" w:type="auto"/>
          </w:tcPr>
          <w:p w14:paraId="18CB3EE0" w14:textId="77777777" w:rsidR="00971E35" w:rsidRDefault="00303C97">
            <w:pPr>
              <w:pStyle w:val="Compact"/>
            </w:pPr>
            <w:r>
              <w:t>414.22 (157.11)</w:t>
            </w:r>
          </w:p>
        </w:tc>
      </w:tr>
      <w:tr w:rsidR="00971E35" w14:paraId="4D359538" w14:textId="77777777">
        <w:tc>
          <w:tcPr>
            <w:tcW w:w="0" w:type="auto"/>
          </w:tcPr>
          <w:p w14:paraId="2261DCDB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F628D4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2D2E730" w14:textId="77777777" w:rsidR="00971E35" w:rsidRDefault="00303C97">
            <w:pPr>
              <w:pStyle w:val="Compact"/>
            </w:pPr>
            <w:r>
              <w:t>295 [231 - 376]</w:t>
            </w:r>
          </w:p>
        </w:tc>
        <w:tc>
          <w:tcPr>
            <w:tcW w:w="0" w:type="auto"/>
          </w:tcPr>
          <w:p w14:paraId="0FFBE2B9" w14:textId="77777777" w:rsidR="00971E35" w:rsidRDefault="00303C97">
            <w:pPr>
              <w:pStyle w:val="Compact"/>
            </w:pPr>
            <w:r>
              <w:t>384.5 [287.25 - 502.25]</w:t>
            </w:r>
          </w:p>
        </w:tc>
      </w:tr>
      <w:tr w:rsidR="00971E35" w14:paraId="7E489C9B" w14:textId="77777777">
        <w:tc>
          <w:tcPr>
            <w:tcW w:w="0" w:type="auto"/>
          </w:tcPr>
          <w:p w14:paraId="1BAA6029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237BE1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F835C5A" w14:textId="77777777" w:rsidR="00971E35" w:rsidRDefault="00303C97">
            <w:pPr>
              <w:pStyle w:val="Compact"/>
            </w:pPr>
            <w:r>
              <w:t>17 / 23</w:t>
            </w:r>
          </w:p>
        </w:tc>
        <w:tc>
          <w:tcPr>
            <w:tcW w:w="0" w:type="auto"/>
          </w:tcPr>
          <w:p w14:paraId="4D7AE24E" w14:textId="77777777" w:rsidR="00971E35" w:rsidRDefault="00303C97">
            <w:pPr>
              <w:pStyle w:val="Compact"/>
            </w:pPr>
            <w:r>
              <w:t>10 / 14</w:t>
            </w:r>
          </w:p>
        </w:tc>
      </w:tr>
      <w:tr w:rsidR="00971E35" w14:paraId="15B6E952" w14:textId="77777777">
        <w:tc>
          <w:tcPr>
            <w:tcW w:w="0" w:type="auto"/>
          </w:tcPr>
          <w:p w14:paraId="42ACD115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ADDE65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DD9D3DF" w14:textId="77777777" w:rsidR="00971E35" w:rsidRDefault="00303C97">
            <w:pPr>
              <w:pStyle w:val="Compact"/>
            </w:pPr>
            <w:r>
              <w:t>296.61 (136.44)</w:t>
            </w:r>
          </w:p>
        </w:tc>
        <w:tc>
          <w:tcPr>
            <w:tcW w:w="0" w:type="auto"/>
          </w:tcPr>
          <w:p w14:paraId="18A1E410" w14:textId="77777777" w:rsidR="00971E35" w:rsidRDefault="00303C97">
            <w:pPr>
              <w:pStyle w:val="Compact"/>
            </w:pPr>
            <w:r>
              <w:t>353 (127.95)</w:t>
            </w:r>
          </w:p>
        </w:tc>
      </w:tr>
      <w:tr w:rsidR="00971E35" w14:paraId="63182078" w14:textId="77777777">
        <w:tc>
          <w:tcPr>
            <w:tcW w:w="0" w:type="auto"/>
          </w:tcPr>
          <w:p w14:paraId="2521A869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74691C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953134D" w14:textId="77777777" w:rsidR="00971E35" w:rsidRDefault="00303C97">
            <w:pPr>
              <w:pStyle w:val="Compact"/>
            </w:pPr>
            <w:r>
              <w:t>259.5 [206.5 - 316.5]</w:t>
            </w:r>
          </w:p>
        </w:tc>
        <w:tc>
          <w:tcPr>
            <w:tcW w:w="0" w:type="auto"/>
          </w:tcPr>
          <w:p w14:paraId="5318378E" w14:textId="77777777" w:rsidR="00971E35" w:rsidRDefault="00303C97">
            <w:pPr>
              <w:pStyle w:val="Compact"/>
            </w:pPr>
            <w:r>
              <w:t>301 [276 - 379]</w:t>
            </w:r>
          </w:p>
        </w:tc>
      </w:tr>
      <w:tr w:rsidR="00971E35" w14:paraId="14366EDE" w14:textId="77777777">
        <w:tc>
          <w:tcPr>
            <w:tcW w:w="0" w:type="auto"/>
          </w:tcPr>
          <w:p w14:paraId="2FA28C4A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9ECAD8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CADCAD" w14:textId="77777777" w:rsidR="00971E35" w:rsidRDefault="00303C97">
            <w:pPr>
              <w:pStyle w:val="Compact"/>
            </w:pPr>
            <w:r>
              <w:t>17 / 18</w:t>
            </w:r>
          </w:p>
        </w:tc>
        <w:tc>
          <w:tcPr>
            <w:tcW w:w="0" w:type="auto"/>
          </w:tcPr>
          <w:p w14:paraId="1C80CC9D" w14:textId="77777777" w:rsidR="00971E35" w:rsidRDefault="00303C97">
            <w:pPr>
              <w:pStyle w:val="Compact"/>
            </w:pPr>
            <w:r>
              <w:t>9 / 13</w:t>
            </w:r>
          </w:p>
        </w:tc>
      </w:tr>
      <w:tr w:rsidR="00971E35" w14:paraId="751210BE" w14:textId="77777777">
        <w:tc>
          <w:tcPr>
            <w:tcW w:w="0" w:type="auto"/>
          </w:tcPr>
          <w:p w14:paraId="0747E73C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C7E9F3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0AE160F" w14:textId="77777777" w:rsidR="00971E35" w:rsidRDefault="00303C97">
            <w:pPr>
              <w:pStyle w:val="Compact"/>
            </w:pPr>
            <w:r>
              <w:t>302.1 (106.59)</w:t>
            </w:r>
          </w:p>
        </w:tc>
        <w:tc>
          <w:tcPr>
            <w:tcW w:w="0" w:type="auto"/>
          </w:tcPr>
          <w:p w14:paraId="41910FA5" w14:textId="77777777" w:rsidR="00971E35" w:rsidRDefault="00303C97">
            <w:pPr>
              <w:pStyle w:val="Compact"/>
            </w:pPr>
            <w:r>
              <w:t>306.79 (140.1)</w:t>
            </w:r>
          </w:p>
        </w:tc>
      </w:tr>
      <w:tr w:rsidR="00971E35" w14:paraId="00642EED" w14:textId="77777777">
        <w:tc>
          <w:tcPr>
            <w:tcW w:w="0" w:type="auto"/>
          </w:tcPr>
          <w:p w14:paraId="51194721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51CA8B7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542858" w14:textId="77777777" w:rsidR="00971E35" w:rsidRDefault="00303C97">
            <w:pPr>
              <w:pStyle w:val="Compact"/>
            </w:pPr>
            <w:r>
              <w:t>256 [226 - 364]</w:t>
            </w:r>
          </w:p>
        </w:tc>
        <w:tc>
          <w:tcPr>
            <w:tcW w:w="0" w:type="auto"/>
          </w:tcPr>
          <w:p w14:paraId="519C9DF2" w14:textId="77777777" w:rsidR="00971E35" w:rsidRDefault="00303C97">
            <w:pPr>
              <w:pStyle w:val="Compact"/>
            </w:pPr>
            <w:r>
              <w:t>299 [198.5 - 385.75]</w:t>
            </w:r>
          </w:p>
        </w:tc>
      </w:tr>
      <w:tr w:rsidR="00971E35" w14:paraId="2711797E" w14:textId="77777777">
        <w:tc>
          <w:tcPr>
            <w:tcW w:w="0" w:type="auto"/>
          </w:tcPr>
          <w:p w14:paraId="1E68DDB1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80D8D7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AF9F9DB" w14:textId="77777777" w:rsidR="00971E35" w:rsidRDefault="00303C97">
            <w:pPr>
              <w:pStyle w:val="Compact"/>
            </w:pPr>
            <w:r>
              <w:t>8 / 21</w:t>
            </w:r>
          </w:p>
        </w:tc>
        <w:tc>
          <w:tcPr>
            <w:tcW w:w="0" w:type="auto"/>
          </w:tcPr>
          <w:p w14:paraId="62F333A7" w14:textId="77777777" w:rsidR="00971E35" w:rsidRDefault="00303C97">
            <w:pPr>
              <w:pStyle w:val="Compact"/>
            </w:pPr>
            <w:r>
              <w:t>5 / 14</w:t>
            </w:r>
          </w:p>
        </w:tc>
      </w:tr>
      <w:tr w:rsidR="00971E35" w14:paraId="0CB710E9" w14:textId="77777777">
        <w:tc>
          <w:tcPr>
            <w:tcW w:w="0" w:type="auto"/>
          </w:tcPr>
          <w:p w14:paraId="646E98DC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1EB11B5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21301CE" w14:textId="77777777" w:rsidR="00971E35" w:rsidRDefault="00303C97">
            <w:pPr>
              <w:pStyle w:val="Compact"/>
            </w:pPr>
            <w:r>
              <w:t>313.37 (126.31)</w:t>
            </w:r>
          </w:p>
        </w:tc>
        <w:tc>
          <w:tcPr>
            <w:tcW w:w="0" w:type="auto"/>
          </w:tcPr>
          <w:p w14:paraId="1E390665" w14:textId="77777777" w:rsidR="00971E35" w:rsidRDefault="00303C97">
            <w:pPr>
              <w:pStyle w:val="Compact"/>
            </w:pPr>
            <w:r>
              <w:t>338.13 (105.51)</w:t>
            </w:r>
          </w:p>
        </w:tc>
      </w:tr>
      <w:tr w:rsidR="00971E35" w14:paraId="5DFCD2E8" w14:textId="77777777">
        <w:tc>
          <w:tcPr>
            <w:tcW w:w="0" w:type="auto"/>
          </w:tcPr>
          <w:p w14:paraId="6610614E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D71E30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202AE9" w14:textId="77777777" w:rsidR="00971E35" w:rsidRDefault="00303C97">
            <w:pPr>
              <w:pStyle w:val="Compact"/>
            </w:pPr>
            <w:r>
              <w:t>255 [229.5 - 409]</w:t>
            </w:r>
          </w:p>
        </w:tc>
        <w:tc>
          <w:tcPr>
            <w:tcW w:w="0" w:type="auto"/>
          </w:tcPr>
          <w:p w14:paraId="2E1B0789" w14:textId="77777777" w:rsidR="00971E35" w:rsidRDefault="00303C97">
            <w:pPr>
              <w:pStyle w:val="Compact"/>
            </w:pPr>
            <w:r>
              <w:t>314.5 [251.5 - 424.25]</w:t>
            </w:r>
          </w:p>
        </w:tc>
      </w:tr>
      <w:tr w:rsidR="00971E35" w14:paraId="0B49EC85" w14:textId="77777777">
        <w:tc>
          <w:tcPr>
            <w:tcW w:w="0" w:type="auto"/>
          </w:tcPr>
          <w:p w14:paraId="4733FAB4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0259ED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E4C4519" w14:textId="77777777" w:rsidR="00971E35" w:rsidRDefault="00303C97">
            <w:pPr>
              <w:pStyle w:val="Compact"/>
            </w:pPr>
            <w:r>
              <w:t>8 / 19</w:t>
            </w:r>
          </w:p>
        </w:tc>
        <w:tc>
          <w:tcPr>
            <w:tcW w:w="0" w:type="auto"/>
          </w:tcPr>
          <w:p w14:paraId="3F03AE7E" w14:textId="77777777" w:rsidR="00971E35" w:rsidRDefault="00303C97">
            <w:pPr>
              <w:pStyle w:val="Compact"/>
            </w:pPr>
            <w:r>
              <w:t>9 / 8</w:t>
            </w:r>
          </w:p>
        </w:tc>
      </w:tr>
      <w:tr w:rsidR="00971E35" w14:paraId="78CC29C9" w14:textId="77777777">
        <w:tc>
          <w:tcPr>
            <w:tcW w:w="0" w:type="auto"/>
          </w:tcPr>
          <w:p w14:paraId="2E036E81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4B3099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834DE0" w14:textId="77777777" w:rsidR="00971E35" w:rsidRDefault="00303C97">
            <w:pPr>
              <w:pStyle w:val="Compact"/>
            </w:pPr>
            <w:r>
              <w:t>331.79 (159.93)</w:t>
            </w:r>
          </w:p>
        </w:tc>
        <w:tc>
          <w:tcPr>
            <w:tcW w:w="0" w:type="auto"/>
          </w:tcPr>
          <w:p w14:paraId="0F4F85C9" w14:textId="77777777" w:rsidR="00971E35" w:rsidRDefault="00303C97">
            <w:pPr>
              <w:pStyle w:val="Compact"/>
            </w:pPr>
            <w:r>
              <w:t>324.14 (108.08)</w:t>
            </w:r>
          </w:p>
        </w:tc>
      </w:tr>
      <w:tr w:rsidR="00971E35" w14:paraId="43E2AA33" w14:textId="77777777">
        <w:tc>
          <w:tcPr>
            <w:tcW w:w="0" w:type="auto"/>
          </w:tcPr>
          <w:p w14:paraId="4B6C05F2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A2CED8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8A235DA" w14:textId="77777777" w:rsidR="00971E35" w:rsidRDefault="00303C97">
            <w:pPr>
              <w:pStyle w:val="Compact"/>
            </w:pPr>
            <w:r>
              <w:t>295.5 [227.5 - 401.5]</w:t>
            </w:r>
          </w:p>
        </w:tc>
        <w:tc>
          <w:tcPr>
            <w:tcW w:w="0" w:type="auto"/>
          </w:tcPr>
          <w:p w14:paraId="01F8E12A" w14:textId="77777777" w:rsidR="00971E35" w:rsidRDefault="00303C97">
            <w:pPr>
              <w:pStyle w:val="Compact"/>
            </w:pPr>
            <w:r>
              <w:t>289 [231.5 - 415]</w:t>
            </w:r>
          </w:p>
        </w:tc>
      </w:tr>
      <w:tr w:rsidR="00971E35" w14:paraId="54F7B810" w14:textId="77777777">
        <w:tc>
          <w:tcPr>
            <w:tcW w:w="0" w:type="auto"/>
          </w:tcPr>
          <w:p w14:paraId="69A84B3B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85B0C11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7EAEF1F" w14:textId="77777777" w:rsidR="00971E35" w:rsidRDefault="00303C97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14:paraId="6AE45758" w14:textId="77777777" w:rsidR="00971E35" w:rsidRDefault="00303C97">
            <w:pPr>
              <w:pStyle w:val="Compact"/>
            </w:pPr>
            <w:r>
              <w:t>8 / 7</w:t>
            </w:r>
          </w:p>
        </w:tc>
      </w:tr>
      <w:tr w:rsidR="00971E35" w14:paraId="2602B799" w14:textId="77777777">
        <w:tc>
          <w:tcPr>
            <w:tcW w:w="0" w:type="auto"/>
          </w:tcPr>
          <w:p w14:paraId="3E5D29A2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713144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FEAFC1" w14:textId="77777777" w:rsidR="00971E35" w:rsidRDefault="00303C97">
            <w:pPr>
              <w:pStyle w:val="Compact"/>
            </w:pPr>
            <w:r>
              <w:t>293 (117.78)</w:t>
            </w:r>
          </w:p>
        </w:tc>
        <w:tc>
          <w:tcPr>
            <w:tcW w:w="0" w:type="auto"/>
          </w:tcPr>
          <w:p w14:paraId="32A95A87" w14:textId="77777777" w:rsidR="00971E35" w:rsidRDefault="00303C97">
            <w:pPr>
              <w:pStyle w:val="Compact"/>
            </w:pPr>
            <w:r>
              <w:t>322.29 (122.95)</w:t>
            </w:r>
          </w:p>
        </w:tc>
      </w:tr>
      <w:tr w:rsidR="00971E35" w14:paraId="761ABB50" w14:textId="77777777">
        <w:tc>
          <w:tcPr>
            <w:tcW w:w="0" w:type="auto"/>
          </w:tcPr>
          <w:p w14:paraId="514A3828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7592CA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11C4A7" w14:textId="77777777" w:rsidR="00971E35" w:rsidRDefault="00303C97">
            <w:pPr>
              <w:pStyle w:val="Compact"/>
            </w:pPr>
            <w:r>
              <w:t>258.5 [204 - 371]</w:t>
            </w:r>
          </w:p>
        </w:tc>
        <w:tc>
          <w:tcPr>
            <w:tcW w:w="0" w:type="auto"/>
          </w:tcPr>
          <w:p w14:paraId="7BB1FBED" w14:textId="77777777" w:rsidR="00971E35" w:rsidRDefault="00303C97">
            <w:pPr>
              <w:pStyle w:val="Compact"/>
            </w:pPr>
            <w:r>
              <w:t>285 [222.5 - 403]</w:t>
            </w:r>
          </w:p>
        </w:tc>
      </w:tr>
      <w:tr w:rsidR="00971E35" w14:paraId="7CA8DF1B" w14:textId="77777777">
        <w:tc>
          <w:tcPr>
            <w:tcW w:w="0" w:type="auto"/>
          </w:tcPr>
          <w:p w14:paraId="7A90F4F4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6122F7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2B31D87" w14:textId="77777777" w:rsidR="00971E35" w:rsidRDefault="00303C97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4C809A36" w14:textId="77777777" w:rsidR="00971E35" w:rsidRDefault="00303C97">
            <w:pPr>
              <w:pStyle w:val="Compact"/>
            </w:pPr>
            <w:r>
              <w:t>7 / 7</w:t>
            </w:r>
          </w:p>
        </w:tc>
      </w:tr>
      <w:tr w:rsidR="00971E35" w14:paraId="2261B5CA" w14:textId="77777777">
        <w:tc>
          <w:tcPr>
            <w:tcW w:w="0" w:type="auto"/>
          </w:tcPr>
          <w:p w14:paraId="758418AC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7B3871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D51E933" w14:textId="77777777" w:rsidR="00971E35" w:rsidRDefault="00303C97">
            <w:pPr>
              <w:pStyle w:val="Compact"/>
            </w:pPr>
            <w:r>
              <w:t>257.31 (99.93)</w:t>
            </w:r>
          </w:p>
        </w:tc>
        <w:tc>
          <w:tcPr>
            <w:tcW w:w="0" w:type="auto"/>
          </w:tcPr>
          <w:p w14:paraId="7A6C28AF" w14:textId="77777777" w:rsidR="00971E35" w:rsidRDefault="00303C97">
            <w:pPr>
              <w:pStyle w:val="Compact"/>
            </w:pPr>
            <w:r>
              <w:t>257.83 (135.56)</w:t>
            </w:r>
          </w:p>
        </w:tc>
      </w:tr>
      <w:tr w:rsidR="00971E35" w14:paraId="7F238492" w14:textId="77777777">
        <w:tc>
          <w:tcPr>
            <w:tcW w:w="0" w:type="auto"/>
          </w:tcPr>
          <w:p w14:paraId="1987D5BC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B1F4E7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B12C5EF" w14:textId="77777777" w:rsidR="00971E35" w:rsidRDefault="00303C97">
            <w:pPr>
              <w:pStyle w:val="Compact"/>
            </w:pPr>
            <w:r>
              <w:t>269 [179 - 308]</w:t>
            </w:r>
          </w:p>
        </w:tc>
        <w:tc>
          <w:tcPr>
            <w:tcW w:w="0" w:type="auto"/>
          </w:tcPr>
          <w:p w14:paraId="2A404854" w14:textId="77777777" w:rsidR="00971E35" w:rsidRDefault="00303C97">
            <w:pPr>
              <w:pStyle w:val="Compact"/>
            </w:pPr>
            <w:r>
              <w:t>197 [159.25 - 372]</w:t>
            </w:r>
          </w:p>
        </w:tc>
      </w:tr>
      <w:tr w:rsidR="00971E35" w14:paraId="3B30765B" w14:textId="77777777">
        <w:tc>
          <w:tcPr>
            <w:tcW w:w="0" w:type="auto"/>
          </w:tcPr>
          <w:p w14:paraId="10A1CEE0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A8A285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13A5797" w14:textId="77777777" w:rsidR="00971E35" w:rsidRDefault="00303C97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14:paraId="063F085C" w14:textId="77777777" w:rsidR="00971E35" w:rsidRDefault="00303C97">
            <w:pPr>
              <w:pStyle w:val="Compact"/>
            </w:pPr>
            <w:r>
              <w:t>7 / 6</w:t>
            </w:r>
          </w:p>
        </w:tc>
      </w:tr>
      <w:tr w:rsidR="00971E35" w14:paraId="12A92B23" w14:textId="77777777">
        <w:tc>
          <w:tcPr>
            <w:tcW w:w="0" w:type="auto"/>
          </w:tcPr>
          <w:p w14:paraId="4D395F18" w14:textId="77777777" w:rsidR="00971E35" w:rsidRDefault="00303C97">
            <w:pPr>
              <w:pStyle w:val="Compact"/>
            </w:pPr>
            <w:r>
              <w:lastRenderedPageBreak/>
              <w:t>12 days</w:t>
            </w:r>
          </w:p>
        </w:tc>
        <w:tc>
          <w:tcPr>
            <w:tcW w:w="0" w:type="auto"/>
          </w:tcPr>
          <w:p w14:paraId="2D01F3F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EF9E356" w14:textId="77777777" w:rsidR="00971E35" w:rsidRDefault="00303C97">
            <w:pPr>
              <w:pStyle w:val="Compact"/>
            </w:pPr>
            <w:r>
              <w:t>260.14 (75.77)</w:t>
            </w:r>
          </w:p>
        </w:tc>
        <w:tc>
          <w:tcPr>
            <w:tcW w:w="0" w:type="auto"/>
          </w:tcPr>
          <w:p w14:paraId="13933D73" w14:textId="77777777" w:rsidR="00971E35" w:rsidRDefault="00303C97">
            <w:pPr>
              <w:pStyle w:val="Compact"/>
            </w:pPr>
            <w:r>
              <w:t>283.5 (105.14)</w:t>
            </w:r>
          </w:p>
        </w:tc>
      </w:tr>
      <w:tr w:rsidR="00971E35" w14:paraId="01D56B80" w14:textId="77777777">
        <w:tc>
          <w:tcPr>
            <w:tcW w:w="0" w:type="auto"/>
          </w:tcPr>
          <w:p w14:paraId="7EE8A6B1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3E4FD15B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71F700B" w14:textId="77777777" w:rsidR="00971E35" w:rsidRDefault="00303C97">
            <w:pPr>
              <w:pStyle w:val="Compact"/>
            </w:pPr>
            <w:r>
              <w:t>291 [219 - 308.5]</w:t>
            </w:r>
          </w:p>
        </w:tc>
        <w:tc>
          <w:tcPr>
            <w:tcW w:w="0" w:type="auto"/>
          </w:tcPr>
          <w:p w14:paraId="2C1A23A0" w14:textId="77777777" w:rsidR="00971E35" w:rsidRDefault="00303C97">
            <w:pPr>
              <w:pStyle w:val="Compact"/>
            </w:pPr>
            <w:r>
              <w:t>285.5 [192.75 - 364]</w:t>
            </w:r>
          </w:p>
        </w:tc>
      </w:tr>
      <w:tr w:rsidR="00971E35" w14:paraId="03A83768" w14:textId="77777777">
        <w:tc>
          <w:tcPr>
            <w:tcW w:w="0" w:type="auto"/>
          </w:tcPr>
          <w:p w14:paraId="7389ADB7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3DA49B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4B6C43" w14:textId="77777777" w:rsidR="00971E35" w:rsidRDefault="00303C97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14:paraId="308544AC" w14:textId="77777777" w:rsidR="00971E35" w:rsidRDefault="00303C97">
            <w:pPr>
              <w:pStyle w:val="Compact"/>
            </w:pPr>
            <w:r>
              <w:t>4 / 6</w:t>
            </w:r>
          </w:p>
        </w:tc>
      </w:tr>
      <w:tr w:rsidR="00971E35" w14:paraId="175817F6" w14:textId="77777777">
        <w:tc>
          <w:tcPr>
            <w:tcW w:w="0" w:type="auto"/>
          </w:tcPr>
          <w:p w14:paraId="676237BE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E015F3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5AFCAF4" w14:textId="77777777" w:rsidR="00971E35" w:rsidRDefault="00303C97">
            <w:pPr>
              <w:pStyle w:val="Compact"/>
            </w:pPr>
            <w:r>
              <w:t>198.17 (42.02)</w:t>
            </w:r>
          </w:p>
        </w:tc>
        <w:tc>
          <w:tcPr>
            <w:tcW w:w="0" w:type="auto"/>
          </w:tcPr>
          <w:p w14:paraId="5409CF07" w14:textId="77777777" w:rsidR="00971E35" w:rsidRDefault="00303C97">
            <w:pPr>
              <w:pStyle w:val="Compact"/>
            </w:pPr>
            <w:r>
              <w:t>339.5 (144.32)</w:t>
            </w:r>
          </w:p>
        </w:tc>
      </w:tr>
      <w:tr w:rsidR="00971E35" w14:paraId="6F947582" w14:textId="77777777">
        <w:tc>
          <w:tcPr>
            <w:tcW w:w="0" w:type="auto"/>
          </w:tcPr>
          <w:p w14:paraId="299BF8BB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FA1F8E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3D656A9" w14:textId="77777777" w:rsidR="00971E35" w:rsidRDefault="00303C97">
            <w:pPr>
              <w:pStyle w:val="Compact"/>
            </w:pPr>
            <w:r>
              <w:t>193 [174 - 227]</w:t>
            </w:r>
          </w:p>
        </w:tc>
        <w:tc>
          <w:tcPr>
            <w:tcW w:w="0" w:type="auto"/>
          </w:tcPr>
          <w:p w14:paraId="30C779B2" w14:textId="77777777" w:rsidR="00971E35" w:rsidRDefault="00303C97">
            <w:pPr>
              <w:pStyle w:val="Compact"/>
            </w:pPr>
            <w:r>
              <w:t>366 [297.75 - 407.75]</w:t>
            </w:r>
          </w:p>
        </w:tc>
      </w:tr>
      <w:tr w:rsidR="00971E35" w14:paraId="4DD6BF52" w14:textId="77777777">
        <w:tc>
          <w:tcPr>
            <w:tcW w:w="0" w:type="auto"/>
          </w:tcPr>
          <w:p w14:paraId="2D6CDFE2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4D5AB0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4101CA4" w14:textId="77777777" w:rsidR="00971E35" w:rsidRDefault="00303C97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09279048" w14:textId="77777777" w:rsidR="00971E35" w:rsidRDefault="00303C97">
            <w:pPr>
              <w:pStyle w:val="Compact"/>
            </w:pPr>
            <w:r>
              <w:t>5 / 4</w:t>
            </w:r>
          </w:p>
        </w:tc>
      </w:tr>
      <w:tr w:rsidR="00971E35" w14:paraId="0E0B60DB" w14:textId="77777777">
        <w:tc>
          <w:tcPr>
            <w:tcW w:w="0" w:type="auto"/>
          </w:tcPr>
          <w:p w14:paraId="42768A3A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8A199F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A9BF909" w14:textId="77777777" w:rsidR="00971E35" w:rsidRDefault="00303C97">
            <w:pPr>
              <w:pStyle w:val="Compact"/>
            </w:pPr>
            <w:r>
              <w:t>209.89 (67.57)</w:t>
            </w:r>
          </w:p>
        </w:tc>
        <w:tc>
          <w:tcPr>
            <w:tcW w:w="0" w:type="auto"/>
          </w:tcPr>
          <w:p w14:paraId="5CADAE7A" w14:textId="77777777" w:rsidR="00971E35" w:rsidRDefault="00303C97">
            <w:pPr>
              <w:pStyle w:val="Compact"/>
            </w:pPr>
            <w:r>
              <w:t>250.2 (143.69)</w:t>
            </w:r>
          </w:p>
        </w:tc>
      </w:tr>
      <w:tr w:rsidR="00971E35" w14:paraId="55CF001C" w14:textId="77777777">
        <w:tc>
          <w:tcPr>
            <w:tcW w:w="0" w:type="auto"/>
          </w:tcPr>
          <w:p w14:paraId="658F5F90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852056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DA553ED" w14:textId="77777777" w:rsidR="00971E35" w:rsidRDefault="00303C97">
            <w:pPr>
              <w:pStyle w:val="Compact"/>
            </w:pPr>
            <w:r>
              <w:t>197 [147 - 237]</w:t>
            </w:r>
          </w:p>
        </w:tc>
        <w:tc>
          <w:tcPr>
            <w:tcW w:w="0" w:type="auto"/>
          </w:tcPr>
          <w:p w14:paraId="1A915DFA" w14:textId="77777777" w:rsidR="00971E35" w:rsidRDefault="00303C97">
            <w:pPr>
              <w:pStyle w:val="Compact"/>
            </w:pPr>
            <w:r>
              <w:t>185 [158 - 288]</w:t>
            </w:r>
          </w:p>
        </w:tc>
      </w:tr>
      <w:tr w:rsidR="00971E35" w14:paraId="504EEF8D" w14:textId="77777777">
        <w:tc>
          <w:tcPr>
            <w:tcW w:w="0" w:type="auto"/>
          </w:tcPr>
          <w:p w14:paraId="0144062C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9AD6ADA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CE8EEC1" w14:textId="77777777" w:rsidR="00971E35" w:rsidRDefault="00303C97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14:paraId="0F1C6B59" w14:textId="77777777" w:rsidR="00971E35" w:rsidRDefault="00303C97">
            <w:pPr>
              <w:pStyle w:val="Compact"/>
            </w:pPr>
            <w:r>
              <w:t>1 / 5</w:t>
            </w:r>
          </w:p>
        </w:tc>
      </w:tr>
    </w:tbl>
    <w:p w14:paraId="7F48D33A" w14:textId="77777777" w:rsidR="00971E35" w:rsidRDefault="00971E35"/>
    <w:p w14:paraId="27DC6490" w14:textId="77777777" w:rsidR="00971E35" w:rsidRDefault="00303C97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723"/>
        <w:gridCol w:w="3286"/>
        <w:gridCol w:w="3316"/>
        <w:gridCol w:w="3895"/>
      </w:tblGrid>
      <w:tr w:rsidR="00971E35" w14:paraId="42E4C9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AB1F7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5A3FC7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D701C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D2D290" w14:textId="77777777" w:rsidR="00971E35" w:rsidRDefault="00303C97">
            <w:pPr>
              <w:pStyle w:val="Compact"/>
            </w:pPr>
            <w:r>
              <w:t>Hydroxychloroquine + SOC</w:t>
            </w:r>
          </w:p>
        </w:tc>
      </w:tr>
      <w:tr w:rsidR="00971E35" w14:paraId="121EC31C" w14:textId="77777777">
        <w:tc>
          <w:tcPr>
            <w:tcW w:w="0" w:type="auto"/>
          </w:tcPr>
          <w:p w14:paraId="5E1FE351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8608CB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B023C36" w14:textId="77777777" w:rsidR="00971E35" w:rsidRDefault="00303C97">
            <w:pPr>
              <w:pStyle w:val="Compact"/>
            </w:pPr>
            <w:r>
              <w:t>1.19 (0.58)</w:t>
            </w:r>
          </w:p>
        </w:tc>
        <w:tc>
          <w:tcPr>
            <w:tcW w:w="0" w:type="auto"/>
          </w:tcPr>
          <w:p w14:paraId="1FCCE29F" w14:textId="77777777" w:rsidR="00971E35" w:rsidRDefault="00303C97">
            <w:pPr>
              <w:pStyle w:val="Compact"/>
            </w:pPr>
            <w:r>
              <w:t>1.16 (0.94)</w:t>
            </w:r>
          </w:p>
        </w:tc>
      </w:tr>
      <w:tr w:rsidR="00971E35" w14:paraId="0B242831" w14:textId="77777777">
        <w:tc>
          <w:tcPr>
            <w:tcW w:w="0" w:type="auto"/>
          </w:tcPr>
          <w:p w14:paraId="412FB861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EC1255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2C2A571" w14:textId="77777777" w:rsidR="00971E35" w:rsidRDefault="00303C97">
            <w:pPr>
              <w:pStyle w:val="Compact"/>
            </w:pPr>
            <w:r>
              <w:t>1.1 [0.85 - 1.45]</w:t>
            </w:r>
          </w:p>
        </w:tc>
        <w:tc>
          <w:tcPr>
            <w:tcW w:w="0" w:type="auto"/>
          </w:tcPr>
          <w:p w14:paraId="7051BF48" w14:textId="77777777" w:rsidR="00971E35" w:rsidRDefault="00303C97">
            <w:pPr>
              <w:pStyle w:val="Compact"/>
            </w:pPr>
            <w:r>
              <w:t>1 [0.7 - 1.3]</w:t>
            </w:r>
          </w:p>
        </w:tc>
      </w:tr>
      <w:tr w:rsidR="00971E35" w14:paraId="7963295E" w14:textId="77777777">
        <w:tc>
          <w:tcPr>
            <w:tcW w:w="0" w:type="auto"/>
          </w:tcPr>
          <w:p w14:paraId="05269D2C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5684B6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21342F" w14:textId="77777777" w:rsidR="00971E35" w:rsidRDefault="00303C97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14:paraId="7DDBEEC0" w14:textId="77777777" w:rsidR="00971E35" w:rsidRDefault="00303C97">
            <w:pPr>
              <w:pStyle w:val="Compact"/>
            </w:pPr>
            <w:r>
              <w:t>2 / 50</w:t>
            </w:r>
          </w:p>
        </w:tc>
      </w:tr>
      <w:tr w:rsidR="00971E35" w14:paraId="273C6690" w14:textId="77777777">
        <w:tc>
          <w:tcPr>
            <w:tcW w:w="0" w:type="auto"/>
          </w:tcPr>
          <w:p w14:paraId="6C36F175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2DA0E8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26B9EEA" w14:textId="77777777" w:rsidR="00971E35" w:rsidRDefault="00303C97">
            <w:pPr>
              <w:pStyle w:val="Compact"/>
            </w:pPr>
            <w:r>
              <w:t>1.18 (0.55)</w:t>
            </w:r>
          </w:p>
        </w:tc>
        <w:tc>
          <w:tcPr>
            <w:tcW w:w="0" w:type="auto"/>
          </w:tcPr>
          <w:p w14:paraId="05BC635C" w14:textId="77777777" w:rsidR="00971E35" w:rsidRDefault="00303C97">
            <w:pPr>
              <w:pStyle w:val="Compact"/>
            </w:pPr>
            <w:r>
              <w:t>1.06 (0.37)</w:t>
            </w:r>
          </w:p>
        </w:tc>
      </w:tr>
      <w:tr w:rsidR="00971E35" w14:paraId="6AA9A396" w14:textId="77777777">
        <w:tc>
          <w:tcPr>
            <w:tcW w:w="0" w:type="auto"/>
          </w:tcPr>
          <w:p w14:paraId="5337673F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F80B9E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8696B00" w14:textId="77777777" w:rsidR="00971E35" w:rsidRDefault="00303C97">
            <w:pPr>
              <w:pStyle w:val="Compact"/>
            </w:pPr>
            <w:r>
              <w:t>1.2 [0.7 - 1.5]</w:t>
            </w:r>
          </w:p>
        </w:tc>
        <w:tc>
          <w:tcPr>
            <w:tcW w:w="0" w:type="auto"/>
          </w:tcPr>
          <w:p w14:paraId="5F3AB7CA" w14:textId="77777777" w:rsidR="00971E35" w:rsidRDefault="00303C97">
            <w:pPr>
              <w:pStyle w:val="Compact"/>
            </w:pPr>
            <w:r>
              <w:t>1 [0.8 - 1.25]</w:t>
            </w:r>
          </w:p>
        </w:tc>
      </w:tr>
      <w:tr w:rsidR="00971E35" w14:paraId="4F4E4314" w14:textId="77777777">
        <w:tc>
          <w:tcPr>
            <w:tcW w:w="0" w:type="auto"/>
          </w:tcPr>
          <w:p w14:paraId="08F59E38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1C36CF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137F00F" w14:textId="77777777" w:rsidR="00971E35" w:rsidRDefault="00303C97">
            <w:pPr>
              <w:pStyle w:val="Compact"/>
            </w:pPr>
            <w:r>
              <w:t>17 / 37</w:t>
            </w:r>
          </w:p>
        </w:tc>
        <w:tc>
          <w:tcPr>
            <w:tcW w:w="0" w:type="auto"/>
          </w:tcPr>
          <w:p w14:paraId="6A014F5B" w14:textId="77777777" w:rsidR="00971E35" w:rsidRDefault="00303C97">
            <w:pPr>
              <w:pStyle w:val="Compact"/>
            </w:pPr>
            <w:r>
              <w:t>16 / 35</w:t>
            </w:r>
          </w:p>
        </w:tc>
      </w:tr>
      <w:tr w:rsidR="00971E35" w14:paraId="0E821CFD" w14:textId="77777777">
        <w:tc>
          <w:tcPr>
            <w:tcW w:w="0" w:type="auto"/>
          </w:tcPr>
          <w:p w14:paraId="08703B1F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498DA78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7020F01" w14:textId="77777777" w:rsidR="00971E35" w:rsidRDefault="00303C97">
            <w:pPr>
              <w:pStyle w:val="Compact"/>
            </w:pPr>
            <w:r>
              <w:t>1.3 (0.65)</w:t>
            </w:r>
          </w:p>
        </w:tc>
        <w:tc>
          <w:tcPr>
            <w:tcW w:w="0" w:type="auto"/>
          </w:tcPr>
          <w:p w14:paraId="750651EE" w14:textId="77777777" w:rsidR="00971E35" w:rsidRDefault="00303C97">
            <w:pPr>
              <w:pStyle w:val="Compact"/>
            </w:pPr>
            <w:r>
              <w:t>1.2 (0.5)</w:t>
            </w:r>
          </w:p>
        </w:tc>
      </w:tr>
      <w:tr w:rsidR="00971E35" w14:paraId="3656F27C" w14:textId="77777777">
        <w:tc>
          <w:tcPr>
            <w:tcW w:w="0" w:type="auto"/>
          </w:tcPr>
          <w:p w14:paraId="309EBD66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4D4C15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109941A" w14:textId="77777777" w:rsidR="00971E35" w:rsidRDefault="00303C97">
            <w:pPr>
              <w:pStyle w:val="Compact"/>
            </w:pPr>
            <w:r>
              <w:t>1.2 [0.9 - 1.75]</w:t>
            </w:r>
          </w:p>
        </w:tc>
        <w:tc>
          <w:tcPr>
            <w:tcW w:w="0" w:type="auto"/>
          </w:tcPr>
          <w:p w14:paraId="67836217" w14:textId="77777777" w:rsidR="00971E35" w:rsidRDefault="00303C97">
            <w:pPr>
              <w:pStyle w:val="Compact"/>
            </w:pPr>
            <w:r>
              <w:t>1.1 [0.9 - 1.45]</w:t>
            </w:r>
          </w:p>
        </w:tc>
      </w:tr>
      <w:tr w:rsidR="00971E35" w14:paraId="7C7B5D67" w14:textId="77777777">
        <w:tc>
          <w:tcPr>
            <w:tcW w:w="0" w:type="auto"/>
          </w:tcPr>
          <w:p w14:paraId="40A15417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823D66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1E5751A" w14:textId="77777777" w:rsidR="00971E35" w:rsidRDefault="00303C97">
            <w:pPr>
              <w:pStyle w:val="Compact"/>
            </w:pPr>
            <w:r>
              <w:t>9 / 43</w:t>
            </w:r>
          </w:p>
        </w:tc>
        <w:tc>
          <w:tcPr>
            <w:tcW w:w="0" w:type="auto"/>
          </w:tcPr>
          <w:p w14:paraId="3ACA430F" w14:textId="77777777" w:rsidR="00971E35" w:rsidRDefault="00303C97">
            <w:pPr>
              <w:pStyle w:val="Compact"/>
            </w:pPr>
            <w:r>
              <w:t>7 / 43</w:t>
            </w:r>
          </w:p>
        </w:tc>
      </w:tr>
      <w:tr w:rsidR="00971E35" w14:paraId="20540592" w14:textId="77777777">
        <w:tc>
          <w:tcPr>
            <w:tcW w:w="0" w:type="auto"/>
          </w:tcPr>
          <w:p w14:paraId="23BB3926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08C1CA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A3509B0" w14:textId="77777777" w:rsidR="00971E35" w:rsidRDefault="00303C97">
            <w:pPr>
              <w:pStyle w:val="Compact"/>
            </w:pPr>
            <w:r>
              <w:t>1.21 (0.58)</w:t>
            </w:r>
          </w:p>
        </w:tc>
        <w:tc>
          <w:tcPr>
            <w:tcW w:w="0" w:type="auto"/>
          </w:tcPr>
          <w:p w14:paraId="5FC193E8" w14:textId="77777777" w:rsidR="00971E35" w:rsidRDefault="00303C97">
            <w:pPr>
              <w:pStyle w:val="Compact"/>
            </w:pPr>
            <w:r>
              <w:t>1.13 (0.39)</w:t>
            </w:r>
          </w:p>
        </w:tc>
      </w:tr>
      <w:tr w:rsidR="00971E35" w14:paraId="0B5F0825" w14:textId="77777777">
        <w:tc>
          <w:tcPr>
            <w:tcW w:w="0" w:type="auto"/>
          </w:tcPr>
          <w:p w14:paraId="52668728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425BF08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286E6C" w14:textId="77777777" w:rsidR="00971E35" w:rsidRDefault="00303C97">
            <w:pPr>
              <w:pStyle w:val="Compact"/>
            </w:pPr>
            <w:r>
              <w:t>1 [0.9 - 1.55]</w:t>
            </w:r>
          </w:p>
        </w:tc>
        <w:tc>
          <w:tcPr>
            <w:tcW w:w="0" w:type="auto"/>
          </w:tcPr>
          <w:p w14:paraId="16210239" w14:textId="77777777" w:rsidR="00971E35" w:rsidRDefault="00303C97">
            <w:pPr>
              <w:pStyle w:val="Compact"/>
            </w:pPr>
            <w:r>
              <w:t>1 [0.8 - 1.43]</w:t>
            </w:r>
          </w:p>
        </w:tc>
      </w:tr>
      <w:tr w:rsidR="00971E35" w14:paraId="7E91E796" w14:textId="77777777">
        <w:tc>
          <w:tcPr>
            <w:tcW w:w="0" w:type="auto"/>
          </w:tcPr>
          <w:p w14:paraId="57C83933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747377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22887B5" w14:textId="77777777" w:rsidR="00971E35" w:rsidRDefault="00303C97">
            <w:pPr>
              <w:pStyle w:val="Compact"/>
            </w:pPr>
            <w:r>
              <w:t>15 / 31</w:t>
            </w:r>
          </w:p>
        </w:tc>
        <w:tc>
          <w:tcPr>
            <w:tcW w:w="0" w:type="auto"/>
          </w:tcPr>
          <w:p w14:paraId="27EB07AB" w14:textId="77777777" w:rsidR="00971E35" w:rsidRDefault="00303C97">
            <w:pPr>
              <w:pStyle w:val="Compact"/>
            </w:pPr>
            <w:r>
              <w:t>9 / 36</w:t>
            </w:r>
          </w:p>
        </w:tc>
      </w:tr>
      <w:tr w:rsidR="00971E35" w14:paraId="456561E7" w14:textId="77777777">
        <w:tc>
          <w:tcPr>
            <w:tcW w:w="0" w:type="auto"/>
          </w:tcPr>
          <w:p w14:paraId="3E6E55BC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29DBEB0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4D474A9" w14:textId="77777777" w:rsidR="00971E35" w:rsidRDefault="00303C97">
            <w:pPr>
              <w:pStyle w:val="Compact"/>
            </w:pPr>
            <w:r>
              <w:t>1.22 (0.6)</w:t>
            </w:r>
          </w:p>
        </w:tc>
        <w:tc>
          <w:tcPr>
            <w:tcW w:w="0" w:type="auto"/>
          </w:tcPr>
          <w:p w14:paraId="158C60AC" w14:textId="77777777" w:rsidR="00971E35" w:rsidRDefault="00303C97">
            <w:pPr>
              <w:pStyle w:val="Compact"/>
            </w:pPr>
            <w:r>
              <w:t>1.19 (0.52)</w:t>
            </w:r>
          </w:p>
        </w:tc>
      </w:tr>
      <w:tr w:rsidR="00971E35" w14:paraId="1FCC99E8" w14:textId="77777777">
        <w:tc>
          <w:tcPr>
            <w:tcW w:w="0" w:type="auto"/>
          </w:tcPr>
          <w:p w14:paraId="5D69B654" w14:textId="77777777" w:rsidR="00971E35" w:rsidRDefault="00303C97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14:paraId="3B84A56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ACB62E5" w14:textId="77777777" w:rsidR="00971E35" w:rsidRDefault="00303C97">
            <w:pPr>
              <w:pStyle w:val="Compact"/>
            </w:pPr>
            <w:r>
              <w:t>1.1 [0.7 - 1.6]</w:t>
            </w:r>
          </w:p>
        </w:tc>
        <w:tc>
          <w:tcPr>
            <w:tcW w:w="0" w:type="auto"/>
          </w:tcPr>
          <w:p w14:paraId="179DE7A6" w14:textId="77777777" w:rsidR="00971E35" w:rsidRDefault="00303C97">
            <w:pPr>
              <w:pStyle w:val="Compact"/>
            </w:pPr>
            <w:r>
              <w:t>1.1 [0.8 - 1.5]</w:t>
            </w:r>
          </w:p>
        </w:tc>
      </w:tr>
      <w:tr w:rsidR="00971E35" w14:paraId="4F52D04B" w14:textId="77777777">
        <w:tc>
          <w:tcPr>
            <w:tcW w:w="0" w:type="auto"/>
          </w:tcPr>
          <w:p w14:paraId="07392184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5C77C5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0F95EE8" w14:textId="77777777" w:rsidR="00971E35" w:rsidRDefault="00303C97">
            <w:pPr>
              <w:pStyle w:val="Compact"/>
            </w:pPr>
            <w:r>
              <w:t>10 / 27</w:t>
            </w:r>
          </w:p>
        </w:tc>
        <w:tc>
          <w:tcPr>
            <w:tcW w:w="0" w:type="auto"/>
          </w:tcPr>
          <w:p w14:paraId="39BAD38E" w14:textId="77777777" w:rsidR="00971E35" w:rsidRDefault="00303C97">
            <w:pPr>
              <w:pStyle w:val="Compact"/>
            </w:pPr>
            <w:r>
              <w:t>12 / 29</w:t>
            </w:r>
          </w:p>
        </w:tc>
      </w:tr>
      <w:tr w:rsidR="00971E35" w14:paraId="3136FF18" w14:textId="77777777">
        <w:tc>
          <w:tcPr>
            <w:tcW w:w="0" w:type="auto"/>
          </w:tcPr>
          <w:p w14:paraId="370DA1B1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2100D1F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843305" w14:textId="77777777" w:rsidR="00971E35" w:rsidRDefault="00303C97">
            <w:pPr>
              <w:pStyle w:val="Compact"/>
            </w:pPr>
            <w:r>
              <w:t>1.14 (0.54)</w:t>
            </w:r>
          </w:p>
        </w:tc>
        <w:tc>
          <w:tcPr>
            <w:tcW w:w="0" w:type="auto"/>
          </w:tcPr>
          <w:p w14:paraId="65A6206E" w14:textId="77777777" w:rsidR="00971E35" w:rsidRDefault="00303C97">
            <w:pPr>
              <w:pStyle w:val="Compact"/>
            </w:pPr>
            <w:r>
              <w:t>1.19 (0.46)</w:t>
            </w:r>
          </w:p>
        </w:tc>
      </w:tr>
      <w:tr w:rsidR="00971E35" w14:paraId="799E782F" w14:textId="77777777">
        <w:tc>
          <w:tcPr>
            <w:tcW w:w="0" w:type="auto"/>
          </w:tcPr>
          <w:p w14:paraId="25E4FB1C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C822E4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93609C0" w14:textId="77777777" w:rsidR="00971E35" w:rsidRDefault="00303C97">
            <w:pPr>
              <w:pStyle w:val="Compact"/>
            </w:pPr>
            <w:r>
              <w:t>1 [0.8 - 1.4]</w:t>
            </w:r>
          </w:p>
        </w:tc>
        <w:tc>
          <w:tcPr>
            <w:tcW w:w="0" w:type="auto"/>
          </w:tcPr>
          <w:p w14:paraId="7920C7D0" w14:textId="77777777" w:rsidR="00971E35" w:rsidRDefault="00303C97">
            <w:pPr>
              <w:pStyle w:val="Compact"/>
            </w:pPr>
            <w:r>
              <w:t>1.2 [0.9 - 1.4]</w:t>
            </w:r>
          </w:p>
        </w:tc>
      </w:tr>
      <w:tr w:rsidR="00971E35" w14:paraId="41AA8E5D" w14:textId="77777777">
        <w:tc>
          <w:tcPr>
            <w:tcW w:w="0" w:type="auto"/>
          </w:tcPr>
          <w:p w14:paraId="4F75AC91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06A1C8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1D454EF" w14:textId="77777777" w:rsidR="00971E35" w:rsidRDefault="00303C97">
            <w:pPr>
              <w:pStyle w:val="Compact"/>
            </w:pPr>
            <w:r>
              <w:t>16 / 21</w:t>
            </w:r>
          </w:p>
        </w:tc>
        <w:tc>
          <w:tcPr>
            <w:tcW w:w="0" w:type="auto"/>
          </w:tcPr>
          <w:p w14:paraId="39CB272C" w14:textId="77777777" w:rsidR="00971E35" w:rsidRDefault="00303C97">
            <w:pPr>
              <w:pStyle w:val="Compact"/>
            </w:pPr>
            <w:r>
              <w:t>9 / 25</w:t>
            </w:r>
          </w:p>
        </w:tc>
      </w:tr>
      <w:tr w:rsidR="00971E35" w14:paraId="08CBA768" w14:textId="77777777">
        <w:tc>
          <w:tcPr>
            <w:tcW w:w="0" w:type="auto"/>
          </w:tcPr>
          <w:p w14:paraId="47245549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7E8A0A5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267AC97" w14:textId="77777777" w:rsidR="00971E35" w:rsidRDefault="00303C97">
            <w:pPr>
              <w:pStyle w:val="Compact"/>
            </w:pPr>
            <w:r>
              <w:t>1.39 (0.66)</w:t>
            </w:r>
          </w:p>
        </w:tc>
        <w:tc>
          <w:tcPr>
            <w:tcW w:w="0" w:type="auto"/>
          </w:tcPr>
          <w:p w14:paraId="2E54DDBF" w14:textId="77777777" w:rsidR="00971E35" w:rsidRDefault="00303C97">
            <w:pPr>
              <w:pStyle w:val="Compact"/>
            </w:pPr>
            <w:r>
              <w:t>1.25 (0.5)</w:t>
            </w:r>
          </w:p>
        </w:tc>
      </w:tr>
      <w:tr w:rsidR="00971E35" w14:paraId="230BD7A9" w14:textId="77777777">
        <w:tc>
          <w:tcPr>
            <w:tcW w:w="0" w:type="auto"/>
          </w:tcPr>
          <w:p w14:paraId="07E1EB0B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102C98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FB2E24" w14:textId="77777777" w:rsidR="00971E35" w:rsidRDefault="00303C97">
            <w:pPr>
              <w:pStyle w:val="Compact"/>
            </w:pPr>
            <w:r>
              <w:t>1.4 [0.95 - 1.75]</w:t>
            </w:r>
          </w:p>
        </w:tc>
        <w:tc>
          <w:tcPr>
            <w:tcW w:w="0" w:type="auto"/>
          </w:tcPr>
          <w:p w14:paraId="592607F3" w14:textId="77777777" w:rsidR="00971E35" w:rsidRDefault="00303C97">
            <w:pPr>
              <w:pStyle w:val="Compact"/>
            </w:pPr>
            <w:r>
              <w:t>1.25 [1.1 - 1.48]</w:t>
            </w:r>
          </w:p>
        </w:tc>
      </w:tr>
      <w:tr w:rsidR="00971E35" w14:paraId="1D52871D" w14:textId="77777777">
        <w:tc>
          <w:tcPr>
            <w:tcW w:w="0" w:type="auto"/>
          </w:tcPr>
          <w:p w14:paraId="185D34D4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AC078F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4ED6E4D" w14:textId="77777777" w:rsidR="00971E35" w:rsidRDefault="00303C97">
            <w:pPr>
              <w:pStyle w:val="Compact"/>
            </w:pPr>
            <w:r>
              <w:t>6 / 27</w:t>
            </w:r>
          </w:p>
        </w:tc>
        <w:tc>
          <w:tcPr>
            <w:tcW w:w="0" w:type="auto"/>
          </w:tcPr>
          <w:p w14:paraId="33AD6042" w14:textId="77777777" w:rsidR="00971E35" w:rsidRDefault="00303C97">
            <w:pPr>
              <w:pStyle w:val="Compact"/>
            </w:pPr>
            <w:r>
              <w:t>9 / 22</w:t>
            </w:r>
          </w:p>
        </w:tc>
      </w:tr>
      <w:tr w:rsidR="00971E35" w14:paraId="5634D336" w14:textId="77777777">
        <w:tc>
          <w:tcPr>
            <w:tcW w:w="0" w:type="auto"/>
          </w:tcPr>
          <w:p w14:paraId="021633CA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8CD6E1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C05AB3E" w14:textId="77777777" w:rsidR="00971E35" w:rsidRDefault="00303C97">
            <w:pPr>
              <w:pStyle w:val="Compact"/>
            </w:pPr>
            <w:r>
              <w:t>1.42 (0.48)</w:t>
            </w:r>
          </w:p>
        </w:tc>
        <w:tc>
          <w:tcPr>
            <w:tcW w:w="0" w:type="auto"/>
          </w:tcPr>
          <w:p w14:paraId="30876B86" w14:textId="77777777" w:rsidR="00971E35" w:rsidRDefault="00303C97">
            <w:pPr>
              <w:pStyle w:val="Compact"/>
            </w:pPr>
            <w:r>
              <w:t>1.24 (0.5)</w:t>
            </w:r>
          </w:p>
        </w:tc>
      </w:tr>
      <w:tr w:rsidR="00971E35" w14:paraId="66EDC205" w14:textId="77777777">
        <w:tc>
          <w:tcPr>
            <w:tcW w:w="0" w:type="auto"/>
          </w:tcPr>
          <w:p w14:paraId="4397AF29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D278AFE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0BF69B" w14:textId="77777777" w:rsidR="00971E35" w:rsidRDefault="00303C97">
            <w:pPr>
              <w:pStyle w:val="Compact"/>
            </w:pPr>
            <w:r>
              <w:t>1.3 [1.2 - 1.9]</w:t>
            </w:r>
          </w:p>
        </w:tc>
        <w:tc>
          <w:tcPr>
            <w:tcW w:w="0" w:type="auto"/>
          </w:tcPr>
          <w:p w14:paraId="23008B53" w14:textId="77777777" w:rsidR="00971E35" w:rsidRDefault="00303C97">
            <w:pPr>
              <w:pStyle w:val="Compact"/>
            </w:pPr>
            <w:r>
              <w:t>1.2 [1 - 1.5]</w:t>
            </w:r>
          </w:p>
        </w:tc>
      </w:tr>
      <w:tr w:rsidR="00971E35" w14:paraId="14974202" w14:textId="77777777">
        <w:tc>
          <w:tcPr>
            <w:tcW w:w="0" w:type="auto"/>
          </w:tcPr>
          <w:p w14:paraId="4A3935F9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0FD86A7A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C7975B3" w14:textId="77777777" w:rsidR="00971E35" w:rsidRDefault="00303C97">
            <w:pPr>
              <w:pStyle w:val="Compact"/>
            </w:pPr>
            <w:r>
              <w:t>6 / 21</w:t>
            </w:r>
          </w:p>
        </w:tc>
        <w:tc>
          <w:tcPr>
            <w:tcW w:w="0" w:type="auto"/>
          </w:tcPr>
          <w:p w14:paraId="5AA55ABF" w14:textId="77777777" w:rsidR="00971E35" w:rsidRDefault="00303C97">
            <w:pPr>
              <w:pStyle w:val="Compact"/>
            </w:pPr>
            <w:r>
              <w:t>4 / 23</w:t>
            </w:r>
          </w:p>
        </w:tc>
      </w:tr>
      <w:tr w:rsidR="00971E35" w14:paraId="05E90543" w14:textId="77777777">
        <w:tc>
          <w:tcPr>
            <w:tcW w:w="0" w:type="auto"/>
          </w:tcPr>
          <w:p w14:paraId="09CBFA6E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1530E2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A53A160" w14:textId="77777777" w:rsidR="00971E35" w:rsidRDefault="00303C97">
            <w:pPr>
              <w:pStyle w:val="Compact"/>
            </w:pPr>
            <w:r>
              <w:t>1.42 (0.48)</w:t>
            </w:r>
          </w:p>
        </w:tc>
        <w:tc>
          <w:tcPr>
            <w:tcW w:w="0" w:type="auto"/>
          </w:tcPr>
          <w:p w14:paraId="1562AF3A" w14:textId="77777777" w:rsidR="00971E35" w:rsidRDefault="00303C97">
            <w:pPr>
              <w:pStyle w:val="Compact"/>
            </w:pPr>
            <w:r>
              <w:t>1.46 (0.82)</w:t>
            </w:r>
          </w:p>
        </w:tc>
      </w:tr>
      <w:tr w:rsidR="00971E35" w14:paraId="7A15C57D" w14:textId="77777777">
        <w:tc>
          <w:tcPr>
            <w:tcW w:w="0" w:type="auto"/>
          </w:tcPr>
          <w:p w14:paraId="577B8FDD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3A4AF7CA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910C670" w14:textId="77777777" w:rsidR="00971E35" w:rsidRDefault="00303C97">
            <w:pPr>
              <w:pStyle w:val="Compact"/>
            </w:pPr>
            <w:r>
              <w:t>1.5 [1.2 - 1.8]</w:t>
            </w:r>
          </w:p>
        </w:tc>
        <w:tc>
          <w:tcPr>
            <w:tcW w:w="0" w:type="auto"/>
          </w:tcPr>
          <w:p w14:paraId="4399B085" w14:textId="77777777" w:rsidR="00971E35" w:rsidRDefault="00303C97">
            <w:pPr>
              <w:pStyle w:val="Compact"/>
            </w:pPr>
            <w:r>
              <w:t>1.25 [0.9 - 2.18]</w:t>
            </w:r>
          </w:p>
        </w:tc>
      </w:tr>
      <w:tr w:rsidR="00971E35" w14:paraId="00FF5763" w14:textId="77777777">
        <w:tc>
          <w:tcPr>
            <w:tcW w:w="0" w:type="auto"/>
          </w:tcPr>
          <w:p w14:paraId="3046512F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14A54CD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480D87A" w14:textId="77777777" w:rsidR="00971E35" w:rsidRDefault="00303C97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14:paraId="7DFD7F08" w14:textId="77777777" w:rsidR="00971E35" w:rsidRDefault="00303C97">
            <w:pPr>
              <w:pStyle w:val="Compact"/>
            </w:pPr>
            <w:r>
              <w:t>7 / 14</w:t>
            </w:r>
          </w:p>
        </w:tc>
      </w:tr>
      <w:tr w:rsidR="00971E35" w14:paraId="26E2F79C" w14:textId="77777777">
        <w:tc>
          <w:tcPr>
            <w:tcW w:w="0" w:type="auto"/>
          </w:tcPr>
          <w:p w14:paraId="5EC81FA5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E72DD00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795290F" w14:textId="77777777" w:rsidR="00971E35" w:rsidRDefault="00303C97">
            <w:pPr>
              <w:pStyle w:val="Compact"/>
            </w:pPr>
            <w:r>
              <w:t>1.39 (0.62)</w:t>
            </w:r>
          </w:p>
        </w:tc>
        <w:tc>
          <w:tcPr>
            <w:tcW w:w="0" w:type="auto"/>
          </w:tcPr>
          <w:p w14:paraId="1054F90C" w14:textId="77777777" w:rsidR="00971E35" w:rsidRDefault="00303C97">
            <w:pPr>
              <w:pStyle w:val="Compact"/>
            </w:pPr>
            <w:r>
              <w:t>1.37 (0.62)</w:t>
            </w:r>
          </w:p>
        </w:tc>
      </w:tr>
      <w:tr w:rsidR="00971E35" w14:paraId="1C0E4672" w14:textId="77777777">
        <w:tc>
          <w:tcPr>
            <w:tcW w:w="0" w:type="auto"/>
          </w:tcPr>
          <w:p w14:paraId="6C41E2A0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6A014DA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64CCB6F" w14:textId="77777777" w:rsidR="00971E35" w:rsidRDefault="00303C97">
            <w:pPr>
              <w:pStyle w:val="Compact"/>
            </w:pPr>
            <w:r>
              <w:t>1.3 [1 - 1.6]</w:t>
            </w:r>
          </w:p>
        </w:tc>
        <w:tc>
          <w:tcPr>
            <w:tcW w:w="0" w:type="auto"/>
          </w:tcPr>
          <w:p w14:paraId="3B252BCE" w14:textId="77777777" w:rsidR="00971E35" w:rsidRDefault="00303C97">
            <w:pPr>
              <w:pStyle w:val="Compact"/>
            </w:pPr>
            <w:r>
              <w:t>1.1 [1.1 - 1.8]</w:t>
            </w:r>
          </w:p>
        </w:tc>
      </w:tr>
      <w:tr w:rsidR="00971E35" w14:paraId="57BC0FC2" w14:textId="77777777">
        <w:tc>
          <w:tcPr>
            <w:tcW w:w="0" w:type="auto"/>
          </w:tcPr>
          <w:p w14:paraId="6AB13743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BA1F9D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FFB0B57" w14:textId="77777777" w:rsidR="00971E35" w:rsidRDefault="00303C97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14:paraId="5CEEFF11" w14:textId="77777777" w:rsidR="00971E35" w:rsidRDefault="00303C97">
            <w:pPr>
              <w:pStyle w:val="Compact"/>
            </w:pPr>
            <w:r>
              <w:t>5 / 13</w:t>
            </w:r>
          </w:p>
        </w:tc>
      </w:tr>
      <w:tr w:rsidR="00971E35" w14:paraId="45BAC34A" w14:textId="77777777">
        <w:tc>
          <w:tcPr>
            <w:tcW w:w="0" w:type="auto"/>
          </w:tcPr>
          <w:p w14:paraId="64B5647C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DDCCF2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B04BAEE" w14:textId="77777777" w:rsidR="00971E35" w:rsidRDefault="00303C97">
            <w:pPr>
              <w:pStyle w:val="Compact"/>
            </w:pPr>
            <w:r>
              <w:t>1.66 (0.61)</w:t>
            </w:r>
          </w:p>
        </w:tc>
        <w:tc>
          <w:tcPr>
            <w:tcW w:w="0" w:type="auto"/>
          </w:tcPr>
          <w:p w14:paraId="3F83FE2C" w14:textId="77777777" w:rsidR="00971E35" w:rsidRDefault="00303C97">
            <w:pPr>
              <w:pStyle w:val="Compact"/>
            </w:pPr>
            <w:r>
              <w:t>1.78 (0.75)</w:t>
            </w:r>
          </w:p>
        </w:tc>
      </w:tr>
      <w:tr w:rsidR="00971E35" w14:paraId="53BF1407" w14:textId="77777777">
        <w:tc>
          <w:tcPr>
            <w:tcW w:w="0" w:type="auto"/>
          </w:tcPr>
          <w:p w14:paraId="28E2B78A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1CA7F1D1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1F499BE" w14:textId="77777777" w:rsidR="00971E35" w:rsidRDefault="00303C97">
            <w:pPr>
              <w:pStyle w:val="Compact"/>
            </w:pPr>
            <w:r>
              <w:t>1.6 [1.25 - 1.95]</w:t>
            </w:r>
          </w:p>
        </w:tc>
        <w:tc>
          <w:tcPr>
            <w:tcW w:w="0" w:type="auto"/>
          </w:tcPr>
          <w:p w14:paraId="4FBAFE6A" w14:textId="77777777" w:rsidR="00971E35" w:rsidRDefault="00303C97">
            <w:pPr>
              <w:pStyle w:val="Compact"/>
            </w:pPr>
            <w:r>
              <w:t>1.9 [1.4 - 2]</w:t>
            </w:r>
          </w:p>
        </w:tc>
      </w:tr>
      <w:tr w:rsidR="00971E35" w14:paraId="1AAE2B52" w14:textId="77777777">
        <w:tc>
          <w:tcPr>
            <w:tcW w:w="0" w:type="auto"/>
          </w:tcPr>
          <w:p w14:paraId="6470437B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1D9B7F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872BF31" w14:textId="77777777" w:rsidR="00971E35" w:rsidRDefault="00303C97">
            <w:pPr>
              <w:pStyle w:val="Compact"/>
            </w:pPr>
            <w:r>
              <w:t>3 / 11</w:t>
            </w:r>
          </w:p>
        </w:tc>
        <w:tc>
          <w:tcPr>
            <w:tcW w:w="0" w:type="auto"/>
          </w:tcPr>
          <w:p w14:paraId="451D9371" w14:textId="77777777" w:rsidR="00971E35" w:rsidRDefault="00303C97">
            <w:pPr>
              <w:pStyle w:val="Compact"/>
            </w:pPr>
            <w:r>
              <w:t>4 / 11</w:t>
            </w:r>
          </w:p>
        </w:tc>
      </w:tr>
      <w:tr w:rsidR="00971E35" w14:paraId="2C63C9CB" w14:textId="77777777">
        <w:tc>
          <w:tcPr>
            <w:tcW w:w="0" w:type="auto"/>
          </w:tcPr>
          <w:p w14:paraId="26C0B764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A483F8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0BB2EAF" w14:textId="77777777" w:rsidR="00971E35" w:rsidRDefault="00303C97">
            <w:pPr>
              <w:pStyle w:val="Compact"/>
            </w:pPr>
            <w:r>
              <w:t>1.57 (0.76)</w:t>
            </w:r>
          </w:p>
        </w:tc>
        <w:tc>
          <w:tcPr>
            <w:tcW w:w="0" w:type="auto"/>
          </w:tcPr>
          <w:p w14:paraId="37FAD255" w14:textId="77777777" w:rsidR="00971E35" w:rsidRDefault="00303C97">
            <w:pPr>
              <w:pStyle w:val="Compact"/>
            </w:pPr>
            <w:r>
              <w:t>1.68 (0.81)</w:t>
            </w:r>
          </w:p>
        </w:tc>
      </w:tr>
      <w:tr w:rsidR="00971E35" w14:paraId="39AE25FA" w14:textId="77777777">
        <w:tc>
          <w:tcPr>
            <w:tcW w:w="0" w:type="auto"/>
          </w:tcPr>
          <w:p w14:paraId="0B412C18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E4542C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2208126" w14:textId="77777777" w:rsidR="00971E35" w:rsidRDefault="00303C97">
            <w:pPr>
              <w:pStyle w:val="Compact"/>
            </w:pPr>
            <w:r>
              <w:t>1.6 [1.1 - 1.75]</w:t>
            </w:r>
          </w:p>
        </w:tc>
        <w:tc>
          <w:tcPr>
            <w:tcW w:w="0" w:type="auto"/>
          </w:tcPr>
          <w:p w14:paraId="54075E01" w14:textId="77777777" w:rsidR="00971E35" w:rsidRDefault="00303C97">
            <w:pPr>
              <w:pStyle w:val="Compact"/>
            </w:pPr>
            <w:r>
              <w:t>1.7 [1.1 - 1.9]</w:t>
            </w:r>
          </w:p>
        </w:tc>
      </w:tr>
      <w:tr w:rsidR="00971E35" w14:paraId="79CB9A4B" w14:textId="77777777">
        <w:tc>
          <w:tcPr>
            <w:tcW w:w="0" w:type="auto"/>
          </w:tcPr>
          <w:p w14:paraId="68F3CAF3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BBDB20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763AA01" w14:textId="77777777" w:rsidR="00971E35" w:rsidRDefault="00303C97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14:paraId="757DE51E" w14:textId="77777777" w:rsidR="00971E35" w:rsidRDefault="00303C97">
            <w:pPr>
              <w:pStyle w:val="Compact"/>
            </w:pPr>
            <w:r>
              <w:t>8 / 5</w:t>
            </w:r>
          </w:p>
        </w:tc>
      </w:tr>
      <w:tr w:rsidR="00971E35" w14:paraId="36FB5794" w14:textId="77777777">
        <w:tc>
          <w:tcPr>
            <w:tcW w:w="0" w:type="auto"/>
          </w:tcPr>
          <w:p w14:paraId="12EB2CC1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320A52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66DB0F8" w14:textId="77777777" w:rsidR="00971E35" w:rsidRDefault="00303C97">
            <w:pPr>
              <w:pStyle w:val="Compact"/>
            </w:pPr>
            <w:r>
              <w:t>1.54 (0.77)</w:t>
            </w:r>
          </w:p>
        </w:tc>
        <w:tc>
          <w:tcPr>
            <w:tcW w:w="0" w:type="auto"/>
          </w:tcPr>
          <w:p w14:paraId="692B236F" w14:textId="77777777" w:rsidR="00971E35" w:rsidRDefault="00303C97">
            <w:pPr>
              <w:pStyle w:val="Compact"/>
            </w:pPr>
            <w:r>
              <w:t>2.68 (1.08)</w:t>
            </w:r>
          </w:p>
        </w:tc>
      </w:tr>
      <w:tr w:rsidR="00971E35" w14:paraId="202C2F6B" w14:textId="77777777">
        <w:tc>
          <w:tcPr>
            <w:tcW w:w="0" w:type="auto"/>
          </w:tcPr>
          <w:p w14:paraId="635BA513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DD8C1B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F8C4DF8" w14:textId="77777777" w:rsidR="00971E35" w:rsidRDefault="00303C97">
            <w:pPr>
              <w:pStyle w:val="Compact"/>
            </w:pPr>
            <w:r>
              <w:t>1.5 [0.88 - 2.05]</w:t>
            </w:r>
          </w:p>
        </w:tc>
        <w:tc>
          <w:tcPr>
            <w:tcW w:w="0" w:type="auto"/>
          </w:tcPr>
          <w:p w14:paraId="1497D752" w14:textId="77777777" w:rsidR="00971E35" w:rsidRDefault="00303C97">
            <w:pPr>
              <w:pStyle w:val="Compact"/>
            </w:pPr>
            <w:r>
              <w:t>3.05 [2.45 - 3.28]</w:t>
            </w:r>
          </w:p>
        </w:tc>
      </w:tr>
      <w:tr w:rsidR="00971E35" w14:paraId="2DA71E0D" w14:textId="77777777">
        <w:tc>
          <w:tcPr>
            <w:tcW w:w="0" w:type="auto"/>
          </w:tcPr>
          <w:p w14:paraId="5A23F269" w14:textId="77777777" w:rsidR="00971E35" w:rsidRDefault="00303C97">
            <w:pPr>
              <w:pStyle w:val="Compact"/>
            </w:pPr>
            <w:r>
              <w:lastRenderedPageBreak/>
              <w:t>12 days</w:t>
            </w:r>
          </w:p>
        </w:tc>
        <w:tc>
          <w:tcPr>
            <w:tcW w:w="0" w:type="auto"/>
          </w:tcPr>
          <w:p w14:paraId="30179E7B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527A396" w14:textId="77777777" w:rsidR="00971E35" w:rsidRDefault="00303C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14:paraId="2CBB6F3C" w14:textId="77777777" w:rsidR="00971E35" w:rsidRDefault="00303C97">
            <w:pPr>
              <w:pStyle w:val="Compact"/>
            </w:pPr>
            <w:r>
              <w:t>8 / 4</w:t>
            </w:r>
          </w:p>
        </w:tc>
      </w:tr>
      <w:tr w:rsidR="00971E35" w14:paraId="2D62A384" w14:textId="77777777">
        <w:tc>
          <w:tcPr>
            <w:tcW w:w="0" w:type="auto"/>
          </w:tcPr>
          <w:p w14:paraId="7F38969C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8F6E03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204C6CB" w14:textId="77777777" w:rsidR="00971E35" w:rsidRDefault="00303C97">
            <w:pPr>
              <w:pStyle w:val="Compact"/>
            </w:pPr>
            <w:r>
              <w:t>1.69 (0.64)</w:t>
            </w:r>
          </w:p>
        </w:tc>
        <w:tc>
          <w:tcPr>
            <w:tcW w:w="0" w:type="auto"/>
          </w:tcPr>
          <w:p w14:paraId="3C4B3CA7" w14:textId="77777777" w:rsidR="00971E35" w:rsidRDefault="00303C97">
            <w:pPr>
              <w:pStyle w:val="Compact"/>
            </w:pPr>
            <w:r>
              <w:t>2.23 (0.64)</w:t>
            </w:r>
          </w:p>
        </w:tc>
      </w:tr>
      <w:tr w:rsidR="00971E35" w14:paraId="2AD1C496" w14:textId="77777777">
        <w:tc>
          <w:tcPr>
            <w:tcW w:w="0" w:type="auto"/>
          </w:tcPr>
          <w:p w14:paraId="3C27D86B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5FA6561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B4091D0" w14:textId="77777777" w:rsidR="00971E35" w:rsidRDefault="00303C97">
            <w:pPr>
              <w:pStyle w:val="Compact"/>
            </w:pPr>
            <w:r>
              <w:t>1.9 [1.1 - 2]</w:t>
            </w:r>
          </w:p>
        </w:tc>
        <w:tc>
          <w:tcPr>
            <w:tcW w:w="0" w:type="auto"/>
          </w:tcPr>
          <w:p w14:paraId="47267E8D" w14:textId="77777777" w:rsidR="00971E35" w:rsidRDefault="00303C97">
            <w:pPr>
              <w:pStyle w:val="Compact"/>
            </w:pPr>
            <w:r>
              <w:t>2.1 [1.88 - 2.48]</w:t>
            </w:r>
          </w:p>
        </w:tc>
      </w:tr>
      <w:tr w:rsidR="00971E35" w14:paraId="1EF9B96C" w14:textId="77777777">
        <w:tc>
          <w:tcPr>
            <w:tcW w:w="0" w:type="auto"/>
          </w:tcPr>
          <w:p w14:paraId="4C6F6E68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9EB634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64D3A72" w14:textId="77777777" w:rsidR="00971E35" w:rsidRDefault="00303C97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14:paraId="5BC7E71A" w14:textId="77777777" w:rsidR="00971E35" w:rsidRDefault="00303C97">
            <w:pPr>
              <w:pStyle w:val="Compact"/>
            </w:pPr>
            <w:r>
              <w:t>5 / 6</w:t>
            </w:r>
          </w:p>
        </w:tc>
      </w:tr>
      <w:tr w:rsidR="00971E35" w14:paraId="39244B73" w14:textId="77777777">
        <w:tc>
          <w:tcPr>
            <w:tcW w:w="0" w:type="auto"/>
          </w:tcPr>
          <w:p w14:paraId="6D4B2A11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799B31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E78E00F" w14:textId="77777777" w:rsidR="00971E35" w:rsidRDefault="00303C97">
            <w:pPr>
              <w:pStyle w:val="Compact"/>
            </w:pPr>
            <w:r>
              <w:t>1.35 (0.63)</w:t>
            </w:r>
          </w:p>
        </w:tc>
        <w:tc>
          <w:tcPr>
            <w:tcW w:w="0" w:type="auto"/>
          </w:tcPr>
          <w:p w14:paraId="5E3883C7" w14:textId="77777777" w:rsidR="00971E35" w:rsidRDefault="00303C97">
            <w:pPr>
              <w:pStyle w:val="Compact"/>
            </w:pPr>
            <w:r>
              <w:t>1.82 (0.7)</w:t>
            </w:r>
          </w:p>
        </w:tc>
      </w:tr>
      <w:tr w:rsidR="00971E35" w14:paraId="0CAE1619" w14:textId="77777777">
        <w:tc>
          <w:tcPr>
            <w:tcW w:w="0" w:type="auto"/>
          </w:tcPr>
          <w:p w14:paraId="406F52AB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9C3467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71E1C6" w14:textId="77777777" w:rsidR="00971E35" w:rsidRDefault="00303C97">
            <w:pPr>
              <w:pStyle w:val="Compact"/>
            </w:pPr>
            <w:r>
              <w:t>1.3 [0.9 - 1.78]</w:t>
            </w:r>
          </w:p>
        </w:tc>
        <w:tc>
          <w:tcPr>
            <w:tcW w:w="0" w:type="auto"/>
          </w:tcPr>
          <w:p w14:paraId="62EF2D6A" w14:textId="77777777" w:rsidR="00971E35" w:rsidRDefault="00303C97">
            <w:pPr>
              <w:pStyle w:val="Compact"/>
            </w:pPr>
            <w:r>
              <w:t>1.5 [1.4 - 1.9]</w:t>
            </w:r>
          </w:p>
        </w:tc>
      </w:tr>
      <w:tr w:rsidR="00971E35" w14:paraId="61AFB189" w14:textId="77777777">
        <w:tc>
          <w:tcPr>
            <w:tcW w:w="0" w:type="auto"/>
          </w:tcPr>
          <w:p w14:paraId="0D9287B7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96D27A9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97505D" w14:textId="77777777" w:rsidR="00971E35" w:rsidRDefault="00303C97">
            <w:pPr>
              <w:pStyle w:val="Compact"/>
            </w:pPr>
            <w:r>
              <w:t>1 / 6</w:t>
            </w:r>
          </w:p>
        </w:tc>
        <w:tc>
          <w:tcPr>
            <w:tcW w:w="0" w:type="auto"/>
          </w:tcPr>
          <w:p w14:paraId="76F2F50B" w14:textId="77777777" w:rsidR="00971E35" w:rsidRDefault="00303C97">
            <w:pPr>
              <w:pStyle w:val="Compact"/>
            </w:pPr>
            <w:r>
              <w:t>2 / 5</w:t>
            </w:r>
          </w:p>
        </w:tc>
      </w:tr>
    </w:tbl>
    <w:p w14:paraId="2C3ACF6E" w14:textId="77777777" w:rsidR="00971E35" w:rsidRDefault="00971E35"/>
    <w:p w14:paraId="67346FB2" w14:textId="77777777" w:rsidR="00971E35" w:rsidRDefault="00303C97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971E35" w14:paraId="47FC791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DFD78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E1BD75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E1BA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8A487" w14:textId="77777777" w:rsidR="00971E35" w:rsidRDefault="00303C97">
            <w:pPr>
              <w:pStyle w:val="Compact"/>
            </w:pPr>
            <w:r>
              <w:t>Remdesivir + SOC</w:t>
            </w:r>
          </w:p>
        </w:tc>
      </w:tr>
      <w:tr w:rsidR="00971E35" w14:paraId="4B1147AA" w14:textId="77777777">
        <w:tc>
          <w:tcPr>
            <w:tcW w:w="0" w:type="auto"/>
          </w:tcPr>
          <w:p w14:paraId="3BBDCA49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B061A1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42336A6" w14:textId="77777777" w:rsidR="00971E35" w:rsidRDefault="00303C97">
            <w:pPr>
              <w:pStyle w:val="Compact"/>
            </w:pPr>
            <w:r>
              <w:t>1.16 (0.55)</w:t>
            </w:r>
          </w:p>
        </w:tc>
        <w:tc>
          <w:tcPr>
            <w:tcW w:w="0" w:type="auto"/>
          </w:tcPr>
          <w:p w14:paraId="45F45FF0" w14:textId="77777777" w:rsidR="00971E35" w:rsidRDefault="00303C97">
            <w:pPr>
              <w:pStyle w:val="Compact"/>
            </w:pPr>
            <w:r>
              <w:t>1.19 (0.53)</w:t>
            </w:r>
          </w:p>
        </w:tc>
      </w:tr>
      <w:tr w:rsidR="00971E35" w14:paraId="4FF4C3EC" w14:textId="77777777">
        <w:tc>
          <w:tcPr>
            <w:tcW w:w="0" w:type="auto"/>
          </w:tcPr>
          <w:p w14:paraId="70F7178D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24F716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CBEA648" w14:textId="77777777" w:rsidR="00971E35" w:rsidRDefault="00303C97">
            <w:pPr>
              <w:pStyle w:val="Compact"/>
            </w:pPr>
            <w:r>
              <w:t>1 [0.8 - 1.5]</w:t>
            </w:r>
          </w:p>
        </w:tc>
        <w:tc>
          <w:tcPr>
            <w:tcW w:w="0" w:type="auto"/>
          </w:tcPr>
          <w:p w14:paraId="48FDE987" w14:textId="77777777" w:rsidR="00971E35" w:rsidRDefault="00303C97">
            <w:pPr>
              <w:pStyle w:val="Compact"/>
            </w:pPr>
            <w:r>
              <w:t>1.1 [0.88 - 1.5]</w:t>
            </w:r>
          </w:p>
        </w:tc>
      </w:tr>
      <w:tr w:rsidR="00971E35" w14:paraId="28D77296" w14:textId="77777777">
        <w:tc>
          <w:tcPr>
            <w:tcW w:w="0" w:type="auto"/>
          </w:tcPr>
          <w:p w14:paraId="7C0D1371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1CAFC6A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E656843" w14:textId="77777777" w:rsidR="00971E35" w:rsidRDefault="00303C97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14:paraId="335D9986" w14:textId="77777777" w:rsidR="00971E35" w:rsidRDefault="00303C97">
            <w:pPr>
              <w:pStyle w:val="Compact"/>
            </w:pPr>
            <w:r>
              <w:t>2 / 40</w:t>
            </w:r>
          </w:p>
        </w:tc>
      </w:tr>
      <w:tr w:rsidR="00971E35" w14:paraId="1EDBBC2C" w14:textId="77777777">
        <w:tc>
          <w:tcPr>
            <w:tcW w:w="0" w:type="auto"/>
          </w:tcPr>
          <w:p w14:paraId="6C53B437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6235860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A62E773" w14:textId="77777777" w:rsidR="00971E35" w:rsidRDefault="00303C97">
            <w:pPr>
              <w:pStyle w:val="Compact"/>
            </w:pPr>
            <w:r>
              <w:t>1.19 (0.48)</w:t>
            </w:r>
          </w:p>
        </w:tc>
        <w:tc>
          <w:tcPr>
            <w:tcW w:w="0" w:type="auto"/>
          </w:tcPr>
          <w:p w14:paraId="7F55EFC1" w14:textId="77777777" w:rsidR="00971E35" w:rsidRDefault="00303C97">
            <w:pPr>
              <w:pStyle w:val="Compact"/>
            </w:pPr>
            <w:r>
              <w:t>1.2 (0.66)</w:t>
            </w:r>
          </w:p>
        </w:tc>
      </w:tr>
      <w:tr w:rsidR="00971E35" w14:paraId="0F336C72" w14:textId="77777777">
        <w:tc>
          <w:tcPr>
            <w:tcW w:w="0" w:type="auto"/>
          </w:tcPr>
          <w:p w14:paraId="6ECE9D9A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78110F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D73818E" w14:textId="77777777" w:rsidR="00971E35" w:rsidRDefault="00303C97">
            <w:pPr>
              <w:pStyle w:val="Compact"/>
            </w:pPr>
            <w:r>
              <w:t>1.2 [0.75 - 1.45]</w:t>
            </w:r>
          </w:p>
        </w:tc>
        <w:tc>
          <w:tcPr>
            <w:tcW w:w="0" w:type="auto"/>
          </w:tcPr>
          <w:p w14:paraId="533E1188" w14:textId="77777777" w:rsidR="00971E35" w:rsidRDefault="00303C97">
            <w:pPr>
              <w:pStyle w:val="Compact"/>
            </w:pPr>
            <w:r>
              <w:t>1.1 [0.7 - 1.5]</w:t>
            </w:r>
          </w:p>
        </w:tc>
      </w:tr>
      <w:tr w:rsidR="00971E35" w14:paraId="60B25E16" w14:textId="77777777">
        <w:tc>
          <w:tcPr>
            <w:tcW w:w="0" w:type="auto"/>
          </w:tcPr>
          <w:p w14:paraId="42D40351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A90133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3E082F" w14:textId="77777777" w:rsidR="00971E35" w:rsidRDefault="00303C97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14:paraId="3ACCDFCC" w14:textId="77777777" w:rsidR="00971E35" w:rsidRDefault="00303C97">
            <w:pPr>
              <w:pStyle w:val="Compact"/>
            </w:pPr>
            <w:r>
              <w:t>19 / 23</w:t>
            </w:r>
          </w:p>
        </w:tc>
      </w:tr>
      <w:tr w:rsidR="00971E35" w14:paraId="66505205" w14:textId="77777777">
        <w:tc>
          <w:tcPr>
            <w:tcW w:w="0" w:type="auto"/>
          </w:tcPr>
          <w:p w14:paraId="35D06F0C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840FF45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08DC0BA" w14:textId="77777777" w:rsidR="00971E35" w:rsidRDefault="00303C97">
            <w:pPr>
              <w:pStyle w:val="Compact"/>
            </w:pPr>
            <w:r>
              <w:t>1.3 (0.53)</w:t>
            </w:r>
          </w:p>
        </w:tc>
        <w:tc>
          <w:tcPr>
            <w:tcW w:w="0" w:type="auto"/>
          </w:tcPr>
          <w:p w14:paraId="29275E10" w14:textId="77777777" w:rsidR="00971E35" w:rsidRDefault="00303C97">
            <w:pPr>
              <w:pStyle w:val="Compact"/>
            </w:pPr>
            <w:r>
              <w:t>1.35 (0.59)</w:t>
            </w:r>
          </w:p>
        </w:tc>
      </w:tr>
      <w:tr w:rsidR="00971E35" w14:paraId="064A3B20" w14:textId="77777777">
        <w:tc>
          <w:tcPr>
            <w:tcW w:w="0" w:type="auto"/>
          </w:tcPr>
          <w:p w14:paraId="32676B39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48948A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1B49ABC" w14:textId="77777777" w:rsidR="00971E35" w:rsidRDefault="00303C97">
            <w:pPr>
              <w:pStyle w:val="Compact"/>
            </w:pPr>
            <w:r>
              <w:t>1.25 [1 - 1.78]</w:t>
            </w:r>
          </w:p>
        </w:tc>
        <w:tc>
          <w:tcPr>
            <w:tcW w:w="0" w:type="auto"/>
          </w:tcPr>
          <w:p w14:paraId="68A1125C" w14:textId="77777777" w:rsidR="00971E35" w:rsidRDefault="00303C97">
            <w:pPr>
              <w:pStyle w:val="Compact"/>
            </w:pPr>
            <w:r>
              <w:t>1.3 [0.9 - 1.6]</w:t>
            </w:r>
          </w:p>
        </w:tc>
      </w:tr>
      <w:tr w:rsidR="00971E35" w14:paraId="41B569B9" w14:textId="77777777">
        <w:tc>
          <w:tcPr>
            <w:tcW w:w="0" w:type="auto"/>
          </w:tcPr>
          <w:p w14:paraId="68CAFD16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E5C134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D5B6B6C" w14:textId="77777777" w:rsidR="00971E35" w:rsidRDefault="00303C97">
            <w:pPr>
              <w:pStyle w:val="Compact"/>
            </w:pPr>
            <w:r>
              <w:t>14 / 38</w:t>
            </w:r>
          </w:p>
        </w:tc>
        <w:tc>
          <w:tcPr>
            <w:tcW w:w="0" w:type="auto"/>
          </w:tcPr>
          <w:p w14:paraId="7734DAA8" w14:textId="77777777" w:rsidR="00971E35" w:rsidRDefault="00303C97">
            <w:pPr>
              <w:pStyle w:val="Compact"/>
            </w:pPr>
            <w:r>
              <w:t>14 / 28</w:t>
            </w:r>
          </w:p>
        </w:tc>
      </w:tr>
      <w:tr w:rsidR="00971E35" w14:paraId="798A9DD2" w14:textId="77777777">
        <w:tc>
          <w:tcPr>
            <w:tcW w:w="0" w:type="auto"/>
          </w:tcPr>
          <w:p w14:paraId="67A5C070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5CD4678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B953E0C" w14:textId="77777777" w:rsidR="00971E35" w:rsidRDefault="00303C97">
            <w:pPr>
              <w:pStyle w:val="Compact"/>
            </w:pPr>
            <w:r>
              <w:t>1.3 (0.59)</w:t>
            </w:r>
          </w:p>
        </w:tc>
        <w:tc>
          <w:tcPr>
            <w:tcW w:w="0" w:type="auto"/>
          </w:tcPr>
          <w:p w14:paraId="077A4A8C" w14:textId="77777777" w:rsidR="00971E35" w:rsidRDefault="00303C97">
            <w:pPr>
              <w:pStyle w:val="Compact"/>
            </w:pPr>
            <w:r>
              <w:t>1.47 (0.79)</w:t>
            </w:r>
          </w:p>
        </w:tc>
      </w:tr>
      <w:tr w:rsidR="00971E35" w14:paraId="039C27EF" w14:textId="77777777">
        <w:tc>
          <w:tcPr>
            <w:tcW w:w="0" w:type="auto"/>
          </w:tcPr>
          <w:p w14:paraId="55D56DA2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7DBD2D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7356185" w14:textId="77777777" w:rsidR="00971E35" w:rsidRDefault="00303C97">
            <w:pPr>
              <w:pStyle w:val="Compact"/>
            </w:pPr>
            <w:r>
              <w:t>1.3 [0.9 - 1.7]</w:t>
            </w:r>
          </w:p>
        </w:tc>
        <w:tc>
          <w:tcPr>
            <w:tcW w:w="0" w:type="auto"/>
          </w:tcPr>
          <w:p w14:paraId="65EB0142" w14:textId="77777777" w:rsidR="00971E35" w:rsidRDefault="00303C97">
            <w:pPr>
              <w:pStyle w:val="Compact"/>
            </w:pPr>
            <w:r>
              <w:t>1.2 [0.9 - 1.8]</w:t>
            </w:r>
          </w:p>
        </w:tc>
      </w:tr>
      <w:tr w:rsidR="00971E35" w14:paraId="2188011F" w14:textId="77777777">
        <w:tc>
          <w:tcPr>
            <w:tcW w:w="0" w:type="auto"/>
          </w:tcPr>
          <w:p w14:paraId="18B49EF8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4434AD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9ADD2C" w14:textId="77777777" w:rsidR="00971E35" w:rsidRDefault="00303C97">
            <w:pPr>
              <w:pStyle w:val="Compact"/>
            </w:pPr>
            <w:r>
              <w:t>11 / 34</w:t>
            </w:r>
          </w:p>
        </w:tc>
        <w:tc>
          <w:tcPr>
            <w:tcW w:w="0" w:type="auto"/>
          </w:tcPr>
          <w:p w14:paraId="442383E7" w14:textId="77777777" w:rsidR="00971E35" w:rsidRDefault="00303C97">
            <w:pPr>
              <w:pStyle w:val="Compact"/>
            </w:pPr>
            <w:r>
              <w:t>12 / 27</w:t>
            </w:r>
          </w:p>
        </w:tc>
      </w:tr>
      <w:tr w:rsidR="00971E35" w14:paraId="12970688" w14:textId="77777777">
        <w:tc>
          <w:tcPr>
            <w:tcW w:w="0" w:type="auto"/>
          </w:tcPr>
          <w:p w14:paraId="799FD1AF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33C151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3021090" w14:textId="77777777" w:rsidR="00971E35" w:rsidRDefault="00303C97">
            <w:pPr>
              <w:pStyle w:val="Compact"/>
            </w:pPr>
            <w:r>
              <w:t>1.32 (0.57)</w:t>
            </w:r>
          </w:p>
        </w:tc>
        <w:tc>
          <w:tcPr>
            <w:tcW w:w="0" w:type="auto"/>
          </w:tcPr>
          <w:p w14:paraId="71422BCB" w14:textId="77777777" w:rsidR="00971E35" w:rsidRDefault="00303C97">
            <w:pPr>
              <w:pStyle w:val="Compact"/>
            </w:pPr>
            <w:r>
              <w:t>1.34 (0.99)</w:t>
            </w:r>
          </w:p>
        </w:tc>
      </w:tr>
      <w:tr w:rsidR="00971E35" w14:paraId="73D7005B" w14:textId="77777777">
        <w:tc>
          <w:tcPr>
            <w:tcW w:w="0" w:type="auto"/>
          </w:tcPr>
          <w:p w14:paraId="46E24594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194251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B60CE62" w14:textId="77777777" w:rsidR="00971E35" w:rsidRDefault="00303C97">
            <w:pPr>
              <w:pStyle w:val="Compact"/>
            </w:pPr>
            <w:r>
              <w:t>1.4 [0.88 - 1.7]</w:t>
            </w:r>
          </w:p>
        </w:tc>
        <w:tc>
          <w:tcPr>
            <w:tcW w:w="0" w:type="auto"/>
          </w:tcPr>
          <w:p w14:paraId="2BDA6164" w14:textId="77777777" w:rsidR="00971E35" w:rsidRDefault="00303C97">
            <w:pPr>
              <w:pStyle w:val="Compact"/>
            </w:pPr>
            <w:r>
              <w:t>1.2 [0.6 - 1.55]</w:t>
            </w:r>
          </w:p>
        </w:tc>
      </w:tr>
      <w:tr w:rsidR="00971E35" w14:paraId="06CEFE81" w14:textId="77777777">
        <w:tc>
          <w:tcPr>
            <w:tcW w:w="0" w:type="auto"/>
          </w:tcPr>
          <w:p w14:paraId="1A35AAC2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7E48628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4FB706B" w14:textId="77777777" w:rsidR="00971E35" w:rsidRDefault="00303C97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14:paraId="2D148214" w14:textId="77777777" w:rsidR="00971E35" w:rsidRDefault="00303C97">
            <w:pPr>
              <w:pStyle w:val="Compact"/>
            </w:pPr>
            <w:r>
              <w:t>11 / 19</w:t>
            </w:r>
          </w:p>
        </w:tc>
      </w:tr>
      <w:tr w:rsidR="00971E35" w14:paraId="4E9899BB" w14:textId="77777777">
        <w:tc>
          <w:tcPr>
            <w:tcW w:w="0" w:type="auto"/>
          </w:tcPr>
          <w:p w14:paraId="4E06480B" w14:textId="77777777" w:rsidR="00971E35" w:rsidRDefault="00303C97">
            <w:pPr>
              <w:pStyle w:val="Compact"/>
            </w:pPr>
            <w:r>
              <w:lastRenderedPageBreak/>
              <w:t>5 days</w:t>
            </w:r>
          </w:p>
        </w:tc>
        <w:tc>
          <w:tcPr>
            <w:tcW w:w="0" w:type="auto"/>
          </w:tcPr>
          <w:p w14:paraId="6206BC2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6C8B5E" w14:textId="77777777" w:rsidR="00971E35" w:rsidRDefault="00303C97">
            <w:pPr>
              <w:pStyle w:val="Compact"/>
            </w:pPr>
            <w:r>
              <w:t>1.44 (0.66)</w:t>
            </w:r>
          </w:p>
        </w:tc>
        <w:tc>
          <w:tcPr>
            <w:tcW w:w="0" w:type="auto"/>
          </w:tcPr>
          <w:p w14:paraId="5A2B6A44" w14:textId="77777777" w:rsidR="00971E35" w:rsidRDefault="00303C97">
            <w:pPr>
              <w:pStyle w:val="Compact"/>
            </w:pPr>
            <w:r>
              <w:t>1.56 (1.06)</w:t>
            </w:r>
          </w:p>
        </w:tc>
      </w:tr>
      <w:tr w:rsidR="00971E35" w14:paraId="3F942539" w14:textId="77777777">
        <w:tc>
          <w:tcPr>
            <w:tcW w:w="0" w:type="auto"/>
          </w:tcPr>
          <w:p w14:paraId="4F4E6B68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E7B51C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BFCB601" w14:textId="77777777" w:rsidR="00971E35" w:rsidRDefault="00303C97">
            <w:pPr>
              <w:pStyle w:val="Compact"/>
            </w:pPr>
            <w:r>
              <w:t>1.4 [0.93 - 1.88]</w:t>
            </w:r>
          </w:p>
        </w:tc>
        <w:tc>
          <w:tcPr>
            <w:tcW w:w="0" w:type="auto"/>
          </w:tcPr>
          <w:p w14:paraId="18DF0A20" w14:textId="77777777" w:rsidR="00971E35" w:rsidRDefault="00303C97">
            <w:pPr>
              <w:pStyle w:val="Compact"/>
            </w:pPr>
            <w:r>
              <w:t>1.3 [0.75 - 2.23]</w:t>
            </w:r>
          </w:p>
        </w:tc>
      </w:tr>
      <w:tr w:rsidR="00971E35" w14:paraId="297228ED" w14:textId="77777777">
        <w:tc>
          <w:tcPr>
            <w:tcW w:w="0" w:type="auto"/>
          </w:tcPr>
          <w:p w14:paraId="3164CD01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3197C4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3C16C44" w14:textId="77777777" w:rsidR="00971E35" w:rsidRDefault="00303C97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14:paraId="2E631039" w14:textId="77777777" w:rsidR="00971E35" w:rsidRDefault="00303C97">
            <w:pPr>
              <w:pStyle w:val="Compact"/>
            </w:pPr>
            <w:r>
              <w:t>10 / 14</w:t>
            </w:r>
          </w:p>
        </w:tc>
      </w:tr>
      <w:tr w:rsidR="00971E35" w14:paraId="3FB0CAE3" w14:textId="77777777">
        <w:tc>
          <w:tcPr>
            <w:tcW w:w="0" w:type="auto"/>
          </w:tcPr>
          <w:p w14:paraId="1B98C89B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4F549C7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04561D" w14:textId="77777777" w:rsidR="00971E35" w:rsidRDefault="00303C97">
            <w:pPr>
              <w:pStyle w:val="Compact"/>
            </w:pPr>
            <w:r>
              <w:t>1.43 (0.57)</w:t>
            </w:r>
          </w:p>
        </w:tc>
        <w:tc>
          <w:tcPr>
            <w:tcW w:w="0" w:type="auto"/>
          </w:tcPr>
          <w:p w14:paraId="4D6891DE" w14:textId="77777777" w:rsidR="00971E35" w:rsidRDefault="00303C97">
            <w:pPr>
              <w:pStyle w:val="Compact"/>
            </w:pPr>
            <w:r>
              <w:t>1.56 (1.13)</w:t>
            </w:r>
          </w:p>
        </w:tc>
      </w:tr>
      <w:tr w:rsidR="00971E35" w14:paraId="6082765D" w14:textId="77777777">
        <w:tc>
          <w:tcPr>
            <w:tcW w:w="0" w:type="auto"/>
          </w:tcPr>
          <w:p w14:paraId="7C644D1D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EEF4BE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D3F5B7F" w14:textId="77777777" w:rsidR="00971E35" w:rsidRDefault="00303C97">
            <w:pPr>
              <w:pStyle w:val="Compact"/>
            </w:pPr>
            <w:r>
              <w:t>1.4 [1 - 1.83]</w:t>
            </w:r>
          </w:p>
        </w:tc>
        <w:tc>
          <w:tcPr>
            <w:tcW w:w="0" w:type="auto"/>
          </w:tcPr>
          <w:p w14:paraId="72A5DFAA" w14:textId="77777777" w:rsidR="00971E35" w:rsidRDefault="00303C97">
            <w:pPr>
              <w:pStyle w:val="Compact"/>
            </w:pPr>
            <w:r>
              <w:t>1.35 [0.7 - 1.95]</w:t>
            </w:r>
          </w:p>
        </w:tc>
      </w:tr>
      <w:tr w:rsidR="00971E35" w14:paraId="129C245A" w14:textId="77777777">
        <w:tc>
          <w:tcPr>
            <w:tcW w:w="0" w:type="auto"/>
          </w:tcPr>
          <w:p w14:paraId="0803C680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3E2C18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26B473" w14:textId="77777777" w:rsidR="00971E35" w:rsidRDefault="00303C97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14:paraId="50E59544" w14:textId="77777777" w:rsidR="00971E35" w:rsidRDefault="00303C97">
            <w:pPr>
              <w:pStyle w:val="Compact"/>
            </w:pPr>
            <w:r>
              <w:t>8 / 14</w:t>
            </w:r>
          </w:p>
        </w:tc>
      </w:tr>
      <w:tr w:rsidR="00971E35" w14:paraId="050B41AD" w14:textId="77777777">
        <w:tc>
          <w:tcPr>
            <w:tcW w:w="0" w:type="auto"/>
          </w:tcPr>
          <w:p w14:paraId="0B2B5196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17E5A68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3199D9" w14:textId="77777777" w:rsidR="00971E35" w:rsidRDefault="00303C97">
            <w:pPr>
              <w:pStyle w:val="Compact"/>
            </w:pPr>
            <w:r>
              <w:t>1.56 (0.68)</w:t>
            </w:r>
          </w:p>
        </w:tc>
        <w:tc>
          <w:tcPr>
            <w:tcW w:w="0" w:type="auto"/>
          </w:tcPr>
          <w:p w14:paraId="69E804C1" w14:textId="77777777" w:rsidR="00971E35" w:rsidRDefault="00303C97">
            <w:pPr>
              <w:pStyle w:val="Compact"/>
            </w:pPr>
            <w:r>
              <w:t>1.29 (0.57)</w:t>
            </w:r>
          </w:p>
        </w:tc>
      </w:tr>
      <w:tr w:rsidR="00971E35" w14:paraId="404F9721" w14:textId="77777777">
        <w:tc>
          <w:tcPr>
            <w:tcW w:w="0" w:type="auto"/>
          </w:tcPr>
          <w:p w14:paraId="1BE329FF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4CECC3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C7C4240" w14:textId="77777777" w:rsidR="00971E35" w:rsidRDefault="00303C97">
            <w:pPr>
              <w:pStyle w:val="Compact"/>
            </w:pPr>
            <w:r>
              <w:t>1.5 [1.3 - 1.98]</w:t>
            </w:r>
          </w:p>
        </w:tc>
        <w:tc>
          <w:tcPr>
            <w:tcW w:w="0" w:type="auto"/>
          </w:tcPr>
          <w:p w14:paraId="060671FC" w14:textId="77777777" w:rsidR="00971E35" w:rsidRDefault="00303C97">
            <w:pPr>
              <w:pStyle w:val="Compact"/>
            </w:pPr>
            <w:r>
              <w:t>1.3 [1.1 - 1.8]</w:t>
            </w:r>
          </w:p>
        </w:tc>
      </w:tr>
      <w:tr w:rsidR="00971E35" w14:paraId="2BE11B93" w14:textId="77777777">
        <w:tc>
          <w:tcPr>
            <w:tcW w:w="0" w:type="auto"/>
          </w:tcPr>
          <w:p w14:paraId="4865AAE0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F591DB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8D5636D" w14:textId="77777777" w:rsidR="00971E35" w:rsidRDefault="00303C97">
            <w:pPr>
              <w:pStyle w:val="Compact"/>
            </w:pPr>
            <w:r>
              <w:t>7 / 22</w:t>
            </w:r>
          </w:p>
        </w:tc>
        <w:tc>
          <w:tcPr>
            <w:tcW w:w="0" w:type="auto"/>
          </w:tcPr>
          <w:p w14:paraId="4D5408C4" w14:textId="77777777" w:rsidR="00971E35" w:rsidRDefault="00303C97">
            <w:pPr>
              <w:pStyle w:val="Compact"/>
            </w:pPr>
            <w:r>
              <w:t>6 / 13</w:t>
            </w:r>
          </w:p>
        </w:tc>
      </w:tr>
      <w:tr w:rsidR="00971E35" w14:paraId="6C5F6BE3" w14:textId="77777777">
        <w:tc>
          <w:tcPr>
            <w:tcW w:w="0" w:type="auto"/>
          </w:tcPr>
          <w:p w14:paraId="75EB9E1B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B1D6B7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2B19A03" w14:textId="77777777" w:rsidR="00971E35" w:rsidRDefault="00303C97">
            <w:pPr>
              <w:pStyle w:val="Compact"/>
            </w:pPr>
            <w:r>
              <w:t>1.69 (0.69)</w:t>
            </w:r>
          </w:p>
        </w:tc>
        <w:tc>
          <w:tcPr>
            <w:tcW w:w="0" w:type="auto"/>
          </w:tcPr>
          <w:p w14:paraId="526E4BD1" w14:textId="77777777" w:rsidR="00971E35" w:rsidRDefault="00303C97">
            <w:pPr>
              <w:pStyle w:val="Compact"/>
            </w:pPr>
            <w:r>
              <w:t>2.11 (2.37)</w:t>
            </w:r>
          </w:p>
        </w:tc>
      </w:tr>
      <w:tr w:rsidR="00971E35" w14:paraId="5A9BF841" w14:textId="77777777">
        <w:tc>
          <w:tcPr>
            <w:tcW w:w="0" w:type="auto"/>
          </w:tcPr>
          <w:p w14:paraId="23BAD0F0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50EE4933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07B0457" w14:textId="77777777" w:rsidR="00971E35" w:rsidRDefault="00303C97">
            <w:pPr>
              <w:pStyle w:val="Compact"/>
            </w:pPr>
            <w:r>
              <w:t>1.65 [1.33 - 1.8]</w:t>
            </w:r>
          </w:p>
        </w:tc>
        <w:tc>
          <w:tcPr>
            <w:tcW w:w="0" w:type="auto"/>
          </w:tcPr>
          <w:p w14:paraId="6A625D23" w14:textId="77777777" w:rsidR="00971E35" w:rsidRDefault="00303C97">
            <w:pPr>
              <w:pStyle w:val="Compact"/>
            </w:pPr>
            <w:r>
              <w:t>1.55 [1.15 - 1.98]</w:t>
            </w:r>
          </w:p>
        </w:tc>
      </w:tr>
      <w:tr w:rsidR="00971E35" w14:paraId="46DD3E1E" w14:textId="77777777">
        <w:tc>
          <w:tcPr>
            <w:tcW w:w="0" w:type="auto"/>
          </w:tcPr>
          <w:p w14:paraId="2C8FCF13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407D03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ACC80CF" w14:textId="77777777" w:rsidR="00971E35" w:rsidRDefault="00303C97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14:paraId="72767E6E" w14:textId="77777777" w:rsidR="00971E35" w:rsidRDefault="00303C97">
            <w:pPr>
              <w:pStyle w:val="Compact"/>
            </w:pPr>
            <w:r>
              <w:t>7 / 10</w:t>
            </w:r>
          </w:p>
        </w:tc>
      </w:tr>
      <w:tr w:rsidR="00971E35" w14:paraId="5863C84F" w14:textId="77777777">
        <w:tc>
          <w:tcPr>
            <w:tcW w:w="0" w:type="auto"/>
          </w:tcPr>
          <w:p w14:paraId="30A4DDFD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FE50BA0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0FBD55C" w14:textId="77777777" w:rsidR="00971E35" w:rsidRDefault="00303C97">
            <w:pPr>
              <w:pStyle w:val="Compact"/>
            </w:pPr>
            <w:r>
              <w:t>1.68 (0.75)</w:t>
            </w:r>
          </w:p>
        </w:tc>
        <w:tc>
          <w:tcPr>
            <w:tcW w:w="0" w:type="auto"/>
          </w:tcPr>
          <w:p w14:paraId="68351B43" w14:textId="77777777" w:rsidR="00971E35" w:rsidRDefault="00303C97">
            <w:pPr>
              <w:pStyle w:val="Compact"/>
            </w:pPr>
            <w:r>
              <w:t>1.32 (0.75)</w:t>
            </w:r>
          </w:p>
        </w:tc>
      </w:tr>
      <w:tr w:rsidR="00971E35" w14:paraId="21285249" w14:textId="77777777">
        <w:tc>
          <w:tcPr>
            <w:tcW w:w="0" w:type="auto"/>
          </w:tcPr>
          <w:p w14:paraId="070858EB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647D72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D1604AD" w14:textId="77777777" w:rsidR="00971E35" w:rsidRDefault="00303C97">
            <w:pPr>
              <w:pStyle w:val="Compact"/>
            </w:pPr>
            <w:r>
              <w:t>1.55 [1.25 - 1.8]</w:t>
            </w:r>
          </w:p>
        </w:tc>
        <w:tc>
          <w:tcPr>
            <w:tcW w:w="0" w:type="auto"/>
          </w:tcPr>
          <w:p w14:paraId="00BE5750" w14:textId="77777777" w:rsidR="00971E35" w:rsidRDefault="00303C97">
            <w:pPr>
              <w:pStyle w:val="Compact"/>
            </w:pPr>
            <w:r>
              <w:t>1.1 [0.8 - 1.9]</w:t>
            </w:r>
          </w:p>
        </w:tc>
      </w:tr>
      <w:tr w:rsidR="00971E35" w14:paraId="37264867" w14:textId="77777777">
        <w:tc>
          <w:tcPr>
            <w:tcW w:w="0" w:type="auto"/>
          </w:tcPr>
          <w:p w14:paraId="22E9732B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70F403E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C45F3B1" w14:textId="77777777" w:rsidR="00971E35" w:rsidRDefault="00303C97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14:paraId="02A2B5D4" w14:textId="77777777" w:rsidR="00971E35" w:rsidRDefault="00303C97">
            <w:pPr>
              <w:pStyle w:val="Compact"/>
            </w:pPr>
            <w:r>
              <w:t>6 / 9</w:t>
            </w:r>
          </w:p>
        </w:tc>
      </w:tr>
      <w:tr w:rsidR="00971E35" w14:paraId="4BA3A706" w14:textId="77777777">
        <w:tc>
          <w:tcPr>
            <w:tcW w:w="0" w:type="auto"/>
          </w:tcPr>
          <w:p w14:paraId="52B46EB6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F081E0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5759BB6" w14:textId="77777777" w:rsidR="00971E35" w:rsidRDefault="00303C97">
            <w:pPr>
              <w:pStyle w:val="Compact"/>
            </w:pPr>
            <w:r>
              <w:t>1.82 (0.6)</w:t>
            </w:r>
          </w:p>
        </w:tc>
        <w:tc>
          <w:tcPr>
            <w:tcW w:w="0" w:type="auto"/>
          </w:tcPr>
          <w:p w14:paraId="2BE35795" w14:textId="77777777" w:rsidR="00971E35" w:rsidRDefault="00303C97">
            <w:pPr>
              <w:pStyle w:val="Compact"/>
            </w:pPr>
            <w:r>
              <w:t>1.25 (0.73)</w:t>
            </w:r>
          </w:p>
        </w:tc>
      </w:tr>
      <w:tr w:rsidR="00971E35" w14:paraId="1F2EBDFC" w14:textId="77777777">
        <w:tc>
          <w:tcPr>
            <w:tcW w:w="0" w:type="auto"/>
          </w:tcPr>
          <w:p w14:paraId="604B7E59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B3B0F1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3BFFC97" w14:textId="77777777" w:rsidR="00971E35" w:rsidRDefault="00303C97">
            <w:pPr>
              <w:pStyle w:val="Compact"/>
            </w:pPr>
            <w:r>
              <w:t>1.75 [1.58 - 2.03]</w:t>
            </w:r>
          </w:p>
        </w:tc>
        <w:tc>
          <w:tcPr>
            <w:tcW w:w="0" w:type="auto"/>
          </w:tcPr>
          <w:p w14:paraId="674A0F02" w14:textId="77777777" w:rsidR="00971E35" w:rsidRDefault="00303C97">
            <w:pPr>
              <w:pStyle w:val="Compact"/>
            </w:pPr>
            <w:r>
              <w:t>1.2 [0.7 - 1.6]</w:t>
            </w:r>
          </w:p>
        </w:tc>
      </w:tr>
      <w:tr w:rsidR="00971E35" w14:paraId="17FD6098" w14:textId="77777777">
        <w:tc>
          <w:tcPr>
            <w:tcW w:w="0" w:type="auto"/>
          </w:tcPr>
          <w:p w14:paraId="5F3B227E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AA7339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B72C5F9" w14:textId="77777777" w:rsidR="00971E35" w:rsidRDefault="00303C97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7D21E28E" w14:textId="77777777" w:rsidR="00971E35" w:rsidRDefault="00303C97">
            <w:pPr>
              <w:pStyle w:val="Compact"/>
            </w:pPr>
            <w:r>
              <w:t>5 / 9</w:t>
            </w:r>
          </w:p>
        </w:tc>
      </w:tr>
      <w:tr w:rsidR="00971E35" w14:paraId="44D551A9" w14:textId="77777777">
        <w:tc>
          <w:tcPr>
            <w:tcW w:w="0" w:type="auto"/>
          </w:tcPr>
          <w:p w14:paraId="6E6F5632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04AB81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D855B58" w14:textId="77777777" w:rsidR="00971E35" w:rsidRDefault="00303C97">
            <w:pPr>
              <w:pStyle w:val="Compact"/>
            </w:pPr>
            <w:r>
              <w:t>1.68 (0.58)</w:t>
            </w:r>
          </w:p>
        </w:tc>
        <w:tc>
          <w:tcPr>
            <w:tcW w:w="0" w:type="auto"/>
          </w:tcPr>
          <w:p w14:paraId="500E04A7" w14:textId="77777777" w:rsidR="00971E35" w:rsidRDefault="00303C97">
            <w:pPr>
              <w:pStyle w:val="Compact"/>
            </w:pPr>
            <w:r>
              <w:t>1.36 (0.67)</w:t>
            </w:r>
          </w:p>
        </w:tc>
      </w:tr>
      <w:tr w:rsidR="00971E35" w14:paraId="7418BAE9" w14:textId="77777777">
        <w:tc>
          <w:tcPr>
            <w:tcW w:w="0" w:type="auto"/>
          </w:tcPr>
          <w:p w14:paraId="46AA95D0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942291A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A2F8A70" w14:textId="77777777" w:rsidR="00971E35" w:rsidRDefault="00303C97">
            <w:pPr>
              <w:pStyle w:val="Compact"/>
            </w:pPr>
            <w:r>
              <w:t>1.85 [1.55 - 2.03]</w:t>
            </w:r>
          </w:p>
        </w:tc>
        <w:tc>
          <w:tcPr>
            <w:tcW w:w="0" w:type="auto"/>
          </w:tcPr>
          <w:p w14:paraId="2CDEA2CF" w14:textId="77777777" w:rsidR="00971E35" w:rsidRDefault="00303C97">
            <w:pPr>
              <w:pStyle w:val="Compact"/>
            </w:pPr>
            <w:r>
              <w:t>1.55 [0.93 - 1.93]</w:t>
            </w:r>
          </w:p>
        </w:tc>
      </w:tr>
      <w:tr w:rsidR="00971E35" w14:paraId="527DDE04" w14:textId="77777777">
        <w:tc>
          <w:tcPr>
            <w:tcW w:w="0" w:type="auto"/>
          </w:tcPr>
          <w:p w14:paraId="73C76312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3308F11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8ED5DD0" w14:textId="77777777" w:rsidR="00971E35" w:rsidRDefault="00303C97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14:paraId="0534B7DA" w14:textId="77777777" w:rsidR="00971E35" w:rsidRDefault="00303C97">
            <w:pPr>
              <w:pStyle w:val="Compact"/>
            </w:pPr>
            <w:r>
              <w:t>5 / 8</w:t>
            </w:r>
          </w:p>
        </w:tc>
      </w:tr>
      <w:tr w:rsidR="00971E35" w14:paraId="2DCBF1E4" w14:textId="77777777">
        <w:tc>
          <w:tcPr>
            <w:tcW w:w="0" w:type="auto"/>
          </w:tcPr>
          <w:p w14:paraId="41BB25A8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3A06E9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BF07B7" w14:textId="77777777" w:rsidR="00971E35" w:rsidRDefault="00303C97">
            <w:pPr>
              <w:pStyle w:val="Compact"/>
            </w:pPr>
            <w:r>
              <w:t>1.8 (1.05)</w:t>
            </w:r>
          </w:p>
        </w:tc>
        <w:tc>
          <w:tcPr>
            <w:tcW w:w="0" w:type="auto"/>
          </w:tcPr>
          <w:p w14:paraId="47980385" w14:textId="77777777" w:rsidR="00971E35" w:rsidRDefault="00303C97">
            <w:pPr>
              <w:pStyle w:val="Compact"/>
            </w:pPr>
            <w:r>
              <w:t>1.61 (1.01)</w:t>
            </w:r>
          </w:p>
        </w:tc>
      </w:tr>
      <w:tr w:rsidR="00971E35" w14:paraId="040843A6" w14:textId="77777777">
        <w:tc>
          <w:tcPr>
            <w:tcW w:w="0" w:type="auto"/>
          </w:tcPr>
          <w:p w14:paraId="040B72E0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642B3F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7FE2A14" w14:textId="77777777" w:rsidR="00971E35" w:rsidRDefault="00303C97">
            <w:pPr>
              <w:pStyle w:val="Compact"/>
            </w:pPr>
            <w:r>
              <w:t>1.9 [1.1 - 2.4]</w:t>
            </w:r>
          </w:p>
        </w:tc>
        <w:tc>
          <w:tcPr>
            <w:tcW w:w="0" w:type="auto"/>
          </w:tcPr>
          <w:p w14:paraId="3CA0E89A" w14:textId="77777777" w:rsidR="00971E35" w:rsidRDefault="00303C97">
            <w:pPr>
              <w:pStyle w:val="Compact"/>
            </w:pPr>
            <w:r>
              <w:t>1.45 [1.05 - 2.05]</w:t>
            </w:r>
          </w:p>
        </w:tc>
      </w:tr>
      <w:tr w:rsidR="00971E35" w14:paraId="09F9B5C8" w14:textId="77777777">
        <w:tc>
          <w:tcPr>
            <w:tcW w:w="0" w:type="auto"/>
          </w:tcPr>
          <w:p w14:paraId="4C17F9C4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ED5B27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2C4609" w14:textId="77777777" w:rsidR="00971E35" w:rsidRDefault="00303C97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14:paraId="7887BA0E" w14:textId="77777777" w:rsidR="00971E35" w:rsidRDefault="00303C97">
            <w:pPr>
              <w:pStyle w:val="Compact"/>
            </w:pPr>
            <w:r>
              <w:t>2 / 8</w:t>
            </w:r>
          </w:p>
        </w:tc>
      </w:tr>
      <w:tr w:rsidR="00971E35" w14:paraId="48234EC8" w14:textId="77777777">
        <w:tc>
          <w:tcPr>
            <w:tcW w:w="0" w:type="auto"/>
          </w:tcPr>
          <w:p w14:paraId="4BBF7586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0B0C748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7DFAA52" w14:textId="77777777" w:rsidR="00971E35" w:rsidRDefault="00303C97">
            <w:pPr>
              <w:pStyle w:val="Compact"/>
            </w:pPr>
            <w:r>
              <w:t>1.83 (1.02)</w:t>
            </w:r>
          </w:p>
        </w:tc>
        <w:tc>
          <w:tcPr>
            <w:tcW w:w="0" w:type="auto"/>
          </w:tcPr>
          <w:p w14:paraId="5A9603F9" w14:textId="77777777" w:rsidR="00971E35" w:rsidRDefault="00303C97">
            <w:pPr>
              <w:pStyle w:val="Compact"/>
            </w:pPr>
            <w:r>
              <w:t>1.37 (0.69)</w:t>
            </w:r>
          </w:p>
        </w:tc>
      </w:tr>
      <w:tr w:rsidR="00971E35" w14:paraId="1F82439A" w14:textId="77777777">
        <w:tc>
          <w:tcPr>
            <w:tcW w:w="0" w:type="auto"/>
          </w:tcPr>
          <w:p w14:paraId="0D923B02" w14:textId="77777777" w:rsidR="00971E35" w:rsidRDefault="00303C97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14:paraId="3DEE61DE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D2D4694" w14:textId="77777777" w:rsidR="00971E35" w:rsidRDefault="00303C97">
            <w:pPr>
              <w:pStyle w:val="Compact"/>
            </w:pPr>
            <w:r>
              <w:t>2 [1.05 - 2.5]</w:t>
            </w:r>
          </w:p>
        </w:tc>
        <w:tc>
          <w:tcPr>
            <w:tcW w:w="0" w:type="auto"/>
          </w:tcPr>
          <w:p w14:paraId="4CF9A02A" w14:textId="77777777" w:rsidR="00971E35" w:rsidRDefault="00303C97">
            <w:pPr>
              <w:pStyle w:val="Compact"/>
            </w:pPr>
            <w:r>
              <w:t>1.45 [0.8 - 1.65]</w:t>
            </w:r>
          </w:p>
        </w:tc>
      </w:tr>
      <w:tr w:rsidR="00971E35" w14:paraId="5BB50F05" w14:textId="77777777">
        <w:tc>
          <w:tcPr>
            <w:tcW w:w="0" w:type="auto"/>
          </w:tcPr>
          <w:p w14:paraId="63682457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D46FCB1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758D909" w14:textId="77777777" w:rsidR="00971E35" w:rsidRDefault="00303C97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468AF3BA" w14:textId="77777777" w:rsidR="00971E35" w:rsidRDefault="00303C97">
            <w:pPr>
              <w:pStyle w:val="Compact"/>
            </w:pPr>
            <w:r>
              <w:t>3 / 6</w:t>
            </w:r>
          </w:p>
        </w:tc>
      </w:tr>
      <w:tr w:rsidR="00971E35" w14:paraId="467D68F8" w14:textId="77777777">
        <w:tc>
          <w:tcPr>
            <w:tcW w:w="0" w:type="auto"/>
          </w:tcPr>
          <w:p w14:paraId="4C0E1499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3390CF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EB45D31" w14:textId="77777777" w:rsidR="00971E35" w:rsidRDefault="00303C97">
            <w:pPr>
              <w:pStyle w:val="Compact"/>
            </w:pPr>
            <w:r>
              <w:t>1.51 (0.73)</w:t>
            </w:r>
          </w:p>
        </w:tc>
        <w:tc>
          <w:tcPr>
            <w:tcW w:w="0" w:type="auto"/>
          </w:tcPr>
          <w:p w14:paraId="7867F05F" w14:textId="77777777" w:rsidR="00971E35" w:rsidRDefault="00303C97">
            <w:pPr>
              <w:pStyle w:val="Compact"/>
            </w:pPr>
            <w:r>
              <w:t>1.94 (1.4)</w:t>
            </w:r>
          </w:p>
        </w:tc>
      </w:tr>
      <w:tr w:rsidR="00971E35" w14:paraId="795CA456" w14:textId="77777777">
        <w:tc>
          <w:tcPr>
            <w:tcW w:w="0" w:type="auto"/>
          </w:tcPr>
          <w:p w14:paraId="5430C0B1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D5D34E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BC312EE" w14:textId="77777777" w:rsidR="00971E35" w:rsidRDefault="00303C97">
            <w:pPr>
              <w:pStyle w:val="Compact"/>
            </w:pPr>
            <w:r>
              <w:t>1.4 [0.95 - 2.25]</w:t>
            </w:r>
          </w:p>
        </w:tc>
        <w:tc>
          <w:tcPr>
            <w:tcW w:w="0" w:type="auto"/>
          </w:tcPr>
          <w:p w14:paraId="75B9F0ED" w14:textId="77777777" w:rsidR="00971E35" w:rsidRDefault="00303C97">
            <w:pPr>
              <w:pStyle w:val="Compact"/>
            </w:pPr>
            <w:r>
              <w:t>2.3 [0.6 - 2.8]</w:t>
            </w:r>
          </w:p>
        </w:tc>
      </w:tr>
      <w:tr w:rsidR="00971E35" w14:paraId="27AC2A33" w14:textId="77777777">
        <w:tc>
          <w:tcPr>
            <w:tcW w:w="0" w:type="auto"/>
          </w:tcPr>
          <w:p w14:paraId="72197B57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569D9B6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760E1A3" w14:textId="77777777" w:rsidR="00971E35" w:rsidRDefault="00303C97">
            <w:pPr>
              <w:pStyle w:val="Compact"/>
            </w:pPr>
            <w:r>
              <w:t>1 / 10</w:t>
            </w:r>
          </w:p>
        </w:tc>
        <w:tc>
          <w:tcPr>
            <w:tcW w:w="0" w:type="auto"/>
          </w:tcPr>
          <w:p w14:paraId="5ABD3521" w14:textId="77777777" w:rsidR="00971E35" w:rsidRDefault="00303C97">
            <w:pPr>
              <w:pStyle w:val="Compact"/>
            </w:pPr>
            <w:r>
              <w:t>1 / 5</w:t>
            </w:r>
          </w:p>
        </w:tc>
      </w:tr>
    </w:tbl>
    <w:p w14:paraId="12DBBFFF" w14:textId="77777777" w:rsidR="00971E35" w:rsidRDefault="00971E35"/>
    <w:p w14:paraId="13614878" w14:textId="77777777" w:rsidR="00971E35" w:rsidRDefault="00303C97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723"/>
        <w:gridCol w:w="3286"/>
        <w:gridCol w:w="3316"/>
        <w:gridCol w:w="3895"/>
      </w:tblGrid>
      <w:tr w:rsidR="00971E35" w14:paraId="010370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25EB3A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BDDC6C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DF898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6C57E" w14:textId="77777777" w:rsidR="00971E35" w:rsidRDefault="00303C97">
            <w:pPr>
              <w:pStyle w:val="Compact"/>
            </w:pPr>
            <w:r>
              <w:t>Hydroxychloroquine + SOC</w:t>
            </w:r>
          </w:p>
        </w:tc>
      </w:tr>
      <w:tr w:rsidR="00971E35" w14:paraId="07E57763" w14:textId="77777777">
        <w:tc>
          <w:tcPr>
            <w:tcW w:w="0" w:type="auto"/>
          </w:tcPr>
          <w:p w14:paraId="7C05967F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D6B928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2E21FBD" w14:textId="77777777" w:rsidR="00971E35" w:rsidRDefault="00303C97">
            <w:pPr>
              <w:pStyle w:val="Compact"/>
            </w:pPr>
            <w:r>
              <w:t>4.84 (2.56)</w:t>
            </w:r>
          </w:p>
        </w:tc>
        <w:tc>
          <w:tcPr>
            <w:tcW w:w="0" w:type="auto"/>
          </w:tcPr>
          <w:p w14:paraId="57E85A85" w14:textId="77777777" w:rsidR="00971E35" w:rsidRDefault="00303C97">
            <w:pPr>
              <w:pStyle w:val="Compact"/>
            </w:pPr>
            <w:r>
              <w:t>5.19 (2.83)</w:t>
            </w:r>
          </w:p>
        </w:tc>
      </w:tr>
      <w:tr w:rsidR="00971E35" w14:paraId="6AEEA05E" w14:textId="77777777">
        <w:tc>
          <w:tcPr>
            <w:tcW w:w="0" w:type="auto"/>
          </w:tcPr>
          <w:p w14:paraId="0921C6FE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FDBB053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A0846E1" w14:textId="77777777" w:rsidR="00971E35" w:rsidRDefault="00303C97">
            <w:pPr>
              <w:pStyle w:val="Compact"/>
            </w:pPr>
            <w:r>
              <w:t>4.1 [2.8 - 6.35]</w:t>
            </w:r>
          </w:p>
        </w:tc>
        <w:tc>
          <w:tcPr>
            <w:tcW w:w="0" w:type="auto"/>
          </w:tcPr>
          <w:p w14:paraId="0A9400C8" w14:textId="77777777" w:rsidR="00971E35" w:rsidRDefault="00303C97">
            <w:pPr>
              <w:pStyle w:val="Compact"/>
            </w:pPr>
            <w:r>
              <w:t>4.9 [3.03 - 6.83]</w:t>
            </w:r>
          </w:p>
        </w:tc>
      </w:tr>
      <w:tr w:rsidR="00971E35" w14:paraId="606B905F" w14:textId="77777777">
        <w:tc>
          <w:tcPr>
            <w:tcW w:w="0" w:type="auto"/>
          </w:tcPr>
          <w:p w14:paraId="5F8B1A53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67DDCC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58CD84D" w14:textId="77777777" w:rsidR="00971E35" w:rsidRDefault="00303C97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14:paraId="1752D96B" w14:textId="77777777" w:rsidR="00971E35" w:rsidRDefault="00303C97">
            <w:pPr>
              <w:pStyle w:val="Compact"/>
            </w:pPr>
            <w:r>
              <w:t>2 / 50</w:t>
            </w:r>
          </w:p>
        </w:tc>
      </w:tr>
      <w:tr w:rsidR="00971E35" w14:paraId="55FB7A9D" w14:textId="77777777">
        <w:tc>
          <w:tcPr>
            <w:tcW w:w="0" w:type="auto"/>
          </w:tcPr>
          <w:p w14:paraId="198E76B0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96C002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F4F87B5" w14:textId="77777777" w:rsidR="00971E35" w:rsidRDefault="00303C97">
            <w:pPr>
              <w:pStyle w:val="Compact"/>
            </w:pPr>
            <w:r>
              <w:t>4.67 (2.35)</w:t>
            </w:r>
          </w:p>
        </w:tc>
        <w:tc>
          <w:tcPr>
            <w:tcW w:w="0" w:type="auto"/>
          </w:tcPr>
          <w:p w14:paraId="7915D78F" w14:textId="77777777" w:rsidR="00971E35" w:rsidRDefault="00303C97">
            <w:pPr>
              <w:pStyle w:val="Compact"/>
            </w:pPr>
            <w:r>
              <w:t>4.77 (2.76)</w:t>
            </w:r>
          </w:p>
        </w:tc>
      </w:tr>
      <w:tr w:rsidR="00971E35" w14:paraId="7896B5A0" w14:textId="77777777">
        <w:tc>
          <w:tcPr>
            <w:tcW w:w="0" w:type="auto"/>
          </w:tcPr>
          <w:p w14:paraId="2B9BC801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254A89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4D403EA" w14:textId="77777777" w:rsidR="00971E35" w:rsidRDefault="00303C97">
            <w:pPr>
              <w:pStyle w:val="Compact"/>
            </w:pPr>
            <w:r>
              <w:t>4 [3 - 5.7]</w:t>
            </w:r>
          </w:p>
        </w:tc>
        <w:tc>
          <w:tcPr>
            <w:tcW w:w="0" w:type="auto"/>
          </w:tcPr>
          <w:p w14:paraId="64A71327" w14:textId="77777777" w:rsidR="00971E35" w:rsidRDefault="00303C97">
            <w:pPr>
              <w:pStyle w:val="Compact"/>
            </w:pPr>
            <w:r>
              <w:t>3.9 [2.9 - 6.05]</w:t>
            </w:r>
          </w:p>
        </w:tc>
      </w:tr>
      <w:tr w:rsidR="00971E35" w14:paraId="231EA9EF" w14:textId="77777777">
        <w:tc>
          <w:tcPr>
            <w:tcW w:w="0" w:type="auto"/>
          </w:tcPr>
          <w:p w14:paraId="48C2C1FF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2992BA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92D7618" w14:textId="77777777" w:rsidR="00971E35" w:rsidRDefault="00303C97">
            <w:pPr>
              <w:pStyle w:val="Compact"/>
            </w:pPr>
            <w:r>
              <w:t>17 / 37</w:t>
            </w:r>
          </w:p>
        </w:tc>
        <w:tc>
          <w:tcPr>
            <w:tcW w:w="0" w:type="auto"/>
          </w:tcPr>
          <w:p w14:paraId="6018666F" w14:textId="77777777" w:rsidR="00971E35" w:rsidRDefault="00303C97">
            <w:pPr>
              <w:pStyle w:val="Compact"/>
            </w:pPr>
            <w:r>
              <w:t>16 / 35</w:t>
            </w:r>
          </w:p>
        </w:tc>
      </w:tr>
      <w:tr w:rsidR="00971E35" w14:paraId="4A0391B8" w14:textId="77777777">
        <w:tc>
          <w:tcPr>
            <w:tcW w:w="0" w:type="auto"/>
          </w:tcPr>
          <w:p w14:paraId="6A6A0818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0C56B7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0B99465" w14:textId="77777777" w:rsidR="00971E35" w:rsidRDefault="00303C97">
            <w:pPr>
              <w:pStyle w:val="Compact"/>
            </w:pPr>
            <w:r>
              <w:t>4.48 (2.41)</w:t>
            </w:r>
          </w:p>
        </w:tc>
        <w:tc>
          <w:tcPr>
            <w:tcW w:w="0" w:type="auto"/>
          </w:tcPr>
          <w:p w14:paraId="5A7EB571" w14:textId="77777777" w:rsidR="00971E35" w:rsidRDefault="00303C97">
            <w:pPr>
              <w:pStyle w:val="Compact"/>
            </w:pPr>
            <w:r>
              <w:t>4.92 (2.51)</w:t>
            </w:r>
          </w:p>
        </w:tc>
      </w:tr>
      <w:tr w:rsidR="00971E35" w14:paraId="234BF120" w14:textId="77777777">
        <w:tc>
          <w:tcPr>
            <w:tcW w:w="0" w:type="auto"/>
          </w:tcPr>
          <w:p w14:paraId="05FA23F4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6841EE87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468954C" w14:textId="77777777" w:rsidR="00971E35" w:rsidRDefault="00303C97">
            <w:pPr>
              <w:pStyle w:val="Compact"/>
            </w:pPr>
            <w:r>
              <w:t>3.65 [2.78 - 5.7]</w:t>
            </w:r>
          </w:p>
        </w:tc>
        <w:tc>
          <w:tcPr>
            <w:tcW w:w="0" w:type="auto"/>
          </w:tcPr>
          <w:p w14:paraId="7B345FCB" w14:textId="77777777" w:rsidR="00971E35" w:rsidRDefault="00303C97">
            <w:pPr>
              <w:pStyle w:val="Compact"/>
            </w:pPr>
            <w:r>
              <w:t>4.5 [3.2 - 6.55]</w:t>
            </w:r>
          </w:p>
        </w:tc>
      </w:tr>
      <w:tr w:rsidR="00971E35" w14:paraId="1DE23442" w14:textId="77777777">
        <w:tc>
          <w:tcPr>
            <w:tcW w:w="0" w:type="auto"/>
          </w:tcPr>
          <w:p w14:paraId="336E0E33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0238F8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F44D43B" w14:textId="77777777" w:rsidR="00971E35" w:rsidRDefault="00303C97">
            <w:pPr>
              <w:pStyle w:val="Compact"/>
            </w:pPr>
            <w:r>
              <w:t>8 / 44</w:t>
            </w:r>
          </w:p>
        </w:tc>
        <w:tc>
          <w:tcPr>
            <w:tcW w:w="0" w:type="auto"/>
          </w:tcPr>
          <w:p w14:paraId="5E8E8DC9" w14:textId="77777777" w:rsidR="00971E35" w:rsidRDefault="00303C97">
            <w:pPr>
              <w:pStyle w:val="Compact"/>
            </w:pPr>
            <w:r>
              <w:t>7 / 43</w:t>
            </w:r>
          </w:p>
        </w:tc>
      </w:tr>
      <w:tr w:rsidR="00971E35" w14:paraId="70B20AC1" w14:textId="77777777">
        <w:tc>
          <w:tcPr>
            <w:tcW w:w="0" w:type="auto"/>
          </w:tcPr>
          <w:p w14:paraId="09FB9275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32E5B1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46A1B62" w14:textId="77777777" w:rsidR="00971E35" w:rsidRDefault="00303C97">
            <w:pPr>
              <w:pStyle w:val="Compact"/>
            </w:pPr>
            <w:r>
              <w:t>4.88 (2.85)</w:t>
            </w:r>
          </w:p>
        </w:tc>
        <w:tc>
          <w:tcPr>
            <w:tcW w:w="0" w:type="auto"/>
          </w:tcPr>
          <w:p w14:paraId="25A9731E" w14:textId="77777777" w:rsidR="00971E35" w:rsidRDefault="00303C97">
            <w:pPr>
              <w:pStyle w:val="Compact"/>
            </w:pPr>
            <w:r>
              <w:t>4.96 (2.73)</w:t>
            </w:r>
          </w:p>
        </w:tc>
      </w:tr>
      <w:tr w:rsidR="00971E35" w14:paraId="560DFF78" w14:textId="77777777">
        <w:tc>
          <w:tcPr>
            <w:tcW w:w="0" w:type="auto"/>
          </w:tcPr>
          <w:p w14:paraId="79538B8A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151D300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BC88956" w14:textId="77777777" w:rsidR="00971E35" w:rsidRDefault="00303C97">
            <w:pPr>
              <w:pStyle w:val="Compact"/>
            </w:pPr>
            <w:r>
              <w:t>3.8 [3.1 - 6.95]</w:t>
            </w:r>
          </w:p>
        </w:tc>
        <w:tc>
          <w:tcPr>
            <w:tcW w:w="0" w:type="auto"/>
          </w:tcPr>
          <w:p w14:paraId="77496754" w14:textId="77777777" w:rsidR="00971E35" w:rsidRDefault="00303C97">
            <w:pPr>
              <w:pStyle w:val="Compact"/>
            </w:pPr>
            <w:r>
              <w:t>4.8 [3.13 - 6.6]</w:t>
            </w:r>
          </w:p>
        </w:tc>
      </w:tr>
      <w:tr w:rsidR="00971E35" w14:paraId="3F4BAC86" w14:textId="77777777">
        <w:tc>
          <w:tcPr>
            <w:tcW w:w="0" w:type="auto"/>
          </w:tcPr>
          <w:p w14:paraId="720E8578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223357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BC80801" w14:textId="77777777" w:rsidR="00971E35" w:rsidRDefault="00303C97">
            <w:pPr>
              <w:pStyle w:val="Compact"/>
            </w:pPr>
            <w:r>
              <w:t>15 / 31</w:t>
            </w:r>
          </w:p>
        </w:tc>
        <w:tc>
          <w:tcPr>
            <w:tcW w:w="0" w:type="auto"/>
          </w:tcPr>
          <w:p w14:paraId="13E7D10D" w14:textId="77777777" w:rsidR="00971E35" w:rsidRDefault="00303C97">
            <w:pPr>
              <w:pStyle w:val="Compact"/>
            </w:pPr>
            <w:r>
              <w:t>9 / 36</w:t>
            </w:r>
          </w:p>
        </w:tc>
      </w:tr>
      <w:tr w:rsidR="00971E35" w14:paraId="0D1B059A" w14:textId="77777777">
        <w:tc>
          <w:tcPr>
            <w:tcW w:w="0" w:type="auto"/>
          </w:tcPr>
          <w:p w14:paraId="5526717C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EDC95F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F71D822" w14:textId="77777777" w:rsidR="00971E35" w:rsidRDefault="00303C97">
            <w:pPr>
              <w:pStyle w:val="Compact"/>
            </w:pPr>
            <w:r>
              <w:t>4.52 (2.26)</w:t>
            </w:r>
          </w:p>
        </w:tc>
        <w:tc>
          <w:tcPr>
            <w:tcW w:w="0" w:type="auto"/>
          </w:tcPr>
          <w:p w14:paraId="3D7D5B0E" w14:textId="77777777" w:rsidR="00971E35" w:rsidRDefault="00303C97">
            <w:pPr>
              <w:pStyle w:val="Compact"/>
            </w:pPr>
            <w:r>
              <w:t>5.38 (2.51)</w:t>
            </w:r>
          </w:p>
        </w:tc>
      </w:tr>
      <w:tr w:rsidR="00971E35" w14:paraId="2C6F97D5" w14:textId="77777777">
        <w:tc>
          <w:tcPr>
            <w:tcW w:w="0" w:type="auto"/>
          </w:tcPr>
          <w:p w14:paraId="60B28C6E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CC24D99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527C72B" w14:textId="77777777" w:rsidR="00971E35" w:rsidRDefault="00303C97">
            <w:pPr>
              <w:pStyle w:val="Compact"/>
            </w:pPr>
            <w:r>
              <w:t>3.7 [3.05 - 5.55]</w:t>
            </w:r>
          </w:p>
        </w:tc>
        <w:tc>
          <w:tcPr>
            <w:tcW w:w="0" w:type="auto"/>
          </w:tcPr>
          <w:p w14:paraId="62107544" w14:textId="77777777" w:rsidR="00971E35" w:rsidRDefault="00303C97">
            <w:pPr>
              <w:pStyle w:val="Compact"/>
            </w:pPr>
            <w:r>
              <w:t>5.2 [3.9 - 5.9]</w:t>
            </w:r>
          </w:p>
        </w:tc>
      </w:tr>
      <w:tr w:rsidR="00971E35" w14:paraId="7017156B" w14:textId="77777777">
        <w:tc>
          <w:tcPr>
            <w:tcW w:w="0" w:type="auto"/>
          </w:tcPr>
          <w:p w14:paraId="50208FF5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0C3F921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D3EE91" w14:textId="77777777" w:rsidR="00971E35" w:rsidRDefault="00303C97">
            <w:pPr>
              <w:pStyle w:val="Compact"/>
            </w:pPr>
            <w:r>
              <w:t>9 / 28</w:t>
            </w:r>
          </w:p>
        </w:tc>
        <w:tc>
          <w:tcPr>
            <w:tcW w:w="0" w:type="auto"/>
          </w:tcPr>
          <w:p w14:paraId="467420B2" w14:textId="77777777" w:rsidR="00971E35" w:rsidRDefault="00303C97">
            <w:pPr>
              <w:pStyle w:val="Compact"/>
            </w:pPr>
            <w:r>
              <w:t>12 / 29</w:t>
            </w:r>
          </w:p>
        </w:tc>
      </w:tr>
      <w:tr w:rsidR="00971E35" w14:paraId="1B4A1FFC" w14:textId="77777777">
        <w:tc>
          <w:tcPr>
            <w:tcW w:w="0" w:type="auto"/>
          </w:tcPr>
          <w:p w14:paraId="409D9206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77F7B63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51715A1" w14:textId="77777777" w:rsidR="00971E35" w:rsidRDefault="00303C97">
            <w:pPr>
              <w:pStyle w:val="Compact"/>
            </w:pPr>
            <w:r>
              <w:t>5.05 (2.47)</w:t>
            </w:r>
          </w:p>
        </w:tc>
        <w:tc>
          <w:tcPr>
            <w:tcW w:w="0" w:type="auto"/>
          </w:tcPr>
          <w:p w14:paraId="11A5A8D1" w14:textId="77777777" w:rsidR="00971E35" w:rsidRDefault="00303C97">
            <w:pPr>
              <w:pStyle w:val="Compact"/>
            </w:pPr>
            <w:r>
              <w:t>5.08 (2.04)</w:t>
            </w:r>
          </w:p>
        </w:tc>
      </w:tr>
      <w:tr w:rsidR="00971E35" w14:paraId="68D4D228" w14:textId="77777777">
        <w:tc>
          <w:tcPr>
            <w:tcW w:w="0" w:type="auto"/>
          </w:tcPr>
          <w:p w14:paraId="05B9DA05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5EDB2A1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AEAA8E6" w14:textId="77777777" w:rsidR="00971E35" w:rsidRDefault="00303C97">
            <w:pPr>
              <w:pStyle w:val="Compact"/>
            </w:pPr>
            <w:r>
              <w:t>4.6 [3.4 - 6.1]</w:t>
            </w:r>
          </w:p>
        </w:tc>
        <w:tc>
          <w:tcPr>
            <w:tcW w:w="0" w:type="auto"/>
          </w:tcPr>
          <w:p w14:paraId="275E544D" w14:textId="77777777" w:rsidR="00971E35" w:rsidRDefault="00303C97">
            <w:pPr>
              <w:pStyle w:val="Compact"/>
            </w:pPr>
            <w:r>
              <w:t>4.8 [3.85 - 6.2]</w:t>
            </w:r>
          </w:p>
        </w:tc>
      </w:tr>
      <w:tr w:rsidR="00971E35" w14:paraId="68A1C89B" w14:textId="77777777">
        <w:tc>
          <w:tcPr>
            <w:tcW w:w="0" w:type="auto"/>
          </w:tcPr>
          <w:p w14:paraId="478F2D9C" w14:textId="77777777" w:rsidR="00971E35" w:rsidRDefault="00303C97">
            <w:pPr>
              <w:pStyle w:val="Compact"/>
            </w:pPr>
            <w:r>
              <w:lastRenderedPageBreak/>
              <w:t>5 days</w:t>
            </w:r>
          </w:p>
        </w:tc>
        <w:tc>
          <w:tcPr>
            <w:tcW w:w="0" w:type="auto"/>
          </w:tcPr>
          <w:p w14:paraId="5AD594C9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EB9B810" w14:textId="77777777" w:rsidR="00971E35" w:rsidRDefault="00303C97">
            <w:pPr>
              <w:pStyle w:val="Compact"/>
            </w:pPr>
            <w:r>
              <w:t>16 / 21</w:t>
            </w:r>
          </w:p>
        </w:tc>
        <w:tc>
          <w:tcPr>
            <w:tcW w:w="0" w:type="auto"/>
          </w:tcPr>
          <w:p w14:paraId="45D71DDF" w14:textId="77777777" w:rsidR="00971E35" w:rsidRDefault="00303C97">
            <w:pPr>
              <w:pStyle w:val="Compact"/>
            </w:pPr>
            <w:r>
              <w:t>10 / 24</w:t>
            </w:r>
          </w:p>
        </w:tc>
      </w:tr>
      <w:tr w:rsidR="00971E35" w14:paraId="06895461" w14:textId="77777777">
        <w:tc>
          <w:tcPr>
            <w:tcW w:w="0" w:type="auto"/>
          </w:tcPr>
          <w:p w14:paraId="2199BEEC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23E2AB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F8A2AA" w14:textId="77777777" w:rsidR="00971E35" w:rsidRDefault="00303C97">
            <w:pPr>
              <w:pStyle w:val="Compact"/>
            </w:pPr>
            <w:r>
              <w:t>5.06 (2.62)</w:t>
            </w:r>
          </w:p>
        </w:tc>
        <w:tc>
          <w:tcPr>
            <w:tcW w:w="0" w:type="auto"/>
          </w:tcPr>
          <w:p w14:paraId="6E852FD8" w14:textId="77777777" w:rsidR="00971E35" w:rsidRDefault="00303C97">
            <w:pPr>
              <w:pStyle w:val="Compact"/>
            </w:pPr>
            <w:r>
              <w:t>5.28 (2.2)</w:t>
            </w:r>
          </w:p>
        </w:tc>
      </w:tr>
      <w:tr w:rsidR="00971E35" w14:paraId="34CC50D2" w14:textId="77777777">
        <w:tc>
          <w:tcPr>
            <w:tcW w:w="0" w:type="auto"/>
          </w:tcPr>
          <w:p w14:paraId="5D76B7B9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2E730DA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EE054AE" w14:textId="77777777" w:rsidR="00971E35" w:rsidRDefault="00303C97">
            <w:pPr>
              <w:pStyle w:val="Compact"/>
            </w:pPr>
            <w:r>
              <w:t>4.5 [3.5 - 6.25]</w:t>
            </w:r>
          </w:p>
        </w:tc>
        <w:tc>
          <w:tcPr>
            <w:tcW w:w="0" w:type="auto"/>
          </w:tcPr>
          <w:p w14:paraId="4F1D5ED7" w14:textId="77777777" w:rsidR="00971E35" w:rsidRDefault="00303C97">
            <w:pPr>
              <w:pStyle w:val="Compact"/>
            </w:pPr>
            <w:r>
              <w:t>4.65 [3.85 - 6.38]</w:t>
            </w:r>
          </w:p>
        </w:tc>
      </w:tr>
      <w:tr w:rsidR="00971E35" w14:paraId="149C3CFC" w14:textId="77777777">
        <w:tc>
          <w:tcPr>
            <w:tcW w:w="0" w:type="auto"/>
          </w:tcPr>
          <w:p w14:paraId="1D4565A7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0A59779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54D66A6" w14:textId="77777777" w:rsidR="00971E35" w:rsidRDefault="00303C97">
            <w:pPr>
              <w:pStyle w:val="Compact"/>
            </w:pPr>
            <w:r>
              <w:t>6 / 27</w:t>
            </w:r>
          </w:p>
        </w:tc>
        <w:tc>
          <w:tcPr>
            <w:tcW w:w="0" w:type="auto"/>
          </w:tcPr>
          <w:p w14:paraId="2567A7C7" w14:textId="77777777" w:rsidR="00971E35" w:rsidRDefault="00303C97">
            <w:pPr>
              <w:pStyle w:val="Compact"/>
            </w:pPr>
            <w:r>
              <w:t>9 / 22</w:t>
            </w:r>
          </w:p>
        </w:tc>
      </w:tr>
      <w:tr w:rsidR="00971E35" w14:paraId="69C86122" w14:textId="77777777">
        <w:tc>
          <w:tcPr>
            <w:tcW w:w="0" w:type="auto"/>
          </w:tcPr>
          <w:p w14:paraId="48DC5228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748B4B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B4A2880" w14:textId="77777777" w:rsidR="00971E35" w:rsidRDefault="00303C97">
            <w:pPr>
              <w:pStyle w:val="Compact"/>
            </w:pPr>
            <w:r>
              <w:t>5.12 (2.59)</w:t>
            </w:r>
          </w:p>
        </w:tc>
        <w:tc>
          <w:tcPr>
            <w:tcW w:w="0" w:type="auto"/>
          </w:tcPr>
          <w:p w14:paraId="770083AC" w14:textId="77777777" w:rsidR="00971E35" w:rsidRDefault="00303C97">
            <w:pPr>
              <w:pStyle w:val="Compact"/>
            </w:pPr>
            <w:r>
              <w:t>5.59 (2.24)</w:t>
            </w:r>
          </w:p>
        </w:tc>
      </w:tr>
      <w:tr w:rsidR="00971E35" w14:paraId="574BADF4" w14:textId="77777777">
        <w:tc>
          <w:tcPr>
            <w:tcW w:w="0" w:type="auto"/>
          </w:tcPr>
          <w:p w14:paraId="474334BC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84AF2E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E556341" w14:textId="77777777" w:rsidR="00971E35" w:rsidRDefault="00303C97">
            <w:pPr>
              <w:pStyle w:val="Compact"/>
            </w:pPr>
            <w:r>
              <w:t>3.9 [2.9 - 7.1]</w:t>
            </w:r>
          </w:p>
        </w:tc>
        <w:tc>
          <w:tcPr>
            <w:tcW w:w="0" w:type="auto"/>
          </w:tcPr>
          <w:p w14:paraId="5CCD9EA3" w14:textId="77777777" w:rsidR="00971E35" w:rsidRDefault="00303C97">
            <w:pPr>
              <w:pStyle w:val="Compact"/>
            </w:pPr>
            <w:r>
              <w:t>5.3 [4.3 - 6.95]</w:t>
            </w:r>
          </w:p>
        </w:tc>
      </w:tr>
      <w:tr w:rsidR="00971E35" w14:paraId="53D095D8" w14:textId="77777777">
        <w:tc>
          <w:tcPr>
            <w:tcW w:w="0" w:type="auto"/>
          </w:tcPr>
          <w:p w14:paraId="0D5D4236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4DC1B98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BF84F4F" w14:textId="77777777" w:rsidR="00971E35" w:rsidRDefault="00303C97">
            <w:pPr>
              <w:pStyle w:val="Compact"/>
            </w:pPr>
            <w:r>
              <w:t>6 / 21</w:t>
            </w:r>
          </w:p>
        </w:tc>
        <w:tc>
          <w:tcPr>
            <w:tcW w:w="0" w:type="auto"/>
          </w:tcPr>
          <w:p w14:paraId="2007518F" w14:textId="77777777" w:rsidR="00971E35" w:rsidRDefault="00303C97">
            <w:pPr>
              <w:pStyle w:val="Compact"/>
            </w:pPr>
            <w:r>
              <w:t>4 / 23</w:t>
            </w:r>
          </w:p>
        </w:tc>
      </w:tr>
      <w:tr w:rsidR="00971E35" w14:paraId="18A9BBA8" w14:textId="77777777">
        <w:tc>
          <w:tcPr>
            <w:tcW w:w="0" w:type="auto"/>
          </w:tcPr>
          <w:p w14:paraId="04115078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748CCA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EDF2FCE" w14:textId="77777777" w:rsidR="00971E35" w:rsidRDefault="00303C97">
            <w:pPr>
              <w:pStyle w:val="Compact"/>
            </w:pPr>
            <w:r>
              <w:t>5.87 (3.17)</w:t>
            </w:r>
          </w:p>
        </w:tc>
        <w:tc>
          <w:tcPr>
            <w:tcW w:w="0" w:type="auto"/>
          </w:tcPr>
          <w:p w14:paraId="4339BA38" w14:textId="77777777" w:rsidR="00971E35" w:rsidRDefault="00303C97">
            <w:pPr>
              <w:pStyle w:val="Compact"/>
            </w:pPr>
            <w:r>
              <w:t>5.68 (1.84)</w:t>
            </w:r>
          </w:p>
        </w:tc>
      </w:tr>
      <w:tr w:rsidR="00971E35" w14:paraId="58F29827" w14:textId="77777777">
        <w:tc>
          <w:tcPr>
            <w:tcW w:w="0" w:type="auto"/>
          </w:tcPr>
          <w:p w14:paraId="4290D02E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88F5EB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F322CF6" w14:textId="77777777" w:rsidR="00971E35" w:rsidRDefault="00303C97">
            <w:pPr>
              <w:pStyle w:val="Compact"/>
            </w:pPr>
            <w:r>
              <w:t>5.7 [4.1 - 7.5]</w:t>
            </w:r>
          </w:p>
        </w:tc>
        <w:tc>
          <w:tcPr>
            <w:tcW w:w="0" w:type="auto"/>
          </w:tcPr>
          <w:p w14:paraId="02F3AAF8" w14:textId="77777777" w:rsidR="00971E35" w:rsidRDefault="00303C97">
            <w:pPr>
              <w:pStyle w:val="Compact"/>
            </w:pPr>
            <w:r>
              <w:t>5.45 [4.2 - 7.1]</w:t>
            </w:r>
          </w:p>
        </w:tc>
      </w:tr>
      <w:tr w:rsidR="00971E35" w14:paraId="4DA39F92" w14:textId="77777777">
        <w:tc>
          <w:tcPr>
            <w:tcW w:w="0" w:type="auto"/>
          </w:tcPr>
          <w:p w14:paraId="6DC3E284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ED5C45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9D9DDC0" w14:textId="77777777" w:rsidR="00971E35" w:rsidRDefault="00303C97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14:paraId="761CE5AA" w14:textId="77777777" w:rsidR="00971E35" w:rsidRDefault="00303C97">
            <w:pPr>
              <w:pStyle w:val="Compact"/>
            </w:pPr>
            <w:r>
              <w:t>7 / 14</w:t>
            </w:r>
          </w:p>
        </w:tc>
      </w:tr>
      <w:tr w:rsidR="00971E35" w14:paraId="228B1758" w14:textId="77777777">
        <w:tc>
          <w:tcPr>
            <w:tcW w:w="0" w:type="auto"/>
          </w:tcPr>
          <w:p w14:paraId="192D84C6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024B668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1A88D7A" w14:textId="77777777" w:rsidR="00971E35" w:rsidRDefault="00303C97">
            <w:pPr>
              <w:pStyle w:val="Compact"/>
            </w:pPr>
            <w:r>
              <w:t>4.83 (2.09)</w:t>
            </w:r>
          </w:p>
        </w:tc>
        <w:tc>
          <w:tcPr>
            <w:tcW w:w="0" w:type="auto"/>
          </w:tcPr>
          <w:p w14:paraId="5A484BA6" w14:textId="77777777" w:rsidR="00971E35" w:rsidRDefault="00303C97">
            <w:pPr>
              <w:pStyle w:val="Compact"/>
            </w:pPr>
            <w:r>
              <w:t>6.22 (2.14)</w:t>
            </w:r>
          </w:p>
        </w:tc>
      </w:tr>
      <w:tr w:rsidR="00971E35" w14:paraId="1C1D1B8F" w14:textId="77777777">
        <w:tc>
          <w:tcPr>
            <w:tcW w:w="0" w:type="auto"/>
          </w:tcPr>
          <w:p w14:paraId="4D0B3DFF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3562DD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C2A4309" w14:textId="77777777" w:rsidR="00971E35" w:rsidRDefault="00303C97">
            <w:pPr>
              <w:pStyle w:val="Compact"/>
            </w:pPr>
            <w:r>
              <w:t>5.3 [2.7 - 5.9]</w:t>
            </w:r>
          </w:p>
        </w:tc>
        <w:tc>
          <w:tcPr>
            <w:tcW w:w="0" w:type="auto"/>
          </w:tcPr>
          <w:p w14:paraId="5C5AA29C" w14:textId="77777777" w:rsidR="00971E35" w:rsidRDefault="00303C97">
            <w:pPr>
              <w:pStyle w:val="Compact"/>
            </w:pPr>
            <w:r>
              <w:t>7.3 [4.4 - 7.7]</w:t>
            </w:r>
          </w:p>
        </w:tc>
      </w:tr>
      <w:tr w:rsidR="00971E35" w14:paraId="08EEB77E" w14:textId="77777777">
        <w:tc>
          <w:tcPr>
            <w:tcW w:w="0" w:type="auto"/>
          </w:tcPr>
          <w:p w14:paraId="23B6EB1B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3B664074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CC36D38" w14:textId="77777777" w:rsidR="00971E35" w:rsidRDefault="00303C97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14:paraId="5041D755" w14:textId="77777777" w:rsidR="00971E35" w:rsidRDefault="00303C97">
            <w:pPr>
              <w:pStyle w:val="Compact"/>
            </w:pPr>
            <w:r>
              <w:t>5 / 13</w:t>
            </w:r>
          </w:p>
        </w:tc>
      </w:tr>
      <w:tr w:rsidR="00971E35" w14:paraId="36AE9C04" w14:textId="77777777">
        <w:tc>
          <w:tcPr>
            <w:tcW w:w="0" w:type="auto"/>
          </w:tcPr>
          <w:p w14:paraId="4902078F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DE8C7E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64A93CF" w14:textId="77777777" w:rsidR="00971E35" w:rsidRDefault="00303C97">
            <w:pPr>
              <w:pStyle w:val="Compact"/>
            </w:pPr>
            <w:r>
              <w:t>5.78 (3.62)</w:t>
            </w:r>
          </w:p>
        </w:tc>
        <w:tc>
          <w:tcPr>
            <w:tcW w:w="0" w:type="auto"/>
          </w:tcPr>
          <w:p w14:paraId="46153567" w14:textId="77777777" w:rsidR="00971E35" w:rsidRDefault="00303C97">
            <w:pPr>
              <w:pStyle w:val="Compact"/>
            </w:pPr>
            <w:r>
              <w:t>5.66 (1.62)</w:t>
            </w:r>
          </w:p>
        </w:tc>
      </w:tr>
      <w:tr w:rsidR="00971E35" w14:paraId="6C025CEE" w14:textId="77777777">
        <w:tc>
          <w:tcPr>
            <w:tcW w:w="0" w:type="auto"/>
          </w:tcPr>
          <w:p w14:paraId="63A418FF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95FDCC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DA5BEF1" w14:textId="77777777" w:rsidR="00971E35" w:rsidRDefault="00303C97">
            <w:pPr>
              <w:pStyle w:val="Compact"/>
            </w:pPr>
            <w:r>
              <w:t>4.4 [3.65 - 6.05]</w:t>
            </w:r>
          </w:p>
        </w:tc>
        <w:tc>
          <w:tcPr>
            <w:tcW w:w="0" w:type="auto"/>
          </w:tcPr>
          <w:p w14:paraId="3A9B1F09" w14:textId="77777777" w:rsidR="00971E35" w:rsidRDefault="00303C97">
            <w:pPr>
              <w:pStyle w:val="Compact"/>
            </w:pPr>
            <w:r>
              <w:t>5.2 [4.85 - 6.9]</w:t>
            </w:r>
          </w:p>
        </w:tc>
      </w:tr>
      <w:tr w:rsidR="00971E35" w14:paraId="0DC8ACC5" w14:textId="77777777">
        <w:tc>
          <w:tcPr>
            <w:tcW w:w="0" w:type="auto"/>
          </w:tcPr>
          <w:p w14:paraId="31B40D4C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36EF9B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36FE5C3" w14:textId="77777777" w:rsidR="00971E35" w:rsidRDefault="00303C97">
            <w:pPr>
              <w:pStyle w:val="Compact"/>
            </w:pPr>
            <w:r>
              <w:t>3 / 11</w:t>
            </w:r>
          </w:p>
        </w:tc>
        <w:tc>
          <w:tcPr>
            <w:tcW w:w="0" w:type="auto"/>
          </w:tcPr>
          <w:p w14:paraId="66CE275B" w14:textId="77777777" w:rsidR="00971E35" w:rsidRDefault="00303C97">
            <w:pPr>
              <w:pStyle w:val="Compact"/>
            </w:pPr>
            <w:r>
              <w:t>4 / 11</w:t>
            </w:r>
          </w:p>
        </w:tc>
      </w:tr>
      <w:tr w:rsidR="00971E35" w14:paraId="61B749DA" w14:textId="77777777">
        <w:tc>
          <w:tcPr>
            <w:tcW w:w="0" w:type="auto"/>
          </w:tcPr>
          <w:p w14:paraId="6698CBD1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ED0115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F369045" w14:textId="77777777" w:rsidR="00971E35" w:rsidRDefault="00303C97">
            <w:pPr>
              <w:pStyle w:val="Compact"/>
            </w:pPr>
            <w:r>
              <w:t>5.9 (3.61)</w:t>
            </w:r>
          </w:p>
        </w:tc>
        <w:tc>
          <w:tcPr>
            <w:tcW w:w="0" w:type="auto"/>
          </w:tcPr>
          <w:p w14:paraId="4B499A75" w14:textId="77777777" w:rsidR="00971E35" w:rsidRDefault="00303C97">
            <w:pPr>
              <w:pStyle w:val="Compact"/>
            </w:pPr>
            <w:r>
              <w:t>6.8 (2.15)</w:t>
            </w:r>
          </w:p>
        </w:tc>
      </w:tr>
      <w:tr w:rsidR="00971E35" w14:paraId="09E91393" w14:textId="77777777">
        <w:tc>
          <w:tcPr>
            <w:tcW w:w="0" w:type="auto"/>
          </w:tcPr>
          <w:p w14:paraId="4F9917BF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F30D54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F72C4EE" w14:textId="77777777" w:rsidR="00971E35" w:rsidRDefault="00303C97">
            <w:pPr>
              <w:pStyle w:val="Compact"/>
            </w:pPr>
            <w:r>
              <w:t>4.9 [4.25 - 6.55]</w:t>
            </w:r>
          </w:p>
        </w:tc>
        <w:tc>
          <w:tcPr>
            <w:tcW w:w="0" w:type="auto"/>
          </w:tcPr>
          <w:p w14:paraId="00F9CAE3" w14:textId="77777777" w:rsidR="00971E35" w:rsidRDefault="00303C97">
            <w:pPr>
              <w:pStyle w:val="Compact"/>
            </w:pPr>
            <w:r>
              <w:t>7.1 [5.4 - 7.7]</w:t>
            </w:r>
          </w:p>
        </w:tc>
      </w:tr>
      <w:tr w:rsidR="00971E35" w14:paraId="052EA041" w14:textId="77777777">
        <w:tc>
          <w:tcPr>
            <w:tcW w:w="0" w:type="auto"/>
          </w:tcPr>
          <w:p w14:paraId="4DA0AF37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86EBAE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B04A02F" w14:textId="77777777" w:rsidR="00971E35" w:rsidRDefault="00303C97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14:paraId="3B81FF5F" w14:textId="77777777" w:rsidR="00971E35" w:rsidRDefault="00303C97">
            <w:pPr>
              <w:pStyle w:val="Compact"/>
            </w:pPr>
            <w:r>
              <w:t>8 / 5</w:t>
            </w:r>
          </w:p>
        </w:tc>
      </w:tr>
      <w:tr w:rsidR="00971E35" w14:paraId="111617AC" w14:textId="77777777">
        <w:tc>
          <w:tcPr>
            <w:tcW w:w="0" w:type="auto"/>
          </w:tcPr>
          <w:p w14:paraId="68C68EB0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45CF52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D36366F" w14:textId="77777777" w:rsidR="00971E35" w:rsidRDefault="00303C97">
            <w:pPr>
              <w:pStyle w:val="Compact"/>
            </w:pPr>
            <w:r>
              <w:t>7.18 (3.46)</w:t>
            </w:r>
          </w:p>
        </w:tc>
        <w:tc>
          <w:tcPr>
            <w:tcW w:w="0" w:type="auto"/>
          </w:tcPr>
          <w:p w14:paraId="43D30290" w14:textId="77777777" w:rsidR="00971E35" w:rsidRDefault="00303C97">
            <w:pPr>
              <w:pStyle w:val="Compact"/>
            </w:pPr>
            <w:r>
              <w:t>7.04 (2.46)</w:t>
            </w:r>
          </w:p>
        </w:tc>
      </w:tr>
      <w:tr w:rsidR="00971E35" w14:paraId="6DFC45B1" w14:textId="77777777">
        <w:tc>
          <w:tcPr>
            <w:tcW w:w="0" w:type="auto"/>
          </w:tcPr>
          <w:p w14:paraId="1796CE4B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0F74DE8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18A8FC2" w14:textId="77777777" w:rsidR="00971E35" w:rsidRDefault="00303C97">
            <w:pPr>
              <w:pStyle w:val="Compact"/>
            </w:pPr>
            <w:r>
              <w:t>6.5 [4.88 - 8.53]</w:t>
            </w:r>
          </w:p>
        </w:tc>
        <w:tc>
          <w:tcPr>
            <w:tcW w:w="0" w:type="auto"/>
          </w:tcPr>
          <w:p w14:paraId="0BB9B25D" w14:textId="77777777" w:rsidR="00971E35" w:rsidRDefault="00303C97">
            <w:pPr>
              <w:pStyle w:val="Compact"/>
            </w:pPr>
            <w:r>
              <w:t>6.3 [6.1 - 7.4]</w:t>
            </w:r>
          </w:p>
        </w:tc>
      </w:tr>
      <w:tr w:rsidR="00971E35" w14:paraId="759D12FA" w14:textId="77777777">
        <w:tc>
          <w:tcPr>
            <w:tcW w:w="0" w:type="auto"/>
          </w:tcPr>
          <w:p w14:paraId="020A8214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682CE698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D97514E" w14:textId="77777777" w:rsidR="00971E35" w:rsidRDefault="00303C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14:paraId="5116E005" w14:textId="77777777" w:rsidR="00971E35" w:rsidRDefault="00303C97">
            <w:pPr>
              <w:pStyle w:val="Compact"/>
            </w:pPr>
            <w:r>
              <w:t>7 / 5</w:t>
            </w:r>
          </w:p>
        </w:tc>
      </w:tr>
      <w:tr w:rsidR="00971E35" w14:paraId="763ACBE9" w14:textId="77777777">
        <w:tc>
          <w:tcPr>
            <w:tcW w:w="0" w:type="auto"/>
          </w:tcPr>
          <w:p w14:paraId="25EE07FE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37B568D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583406B" w14:textId="77777777" w:rsidR="00971E35" w:rsidRDefault="00303C97">
            <w:pPr>
              <w:pStyle w:val="Compact"/>
            </w:pPr>
            <w:r>
              <w:t>8.77 (5.21)</w:t>
            </w:r>
          </w:p>
        </w:tc>
        <w:tc>
          <w:tcPr>
            <w:tcW w:w="0" w:type="auto"/>
          </w:tcPr>
          <w:p w14:paraId="574B1393" w14:textId="77777777" w:rsidR="00971E35" w:rsidRDefault="00303C97">
            <w:pPr>
              <w:pStyle w:val="Compact"/>
            </w:pPr>
            <w:r>
              <w:t>5.9 (3.08)</w:t>
            </w:r>
          </w:p>
        </w:tc>
      </w:tr>
      <w:tr w:rsidR="00971E35" w14:paraId="33D7FD06" w14:textId="77777777">
        <w:tc>
          <w:tcPr>
            <w:tcW w:w="0" w:type="auto"/>
          </w:tcPr>
          <w:p w14:paraId="48AD9DDC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78DD04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67BCE9F" w14:textId="77777777" w:rsidR="00971E35" w:rsidRDefault="00303C97">
            <w:pPr>
              <w:pStyle w:val="Compact"/>
            </w:pPr>
            <w:r>
              <w:t>8.5 [4.8 - 10.5]</w:t>
            </w:r>
          </w:p>
        </w:tc>
        <w:tc>
          <w:tcPr>
            <w:tcW w:w="0" w:type="auto"/>
          </w:tcPr>
          <w:p w14:paraId="76B25E49" w14:textId="77777777" w:rsidR="00971E35" w:rsidRDefault="00303C97">
            <w:pPr>
              <w:pStyle w:val="Compact"/>
            </w:pPr>
            <w:r>
              <w:t>5.3 [4.8 - 5.4]</w:t>
            </w:r>
          </w:p>
        </w:tc>
      </w:tr>
      <w:tr w:rsidR="00971E35" w14:paraId="78DE5DD3" w14:textId="77777777">
        <w:tc>
          <w:tcPr>
            <w:tcW w:w="0" w:type="auto"/>
          </w:tcPr>
          <w:p w14:paraId="0012953E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3F418A1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661BFAB" w14:textId="77777777" w:rsidR="00971E35" w:rsidRDefault="00303C97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14:paraId="0F02C8CF" w14:textId="77777777" w:rsidR="00971E35" w:rsidRDefault="00303C97">
            <w:pPr>
              <w:pStyle w:val="Compact"/>
            </w:pPr>
            <w:r>
              <w:t>6 / 5</w:t>
            </w:r>
          </w:p>
        </w:tc>
      </w:tr>
      <w:tr w:rsidR="00971E35" w14:paraId="75A292B8" w14:textId="77777777">
        <w:tc>
          <w:tcPr>
            <w:tcW w:w="0" w:type="auto"/>
          </w:tcPr>
          <w:p w14:paraId="05C26370" w14:textId="77777777" w:rsidR="00971E35" w:rsidRDefault="00303C97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14:paraId="0D6D75D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B4F5F46" w14:textId="77777777" w:rsidR="00971E35" w:rsidRDefault="00303C97">
            <w:pPr>
              <w:pStyle w:val="Compact"/>
            </w:pPr>
            <w:r>
              <w:t>6.92 (4.01)</w:t>
            </w:r>
          </w:p>
        </w:tc>
        <w:tc>
          <w:tcPr>
            <w:tcW w:w="0" w:type="auto"/>
          </w:tcPr>
          <w:p w14:paraId="6F06DEE9" w14:textId="77777777" w:rsidR="00971E35" w:rsidRDefault="00303C97">
            <w:pPr>
              <w:pStyle w:val="Compact"/>
            </w:pPr>
            <w:r>
              <w:t>7.98 (3.38)</w:t>
            </w:r>
          </w:p>
        </w:tc>
      </w:tr>
      <w:tr w:rsidR="00971E35" w14:paraId="3748ACA8" w14:textId="77777777">
        <w:tc>
          <w:tcPr>
            <w:tcW w:w="0" w:type="auto"/>
          </w:tcPr>
          <w:p w14:paraId="78E38345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B2FD39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4D54CDB" w14:textId="77777777" w:rsidR="00971E35" w:rsidRDefault="00303C97">
            <w:pPr>
              <w:pStyle w:val="Compact"/>
            </w:pPr>
            <w:r>
              <w:t>5.95 [4.7 - 7.73]</w:t>
            </w:r>
          </w:p>
        </w:tc>
        <w:tc>
          <w:tcPr>
            <w:tcW w:w="0" w:type="auto"/>
          </w:tcPr>
          <w:p w14:paraId="05F230D9" w14:textId="77777777" w:rsidR="00971E35" w:rsidRDefault="00303C97">
            <w:pPr>
              <w:pStyle w:val="Compact"/>
            </w:pPr>
            <w:r>
              <w:t>6.4 [5.5 - 11]</w:t>
            </w:r>
          </w:p>
        </w:tc>
      </w:tr>
      <w:tr w:rsidR="00971E35" w14:paraId="31603C7A" w14:textId="77777777">
        <w:tc>
          <w:tcPr>
            <w:tcW w:w="0" w:type="auto"/>
          </w:tcPr>
          <w:p w14:paraId="7A1468DE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C08038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A7D68FA" w14:textId="77777777" w:rsidR="00971E35" w:rsidRDefault="00303C97">
            <w:pPr>
              <w:pStyle w:val="Compact"/>
            </w:pPr>
            <w:r>
              <w:t>1 / 6</w:t>
            </w:r>
          </w:p>
        </w:tc>
        <w:tc>
          <w:tcPr>
            <w:tcW w:w="0" w:type="auto"/>
          </w:tcPr>
          <w:p w14:paraId="18312B8B" w14:textId="77777777" w:rsidR="00971E35" w:rsidRDefault="00303C97">
            <w:pPr>
              <w:pStyle w:val="Compact"/>
            </w:pPr>
            <w:r>
              <w:t>2 / 5</w:t>
            </w:r>
          </w:p>
        </w:tc>
      </w:tr>
    </w:tbl>
    <w:p w14:paraId="53FCEB03" w14:textId="77777777" w:rsidR="00971E35" w:rsidRDefault="00971E35"/>
    <w:p w14:paraId="28D0B200" w14:textId="77777777" w:rsidR="00971E35" w:rsidRDefault="00303C97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39"/>
      </w:tblGrid>
      <w:tr w:rsidR="00971E35" w14:paraId="16ED13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970A8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73C1E3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1E7A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192E4" w14:textId="77777777" w:rsidR="00971E35" w:rsidRDefault="00303C97">
            <w:pPr>
              <w:pStyle w:val="Compact"/>
            </w:pPr>
            <w:r>
              <w:t>Remdesivir + SOC</w:t>
            </w:r>
          </w:p>
        </w:tc>
      </w:tr>
      <w:tr w:rsidR="00971E35" w14:paraId="4BFBE307" w14:textId="77777777">
        <w:tc>
          <w:tcPr>
            <w:tcW w:w="0" w:type="auto"/>
          </w:tcPr>
          <w:p w14:paraId="201BFF00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D1270B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77A6ABA" w14:textId="77777777" w:rsidR="00971E35" w:rsidRDefault="00303C97">
            <w:pPr>
              <w:pStyle w:val="Compact"/>
            </w:pPr>
            <w:r>
              <w:t>5 (2.98)</w:t>
            </w:r>
          </w:p>
        </w:tc>
        <w:tc>
          <w:tcPr>
            <w:tcW w:w="0" w:type="auto"/>
          </w:tcPr>
          <w:p w14:paraId="2E5D4A65" w14:textId="77777777" w:rsidR="00971E35" w:rsidRDefault="00303C97">
            <w:pPr>
              <w:pStyle w:val="Compact"/>
            </w:pPr>
            <w:r>
              <w:t>5.02 (3.16)</w:t>
            </w:r>
          </w:p>
        </w:tc>
      </w:tr>
      <w:tr w:rsidR="00971E35" w14:paraId="6D5C874B" w14:textId="77777777">
        <w:tc>
          <w:tcPr>
            <w:tcW w:w="0" w:type="auto"/>
          </w:tcPr>
          <w:p w14:paraId="19415152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9D97F17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7EDA06D" w14:textId="77777777" w:rsidR="00971E35" w:rsidRDefault="00303C97">
            <w:pPr>
              <w:pStyle w:val="Compact"/>
            </w:pPr>
            <w:r>
              <w:t>4.5 [2.9 - 6.6]</w:t>
            </w:r>
          </w:p>
        </w:tc>
        <w:tc>
          <w:tcPr>
            <w:tcW w:w="0" w:type="auto"/>
          </w:tcPr>
          <w:p w14:paraId="62302DDE" w14:textId="77777777" w:rsidR="00971E35" w:rsidRDefault="00303C97">
            <w:pPr>
              <w:pStyle w:val="Compact"/>
            </w:pPr>
            <w:r>
              <w:t>4.3 [2.7 - 6.85]</w:t>
            </w:r>
          </w:p>
        </w:tc>
      </w:tr>
      <w:tr w:rsidR="00971E35" w14:paraId="2741D531" w14:textId="77777777">
        <w:tc>
          <w:tcPr>
            <w:tcW w:w="0" w:type="auto"/>
          </w:tcPr>
          <w:p w14:paraId="11BF4CCC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2F1EE0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64533B2" w14:textId="77777777" w:rsidR="00971E35" w:rsidRDefault="00303C97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14:paraId="67DD137F" w14:textId="77777777" w:rsidR="00971E35" w:rsidRDefault="00303C97">
            <w:pPr>
              <w:pStyle w:val="Compact"/>
            </w:pPr>
            <w:r>
              <w:t>3 / 39</w:t>
            </w:r>
          </w:p>
        </w:tc>
      </w:tr>
      <w:tr w:rsidR="00971E35" w14:paraId="31E3365A" w14:textId="77777777">
        <w:tc>
          <w:tcPr>
            <w:tcW w:w="0" w:type="auto"/>
          </w:tcPr>
          <w:p w14:paraId="239C7B6A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5375757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71E8988" w14:textId="77777777" w:rsidR="00971E35" w:rsidRDefault="00303C97">
            <w:pPr>
              <w:pStyle w:val="Compact"/>
            </w:pPr>
            <w:r>
              <w:t>5.93 (4.81)</w:t>
            </w:r>
          </w:p>
        </w:tc>
        <w:tc>
          <w:tcPr>
            <w:tcW w:w="0" w:type="auto"/>
          </w:tcPr>
          <w:p w14:paraId="698F19F2" w14:textId="77777777" w:rsidR="00971E35" w:rsidRDefault="00303C97">
            <w:pPr>
              <w:pStyle w:val="Compact"/>
            </w:pPr>
            <w:r>
              <w:t>4.95 (2.83)</w:t>
            </w:r>
          </w:p>
        </w:tc>
      </w:tr>
      <w:tr w:rsidR="00971E35" w14:paraId="6798A314" w14:textId="77777777">
        <w:tc>
          <w:tcPr>
            <w:tcW w:w="0" w:type="auto"/>
          </w:tcPr>
          <w:p w14:paraId="74A8E193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0DE2BE2A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EA60B2D" w14:textId="77777777" w:rsidR="00971E35" w:rsidRDefault="00303C97">
            <w:pPr>
              <w:pStyle w:val="Compact"/>
            </w:pPr>
            <w:r>
              <w:t>4.3 [3.3 - 6.45]</w:t>
            </w:r>
          </w:p>
        </w:tc>
        <w:tc>
          <w:tcPr>
            <w:tcW w:w="0" w:type="auto"/>
          </w:tcPr>
          <w:p w14:paraId="5307A6D9" w14:textId="77777777" w:rsidR="00971E35" w:rsidRDefault="00303C97">
            <w:pPr>
              <w:pStyle w:val="Compact"/>
            </w:pPr>
            <w:r>
              <w:t>3.8 [2.95 - 7]</w:t>
            </w:r>
          </w:p>
        </w:tc>
      </w:tr>
      <w:tr w:rsidR="00971E35" w14:paraId="3A48AC37" w14:textId="77777777">
        <w:tc>
          <w:tcPr>
            <w:tcW w:w="0" w:type="auto"/>
          </w:tcPr>
          <w:p w14:paraId="65B524B5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14E29EA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EAAE101" w14:textId="77777777" w:rsidR="00971E35" w:rsidRDefault="00303C97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14:paraId="5C86CBE3" w14:textId="77777777" w:rsidR="00971E35" w:rsidRDefault="00303C97">
            <w:pPr>
              <w:pStyle w:val="Compact"/>
            </w:pPr>
            <w:r>
              <w:t>19 / 23</w:t>
            </w:r>
          </w:p>
        </w:tc>
      </w:tr>
      <w:tr w:rsidR="00971E35" w14:paraId="269CE099" w14:textId="77777777">
        <w:tc>
          <w:tcPr>
            <w:tcW w:w="0" w:type="auto"/>
          </w:tcPr>
          <w:p w14:paraId="11039146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50E8F55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419967A" w14:textId="77777777" w:rsidR="00971E35" w:rsidRDefault="00303C97">
            <w:pPr>
              <w:pStyle w:val="Compact"/>
            </w:pPr>
            <w:r>
              <w:t>5.33 (4.01)</w:t>
            </w:r>
          </w:p>
        </w:tc>
        <w:tc>
          <w:tcPr>
            <w:tcW w:w="0" w:type="auto"/>
          </w:tcPr>
          <w:p w14:paraId="34AE87CF" w14:textId="77777777" w:rsidR="00971E35" w:rsidRDefault="00303C97">
            <w:pPr>
              <w:pStyle w:val="Compact"/>
            </w:pPr>
            <w:r>
              <w:t>5.61 (3.55)</w:t>
            </w:r>
          </w:p>
        </w:tc>
      </w:tr>
      <w:tr w:rsidR="00971E35" w14:paraId="413D7417" w14:textId="77777777">
        <w:tc>
          <w:tcPr>
            <w:tcW w:w="0" w:type="auto"/>
          </w:tcPr>
          <w:p w14:paraId="6B612399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89F9281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CC42452" w14:textId="77777777" w:rsidR="00971E35" w:rsidRDefault="00303C97">
            <w:pPr>
              <w:pStyle w:val="Compact"/>
            </w:pPr>
            <w:r>
              <w:t>4.1 [2.65 - 7]</w:t>
            </w:r>
          </w:p>
        </w:tc>
        <w:tc>
          <w:tcPr>
            <w:tcW w:w="0" w:type="auto"/>
          </w:tcPr>
          <w:p w14:paraId="3BB2463D" w14:textId="77777777" w:rsidR="00971E35" w:rsidRDefault="00303C97">
            <w:pPr>
              <w:pStyle w:val="Compact"/>
            </w:pPr>
            <w:r>
              <w:t>5.2 [3 - 7.1]</w:t>
            </w:r>
          </w:p>
        </w:tc>
      </w:tr>
      <w:tr w:rsidR="00971E35" w14:paraId="3FF3A04A" w14:textId="77777777">
        <w:tc>
          <w:tcPr>
            <w:tcW w:w="0" w:type="auto"/>
          </w:tcPr>
          <w:p w14:paraId="6D9B7FB4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017F051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0F22D94" w14:textId="77777777" w:rsidR="00971E35" w:rsidRDefault="00303C97">
            <w:pPr>
              <w:pStyle w:val="Compact"/>
            </w:pPr>
            <w:r>
              <w:t>13 / 39</w:t>
            </w:r>
          </w:p>
        </w:tc>
        <w:tc>
          <w:tcPr>
            <w:tcW w:w="0" w:type="auto"/>
          </w:tcPr>
          <w:p w14:paraId="65CB366B" w14:textId="77777777" w:rsidR="00971E35" w:rsidRDefault="00303C97">
            <w:pPr>
              <w:pStyle w:val="Compact"/>
            </w:pPr>
            <w:r>
              <w:t>14 / 28</w:t>
            </w:r>
          </w:p>
        </w:tc>
      </w:tr>
      <w:tr w:rsidR="00971E35" w14:paraId="5CFBDB01" w14:textId="77777777">
        <w:tc>
          <w:tcPr>
            <w:tcW w:w="0" w:type="auto"/>
          </w:tcPr>
          <w:p w14:paraId="00591A51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5534A5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7573523" w14:textId="77777777" w:rsidR="00971E35" w:rsidRDefault="00303C97">
            <w:pPr>
              <w:pStyle w:val="Compact"/>
            </w:pPr>
            <w:r>
              <w:t>5.75 (4.17)</w:t>
            </w:r>
          </w:p>
        </w:tc>
        <w:tc>
          <w:tcPr>
            <w:tcW w:w="0" w:type="auto"/>
          </w:tcPr>
          <w:p w14:paraId="079E3FA2" w14:textId="77777777" w:rsidR="00971E35" w:rsidRDefault="00303C97">
            <w:pPr>
              <w:pStyle w:val="Compact"/>
            </w:pPr>
            <w:r>
              <w:t>4.69 (2.46)</w:t>
            </w:r>
          </w:p>
        </w:tc>
      </w:tr>
      <w:tr w:rsidR="00971E35" w14:paraId="67C771AB" w14:textId="77777777">
        <w:tc>
          <w:tcPr>
            <w:tcW w:w="0" w:type="auto"/>
          </w:tcPr>
          <w:p w14:paraId="450D9532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521853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20077F4" w14:textId="77777777" w:rsidR="00971E35" w:rsidRDefault="00303C97">
            <w:pPr>
              <w:pStyle w:val="Compact"/>
            </w:pPr>
            <w:r>
              <w:t>3.85 [3.03 - 8.5]</w:t>
            </w:r>
          </w:p>
        </w:tc>
        <w:tc>
          <w:tcPr>
            <w:tcW w:w="0" w:type="auto"/>
          </w:tcPr>
          <w:p w14:paraId="4706B7D6" w14:textId="77777777" w:rsidR="00971E35" w:rsidRDefault="00303C97">
            <w:pPr>
              <w:pStyle w:val="Compact"/>
            </w:pPr>
            <w:r>
              <w:t>4.2 [3.25 - 5.5]</w:t>
            </w:r>
          </w:p>
        </w:tc>
      </w:tr>
      <w:tr w:rsidR="00971E35" w14:paraId="49B00719" w14:textId="77777777">
        <w:tc>
          <w:tcPr>
            <w:tcW w:w="0" w:type="auto"/>
          </w:tcPr>
          <w:p w14:paraId="6960A0A9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3B0050A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6240286" w14:textId="77777777" w:rsidR="00971E35" w:rsidRDefault="00303C97">
            <w:pPr>
              <w:pStyle w:val="Compact"/>
            </w:pPr>
            <w:r>
              <w:t>11 / 34</w:t>
            </w:r>
          </w:p>
        </w:tc>
        <w:tc>
          <w:tcPr>
            <w:tcW w:w="0" w:type="auto"/>
          </w:tcPr>
          <w:p w14:paraId="7E8183F3" w14:textId="77777777" w:rsidR="00971E35" w:rsidRDefault="00303C97">
            <w:pPr>
              <w:pStyle w:val="Compact"/>
            </w:pPr>
            <w:r>
              <w:t>12 / 27</w:t>
            </w:r>
          </w:p>
        </w:tc>
      </w:tr>
      <w:tr w:rsidR="00971E35" w14:paraId="57F27C8D" w14:textId="77777777">
        <w:tc>
          <w:tcPr>
            <w:tcW w:w="0" w:type="auto"/>
          </w:tcPr>
          <w:p w14:paraId="010D33CF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72894AF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0EADFF" w14:textId="77777777" w:rsidR="00971E35" w:rsidRDefault="00303C97">
            <w:pPr>
              <w:pStyle w:val="Compact"/>
            </w:pPr>
            <w:r>
              <w:t>6.28 (5.39)</w:t>
            </w:r>
          </w:p>
        </w:tc>
        <w:tc>
          <w:tcPr>
            <w:tcW w:w="0" w:type="auto"/>
          </w:tcPr>
          <w:p w14:paraId="0635C5D0" w14:textId="77777777" w:rsidR="00971E35" w:rsidRDefault="00303C97">
            <w:pPr>
              <w:pStyle w:val="Compact"/>
            </w:pPr>
            <w:r>
              <w:t>5.23 (2.93)</w:t>
            </w:r>
          </w:p>
        </w:tc>
      </w:tr>
      <w:tr w:rsidR="00971E35" w14:paraId="3E96ABCA" w14:textId="77777777">
        <w:tc>
          <w:tcPr>
            <w:tcW w:w="0" w:type="auto"/>
          </w:tcPr>
          <w:p w14:paraId="0CA10BB6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94AFA7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C778DA8" w14:textId="77777777" w:rsidR="00971E35" w:rsidRDefault="00303C97">
            <w:pPr>
              <w:pStyle w:val="Compact"/>
            </w:pPr>
            <w:r>
              <w:t>4.05 [3.18 - 8.43]</w:t>
            </w:r>
          </w:p>
        </w:tc>
        <w:tc>
          <w:tcPr>
            <w:tcW w:w="0" w:type="auto"/>
          </w:tcPr>
          <w:p w14:paraId="41824B7C" w14:textId="77777777" w:rsidR="00971E35" w:rsidRDefault="00303C97">
            <w:pPr>
              <w:pStyle w:val="Compact"/>
            </w:pPr>
            <w:r>
              <w:t>4.75 [3.15 - 6.8]</w:t>
            </w:r>
          </w:p>
        </w:tc>
      </w:tr>
      <w:tr w:rsidR="00971E35" w14:paraId="5EA852C6" w14:textId="77777777">
        <w:tc>
          <w:tcPr>
            <w:tcW w:w="0" w:type="auto"/>
          </w:tcPr>
          <w:p w14:paraId="354932C2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42D162A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0B8335B" w14:textId="77777777" w:rsidR="00971E35" w:rsidRDefault="00303C97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14:paraId="15970BB1" w14:textId="77777777" w:rsidR="00971E35" w:rsidRDefault="00303C97">
            <w:pPr>
              <w:pStyle w:val="Compact"/>
            </w:pPr>
            <w:r>
              <w:t>12 / 18</w:t>
            </w:r>
          </w:p>
        </w:tc>
      </w:tr>
      <w:tr w:rsidR="00971E35" w14:paraId="49A959C5" w14:textId="77777777">
        <w:tc>
          <w:tcPr>
            <w:tcW w:w="0" w:type="auto"/>
          </w:tcPr>
          <w:p w14:paraId="7A7C6F16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2BE942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44785D9" w14:textId="77777777" w:rsidR="00971E35" w:rsidRDefault="00303C97">
            <w:pPr>
              <w:pStyle w:val="Compact"/>
            </w:pPr>
            <w:r>
              <w:t>6.66 (4.44)</w:t>
            </w:r>
          </w:p>
        </w:tc>
        <w:tc>
          <w:tcPr>
            <w:tcW w:w="0" w:type="auto"/>
          </w:tcPr>
          <w:p w14:paraId="36E6A734" w14:textId="77777777" w:rsidR="00971E35" w:rsidRDefault="00303C97">
            <w:pPr>
              <w:pStyle w:val="Compact"/>
            </w:pPr>
            <w:r>
              <w:t>5.18 (2.12)</w:t>
            </w:r>
          </w:p>
        </w:tc>
      </w:tr>
      <w:tr w:rsidR="00971E35" w14:paraId="79025AC6" w14:textId="77777777">
        <w:tc>
          <w:tcPr>
            <w:tcW w:w="0" w:type="auto"/>
          </w:tcPr>
          <w:p w14:paraId="00E5B948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801A30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1D8DD6D" w14:textId="77777777" w:rsidR="00971E35" w:rsidRDefault="00303C97">
            <w:pPr>
              <w:pStyle w:val="Compact"/>
            </w:pPr>
            <w:r>
              <w:t>5.25 [3.75 - 8.2]</w:t>
            </w:r>
          </w:p>
        </w:tc>
        <w:tc>
          <w:tcPr>
            <w:tcW w:w="0" w:type="auto"/>
          </w:tcPr>
          <w:p w14:paraId="37B36A50" w14:textId="77777777" w:rsidR="00971E35" w:rsidRDefault="00303C97">
            <w:pPr>
              <w:pStyle w:val="Compact"/>
            </w:pPr>
            <w:r>
              <w:t>5 [4.13 - 6.03]</w:t>
            </w:r>
          </w:p>
        </w:tc>
      </w:tr>
      <w:tr w:rsidR="00971E35" w14:paraId="471CBFCC" w14:textId="77777777">
        <w:tc>
          <w:tcPr>
            <w:tcW w:w="0" w:type="auto"/>
          </w:tcPr>
          <w:p w14:paraId="6A61445B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30883C9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589250C" w14:textId="77777777" w:rsidR="00971E35" w:rsidRDefault="00303C97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14:paraId="295F4668" w14:textId="77777777" w:rsidR="00971E35" w:rsidRDefault="00303C97">
            <w:pPr>
              <w:pStyle w:val="Compact"/>
            </w:pPr>
            <w:r>
              <w:t>10 / 14</w:t>
            </w:r>
          </w:p>
        </w:tc>
      </w:tr>
      <w:tr w:rsidR="00971E35" w14:paraId="57F1A02E" w14:textId="77777777">
        <w:tc>
          <w:tcPr>
            <w:tcW w:w="0" w:type="auto"/>
          </w:tcPr>
          <w:p w14:paraId="34F6E1E8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E45513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44A1701" w14:textId="77777777" w:rsidR="00971E35" w:rsidRDefault="00303C97">
            <w:pPr>
              <w:pStyle w:val="Compact"/>
            </w:pPr>
            <w:r>
              <w:t>6.65 (4.25)</w:t>
            </w:r>
          </w:p>
        </w:tc>
        <w:tc>
          <w:tcPr>
            <w:tcW w:w="0" w:type="auto"/>
          </w:tcPr>
          <w:p w14:paraId="696161CB" w14:textId="77777777" w:rsidR="00971E35" w:rsidRDefault="00303C97">
            <w:pPr>
              <w:pStyle w:val="Compact"/>
            </w:pPr>
            <w:r>
              <w:t>6.68 (3.85)</w:t>
            </w:r>
          </w:p>
        </w:tc>
      </w:tr>
      <w:tr w:rsidR="00971E35" w14:paraId="31953E11" w14:textId="77777777">
        <w:tc>
          <w:tcPr>
            <w:tcW w:w="0" w:type="auto"/>
          </w:tcPr>
          <w:p w14:paraId="6B9AF314" w14:textId="77777777" w:rsidR="00971E35" w:rsidRDefault="00303C97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14:paraId="326C357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C4BB89F" w14:textId="77777777" w:rsidR="00971E35" w:rsidRDefault="00303C97">
            <w:pPr>
              <w:pStyle w:val="Compact"/>
            </w:pPr>
            <w:r>
              <w:t>5.05 [4.13 - 7.25]</w:t>
            </w:r>
          </w:p>
        </w:tc>
        <w:tc>
          <w:tcPr>
            <w:tcW w:w="0" w:type="auto"/>
          </w:tcPr>
          <w:p w14:paraId="7FF693E9" w14:textId="77777777" w:rsidR="00971E35" w:rsidRDefault="00303C97">
            <w:pPr>
              <w:pStyle w:val="Compact"/>
            </w:pPr>
            <w:r>
              <w:t>5.35 [4.5 - 8]</w:t>
            </w:r>
          </w:p>
        </w:tc>
      </w:tr>
      <w:tr w:rsidR="00971E35" w14:paraId="045DEEF9" w14:textId="77777777">
        <w:tc>
          <w:tcPr>
            <w:tcW w:w="0" w:type="auto"/>
          </w:tcPr>
          <w:p w14:paraId="457AE5B9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6CBB1F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F781133" w14:textId="77777777" w:rsidR="00971E35" w:rsidRDefault="00303C97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14:paraId="5C38A6A5" w14:textId="77777777" w:rsidR="00971E35" w:rsidRDefault="00303C97">
            <w:pPr>
              <w:pStyle w:val="Compact"/>
            </w:pPr>
            <w:r>
              <w:t>8 / 14</w:t>
            </w:r>
          </w:p>
        </w:tc>
      </w:tr>
      <w:tr w:rsidR="00971E35" w14:paraId="5E52DAB2" w14:textId="77777777">
        <w:tc>
          <w:tcPr>
            <w:tcW w:w="0" w:type="auto"/>
          </w:tcPr>
          <w:p w14:paraId="22A57092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FDC47A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0B60833" w14:textId="77777777" w:rsidR="00971E35" w:rsidRDefault="00303C97">
            <w:pPr>
              <w:pStyle w:val="Compact"/>
            </w:pPr>
            <w:r>
              <w:t>7.05 (3.89)</w:t>
            </w:r>
          </w:p>
        </w:tc>
        <w:tc>
          <w:tcPr>
            <w:tcW w:w="0" w:type="auto"/>
          </w:tcPr>
          <w:p w14:paraId="62652BEC" w14:textId="77777777" w:rsidR="00971E35" w:rsidRDefault="00303C97">
            <w:pPr>
              <w:pStyle w:val="Compact"/>
            </w:pPr>
            <w:r>
              <w:t>6 (3.3)</w:t>
            </w:r>
          </w:p>
        </w:tc>
      </w:tr>
      <w:tr w:rsidR="00971E35" w14:paraId="34A3A668" w14:textId="77777777">
        <w:tc>
          <w:tcPr>
            <w:tcW w:w="0" w:type="auto"/>
          </w:tcPr>
          <w:p w14:paraId="2B9CBB6D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36CF197E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211C8E5" w14:textId="77777777" w:rsidR="00971E35" w:rsidRDefault="00303C97">
            <w:pPr>
              <w:pStyle w:val="Compact"/>
            </w:pPr>
            <w:r>
              <w:t>5.85 [4.53 - 8.93]</w:t>
            </w:r>
          </w:p>
        </w:tc>
        <w:tc>
          <w:tcPr>
            <w:tcW w:w="0" w:type="auto"/>
          </w:tcPr>
          <w:p w14:paraId="3F54D607" w14:textId="77777777" w:rsidR="00971E35" w:rsidRDefault="00303C97">
            <w:pPr>
              <w:pStyle w:val="Compact"/>
            </w:pPr>
            <w:r>
              <w:t>4.8 [3.8 - 8]</w:t>
            </w:r>
          </w:p>
        </w:tc>
      </w:tr>
      <w:tr w:rsidR="00971E35" w14:paraId="04F82A36" w14:textId="77777777">
        <w:tc>
          <w:tcPr>
            <w:tcW w:w="0" w:type="auto"/>
          </w:tcPr>
          <w:p w14:paraId="0533B1C9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B3822DE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39E76FE" w14:textId="77777777" w:rsidR="00971E35" w:rsidRDefault="00303C97">
            <w:pPr>
              <w:pStyle w:val="Compact"/>
            </w:pPr>
            <w:r>
              <w:t>7 / 22</w:t>
            </w:r>
          </w:p>
        </w:tc>
        <w:tc>
          <w:tcPr>
            <w:tcW w:w="0" w:type="auto"/>
          </w:tcPr>
          <w:p w14:paraId="1147A7AC" w14:textId="77777777" w:rsidR="00971E35" w:rsidRDefault="00303C97">
            <w:pPr>
              <w:pStyle w:val="Compact"/>
            </w:pPr>
            <w:r>
              <w:t>6 / 13</w:t>
            </w:r>
          </w:p>
        </w:tc>
      </w:tr>
      <w:tr w:rsidR="00971E35" w14:paraId="136ADFF1" w14:textId="77777777">
        <w:tc>
          <w:tcPr>
            <w:tcW w:w="0" w:type="auto"/>
          </w:tcPr>
          <w:p w14:paraId="3F77F9FD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78BE245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186129A" w14:textId="77777777" w:rsidR="00971E35" w:rsidRDefault="00303C97">
            <w:pPr>
              <w:pStyle w:val="Compact"/>
            </w:pPr>
            <w:r>
              <w:t>8.15 (4)</w:t>
            </w:r>
          </w:p>
        </w:tc>
        <w:tc>
          <w:tcPr>
            <w:tcW w:w="0" w:type="auto"/>
          </w:tcPr>
          <w:p w14:paraId="7F845982" w14:textId="77777777" w:rsidR="00971E35" w:rsidRDefault="00303C97">
            <w:pPr>
              <w:pStyle w:val="Compact"/>
            </w:pPr>
            <w:r>
              <w:t>5.94 (3.27)</w:t>
            </w:r>
          </w:p>
        </w:tc>
      </w:tr>
      <w:tr w:rsidR="00971E35" w14:paraId="79057B35" w14:textId="77777777">
        <w:tc>
          <w:tcPr>
            <w:tcW w:w="0" w:type="auto"/>
          </w:tcPr>
          <w:p w14:paraId="061DE304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39AC85A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404EB81" w14:textId="77777777" w:rsidR="00971E35" w:rsidRDefault="00303C97">
            <w:pPr>
              <w:pStyle w:val="Compact"/>
            </w:pPr>
            <w:r>
              <w:t>7.55 [5.35 - 11.33]</w:t>
            </w:r>
          </w:p>
        </w:tc>
        <w:tc>
          <w:tcPr>
            <w:tcW w:w="0" w:type="auto"/>
          </w:tcPr>
          <w:p w14:paraId="6BCB804A" w14:textId="77777777" w:rsidR="00971E35" w:rsidRDefault="00303C97">
            <w:pPr>
              <w:pStyle w:val="Compact"/>
            </w:pPr>
            <w:r>
              <w:t>5.2 [3.95 - 6.85]</w:t>
            </w:r>
          </w:p>
        </w:tc>
      </w:tr>
      <w:tr w:rsidR="00971E35" w14:paraId="1EC4EAC0" w14:textId="77777777">
        <w:tc>
          <w:tcPr>
            <w:tcW w:w="0" w:type="auto"/>
          </w:tcPr>
          <w:p w14:paraId="6254A8D9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64DE6BC4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3D91D5D" w14:textId="77777777" w:rsidR="00971E35" w:rsidRDefault="00303C97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14:paraId="7B48467C" w14:textId="77777777" w:rsidR="00971E35" w:rsidRDefault="00303C97">
            <w:pPr>
              <w:pStyle w:val="Compact"/>
            </w:pPr>
            <w:r>
              <w:t>7 / 10</w:t>
            </w:r>
          </w:p>
        </w:tc>
      </w:tr>
      <w:tr w:rsidR="00971E35" w14:paraId="030380DA" w14:textId="77777777">
        <w:tc>
          <w:tcPr>
            <w:tcW w:w="0" w:type="auto"/>
          </w:tcPr>
          <w:p w14:paraId="036E8A37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42B917E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1D5D98B" w14:textId="77777777" w:rsidR="00971E35" w:rsidRDefault="00303C97">
            <w:pPr>
              <w:pStyle w:val="Compact"/>
            </w:pPr>
            <w:r>
              <w:t>7.71 (3.58)</w:t>
            </w:r>
          </w:p>
        </w:tc>
        <w:tc>
          <w:tcPr>
            <w:tcW w:w="0" w:type="auto"/>
          </w:tcPr>
          <w:p w14:paraId="14079C4A" w14:textId="77777777" w:rsidR="00971E35" w:rsidRDefault="00303C97">
            <w:pPr>
              <w:pStyle w:val="Compact"/>
            </w:pPr>
            <w:r>
              <w:t>8.09 (4.61)</w:t>
            </w:r>
          </w:p>
        </w:tc>
      </w:tr>
      <w:tr w:rsidR="00971E35" w14:paraId="5761AB83" w14:textId="77777777">
        <w:tc>
          <w:tcPr>
            <w:tcW w:w="0" w:type="auto"/>
          </w:tcPr>
          <w:p w14:paraId="3872E6FD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2B144FCE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5465ECA" w14:textId="77777777" w:rsidR="00971E35" w:rsidRDefault="00303C97">
            <w:pPr>
              <w:pStyle w:val="Compact"/>
            </w:pPr>
            <w:r>
              <w:t>6.55 [5.33 - 10.08]</w:t>
            </w:r>
          </w:p>
        </w:tc>
        <w:tc>
          <w:tcPr>
            <w:tcW w:w="0" w:type="auto"/>
          </w:tcPr>
          <w:p w14:paraId="37AF33C4" w14:textId="77777777" w:rsidR="00971E35" w:rsidRDefault="00303C97">
            <w:pPr>
              <w:pStyle w:val="Compact"/>
            </w:pPr>
            <w:r>
              <w:t>6.9 [4.6 - 9.3]</w:t>
            </w:r>
          </w:p>
        </w:tc>
      </w:tr>
      <w:tr w:rsidR="00971E35" w14:paraId="60E936D2" w14:textId="77777777">
        <w:tc>
          <w:tcPr>
            <w:tcW w:w="0" w:type="auto"/>
          </w:tcPr>
          <w:p w14:paraId="58FD9B1A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4341E79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E81BC42" w14:textId="77777777" w:rsidR="00971E35" w:rsidRDefault="00303C97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14:paraId="42200193" w14:textId="77777777" w:rsidR="00971E35" w:rsidRDefault="00303C97">
            <w:pPr>
              <w:pStyle w:val="Compact"/>
            </w:pPr>
            <w:r>
              <w:t>6 / 9</w:t>
            </w:r>
          </w:p>
        </w:tc>
      </w:tr>
      <w:tr w:rsidR="00971E35" w14:paraId="48251072" w14:textId="77777777">
        <w:tc>
          <w:tcPr>
            <w:tcW w:w="0" w:type="auto"/>
          </w:tcPr>
          <w:p w14:paraId="6DE90EFF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20F13E6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1F2DEE3" w14:textId="77777777" w:rsidR="00971E35" w:rsidRDefault="00303C97">
            <w:pPr>
              <w:pStyle w:val="Compact"/>
            </w:pPr>
            <w:r>
              <w:t>8.2 (3.74)</w:t>
            </w:r>
          </w:p>
        </w:tc>
        <w:tc>
          <w:tcPr>
            <w:tcW w:w="0" w:type="auto"/>
          </w:tcPr>
          <w:p w14:paraId="3D5D8787" w14:textId="77777777" w:rsidR="00971E35" w:rsidRDefault="00303C97">
            <w:pPr>
              <w:pStyle w:val="Compact"/>
            </w:pPr>
            <w:r>
              <w:t>7.9 (4.49)</w:t>
            </w:r>
          </w:p>
        </w:tc>
      </w:tr>
      <w:tr w:rsidR="00971E35" w14:paraId="36769A95" w14:textId="77777777">
        <w:tc>
          <w:tcPr>
            <w:tcW w:w="0" w:type="auto"/>
          </w:tcPr>
          <w:p w14:paraId="50F4CD6A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5A7939D7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7ACE13E" w14:textId="77777777" w:rsidR="00971E35" w:rsidRDefault="00303C97">
            <w:pPr>
              <w:pStyle w:val="Compact"/>
            </w:pPr>
            <w:r>
              <w:t>6.25 [5.6 - 10.63]</w:t>
            </w:r>
          </w:p>
        </w:tc>
        <w:tc>
          <w:tcPr>
            <w:tcW w:w="0" w:type="auto"/>
          </w:tcPr>
          <w:p w14:paraId="3E49F631" w14:textId="77777777" w:rsidR="00971E35" w:rsidRDefault="00303C97">
            <w:pPr>
              <w:pStyle w:val="Compact"/>
            </w:pPr>
            <w:r>
              <w:t>7.2 [4.2 - 9.4]</w:t>
            </w:r>
          </w:p>
        </w:tc>
      </w:tr>
      <w:tr w:rsidR="00971E35" w14:paraId="58ABF236" w14:textId="77777777">
        <w:tc>
          <w:tcPr>
            <w:tcW w:w="0" w:type="auto"/>
          </w:tcPr>
          <w:p w14:paraId="7F15055D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647BCCA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C67E77B" w14:textId="77777777" w:rsidR="00971E35" w:rsidRDefault="00303C97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14:paraId="39284355" w14:textId="77777777" w:rsidR="00971E35" w:rsidRDefault="00303C97">
            <w:pPr>
              <w:pStyle w:val="Compact"/>
            </w:pPr>
            <w:r>
              <w:t>5 / 9</w:t>
            </w:r>
          </w:p>
        </w:tc>
      </w:tr>
      <w:tr w:rsidR="00971E35" w14:paraId="7A21D6BB" w14:textId="77777777">
        <w:tc>
          <w:tcPr>
            <w:tcW w:w="0" w:type="auto"/>
          </w:tcPr>
          <w:p w14:paraId="5777F5C1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301BDBC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7CB6C5C" w14:textId="77777777" w:rsidR="00971E35" w:rsidRDefault="00303C97">
            <w:pPr>
              <w:pStyle w:val="Compact"/>
            </w:pPr>
            <w:r>
              <w:t>7.26 (4.03)</w:t>
            </w:r>
          </w:p>
        </w:tc>
        <w:tc>
          <w:tcPr>
            <w:tcW w:w="0" w:type="auto"/>
          </w:tcPr>
          <w:p w14:paraId="1208E40F" w14:textId="77777777" w:rsidR="00971E35" w:rsidRDefault="00303C97">
            <w:pPr>
              <w:pStyle w:val="Compact"/>
            </w:pPr>
            <w:r>
              <w:t>6.88 (2.47)</w:t>
            </w:r>
          </w:p>
        </w:tc>
      </w:tr>
      <w:tr w:rsidR="00971E35" w14:paraId="3CA909C5" w14:textId="77777777">
        <w:tc>
          <w:tcPr>
            <w:tcW w:w="0" w:type="auto"/>
          </w:tcPr>
          <w:p w14:paraId="7F37C87A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1A12FCF7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57F40F5" w14:textId="77777777" w:rsidR="00971E35" w:rsidRDefault="00303C97">
            <w:pPr>
              <w:pStyle w:val="Compact"/>
            </w:pPr>
            <w:r>
              <w:t>6.7 [4.2 - 9.8]</w:t>
            </w:r>
          </w:p>
        </w:tc>
        <w:tc>
          <w:tcPr>
            <w:tcW w:w="0" w:type="auto"/>
          </w:tcPr>
          <w:p w14:paraId="5DEBDDCE" w14:textId="77777777" w:rsidR="00971E35" w:rsidRDefault="00303C97">
            <w:pPr>
              <w:pStyle w:val="Compact"/>
            </w:pPr>
            <w:r>
              <w:t>6.55 [5.08 - 9.25]</w:t>
            </w:r>
          </w:p>
        </w:tc>
      </w:tr>
      <w:tr w:rsidR="00971E35" w14:paraId="3EC7C823" w14:textId="77777777">
        <w:tc>
          <w:tcPr>
            <w:tcW w:w="0" w:type="auto"/>
          </w:tcPr>
          <w:p w14:paraId="3BE88D8E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638B42E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09241E0" w14:textId="77777777" w:rsidR="00971E35" w:rsidRDefault="00303C97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14:paraId="35F623CA" w14:textId="77777777" w:rsidR="00971E35" w:rsidRDefault="00303C97">
            <w:pPr>
              <w:pStyle w:val="Compact"/>
            </w:pPr>
            <w:r>
              <w:t>5 / 8</w:t>
            </w:r>
          </w:p>
        </w:tc>
      </w:tr>
      <w:tr w:rsidR="00971E35" w14:paraId="2654015E" w14:textId="77777777">
        <w:tc>
          <w:tcPr>
            <w:tcW w:w="0" w:type="auto"/>
          </w:tcPr>
          <w:p w14:paraId="1155B2B2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FB5112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0610C99" w14:textId="77777777" w:rsidR="00971E35" w:rsidRDefault="00303C97">
            <w:pPr>
              <w:pStyle w:val="Compact"/>
            </w:pPr>
            <w:r>
              <w:t>9.82 (3.11)</w:t>
            </w:r>
          </w:p>
        </w:tc>
        <w:tc>
          <w:tcPr>
            <w:tcW w:w="0" w:type="auto"/>
          </w:tcPr>
          <w:p w14:paraId="262CF8DD" w14:textId="77777777" w:rsidR="00971E35" w:rsidRDefault="00303C97">
            <w:pPr>
              <w:pStyle w:val="Compact"/>
            </w:pPr>
            <w:r>
              <w:t>8.33 (4.52)</w:t>
            </w:r>
          </w:p>
        </w:tc>
      </w:tr>
      <w:tr w:rsidR="00971E35" w14:paraId="6CB66CE8" w14:textId="77777777">
        <w:tc>
          <w:tcPr>
            <w:tcW w:w="0" w:type="auto"/>
          </w:tcPr>
          <w:p w14:paraId="7FC53528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B9540B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7E03F4A" w14:textId="77777777" w:rsidR="00971E35" w:rsidRDefault="00303C97">
            <w:pPr>
              <w:pStyle w:val="Compact"/>
            </w:pPr>
            <w:r>
              <w:t>10.3 [7.9 - 12]</w:t>
            </w:r>
          </w:p>
        </w:tc>
        <w:tc>
          <w:tcPr>
            <w:tcW w:w="0" w:type="auto"/>
          </w:tcPr>
          <w:p w14:paraId="30E8C410" w14:textId="77777777" w:rsidR="00971E35" w:rsidRDefault="00303C97">
            <w:pPr>
              <w:pStyle w:val="Compact"/>
            </w:pPr>
            <w:r>
              <w:t>6.95 [5.58 - 11]</w:t>
            </w:r>
          </w:p>
        </w:tc>
      </w:tr>
      <w:tr w:rsidR="00971E35" w14:paraId="0DC2251C" w14:textId="77777777">
        <w:tc>
          <w:tcPr>
            <w:tcW w:w="0" w:type="auto"/>
          </w:tcPr>
          <w:p w14:paraId="2D7CEAFB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C4F6BD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DE8C39C" w14:textId="77777777" w:rsidR="00971E35" w:rsidRDefault="00303C97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14:paraId="65A533D3" w14:textId="77777777" w:rsidR="00971E35" w:rsidRDefault="00303C97">
            <w:pPr>
              <w:pStyle w:val="Compact"/>
            </w:pPr>
            <w:r>
              <w:t>2 / 8</w:t>
            </w:r>
          </w:p>
        </w:tc>
      </w:tr>
      <w:tr w:rsidR="00971E35" w14:paraId="1E07A194" w14:textId="77777777">
        <w:tc>
          <w:tcPr>
            <w:tcW w:w="0" w:type="auto"/>
          </w:tcPr>
          <w:p w14:paraId="6C165585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2FDBD1E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F10EEED" w14:textId="77777777" w:rsidR="00971E35" w:rsidRDefault="00303C97">
            <w:pPr>
              <w:pStyle w:val="Compact"/>
            </w:pPr>
            <w:r>
              <w:t>10.43 (5.03)</w:t>
            </w:r>
          </w:p>
        </w:tc>
        <w:tc>
          <w:tcPr>
            <w:tcW w:w="0" w:type="auto"/>
          </w:tcPr>
          <w:p w14:paraId="67AAC9AB" w14:textId="77777777" w:rsidR="00971E35" w:rsidRDefault="00303C97">
            <w:pPr>
              <w:pStyle w:val="Compact"/>
            </w:pPr>
            <w:r>
              <w:t>8.8 (2.87)</w:t>
            </w:r>
          </w:p>
        </w:tc>
      </w:tr>
      <w:tr w:rsidR="00971E35" w14:paraId="154FA544" w14:textId="77777777">
        <w:tc>
          <w:tcPr>
            <w:tcW w:w="0" w:type="auto"/>
          </w:tcPr>
          <w:p w14:paraId="25CE794B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D0FF381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7FDA415" w14:textId="77777777" w:rsidR="00971E35" w:rsidRDefault="00303C97">
            <w:pPr>
              <w:pStyle w:val="Compact"/>
            </w:pPr>
            <w:r>
              <w:t>11.2 [7.6 - 12.15]</w:t>
            </w:r>
          </w:p>
        </w:tc>
        <w:tc>
          <w:tcPr>
            <w:tcW w:w="0" w:type="auto"/>
          </w:tcPr>
          <w:p w14:paraId="088C9C2A" w14:textId="77777777" w:rsidR="00971E35" w:rsidRDefault="00303C97">
            <w:pPr>
              <w:pStyle w:val="Compact"/>
            </w:pPr>
            <w:r>
              <w:t>7.55 [6.95 - 11]</w:t>
            </w:r>
          </w:p>
        </w:tc>
      </w:tr>
      <w:tr w:rsidR="00971E35" w14:paraId="3C20E0C1" w14:textId="77777777">
        <w:tc>
          <w:tcPr>
            <w:tcW w:w="0" w:type="auto"/>
          </w:tcPr>
          <w:p w14:paraId="2B83E969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E9E347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64F9279" w14:textId="77777777" w:rsidR="00971E35" w:rsidRDefault="00303C97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14:paraId="05B2EC53" w14:textId="77777777" w:rsidR="00971E35" w:rsidRDefault="00303C97">
            <w:pPr>
              <w:pStyle w:val="Compact"/>
            </w:pPr>
            <w:r>
              <w:t>3 / 6</w:t>
            </w:r>
          </w:p>
        </w:tc>
      </w:tr>
      <w:tr w:rsidR="00971E35" w14:paraId="4A7124A7" w14:textId="77777777">
        <w:tc>
          <w:tcPr>
            <w:tcW w:w="0" w:type="auto"/>
          </w:tcPr>
          <w:p w14:paraId="545B1338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44FD33A5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0B314C9" w14:textId="77777777" w:rsidR="00971E35" w:rsidRDefault="00303C97">
            <w:pPr>
              <w:pStyle w:val="Compact"/>
            </w:pPr>
            <w:r>
              <w:t>8.3 (3.84)</w:t>
            </w:r>
          </w:p>
        </w:tc>
        <w:tc>
          <w:tcPr>
            <w:tcW w:w="0" w:type="auto"/>
          </w:tcPr>
          <w:p w14:paraId="313146AD" w14:textId="77777777" w:rsidR="00971E35" w:rsidRDefault="00303C97">
            <w:pPr>
              <w:pStyle w:val="Compact"/>
            </w:pPr>
            <w:r>
              <w:t>5.68 (2.71)</w:t>
            </w:r>
          </w:p>
        </w:tc>
      </w:tr>
      <w:tr w:rsidR="00971E35" w14:paraId="534857B9" w14:textId="77777777">
        <w:tc>
          <w:tcPr>
            <w:tcW w:w="0" w:type="auto"/>
          </w:tcPr>
          <w:p w14:paraId="7197F148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D10567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6D1B7B9" w14:textId="77777777" w:rsidR="00971E35" w:rsidRDefault="00303C97">
            <w:pPr>
              <w:pStyle w:val="Compact"/>
            </w:pPr>
            <w:r>
              <w:t>7.8 [6.5 - 9]</w:t>
            </w:r>
          </w:p>
        </w:tc>
        <w:tc>
          <w:tcPr>
            <w:tcW w:w="0" w:type="auto"/>
          </w:tcPr>
          <w:p w14:paraId="5681F95D" w14:textId="77777777" w:rsidR="00971E35" w:rsidRDefault="00303C97">
            <w:pPr>
              <w:pStyle w:val="Compact"/>
            </w:pPr>
            <w:r>
              <w:t>5.2 [3.3 - 7.1]</w:t>
            </w:r>
          </w:p>
        </w:tc>
      </w:tr>
      <w:tr w:rsidR="00971E35" w14:paraId="73CCFCC9" w14:textId="77777777">
        <w:tc>
          <w:tcPr>
            <w:tcW w:w="0" w:type="auto"/>
          </w:tcPr>
          <w:p w14:paraId="195A467A" w14:textId="77777777" w:rsidR="00971E35" w:rsidRDefault="00303C97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14:paraId="374E69D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64068A7" w14:textId="77777777" w:rsidR="00971E35" w:rsidRDefault="00303C97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14:paraId="7FFBA3EF" w14:textId="77777777" w:rsidR="00971E35" w:rsidRDefault="00303C97">
            <w:pPr>
              <w:pStyle w:val="Compact"/>
            </w:pPr>
            <w:r>
              <w:t>1 / 5</w:t>
            </w:r>
          </w:p>
        </w:tc>
      </w:tr>
    </w:tbl>
    <w:p w14:paraId="1A0A99B1" w14:textId="77777777" w:rsidR="00971E35" w:rsidRDefault="00971E35"/>
    <w:p w14:paraId="23B6D9B8" w14:textId="77777777" w:rsidR="00971E35" w:rsidRDefault="00303C97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723"/>
        <w:gridCol w:w="3286"/>
        <w:gridCol w:w="3316"/>
        <w:gridCol w:w="3895"/>
      </w:tblGrid>
      <w:tr w:rsidR="00971E35" w14:paraId="0A07AFA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CB2716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73628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D57B16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E0040A" w14:textId="77777777" w:rsidR="00971E35" w:rsidRDefault="00303C97">
            <w:pPr>
              <w:pStyle w:val="Compact"/>
            </w:pPr>
            <w:r>
              <w:t>Hydroxychloroquine + SOC</w:t>
            </w:r>
          </w:p>
        </w:tc>
      </w:tr>
      <w:tr w:rsidR="00971E35" w14:paraId="2E7C41C7" w14:textId="77777777">
        <w:tc>
          <w:tcPr>
            <w:tcW w:w="0" w:type="auto"/>
          </w:tcPr>
          <w:p w14:paraId="63EA601A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3175AC6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A63328D" w14:textId="77777777" w:rsidR="00971E35" w:rsidRDefault="00303C97">
            <w:pPr>
              <w:pStyle w:val="Compact"/>
            </w:pPr>
            <w:r>
              <w:t>0.21 (0.25)</w:t>
            </w:r>
          </w:p>
        </w:tc>
        <w:tc>
          <w:tcPr>
            <w:tcW w:w="0" w:type="auto"/>
          </w:tcPr>
          <w:p w14:paraId="1A9703DF" w14:textId="77777777" w:rsidR="00971E35" w:rsidRDefault="00303C97">
            <w:pPr>
              <w:pStyle w:val="Compact"/>
            </w:pPr>
            <w:r>
              <w:t>0.24 (0.22)</w:t>
            </w:r>
          </w:p>
        </w:tc>
      </w:tr>
      <w:tr w:rsidR="00971E35" w14:paraId="05608C47" w14:textId="77777777">
        <w:tc>
          <w:tcPr>
            <w:tcW w:w="0" w:type="auto"/>
          </w:tcPr>
          <w:p w14:paraId="6FF438DF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0736AB17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74E505E" w14:textId="77777777" w:rsidR="00971E35" w:rsidRDefault="00303C97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14:paraId="726E1D22" w14:textId="77777777" w:rsidR="00971E35" w:rsidRDefault="00303C97">
            <w:pPr>
              <w:pStyle w:val="Compact"/>
            </w:pPr>
            <w:r>
              <w:t>0.13 [0.1 - 0.26]</w:t>
            </w:r>
          </w:p>
        </w:tc>
      </w:tr>
      <w:tr w:rsidR="00971E35" w14:paraId="60286B67" w14:textId="77777777">
        <w:tc>
          <w:tcPr>
            <w:tcW w:w="0" w:type="auto"/>
          </w:tcPr>
          <w:p w14:paraId="63F23B0F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5ED0A249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EEC3AF" w14:textId="77777777" w:rsidR="00971E35" w:rsidRDefault="00303C97">
            <w:pPr>
              <w:pStyle w:val="Compact"/>
            </w:pPr>
            <w:r>
              <w:t>19 / 35</w:t>
            </w:r>
          </w:p>
        </w:tc>
        <w:tc>
          <w:tcPr>
            <w:tcW w:w="0" w:type="auto"/>
          </w:tcPr>
          <w:p w14:paraId="56D5B909" w14:textId="77777777" w:rsidR="00971E35" w:rsidRDefault="00303C97">
            <w:pPr>
              <w:pStyle w:val="Compact"/>
            </w:pPr>
            <w:r>
              <w:t>21 / 31</w:t>
            </w:r>
          </w:p>
        </w:tc>
      </w:tr>
      <w:tr w:rsidR="00971E35" w14:paraId="5FD466E2" w14:textId="77777777">
        <w:tc>
          <w:tcPr>
            <w:tcW w:w="0" w:type="auto"/>
          </w:tcPr>
          <w:p w14:paraId="09AD4628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7692A0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87EED11" w14:textId="77777777" w:rsidR="00971E35" w:rsidRDefault="00303C97">
            <w:pPr>
              <w:pStyle w:val="Compact"/>
            </w:pPr>
            <w:r>
              <w:t>0.56 (1.05)</w:t>
            </w:r>
          </w:p>
        </w:tc>
        <w:tc>
          <w:tcPr>
            <w:tcW w:w="0" w:type="auto"/>
          </w:tcPr>
          <w:p w14:paraId="385995CB" w14:textId="77777777" w:rsidR="00971E35" w:rsidRDefault="00303C97">
            <w:pPr>
              <w:pStyle w:val="Compact"/>
            </w:pPr>
            <w:r>
              <w:t>1.75 (5.05)</w:t>
            </w:r>
          </w:p>
        </w:tc>
      </w:tr>
      <w:tr w:rsidR="00971E35" w14:paraId="70288B63" w14:textId="77777777">
        <w:tc>
          <w:tcPr>
            <w:tcW w:w="0" w:type="auto"/>
          </w:tcPr>
          <w:p w14:paraId="727BD9A5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14597E37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84BAD6A" w14:textId="77777777" w:rsidR="00971E35" w:rsidRDefault="00303C97">
            <w:pPr>
              <w:pStyle w:val="Compact"/>
            </w:pPr>
            <w:r>
              <w:t>0.14 [0.1 - 0.24]</w:t>
            </w:r>
          </w:p>
        </w:tc>
        <w:tc>
          <w:tcPr>
            <w:tcW w:w="0" w:type="auto"/>
          </w:tcPr>
          <w:p w14:paraId="1A48A682" w14:textId="77777777" w:rsidR="00971E35" w:rsidRDefault="00303C97">
            <w:pPr>
              <w:pStyle w:val="Compact"/>
            </w:pPr>
            <w:r>
              <w:t>0.2 [0.11 - 0.4]</w:t>
            </w:r>
          </w:p>
        </w:tc>
      </w:tr>
      <w:tr w:rsidR="00971E35" w14:paraId="59A771B6" w14:textId="77777777">
        <w:tc>
          <w:tcPr>
            <w:tcW w:w="0" w:type="auto"/>
          </w:tcPr>
          <w:p w14:paraId="5E783DB7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45E46CE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7337299" w14:textId="77777777" w:rsidR="00971E35" w:rsidRDefault="00303C97">
            <w:pPr>
              <w:pStyle w:val="Compact"/>
            </w:pPr>
            <w:r>
              <w:t>35 / 19</w:t>
            </w:r>
          </w:p>
        </w:tc>
        <w:tc>
          <w:tcPr>
            <w:tcW w:w="0" w:type="auto"/>
          </w:tcPr>
          <w:p w14:paraId="3BC041C2" w14:textId="77777777" w:rsidR="00971E35" w:rsidRDefault="00303C97">
            <w:pPr>
              <w:pStyle w:val="Compact"/>
            </w:pPr>
            <w:r>
              <w:t>34 / 17</w:t>
            </w:r>
          </w:p>
        </w:tc>
      </w:tr>
      <w:tr w:rsidR="00971E35" w14:paraId="36873D77" w14:textId="77777777">
        <w:tc>
          <w:tcPr>
            <w:tcW w:w="0" w:type="auto"/>
          </w:tcPr>
          <w:p w14:paraId="07C242D7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428ADEE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496824F" w14:textId="77777777" w:rsidR="00971E35" w:rsidRDefault="00303C97">
            <w:pPr>
              <w:pStyle w:val="Compact"/>
            </w:pPr>
            <w:r>
              <w:t>0.47 (1.07)</w:t>
            </w:r>
          </w:p>
        </w:tc>
        <w:tc>
          <w:tcPr>
            <w:tcW w:w="0" w:type="auto"/>
          </w:tcPr>
          <w:p w14:paraId="7D11FF97" w14:textId="77777777" w:rsidR="00971E35" w:rsidRDefault="00303C97">
            <w:pPr>
              <w:pStyle w:val="Compact"/>
            </w:pPr>
            <w:r>
              <w:t>1.42 (5.52)</w:t>
            </w:r>
          </w:p>
        </w:tc>
      </w:tr>
      <w:tr w:rsidR="00971E35" w14:paraId="3FC9A646" w14:textId="77777777">
        <w:tc>
          <w:tcPr>
            <w:tcW w:w="0" w:type="auto"/>
          </w:tcPr>
          <w:p w14:paraId="7D4DD093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2D47892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C652017" w14:textId="77777777" w:rsidR="00971E35" w:rsidRDefault="00303C97">
            <w:pPr>
              <w:pStyle w:val="Compact"/>
            </w:pPr>
            <w:r>
              <w:t>0.13 [0.1 - 0.2]</w:t>
            </w:r>
          </w:p>
        </w:tc>
        <w:tc>
          <w:tcPr>
            <w:tcW w:w="0" w:type="auto"/>
          </w:tcPr>
          <w:p w14:paraId="3E8CEF6B" w14:textId="77777777" w:rsidR="00971E35" w:rsidRDefault="00303C97">
            <w:pPr>
              <w:pStyle w:val="Compact"/>
            </w:pPr>
            <w:r>
              <w:t>0.18 [0.1 - 0.45]</w:t>
            </w:r>
          </w:p>
        </w:tc>
      </w:tr>
      <w:tr w:rsidR="00971E35" w14:paraId="01F4FFC6" w14:textId="77777777">
        <w:tc>
          <w:tcPr>
            <w:tcW w:w="0" w:type="auto"/>
          </w:tcPr>
          <w:p w14:paraId="35FCB36E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A7C614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0AD6E62" w14:textId="77777777" w:rsidR="00971E35" w:rsidRDefault="00303C97">
            <w:pPr>
              <w:pStyle w:val="Compact"/>
            </w:pPr>
            <w:r>
              <w:t>25 / 27</w:t>
            </w:r>
          </w:p>
        </w:tc>
        <w:tc>
          <w:tcPr>
            <w:tcW w:w="0" w:type="auto"/>
          </w:tcPr>
          <w:p w14:paraId="28709446" w14:textId="77777777" w:rsidR="00971E35" w:rsidRDefault="00303C97">
            <w:pPr>
              <w:pStyle w:val="Compact"/>
            </w:pPr>
            <w:r>
              <w:t>23 / 27</w:t>
            </w:r>
          </w:p>
        </w:tc>
      </w:tr>
      <w:tr w:rsidR="00971E35" w14:paraId="2F09F1A8" w14:textId="77777777">
        <w:tc>
          <w:tcPr>
            <w:tcW w:w="0" w:type="auto"/>
          </w:tcPr>
          <w:p w14:paraId="2F050734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6EF2192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8BCC889" w14:textId="77777777" w:rsidR="00971E35" w:rsidRDefault="00303C97">
            <w:pPr>
              <w:pStyle w:val="Compact"/>
            </w:pPr>
            <w:r>
              <w:t>0.31 (0.44)</w:t>
            </w:r>
          </w:p>
        </w:tc>
        <w:tc>
          <w:tcPr>
            <w:tcW w:w="0" w:type="auto"/>
          </w:tcPr>
          <w:p w14:paraId="5D660CE7" w14:textId="77777777" w:rsidR="00971E35" w:rsidRDefault="00303C97">
            <w:pPr>
              <w:pStyle w:val="Compact"/>
            </w:pPr>
            <w:r>
              <w:t>1.14 (4.04)</w:t>
            </w:r>
          </w:p>
        </w:tc>
      </w:tr>
      <w:tr w:rsidR="00971E35" w14:paraId="2835BF47" w14:textId="77777777">
        <w:tc>
          <w:tcPr>
            <w:tcW w:w="0" w:type="auto"/>
          </w:tcPr>
          <w:p w14:paraId="2B88778D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D5F149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3A4EF4B" w14:textId="77777777" w:rsidR="00971E35" w:rsidRDefault="00303C97">
            <w:pPr>
              <w:pStyle w:val="Compact"/>
            </w:pPr>
            <w:r>
              <w:t>0.1 [0.1 - 0.21]</w:t>
            </w:r>
          </w:p>
        </w:tc>
        <w:tc>
          <w:tcPr>
            <w:tcW w:w="0" w:type="auto"/>
          </w:tcPr>
          <w:p w14:paraId="597CEA4F" w14:textId="77777777" w:rsidR="00971E35" w:rsidRDefault="00303C97">
            <w:pPr>
              <w:pStyle w:val="Compact"/>
            </w:pPr>
            <w:r>
              <w:t>0.12 [0.1 - 0.21]</w:t>
            </w:r>
          </w:p>
        </w:tc>
      </w:tr>
      <w:tr w:rsidR="00971E35" w14:paraId="7DE404DB" w14:textId="77777777">
        <w:tc>
          <w:tcPr>
            <w:tcW w:w="0" w:type="auto"/>
          </w:tcPr>
          <w:p w14:paraId="30F7D3D2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E85EEA4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320CAC4" w14:textId="77777777" w:rsidR="00971E35" w:rsidRDefault="00303C97">
            <w:pPr>
              <w:pStyle w:val="Compact"/>
            </w:pPr>
            <w:r>
              <w:t>23 / 23</w:t>
            </w:r>
          </w:p>
        </w:tc>
        <w:tc>
          <w:tcPr>
            <w:tcW w:w="0" w:type="auto"/>
          </w:tcPr>
          <w:p w14:paraId="7C0F9C16" w14:textId="77777777" w:rsidR="00971E35" w:rsidRDefault="00303C97">
            <w:pPr>
              <w:pStyle w:val="Compact"/>
            </w:pPr>
            <w:r>
              <w:t>26 / 19</w:t>
            </w:r>
          </w:p>
        </w:tc>
      </w:tr>
      <w:tr w:rsidR="00971E35" w14:paraId="067DAE81" w14:textId="77777777">
        <w:tc>
          <w:tcPr>
            <w:tcW w:w="0" w:type="auto"/>
          </w:tcPr>
          <w:p w14:paraId="2F9B31FB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FD93DB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C21F6B6" w14:textId="77777777" w:rsidR="00971E35" w:rsidRDefault="00303C97">
            <w:pPr>
              <w:pStyle w:val="Compact"/>
            </w:pPr>
            <w:r>
              <w:t>0.33 (0.46)</w:t>
            </w:r>
          </w:p>
        </w:tc>
        <w:tc>
          <w:tcPr>
            <w:tcW w:w="0" w:type="auto"/>
          </w:tcPr>
          <w:p w14:paraId="3E02A4EB" w14:textId="77777777" w:rsidR="00971E35" w:rsidRDefault="00303C97">
            <w:pPr>
              <w:pStyle w:val="Compact"/>
            </w:pPr>
            <w:r>
              <w:t>0.8 (2.2)</w:t>
            </w:r>
          </w:p>
        </w:tc>
      </w:tr>
      <w:tr w:rsidR="00971E35" w14:paraId="373DF879" w14:textId="77777777">
        <w:tc>
          <w:tcPr>
            <w:tcW w:w="0" w:type="auto"/>
          </w:tcPr>
          <w:p w14:paraId="1E9C4A41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6CD96CB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C2C7ECC" w14:textId="77777777" w:rsidR="00971E35" w:rsidRDefault="00303C97">
            <w:pPr>
              <w:pStyle w:val="Compact"/>
            </w:pPr>
            <w:r>
              <w:t>0.12 [0.1 - 0.2]</w:t>
            </w:r>
          </w:p>
        </w:tc>
        <w:tc>
          <w:tcPr>
            <w:tcW w:w="0" w:type="auto"/>
          </w:tcPr>
          <w:p w14:paraId="02093B8B" w14:textId="77777777" w:rsidR="00971E35" w:rsidRDefault="00303C97">
            <w:pPr>
              <w:pStyle w:val="Compact"/>
            </w:pPr>
            <w:r>
              <w:t>0.2 [0.1 - 0.34]</w:t>
            </w:r>
          </w:p>
        </w:tc>
      </w:tr>
      <w:tr w:rsidR="00971E35" w14:paraId="35D7DDE7" w14:textId="77777777">
        <w:tc>
          <w:tcPr>
            <w:tcW w:w="0" w:type="auto"/>
          </w:tcPr>
          <w:p w14:paraId="5F71FD8B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3318A83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3F952D1" w14:textId="77777777" w:rsidR="00971E35" w:rsidRDefault="00303C97">
            <w:pPr>
              <w:pStyle w:val="Compact"/>
            </w:pPr>
            <w:r>
              <w:t>22 / 15</w:t>
            </w:r>
          </w:p>
        </w:tc>
        <w:tc>
          <w:tcPr>
            <w:tcW w:w="0" w:type="auto"/>
          </w:tcPr>
          <w:p w14:paraId="1EEAEECC" w14:textId="77777777" w:rsidR="00971E35" w:rsidRDefault="00303C97">
            <w:pPr>
              <w:pStyle w:val="Compact"/>
            </w:pPr>
            <w:r>
              <w:t>26 / 15</w:t>
            </w:r>
          </w:p>
        </w:tc>
      </w:tr>
      <w:tr w:rsidR="00971E35" w14:paraId="40BE7A19" w14:textId="77777777">
        <w:tc>
          <w:tcPr>
            <w:tcW w:w="0" w:type="auto"/>
          </w:tcPr>
          <w:p w14:paraId="3568BFEF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0E980593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91A9265" w14:textId="77777777" w:rsidR="00971E35" w:rsidRDefault="00303C97">
            <w:pPr>
              <w:pStyle w:val="Compact"/>
            </w:pPr>
            <w:r>
              <w:t>0.36 (0.48)</w:t>
            </w:r>
          </w:p>
        </w:tc>
        <w:tc>
          <w:tcPr>
            <w:tcW w:w="0" w:type="auto"/>
          </w:tcPr>
          <w:p w14:paraId="0B6F1D2A" w14:textId="77777777" w:rsidR="00971E35" w:rsidRDefault="00303C97">
            <w:pPr>
              <w:pStyle w:val="Compact"/>
            </w:pPr>
            <w:r>
              <w:t>0.51 (1.07)</w:t>
            </w:r>
          </w:p>
        </w:tc>
      </w:tr>
      <w:tr w:rsidR="00971E35" w14:paraId="3E821D14" w14:textId="77777777">
        <w:tc>
          <w:tcPr>
            <w:tcW w:w="0" w:type="auto"/>
          </w:tcPr>
          <w:p w14:paraId="665EE081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60D7A361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BA3BD5E" w14:textId="77777777" w:rsidR="00971E35" w:rsidRDefault="00303C97">
            <w:pPr>
              <w:pStyle w:val="Compact"/>
            </w:pPr>
            <w:r>
              <w:t>0.12 [0.1 - 0.46]</w:t>
            </w:r>
          </w:p>
        </w:tc>
        <w:tc>
          <w:tcPr>
            <w:tcW w:w="0" w:type="auto"/>
          </w:tcPr>
          <w:p w14:paraId="63A4A606" w14:textId="77777777" w:rsidR="00971E35" w:rsidRDefault="00303C97">
            <w:pPr>
              <w:pStyle w:val="Compact"/>
            </w:pPr>
            <w:r>
              <w:t>0.2 [0.11 - 0.24]</w:t>
            </w:r>
          </w:p>
        </w:tc>
      </w:tr>
      <w:tr w:rsidR="00971E35" w14:paraId="62BF23D4" w14:textId="77777777">
        <w:tc>
          <w:tcPr>
            <w:tcW w:w="0" w:type="auto"/>
          </w:tcPr>
          <w:p w14:paraId="20A26D7F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24F63D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AB56275" w14:textId="77777777" w:rsidR="00971E35" w:rsidRDefault="00303C97">
            <w:pPr>
              <w:pStyle w:val="Compact"/>
            </w:pPr>
            <w:r>
              <w:t>23 / 14</w:t>
            </w:r>
          </w:p>
        </w:tc>
        <w:tc>
          <w:tcPr>
            <w:tcW w:w="0" w:type="auto"/>
          </w:tcPr>
          <w:p w14:paraId="6B8EDCF2" w14:textId="77777777" w:rsidR="00971E35" w:rsidRDefault="00303C97">
            <w:pPr>
              <w:pStyle w:val="Compact"/>
            </w:pPr>
            <w:r>
              <w:t>19 / 15</w:t>
            </w:r>
          </w:p>
        </w:tc>
      </w:tr>
      <w:tr w:rsidR="00971E35" w14:paraId="2733837E" w14:textId="77777777">
        <w:tc>
          <w:tcPr>
            <w:tcW w:w="0" w:type="auto"/>
          </w:tcPr>
          <w:p w14:paraId="59CE55DA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5BC0843B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39DA4D4" w14:textId="77777777" w:rsidR="00971E35" w:rsidRDefault="00303C97">
            <w:pPr>
              <w:pStyle w:val="Compact"/>
            </w:pPr>
            <w:r>
              <w:t>0.46 (0.97)</w:t>
            </w:r>
          </w:p>
        </w:tc>
        <w:tc>
          <w:tcPr>
            <w:tcW w:w="0" w:type="auto"/>
          </w:tcPr>
          <w:p w14:paraId="51C900E0" w14:textId="77777777" w:rsidR="00971E35" w:rsidRDefault="00303C97">
            <w:pPr>
              <w:pStyle w:val="Compact"/>
            </w:pPr>
            <w:r>
              <w:t>0.31 (0.65)</w:t>
            </w:r>
          </w:p>
        </w:tc>
      </w:tr>
      <w:tr w:rsidR="00971E35" w14:paraId="50C7B280" w14:textId="77777777">
        <w:tc>
          <w:tcPr>
            <w:tcW w:w="0" w:type="auto"/>
          </w:tcPr>
          <w:p w14:paraId="7E4844BF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5825AA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4DBCD72" w14:textId="77777777" w:rsidR="00971E35" w:rsidRDefault="00303C97">
            <w:pPr>
              <w:pStyle w:val="Compact"/>
            </w:pPr>
            <w:r>
              <w:t>0.11 [0.1 - 0.22]</w:t>
            </w:r>
          </w:p>
        </w:tc>
        <w:tc>
          <w:tcPr>
            <w:tcW w:w="0" w:type="auto"/>
          </w:tcPr>
          <w:p w14:paraId="5F656B06" w14:textId="77777777" w:rsidR="00971E35" w:rsidRDefault="00303C97">
            <w:pPr>
              <w:pStyle w:val="Compact"/>
            </w:pPr>
            <w:r>
              <w:t>0.14 [0.1 - 0.17]</w:t>
            </w:r>
          </w:p>
        </w:tc>
      </w:tr>
      <w:tr w:rsidR="00971E35" w14:paraId="2133CC4F" w14:textId="77777777">
        <w:tc>
          <w:tcPr>
            <w:tcW w:w="0" w:type="auto"/>
          </w:tcPr>
          <w:p w14:paraId="1817B2DE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6035A45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4EFB36C" w14:textId="77777777" w:rsidR="00971E35" w:rsidRDefault="00303C97">
            <w:pPr>
              <w:pStyle w:val="Compact"/>
            </w:pPr>
            <w:r>
              <w:t>17 / 16</w:t>
            </w:r>
          </w:p>
        </w:tc>
        <w:tc>
          <w:tcPr>
            <w:tcW w:w="0" w:type="auto"/>
          </w:tcPr>
          <w:p w14:paraId="7AC2E0B7" w14:textId="77777777" w:rsidR="00971E35" w:rsidRDefault="00303C97">
            <w:pPr>
              <w:pStyle w:val="Compact"/>
            </w:pPr>
            <w:r>
              <w:t>17 / 14</w:t>
            </w:r>
          </w:p>
        </w:tc>
      </w:tr>
      <w:tr w:rsidR="00971E35" w14:paraId="55D55739" w14:textId="77777777">
        <w:tc>
          <w:tcPr>
            <w:tcW w:w="0" w:type="auto"/>
          </w:tcPr>
          <w:p w14:paraId="5B31C80B" w14:textId="77777777" w:rsidR="00971E35" w:rsidRDefault="00303C97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1FD4239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86535CA" w14:textId="77777777" w:rsidR="00971E35" w:rsidRDefault="00303C97">
            <w:pPr>
              <w:pStyle w:val="Compact"/>
            </w:pPr>
            <w:r>
              <w:t>0.16 (0.14)</w:t>
            </w:r>
          </w:p>
        </w:tc>
        <w:tc>
          <w:tcPr>
            <w:tcW w:w="0" w:type="auto"/>
          </w:tcPr>
          <w:p w14:paraId="4DCD3E21" w14:textId="77777777" w:rsidR="00971E35" w:rsidRDefault="00303C97">
            <w:pPr>
              <w:pStyle w:val="Compact"/>
            </w:pPr>
            <w:r>
              <w:t>0.35 (0.5)</w:t>
            </w:r>
          </w:p>
        </w:tc>
      </w:tr>
      <w:tr w:rsidR="00971E35" w14:paraId="3914815F" w14:textId="77777777">
        <w:tc>
          <w:tcPr>
            <w:tcW w:w="0" w:type="auto"/>
          </w:tcPr>
          <w:p w14:paraId="747FFA60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CB5187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A780369" w14:textId="77777777" w:rsidR="00971E35" w:rsidRDefault="00303C97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14:paraId="6927DB49" w14:textId="77777777" w:rsidR="00971E35" w:rsidRDefault="00303C97">
            <w:pPr>
              <w:pStyle w:val="Compact"/>
            </w:pPr>
            <w:r>
              <w:t>0.17 [0.1 - 0.26]</w:t>
            </w:r>
          </w:p>
        </w:tc>
      </w:tr>
      <w:tr w:rsidR="00971E35" w14:paraId="44A9CF37" w14:textId="77777777">
        <w:tc>
          <w:tcPr>
            <w:tcW w:w="0" w:type="auto"/>
          </w:tcPr>
          <w:p w14:paraId="62B3EB08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2B4C83B9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16626AD" w14:textId="77777777" w:rsidR="00971E35" w:rsidRDefault="00303C97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14:paraId="36E685DA" w14:textId="77777777" w:rsidR="00971E35" w:rsidRDefault="00303C97">
            <w:pPr>
              <w:pStyle w:val="Compact"/>
            </w:pPr>
            <w:r>
              <w:t>13 / 14</w:t>
            </w:r>
          </w:p>
        </w:tc>
      </w:tr>
      <w:tr w:rsidR="00971E35" w14:paraId="2E89EEDA" w14:textId="77777777">
        <w:tc>
          <w:tcPr>
            <w:tcW w:w="0" w:type="auto"/>
          </w:tcPr>
          <w:p w14:paraId="417F54B6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CE19AE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5FFEF54" w14:textId="77777777" w:rsidR="00971E35" w:rsidRDefault="00303C97">
            <w:pPr>
              <w:pStyle w:val="Compact"/>
            </w:pPr>
            <w:r>
              <w:t>0.2 (0.2)</w:t>
            </w:r>
          </w:p>
        </w:tc>
        <w:tc>
          <w:tcPr>
            <w:tcW w:w="0" w:type="auto"/>
          </w:tcPr>
          <w:p w14:paraId="468D1C77" w14:textId="77777777" w:rsidR="00971E35" w:rsidRDefault="00303C97">
            <w:pPr>
              <w:pStyle w:val="Compact"/>
            </w:pPr>
            <w:r>
              <w:t>0.2 (0.2)</w:t>
            </w:r>
          </w:p>
        </w:tc>
      </w:tr>
      <w:tr w:rsidR="00971E35" w14:paraId="3FD465DC" w14:textId="77777777">
        <w:tc>
          <w:tcPr>
            <w:tcW w:w="0" w:type="auto"/>
          </w:tcPr>
          <w:p w14:paraId="7C9CF111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BD90B2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08D488F" w14:textId="77777777" w:rsidR="00971E35" w:rsidRDefault="00303C97">
            <w:pPr>
              <w:pStyle w:val="Compact"/>
            </w:pPr>
            <w:r>
              <w:t>0.11 [0.1 - 0.2]</w:t>
            </w:r>
          </w:p>
        </w:tc>
        <w:tc>
          <w:tcPr>
            <w:tcW w:w="0" w:type="auto"/>
          </w:tcPr>
          <w:p w14:paraId="07255FAF" w14:textId="77777777" w:rsidR="00971E35" w:rsidRDefault="00303C97">
            <w:pPr>
              <w:pStyle w:val="Compact"/>
            </w:pPr>
            <w:r>
              <w:t>0.1 [0.1 - 0.18]</w:t>
            </w:r>
          </w:p>
        </w:tc>
      </w:tr>
      <w:tr w:rsidR="00971E35" w14:paraId="76D3B1C3" w14:textId="77777777">
        <w:tc>
          <w:tcPr>
            <w:tcW w:w="0" w:type="auto"/>
          </w:tcPr>
          <w:p w14:paraId="525485FB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0FA4DEF4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4309F847" w14:textId="77777777" w:rsidR="00971E35" w:rsidRDefault="00303C97">
            <w:pPr>
              <w:pStyle w:val="Compact"/>
            </w:pPr>
            <w:r>
              <w:t>13 / 10</w:t>
            </w:r>
          </w:p>
        </w:tc>
        <w:tc>
          <w:tcPr>
            <w:tcW w:w="0" w:type="auto"/>
          </w:tcPr>
          <w:p w14:paraId="70869A20" w14:textId="77777777" w:rsidR="00971E35" w:rsidRDefault="00303C97">
            <w:pPr>
              <w:pStyle w:val="Compact"/>
            </w:pPr>
            <w:r>
              <w:t>11 / 10</w:t>
            </w:r>
          </w:p>
        </w:tc>
      </w:tr>
      <w:tr w:rsidR="00971E35" w14:paraId="41204D46" w14:textId="77777777">
        <w:tc>
          <w:tcPr>
            <w:tcW w:w="0" w:type="auto"/>
          </w:tcPr>
          <w:p w14:paraId="325774A9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02343BF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3EAD3BF" w14:textId="77777777" w:rsidR="00971E35" w:rsidRDefault="00303C97">
            <w:pPr>
              <w:pStyle w:val="Compact"/>
            </w:pPr>
            <w:r>
              <w:t>0.32 (0.52)</w:t>
            </w:r>
          </w:p>
        </w:tc>
        <w:tc>
          <w:tcPr>
            <w:tcW w:w="0" w:type="auto"/>
          </w:tcPr>
          <w:p w14:paraId="22CA2CAA" w14:textId="77777777" w:rsidR="00971E35" w:rsidRDefault="00303C97">
            <w:pPr>
              <w:pStyle w:val="Compact"/>
            </w:pPr>
            <w:r>
              <w:t>0.27 (0.25)</w:t>
            </w:r>
          </w:p>
        </w:tc>
      </w:tr>
      <w:tr w:rsidR="00971E35" w14:paraId="1155E78D" w14:textId="77777777">
        <w:tc>
          <w:tcPr>
            <w:tcW w:w="0" w:type="auto"/>
          </w:tcPr>
          <w:p w14:paraId="0F415644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8972E64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ADB9B4E" w14:textId="77777777" w:rsidR="00971E35" w:rsidRDefault="00303C97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14:paraId="15E1C52C" w14:textId="77777777" w:rsidR="00971E35" w:rsidRDefault="00303C97">
            <w:pPr>
              <w:pStyle w:val="Compact"/>
            </w:pPr>
            <w:r>
              <w:t>0.11 [0.1 - 0.44]</w:t>
            </w:r>
          </w:p>
        </w:tc>
      </w:tr>
      <w:tr w:rsidR="00971E35" w14:paraId="21126467" w14:textId="77777777">
        <w:tc>
          <w:tcPr>
            <w:tcW w:w="0" w:type="auto"/>
          </w:tcPr>
          <w:p w14:paraId="27A0D967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0C0FB5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67717EA" w14:textId="77777777" w:rsidR="00971E35" w:rsidRDefault="00303C97">
            <w:pPr>
              <w:pStyle w:val="Compact"/>
            </w:pPr>
            <w:r>
              <w:t>8 / 10</w:t>
            </w:r>
          </w:p>
        </w:tc>
        <w:tc>
          <w:tcPr>
            <w:tcW w:w="0" w:type="auto"/>
          </w:tcPr>
          <w:p w14:paraId="01DD47A6" w14:textId="77777777" w:rsidR="00971E35" w:rsidRDefault="00303C97">
            <w:pPr>
              <w:pStyle w:val="Compact"/>
            </w:pPr>
            <w:r>
              <w:t>8 / 10</w:t>
            </w:r>
          </w:p>
        </w:tc>
      </w:tr>
      <w:tr w:rsidR="00971E35" w14:paraId="57625C64" w14:textId="77777777">
        <w:tc>
          <w:tcPr>
            <w:tcW w:w="0" w:type="auto"/>
          </w:tcPr>
          <w:p w14:paraId="59A286A1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4B13BCB5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F3B4D03" w14:textId="77777777" w:rsidR="00971E35" w:rsidRDefault="00303C97">
            <w:pPr>
              <w:pStyle w:val="Compact"/>
            </w:pPr>
            <w:r>
              <w:t>0.19 (0.2)</w:t>
            </w:r>
          </w:p>
        </w:tc>
        <w:tc>
          <w:tcPr>
            <w:tcW w:w="0" w:type="auto"/>
          </w:tcPr>
          <w:p w14:paraId="31063D17" w14:textId="77777777" w:rsidR="00971E35" w:rsidRDefault="00303C97">
            <w:pPr>
              <w:pStyle w:val="Compact"/>
            </w:pPr>
            <w:r>
              <w:t>0.23 (0.19)</w:t>
            </w:r>
          </w:p>
        </w:tc>
      </w:tr>
      <w:tr w:rsidR="00971E35" w14:paraId="2BE65DEA" w14:textId="77777777">
        <w:tc>
          <w:tcPr>
            <w:tcW w:w="0" w:type="auto"/>
          </w:tcPr>
          <w:p w14:paraId="737F5BA4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7EB915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332E29D" w14:textId="77777777" w:rsidR="00971E35" w:rsidRDefault="00303C97">
            <w:pPr>
              <w:pStyle w:val="Compact"/>
            </w:pPr>
            <w:r>
              <w:t>0.1 [0.09 - 0.15]</w:t>
            </w:r>
          </w:p>
        </w:tc>
        <w:tc>
          <w:tcPr>
            <w:tcW w:w="0" w:type="auto"/>
          </w:tcPr>
          <w:p w14:paraId="722C6332" w14:textId="77777777" w:rsidR="00971E35" w:rsidRDefault="00303C97">
            <w:pPr>
              <w:pStyle w:val="Compact"/>
            </w:pPr>
            <w:r>
              <w:t>0.1 [0.1 - 0.37]</w:t>
            </w:r>
          </w:p>
        </w:tc>
      </w:tr>
      <w:tr w:rsidR="00971E35" w14:paraId="6C05860C" w14:textId="77777777">
        <w:tc>
          <w:tcPr>
            <w:tcW w:w="0" w:type="auto"/>
          </w:tcPr>
          <w:p w14:paraId="3FADB173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57D61A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617BAC1" w14:textId="77777777" w:rsidR="00971E35" w:rsidRDefault="00303C97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14:paraId="4764405A" w14:textId="77777777" w:rsidR="00971E35" w:rsidRDefault="00303C97">
            <w:pPr>
              <w:pStyle w:val="Compact"/>
            </w:pPr>
            <w:r>
              <w:t>8 / 7</w:t>
            </w:r>
          </w:p>
        </w:tc>
      </w:tr>
      <w:tr w:rsidR="00971E35" w14:paraId="61EFCEA4" w14:textId="77777777">
        <w:tc>
          <w:tcPr>
            <w:tcW w:w="0" w:type="auto"/>
          </w:tcPr>
          <w:p w14:paraId="2AF473E5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7F0EE3A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9400768" w14:textId="77777777" w:rsidR="00971E35" w:rsidRDefault="00303C97">
            <w:pPr>
              <w:pStyle w:val="Compact"/>
            </w:pPr>
            <w:r>
              <w:t>0.91 (2.1)</w:t>
            </w:r>
          </w:p>
        </w:tc>
        <w:tc>
          <w:tcPr>
            <w:tcW w:w="0" w:type="auto"/>
          </w:tcPr>
          <w:p w14:paraId="2869124D" w14:textId="77777777" w:rsidR="00971E35" w:rsidRDefault="00303C97">
            <w:pPr>
              <w:pStyle w:val="Compact"/>
            </w:pPr>
            <w:r>
              <w:t>0.4 (0.26)</w:t>
            </w:r>
          </w:p>
        </w:tc>
      </w:tr>
      <w:tr w:rsidR="00971E35" w14:paraId="0853257E" w14:textId="77777777">
        <w:tc>
          <w:tcPr>
            <w:tcW w:w="0" w:type="auto"/>
          </w:tcPr>
          <w:p w14:paraId="47D74C09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98CC2A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8150C51" w14:textId="77777777" w:rsidR="00971E35" w:rsidRDefault="00303C97">
            <w:pPr>
              <w:pStyle w:val="Compact"/>
            </w:pPr>
            <w:r>
              <w:t>0.1 [0.1 - 0.35]</w:t>
            </w:r>
          </w:p>
        </w:tc>
        <w:tc>
          <w:tcPr>
            <w:tcW w:w="0" w:type="auto"/>
          </w:tcPr>
          <w:p w14:paraId="7A862C01" w14:textId="77777777" w:rsidR="00971E35" w:rsidRDefault="00303C97">
            <w:pPr>
              <w:pStyle w:val="Compact"/>
            </w:pPr>
            <w:r>
              <w:t>0.5 [0.3 - 0.55]</w:t>
            </w:r>
          </w:p>
        </w:tc>
      </w:tr>
      <w:tr w:rsidR="00971E35" w14:paraId="60A6251D" w14:textId="77777777">
        <w:tc>
          <w:tcPr>
            <w:tcW w:w="0" w:type="auto"/>
          </w:tcPr>
          <w:p w14:paraId="78D20173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2B8E9F3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197E3C46" w14:textId="77777777" w:rsidR="00971E35" w:rsidRDefault="00303C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14:paraId="1ADB0D9E" w14:textId="77777777" w:rsidR="00971E35" w:rsidRDefault="00303C97">
            <w:pPr>
              <w:pStyle w:val="Compact"/>
            </w:pPr>
            <w:r>
              <w:t>10 / 3</w:t>
            </w:r>
          </w:p>
        </w:tc>
      </w:tr>
      <w:tr w:rsidR="00971E35" w14:paraId="344D9D59" w14:textId="77777777">
        <w:tc>
          <w:tcPr>
            <w:tcW w:w="0" w:type="auto"/>
          </w:tcPr>
          <w:p w14:paraId="60EAA4A5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4BB495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FF9BB64" w14:textId="77777777" w:rsidR="00971E35" w:rsidRDefault="00303C97">
            <w:pPr>
              <w:pStyle w:val="Compact"/>
            </w:pPr>
            <w:r>
              <w:t>0.33 (0.62)</w:t>
            </w:r>
          </w:p>
        </w:tc>
        <w:tc>
          <w:tcPr>
            <w:tcW w:w="0" w:type="auto"/>
          </w:tcPr>
          <w:p w14:paraId="6A96BFEB" w14:textId="77777777" w:rsidR="00971E35" w:rsidRDefault="00303C97">
            <w:pPr>
              <w:pStyle w:val="Compact"/>
            </w:pPr>
            <w:r>
              <w:t>0.17 (0.08)</w:t>
            </w:r>
          </w:p>
        </w:tc>
      </w:tr>
      <w:tr w:rsidR="00971E35" w14:paraId="2069AEA3" w14:textId="77777777">
        <w:tc>
          <w:tcPr>
            <w:tcW w:w="0" w:type="auto"/>
          </w:tcPr>
          <w:p w14:paraId="209A264B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54BBBF3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1A4AFF9" w14:textId="77777777" w:rsidR="00971E35" w:rsidRDefault="00303C97">
            <w:pPr>
              <w:pStyle w:val="Compact"/>
            </w:pPr>
            <w:r>
              <w:t>0.1 [0.06 - 0.1]</w:t>
            </w:r>
          </w:p>
        </w:tc>
        <w:tc>
          <w:tcPr>
            <w:tcW w:w="0" w:type="auto"/>
          </w:tcPr>
          <w:p w14:paraId="65FFC65C" w14:textId="77777777" w:rsidR="00971E35" w:rsidRDefault="00303C97">
            <w:pPr>
              <w:pStyle w:val="Compact"/>
            </w:pPr>
            <w:r>
              <w:t>0.15 [0.1 - 0.22]</w:t>
            </w:r>
          </w:p>
        </w:tc>
      </w:tr>
      <w:tr w:rsidR="00971E35" w14:paraId="00E5175C" w14:textId="77777777">
        <w:tc>
          <w:tcPr>
            <w:tcW w:w="0" w:type="auto"/>
          </w:tcPr>
          <w:p w14:paraId="115D5652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4C5369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CCD3964" w14:textId="77777777" w:rsidR="00971E35" w:rsidRDefault="00303C97">
            <w:pPr>
              <w:pStyle w:val="Compact"/>
            </w:pPr>
            <w:r>
              <w:t>6 / 6</w:t>
            </w:r>
          </w:p>
        </w:tc>
        <w:tc>
          <w:tcPr>
            <w:tcW w:w="0" w:type="auto"/>
          </w:tcPr>
          <w:p w14:paraId="481FA40B" w14:textId="77777777" w:rsidR="00971E35" w:rsidRDefault="00303C97">
            <w:pPr>
              <w:pStyle w:val="Compact"/>
            </w:pPr>
            <w:r>
              <w:t>8 / 4</w:t>
            </w:r>
          </w:p>
        </w:tc>
      </w:tr>
      <w:tr w:rsidR="00971E35" w14:paraId="5E9675E3" w14:textId="77777777">
        <w:tc>
          <w:tcPr>
            <w:tcW w:w="0" w:type="auto"/>
          </w:tcPr>
          <w:p w14:paraId="6FBDE455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2ED8EC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E8A93D9" w14:textId="77777777" w:rsidR="00971E35" w:rsidRDefault="00303C97">
            <w:pPr>
              <w:pStyle w:val="Compact"/>
            </w:pPr>
            <w:r>
              <w:t>0.18 (0.13)</w:t>
            </w:r>
          </w:p>
        </w:tc>
        <w:tc>
          <w:tcPr>
            <w:tcW w:w="0" w:type="auto"/>
          </w:tcPr>
          <w:p w14:paraId="3556D0D6" w14:textId="77777777" w:rsidR="00971E35" w:rsidRDefault="00303C97">
            <w:pPr>
              <w:pStyle w:val="Compact"/>
            </w:pPr>
            <w:r>
              <w:t>0.36 (0.47)</w:t>
            </w:r>
          </w:p>
        </w:tc>
      </w:tr>
      <w:tr w:rsidR="00971E35" w14:paraId="4757ED0E" w14:textId="77777777">
        <w:tc>
          <w:tcPr>
            <w:tcW w:w="0" w:type="auto"/>
          </w:tcPr>
          <w:p w14:paraId="4D355EA1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37C262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CD13E1A" w14:textId="77777777" w:rsidR="00971E35" w:rsidRDefault="00303C97">
            <w:pPr>
              <w:pStyle w:val="Compact"/>
            </w:pPr>
            <w:r>
              <w:t>0.1 [0.1 - 0.3]</w:t>
            </w:r>
          </w:p>
        </w:tc>
        <w:tc>
          <w:tcPr>
            <w:tcW w:w="0" w:type="auto"/>
          </w:tcPr>
          <w:p w14:paraId="2248364D" w14:textId="77777777" w:rsidR="00971E35" w:rsidRDefault="00303C97">
            <w:pPr>
              <w:pStyle w:val="Compact"/>
            </w:pPr>
            <w:r>
              <w:t>0.14 [0.1 - 0.34]</w:t>
            </w:r>
          </w:p>
        </w:tc>
      </w:tr>
      <w:tr w:rsidR="00971E35" w14:paraId="3FE6DD5B" w14:textId="77777777">
        <w:tc>
          <w:tcPr>
            <w:tcW w:w="0" w:type="auto"/>
          </w:tcPr>
          <w:p w14:paraId="132E1E10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6B43F578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92CFC80" w14:textId="77777777" w:rsidR="00971E35" w:rsidRDefault="00303C97">
            <w:pPr>
              <w:pStyle w:val="Compact"/>
            </w:pPr>
            <w:r>
              <w:t>6 / 5</w:t>
            </w:r>
          </w:p>
        </w:tc>
        <w:tc>
          <w:tcPr>
            <w:tcW w:w="0" w:type="auto"/>
          </w:tcPr>
          <w:p w14:paraId="3DDF7060" w14:textId="77777777" w:rsidR="00971E35" w:rsidRDefault="00303C97">
            <w:pPr>
              <w:pStyle w:val="Compact"/>
            </w:pPr>
            <w:r>
              <w:t>5 / 6</w:t>
            </w:r>
          </w:p>
        </w:tc>
      </w:tr>
      <w:tr w:rsidR="00971E35" w14:paraId="7D79EA99" w14:textId="77777777">
        <w:tc>
          <w:tcPr>
            <w:tcW w:w="0" w:type="auto"/>
          </w:tcPr>
          <w:p w14:paraId="16C6B4AB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00DB7F8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957999C" w14:textId="77777777" w:rsidR="00971E35" w:rsidRDefault="00303C97">
            <w:pPr>
              <w:pStyle w:val="Compact"/>
            </w:pPr>
            <w:r>
              <w:t>0.08 (0.03)</w:t>
            </w:r>
          </w:p>
        </w:tc>
        <w:tc>
          <w:tcPr>
            <w:tcW w:w="0" w:type="auto"/>
          </w:tcPr>
          <w:p w14:paraId="00ACBA76" w14:textId="77777777" w:rsidR="00971E35" w:rsidRDefault="00303C97">
            <w:pPr>
              <w:pStyle w:val="Compact"/>
            </w:pPr>
            <w:r>
              <w:t>0.25 (0.22)</w:t>
            </w:r>
          </w:p>
        </w:tc>
      </w:tr>
      <w:tr w:rsidR="00971E35" w14:paraId="3A7E0FDD" w14:textId="77777777">
        <w:tc>
          <w:tcPr>
            <w:tcW w:w="0" w:type="auto"/>
          </w:tcPr>
          <w:p w14:paraId="4929F674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69E0A3B8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69F5B30A" w14:textId="77777777" w:rsidR="00971E35" w:rsidRDefault="00303C97">
            <w:pPr>
              <w:pStyle w:val="Compact"/>
            </w:pPr>
            <w:r>
              <w:t>0.08 [0.07 - 0.09]</w:t>
            </w:r>
          </w:p>
        </w:tc>
        <w:tc>
          <w:tcPr>
            <w:tcW w:w="0" w:type="auto"/>
          </w:tcPr>
          <w:p w14:paraId="11E287BD" w14:textId="77777777" w:rsidR="00971E35" w:rsidRDefault="00303C97">
            <w:pPr>
              <w:pStyle w:val="Compact"/>
            </w:pPr>
            <w:r>
              <w:t>0.14 [0.12 - 0.32]</w:t>
            </w:r>
          </w:p>
        </w:tc>
      </w:tr>
      <w:tr w:rsidR="00971E35" w14:paraId="52A9F4DE" w14:textId="77777777">
        <w:tc>
          <w:tcPr>
            <w:tcW w:w="0" w:type="auto"/>
          </w:tcPr>
          <w:p w14:paraId="11335F97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7AE6D036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3CE95D7" w14:textId="77777777" w:rsidR="00971E35" w:rsidRDefault="00303C97">
            <w:pPr>
              <w:pStyle w:val="Compact"/>
            </w:pPr>
            <w:r>
              <w:t>5 / 2</w:t>
            </w:r>
          </w:p>
        </w:tc>
        <w:tc>
          <w:tcPr>
            <w:tcW w:w="0" w:type="auto"/>
          </w:tcPr>
          <w:p w14:paraId="27571413" w14:textId="77777777" w:rsidR="00971E35" w:rsidRDefault="00303C97">
            <w:pPr>
              <w:pStyle w:val="Compact"/>
            </w:pPr>
            <w:r>
              <w:t>4 / 3</w:t>
            </w:r>
          </w:p>
        </w:tc>
      </w:tr>
    </w:tbl>
    <w:p w14:paraId="5D23CBED" w14:textId="77777777" w:rsidR="00971E35" w:rsidRDefault="00971E35"/>
    <w:p w14:paraId="415336CA" w14:textId="77777777" w:rsidR="00971E35" w:rsidRDefault="00303C97">
      <w:pPr>
        <w:pStyle w:val="TableCaption"/>
      </w:pPr>
      <w:r>
        <w:lastRenderedPageBreak/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971E35" w14:paraId="0D7E29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9A83E" w14:textId="77777777" w:rsidR="00971E35" w:rsidRDefault="00303C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682997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10623F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5BCF0" w14:textId="77777777" w:rsidR="00971E35" w:rsidRDefault="00303C97">
            <w:pPr>
              <w:pStyle w:val="Compact"/>
            </w:pPr>
            <w:r>
              <w:t>Remdesivir + SOC</w:t>
            </w:r>
          </w:p>
        </w:tc>
      </w:tr>
      <w:tr w:rsidR="00971E35" w14:paraId="1EE4EC65" w14:textId="77777777">
        <w:tc>
          <w:tcPr>
            <w:tcW w:w="0" w:type="auto"/>
          </w:tcPr>
          <w:p w14:paraId="3C1AD0F9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BCFA790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85C279E" w14:textId="77777777" w:rsidR="00971E35" w:rsidRDefault="00303C97">
            <w:pPr>
              <w:pStyle w:val="Compact"/>
            </w:pPr>
            <w:r>
              <w:t>0.24 (0.3)</w:t>
            </w:r>
          </w:p>
        </w:tc>
        <w:tc>
          <w:tcPr>
            <w:tcW w:w="0" w:type="auto"/>
          </w:tcPr>
          <w:p w14:paraId="226885E2" w14:textId="77777777" w:rsidR="00971E35" w:rsidRDefault="00303C97">
            <w:pPr>
              <w:pStyle w:val="Compact"/>
            </w:pPr>
            <w:r>
              <w:t>0.78 (2.23)</w:t>
            </w:r>
          </w:p>
        </w:tc>
      </w:tr>
      <w:tr w:rsidR="00971E35" w14:paraId="2E9584A3" w14:textId="77777777">
        <w:tc>
          <w:tcPr>
            <w:tcW w:w="0" w:type="auto"/>
          </w:tcPr>
          <w:p w14:paraId="4F4DA87F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7145E6C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1B2530E" w14:textId="77777777" w:rsidR="00971E35" w:rsidRDefault="00303C97">
            <w:pPr>
              <w:pStyle w:val="Compact"/>
            </w:pPr>
            <w:r>
              <w:t>0.11 [0.1 - 0.3]</w:t>
            </w:r>
          </w:p>
        </w:tc>
        <w:tc>
          <w:tcPr>
            <w:tcW w:w="0" w:type="auto"/>
          </w:tcPr>
          <w:p w14:paraId="51290AF0" w14:textId="77777777" w:rsidR="00971E35" w:rsidRDefault="00303C97">
            <w:pPr>
              <w:pStyle w:val="Compact"/>
            </w:pPr>
            <w:r>
              <w:t>0.13 [0.1 - 0.2]</w:t>
            </w:r>
          </w:p>
        </w:tc>
      </w:tr>
      <w:tr w:rsidR="00971E35" w14:paraId="29D4E15F" w14:textId="77777777">
        <w:tc>
          <w:tcPr>
            <w:tcW w:w="0" w:type="auto"/>
          </w:tcPr>
          <w:p w14:paraId="390E26D3" w14:textId="77777777" w:rsidR="00971E35" w:rsidRDefault="00303C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14:paraId="6EF43CA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AC89263" w14:textId="77777777" w:rsidR="00971E35" w:rsidRDefault="00303C97">
            <w:pPr>
              <w:pStyle w:val="Compact"/>
            </w:pPr>
            <w:r>
              <w:t>18 / 39</w:t>
            </w:r>
          </w:p>
        </w:tc>
        <w:tc>
          <w:tcPr>
            <w:tcW w:w="0" w:type="auto"/>
          </w:tcPr>
          <w:p w14:paraId="6BA4BC33" w14:textId="77777777" w:rsidR="00971E35" w:rsidRDefault="00303C97">
            <w:pPr>
              <w:pStyle w:val="Compact"/>
            </w:pPr>
            <w:r>
              <w:t>9 / 33</w:t>
            </w:r>
          </w:p>
        </w:tc>
      </w:tr>
      <w:tr w:rsidR="00971E35" w14:paraId="25C0410C" w14:textId="77777777">
        <w:tc>
          <w:tcPr>
            <w:tcW w:w="0" w:type="auto"/>
          </w:tcPr>
          <w:p w14:paraId="66D6C244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57E792D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9F9A177" w14:textId="77777777" w:rsidR="00971E35" w:rsidRDefault="00303C97">
            <w:pPr>
              <w:pStyle w:val="Compact"/>
            </w:pPr>
            <w:r>
              <w:t>0.34 (0.47)</w:t>
            </w:r>
          </w:p>
        </w:tc>
        <w:tc>
          <w:tcPr>
            <w:tcW w:w="0" w:type="auto"/>
          </w:tcPr>
          <w:p w14:paraId="28B43E21" w14:textId="77777777" w:rsidR="00971E35" w:rsidRDefault="00303C97">
            <w:pPr>
              <w:pStyle w:val="Compact"/>
            </w:pPr>
            <w:r>
              <w:t>1.28 (3.28)</w:t>
            </w:r>
          </w:p>
        </w:tc>
      </w:tr>
      <w:tr w:rsidR="00971E35" w14:paraId="251CDB3B" w14:textId="77777777">
        <w:tc>
          <w:tcPr>
            <w:tcW w:w="0" w:type="auto"/>
          </w:tcPr>
          <w:p w14:paraId="5B8C20A8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29CDA8D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1D24752" w14:textId="77777777" w:rsidR="00971E35" w:rsidRDefault="00303C97">
            <w:pPr>
              <w:pStyle w:val="Compact"/>
            </w:pPr>
            <w:r>
              <w:t>0.13 [0.1 - 0.3]</w:t>
            </w:r>
          </w:p>
        </w:tc>
        <w:tc>
          <w:tcPr>
            <w:tcW w:w="0" w:type="auto"/>
          </w:tcPr>
          <w:p w14:paraId="0B06F620" w14:textId="77777777" w:rsidR="00971E35" w:rsidRDefault="00303C97">
            <w:pPr>
              <w:pStyle w:val="Compact"/>
            </w:pPr>
            <w:r>
              <w:t>0.14 [0.1 - 0.52]</w:t>
            </w:r>
          </w:p>
        </w:tc>
      </w:tr>
      <w:tr w:rsidR="00971E35" w14:paraId="3B261549" w14:textId="77777777">
        <w:tc>
          <w:tcPr>
            <w:tcW w:w="0" w:type="auto"/>
          </w:tcPr>
          <w:p w14:paraId="5F132359" w14:textId="77777777" w:rsidR="00971E35" w:rsidRDefault="00303C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14:paraId="7C40010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E74080A" w14:textId="77777777" w:rsidR="00971E35" w:rsidRDefault="00303C97">
            <w:pPr>
              <w:pStyle w:val="Compact"/>
            </w:pPr>
            <w:r>
              <w:t>41 / 16</w:t>
            </w:r>
          </w:p>
        </w:tc>
        <w:tc>
          <w:tcPr>
            <w:tcW w:w="0" w:type="auto"/>
          </w:tcPr>
          <w:p w14:paraId="04653EC7" w14:textId="77777777" w:rsidR="00971E35" w:rsidRDefault="00303C97">
            <w:pPr>
              <w:pStyle w:val="Compact"/>
            </w:pPr>
            <w:r>
              <w:t>32 / 10</w:t>
            </w:r>
          </w:p>
        </w:tc>
      </w:tr>
      <w:tr w:rsidR="00971E35" w14:paraId="7FDAB77F" w14:textId="77777777">
        <w:tc>
          <w:tcPr>
            <w:tcW w:w="0" w:type="auto"/>
          </w:tcPr>
          <w:p w14:paraId="3F0B65D0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34DC3A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9582833" w14:textId="77777777" w:rsidR="00971E35" w:rsidRDefault="00303C97">
            <w:pPr>
              <w:pStyle w:val="Compact"/>
            </w:pPr>
            <w:r>
              <w:t>0.33 (0.47)</w:t>
            </w:r>
          </w:p>
        </w:tc>
        <w:tc>
          <w:tcPr>
            <w:tcW w:w="0" w:type="auto"/>
          </w:tcPr>
          <w:p w14:paraId="560B0564" w14:textId="77777777" w:rsidR="00971E35" w:rsidRDefault="00303C97">
            <w:pPr>
              <w:pStyle w:val="Compact"/>
            </w:pPr>
            <w:r>
              <w:t>0.93 (2.19)</w:t>
            </w:r>
          </w:p>
        </w:tc>
      </w:tr>
      <w:tr w:rsidR="00971E35" w14:paraId="7EDB456A" w14:textId="77777777">
        <w:tc>
          <w:tcPr>
            <w:tcW w:w="0" w:type="auto"/>
          </w:tcPr>
          <w:p w14:paraId="04BE921B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1DF7B8CD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37963A5" w14:textId="77777777" w:rsidR="00971E35" w:rsidRDefault="00303C97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14:paraId="22F07C3F" w14:textId="77777777" w:rsidR="00971E35" w:rsidRDefault="00303C97">
            <w:pPr>
              <w:pStyle w:val="Compact"/>
            </w:pPr>
            <w:r>
              <w:t>0.2 [0.1 - 0.53]</w:t>
            </w:r>
          </w:p>
        </w:tc>
      </w:tr>
      <w:tr w:rsidR="00971E35" w14:paraId="3D8DC804" w14:textId="77777777">
        <w:tc>
          <w:tcPr>
            <w:tcW w:w="0" w:type="auto"/>
          </w:tcPr>
          <w:p w14:paraId="3D02ED1E" w14:textId="77777777" w:rsidR="00971E35" w:rsidRDefault="00303C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14:paraId="344F6A3F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5ABBE43" w14:textId="77777777" w:rsidR="00971E35" w:rsidRDefault="00303C97">
            <w:pPr>
              <w:pStyle w:val="Compact"/>
            </w:pPr>
            <w:r>
              <w:t>27 / 25</w:t>
            </w:r>
          </w:p>
        </w:tc>
        <w:tc>
          <w:tcPr>
            <w:tcW w:w="0" w:type="auto"/>
          </w:tcPr>
          <w:p w14:paraId="08AF0635" w14:textId="77777777" w:rsidR="00971E35" w:rsidRDefault="00303C97">
            <w:pPr>
              <w:pStyle w:val="Compact"/>
            </w:pPr>
            <w:r>
              <w:t>21 / 21</w:t>
            </w:r>
          </w:p>
        </w:tc>
      </w:tr>
      <w:tr w:rsidR="00971E35" w14:paraId="48D678E0" w14:textId="77777777">
        <w:tc>
          <w:tcPr>
            <w:tcW w:w="0" w:type="auto"/>
          </w:tcPr>
          <w:p w14:paraId="033F141A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5F2EA5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14A442" w14:textId="77777777" w:rsidR="00971E35" w:rsidRDefault="00303C97">
            <w:pPr>
              <w:pStyle w:val="Compact"/>
            </w:pPr>
            <w:r>
              <w:t>0.32 (0.41)</w:t>
            </w:r>
          </w:p>
        </w:tc>
        <w:tc>
          <w:tcPr>
            <w:tcW w:w="0" w:type="auto"/>
          </w:tcPr>
          <w:p w14:paraId="79EE5F99" w14:textId="77777777" w:rsidR="00971E35" w:rsidRDefault="00303C97">
            <w:pPr>
              <w:pStyle w:val="Compact"/>
            </w:pPr>
            <w:r>
              <w:t>0.2 (0.18)</w:t>
            </w:r>
          </w:p>
        </w:tc>
      </w:tr>
      <w:tr w:rsidR="00971E35" w14:paraId="0A1BEC4D" w14:textId="77777777">
        <w:tc>
          <w:tcPr>
            <w:tcW w:w="0" w:type="auto"/>
          </w:tcPr>
          <w:p w14:paraId="66E812CC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70260BC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E9DB750" w14:textId="77777777" w:rsidR="00971E35" w:rsidRDefault="00303C97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14:paraId="038E6DEE" w14:textId="77777777" w:rsidR="00971E35" w:rsidRDefault="00303C97">
            <w:pPr>
              <w:pStyle w:val="Compact"/>
            </w:pPr>
            <w:r>
              <w:t>0.1 [0.1 - 0.2]</w:t>
            </w:r>
          </w:p>
        </w:tc>
      </w:tr>
      <w:tr w:rsidR="00971E35" w14:paraId="4F451E5E" w14:textId="77777777">
        <w:tc>
          <w:tcPr>
            <w:tcW w:w="0" w:type="auto"/>
          </w:tcPr>
          <w:p w14:paraId="6C44F939" w14:textId="77777777" w:rsidR="00971E35" w:rsidRDefault="00303C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14:paraId="2D19E2D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5201192" w14:textId="77777777" w:rsidR="00971E35" w:rsidRDefault="00303C97">
            <w:pPr>
              <w:pStyle w:val="Compact"/>
            </w:pPr>
            <w:r>
              <w:t>23 / 22</w:t>
            </w:r>
          </w:p>
        </w:tc>
        <w:tc>
          <w:tcPr>
            <w:tcW w:w="0" w:type="auto"/>
          </w:tcPr>
          <w:p w14:paraId="4A4EE21C" w14:textId="77777777" w:rsidR="00971E35" w:rsidRDefault="00303C97">
            <w:pPr>
              <w:pStyle w:val="Compact"/>
            </w:pPr>
            <w:r>
              <w:t>17 / 22</w:t>
            </w:r>
          </w:p>
        </w:tc>
      </w:tr>
      <w:tr w:rsidR="00971E35" w14:paraId="4895B153" w14:textId="77777777">
        <w:tc>
          <w:tcPr>
            <w:tcW w:w="0" w:type="auto"/>
          </w:tcPr>
          <w:p w14:paraId="29AADFF4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1B5E6B6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04A5CFB" w14:textId="77777777" w:rsidR="00971E35" w:rsidRDefault="00303C97">
            <w:pPr>
              <w:pStyle w:val="Compact"/>
            </w:pPr>
            <w:r>
              <w:t>1.07 (3.49)</w:t>
            </w:r>
          </w:p>
        </w:tc>
        <w:tc>
          <w:tcPr>
            <w:tcW w:w="0" w:type="auto"/>
          </w:tcPr>
          <w:p w14:paraId="0FDDBC83" w14:textId="77777777" w:rsidR="00971E35" w:rsidRDefault="00303C97">
            <w:pPr>
              <w:pStyle w:val="Compact"/>
            </w:pPr>
            <w:r>
              <w:t>0.84 (1.08)</w:t>
            </w:r>
          </w:p>
        </w:tc>
      </w:tr>
      <w:tr w:rsidR="00971E35" w14:paraId="1B674471" w14:textId="77777777">
        <w:tc>
          <w:tcPr>
            <w:tcW w:w="0" w:type="auto"/>
          </w:tcPr>
          <w:p w14:paraId="31C09EC9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4598527F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7FA1A4EE" w14:textId="77777777" w:rsidR="00971E35" w:rsidRDefault="00303C97">
            <w:pPr>
              <w:pStyle w:val="Compact"/>
            </w:pPr>
            <w:r>
              <w:t>0.14 [0.1 - 0.21]</w:t>
            </w:r>
          </w:p>
        </w:tc>
        <w:tc>
          <w:tcPr>
            <w:tcW w:w="0" w:type="auto"/>
          </w:tcPr>
          <w:p w14:paraId="774133A5" w14:textId="77777777" w:rsidR="00971E35" w:rsidRDefault="00303C97">
            <w:pPr>
              <w:pStyle w:val="Compact"/>
            </w:pPr>
            <w:r>
              <w:t>0.43 [0.16 - 1.03]</w:t>
            </w:r>
          </w:p>
        </w:tc>
      </w:tr>
      <w:tr w:rsidR="00971E35" w14:paraId="3424C783" w14:textId="77777777">
        <w:tc>
          <w:tcPr>
            <w:tcW w:w="0" w:type="auto"/>
          </w:tcPr>
          <w:p w14:paraId="63B9747F" w14:textId="77777777" w:rsidR="00971E35" w:rsidRDefault="00303C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14:paraId="5CB716FC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76F99C22" w14:textId="77777777" w:rsidR="00971E35" w:rsidRDefault="00303C97">
            <w:pPr>
              <w:pStyle w:val="Compact"/>
            </w:pPr>
            <w:r>
              <w:t>24 / 17</w:t>
            </w:r>
          </w:p>
        </w:tc>
        <w:tc>
          <w:tcPr>
            <w:tcW w:w="0" w:type="auto"/>
          </w:tcPr>
          <w:p w14:paraId="60E7B557" w14:textId="77777777" w:rsidR="00971E35" w:rsidRDefault="00303C97">
            <w:pPr>
              <w:pStyle w:val="Compact"/>
            </w:pPr>
            <w:r>
              <w:t>22 / 8</w:t>
            </w:r>
          </w:p>
        </w:tc>
      </w:tr>
      <w:tr w:rsidR="00971E35" w14:paraId="21ECB30F" w14:textId="77777777">
        <w:tc>
          <w:tcPr>
            <w:tcW w:w="0" w:type="auto"/>
          </w:tcPr>
          <w:p w14:paraId="0206BE91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57C9693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4D620B9" w14:textId="77777777" w:rsidR="00971E35" w:rsidRDefault="00303C97">
            <w:pPr>
              <w:pStyle w:val="Compact"/>
            </w:pPr>
            <w:r>
              <w:t>1.12 (3.46)</w:t>
            </w:r>
          </w:p>
        </w:tc>
        <w:tc>
          <w:tcPr>
            <w:tcW w:w="0" w:type="auto"/>
          </w:tcPr>
          <w:p w14:paraId="05B23D77" w14:textId="77777777" w:rsidR="00971E35" w:rsidRDefault="00303C97">
            <w:pPr>
              <w:pStyle w:val="Compact"/>
            </w:pPr>
            <w:r>
              <w:t>0.54 (0.65)</w:t>
            </w:r>
          </w:p>
        </w:tc>
      </w:tr>
      <w:tr w:rsidR="00971E35" w14:paraId="6D3419E2" w14:textId="77777777">
        <w:tc>
          <w:tcPr>
            <w:tcW w:w="0" w:type="auto"/>
          </w:tcPr>
          <w:p w14:paraId="109DFC1A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17DD2706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A2EBFCA" w14:textId="77777777" w:rsidR="00971E35" w:rsidRDefault="00303C97">
            <w:pPr>
              <w:pStyle w:val="Compact"/>
            </w:pPr>
            <w:r>
              <w:t>0.11 [0.1 - 0.43]</w:t>
            </w:r>
          </w:p>
        </w:tc>
        <w:tc>
          <w:tcPr>
            <w:tcW w:w="0" w:type="auto"/>
          </w:tcPr>
          <w:p w14:paraId="0E805B1D" w14:textId="77777777" w:rsidR="00971E35" w:rsidRDefault="00303C97">
            <w:pPr>
              <w:pStyle w:val="Compact"/>
            </w:pPr>
            <w:r>
              <w:t>0.24 [0.12 - 0.77]</w:t>
            </w:r>
          </w:p>
        </w:tc>
      </w:tr>
      <w:tr w:rsidR="00971E35" w14:paraId="223A07B0" w14:textId="77777777">
        <w:tc>
          <w:tcPr>
            <w:tcW w:w="0" w:type="auto"/>
          </w:tcPr>
          <w:p w14:paraId="02D1F5B5" w14:textId="77777777" w:rsidR="00971E35" w:rsidRDefault="00303C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14:paraId="4BCBC4F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34F477D" w14:textId="77777777" w:rsidR="00971E35" w:rsidRDefault="00303C97">
            <w:pPr>
              <w:pStyle w:val="Compact"/>
            </w:pPr>
            <w:r>
              <w:t>25 / 15</w:t>
            </w:r>
          </w:p>
        </w:tc>
        <w:tc>
          <w:tcPr>
            <w:tcW w:w="0" w:type="auto"/>
          </w:tcPr>
          <w:p w14:paraId="73767381" w14:textId="77777777" w:rsidR="00971E35" w:rsidRDefault="00303C97">
            <w:pPr>
              <w:pStyle w:val="Compact"/>
            </w:pPr>
            <w:r>
              <w:t>18 / 6</w:t>
            </w:r>
          </w:p>
        </w:tc>
      </w:tr>
      <w:tr w:rsidR="00971E35" w14:paraId="384C2D90" w14:textId="77777777">
        <w:tc>
          <w:tcPr>
            <w:tcW w:w="0" w:type="auto"/>
          </w:tcPr>
          <w:p w14:paraId="2745AD1A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370E80D5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27142AC" w14:textId="77777777" w:rsidR="00971E35" w:rsidRDefault="00303C97">
            <w:pPr>
              <w:pStyle w:val="Compact"/>
            </w:pPr>
            <w:r>
              <w:t>0.96 (2.66)</w:t>
            </w:r>
          </w:p>
        </w:tc>
        <w:tc>
          <w:tcPr>
            <w:tcW w:w="0" w:type="auto"/>
          </w:tcPr>
          <w:p w14:paraId="0E178B6B" w14:textId="77777777" w:rsidR="00971E35" w:rsidRDefault="00303C97">
            <w:pPr>
              <w:pStyle w:val="Compact"/>
            </w:pPr>
            <w:r>
              <w:t>0.25 (0.24)</w:t>
            </w:r>
          </w:p>
        </w:tc>
      </w:tr>
      <w:tr w:rsidR="00971E35" w14:paraId="5D822B9D" w14:textId="77777777">
        <w:tc>
          <w:tcPr>
            <w:tcW w:w="0" w:type="auto"/>
          </w:tcPr>
          <w:p w14:paraId="5D7CAECC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134ABEE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5894708" w14:textId="77777777" w:rsidR="00971E35" w:rsidRDefault="00303C97">
            <w:pPr>
              <w:pStyle w:val="Compact"/>
            </w:pPr>
            <w:r>
              <w:t>0.13 [0.1 - 0.3]</w:t>
            </w:r>
          </w:p>
        </w:tc>
        <w:tc>
          <w:tcPr>
            <w:tcW w:w="0" w:type="auto"/>
          </w:tcPr>
          <w:p w14:paraId="6E76C576" w14:textId="77777777" w:rsidR="00971E35" w:rsidRDefault="00303C97">
            <w:pPr>
              <w:pStyle w:val="Compact"/>
            </w:pPr>
            <w:r>
              <w:t>0.1 [0.1 - 0.3]</w:t>
            </w:r>
          </w:p>
        </w:tc>
      </w:tr>
      <w:tr w:rsidR="00971E35" w14:paraId="0C71B2E6" w14:textId="77777777">
        <w:tc>
          <w:tcPr>
            <w:tcW w:w="0" w:type="auto"/>
          </w:tcPr>
          <w:p w14:paraId="65D007AA" w14:textId="77777777" w:rsidR="00971E35" w:rsidRDefault="00303C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14:paraId="78C2F898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AC7D860" w14:textId="77777777" w:rsidR="00971E35" w:rsidRDefault="00303C97">
            <w:pPr>
              <w:pStyle w:val="Compact"/>
            </w:pPr>
            <w:r>
              <w:t>23 / 12</w:t>
            </w:r>
          </w:p>
        </w:tc>
        <w:tc>
          <w:tcPr>
            <w:tcW w:w="0" w:type="auto"/>
          </w:tcPr>
          <w:p w14:paraId="0FC4D024" w14:textId="77777777" w:rsidR="00971E35" w:rsidRDefault="00303C97">
            <w:pPr>
              <w:pStyle w:val="Compact"/>
            </w:pPr>
            <w:r>
              <w:t>13 / 9</w:t>
            </w:r>
          </w:p>
        </w:tc>
      </w:tr>
      <w:tr w:rsidR="00971E35" w14:paraId="01BC05A4" w14:textId="77777777">
        <w:tc>
          <w:tcPr>
            <w:tcW w:w="0" w:type="auto"/>
          </w:tcPr>
          <w:p w14:paraId="00E8CF6A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7E69CF4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C41B25B" w14:textId="77777777" w:rsidR="00971E35" w:rsidRDefault="00303C97">
            <w:pPr>
              <w:pStyle w:val="Compact"/>
            </w:pPr>
            <w:r>
              <w:t>0.18 (0.12)</w:t>
            </w:r>
          </w:p>
        </w:tc>
        <w:tc>
          <w:tcPr>
            <w:tcW w:w="0" w:type="auto"/>
          </w:tcPr>
          <w:p w14:paraId="3F643117" w14:textId="77777777" w:rsidR="00971E35" w:rsidRDefault="00303C97">
            <w:pPr>
              <w:pStyle w:val="Compact"/>
            </w:pPr>
            <w:r>
              <w:t>0.24 (0.21)</w:t>
            </w:r>
          </w:p>
        </w:tc>
      </w:tr>
      <w:tr w:rsidR="00971E35" w14:paraId="5B2AC625" w14:textId="77777777">
        <w:tc>
          <w:tcPr>
            <w:tcW w:w="0" w:type="auto"/>
          </w:tcPr>
          <w:p w14:paraId="25312698" w14:textId="77777777" w:rsidR="00971E35" w:rsidRDefault="00303C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14:paraId="69A249AB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1F11BA9" w14:textId="77777777" w:rsidR="00971E35" w:rsidRDefault="00303C97">
            <w:pPr>
              <w:pStyle w:val="Compact"/>
            </w:pPr>
            <w:r>
              <w:t>0.1 [0.1 - 0.21]</w:t>
            </w:r>
          </w:p>
        </w:tc>
        <w:tc>
          <w:tcPr>
            <w:tcW w:w="0" w:type="auto"/>
          </w:tcPr>
          <w:p w14:paraId="69BEE381" w14:textId="77777777" w:rsidR="00971E35" w:rsidRDefault="00303C97">
            <w:pPr>
              <w:pStyle w:val="Compact"/>
            </w:pPr>
            <w:r>
              <w:t>0.1 [0.1 - 0.34]</w:t>
            </w:r>
          </w:p>
        </w:tc>
      </w:tr>
      <w:tr w:rsidR="00971E35" w14:paraId="5ED6B722" w14:textId="77777777">
        <w:tc>
          <w:tcPr>
            <w:tcW w:w="0" w:type="auto"/>
          </w:tcPr>
          <w:p w14:paraId="13006411" w14:textId="77777777" w:rsidR="00971E35" w:rsidRDefault="00303C97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14:paraId="110BA5DD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06E6BFEB" w14:textId="77777777" w:rsidR="00971E35" w:rsidRDefault="00303C97">
            <w:pPr>
              <w:pStyle w:val="Compact"/>
            </w:pPr>
            <w:r>
              <w:t>14 / 15</w:t>
            </w:r>
          </w:p>
        </w:tc>
        <w:tc>
          <w:tcPr>
            <w:tcW w:w="0" w:type="auto"/>
          </w:tcPr>
          <w:p w14:paraId="5D5D496D" w14:textId="77777777" w:rsidR="00971E35" w:rsidRDefault="00303C97">
            <w:pPr>
              <w:pStyle w:val="Compact"/>
            </w:pPr>
            <w:r>
              <w:t>10 / 9</w:t>
            </w:r>
          </w:p>
        </w:tc>
      </w:tr>
      <w:tr w:rsidR="00971E35" w14:paraId="076B1338" w14:textId="77777777">
        <w:tc>
          <w:tcPr>
            <w:tcW w:w="0" w:type="auto"/>
          </w:tcPr>
          <w:p w14:paraId="6E3C79B3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115CCE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5C618929" w14:textId="77777777" w:rsidR="00971E35" w:rsidRDefault="00303C97">
            <w:pPr>
              <w:pStyle w:val="Compact"/>
            </w:pPr>
            <w:r>
              <w:t>0.55 (0.96)</w:t>
            </w:r>
          </w:p>
        </w:tc>
        <w:tc>
          <w:tcPr>
            <w:tcW w:w="0" w:type="auto"/>
          </w:tcPr>
          <w:p w14:paraId="24D7D74B" w14:textId="77777777" w:rsidR="00971E35" w:rsidRDefault="00303C97">
            <w:pPr>
              <w:pStyle w:val="Compact"/>
            </w:pPr>
            <w:r>
              <w:t>0.2 (0.15)</w:t>
            </w:r>
          </w:p>
        </w:tc>
      </w:tr>
      <w:tr w:rsidR="00971E35" w14:paraId="10C1CDEC" w14:textId="77777777">
        <w:tc>
          <w:tcPr>
            <w:tcW w:w="0" w:type="auto"/>
          </w:tcPr>
          <w:p w14:paraId="31CCFCF3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2010B332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BB7527E" w14:textId="77777777" w:rsidR="00971E35" w:rsidRDefault="00303C97">
            <w:pPr>
              <w:pStyle w:val="Compact"/>
            </w:pPr>
            <w:r>
              <w:t>0.17 [0.12 - 0.38]</w:t>
            </w:r>
          </w:p>
        </w:tc>
        <w:tc>
          <w:tcPr>
            <w:tcW w:w="0" w:type="auto"/>
          </w:tcPr>
          <w:p w14:paraId="02E470A3" w14:textId="77777777" w:rsidR="00971E35" w:rsidRDefault="00303C97">
            <w:pPr>
              <w:pStyle w:val="Compact"/>
            </w:pPr>
            <w:r>
              <w:t>0.11 [0.1 - 0.26]</w:t>
            </w:r>
          </w:p>
        </w:tc>
      </w:tr>
      <w:tr w:rsidR="00971E35" w14:paraId="6B5D119E" w14:textId="77777777">
        <w:tc>
          <w:tcPr>
            <w:tcW w:w="0" w:type="auto"/>
          </w:tcPr>
          <w:p w14:paraId="76058CC2" w14:textId="77777777" w:rsidR="00971E35" w:rsidRDefault="00303C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14:paraId="4DF5DDE5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C4E77ED" w14:textId="77777777" w:rsidR="00971E35" w:rsidRDefault="00303C97">
            <w:pPr>
              <w:pStyle w:val="Compact"/>
            </w:pPr>
            <w:r>
              <w:t>16 / 11</w:t>
            </w:r>
          </w:p>
        </w:tc>
        <w:tc>
          <w:tcPr>
            <w:tcW w:w="0" w:type="auto"/>
          </w:tcPr>
          <w:p w14:paraId="195BA1DB" w14:textId="77777777" w:rsidR="00971E35" w:rsidRDefault="00303C97">
            <w:pPr>
              <w:pStyle w:val="Compact"/>
            </w:pPr>
            <w:r>
              <w:t>9 / 8</w:t>
            </w:r>
          </w:p>
        </w:tc>
      </w:tr>
      <w:tr w:rsidR="00971E35" w14:paraId="0308DA2D" w14:textId="77777777">
        <w:tc>
          <w:tcPr>
            <w:tcW w:w="0" w:type="auto"/>
          </w:tcPr>
          <w:p w14:paraId="6C79CA0A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1748D45A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00737C4" w14:textId="77777777" w:rsidR="00971E35" w:rsidRDefault="00303C97">
            <w:pPr>
              <w:pStyle w:val="Compact"/>
            </w:pPr>
            <w:r>
              <w:t>0.54 (0.76)</w:t>
            </w:r>
          </w:p>
        </w:tc>
        <w:tc>
          <w:tcPr>
            <w:tcW w:w="0" w:type="auto"/>
          </w:tcPr>
          <w:p w14:paraId="0FF34774" w14:textId="77777777" w:rsidR="00971E35" w:rsidRDefault="00303C97">
            <w:pPr>
              <w:pStyle w:val="Compact"/>
            </w:pPr>
            <w:r>
              <w:t>0.19 (0.13)</w:t>
            </w:r>
          </w:p>
        </w:tc>
      </w:tr>
      <w:tr w:rsidR="00971E35" w14:paraId="59389092" w14:textId="77777777">
        <w:tc>
          <w:tcPr>
            <w:tcW w:w="0" w:type="auto"/>
          </w:tcPr>
          <w:p w14:paraId="05A6AA32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65DBFC55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436C343E" w14:textId="77777777" w:rsidR="00971E35" w:rsidRDefault="00303C97">
            <w:pPr>
              <w:pStyle w:val="Compact"/>
            </w:pPr>
            <w:r>
              <w:t>0.16 [0.1 - 0.58]</w:t>
            </w:r>
          </w:p>
        </w:tc>
        <w:tc>
          <w:tcPr>
            <w:tcW w:w="0" w:type="auto"/>
          </w:tcPr>
          <w:p w14:paraId="291D043E" w14:textId="77777777" w:rsidR="00971E35" w:rsidRDefault="00303C97">
            <w:pPr>
              <w:pStyle w:val="Compact"/>
            </w:pPr>
            <w:r>
              <w:t>0.11 [0.1 - 0.3]</w:t>
            </w:r>
          </w:p>
        </w:tc>
      </w:tr>
      <w:tr w:rsidR="00971E35" w14:paraId="495020D5" w14:textId="77777777">
        <w:tc>
          <w:tcPr>
            <w:tcW w:w="0" w:type="auto"/>
          </w:tcPr>
          <w:p w14:paraId="6A0F06E8" w14:textId="77777777" w:rsidR="00971E35" w:rsidRDefault="00303C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14:paraId="5D88D243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4F74854" w14:textId="77777777" w:rsidR="00971E35" w:rsidRDefault="00303C97">
            <w:pPr>
              <w:pStyle w:val="Compact"/>
            </w:pPr>
            <w:r>
              <w:t>16 / 8</w:t>
            </w:r>
          </w:p>
        </w:tc>
        <w:tc>
          <w:tcPr>
            <w:tcW w:w="0" w:type="auto"/>
          </w:tcPr>
          <w:p w14:paraId="7D9E9F3F" w14:textId="77777777" w:rsidR="00971E35" w:rsidRDefault="00303C97">
            <w:pPr>
              <w:pStyle w:val="Compact"/>
            </w:pPr>
            <w:r>
              <w:t>8 / 7</w:t>
            </w:r>
          </w:p>
        </w:tc>
      </w:tr>
      <w:tr w:rsidR="00971E35" w14:paraId="40179615" w14:textId="77777777">
        <w:tc>
          <w:tcPr>
            <w:tcW w:w="0" w:type="auto"/>
          </w:tcPr>
          <w:p w14:paraId="2208696B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37C0DFC6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D5587B7" w14:textId="77777777" w:rsidR="00971E35" w:rsidRDefault="00303C97">
            <w:pPr>
              <w:pStyle w:val="Compact"/>
            </w:pPr>
            <w:r>
              <w:t>0.36 (0.56)</w:t>
            </w:r>
          </w:p>
        </w:tc>
        <w:tc>
          <w:tcPr>
            <w:tcW w:w="0" w:type="auto"/>
          </w:tcPr>
          <w:p w14:paraId="5544810C" w14:textId="77777777" w:rsidR="00971E35" w:rsidRDefault="00303C97">
            <w:pPr>
              <w:pStyle w:val="Compact"/>
            </w:pPr>
            <w:r>
              <w:t>0.18 (0.07)</w:t>
            </w:r>
          </w:p>
        </w:tc>
      </w:tr>
      <w:tr w:rsidR="00971E35" w14:paraId="5BCDBBA4" w14:textId="77777777">
        <w:tc>
          <w:tcPr>
            <w:tcW w:w="0" w:type="auto"/>
          </w:tcPr>
          <w:p w14:paraId="63E56C9B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7384735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3B4A96B2" w14:textId="77777777" w:rsidR="00971E35" w:rsidRDefault="00303C97">
            <w:pPr>
              <w:pStyle w:val="Compact"/>
            </w:pPr>
            <w:r>
              <w:t>0.12 [0.1 - 0.28]</w:t>
            </w:r>
          </w:p>
        </w:tc>
        <w:tc>
          <w:tcPr>
            <w:tcW w:w="0" w:type="auto"/>
          </w:tcPr>
          <w:p w14:paraId="3783F153" w14:textId="77777777" w:rsidR="00971E35" w:rsidRDefault="00303C97">
            <w:pPr>
              <w:pStyle w:val="Compact"/>
            </w:pPr>
            <w:r>
              <w:t>0.2 [0.1 - 0.22]</w:t>
            </w:r>
          </w:p>
        </w:tc>
      </w:tr>
      <w:tr w:rsidR="00971E35" w14:paraId="69A5214D" w14:textId="77777777">
        <w:tc>
          <w:tcPr>
            <w:tcW w:w="0" w:type="auto"/>
          </w:tcPr>
          <w:p w14:paraId="7EA46F25" w14:textId="77777777" w:rsidR="00971E35" w:rsidRDefault="00303C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14:paraId="0548E63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58B4848D" w14:textId="77777777" w:rsidR="00971E35" w:rsidRDefault="00303C97">
            <w:pPr>
              <w:pStyle w:val="Compact"/>
            </w:pPr>
            <w:r>
              <w:t>13 / 7</w:t>
            </w:r>
          </w:p>
        </w:tc>
        <w:tc>
          <w:tcPr>
            <w:tcW w:w="0" w:type="auto"/>
          </w:tcPr>
          <w:p w14:paraId="204DF462" w14:textId="77777777" w:rsidR="00971E35" w:rsidRDefault="00303C97">
            <w:pPr>
              <w:pStyle w:val="Compact"/>
            </w:pPr>
            <w:r>
              <w:t>9 / 5</w:t>
            </w:r>
          </w:p>
        </w:tc>
      </w:tr>
      <w:tr w:rsidR="00971E35" w14:paraId="2A0415AB" w14:textId="77777777">
        <w:tc>
          <w:tcPr>
            <w:tcW w:w="0" w:type="auto"/>
          </w:tcPr>
          <w:p w14:paraId="7EFB6EAB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0ED1A550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BBFA609" w14:textId="77777777" w:rsidR="00971E35" w:rsidRDefault="00303C97">
            <w:pPr>
              <w:pStyle w:val="Compact"/>
            </w:pPr>
            <w:r>
              <w:t>0.94 (1.98)</w:t>
            </w:r>
          </w:p>
        </w:tc>
        <w:tc>
          <w:tcPr>
            <w:tcW w:w="0" w:type="auto"/>
          </w:tcPr>
          <w:p w14:paraId="2251750C" w14:textId="77777777" w:rsidR="00971E35" w:rsidRDefault="00303C97">
            <w:pPr>
              <w:pStyle w:val="Compact"/>
            </w:pPr>
            <w:r>
              <w:t>0.17 (0.1)</w:t>
            </w:r>
          </w:p>
        </w:tc>
      </w:tr>
      <w:tr w:rsidR="00971E35" w14:paraId="2874F501" w14:textId="77777777">
        <w:tc>
          <w:tcPr>
            <w:tcW w:w="0" w:type="auto"/>
          </w:tcPr>
          <w:p w14:paraId="79BFFF75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55B8308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1629883A" w14:textId="77777777" w:rsidR="00971E35" w:rsidRDefault="00303C97">
            <w:pPr>
              <w:pStyle w:val="Compact"/>
            </w:pPr>
            <w:r>
              <w:t>0.11 [0.1 - 0.33]</w:t>
            </w:r>
          </w:p>
        </w:tc>
        <w:tc>
          <w:tcPr>
            <w:tcW w:w="0" w:type="auto"/>
          </w:tcPr>
          <w:p w14:paraId="525BD7DC" w14:textId="77777777" w:rsidR="00971E35" w:rsidRDefault="00303C97">
            <w:pPr>
              <w:pStyle w:val="Compact"/>
            </w:pPr>
            <w:r>
              <w:t>0.13 [0.1 - 0.19]</w:t>
            </w:r>
          </w:p>
        </w:tc>
      </w:tr>
      <w:tr w:rsidR="00971E35" w14:paraId="3AF5193E" w14:textId="77777777">
        <w:tc>
          <w:tcPr>
            <w:tcW w:w="0" w:type="auto"/>
          </w:tcPr>
          <w:p w14:paraId="29E7F84A" w14:textId="77777777" w:rsidR="00971E35" w:rsidRDefault="00303C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14:paraId="432CE8F4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CF1A9B7" w14:textId="77777777" w:rsidR="00971E35" w:rsidRDefault="00303C97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14:paraId="4E08997C" w14:textId="77777777" w:rsidR="00971E35" w:rsidRDefault="00303C97">
            <w:pPr>
              <w:pStyle w:val="Compact"/>
            </w:pPr>
            <w:r>
              <w:t>9 / 4</w:t>
            </w:r>
          </w:p>
        </w:tc>
      </w:tr>
      <w:tr w:rsidR="00971E35" w14:paraId="422DBE7E" w14:textId="77777777">
        <w:tc>
          <w:tcPr>
            <w:tcW w:w="0" w:type="auto"/>
          </w:tcPr>
          <w:p w14:paraId="67D62847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1DD413F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6C0DF0D2" w14:textId="77777777" w:rsidR="00971E35" w:rsidRDefault="00303C97">
            <w:pPr>
              <w:pStyle w:val="Compact"/>
            </w:pPr>
            <w:r>
              <w:t>0.49 (0.51)</w:t>
            </w:r>
          </w:p>
        </w:tc>
        <w:tc>
          <w:tcPr>
            <w:tcW w:w="0" w:type="auto"/>
          </w:tcPr>
          <w:p w14:paraId="6DDC942F" w14:textId="77777777" w:rsidR="00971E35" w:rsidRDefault="00303C97">
            <w:pPr>
              <w:pStyle w:val="Compact"/>
            </w:pPr>
            <w:r>
              <w:t>0.11 (0.01)</w:t>
            </w:r>
          </w:p>
        </w:tc>
      </w:tr>
      <w:tr w:rsidR="00971E35" w14:paraId="38F21DD8" w14:textId="77777777">
        <w:tc>
          <w:tcPr>
            <w:tcW w:w="0" w:type="auto"/>
          </w:tcPr>
          <w:p w14:paraId="6FF1C582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2932EEFC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2206FC9C" w14:textId="77777777" w:rsidR="00971E35" w:rsidRDefault="00303C97">
            <w:pPr>
              <w:pStyle w:val="Compact"/>
            </w:pPr>
            <w:r>
              <w:t>0.31 [0.1 - 0.63]</w:t>
            </w:r>
          </w:p>
        </w:tc>
        <w:tc>
          <w:tcPr>
            <w:tcW w:w="0" w:type="auto"/>
          </w:tcPr>
          <w:p w14:paraId="0115B5F5" w14:textId="77777777" w:rsidR="00971E35" w:rsidRDefault="00303C97">
            <w:pPr>
              <w:pStyle w:val="Compact"/>
            </w:pPr>
            <w:r>
              <w:t>0.1 [0.1 - 0.11]</w:t>
            </w:r>
          </w:p>
        </w:tc>
      </w:tr>
      <w:tr w:rsidR="00971E35" w14:paraId="35FEE7ED" w14:textId="77777777">
        <w:tc>
          <w:tcPr>
            <w:tcW w:w="0" w:type="auto"/>
          </w:tcPr>
          <w:p w14:paraId="3B6FB6E5" w14:textId="77777777" w:rsidR="00971E35" w:rsidRDefault="00303C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14:paraId="47C842D0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68B7F44F" w14:textId="77777777" w:rsidR="00971E35" w:rsidRDefault="00303C97">
            <w:pPr>
              <w:pStyle w:val="Compact"/>
            </w:pPr>
            <w:r>
              <w:t>8 / 5</w:t>
            </w:r>
          </w:p>
        </w:tc>
        <w:tc>
          <w:tcPr>
            <w:tcW w:w="0" w:type="auto"/>
          </w:tcPr>
          <w:p w14:paraId="7424773A" w14:textId="77777777" w:rsidR="00971E35" w:rsidRDefault="00303C97">
            <w:pPr>
              <w:pStyle w:val="Compact"/>
            </w:pPr>
            <w:r>
              <w:t>6 / 4</w:t>
            </w:r>
          </w:p>
        </w:tc>
      </w:tr>
      <w:tr w:rsidR="00971E35" w14:paraId="0CE9C89C" w14:textId="77777777">
        <w:tc>
          <w:tcPr>
            <w:tcW w:w="0" w:type="auto"/>
          </w:tcPr>
          <w:p w14:paraId="0F1452AE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19B4A00D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16CC719" w14:textId="77777777" w:rsidR="00971E35" w:rsidRDefault="00303C97">
            <w:pPr>
              <w:pStyle w:val="Compact"/>
            </w:pPr>
            <w:r>
              <w:t>0.3 (0.3)</w:t>
            </w:r>
          </w:p>
        </w:tc>
        <w:tc>
          <w:tcPr>
            <w:tcW w:w="0" w:type="auto"/>
          </w:tcPr>
          <w:p w14:paraId="051EE2A7" w14:textId="77777777" w:rsidR="00971E35" w:rsidRDefault="00303C97">
            <w:pPr>
              <w:pStyle w:val="Compact"/>
            </w:pPr>
            <w:r>
              <w:t>0.58 (1.02)</w:t>
            </w:r>
          </w:p>
        </w:tc>
      </w:tr>
      <w:tr w:rsidR="00971E35" w14:paraId="0088B190" w14:textId="77777777">
        <w:tc>
          <w:tcPr>
            <w:tcW w:w="0" w:type="auto"/>
          </w:tcPr>
          <w:p w14:paraId="7FC1B507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454ABBC3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5F12092C" w14:textId="77777777" w:rsidR="00971E35" w:rsidRDefault="00303C97">
            <w:pPr>
              <w:pStyle w:val="Compact"/>
            </w:pPr>
            <w:r>
              <w:t>0.16 [0.1 - 0.34]</w:t>
            </w:r>
          </w:p>
        </w:tc>
        <w:tc>
          <w:tcPr>
            <w:tcW w:w="0" w:type="auto"/>
          </w:tcPr>
          <w:p w14:paraId="51F6B4F3" w14:textId="77777777" w:rsidR="00971E35" w:rsidRDefault="00303C97">
            <w:pPr>
              <w:pStyle w:val="Compact"/>
            </w:pPr>
            <w:r>
              <w:t>0.13 [0.1 - 0.16]</w:t>
            </w:r>
          </w:p>
        </w:tc>
      </w:tr>
      <w:tr w:rsidR="00971E35" w14:paraId="5B487D24" w14:textId="77777777">
        <w:tc>
          <w:tcPr>
            <w:tcW w:w="0" w:type="auto"/>
          </w:tcPr>
          <w:p w14:paraId="17108847" w14:textId="77777777" w:rsidR="00971E35" w:rsidRDefault="00303C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14:paraId="7048D0A7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3479793D" w14:textId="77777777" w:rsidR="00971E35" w:rsidRDefault="00303C97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14:paraId="332CDDDF" w14:textId="77777777" w:rsidR="00971E35" w:rsidRDefault="00303C97">
            <w:pPr>
              <w:pStyle w:val="Compact"/>
            </w:pPr>
            <w:r>
              <w:t>4 / 5</w:t>
            </w:r>
          </w:p>
        </w:tc>
      </w:tr>
      <w:tr w:rsidR="00971E35" w14:paraId="5ACB17B0" w14:textId="77777777">
        <w:tc>
          <w:tcPr>
            <w:tcW w:w="0" w:type="auto"/>
          </w:tcPr>
          <w:p w14:paraId="06F5B2B6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1AD5A16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109E73A5" w14:textId="77777777" w:rsidR="00971E35" w:rsidRDefault="00303C97">
            <w:pPr>
              <w:pStyle w:val="Compact"/>
            </w:pPr>
            <w:r>
              <w:t>0.23 (0.12)</w:t>
            </w:r>
          </w:p>
        </w:tc>
        <w:tc>
          <w:tcPr>
            <w:tcW w:w="0" w:type="auto"/>
          </w:tcPr>
          <w:p w14:paraId="29C73864" w14:textId="77777777" w:rsidR="00971E35" w:rsidRDefault="00303C97">
            <w:pPr>
              <w:pStyle w:val="Compact"/>
            </w:pPr>
            <w:r>
              <w:t>0.83 (1.09)</w:t>
            </w:r>
          </w:p>
        </w:tc>
      </w:tr>
      <w:tr w:rsidR="00971E35" w14:paraId="15C0DEE2" w14:textId="77777777">
        <w:tc>
          <w:tcPr>
            <w:tcW w:w="0" w:type="auto"/>
          </w:tcPr>
          <w:p w14:paraId="3C58A017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2F027470" w14:textId="77777777" w:rsidR="00971E35" w:rsidRDefault="00303C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14:paraId="0C39BD9D" w14:textId="77777777" w:rsidR="00971E35" w:rsidRDefault="00303C97">
            <w:pPr>
              <w:pStyle w:val="Compact"/>
            </w:pPr>
            <w:r>
              <w:t>0.23 [0.16 - 0.29]</w:t>
            </w:r>
          </w:p>
        </w:tc>
        <w:tc>
          <w:tcPr>
            <w:tcW w:w="0" w:type="auto"/>
          </w:tcPr>
          <w:p w14:paraId="1E2BEA1B" w14:textId="77777777" w:rsidR="00971E35" w:rsidRDefault="00303C97">
            <w:pPr>
              <w:pStyle w:val="Compact"/>
            </w:pPr>
            <w:r>
              <w:t>0.41 [0.11 - 1.13]</w:t>
            </w:r>
          </w:p>
        </w:tc>
      </w:tr>
      <w:tr w:rsidR="00971E35" w14:paraId="2D27D4A3" w14:textId="77777777">
        <w:tc>
          <w:tcPr>
            <w:tcW w:w="0" w:type="auto"/>
          </w:tcPr>
          <w:p w14:paraId="23334C1C" w14:textId="77777777" w:rsidR="00971E35" w:rsidRDefault="00303C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14:paraId="01FB9702" w14:textId="77777777" w:rsidR="00971E35" w:rsidRDefault="00303C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14:paraId="2BDCCA1F" w14:textId="77777777" w:rsidR="00971E35" w:rsidRDefault="00303C97">
            <w:pPr>
              <w:pStyle w:val="Compact"/>
            </w:pPr>
            <w:r>
              <w:t>5 / 6</w:t>
            </w:r>
          </w:p>
        </w:tc>
        <w:tc>
          <w:tcPr>
            <w:tcW w:w="0" w:type="auto"/>
          </w:tcPr>
          <w:p w14:paraId="5042C90D" w14:textId="77777777" w:rsidR="00971E35" w:rsidRDefault="00303C97">
            <w:pPr>
              <w:pStyle w:val="Compact"/>
            </w:pPr>
            <w:r>
              <w:t>2 / 4</w:t>
            </w:r>
          </w:p>
        </w:tc>
      </w:tr>
    </w:tbl>
    <w:p w14:paraId="6C152DAE" w14:textId="77777777" w:rsidR="00971E35" w:rsidRDefault="00303C97">
      <w:pPr>
        <w:pStyle w:val="Overskrift3"/>
      </w:pPr>
      <w:bookmarkStart w:id="58" w:name="plots-3"/>
      <w:bookmarkStart w:id="59" w:name="_Toc61370035"/>
      <w:bookmarkEnd w:id="56"/>
      <w:r>
        <w:lastRenderedPageBreak/>
        <w:t>Plots</w:t>
      </w:r>
      <w:bookmarkEnd w:id="59"/>
    </w:p>
    <w:p w14:paraId="03865C75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5D2910E7" wp14:editId="0B7A51A7">
            <wp:extent cx="6096000" cy="48768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9B1E13" wp14:editId="4FDDB7C3">
            <wp:extent cx="6096000" cy="48768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DF8D3C" wp14:editId="2639DEA9">
            <wp:extent cx="6096000" cy="48768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1FC526" wp14:editId="7EDB0EC7">
            <wp:extent cx="6096000" cy="48768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D2EF8A" wp14:editId="1B3C55BB">
            <wp:extent cx="6096000" cy="48768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B19D2E" wp14:editId="5CE7DB08">
            <wp:extent cx="6096000" cy="4876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CA9C58" wp14:editId="08DCBF07">
            <wp:extent cx="6096000" cy="4876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9927F7" wp14:editId="699EFFF3">
            <wp:extent cx="6096000" cy="48768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CE0996" wp14:editId="62528014">
            <wp:extent cx="6096000" cy="4876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086F23" wp14:editId="689C4C75">
            <wp:extent cx="6096000" cy="4876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2E0DED" wp14:editId="34D92CBE">
            <wp:extent cx="6096000" cy="48768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5ABE0" w14:textId="77777777" w:rsidR="00971E35" w:rsidRDefault="00303C97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lastRenderedPageBreak/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</w:p>
    <w:p w14:paraId="0CEF9322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0A96413B" wp14:editId="41511D7F">
            <wp:extent cx="6096000" cy="48768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C4243" w14:textId="77777777" w:rsidR="00971E35" w:rsidRDefault="00303C97">
      <w:pPr>
        <w:pStyle w:val="Overskrift3"/>
      </w:pPr>
      <w:bookmarkStart w:id="60" w:name="efficacy-estimates-1"/>
      <w:bookmarkStart w:id="61" w:name="_Toc61370036"/>
      <w:bookmarkEnd w:id="58"/>
      <w:r>
        <w:t>Efficacy estimates</w:t>
      </w:r>
      <w:bookmarkEnd w:id="61"/>
    </w:p>
    <w:p w14:paraId="4BB6E60C" w14:textId="77777777" w:rsidR="00971E35" w:rsidRDefault="00303C97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971E35" w14:paraId="3CEE86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42ECE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A46383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8A67CA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BC89FF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06DEC5" w14:textId="77777777" w:rsidR="00971E35" w:rsidRDefault="00303C97">
            <w:pPr>
              <w:pStyle w:val="Compact"/>
              <w:jc w:val="right"/>
            </w:pPr>
            <w:r>
              <w:t>Up</w:t>
            </w:r>
            <w:r>
              <w:t>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CEAF5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246A0C33" w14:textId="77777777">
        <w:tc>
          <w:tcPr>
            <w:tcW w:w="0" w:type="auto"/>
          </w:tcPr>
          <w:p w14:paraId="259B9021" w14:textId="77777777" w:rsidR="00971E35" w:rsidRDefault="00303C97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14:paraId="5BF4FF0E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0E99759" w14:textId="77777777" w:rsidR="00971E35" w:rsidRDefault="00303C97">
            <w:pPr>
              <w:pStyle w:val="Compact"/>
              <w:jc w:val="right"/>
            </w:pPr>
            <w:r>
              <w:t>-10.388</w:t>
            </w:r>
          </w:p>
        </w:tc>
        <w:tc>
          <w:tcPr>
            <w:tcW w:w="0" w:type="auto"/>
          </w:tcPr>
          <w:p w14:paraId="7C60144F" w14:textId="77777777" w:rsidR="00971E35" w:rsidRDefault="00303C97">
            <w:pPr>
              <w:pStyle w:val="Compact"/>
              <w:jc w:val="right"/>
            </w:pPr>
            <w:r>
              <w:t>-14.618</w:t>
            </w:r>
          </w:p>
        </w:tc>
        <w:tc>
          <w:tcPr>
            <w:tcW w:w="0" w:type="auto"/>
          </w:tcPr>
          <w:p w14:paraId="0CF818E2" w14:textId="77777777" w:rsidR="00971E35" w:rsidRDefault="00303C97">
            <w:pPr>
              <w:pStyle w:val="Compact"/>
              <w:jc w:val="right"/>
            </w:pPr>
            <w:r>
              <w:t>-6.158</w:t>
            </w:r>
          </w:p>
        </w:tc>
        <w:tc>
          <w:tcPr>
            <w:tcW w:w="0" w:type="auto"/>
          </w:tcPr>
          <w:p w14:paraId="24DF4515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F3B0EA2" w14:textId="77777777">
        <w:tc>
          <w:tcPr>
            <w:tcW w:w="0" w:type="auto"/>
          </w:tcPr>
          <w:p w14:paraId="1362C4A4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4F1E7F53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0077262" w14:textId="77777777" w:rsidR="00971E35" w:rsidRDefault="00303C97">
            <w:pPr>
              <w:pStyle w:val="Compact"/>
              <w:jc w:val="right"/>
            </w:pPr>
            <w:r>
              <w:t>-8.250</w:t>
            </w:r>
          </w:p>
        </w:tc>
        <w:tc>
          <w:tcPr>
            <w:tcW w:w="0" w:type="auto"/>
          </w:tcPr>
          <w:p w14:paraId="18BC14A3" w14:textId="77777777" w:rsidR="00971E35" w:rsidRDefault="00303C97">
            <w:pPr>
              <w:pStyle w:val="Compact"/>
              <w:jc w:val="right"/>
            </w:pPr>
            <w:r>
              <w:t>-12.288</w:t>
            </w:r>
          </w:p>
        </w:tc>
        <w:tc>
          <w:tcPr>
            <w:tcW w:w="0" w:type="auto"/>
          </w:tcPr>
          <w:p w14:paraId="02706E6F" w14:textId="77777777" w:rsidR="00971E35" w:rsidRDefault="00303C97">
            <w:pPr>
              <w:pStyle w:val="Compact"/>
              <w:jc w:val="right"/>
            </w:pPr>
            <w:r>
              <w:t>-4.212</w:t>
            </w:r>
          </w:p>
        </w:tc>
        <w:tc>
          <w:tcPr>
            <w:tcW w:w="0" w:type="auto"/>
          </w:tcPr>
          <w:p w14:paraId="2E495B29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2BA3DC53" w14:textId="77777777">
        <w:tc>
          <w:tcPr>
            <w:tcW w:w="0" w:type="auto"/>
          </w:tcPr>
          <w:p w14:paraId="27AD4C6C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E599078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D081F24" w14:textId="77777777" w:rsidR="00971E35" w:rsidRDefault="00303C97">
            <w:pPr>
              <w:pStyle w:val="Compact"/>
              <w:jc w:val="right"/>
            </w:pPr>
            <w:r>
              <w:t>2.138</w:t>
            </w:r>
          </w:p>
        </w:tc>
        <w:tc>
          <w:tcPr>
            <w:tcW w:w="0" w:type="auto"/>
          </w:tcPr>
          <w:p w14:paraId="0B9F6FDD" w14:textId="77777777" w:rsidR="00971E35" w:rsidRDefault="00303C97">
            <w:pPr>
              <w:pStyle w:val="Compact"/>
              <w:jc w:val="right"/>
            </w:pPr>
            <w:r>
              <w:t>-3.378</w:t>
            </w:r>
          </w:p>
        </w:tc>
        <w:tc>
          <w:tcPr>
            <w:tcW w:w="0" w:type="auto"/>
          </w:tcPr>
          <w:p w14:paraId="7E932535" w14:textId="77777777" w:rsidR="00971E35" w:rsidRDefault="00303C97">
            <w:pPr>
              <w:pStyle w:val="Compact"/>
              <w:jc w:val="right"/>
            </w:pPr>
            <w:r>
              <w:t>7.655</w:t>
            </w:r>
          </w:p>
        </w:tc>
        <w:tc>
          <w:tcPr>
            <w:tcW w:w="0" w:type="auto"/>
          </w:tcPr>
          <w:p w14:paraId="6E075DBC" w14:textId="77777777" w:rsidR="00971E35" w:rsidRDefault="00303C97">
            <w:pPr>
              <w:pStyle w:val="Compact"/>
              <w:jc w:val="right"/>
            </w:pPr>
            <w:r>
              <w:t>0.447</w:t>
            </w:r>
          </w:p>
        </w:tc>
      </w:tr>
      <w:tr w:rsidR="00971E35" w14:paraId="3DAA7AC5" w14:textId="77777777">
        <w:tc>
          <w:tcPr>
            <w:tcW w:w="0" w:type="auto"/>
          </w:tcPr>
          <w:p w14:paraId="48482CB3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13E7B2FC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ACA2CDD" w14:textId="77777777" w:rsidR="00971E35" w:rsidRDefault="00303C97">
            <w:pPr>
              <w:pStyle w:val="Compact"/>
              <w:jc w:val="right"/>
            </w:pPr>
            <w:r>
              <w:t>54.715</w:t>
            </w:r>
          </w:p>
        </w:tc>
        <w:tc>
          <w:tcPr>
            <w:tcW w:w="0" w:type="auto"/>
          </w:tcPr>
          <w:p w14:paraId="7927E06A" w14:textId="77777777" w:rsidR="00971E35" w:rsidRDefault="00303C97">
            <w:pPr>
              <w:pStyle w:val="Compact"/>
              <w:jc w:val="right"/>
            </w:pPr>
            <w:r>
              <w:t>37.632</w:t>
            </w:r>
          </w:p>
        </w:tc>
        <w:tc>
          <w:tcPr>
            <w:tcW w:w="0" w:type="auto"/>
          </w:tcPr>
          <w:p w14:paraId="09D94350" w14:textId="77777777" w:rsidR="00971E35" w:rsidRDefault="00303C97">
            <w:pPr>
              <w:pStyle w:val="Compact"/>
              <w:jc w:val="right"/>
            </w:pPr>
            <w:r>
              <w:t>71.798</w:t>
            </w:r>
          </w:p>
        </w:tc>
        <w:tc>
          <w:tcPr>
            <w:tcW w:w="0" w:type="auto"/>
          </w:tcPr>
          <w:p w14:paraId="6EF810D4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1686CCF5" w14:textId="77777777">
        <w:tc>
          <w:tcPr>
            <w:tcW w:w="0" w:type="auto"/>
          </w:tcPr>
          <w:p w14:paraId="5034A4D1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0EA3CA2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C9021E6" w14:textId="77777777" w:rsidR="00971E35" w:rsidRDefault="00303C97">
            <w:pPr>
              <w:pStyle w:val="Compact"/>
              <w:jc w:val="right"/>
            </w:pPr>
            <w:r>
              <w:t>43.973</w:t>
            </w:r>
          </w:p>
        </w:tc>
        <w:tc>
          <w:tcPr>
            <w:tcW w:w="0" w:type="auto"/>
          </w:tcPr>
          <w:p w14:paraId="00715092" w14:textId="77777777" w:rsidR="00971E35" w:rsidRDefault="00303C97">
            <w:pPr>
              <w:pStyle w:val="Compact"/>
              <w:jc w:val="right"/>
            </w:pPr>
            <w:r>
              <w:t>29.907</w:t>
            </w:r>
          </w:p>
        </w:tc>
        <w:tc>
          <w:tcPr>
            <w:tcW w:w="0" w:type="auto"/>
          </w:tcPr>
          <w:p w14:paraId="162CA69E" w14:textId="77777777" w:rsidR="00971E35" w:rsidRDefault="00303C97">
            <w:pPr>
              <w:pStyle w:val="Compact"/>
              <w:jc w:val="right"/>
            </w:pPr>
            <w:r>
              <w:t>58.039</w:t>
            </w:r>
          </w:p>
        </w:tc>
        <w:tc>
          <w:tcPr>
            <w:tcW w:w="0" w:type="auto"/>
          </w:tcPr>
          <w:p w14:paraId="4A00AA01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7BFF64A" w14:textId="77777777">
        <w:tc>
          <w:tcPr>
            <w:tcW w:w="0" w:type="auto"/>
          </w:tcPr>
          <w:p w14:paraId="4C71940B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3C4936F3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FCDD0A8" w14:textId="77777777" w:rsidR="00971E35" w:rsidRDefault="00303C97">
            <w:pPr>
              <w:pStyle w:val="Compact"/>
              <w:jc w:val="right"/>
            </w:pPr>
            <w:r>
              <w:t>-10.742</w:t>
            </w:r>
          </w:p>
        </w:tc>
        <w:tc>
          <w:tcPr>
            <w:tcW w:w="0" w:type="auto"/>
          </w:tcPr>
          <w:p w14:paraId="75CAA8B3" w14:textId="77777777" w:rsidR="00971E35" w:rsidRDefault="00303C97">
            <w:pPr>
              <w:pStyle w:val="Compact"/>
              <w:jc w:val="right"/>
            </w:pPr>
            <w:r>
              <w:t>-31.500</w:t>
            </w:r>
          </w:p>
        </w:tc>
        <w:tc>
          <w:tcPr>
            <w:tcW w:w="0" w:type="auto"/>
          </w:tcPr>
          <w:p w14:paraId="7AB6DBE7" w14:textId="77777777" w:rsidR="00971E35" w:rsidRDefault="00303C97">
            <w:pPr>
              <w:pStyle w:val="Compact"/>
              <w:jc w:val="right"/>
            </w:pPr>
            <w:r>
              <w:t>10.016</w:t>
            </w:r>
          </w:p>
        </w:tc>
        <w:tc>
          <w:tcPr>
            <w:tcW w:w="0" w:type="auto"/>
          </w:tcPr>
          <w:p w14:paraId="541F16F1" w14:textId="77777777" w:rsidR="00971E35" w:rsidRDefault="00303C97">
            <w:pPr>
              <w:pStyle w:val="Compact"/>
              <w:jc w:val="right"/>
            </w:pPr>
            <w:r>
              <w:t>0.310</w:t>
            </w:r>
          </w:p>
        </w:tc>
      </w:tr>
    </w:tbl>
    <w:p w14:paraId="2A584D73" w14:textId="77777777" w:rsidR="00971E35" w:rsidRDefault="00971E35"/>
    <w:p w14:paraId="18A00315" w14:textId="77777777" w:rsidR="00971E35" w:rsidRDefault="00303C97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971E35" w14:paraId="3FBEBC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2E8FC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D0F9C3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0AB576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E04104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2B056E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7C11AB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6FE149A2" w14:textId="77777777">
        <w:tc>
          <w:tcPr>
            <w:tcW w:w="0" w:type="auto"/>
          </w:tcPr>
          <w:p w14:paraId="1356B7AB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00D0CC6E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53F3901" w14:textId="77777777" w:rsidR="00971E35" w:rsidRDefault="00303C97">
            <w:pPr>
              <w:pStyle w:val="Compact"/>
              <w:jc w:val="right"/>
            </w:pPr>
            <w:r>
              <w:t>-11.188</w:t>
            </w:r>
          </w:p>
        </w:tc>
        <w:tc>
          <w:tcPr>
            <w:tcW w:w="0" w:type="auto"/>
          </w:tcPr>
          <w:p w14:paraId="457AB92D" w14:textId="77777777" w:rsidR="00971E35" w:rsidRDefault="00303C97">
            <w:pPr>
              <w:pStyle w:val="Compact"/>
              <w:jc w:val="right"/>
            </w:pPr>
            <w:r>
              <w:t>-16.511</w:t>
            </w:r>
          </w:p>
        </w:tc>
        <w:tc>
          <w:tcPr>
            <w:tcW w:w="0" w:type="auto"/>
          </w:tcPr>
          <w:p w14:paraId="101EC22D" w14:textId="77777777" w:rsidR="00971E35" w:rsidRDefault="00303C97">
            <w:pPr>
              <w:pStyle w:val="Compact"/>
              <w:jc w:val="right"/>
            </w:pPr>
            <w:r>
              <w:t>-5.865</w:t>
            </w:r>
          </w:p>
        </w:tc>
        <w:tc>
          <w:tcPr>
            <w:tcW w:w="0" w:type="auto"/>
          </w:tcPr>
          <w:p w14:paraId="070BEF20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5B834806" w14:textId="77777777">
        <w:tc>
          <w:tcPr>
            <w:tcW w:w="0" w:type="auto"/>
          </w:tcPr>
          <w:p w14:paraId="30D2AFBB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DAC77B8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C799F10" w14:textId="77777777" w:rsidR="00971E35" w:rsidRDefault="00303C97">
            <w:pPr>
              <w:pStyle w:val="Compact"/>
              <w:jc w:val="right"/>
            </w:pPr>
            <w:r>
              <w:t>-15.543</w:t>
            </w:r>
          </w:p>
        </w:tc>
        <w:tc>
          <w:tcPr>
            <w:tcW w:w="0" w:type="auto"/>
          </w:tcPr>
          <w:p w14:paraId="60D8251E" w14:textId="77777777" w:rsidR="00971E35" w:rsidRDefault="00303C97">
            <w:pPr>
              <w:pStyle w:val="Compact"/>
              <w:jc w:val="right"/>
            </w:pPr>
            <w:r>
              <w:t>-22.193</w:t>
            </w:r>
          </w:p>
        </w:tc>
        <w:tc>
          <w:tcPr>
            <w:tcW w:w="0" w:type="auto"/>
          </w:tcPr>
          <w:p w14:paraId="5F14D6EC" w14:textId="77777777" w:rsidR="00971E35" w:rsidRDefault="00303C97">
            <w:pPr>
              <w:pStyle w:val="Compact"/>
              <w:jc w:val="right"/>
            </w:pPr>
            <w:r>
              <w:t>-8.893</w:t>
            </w:r>
          </w:p>
        </w:tc>
        <w:tc>
          <w:tcPr>
            <w:tcW w:w="0" w:type="auto"/>
          </w:tcPr>
          <w:p w14:paraId="3D861292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2EA1420A" w14:textId="77777777">
        <w:tc>
          <w:tcPr>
            <w:tcW w:w="0" w:type="auto"/>
          </w:tcPr>
          <w:p w14:paraId="566EF7FA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7A2C1DF0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9858484" w14:textId="77777777" w:rsidR="00971E35" w:rsidRDefault="00303C97">
            <w:pPr>
              <w:pStyle w:val="Compact"/>
              <w:jc w:val="right"/>
            </w:pPr>
            <w:r>
              <w:t>-4.355</w:t>
            </w:r>
          </w:p>
        </w:tc>
        <w:tc>
          <w:tcPr>
            <w:tcW w:w="0" w:type="auto"/>
          </w:tcPr>
          <w:p w14:paraId="62396709" w14:textId="77777777" w:rsidR="00971E35" w:rsidRDefault="00303C97">
            <w:pPr>
              <w:pStyle w:val="Compact"/>
              <w:jc w:val="right"/>
            </w:pPr>
            <w:r>
              <w:t>-12.034</w:t>
            </w:r>
          </w:p>
        </w:tc>
        <w:tc>
          <w:tcPr>
            <w:tcW w:w="0" w:type="auto"/>
          </w:tcPr>
          <w:p w14:paraId="4F32AF1E" w14:textId="77777777" w:rsidR="00971E35" w:rsidRDefault="00303C97">
            <w:pPr>
              <w:pStyle w:val="Compact"/>
              <w:jc w:val="right"/>
            </w:pPr>
            <w:r>
              <w:t>3.324</w:t>
            </w:r>
          </w:p>
        </w:tc>
        <w:tc>
          <w:tcPr>
            <w:tcW w:w="0" w:type="auto"/>
          </w:tcPr>
          <w:p w14:paraId="6674EC7C" w14:textId="77777777" w:rsidR="00971E35" w:rsidRDefault="00303C97">
            <w:pPr>
              <w:pStyle w:val="Compact"/>
              <w:jc w:val="right"/>
            </w:pPr>
            <w:r>
              <w:t>0.266</w:t>
            </w:r>
          </w:p>
        </w:tc>
      </w:tr>
      <w:tr w:rsidR="00971E35" w14:paraId="605E7748" w14:textId="77777777">
        <w:tc>
          <w:tcPr>
            <w:tcW w:w="0" w:type="auto"/>
          </w:tcPr>
          <w:p w14:paraId="7B6F502C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7863A051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10A38D7" w14:textId="77777777" w:rsidR="00971E35" w:rsidRDefault="00303C97">
            <w:pPr>
              <w:pStyle w:val="Compact"/>
              <w:jc w:val="right"/>
            </w:pPr>
            <w:r>
              <w:t>56.090</w:t>
            </w:r>
          </w:p>
        </w:tc>
        <w:tc>
          <w:tcPr>
            <w:tcW w:w="0" w:type="auto"/>
          </w:tcPr>
          <w:p w14:paraId="20335BDC" w14:textId="77777777" w:rsidR="00971E35" w:rsidRDefault="00303C97">
            <w:pPr>
              <w:pStyle w:val="Compact"/>
              <w:jc w:val="right"/>
            </w:pPr>
            <w:r>
              <w:t>36.193</w:t>
            </w:r>
          </w:p>
        </w:tc>
        <w:tc>
          <w:tcPr>
            <w:tcW w:w="0" w:type="auto"/>
          </w:tcPr>
          <w:p w14:paraId="6D57D2E6" w14:textId="77777777" w:rsidR="00971E35" w:rsidRDefault="00303C97">
            <w:pPr>
              <w:pStyle w:val="Compact"/>
              <w:jc w:val="right"/>
            </w:pPr>
            <w:r>
              <w:t>75.986</w:t>
            </w:r>
          </w:p>
        </w:tc>
        <w:tc>
          <w:tcPr>
            <w:tcW w:w="0" w:type="auto"/>
          </w:tcPr>
          <w:p w14:paraId="5D42A26F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654C4DD" w14:textId="77777777">
        <w:tc>
          <w:tcPr>
            <w:tcW w:w="0" w:type="auto"/>
          </w:tcPr>
          <w:p w14:paraId="2312E1C5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266C0986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9B6340C" w14:textId="77777777" w:rsidR="00971E35" w:rsidRDefault="00303C97">
            <w:pPr>
              <w:pStyle w:val="Compact"/>
              <w:jc w:val="right"/>
            </w:pPr>
            <w:r>
              <w:t>25.938</w:t>
            </w:r>
          </w:p>
        </w:tc>
        <w:tc>
          <w:tcPr>
            <w:tcW w:w="0" w:type="auto"/>
          </w:tcPr>
          <w:p w14:paraId="7DF76614" w14:textId="77777777" w:rsidR="00971E35" w:rsidRDefault="00303C97">
            <w:pPr>
              <w:pStyle w:val="Compact"/>
              <w:jc w:val="right"/>
            </w:pPr>
            <w:r>
              <w:t>15.654</w:t>
            </w:r>
          </w:p>
        </w:tc>
        <w:tc>
          <w:tcPr>
            <w:tcW w:w="0" w:type="auto"/>
          </w:tcPr>
          <w:p w14:paraId="17141689" w14:textId="77777777" w:rsidR="00971E35" w:rsidRDefault="00303C97">
            <w:pPr>
              <w:pStyle w:val="Compact"/>
              <w:jc w:val="right"/>
            </w:pPr>
            <w:r>
              <w:t>36.223</w:t>
            </w:r>
          </w:p>
        </w:tc>
        <w:tc>
          <w:tcPr>
            <w:tcW w:w="0" w:type="auto"/>
          </w:tcPr>
          <w:p w14:paraId="78B1569D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2A1D4E1B" w14:textId="77777777">
        <w:tc>
          <w:tcPr>
            <w:tcW w:w="0" w:type="auto"/>
          </w:tcPr>
          <w:p w14:paraId="3D1127A1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562A210E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9430090" w14:textId="77777777" w:rsidR="00971E35" w:rsidRDefault="00303C97">
            <w:pPr>
              <w:pStyle w:val="Compact"/>
              <w:jc w:val="right"/>
            </w:pPr>
            <w:r>
              <w:t>-30.151</w:t>
            </w:r>
          </w:p>
        </w:tc>
        <w:tc>
          <w:tcPr>
            <w:tcW w:w="0" w:type="auto"/>
          </w:tcPr>
          <w:p w14:paraId="0A794C10" w14:textId="77777777" w:rsidR="00971E35" w:rsidRDefault="00303C97">
            <w:pPr>
              <w:pStyle w:val="Compact"/>
              <w:jc w:val="right"/>
            </w:pPr>
            <w:r>
              <w:t>-50.930</w:t>
            </w:r>
          </w:p>
        </w:tc>
        <w:tc>
          <w:tcPr>
            <w:tcW w:w="0" w:type="auto"/>
          </w:tcPr>
          <w:p w14:paraId="6A67BAAE" w14:textId="77777777" w:rsidR="00971E35" w:rsidRDefault="00303C97">
            <w:pPr>
              <w:pStyle w:val="Compact"/>
              <w:jc w:val="right"/>
            </w:pPr>
            <w:r>
              <w:t>-9.373</w:t>
            </w:r>
          </w:p>
        </w:tc>
        <w:tc>
          <w:tcPr>
            <w:tcW w:w="0" w:type="auto"/>
          </w:tcPr>
          <w:p w14:paraId="2871A03F" w14:textId="77777777" w:rsidR="00971E35" w:rsidRDefault="00303C97">
            <w:pPr>
              <w:pStyle w:val="Compact"/>
              <w:jc w:val="right"/>
            </w:pPr>
            <w:r>
              <w:t>0.004</w:t>
            </w:r>
          </w:p>
        </w:tc>
      </w:tr>
    </w:tbl>
    <w:p w14:paraId="414A24A5" w14:textId="77777777" w:rsidR="00971E35" w:rsidRDefault="00971E35"/>
    <w:p w14:paraId="546CA8AE" w14:textId="77777777" w:rsidR="00971E35" w:rsidRDefault="00303C97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971E35" w14:paraId="3F5CC3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8FF3C6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7E799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CC84F1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14D969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E54C0B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A2ECA2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2B8C4D67" w14:textId="77777777">
        <w:tc>
          <w:tcPr>
            <w:tcW w:w="0" w:type="auto"/>
          </w:tcPr>
          <w:p w14:paraId="64D3CEC8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CB0AE0B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111983E" w14:textId="77777777" w:rsidR="00971E35" w:rsidRDefault="00303C97">
            <w:pPr>
              <w:pStyle w:val="Compact"/>
              <w:jc w:val="right"/>
            </w:pPr>
            <w:r>
              <w:t>35.689</w:t>
            </w:r>
          </w:p>
        </w:tc>
        <w:tc>
          <w:tcPr>
            <w:tcW w:w="0" w:type="auto"/>
          </w:tcPr>
          <w:p w14:paraId="6B0A377F" w14:textId="77777777" w:rsidR="00971E35" w:rsidRDefault="00303C97">
            <w:pPr>
              <w:pStyle w:val="Compact"/>
              <w:jc w:val="right"/>
            </w:pPr>
            <w:r>
              <w:t>15.250</w:t>
            </w:r>
          </w:p>
        </w:tc>
        <w:tc>
          <w:tcPr>
            <w:tcW w:w="0" w:type="auto"/>
          </w:tcPr>
          <w:p w14:paraId="01FFED17" w14:textId="77777777" w:rsidR="00971E35" w:rsidRDefault="00303C97">
            <w:pPr>
              <w:pStyle w:val="Compact"/>
              <w:jc w:val="right"/>
            </w:pPr>
            <w:r>
              <w:t>56.127</w:t>
            </w:r>
          </w:p>
        </w:tc>
        <w:tc>
          <w:tcPr>
            <w:tcW w:w="0" w:type="auto"/>
          </w:tcPr>
          <w:p w14:paraId="523738D6" w14:textId="77777777" w:rsidR="00971E35" w:rsidRDefault="00303C97">
            <w:pPr>
              <w:pStyle w:val="Compact"/>
              <w:jc w:val="right"/>
            </w:pPr>
            <w:r>
              <w:t>0.001</w:t>
            </w:r>
          </w:p>
        </w:tc>
      </w:tr>
      <w:tr w:rsidR="00971E35" w14:paraId="5FB4A00C" w14:textId="77777777">
        <w:tc>
          <w:tcPr>
            <w:tcW w:w="0" w:type="auto"/>
          </w:tcPr>
          <w:p w14:paraId="408222DD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B8045D6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303FC81" w14:textId="77777777" w:rsidR="00971E35" w:rsidRDefault="00303C97">
            <w:pPr>
              <w:pStyle w:val="Compact"/>
              <w:jc w:val="right"/>
            </w:pPr>
            <w:r>
              <w:t>1.741</w:t>
            </w:r>
          </w:p>
        </w:tc>
        <w:tc>
          <w:tcPr>
            <w:tcW w:w="0" w:type="auto"/>
          </w:tcPr>
          <w:p w14:paraId="2AFAD1EF" w14:textId="77777777" w:rsidR="00971E35" w:rsidRDefault="00303C97">
            <w:pPr>
              <w:pStyle w:val="Compact"/>
              <w:jc w:val="right"/>
            </w:pPr>
            <w:r>
              <w:t>-17.435</w:t>
            </w:r>
          </w:p>
        </w:tc>
        <w:tc>
          <w:tcPr>
            <w:tcW w:w="0" w:type="auto"/>
          </w:tcPr>
          <w:p w14:paraId="735474F8" w14:textId="77777777" w:rsidR="00971E35" w:rsidRDefault="00303C97">
            <w:pPr>
              <w:pStyle w:val="Compact"/>
              <w:jc w:val="right"/>
            </w:pPr>
            <w:r>
              <w:t>20.916</w:t>
            </w:r>
          </w:p>
        </w:tc>
        <w:tc>
          <w:tcPr>
            <w:tcW w:w="0" w:type="auto"/>
          </w:tcPr>
          <w:p w14:paraId="0A184250" w14:textId="77777777" w:rsidR="00971E35" w:rsidRDefault="00303C97">
            <w:pPr>
              <w:pStyle w:val="Compact"/>
              <w:jc w:val="right"/>
            </w:pPr>
            <w:r>
              <w:t>0.859</w:t>
            </w:r>
          </w:p>
        </w:tc>
      </w:tr>
      <w:tr w:rsidR="00971E35" w14:paraId="46D02F7E" w14:textId="77777777">
        <w:tc>
          <w:tcPr>
            <w:tcW w:w="0" w:type="auto"/>
          </w:tcPr>
          <w:p w14:paraId="2F6CD3E9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7D0A6C87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3F283E9" w14:textId="77777777" w:rsidR="00971E35" w:rsidRDefault="00303C97">
            <w:pPr>
              <w:pStyle w:val="Compact"/>
              <w:jc w:val="right"/>
            </w:pPr>
            <w:r>
              <w:t>-33.948</w:t>
            </w:r>
          </w:p>
        </w:tc>
        <w:tc>
          <w:tcPr>
            <w:tcW w:w="0" w:type="auto"/>
          </w:tcPr>
          <w:p w14:paraId="59BB47B4" w14:textId="77777777" w:rsidR="00971E35" w:rsidRDefault="00303C97">
            <w:pPr>
              <w:pStyle w:val="Compact"/>
              <w:jc w:val="right"/>
            </w:pPr>
            <w:r>
              <w:t>-62.032</w:t>
            </w:r>
          </w:p>
        </w:tc>
        <w:tc>
          <w:tcPr>
            <w:tcW w:w="0" w:type="auto"/>
          </w:tcPr>
          <w:p w14:paraId="00BA97DD" w14:textId="77777777" w:rsidR="00971E35" w:rsidRDefault="00303C97">
            <w:pPr>
              <w:pStyle w:val="Compact"/>
              <w:jc w:val="right"/>
            </w:pPr>
            <w:r>
              <w:t>-5.864</w:t>
            </w:r>
          </w:p>
        </w:tc>
        <w:tc>
          <w:tcPr>
            <w:tcW w:w="0" w:type="auto"/>
          </w:tcPr>
          <w:p w14:paraId="1160BA1A" w14:textId="77777777" w:rsidR="00971E35" w:rsidRDefault="00303C97">
            <w:pPr>
              <w:pStyle w:val="Compact"/>
              <w:jc w:val="right"/>
            </w:pPr>
            <w:r>
              <w:t>0.018</w:t>
            </w:r>
          </w:p>
        </w:tc>
      </w:tr>
      <w:tr w:rsidR="00971E35" w14:paraId="7C23143C" w14:textId="77777777">
        <w:tc>
          <w:tcPr>
            <w:tcW w:w="0" w:type="auto"/>
          </w:tcPr>
          <w:p w14:paraId="3BBAD505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098AF3B1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2B37CBB" w14:textId="77777777" w:rsidR="00971E35" w:rsidRDefault="00303C97">
            <w:pPr>
              <w:pStyle w:val="Compact"/>
              <w:jc w:val="right"/>
            </w:pPr>
            <w:r>
              <w:t>793.815</w:t>
            </w:r>
          </w:p>
        </w:tc>
        <w:tc>
          <w:tcPr>
            <w:tcW w:w="0" w:type="auto"/>
          </w:tcPr>
          <w:p w14:paraId="2AC4EAF3" w14:textId="77777777" w:rsidR="00971E35" w:rsidRDefault="00303C97">
            <w:pPr>
              <w:pStyle w:val="Compact"/>
              <w:jc w:val="right"/>
            </w:pPr>
            <w:r>
              <w:t>568.342</w:t>
            </w:r>
          </w:p>
        </w:tc>
        <w:tc>
          <w:tcPr>
            <w:tcW w:w="0" w:type="auto"/>
          </w:tcPr>
          <w:p w14:paraId="5F763E06" w14:textId="77777777" w:rsidR="00971E35" w:rsidRDefault="00303C97">
            <w:pPr>
              <w:pStyle w:val="Compact"/>
              <w:jc w:val="right"/>
            </w:pPr>
            <w:r>
              <w:t>1019.288</w:t>
            </w:r>
          </w:p>
        </w:tc>
        <w:tc>
          <w:tcPr>
            <w:tcW w:w="0" w:type="auto"/>
          </w:tcPr>
          <w:p w14:paraId="56364C89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3228CCC6" w14:textId="77777777">
        <w:tc>
          <w:tcPr>
            <w:tcW w:w="0" w:type="auto"/>
          </w:tcPr>
          <w:p w14:paraId="68CC3449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7CFEC356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498ACE2" w14:textId="77777777" w:rsidR="00971E35" w:rsidRDefault="00303C97">
            <w:pPr>
              <w:pStyle w:val="Compact"/>
              <w:jc w:val="right"/>
            </w:pPr>
            <w:r>
              <w:t>954.703</w:t>
            </w:r>
          </w:p>
        </w:tc>
        <w:tc>
          <w:tcPr>
            <w:tcW w:w="0" w:type="auto"/>
          </w:tcPr>
          <w:p w14:paraId="002D30A6" w14:textId="77777777" w:rsidR="00971E35" w:rsidRDefault="00303C97">
            <w:pPr>
              <w:pStyle w:val="Compact"/>
              <w:jc w:val="right"/>
            </w:pPr>
            <w:r>
              <w:t>680.440</w:t>
            </w:r>
          </w:p>
        </w:tc>
        <w:tc>
          <w:tcPr>
            <w:tcW w:w="0" w:type="auto"/>
          </w:tcPr>
          <w:p w14:paraId="60AFFBE9" w14:textId="77777777" w:rsidR="00971E35" w:rsidRDefault="00303C97">
            <w:pPr>
              <w:pStyle w:val="Compact"/>
              <w:jc w:val="right"/>
            </w:pPr>
            <w:r>
              <w:t>1228.965</w:t>
            </w:r>
          </w:p>
        </w:tc>
        <w:tc>
          <w:tcPr>
            <w:tcW w:w="0" w:type="auto"/>
          </w:tcPr>
          <w:p w14:paraId="5A600EE8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7CE10DB" w14:textId="77777777">
        <w:tc>
          <w:tcPr>
            <w:tcW w:w="0" w:type="auto"/>
          </w:tcPr>
          <w:p w14:paraId="62449062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7B63F23D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4510AEA" w14:textId="77777777" w:rsidR="00971E35" w:rsidRDefault="00303C97">
            <w:pPr>
              <w:pStyle w:val="Compact"/>
              <w:jc w:val="right"/>
            </w:pPr>
            <w:r>
              <w:t>160.888</w:t>
            </w:r>
          </w:p>
        </w:tc>
        <w:tc>
          <w:tcPr>
            <w:tcW w:w="0" w:type="auto"/>
          </w:tcPr>
          <w:p w14:paraId="741C9D7A" w14:textId="77777777" w:rsidR="00971E35" w:rsidRDefault="00303C97">
            <w:pPr>
              <w:pStyle w:val="Compact"/>
              <w:jc w:val="right"/>
            </w:pPr>
            <w:r>
              <w:t>-164.668</w:t>
            </w:r>
          </w:p>
        </w:tc>
        <w:tc>
          <w:tcPr>
            <w:tcW w:w="0" w:type="auto"/>
          </w:tcPr>
          <w:p w14:paraId="08D255CC" w14:textId="77777777" w:rsidR="00971E35" w:rsidRDefault="00303C97">
            <w:pPr>
              <w:pStyle w:val="Compact"/>
              <w:jc w:val="right"/>
            </w:pPr>
            <w:r>
              <w:t>486.443</w:t>
            </w:r>
          </w:p>
        </w:tc>
        <w:tc>
          <w:tcPr>
            <w:tcW w:w="0" w:type="auto"/>
          </w:tcPr>
          <w:p w14:paraId="08322BFC" w14:textId="77777777" w:rsidR="00971E35" w:rsidRDefault="00303C97">
            <w:pPr>
              <w:pStyle w:val="Compact"/>
              <w:jc w:val="right"/>
            </w:pPr>
            <w:r>
              <w:t>0.333</w:t>
            </w:r>
          </w:p>
        </w:tc>
      </w:tr>
    </w:tbl>
    <w:p w14:paraId="07695EC7" w14:textId="77777777" w:rsidR="00971E35" w:rsidRDefault="00971E35"/>
    <w:p w14:paraId="7065BB20" w14:textId="77777777" w:rsidR="00971E35" w:rsidRDefault="00303C97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971E35" w14:paraId="4C556C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C8BBBB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6A735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997E2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A4AE37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BC4A26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75694C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6DBBC0CA" w14:textId="77777777">
        <w:tc>
          <w:tcPr>
            <w:tcW w:w="0" w:type="auto"/>
          </w:tcPr>
          <w:p w14:paraId="042176C5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2D61C11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AFF6A01" w14:textId="77777777" w:rsidR="00971E35" w:rsidRDefault="00303C97">
            <w:pPr>
              <w:pStyle w:val="Compact"/>
              <w:jc w:val="right"/>
            </w:pPr>
            <w:r>
              <w:t>16.912</w:t>
            </w:r>
          </w:p>
        </w:tc>
        <w:tc>
          <w:tcPr>
            <w:tcW w:w="0" w:type="auto"/>
          </w:tcPr>
          <w:p w14:paraId="73927A2F" w14:textId="77777777" w:rsidR="00971E35" w:rsidRDefault="00303C97">
            <w:pPr>
              <w:pStyle w:val="Compact"/>
              <w:jc w:val="right"/>
            </w:pPr>
            <w:r>
              <w:t>-3.383</w:t>
            </w:r>
          </w:p>
        </w:tc>
        <w:tc>
          <w:tcPr>
            <w:tcW w:w="0" w:type="auto"/>
          </w:tcPr>
          <w:p w14:paraId="55664466" w14:textId="77777777" w:rsidR="00971E35" w:rsidRDefault="00303C97">
            <w:pPr>
              <w:pStyle w:val="Compact"/>
              <w:jc w:val="right"/>
            </w:pPr>
            <w:r>
              <w:t>37.206</w:t>
            </w:r>
          </w:p>
        </w:tc>
        <w:tc>
          <w:tcPr>
            <w:tcW w:w="0" w:type="auto"/>
          </w:tcPr>
          <w:p w14:paraId="4F5AE97A" w14:textId="77777777" w:rsidR="00971E35" w:rsidRDefault="00303C97">
            <w:pPr>
              <w:pStyle w:val="Compact"/>
              <w:jc w:val="right"/>
            </w:pPr>
            <w:r>
              <w:t>0.102</w:t>
            </w:r>
          </w:p>
        </w:tc>
      </w:tr>
      <w:tr w:rsidR="00971E35" w14:paraId="4E7F0336" w14:textId="77777777">
        <w:tc>
          <w:tcPr>
            <w:tcW w:w="0" w:type="auto"/>
          </w:tcPr>
          <w:p w14:paraId="56DFEC8F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783086F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8E7660A" w14:textId="77777777" w:rsidR="00971E35" w:rsidRDefault="00303C97">
            <w:pPr>
              <w:pStyle w:val="Compact"/>
              <w:jc w:val="right"/>
            </w:pPr>
            <w:r>
              <w:t>-63.202</w:t>
            </w:r>
          </w:p>
        </w:tc>
        <w:tc>
          <w:tcPr>
            <w:tcW w:w="0" w:type="auto"/>
          </w:tcPr>
          <w:p w14:paraId="50424DB2" w14:textId="77777777" w:rsidR="00971E35" w:rsidRDefault="00303C97">
            <w:pPr>
              <w:pStyle w:val="Compact"/>
              <w:jc w:val="right"/>
            </w:pPr>
            <w:r>
              <w:t>-95.031</w:t>
            </w:r>
          </w:p>
        </w:tc>
        <w:tc>
          <w:tcPr>
            <w:tcW w:w="0" w:type="auto"/>
          </w:tcPr>
          <w:p w14:paraId="1AAB8B1F" w14:textId="77777777" w:rsidR="00971E35" w:rsidRDefault="00303C97">
            <w:pPr>
              <w:pStyle w:val="Compact"/>
              <w:jc w:val="right"/>
            </w:pPr>
            <w:r>
              <w:t>-31.373</w:t>
            </w:r>
          </w:p>
        </w:tc>
        <w:tc>
          <w:tcPr>
            <w:tcW w:w="0" w:type="auto"/>
          </w:tcPr>
          <w:p w14:paraId="4204D57D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1F31AB18" w14:textId="77777777">
        <w:tc>
          <w:tcPr>
            <w:tcW w:w="0" w:type="auto"/>
          </w:tcPr>
          <w:p w14:paraId="79AB108C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2A6B436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05C3E14" w14:textId="77777777" w:rsidR="00971E35" w:rsidRDefault="00303C97">
            <w:pPr>
              <w:pStyle w:val="Compact"/>
              <w:jc w:val="right"/>
            </w:pPr>
            <w:r>
              <w:t>-80.114</w:t>
            </w:r>
          </w:p>
        </w:tc>
        <w:tc>
          <w:tcPr>
            <w:tcW w:w="0" w:type="auto"/>
          </w:tcPr>
          <w:p w14:paraId="2DC66387" w14:textId="77777777" w:rsidR="00971E35" w:rsidRDefault="00303C97">
            <w:pPr>
              <w:pStyle w:val="Compact"/>
              <w:jc w:val="right"/>
            </w:pPr>
            <w:r>
              <w:t>-118.118</w:t>
            </w:r>
          </w:p>
        </w:tc>
        <w:tc>
          <w:tcPr>
            <w:tcW w:w="0" w:type="auto"/>
          </w:tcPr>
          <w:p w14:paraId="2EE4F8DA" w14:textId="77777777" w:rsidR="00971E35" w:rsidRDefault="00303C97">
            <w:pPr>
              <w:pStyle w:val="Compact"/>
              <w:jc w:val="right"/>
            </w:pPr>
            <w:r>
              <w:t>-42.110</w:t>
            </w:r>
          </w:p>
        </w:tc>
        <w:tc>
          <w:tcPr>
            <w:tcW w:w="0" w:type="auto"/>
          </w:tcPr>
          <w:p w14:paraId="212B8FA0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3D2A3104" w14:textId="77777777">
        <w:tc>
          <w:tcPr>
            <w:tcW w:w="0" w:type="auto"/>
          </w:tcPr>
          <w:p w14:paraId="4F7D7383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1AC5407C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C478AFF" w14:textId="77777777" w:rsidR="00971E35" w:rsidRDefault="00303C97">
            <w:pPr>
              <w:pStyle w:val="Compact"/>
              <w:jc w:val="right"/>
            </w:pPr>
            <w:r>
              <w:t>894.199</w:t>
            </w:r>
          </w:p>
        </w:tc>
        <w:tc>
          <w:tcPr>
            <w:tcW w:w="0" w:type="auto"/>
          </w:tcPr>
          <w:p w14:paraId="7FAC2A15" w14:textId="77777777" w:rsidR="00971E35" w:rsidRDefault="00303C97">
            <w:pPr>
              <w:pStyle w:val="Compact"/>
              <w:jc w:val="right"/>
            </w:pPr>
            <w:r>
              <w:t>639.446</w:t>
            </w:r>
          </w:p>
        </w:tc>
        <w:tc>
          <w:tcPr>
            <w:tcW w:w="0" w:type="auto"/>
          </w:tcPr>
          <w:p w14:paraId="0AD7527B" w14:textId="77777777" w:rsidR="00971E35" w:rsidRDefault="00303C97">
            <w:pPr>
              <w:pStyle w:val="Compact"/>
              <w:jc w:val="right"/>
            </w:pPr>
            <w:r>
              <w:t>1148.953</w:t>
            </w:r>
          </w:p>
        </w:tc>
        <w:tc>
          <w:tcPr>
            <w:tcW w:w="0" w:type="auto"/>
          </w:tcPr>
          <w:p w14:paraId="0183ED10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2BFEA478" w14:textId="77777777">
        <w:tc>
          <w:tcPr>
            <w:tcW w:w="0" w:type="auto"/>
          </w:tcPr>
          <w:p w14:paraId="16A734C2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279FAE4D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3EE7FD0" w14:textId="77777777" w:rsidR="00971E35" w:rsidRDefault="00303C97">
            <w:pPr>
              <w:pStyle w:val="Compact"/>
              <w:jc w:val="right"/>
            </w:pPr>
            <w:r>
              <w:t>863.890</w:t>
            </w:r>
          </w:p>
        </w:tc>
        <w:tc>
          <w:tcPr>
            <w:tcW w:w="0" w:type="auto"/>
          </w:tcPr>
          <w:p w14:paraId="5FAA1F1C" w14:textId="77777777" w:rsidR="00971E35" w:rsidRDefault="00303C97">
            <w:pPr>
              <w:pStyle w:val="Compact"/>
              <w:jc w:val="right"/>
            </w:pPr>
            <w:r>
              <w:t>583.578</w:t>
            </w:r>
          </w:p>
        </w:tc>
        <w:tc>
          <w:tcPr>
            <w:tcW w:w="0" w:type="auto"/>
          </w:tcPr>
          <w:p w14:paraId="1C785921" w14:textId="77777777" w:rsidR="00971E35" w:rsidRDefault="00303C97">
            <w:pPr>
              <w:pStyle w:val="Compact"/>
              <w:jc w:val="right"/>
            </w:pPr>
            <w:r>
              <w:t>1144.202</w:t>
            </w:r>
          </w:p>
        </w:tc>
        <w:tc>
          <w:tcPr>
            <w:tcW w:w="0" w:type="auto"/>
          </w:tcPr>
          <w:p w14:paraId="5000064D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25CD586" w14:textId="77777777">
        <w:tc>
          <w:tcPr>
            <w:tcW w:w="0" w:type="auto"/>
          </w:tcPr>
          <w:p w14:paraId="62F86A08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6F0897F5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7BA9727" w14:textId="77777777" w:rsidR="00971E35" w:rsidRDefault="00303C97">
            <w:pPr>
              <w:pStyle w:val="Compact"/>
              <w:jc w:val="right"/>
            </w:pPr>
            <w:r>
              <w:t>-30.310</w:t>
            </w:r>
          </w:p>
        </w:tc>
        <w:tc>
          <w:tcPr>
            <w:tcW w:w="0" w:type="auto"/>
          </w:tcPr>
          <w:p w14:paraId="0C458478" w14:textId="77777777" w:rsidR="00971E35" w:rsidRDefault="00303C97">
            <w:pPr>
              <w:pStyle w:val="Compact"/>
              <w:jc w:val="right"/>
            </w:pPr>
            <w:r>
              <w:t>-377.642</w:t>
            </w:r>
          </w:p>
        </w:tc>
        <w:tc>
          <w:tcPr>
            <w:tcW w:w="0" w:type="auto"/>
          </w:tcPr>
          <w:p w14:paraId="61F7A624" w14:textId="77777777" w:rsidR="00971E35" w:rsidRDefault="00303C97">
            <w:pPr>
              <w:pStyle w:val="Compact"/>
              <w:jc w:val="right"/>
            </w:pPr>
            <w:r>
              <w:t>317.023</w:t>
            </w:r>
          </w:p>
        </w:tc>
        <w:tc>
          <w:tcPr>
            <w:tcW w:w="0" w:type="auto"/>
          </w:tcPr>
          <w:p w14:paraId="74AD95E8" w14:textId="77777777" w:rsidR="00971E35" w:rsidRDefault="00303C97">
            <w:pPr>
              <w:pStyle w:val="Compact"/>
              <w:jc w:val="right"/>
            </w:pPr>
            <w:r>
              <w:t>0.864</w:t>
            </w:r>
          </w:p>
        </w:tc>
      </w:tr>
    </w:tbl>
    <w:p w14:paraId="7E785369" w14:textId="77777777" w:rsidR="00971E35" w:rsidRDefault="00971E35"/>
    <w:p w14:paraId="6924EC43" w14:textId="77777777" w:rsidR="00971E35" w:rsidRDefault="00303C97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971E35" w14:paraId="24122CD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8AFC4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BBB7C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E45040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E776AC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C09302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D46422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49E6BE6B" w14:textId="77777777">
        <w:tc>
          <w:tcPr>
            <w:tcW w:w="0" w:type="auto"/>
          </w:tcPr>
          <w:p w14:paraId="6850032F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097074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CFFFE06" w14:textId="77777777" w:rsidR="00971E35" w:rsidRDefault="00303C97">
            <w:pPr>
              <w:pStyle w:val="Compact"/>
              <w:jc w:val="right"/>
            </w:pPr>
            <w:r>
              <w:t>-1.345</w:t>
            </w:r>
          </w:p>
        </w:tc>
        <w:tc>
          <w:tcPr>
            <w:tcW w:w="0" w:type="auto"/>
          </w:tcPr>
          <w:p w14:paraId="23C0F8FC" w14:textId="77777777" w:rsidR="00971E35" w:rsidRDefault="00303C97">
            <w:pPr>
              <w:pStyle w:val="Compact"/>
              <w:jc w:val="right"/>
            </w:pPr>
            <w:r>
              <w:t>-4.704</w:t>
            </w:r>
          </w:p>
        </w:tc>
        <w:tc>
          <w:tcPr>
            <w:tcW w:w="0" w:type="auto"/>
          </w:tcPr>
          <w:p w14:paraId="3D1C95FE" w14:textId="77777777" w:rsidR="00971E35" w:rsidRDefault="00303C97">
            <w:pPr>
              <w:pStyle w:val="Compact"/>
              <w:jc w:val="right"/>
            </w:pPr>
            <w:r>
              <w:t>2.014</w:t>
            </w:r>
          </w:p>
        </w:tc>
        <w:tc>
          <w:tcPr>
            <w:tcW w:w="0" w:type="auto"/>
          </w:tcPr>
          <w:p w14:paraId="0CB2FED4" w14:textId="77777777" w:rsidR="00971E35" w:rsidRDefault="00303C97">
            <w:pPr>
              <w:pStyle w:val="Compact"/>
              <w:jc w:val="right"/>
            </w:pPr>
            <w:r>
              <w:t>0.432</w:t>
            </w:r>
          </w:p>
        </w:tc>
      </w:tr>
      <w:tr w:rsidR="00971E35" w14:paraId="1D23D6C1" w14:textId="77777777">
        <w:tc>
          <w:tcPr>
            <w:tcW w:w="0" w:type="auto"/>
          </w:tcPr>
          <w:p w14:paraId="3423D993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E5EB9E9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30F13DB" w14:textId="77777777" w:rsidR="00971E35" w:rsidRDefault="00303C97">
            <w:pPr>
              <w:pStyle w:val="Compact"/>
              <w:jc w:val="right"/>
            </w:pPr>
            <w:r>
              <w:t>-5.275</w:t>
            </w:r>
          </w:p>
        </w:tc>
        <w:tc>
          <w:tcPr>
            <w:tcW w:w="0" w:type="auto"/>
          </w:tcPr>
          <w:p w14:paraId="2479AE33" w14:textId="77777777" w:rsidR="00971E35" w:rsidRDefault="00303C97">
            <w:pPr>
              <w:pStyle w:val="Compact"/>
              <w:jc w:val="right"/>
            </w:pPr>
            <w:r>
              <w:t>-8.735</w:t>
            </w:r>
          </w:p>
        </w:tc>
        <w:tc>
          <w:tcPr>
            <w:tcW w:w="0" w:type="auto"/>
          </w:tcPr>
          <w:p w14:paraId="6B1C94E5" w14:textId="77777777" w:rsidR="00971E35" w:rsidRDefault="00303C97">
            <w:pPr>
              <w:pStyle w:val="Compact"/>
              <w:jc w:val="right"/>
            </w:pPr>
            <w:r>
              <w:t>-1.816</w:t>
            </w:r>
          </w:p>
        </w:tc>
        <w:tc>
          <w:tcPr>
            <w:tcW w:w="0" w:type="auto"/>
          </w:tcPr>
          <w:p w14:paraId="42890223" w14:textId="77777777" w:rsidR="00971E35" w:rsidRDefault="00303C97">
            <w:pPr>
              <w:pStyle w:val="Compact"/>
              <w:jc w:val="right"/>
            </w:pPr>
            <w:r>
              <w:t>0.003</w:t>
            </w:r>
          </w:p>
        </w:tc>
      </w:tr>
      <w:tr w:rsidR="00971E35" w14:paraId="30CC4700" w14:textId="77777777">
        <w:tc>
          <w:tcPr>
            <w:tcW w:w="0" w:type="auto"/>
          </w:tcPr>
          <w:p w14:paraId="02F25C05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26C0DE3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01AD3BB" w14:textId="77777777" w:rsidR="00971E35" w:rsidRDefault="00303C97">
            <w:pPr>
              <w:pStyle w:val="Compact"/>
              <w:jc w:val="right"/>
            </w:pPr>
            <w:r>
              <w:t>-3.930</w:t>
            </w:r>
          </w:p>
        </w:tc>
        <w:tc>
          <w:tcPr>
            <w:tcW w:w="0" w:type="auto"/>
          </w:tcPr>
          <w:p w14:paraId="30398A4C" w14:textId="77777777" w:rsidR="00971E35" w:rsidRDefault="00303C97">
            <w:pPr>
              <w:pStyle w:val="Compact"/>
              <w:jc w:val="right"/>
            </w:pPr>
            <w:r>
              <w:t>-8.736</w:t>
            </w:r>
          </w:p>
        </w:tc>
        <w:tc>
          <w:tcPr>
            <w:tcW w:w="0" w:type="auto"/>
          </w:tcPr>
          <w:p w14:paraId="2A7B4586" w14:textId="77777777" w:rsidR="00971E35" w:rsidRDefault="00303C97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14:paraId="5626FD32" w14:textId="77777777" w:rsidR="00971E35" w:rsidRDefault="00303C97">
            <w:pPr>
              <w:pStyle w:val="Compact"/>
              <w:jc w:val="right"/>
            </w:pPr>
            <w:r>
              <w:t>0.109</w:t>
            </w:r>
          </w:p>
        </w:tc>
      </w:tr>
      <w:tr w:rsidR="00971E35" w14:paraId="012C9B15" w14:textId="77777777">
        <w:tc>
          <w:tcPr>
            <w:tcW w:w="0" w:type="auto"/>
          </w:tcPr>
          <w:p w14:paraId="27CC8AB1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6CF16AE9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49F58D8" w14:textId="77777777" w:rsidR="00971E35" w:rsidRDefault="00303C97">
            <w:pPr>
              <w:pStyle w:val="Compact"/>
              <w:jc w:val="right"/>
            </w:pPr>
            <w:r>
              <w:t>239.448</w:t>
            </w:r>
          </w:p>
        </w:tc>
        <w:tc>
          <w:tcPr>
            <w:tcW w:w="0" w:type="auto"/>
          </w:tcPr>
          <w:p w14:paraId="70201508" w14:textId="77777777" w:rsidR="00971E35" w:rsidRDefault="00303C97">
            <w:pPr>
              <w:pStyle w:val="Compact"/>
              <w:jc w:val="right"/>
            </w:pPr>
            <w:r>
              <w:t>215.635</w:t>
            </w:r>
          </w:p>
        </w:tc>
        <w:tc>
          <w:tcPr>
            <w:tcW w:w="0" w:type="auto"/>
          </w:tcPr>
          <w:p w14:paraId="19D3C773" w14:textId="77777777" w:rsidR="00971E35" w:rsidRDefault="00303C97">
            <w:pPr>
              <w:pStyle w:val="Compact"/>
              <w:jc w:val="right"/>
            </w:pPr>
            <w:r>
              <w:t>263.260</w:t>
            </w:r>
          </w:p>
        </w:tc>
        <w:tc>
          <w:tcPr>
            <w:tcW w:w="0" w:type="auto"/>
          </w:tcPr>
          <w:p w14:paraId="6C973DD9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3492214D" w14:textId="77777777">
        <w:tc>
          <w:tcPr>
            <w:tcW w:w="0" w:type="auto"/>
          </w:tcPr>
          <w:p w14:paraId="274621D0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488BF058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B9045C2" w14:textId="77777777" w:rsidR="00971E35" w:rsidRDefault="00303C97">
            <w:pPr>
              <w:pStyle w:val="Compact"/>
              <w:jc w:val="right"/>
            </w:pPr>
            <w:r>
              <w:t>250.169</w:t>
            </w:r>
          </w:p>
        </w:tc>
        <w:tc>
          <w:tcPr>
            <w:tcW w:w="0" w:type="auto"/>
          </w:tcPr>
          <w:p w14:paraId="28D10748" w14:textId="77777777" w:rsidR="00971E35" w:rsidRDefault="00303C97">
            <w:pPr>
              <w:pStyle w:val="Compact"/>
              <w:jc w:val="right"/>
            </w:pPr>
            <w:r>
              <w:t>224.334</w:t>
            </w:r>
          </w:p>
        </w:tc>
        <w:tc>
          <w:tcPr>
            <w:tcW w:w="0" w:type="auto"/>
          </w:tcPr>
          <w:p w14:paraId="76112CE5" w14:textId="77777777" w:rsidR="00971E35" w:rsidRDefault="00303C97">
            <w:pPr>
              <w:pStyle w:val="Compact"/>
              <w:jc w:val="right"/>
            </w:pPr>
            <w:r>
              <w:t>276.004</w:t>
            </w:r>
          </w:p>
        </w:tc>
        <w:tc>
          <w:tcPr>
            <w:tcW w:w="0" w:type="auto"/>
          </w:tcPr>
          <w:p w14:paraId="0BF441EF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3DB3ABB9" w14:textId="77777777">
        <w:tc>
          <w:tcPr>
            <w:tcW w:w="0" w:type="auto"/>
          </w:tcPr>
          <w:p w14:paraId="651458A4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58998B54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15830A1B" w14:textId="77777777" w:rsidR="00971E35" w:rsidRDefault="00303C97">
            <w:pPr>
              <w:pStyle w:val="Compact"/>
              <w:jc w:val="right"/>
            </w:pPr>
            <w:r>
              <w:t>10.722</w:t>
            </w:r>
          </w:p>
        </w:tc>
        <w:tc>
          <w:tcPr>
            <w:tcW w:w="0" w:type="auto"/>
          </w:tcPr>
          <w:p w14:paraId="5F27798F" w14:textId="77777777" w:rsidR="00971E35" w:rsidRDefault="00303C97">
            <w:pPr>
              <w:pStyle w:val="Compact"/>
              <w:jc w:val="right"/>
            </w:pPr>
            <w:r>
              <w:t>-24.293</w:t>
            </w:r>
          </w:p>
        </w:tc>
        <w:tc>
          <w:tcPr>
            <w:tcW w:w="0" w:type="auto"/>
          </w:tcPr>
          <w:p w14:paraId="086F554B" w14:textId="77777777" w:rsidR="00971E35" w:rsidRDefault="00303C97">
            <w:pPr>
              <w:pStyle w:val="Compact"/>
              <w:jc w:val="right"/>
            </w:pPr>
            <w:r>
              <w:t>45.736</w:t>
            </w:r>
          </w:p>
        </w:tc>
        <w:tc>
          <w:tcPr>
            <w:tcW w:w="0" w:type="auto"/>
          </w:tcPr>
          <w:p w14:paraId="3227D8C4" w14:textId="77777777" w:rsidR="00971E35" w:rsidRDefault="00303C97">
            <w:pPr>
              <w:pStyle w:val="Compact"/>
              <w:jc w:val="right"/>
            </w:pPr>
            <w:r>
              <w:t>0.548</w:t>
            </w:r>
          </w:p>
        </w:tc>
      </w:tr>
    </w:tbl>
    <w:p w14:paraId="30CFADDA" w14:textId="77777777" w:rsidR="00971E35" w:rsidRDefault="00971E35"/>
    <w:p w14:paraId="2A4D4F46" w14:textId="77777777" w:rsidR="00971E35" w:rsidRDefault="00303C97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971E35" w14:paraId="414A6D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70A6A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878A7B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861D4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2DF75A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722EB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83686F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01972AE5" w14:textId="77777777">
        <w:tc>
          <w:tcPr>
            <w:tcW w:w="0" w:type="auto"/>
          </w:tcPr>
          <w:p w14:paraId="5F474A64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4CFDCC06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F88D906" w14:textId="77777777" w:rsidR="00971E35" w:rsidRDefault="00303C97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14:paraId="7FFA82A8" w14:textId="77777777" w:rsidR="00971E35" w:rsidRDefault="00303C97">
            <w:pPr>
              <w:pStyle w:val="Compact"/>
              <w:jc w:val="right"/>
            </w:pPr>
            <w:r>
              <w:t>-2.903</w:t>
            </w:r>
          </w:p>
        </w:tc>
        <w:tc>
          <w:tcPr>
            <w:tcW w:w="0" w:type="auto"/>
          </w:tcPr>
          <w:p w14:paraId="4873722C" w14:textId="77777777" w:rsidR="00971E35" w:rsidRDefault="00303C97">
            <w:pPr>
              <w:pStyle w:val="Compact"/>
              <w:jc w:val="right"/>
            </w:pPr>
            <w:r>
              <w:t>3.500</w:t>
            </w:r>
          </w:p>
        </w:tc>
        <w:tc>
          <w:tcPr>
            <w:tcW w:w="0" w:type="auto"/>
          </w:tcPr>
          <w:p w14:paraId="0FEFE7AA" w14:textId="77777777" w:rsidR="00971E35" w:rsidRDefault="00303C97">
            <w:pPr>
              <w:pStyle w:val="Compact"/>
              <w:jc w:val="right"/>
            </w:pPr>
            <w:r>
              <w:t>0.855</w:t>
            </w:r>
          </w:p>
        </w:tc>
      </w:tr>
      <w:tr w:rsidR="00971E35" w14:paraId="1A5CCE61" w14:textId="77777777">
        <w:tc>
          <w:tcPr>
            <w:tcW w:w="0" w:type="auto"/>
          </w:tcPr>
          <w:p w14:paraId="1F554745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59BDEC3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7BDA2C3" w14:textId="77777777" w:rsidR="00971E35" w:rsidRDefault="00303C97">
            <w:pPr>
              <w:pStyle w:val="Compact"/>
              <w:jc w:val="right"/>
            </w:pPr>
            <w:r>
              <w:t>-10.164</w:t>
            </w:r>
          </w:p>
        </w:tc>
        <w:tc>
          <w:tcPr>
            <w:tcW w:w="0" w:type="auto"/>
          </w:tcPr>
          <w:p w14:paraId="7119F2B5" w14:textId="77777777" w:rsidR="00971E35" w:rsidRDefault="00303C97">
            <w:pPr>
              <w:pStyle w:val="Compact"/>
              <w:jc w:val="right"/>
            </w:pPr>
            <w:r>
              <w:t>-14.364</w:t>
            </w:r>
          </w:p>
        </w:tc>
        <w:tc>
          <w:tcPr>
            <w:tcW w:w="0" w:type="auto"/>
          </w:tcPr>
          <w:p w14:paraId="0B810670" w14:textId="77777777" w:rsidR="00971E35" w:rsidRDefault="00303C97">
            <w:pPr>
              <w:pStyle w:val="Compact"/>
              <w:jc w:val="right"/>
            </w:pPr>
            <w:r>
              <w:t>-5.963</w:t>
            </w:r>
          </w:p>
        </w:tc>
        <w:tc>
          <w:tcPr>
            <w:tcW w:w="0" w:type="auto"/>
          </w:tcPr>
          <w:p w14:paraId="6FE0B3C0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A642DF4" w14:textId="77777777">
        <w:tc>
          <w:tcPr>
            <w:tcW w:w="0" w:type="auto"/>
          </w:tcPr>
          <w:p w14:paraId="75661C01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694D381D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26EA426" w14:textId="77777777" w:rsidR="00971E35" w:rsidRDefault="00303C97">
            <w:pPr>
              <w:pStyle w:val="Compact"/>
              <w:jc w:val="right"/>
            </w:pPr>
            <w:r>
              <w:t>-10.462</w:t>
            </w:r>
          </w:p>
        </w:tc>
        <w:tc>
          <w:tcPr>
            <w:tcW w:w="0" w:type="auto"/>
          </w:tcPr>
          <w:p w14:paraId="799C2A0E" w14:textId="77777777" w:rsidR="00971E35" w:rsidRDefault="00303C97">
            <w:pPr>
              <w:pStyle w:val="Compact"/>
              <w:jc w:val="right"/>
            </w:pPr>
            <w:r>
              <w:t>-15.726</w:t>
            </w:r>
          </w:p>
        </w:tc>
        <w:tc>
          <w:tcPr>
            <w:tcW w:w="0" w:type="auto"/>
          </w:tcPr>
          <w:p w14:paraId="77065CA2" w14:textId="77777777" w:rsidR="00971E35" w:rsidRDefault="00303C97">
            <w:pPr>
              <w:pStyle w:val="Compact"/>
              <w:jc w:val="right"/>
            </w:pPr>
            <w:r>
              <w:t>-5.197</w:t>
            </w:r>
          </w:p>
        </w:tc>
        <w:tc>
          <w:tcPr>
            <w:tcW w:w="0" w:type="auto"/>
          </w:tcPr>
          <w:p w14:paraId="4A1CB54D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5237F204" w14:textId="77777777">
        <w:tc>
          <w:tcPr>
            <w:tcW w:w="0" w:type="auto"/>
          </w:tcPr>
          <w:p w14:paraId="0043C176" w14:textId="77777777" w:rsidR="00971E35" w:rsidRDefault="00303C97">
            <w:pPr>
              <w:pStyle w:val="Compact"/>
            </w:pPr>
            <w:r>
              <w:lastRenderedPageBreak/>
              <w:t>Day 10 level by treatment</w:t>
            </w:r>
          </w:p>
        </w:tc>
        <w:tc>
          <w:tcPr>
            <w:tcW w:w="0" w:type="auto"/>
          </w:tcPr>
          <w:p w14:paraId="42617AD9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0B2AC67" w14:textId="77777777" w:rsidR="00971E35" w:rsidRDefault="00303C97">
            <w:pPr>
              <w:pStyle w:val="Compact"/>
              <w:jc w:val="right"/>
            </w:pPr>
            <w:r>
              <w:t>252.601</w:t>
            </w:r>
          </w:p>
        </w:tc>
        <w:tc>
          <w:tcPr>
            <w:tcW w:w="0" w:type="auto"/>
          </w:tcPr>
          <w:p w14:paraId="518CBDEA" w14:textId="77777777" w:rsidR="00971E35" w:rsidRDefault="00303C97">
            <w:pPr>
              <w:pStyle w:val="Compact"/>
              <w:jc w:val="right"/>
            </w:pPr>
            <w:r>
              <w:t>224.572</w:t>
            </w:r>
          </w:p>
        </w:tc>
        <w:tc>
          <w:tcPr>
            <w:tcW w:w="0" w:type="auto"/>
          </w:tcPr>
          <w:p w14:paraId="1F5E9353" w14:textId="77777777" w:rsidR="00971E35" w:rsidRDefault="00303C97">
            <w:pPr>
              <w:pStyle w:val="Compact"/>
              <w:jc w:val="right"/>
            </w:pPr>
            <w:r>
              <w:t>280.631</w:t>
            </w:r>
          </w:p>
        </w:tc>
        <w:tc>
          <w:tcPr>
            <w:tcW w:w="0" w:type="auto"/>
          </w:tcPr>
          <w:p w14:paraId="0A469E6A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16B579F6" w14:textId="77777777">
        <w:tc>
          <w:tcPr>
            <w:tcW w:w="0" w:type="auto"/>
          </w:tcPr>
          <w:p w14:paraId="474C756B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5B416E46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8305C8D" w14:textId="77777777" w:rsidR="00971E35" w:rsidRDefault="00303C97">
            <w:pPr>
              <w:pStyle w:val="Compact"/>
              <w:jc w:val="right"/>
            </w:pPr>
            <w:r>
              <w:t>229.234</w:t>
            </w:r>
          </w:p>
        </w:tc>
        <w:tc>
          <w:tcPr>
            <w:tcW w:w="0" w:type="auto"/>
          </w:tcPr>
          <w:p w14:paraId="725B875A" w14:textId="77777777" w:rsidR="00971E35" w:rsidRDefault="00303C97">
            <w:pPr>
              <w:pStyle w:val="Compact"/>
              <w:jc w:val="right"/>
            </w:pPr>
            <w:r>
              <w:t>199.424</w:t>
            </w:r>
          </w:p>
        </w:tc>
        <w:tc>
          <w:tcPr>
            <w:tcW w:w="0" w:type="auto"/>
          </w:tcPr>
          <w:p w14:paraId="3C648AE5" w14:textId="77777777" w:rsidR="00971E35" w:rsidRDefault="00303C97">
            <w:pPr>
              <w:pStyle w:val="Compact"/>
              <w:jc w:val="right"/>
            </w:pPr>
            <w:r>
              <w:t>259.045</w:t>
            </w:r>
          </w:p>
        </w:tc>
        <w:tc>
          <w:tcPr>
            <w:tcW w:w="0" w:type="auto"/>
          </w:tcPr>
          <w:p w14:paraId="78314F20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171E950" w14:textId="77777777">
        <w:tc>
          <w:tcPr>
            <w:tcW w:w="0" w:type="auto"/>
          </w:tcPr>
          <w:p w14:paraId="4B14853E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6D48822C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11B6CC58" w14:textId="77777777" w:rsidR="00971E35" w:rsidRDefault="00303C97">
            <w:pPr>
              <w:pStyle w:val="Compact"/>
              <w:jc w:val="right"/>
            </w:pPr>
            <w:r>
              <w:t>-23.367</w:t>
            </w:r>
          </w:p>
        </w:tc>
        <w:tc>
          <w:tcPr>
            <w:tcW w:w="0" w:type="auto"/>
          </w:tcPr>
          <w:p w14:paraId="2CCA1746" w14:textId="77777777" w:rsidR="00971E35" w:rsidRDefault="00303C97">
            <w:pPr>
              <w:pStyle w:val="Compact"/>
              <w:jc w:val="right"/>
            </w:pPr>
            <w:r>
              <w:t>-63.935</w:t>
            </w:r>
          </w:p>
        </w:tc>
        <w:tc>
          <w:tcPr>
            <w:tcW w:w="0" w:type="auto"/>
          </w:tcPr>
          <w:p w14:paraId="5FEBA0F5" w14:textId="77777777" w:rsidR="00971E35" w:rsidRDefault="00303C97">
            <w:pPr>
              <w:pStyle w:val="Compact"/>
              <w:jc w:val="right"/>
            </w:pPr>
            <w:r>
              <w:t>17.201</w:t>
            </w:r>
          </w:p>
        </w:tc>
        <w:tc>
          <w:tcPr>
            <w:tcW w:w="0" w:type="auto"/>
          </w:tcPr>
          <w:p w14:paraId="6D8AD09C" w14:textId="77777777" w:rsidR="00971E35" w:rsidRDefault="00303C97">
            <w:pPr>
              <w:pStyle w:val="Compact"/>
              <w:jc w:val="right"/>
            </w:pPr>
            <w:r>
              <w:t>0.259</w:t>
            </w:r>
          </w:p>
        </w:tc>
      </w:tr>
    </w:tbl>
    <w:p w14:paraId="0A104043" w14:textId="77777777" w:rsidR="00971E35" w:rsidRDefault="00971E35"/>
    <w:p w14:paraId="2C7E0589" w14:textId="77777777" w:rsidR="00971E35" w:rsidRDefault="00303C97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971E35" w14:paraId="46A9B5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72AC6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20F9DC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1E3BD3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E9CB65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2CAEF0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4037CD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755E3EF3" w14:textId="77777777">
        <w:tc>
          <w:tcPr>
            <w:tcW w:w="0" w:type="auto"/>
          </w:tcPr>
          <w:p w14:paraId="77984301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74F7E64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FB09414" w14:textId="77777777" w:rsidR="00971E35" w:rsidRDefault="00303C97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242D7D43" w14:textId="77777777" w:rsidR="00971E35" w:rsidRDefault="00303C97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002B3D73" w14:textId="77777777" w:rsidR="00971E35" w:rsidRDefault="00303C97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15E10A8B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B8D59A0" w14:textId="77777777">
        <w:tc>
          <w:tcPr>
            <w:tcW w:w="0" w:type="auto"/>
          </w:tcPr>
          <w:p w14:paraId="3BA1F149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4EB2570F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AC2B69D" w14:textId="77777777" w:rsidR="00971E35" w:rsidRDefault="00303C97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0AE4688D" w14:textId="77777777" w:rsidR="00971E35" w:rsidRDefault="00303C97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778B8F95" w14:textId="77777777" w:rsidR="00971E35" w:rsidRDefault="00303C97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40104755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571405CE" w14:textId="77777777">
        <w:tc>
          <w:tcPr>
            <w:tcW w:w="0" w:type="auto"/>
          </w:tcPr>
          <w:p w14:paraId="08B42F7D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38E7228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ABE0E4C" w14:textId="77777777" w:rsidR="00971E35" w:rsidRDefault="00303C97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38374211" w14:textId="77777777" w:rsidR="00971E35" w:rsidRDefault="00303C97">
            <w:pPr>
              <w:pStyle w:val="Compact"/>
              <w:jc w:val="right"/>
            </w:pPr>
            <w:r>
              <w:t>-0.058</w:t>
            </w:r>
          </w:p>
        </w:tc>
        <w:tc>
          <w:tcPr>
            <w:tcW w:w="0" w:type="auto"/>
          </w:tcPr>
          <w:p w14:paraId="3AEE5274" w14:textId="77777777" w:rsidR="00971E35" w:rsidRDefault="00303C97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3DE0288" w14:textId="77777777" w:rsidR="00971E35" w:rsidRDefault="00303C97">
            <w:pPr>
              <w:pStyle w:val="Compact"/>
              <w:jc w:val="right"/>
            </w:pPr>
            <w:r>
              <w:t>0.072</w:t>
            </w:r>
          </w:p>
        </w:tc>
      </w:tr>
      <w:tr w:rsidR="00971E35" w14:paraId="2A4A0495" w14:textId="77777777">
        <w:tc>
          <w:tcPr>
            <w:tcW w:w="0" w:type="auto"/>
          </w:tcPr>
          <w:p w14:paraId="362F86FA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585A082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0F87AA5" w14:textId="77777777" w:rsidR="00971E35" w:rsidRDefault="00303C97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14:paraId="2785CCAE" w14:textId="77777777" w:rsidR="00971E35" w:rsidRDefault="00303C97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14:paraId="530A06A7" w14:textId="77777777" w:rsidR="00971E35" w:rsidRDefault="00303C97">
            <w:pPr>
              <w:pStyle w:val="Compact"/>
              <w:jc w:val="right"/>
            </w:pPr>
            <w:r>
              <w:t>2.058</w:t>
            </w:r>
          </w:p>
        </w:tc>
        <w:tc>
          <w:tcPr>
            <w:tcW w:w="0" w:type="auto"/>
          </w:tcPr>
          <w:p w14:paraId="42AE0D88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52E4DC3" w14:textId="77777777">
        <w:tc>
          <w:tcPr>
            <w:tcW w:w="0" w:type="auto"/>
          </w:tcPr>
          <w:p w14:paraId="749E8A5D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012F0182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359851D" w14:textId="77777777" w:rsidR="00971E35" w:rsidRDefault="00303C97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14:paraId="1C545572" w14:textId="77777777" w:rsidR="00971E35" w:rsidRDefault="00303C97">
            <w:pPr>
              <w:pStyle w:val="Compact"/>
              <w:jc w:val="right"/>
            </w:pPr>
            <w:r>
              <w:t>1.461</w:t>
            </w:r>
          </w:p>
        </w:tc>
        <w:tc>
          <w:tcPr>
            <w:tcW w:w="0" w:type="auto"/>
          </w:tcPr>
          <w:p w14:paraId="6A5EC651" w14:textId="77777777" w:rsidR="00971E35" w:rsidRDefault="00303C97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14:paraId="50EB126A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3014918" w14:textId="77777777">
        <w:tc>
          <w:tcPr>
            <w:tcW w:w="0" w:type="auto"/>
          </w:tcPr>
          <w:p w14:paraId="3C6A2933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4FBB70EE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4E82769" w14:textId="77777777" w:rsidR="00971E35" w:rsidRDefault="00303C97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14:paraId="393CD5E4" w14:textId="77777777" w:rsidR="00971E35" w:rsidRDefault="00303C97">
            <w:pPr>
              <w:pStyle w:val="Compact"/>
              <w:jc w:val="right"/>
            </w:pPr>
            <w:r>
              <w:t>-0.459</w:t>
            </w:r>
          </w:p>
        </w:tc>
        <w:tc>
          <w:tcPr>
            <w:tcW w:w="0" w:type="auto"/>
          </w:tcPr>
          <w:p w14:paraId="6DE65122" w14:textId="77777777" w:rsidR="00971E35" w:rsidRDefault="00303C97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14:paraId="37C3863B" w14:textId="77777777" w:rsidR="00971E35" w:rsidRDefault="00303C97">
            <w:pPr>
              <w:pStyle w:val="Compact"/>
              <w:jc w:val="right"/>
            </w:pPr>
            <w:r>
              <w:t>0.353</w:t>
            </w:r>
          </w:p>
        </w:tc>
      </w:tr>
    </w:tbl>
    <w:p w14:paraId="435DF862" w14:textId="77777777" w:rsidR="00971E35" w:rsidRDefault="00971E35"/>
    <w:p w14:paraId="070E9934" w14:textId="77777777" w:rsidR="00971E35" w:rsidRDefault="00303C97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971E35" w14:paraId="09575D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180BF3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8F3B9F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EF3480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E0882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5966A6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C3DF39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6F5CD9B7" w14:textId="77777777">
        <w:tc>
          <w:tcPr>
            <w:tcW w:w="0" w:type="auto"/>
          </w:tcPr>
          <w:p w14:paraId="77A5491E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AF2F4AB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5A105D5" w14:textId="77777777" w:rsidR="00971E35" w:rsidRDefault="00303C97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3D69A1AF" w14:textId="77777777" w:rsidR="00971E35" w:rsidRDefault="00303C97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186C803B" w14:textId="77777777" w:rsidR="00971E35" w:rsidRDefault="00303C97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1580201E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D7941BE" w14:textId="77777777">
        <w:tc>
          <w:tcPr>
            <w:tcW w:w="0" w:type="auto"/>
          </w:tcPr>
          <w:p w14:paraId="581931DF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599B2388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FAF0B59" w14:textId="77777777" w:rsidR="00971E35" w:rsidRDefault="00303C97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6953213B" w14:textId="77777777" w:rsidR="00971E35" w:rsidRDefault="00303C97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352ED4B6" w14:textId="77777777" w:rsidR="00971E35" w:rsidRDefault="00303C97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60A322C1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8BFFFA6" w14:textId="77777777">
        <w:tc>
          <w:tcPr>
            <w:tcW w:w="0" w:type="auto"/>
          </w:tcPr>
          <w:p w14:paraId="5FDC0AFC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179E5438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011A6AF" w14:textId="77777777" w:rsidR="00971E35" w:rsidRDefault="00303C97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30346636" w14:textId="77777777" w:rsidR="00971E35" w:rsidRDefault="00303C97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14:paraId="6541E8E7" w14:textId="77777777" w:rsidR="00971E35" w:rsidRDefault="00303C97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2C90C41B" w14:textId="77777777" w:rsidR="00971E35" w:rsidRDefault="00303C97">
            <w:pPr>
              <w:pStyle w:val="Compact"/>
              <w:jc w:val="right"/>
            </w:pPr>
            <w:r>
              <w:t>0.520</w:t>
            </w:r>
          </w:p>
        </w:tc>
      </w:tr>
      <w:tr w:rsidR="00971E35" w14:paraId="445FFD94" w14:textId="77777777">
        <w:tc>
          <w:tcPr>
            <w:tcW w:w="0" w:type="auto"/>
          </w:tcPr>
          <w:p w14:paraId="08BF53DB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2F00B627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958B57B" w14:textId="77777777" w:rsidR="00971E35" w:rsidRDefault="00303C97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14:paraId="6B371C2D" w14:textId="77777777" w:rsidR="00971E35" w:rsidRDefault="00303C97">
            <w:pPr>
              <w:pStyle w:val="Compact"/>
              <w:jc w:val="right"/>
            </w:pPr>
            <w:r>
              <w:t>1.615</w:t>
            </w:r>
          </w:p>
        </w:tc>
        <w:tc>
          <w:tcPr>
            <w:tcW w:w="0" w:type="auto"/>
          </w:tcPr>
          <w:p w14:paraId="3C40EB26" w14:textId="77777777" w:rsidR="00971E35" w:rsidRDefault="00303C97">
            <w:pPr>
              <w:pStyle w:val="Compact"/>
              <w:jc w:val="right"/>
            </w:pPr>
            <w:r>
              <w:t>2.125</w:t>
            </w:r>
          </w:p>
        </w:tc>
        <w:tc>
          <w:tcPr>
            <w:tcW w:w="0" w:type="auto"/>
          </w:tcPr>
          <w:p w14:paraId="2189F3F0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26B2D54" w14:textId="77777777">
        <w:tc>
          <w:tcPr>
            <w:tcW w:w="0" w:type="auto"/>
          </w:tcPr>
          <w:p w14:paraId="318FE3DE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782591F6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45D9429" w14:textId="77777777" w:rsidR="00971E35" w:rsidRDefault="00303C97">
            <w:pPr>
              <w:pStyle w:val="Compact"/>
              <w:jc w:val="right"/>
            </w:pPr>
            <w:r>
              <w:t>2.027</w:t>
            </w:r>
          </w:p>
        </w:tc>
        <w:tc>
          <w:tcPr>
            <w:tcW w:w="0" w:type="auto"/>
          </w:tcPr>
          <w:p w14:paraId="2509C43C" w14:textId="77777777" w:rsidR="00971E35" w:rsidRDefault="00303C97">
            <w:pPr>
              <w:pStyle w:val="Compact"/>
              <w:jc w:val="right"/>
            </w:pPr>
            <w:r>
              <w:t>1.699</w:t>
            </w:r>
          </w:p>
        </w:tc>
        <w:tc>
          <w:tcPr>
            <w:tcW w:w="0" w:type="auto"/>
          </w:tcPr>
          <w:p w14:paraId="02B9F563" w14:textId="77777777" w:rsidR="00971E35" w:rsidRDefault="00303C97">
            <w:pPr>
              <w:pStyle w:val="Compact"/>
              <w:jc w:val="right"/>
            </w:pPr>
            <w:r>
              <w:t>2.355</w:t>
            </w:r>
          </w:p>
        </w:tc>
        <w:tc>
          <w:tcPr>
            <w:tcW w:w="0" w:type="auto"/>
          </w:tcPr>
          <w:p w14:paraId="3307844C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7F02017C" w14:textId="77777777">
        <w:tc>
          <w:tcPr>
            <w:tcW w:w="0" w:type="auto"/>
          </w:tcPr>
          <w:p w14:paraId="24B6D891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159EFF7B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FBBCC22" w14:textId="77777777" w:rsidR="00971E35" w:rsidRDefault="00303C97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14:paraId="3292DB8A" w14:textId="77777777" w:rsidR="00971E35" w:rsidRDefault="00303C97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14:paraId="46FD16E6" w14:textId="77777777" w:rsidR="00971E35" w:rsidRDefault="00303C97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0" w:type="auto"/>
          </w:tcPr>
          <w:p w14:paraId="76644041" w14:textId="77777777" w:rsidR="00971E35" w:rsidRDefault="00303C97">
            <w:pPr>
              <w:pStyle w:val="Compact"/>
              <w:jc w:val="right"/>
            </w:pPr>
            <w:r>
              <w:t>0.447</w:t>
            </w:r>
          </w:p>
        </w:tc>
      </w:tr>
    </w:tbl>
    <w:p w14:paraId="0AFFE644" w14:textId="77777777" w:rsidR="00971E35" w:rsidRDefault="00971E35"/>
    <w:p w14:paraId="163167B1" w14:textId="77777777" w:rsidR="00971E35" w:rsidRDefault="00303C97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971E35" w14:paraId="562061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3B27E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C3404D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868A1C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D4EF9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B65D8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FF02EF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0270735F" w14:textId="77777777">
        <w:tc>
          <w:tcPr>
            <w:tcW w:w="0" w:type="auto"/>
          </w:tcPr>
          <w:p w14:paraId="333E6561" w14:textId="77777777" w:rsidR="00971E35" w:rsidRDefault="00303C97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14:paraId="7BC41160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BDB9998" w14:textId="77777777" w:rsidR="00971E35" w:rsidRDefault="00303C97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14:paraId="22A030AA" w14:textId="77777777" w:rsidR="00971E35" w:rsidRDefault="00303C97">
            <w:pPr>
              <w:pStyle w:val="Compact"/>
              <w:jc w:val="right"/>
            </w:pPr>
            <w:r>
              <w:t>-0.139</w:t>
            </w:r>
          </w:p>
        </w:tc>
        <w:tc>
          <w:tcPr>
            <w:tcW w:w="0" w:type="auto"/>
          </w:tcPr>
          <w:p w14:paraId="7677B86E" w14:textId="77777777" w:rsidR="00971E35" w:rsidRDefault="00303C97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69EB4985" w14:textId="77777777" w:rsidR="00971E35" w:rsidRDefault="00303C97">
            <w:pPr>
              <w:pStyle w:val="Compact"/>
              <w:jc w:val="right"/>
            </w:pPr>
            <w:r>
              <w:t>0.119</w:t>
            </w:r>
          </w:p>
        </w:tc>
      </w:tr>
      <w:tr w:rsidR="00971E35" w14:paraId="2D157EA0" w14:textId="77777777">
        <w:tc>
          <w:tcPr>
            <w:tcW w:w="0" w:type="auto"/>
          </w:tcPr>
          <w:p w14:paraId="2F06C740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32169D86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8A5DBCC" w14:textId="77777777" w:rsidR="00971E35" w:rsidRDefault="00303C97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7DEDEAD6" w14:textId="77777777" w:rsidR="00971E35" w:rsidRDefault="00303C97">
            <w:pPr>
              <w:pStyle w:val="Compact"/>
              <w:jc w:val="right"/>
            </w:pPr>
            <w:r>
              <w:t>-0.082</w:t>
            </w:r>
          </w:p>
        </w:tc>
        <w:tc>
          <w:tcPr>
            <w:tcW w:w="0" w:type="auto"/>
          </w:tcPr>
          <w:p w14:paraId="2B5709C1" w14:textId="77777777" w:rsidR="00971E35" w:rsidRDefault="00303C97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451E0E40" w14:textId="77777777" w:rsidR="00971E35" w:rsidRDefault="00303C97">
            <w:pPr>
              <w:pStyle w:val="Compact"/>
              <w:jc w:val="right"/>
            </w:pPr>
            <w:r>
              <w:t>0.958</w:t>
            </w:r>
          </w:p>
        </w:tc>
      </w:tr>
      <w:tr w:rsidR="00971E35" w14:paraId="4C20EE27" w14:textId="77777777">
        <w:tc>
          <w:tcPr>
            <w:tcW w:w="0" w:type="auto"/>
          </w:tcPr>
          <w:p w14:paraId="2CA77DA5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308BDB4A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0687024" w14:textId="77777777" w:rsidR="00971E35" w:rsidRDefault="00303C97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41A2C8C7" w14:textId="77777777" w:rsidR="00971E35" w:rsidRDefault="00303C97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14:paraId="1CFD60E0" w14:textId="77777777" w:rsidR="00971E35" w:rsidRDefault="00303C97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3F7A266D" w14:textId="77777777" w:rsidR="00971E35" w:rsidRDefault="00303C97">
            <w:pPr>
              <w:pStyle w:val="Compact"/>
              <w:jc w:val="right"/>
            </w:pPr>
            <w:r>
              <w:t>0.272</w:t>
            </w:r>
          </w:p>
        </w:tc>
      </w:tr>
      <w:tr w:rsidR="00971E35" w14:paraId="1E5CBB48" w14:textId="77777777">
        <w:tc>
          <w:tcPr>
            <w:tcW w:w="0" w:type="auto"/>
          </w:tcPr>
          <w:p w14:paraId="265D1DBE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5D4AD81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B51C56D" w14:textId="77777777" w:rsidR="00971E35" w:rsidRDefault="00303C97">
            <w:pPr>
              <w:pStyle w:val="Compact"/>
              <w:jc w:val="right"/>
            </w:pPr>
            <w:r>
              <w:t>5.035</w:t>
            </w:r>
          </w:p>
        </w:tc>
        <w:tc>
          <w:tcPr>
            <w:tcW w:w="0" w:type="auto"/>
          </w:tcPr>
          <w:p w14:paraId="2B0FA7DD" w14:textId="77777777" w:rsidR="00971E35" w:rsidRDefault="00303C97">
            <w:pPr>
              <w:pStyle w:val="Compact"/>
              <w:jc w:val="right"/>
            </w:pPr>
            <w:r>
              <w:t>4.318</w:t>
            </w:r>
          </w:p>
        </w:tc>
        <w:tc>
          <w:tcPr>
            <w:tcW w:w="0" w:type="auto"/>
          </w:tcPr>
          <w:p w14:paraId="12A784C8" w14:textId="77777777" w:rsidR="00971E35" w:rsidRDefault="00303C97">
            <w:pPr>
              <w:pStyle w:val="Compact"/>
              <w:jc w:val="right"/>
            </w:pPr>
            <w:r>
              <w:t>5.752</w:t>
            </w:r>
          </w:p>
        </w:tc>
        <w:tc>
          <w:tcPr>
            <w:tcW w:w="0" w:type="auto"/>
          </w:tcPr>
          <w:p w14:paraId="3F9DA8AD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12797EC3" w14:textId="77777777">
        <w:tc>
          <w:tcPr>
            <w:tcW w:w="0" w:type="auto"/>
          </w:tcPr>
          <w:p w14:paraId="6689891A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455DA361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451A086" w14:textId="77777777" w:rsidR="00971E35" w:rsidRDefault="00303C97">
            <w:pPr>
              <w:pStyle w:val="Compact"/>
              <w:jc w:val="right"/>
            </w:pPr>
            <w:r>
              <w:t>5.175</w:t>
            </w:r>
          </w:p>
        </w:tc>
        <w:tc>
          <w:tcPr>
            <w:tcW w:w="0" w:type="auto"/>
          </w:tcPr>
          <w:p w14:paraId="3A87F7D1" w14:textId="77777777" w:rsidR="00971E35" w:rsidRDefault="00303C97">
            <w:pPr>
              <w:pStyle w:val="Compact"/>
              <w:jc w:val="right"/>
            </w:pPr>
            <w:r>
              <w:t>4.402</w:t>
            </w:r>
          </w:p>
        </w:tc>
        <w:tc>
          <w:tcPr>
            <w:tcW w:w="0" w:type="auto"/>
          </w:tcPr>
          <w:p w14:paraId="0D3ADD2D" w14:textId="77777777" w:rsidR="00971E35" w:rsidRDefault="00303C97">
            <w:pPr>
              <w:pStyle w:val="Compact"/>
              <w:jc w:val="right"/>
            </w:pPr>
            <w:r>
              <w:t>5.947</w:t>
            </w:r>
          </w:p>
        </w:tc>
        <w:tc>
          <w:tcPr>
            <w:tcW w:w="0" w:type="auto"/>
          </w:tcPr>
          <w:p w14:paraId="2643CF6E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506B2587" w14:textId="77777777">
        <w:tc>
          <w:tcPr>
            <w:tcW w:w="0" w:type="auto"/>
          </w:tcPr>
          <w:p w14:paraId="5A00C379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6A57E17B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872146F" w14:textId="77777777" w:rsidR="00971E35" w:rsidRDefault="00303C97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5B86BD9D" w14:textId="77777777" w:rsidR="00971E35" w:rsidRDefault="00303C97">
            <w:pPr>
              <w:pStyle w:val="Compact"/>
              <w:jc w:val="right"/>
            </w:pPr>
            <w:r>
              <w:t>-0.902</w:t>
            </w:r>
          </w:p>
        </w:tc>
        <w:tc>
          <w:tcPr>
            <w:tcW w:w="0" w:type="auto"/>
          </w:tcPr>
          <w:p w14:paraId="5B252153" w14:textId="77777777" w:rsidR="00971E35" w:rsidRDefault="00303C97">
            <w:pPr>
              <w:pStyle w:val="Compact"/>
              <w:jc w:val="right"/>
            </w:pPr>
            <w:r>
              <w:t>1.181</w:t>
            </w:r>
          </w:p>
        </w:tc>
        <w:tc>
          <w:tcPr>
            <w:tcW w:w="0" w:type="auto"/>
          </w:tcPr>
          <w:p w14:paraId="3A7C5F92" w14:textId="77777777" w:rsidR="00971E35" w:rsidRDefault="00303C97">
            <w:pPr>
              <w:pStyle w:val="Compact"/>
              <w:jc w:val="right"/>
            </w:pPr>
            <w:r>
              <w:t>0.793</w:t>
            </w:r>
          </w:p>
        </w:tc>
      </w:tr>
    </w:tbl>
    <w:p w14:paraId="398B7C71" w14:textId="77777777" w:rsidR="00971E35" w:rsidRDefault="00971E35"/>
    <w:p w14:paraId="3731D112" w14:textId="77777777" w:rsidR="00971E35" w:rsidRDefault="00303C97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971E35" w14:paraId="43998D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2E6719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35EF77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3089B6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1FF105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6E27DB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BCAA2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7373738D" w14:textId="77777777">
        <w:tc>
          <w:tcPr>
            <w:tcW w:w="0" w:type="auto"/>
          </w:tcPr>
          <w:p w14:paraId="74C4401F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27DCEBC3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14D4D1D" w14:textId="77777777" w:rsidR="00971E35" w:rsidRDefault="00303C97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6D9430FE" w14:textId="77777777" w:rsidR="00971E35" w:rsidRDefault="00303C97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692869D8" w14:textId="77777777" w:rsidR="00971E35" w:rsidRDefault="00303C97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14:paraId="4E71811F" w14:textId="77777777" w:rsidR="00971E35" w:rsidRDefault="00303C97">
            <w:pPr>
              <w:pStyle w:val="Compact"/>
              <w:jc w:val="right"/>
            </w:pPr>
            <w:r>
              <w:t>0.015</w:t>
            </w:r>
          </w:p>
        </w:tc>
      </w:tr>
      <w:tr w:rsidR="00971E35" w14:paraId="31637161" w14:textId="77777777">
        <w:tc>
          <w:tcPr>
            <w:tcW w:w="0" w:type="auto"/>
          </w:tcPr>
          <w:p w14:paraId="2F24DAA4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33E48724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1214771" w14:textId="77777777" w:rsidR="00971E35" w:rsidRDefault="00303C97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14:paraId="54BEB24F" w14:textId="77777777" w:rsidR="00971E35" w:rsidRDefault="00303C97">
            <w:pPr>
              <w:pStyle w:val="Compact"/>
              <w:jc w:val="right"/>
            </w:pPr>
            <w:r>
              <w:t>-0.126</w:t>
            </w:r>
          </w:p>
        </w:tc>
        <w:tc>
          <w:tcPr>
            <w:tcW w:w="0" w:type="auto"/>
          </w:tcPr>
          <w:p w14:paraId="32CB6EFF" w14:textId="77777777" w:rsidR="00971E35" w:rsidRDefault="00303C97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416DEE80" w14:textId="77777777" w:rsidR="00971E35" w:rsidRDefault="00303C97">
            <w:pPr>
              <w:pStyle w:val="Compact"/>
              <w:jc w:val="right"/>
            </w:pPr>
            <w:r>
              <w:t>0.858</w:t>
            </w:r>
          </w:p>
        </w:tc>
      </w:tr>
      <w:tr w:rsidR="00971E35" w14:paraId="17C48DC5" w14:textId="77777777">
        <w:tc>
          <w:tcPr>
            <w:tcW w:w="0" w:type="auto"/>
          </w:tcPr>
          <w:p w14:paraId="4F0157A6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018C6B1A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2F5783A" w14:textId="77777777" w:rsidR="00971E35" w:rsidRDefault="00303C97">
            <w:pPr>
              <w:pStyle w:val="Compact"/>
              <w:jc w:val="right"/>
            </w:pPr>
            <w:r>
              <w:t>-0.142</w:t>
            </w:r>
          </w:p>
        </w:tc>
        <w:tc>
          <w:tcPr>
            <w:tcW w:w="0" w:type="auto"/>
          </w:tcPr>
          <w:p w14:paraId="1E11E9E4" w14:textId="77777777" w:rsidR="00971E35" w:rsidRDefault="00303C97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14:paraId="3046A43C" w14:textId="77777777" w:rsidR="00971E35" w:rsidRDefault="00303C97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2117592B" w14:textId="77777777" w:rsidR="00971E35" w:rsidRDefault="00303C97">
            <w:pPr>
              <w:pStyle w:val="Compact"/>
              <w:jc w:val="right"/>
            </w:pPr>
            <w:r>
              <w:t>0.075</w:t>
            </w:r>
          </w:p>
        </w:tc>
      </w:tr>
      <w:tr w:rsidR="00971E35" w14:paraId="307E4D17" w14:textId="77777777">
        <w:tc>
          <w:tcPr>
            <w:tcW w:w="0" w:type="auto"/>
          </w:tcPr>
          <w:p w14:paraId="6A7F70CE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361773CE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CC26347" w14:textId="77777777" w:rsidR="00971E35" w:rsidRDefault="00303C97">
            <w:pPr>
              <w:pStyle w:val="Compact"/>
              <w:jc w:val="right"/>
            </w:pPr>
            <w:r>
              <w:t>7.108</w:t>
            </w:r>
          </w:p>
        </w:tc>
        <w:tc>
          <w:tcPr>
            <w:tcW w:w="0" w:type="auto"/>
          </w:tcPr>
          <w:p w14:paraId="0867728A" w14:textId="77777777" w:rsidR="00971E35" w:rsidRDefault="00303C97">
            <w:pPr>
              <w:pStyle w:val="Compact"/>
              <w:jc w:val="right"/>
            </w:pPr>
            <w:r>
              <w:t>5.992</w:t>
            </w:r>
          </w:p>
        </w:tc>
        <w:tc>
          <w:tcPr>
            <w:tcW w:w="0" w:type="auto"/>
          </w:tcPr>
          <w:p w14:paraId="03A1C026" w14:textId="77777777" w:rsidR="00971E35" w:rsidRDefault="00303C97">
            <w:pPr>
              <w:pStyle w:val="Compact"/>
              <w:jc w:val="right"/>
            </w:pPr>
            <w:r>
              <w:t>8.223</w:t>
            </w:r>
          </w:p>
        </w:tc>
        <w:tc>
          <w:tcPr>
            <w:tcW w:w="0" w:type="auto"/>
          </w:tcPr>
          <w:p w14:paraId="6F552521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549BD9D9" w14:textId="77777777">
        <w:tc>
          <w:tcPr>
            <w:tcW w:w="0" w:type="auto"/>
          </w:tcPr>
          <w:p w14:paraId="7860269F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1BB6959A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69607E4" w14:textId="77777777" w:rsidR="00971E35" w:rsidRDefault="00303C97">
            <w:pPr>
              <w:pStyle w:val="Compact"/>
              <w:jc w:val="right"/>
            </w:pPr>
            <w:r>
              <w:t>5.480</w:t>
            </w:r>
          </w:p>
        </w:tc>
        <w:tc>
          <w:tcPr>
            <w:tcW w:w="0" w:type="auto"/>
          </w:tcPr>
          <w:p w14:paraId="04B99298" w14:textId="77777777" w:rsidR="00971E35" w:rsidRDefault="00303C97">
            <w:pPr>
              <w:pStyle w:val="Compact"/>
              <w:jc w:val="right"/>
            </w:pPr>
            <w:r>
              <w:t>4.482</w:t>
            </w:r>
          </w:p>
        </w:tc>
        <w:tc>
          <w:tcPr>
            <w:tcW w:w="0" w:type="auto"/>
          </w:tcPr>
          <w:p w14:paraId="5E397FBF" w14:textId="77777777" w:rsidR="00971E35" w:rsidRDefault="00303C97">
            <w:pPr>
              <w:pStyle w:val="Compact"/>
              <w:jc w:val="right"/>
            </w:pPr>
            <w:r>
              <w:t>6.478</w:t>
            </w:r>
          </w:p>
        </w:tc>
        <w:tc>
          <w:tcPr>
            <w:tcW w:w="0" w:type="auto"/>
          </w:tcPr>
          <w:p w14:paraId="5EE6BADF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7A19EF94" w14:textId="77777777">
        <w:tc>
          <w:tcPr>
            <w:tcW w:w="0" w:type="auto"/>
          </w:tcPr>
          <w:p w14:paraId="7A0135B1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1B75BBAB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EAD460C" w14:textId="77777777" w:rsidR="00971E35" w:rsidRDefault="00303C97">
            <w:pPr>
              <w:pStyle w:val="Compact"/>
              <w:jc w:val="right"/>
            </w:pPr>
            <w:r>
              <w:t>-1.628</w:t>
            </w:r>
          </w:p>
        </w:tc>
        <w:tc>
          <w:tcPr>
            <w:tcW w:w="0" w:type="auto"/>
          </w:tcPr>
          <w:p w14:paraId="2864F34F" w14:textId="77777777" w:rsidR="00971E35" w:rsidRDefault="00303C97">
            <w:pPr>
              <w:pStyle w:val="Compact"/>
              <w:jc w:val="right"/>
            </w:pPr>
            <w:r>
              <w:t>-3.101</w:t>
            </w:r>
          </w:p>
        </w:tc>
        <w:tc>
          <w:tcPr>
            <w:tcW w:w="0" w:type="auto"/>
          </w:tcPr>
          <w:p w14:paraId="43D6D2F9" w14:textId="77777777" w:rsidR="00971E35" w:rsidRDefault="00303C97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14:paraId="236879EB" w14:textId="77777777" w:rsidR="00971E35" w:rsidRDefault="00303C97">
            <w:pPr>
              <w:pStyle w:val="Compact"/>
              <w:jc w:val="right"/>
            </w:pPr>
            <w:r>
              <w:t>0.030</w:t>
            </w:r>
          </w:p>
        </w:tc>
      </w:tr>
    </w:tbl>
    <w:p w14:paraId="5008FE58" w14:textId="77777777" w:rsidR="00971E35" w:rsidRDefault="00971E35"/>
    <w:p w14:paraId="0412604C" w14:textId="77777777" w:rsidR="00971E35" w:rsidRDefault="00303C97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971E35" w14:paraId="660A35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04ED6B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50958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146F41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CD4DF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7F5B10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D52571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0A076EA6" w14:textId="77777777">
        <w:tc>
          <w:tcPr>
            <w:tcW w:w="0" w:type="auto"/>
          </w:tcPr>
          <w:p w14:paraId="30B21922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3B7AED57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5F00116" w14:textId="77777777" w:rsidR="00971E35" w:rsidRDefault="00303C97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1366AB12" w14:textId="77777777" w:rsidR="00971E35" w:rsidRDefault="00303C97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14:paraId="64BD919A" w14:textId="77777777" w:rsidR="00971E35" w:rsidRDefault="00303C97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5787A666" w14:textId="77777777" w:rsidR="00971E35" w:rsidRDefault="00303C97">
            <w:pPr>
              <w:pStyle w:val="Compact"/>
              <w:jc w:val="right"/>
            </w:pPr>
            <w:r>
              <w:t>0.005</w:t>
            </w:r>
          </w:p>
        </w:tc>
      </w:tr>
      <w:tr w:rsidR="00971E35" w14:paraId="52A577E8" w14:textId="77777777">
        <w:tc>
          <w:tcPr>
            <w:tcW w:w="0" w:type="auto"/>
          </w:tcPr>
          <w:p w14:paraId="5A2C96BE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7B9FD8F4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E52F1FE" w14:textId="77777777" w:rsidR="00971E35" w:rsidRDefault="00303C97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14:paraId="0F1A5FBD" w14:textId="77777777" w:rsidR="00971E35" w:rsidRDefault="00303C97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14:paraId="01D78D90" w14:textId="77777777" w:rsidR="00971E35" w:rsidRDefault="00303C97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14:paraId="455E6DC2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751A620C" w14:textId="77777777">
        <w:tc>
          <w:tcPr>
            <w:tcW w:w="0" w:type="auto"/>
          </w:tcPr>
          <w:p w14:paraId="30F5D440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61DC7457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1680652" w14:textId="77777777" w:rsidR="00971E35" w:rsidRDefault="00303C97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14:paraId="6EC75406" w14:textId="77777777" w:rsidR="00971E35" w:rsidRDefault="00303C97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6FEF5B05" w14:textId="77777777" w:rsidR="00971E35" w:rsidRDefault="00303C97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C83BDEF" w14:textId="77777777" w:rsidR="00971E35" w:rsidRDefault="00303C97">
            <w:pPr>
              <w:pStyle w:val="Compact"/>
              <w:jc w:val="right"/>
            </w:pPr>
            <w:r>
              <w:t>0.082</w:t>
            </w:r>
          </w:p>
        </w:tc>
      </w:tr>
      <w:tr w:rsidR="00971E35" w14:paraId="0078B77B" w14:textId="77777777">
        <w:tc>
          <w:tcPr>
            <w:tcW w:w="0" w:type="auto"/>
          </w:tcPr>
          <w:p w14:paraId="1030599A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29EA2A82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76D9499" w14:textId="77777777" w:rsidR="00971E35" w:rsidRDefault="00303C97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14:paraId="61EA5D1D" w14:textId="77777777" w:rsidR="00971E35" w:rsidRDefault="00303C97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77030FD4" w14:textId="77777777" w:rsidR="00971E35" w:rsidRDefault="00303C97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14:paraId="4B83203E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46D9F067" w14:textId="77777777">
        <w:tc>
          <w:tcPr>
            <w:tcW w:w="0" w:type="auto"/>
          </w:tcPr>
          <w:p w14:paraId="32238BB4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18B33DB4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F52E20B" w14:textId="77777777" w:rsidR="00971E35" w:rsidRDefault="00303C97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19B6924F" w14:textId="77777777" w:rsidR="00971E35" w:rsidRDefault="00303C97">
            <w:pPr>
              <w:pStyle w:val="Compact"/>
              <w:jc w:val="right"/>
            </w:pPr>
            <w:r>
              <w:t>0.119</w:t>
            </w:r>
          </w:p>
        </w:tc>
        <w:tc>
          <w:tcPr>
            <w:tcW w:w="0" w:type="auto"/>
          </w:tcPr>
          <w:p w14:paraId="0C17956A" w14:textId="77777777" w:rsidR="00971E35" w:rsidRDefault="00303C97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14:paraId="7FCBC1E2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67807491" w14:textId="77777777">
        <w:tc>
          <w:tcPr>
            <w:tcW w:w="0" w:type="auto"/>
          </w:tcPr>
          <w:p w14:paraId="31E873DD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3DB1B3F6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551B390" w14:textId="77777777" w:rsidR="00971E35" w:rsidRDefault="00303C97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14:paraId="0A629B4B" w14:textId="77777777" w:rsidR="00971E35" w:rsidRDefault="00303C97">
            <w:pPr>
              <w:pStyle w:val="Compact"/>
              <w:jc w:val="right"/>
            </w:pPr>
            <w:r>
              <w:t>-0.120</w:t>
            </w:r>
          </w:p>
        </w:tc>
        <w:tc>
          <w:tcPr>
            <w:tcW w:w="0" w:type="auto"/>
          </w:tcPr>
          <w:p w14:paraId="03EC4904" w14:textId="77777777" w:rsidR="00971E35" w:rsidRDefault="00303C97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1AB9DDD8" w14:textId="77777777" w:rsidR="00971E35" w:rsidRDefault="00303C97">
            <w:pPr>
              <w:pStyle w:val="Compact"/>
              <w:jc w:val="right"/>
            </w:pPr>
            <w:r>
              <w:t>0.600</w:t>
            </w:r>
          </w:p>
        </w:tc>
      </w:tr>
    </w:tbl>
    <w:p w14:paraId="4604DB5B" w14:textId="77777777" w:rsidR="00971E35" w:rsidRDefault="00971E35"/>
    <w:p w14:paraId="4360157D" w14:textId="77777777" w:rsidR="00971E35" w:rsidRDefault="00303C97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971E35" w14:paraId="439A017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2537AC" w14:textId="77777777" w:rsidR="00971E35" w:rsidRDefault="00303C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D5A477" w14:textId="77777777" w:rsidR="00971E35" w:rsidRDefault="00303C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13410B" w14:textId="77777777" w:rsidR="00971E35" w:rsidRDefault="00303C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B33EB5" w14:textId="77777777" w:rsidR="00971E35" w:rsidRDefault="00303C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795508" w14:textId="77777777" w:rsidR="00971E35" w:rsidRDefault="00303C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C00559" w14:textId="77777777" w:rsidR="00971E35" w:rsidRDefault="00303C97">
            <w:pPr>
              <w:pStyle w:val="Compact"/>
              <w:jc w:val="right"/>
            </w:pPr>
            <w:r>
              <w:t>P-value</w:t>
            </w:r>
          </w:p>
        </w:tc>
      </w:tr>
      <w:tr w:rsidR="00971E35" w14:paraId="3A2D8DB5" w14:textId="77777777">
        <w:tc>
          <w:tcPr>
            <w:tcW w:w="0" w:type="auto"/>
          </w:tcPr>
          <w:p w14:paraId="06374625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118A9BFD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D8EE246" w14:textId="77777777" w:rsidR="00971E35" w:rsidRDefault="00303C97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14:paraId="3D8B5519" w14:textId="77777777" w:rsidR="00971E35" w:rsidRDefault="00303C97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254C665E" w14:textId="77777777" w:rsidR="00971E35" w:rsidRDefault="00303C97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EFFE628" w14:textId="77777777" w:rsidR="00971E35" w:rsidRDefault="00303C97">
            <w:pPr>
              <w:pStyle w:val="Compact"/>
              <w:jc w:val="right"/>
            </w:pPr>
            <w:r>
              <w:t>0.074</w:t>
            </w:r>
          </w:p>
        </w:tc>
      </w:tr>
      <w:tr w:rsidR="00971E35" w14:paraId="708273D9" w14:textId="77777777">
        <w:tc>
          <w:tcPr>
            <w:tcW w:w="0" w:type="auto"/>
          </w:tcPr>
          <w:p w14:paraId="00A2384B" w14:textId="77777777" w:rsidR="00971E35" w:rsidRDefault="00303C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14:paraId="6A56390F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8D7EDEA" w14:textId="77777777" w:rsidR="00971E35" w:rsidRDefault="00303C97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14:paraId="5ECED371" w14:textId="77777777" w:rsidR="00971E35" w:rsidRDefault="00303C97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14:paraId="3F92810C" w14:textId="77777777" w:rsidR="00971E35" w:rsidRDefault="00303C97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14:paraId="726D91E2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7B080329" w14:textId="77777777">
        <w:tc>
          <w:tcPr>
            <w:tcW w:w="0" w:type="auto"/>
          </w:tcPr>
          <w:p w14:paraId="57A349A3" w14:textId="77777777" w:rsidR="00971E35" w:rsidRDefault="00303C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14:paraId="2E4CCB28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531A884F" w14:textId="77777777" w:rsidR="00971E35" w:rsidRDefault="00303C97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3BEC232E" w14:textId="77777777" w:rsidR="00971E35" w:rsidRDefault="00303C97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14:paraId="6D0E6570" w14:textId="77777777" w:rsidR="00971E35" w:rsidRDefault="00303C97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14:paraId="5C566FB3" w14:textId="77777777" w:rsidR="00971E35" w:rsidRDefault="00303C97">
            <w:pPr>
              <w:pStyle w:val="Compact"/>
              <w:jc w:val="right"/>
            </w:pPr>
            <w:r>
              <w:t>0.014</w:t>
            </w:r>
          </w:p>
        </w:tc>
      </w:tr>
      <w:tr w:rsidR="00971E35" w14:paraId="64ACC26A" w14:textId="77777777">
        <w:tc>
          <w:tcPr>
            <w:tcW w:w="0" w:type="auto"/>
          </w:tcPr>
          <w:p w14:paraId="7D6E33A0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07BF8B85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A5833AC" w14:textId="77777777" w:rsidR="00971E35" w:rsidRDefault="00303C97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14:paraId="04C33CD5" w14:textId="77777777" w:rsidR="00971E35" w:rsidRDefault="00303C97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14:paraId="510167B5" w14:textId="77777777" w:rsidR="00971E35" w:rsidRDefault="00303C97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14:paraId="3DF46AAA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2FDAFDA5" w14:textId="77777777">
        <w:tc>
          <w:tcPr>
            <w:tcW w:w="0" w:type="auto"/>
          </w:tcPr>
          <w:p w14:paraId="52AB415C" w14:textId="77777777" w:rsidR="00971E35" w:rsidRDefault="00303C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14:paraId="0EF752FF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137BBAE" w14:textId="77777777" w:rsidR="00971E35" w:rsidRDefault="00303C97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14:paraId="1227E126" w14:textId="77777777" w:rsidR="00971E35" w:rsidRDefault="00303C97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1EF5279A" w14:textId="77777777" w:rsidR="00971E35" w:rsidRDefault="00303C97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14:paraId="3DFD0CA5" w14:textId="77777777" w:rsidR="00971E35" w:rsidRDefault="00303C97">
            <w:pPr>
              <w:pStyle w:val="Compact"/>
              <w:jc w:val="right"/>
            </w:pPr>
            <w:r>
              <w:t>0.000</w:t>
            </w:r>
          </w:p>
        </w:tc>
      </w:tr>
      <w:tr w:rsidR="00971E35" w14:paraId="0E7A3654" w14:textId="77777777">
        <w:tc>
          <w:tcPr>
            <w:tcW w:w="0" w:type="auto"/>
          </w:tcPr>
          <w:p w14:paraId="7F416566" w14:textId="77777777" w:rsidR="00971E35" w:rsidRDefault="00303C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14:paraId="0ADBFEAE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4C6202B" w14:textId="77777777" w:rsidR="00971E35" w:rsidRDefault="00303C97">
            <w:pPr>
              <w:pStyle w:val="Compact"/>
              <w:jc w:val="right"/>
            </w:pPr>
            <w:r>
              <w:t>-0.086</w:t>
            </w:r>
          </w:p>
        </w:tc>
        <w:tc>
          <w:tcPr>
            <w:tcW w:w="0" w:type="auto"/>
          </w:tcPr>
          <w:p w14:paraId="2FCCEBFC" w14:textId="77777777" w:rsidR="00971E35" w:rsidRDefault="00303C97">
            <w:pPr>
              <w:pStyle w:val="Compact"/>
              <w:jc w:val="right"/>
            </w:pPr>
            <w:r>
              <w:t>-0.191</w:t>
            </w:r>
          </w:p>
        </w:tc>
        <w:tc>
          <w:tcPr>
            <w:tcW w:w="0" w:type="auto"/>
          </w:tcPr>
          <w:p w14:paraId="6385FEA2" w14:textId="77777777" w:rsidR="00971E35" w:rsidRDefault="00303C97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26866FC2" w14:textId="77777777" w:rsidR="00971E35" w:rsidRDefault="00303C97">
            <w:pPr>
              <w:pStyle w:val="Compact"/>
              <w:jc w:val="right"/>
            </w:pPr>
            <w:r>
              <w:t>0.106</w:t>
            </w:r>
          </w:p>
        </w:tc>
      </w:tr>
    </w:tbl>
    <w:p w14:paraId="0182E79F" w14:textId="77777777" w:rsidR="00971E35" w:rsidRDefault="00303C97">
      <w:pPr>
        <w:pStyle w:val="Overskrift2"/>
      </w:pPr>
      <w:bookmarkStart w:id="62" w:name="sars-cov2-antibodies-at-day-90"/>
      <w:bookmarkStart w:id="63" w:name="_Toc61370037"/>
      <w:bookmarkEnd w:id="54"/>
      <w:bookmarkEnd w:id="60"/>
      <w:r>
        <w:t>SARS-CoV2 antibodies at day 90</w:t>
      </w:r>
      <w:bookmarkEnd w:id="63"/>
    </w:p>
    <w:p w14:paraId="15FC6D98" w14:textId="77777777" w:rsidR="00971E35" w:rsidRDefault="00303C97">
      <w:pPr>
        <w:pStyle w:val="Overskrift3"/>
      </w:pPr>
      <w:bookmarkStart w:id="64" w:name="descriptives-3"/>
      <w:bookmarkStart w:id="65" w:name="_Toc61370038"/>
      <w:r>
        <w:t>Descriptives</w:t>
      </w:r>
      <w:bookmarkEnd w:id="65"/>
    </w:p>
    <w:p w14:paraId="100527DB" w14:textId="77777777" w:rsidR="00971E35" w:rsidRDefault="00303C97">
      <w:pPr>
        <w:pStyle w:val="TableCaption"/>
      </w:pPr>
      <w:r>
        <w:t>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loroquine"/>
      </w:tblPr>
      <w:tblGrid>
        <w:gridCol w:w="4037"/>
        <w:gridCol w:w="1600"/>
        <w:gridCol w:w="2543"/>
        <w:gridCol w:w="2987"/>
      </w:tblGrid>
      <w:tr w:rsidR="00971E35" w14:paraId="0E68C9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D6AE0D" w14:textId="77777777" w:rsidR="00971E35" w:rsidRDefault="00303C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DFEE5F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C872D6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A6670" w14:textId="77777777" w:rsidR="00971E35" w:rsidRDefault="00303C97">
            <w:pPr>
              <w:pStyle w:val="Compact"/>
            </w:pPr>
            <w:r>
              <w:t>Hydroxychloroquine + SOC</w:t>
            </w:r>
          </w:p>
        </w:tc>
      </w:tr>
      <w:tr w:rsidR="00971E35" w14:paraId="65852DEB" w14:textId="77777777">
        <w:tc>
          <w:tcPr>
            <w:tcW w:w="0" w:type="auto"/>
          </w:tcPr>
          <w:p w14:paraId="650ED156" w14:textId="77777777" w:rsidR="00971E35" w:rsidRDefault="00303C97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0481AD02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DD6D441" w14:textId="77777777" w:rsidR="00971E35" w:rsidRDefault="00303C97">
            <w:pPr>
              <w:pStyle w:val="Compact"/>
            </w:pPr>
            <w:r>
              <w:t>48.1 (43.5)</w:t>
            </w:r>
          </w:p>
        </w:tc>
        <w:tc>
          <w:tcPr>
            <w:tcW w:w="0" w:type="auto"/>
          </w:tcPr>
          <w:p w14:paraId="3599BA19" w14:textId="77777777" w:rsidR="00971E35" w:rsidRDefault="00303C97">
            <w:pPr>
              <w:pStyle w:val="Compact"/>
            </w:pPr>
            <w:r>
              <w:t>59.3 (38.5)</w:t>
            </w:r>
          </w:p>
        </w:tc>
      </w:tr>
      <w:tr w:rsidR="00971E35" w14:paraId="0D8C75C0" w14:textId="77777777">
        <w:tc>
          <w:tcPr>
            <w:tcW w:w="0" w:type="auto"/>
          </w:tcPr>
          <w:p w14:paraId="413F6C3C" w14:textId="77777777" w:rsidR="00971E35" w:rsidRDefault="00971E35"/>
        </w:tc>
        <w:tc>
          <w:tcPr>
            <w:tcW w:w="0" w:type="auto"/>
          </w:tcPr>
          <w:p w14:paraId="392807CC" w14:textId="77777777" w:rsidR="00971E35" w:rsidRDefault="00303C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4FBFFA52" w14:textId="77777777" w:rsidR="00971E35" w:rsidRDefault="00303C97">
            <w:pPr>
              <w:pStyle w:val="Compact"/>
            </w:pPr>
            <w:r>
              <w:t>39.9 (9.2 - 81.1)</w:t>
            </w:r>
          </w:p>
        </w:tc>
        <w:tc>
          <w:tcPr>
            <w:tcW w:w="0" w:type="auto"/>
          </w:tcPr>
          <w:p w14:paraId="12F2F422" w14:textId="77777777" w:rsidR="00971E35" w:rsidRDefault="00303C97">
            <w:pPr>
              <w:pStyle w:val="Compact"/>
            </w:pPr>
            <w:r>
              <w:t>53.1 (31.3 - 93.9)</w:t>
            </w:r>
          </w:p>
        </w:tc>
      </w:tr>
      <w:tr w:rsidR="00971E35" w14:paraId="3825D208" w14:textId="77777777">
        <w:tc>
          <w:tcPr>
            <w:tcW w:w="0" w:type="auto"/>
          </w:tcPr>
          <w:p w14:paraId="608DFF78" w14:textId="77777777" w:rsidR="00971E35" w:rsidRDefault="00303C97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428E8BB1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191CAC2" w14:textId="77777777" w:rsidR="00971E35" w:rsidRDefault="00303C97">
            <w:pPr>
              <w:pStyle w:val="Compact"/>
            </w:pPr>
            <w:r>
              <w:t>15 (11.6)</w:t>
            </w:r>
          </w:p>
        </w:tc>
        <w:tc>
          <w:tcPr>
            <w:tcW w:w="0" w:type="auto"/>
          </w:tcPr>
          <w:p w14:paraId="011C5CEE" w14:textId="77777777" w:rsidR="00971E35" w:rsidRDefault="00303C97">
            <w:pPr>
              <w:pStyle w:val="Compact"/>
            </w:pPr>
            <w:r>
              <w:t>17.5 (8.5)</w:t>
            </w:r>
          </w:p>
        </w:tc>
      </w:tr>
      <w:tr w:rsidR="00971E35" w14:paraId="4D84511C" w14:textId="77777777">
        <w:tc>
          <w:tcPr>
            <w:tcW w:w="0" w:type="auto"/>
          </w:tcPr>
          <w:p w14:paraId="1DF73FE5" w14:textId="77777777" w:rsidR="00971E35" w:rsidRDefault="00971E35"/>
        </w:tc>
        <w:tc>
          <w:tcPr>
            <w:tcW w:w="0" w:type="auto"/>
          </w:tcPr>
          <w:p w14:paraId="315B01F8" w14:textId="77777777" w:rsidR="00971E35" w:rsidRDefault="00303C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0B674F67" w14:textId="77777777" w:rsidR="00971E35" w:rsidRDefault="00303C97">
            <w:pPr>
              <w:pStyle w:val="Compact"/>
            </w:pPr>
            <w:r>
              <w:t>11.2 (6.9 - 20.9)</w:t>
            </w:r>
          </w:p>
        </w:tc>
        <w:tc>
          <w:tcPr>
            <w:tcW w:w="0" w:type="auto"/>
          </w:tcPr>
          <w:p w14:paraId="155DE0C3" w14:textId="77777777" w:rsidR="00971E35" w:rsidRDefault="00303C97">
            <w:pPr>
              <w:pStyle w:val="Compact"/>
            </w:pPr>
            <w:r>
              <w:t>17 (12.8 - 22.5)</w:t>
            </w:r>
          </w:p>
        </w:tc>
      </w:tr>
      <w:tr w:rsidR="00971E35" w14:paraId="5280D201" w14:textId="77777777">
        <w:tc>
          <w:tcPr>
            <w:tcW w:w="0" w:type="auto"/>
          </w:tcPr>
          <w:p w14:paraId="682888D2" w14:textId="77777777" w:rsidR="00971E35" w:rsidRDefault="00303C97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7615BE79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B390E29" w14:textId="77777777" w:rsidR="00971E35" w:rsidRDefault="00303C97">
            <w:pPr>
              <w:pStyle w:val="Compact"/>
            </w:pPr>
            <w:r>
              <w:t>1.56 (0.62)</w:t>
            </w:r>
          </w:p>
        </w:tc>
        <w:tc>
          <w:tcPr>
            <w:tcW w:w="0" w:type="auto"/>
          </w:tcPr>
          <w:p w14:paraId="16E10B72" w14:textId="77777777" w:rsidR="00971E35" w:rsidRDefault="00303C97">
            <w:pPr>
              <w:pStyle w:val="Compact"/>
            </w:pPr>
            <w:r>
              <w:t>1.46 (0.51)</w:t>
            </w:r>
          </w:p>
        </w:tc>
      </w:tr>
      <w:tr w:rsidR="00971E35" w14:paraId="40489B53" w14:textId="77777777">
        <w:tc>
          <w:tcPr>
            <w:tcW w:w="0" w:type="auto"/>
          </w:tcPr>
          <w:p w14:paraId="3305560B" w14:textId="77777777" w:rsidR="00971E35" w:rsidRDefault="00971E35"/>
        </w:tc>
        <w:tc>
          <w:tcPr>
            <w:tcW w:w="0" w:type="auto"/>
          </w:tcPr>
          <w:p w14:paraId="6EC2AA20" w14:textId="77777777" w:rsidR="00971E35" w:rsidRDefault="00303C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3D058E6D" w14:textId="77777777" w:rsidR="00971E35" w:rsidRDefault="00303C97">
            <w:pPr>
              <w:pStyle w:val="Compact"/>
            </w:pPr>
            <w:r>
              <w:t>1.61 (1.23 - 2.12)</w:t>
            </w:r>
          </w:p>
        </w:tc>
        <w:tc>
          <w:tcPr>
            <w:tcW w:w="0" w:type="auto"/>
          </w:tcPr>
          <w:p w14:paraId="1935CEBB" w14:textId="77777777" w:rsidR="00971E35" w:rsidRDefault="00303C97">
            <w:pPr>
              <w:pStyle w:val="Compact"/>
            </w:pPr>
            <w:r>
              <w:t>1.41 (1.14 - 1.94)</w:t>
            </w:r>
          </w:p>
        </w:tc>
      </w:tr>
      <w:tr w:rsidR="00971E35" w14:paraId="43BB637C" w14:textId="77777777">
        <w:tc>
          <w:tcPr>
            <w:tcW w:w="0" w:type="auto"/>
          </w:tcPr>
          <w:p w14:paraId="3C7B8C41" w14:textId="77777777" w:rsidR="00971E35" w:rsidRDefault="00303C97">
            <w:pPr>
              <w:pStyle w:val="Compact"/>
            </w:pPr>
            <w:r>
              <w:t>Capsid</w:t>
            </w:r>
          </w:p>
        </w:tc>
        <w:tc>
          <w:tcPr>
            <w:tcW w:w="0" w:type="auto"/>
          </w:tcPr>
          <w:p w14:paraId="6AC06FEE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7392E0E3" w14:textId="77777777" w:rsidR="00971E35" w:rsidRDefault="00303C97">
            <w:pPr>
              <w:pStyle w:val="Compact"/>
            </w:pPr>
            <w:r>
              <w:t>28.7 (18.4)</w:t>
            </w:r>
          </w:p>
        </w:tc>
        <w:tc>
          <w:tcPr>
            <w:tcW w:w="0" w:type="auto"/>
          </w:tcPr>
          <w:p w14:paraId="64CA6617" w14:textId="77777777" w:rsidR="00971E35" w:rsidRDefault="00303C97">
            <w:pPr>
              <w:pStyle w:val="Compact"/>
            </w:pPr>
            <w:r>
              <w:t>37.5 (18.4)</w:t>
            </w:r>
          </w:p>
        </w:tc>
      </w:tr>
      <w:tr w:rsidR="00971E35" w14:paraId="398F95B1" w14:textId="77777777">
        <w:tc>
          <w:tcPr>
            <w:tcW w:w="0" w:type="auto"/>
          </w:tcPr>
          <w:p w14:paraId="06E471CE" w14:textId="77777777" w:rsidR="00971E35" w:rsidRDefault="00971E35"/>
        </w:tc>
        <w:tc>
          <w:tcPr>
            <w:tcW w:w="0" w:type="auto"/>
          </w:tcPr>
          <w:p w14:paraId="04EE9294" w14:textId="77777777" w:rsidR="00971E35" w:rsidRDefault="00303C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4F79E7B8" w14:textId="77777777" w:rsidR="00971E35" w:rsidRDefault="00303C97">
            <w:pPr>
              <w:pStyle w:val="Compact"/>
            </w:pPr>
            <w:r>
              <w:t>33.1 (12.4 - 41.2)</w:t>
            </w:r>
          </w:p>
        </w:tc>
        <w:tc>
          <w:tcPr>
            <w:tcW w:w="0" w:type="auto"/>
          </w:tcPr>
          <w:p w14:paraId="12BB6147" w14:textId="77777777" w:rsidR="00971E35" w:rsidRDefault="00303C97">
            <w:pPr>
              <w:pStyle w:val="Compact"/>
            </w:pPr>
            <w:r>
              <w:t>39.5 (24.8 - 48)</w:t>
            </w:r>
          </w:p>
        </w:tc>
      </w:tr>
    </w:tbl>
    <w:p w14:paraId="546E8A48" w14:textId="77777777" w:rsidR="00971E35" w:rsidRDefault="00971E35"/>
    <w:p w14:paraId="2FBBC3F9" w14:textId="77777777" w:rsidR="00971E35" w:rsidRDefault="00303C97">
      <w:pPr>
        <w:pStyle w:val="TableCaption"/>
      </w:pPr>
      <w:r>
        <w:lastRenderedPageBreak/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4037"/>
        <w:gridCol w:w="1600"/>
        <w:gridCol w:w="2543"/>
        <w:gridCol w:w="2039"/>
      </w:tblGrid>
      <w:tr w:rsidR="00971E35" w14:paraId="232277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59FCCD" w14:textId="77777777" w:rsidR="00971E35" w:rsidRDefault="00303C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441A0B" w14:textId="77777777" w:rsidR="00971E35" w:rsidRDefault="00303C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A7DC1B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B3D5EC" w14:textId="77777777" w:rsidR="00971E35" w:rsidRDefault="00303C97">
            <w:pPr>
              <w:pStyle w:val="Compact"/>
            </w:pPr>
            <w:r>
              <w:t>Remdesivir + SOC</w:t>
            </w:r>
          </w:p>
        </w:tc>
      </w:tr>
      <w:tr w:rsidR="00971E35" w14:paraId="51DC9427" w14:textId="77777777">
        <w:tc>
          <w:tcPr>
            <w:tcW w:w="0" w:type="auto"/>
          </w:tcPr>
          <w:p w14:paraId="7C5349F9" w14:textId="77777777" w:rsidR="00971E35" w:rsidRDefault="00303C97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2249DF67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070C3555" w14:textId="77777777" w:rsidR="00971E35" w:rsidRDefault="00303C97">
            <w:pPr>
              <w:pStyle w:val="Compact"/>
            </w:pPr>
            <w:r>
              <w:t>49.6 (40.3)</w:t>
            </w:r>
          </w:p>
        </w:tc>
        <w:tc>
          <w:tcPr>
            <w:tcW w:w="0" w:type="auto"/>
          </w:tcPr>
          <w:p w14:paraId="7A66B938" w14:textId="77777777" w:rsidR="00971E35" w:rsidRDefault="00303C97">
            <w:pPr>
              <w:pStyle w:val="Compact"/>
            </w:pPr>
            <w:r>
              <w:t>58 (49.7)</w:t>
            </w:r>
          </w:p>
        </w:tc>
      </w:tr>
      <w:tr w:rsidR="00971E35" w14:paraId="3A5EF1B8" w14:textId="77777777">
        <w:tc>
          <w:tcPr>
            <w:tcW w:w="0" w:type="auto"/>
          </w:tcPr>
          <w:p w14:paraId="162C6AEC" w14:textId="77777777" w:rsidR="00971E35" w:rsidRDefault="00971E35"/>
        </w:tc>
        <w:tc>
          <w:tcPr>
            <w:tcW w:w="0" w:type="auto"/>
          </w:tcPr>
          <w:p w14:paraId="410E8F8A" w14:textId="77777777" w:rsidR="00971E35" w:rsidRDefault="00303C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66A576A0" w14:textId="77777777" w:rsidR="00971E35" w:rsidRDefault="00303C97">
            <w:pPr>
              <w:pStyle w:val="Compact"/>
            </w:pPr>
            <w:r>
              <w:t>43.1 (15 - 72.3)</w:t>
            </w:r>
          </w:p>
        </w:tc>
        <w:tc>
          <w:tcPr>
            <w:tcW w:w="0" w:type="auto"/>
          </w:tcPr>
          <w:p w14:paraId="74C4BBA0" w14:textId="77777777" w:rsidR="00971E35" w:rsidRDefault="00303C97">
            <w:pPr>
              <w:pStyle w:val="Compact"/>
            </w:pPr>
            <w:r>
              <w:t>54.7 (6.8 - 102.7)</w:t>
            </w:r>
          </w:p>
        </w:tc>
      </w:tr>
      <w:tr w:rsidR="00971E35" w14:paraId="3909C4A9" w14:textId="77777777">
        <w:tc>
          <w:tcPr>
            <w:tcW w:w="0" w:type="auto"/>
          </w:tcPr>
          <w:p w14:paraId="676BFEC7" w14:textId="77777777" w:rsidR="00971E35" w:rsidRDefault="00303C97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3519F774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4036EAD7" w14:textId="77777777" w:rsidR="00971E35" w:rsidRDefault="00303C97">
            <w:pPr>
              <w:pStyle w:val="Compact"/>
            </w:pPr>
            <w:r>
              <w:t>16 (12.3)</w:t>
            </w:r>
          </w:p>
        </w:tc>
        <w:tc>
          <w:tcPr>
            <w:tcW w:w="0" w:type="auto"/>
          </w:tcPr>
          <w:p w14:paraId="15DC21CF" w14:textId="77777777" w:rsidR="00971E35" w:rsidRDefault="00303C97">
            <w:pPr>
              <w:pStyle w:val="Compact"/>
            </w:pPr>
            <w:r>
              <w:t>17.7 (13.3)</w:t>
            </w:r>
          </w:p>
        </w:tc>
      </w:tr>
      <w:tr w:rsidR="00971E35" w14:paraId="453E7787" w14:textId="77777777">
        <w:tc>
          <w:tcPr>
            <w:tcW w:w="0" w:type="auto"/>
          </w:tcPr>
          <w:p w14:paraId="46CA65A7" w14:textId="77777777" w:rsidR="00971E35" w:rsidRDefault="00971E35"/>
        </w:tc>
        <w:tc>
          <w:tcPr>
            <w:tcW w:w="0" w:type="auto"/>
          </w:tcPr>
          <w:p w14:paraId="5DAAA4D6" w14:textId="77777777" w:rsidR="00971E35" w:rsidRDefault="00303C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76829888" w14:textId="77777777" w:rsidR="00971E35" w:rsidRDefault="00303C97">
            <w:pPr>
              <w:pStyle w:val="Compact"/>
            </w:pPr>
            <w:r>
              <w:t>13.3 (7.1 - 19.7)</w:t>
            </w:r>
          </w:p>
        </w:tc>
        <w:tc>
          <w:tcPr>
            <w:tcW w:w="0" w:type="auto"/>
          </w:tcPr>
          <w:p w14:paraId="0B227DBD" w14:textId="77777777" w:rsidR="00971E35" w:rsidRDefault="00303C97">
            <w:pPr>
              <w:pStyle w:val="Compact"/>
            </w:pPr>
            <w:r>
              <w:t>16.2 (6.8 - 27.7)</w:t>
            </w:r>
          </w:p>
        </w:tc>
      </w:tr>
      <w:tr w:rsidR="00971E35" w14:paraId="6B4DD1ED" w14:textId="77777777">
        <w:tc>
          <w:tcPr>
            <w:tcW w:w="0" w:type="auto"/>
          </w:tcPr>
          <w:p w14:paraId="087C54E8" w14:textId="77777777" w:rsidR="00971E35" w:rsidRDefault="00303C97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24D1FA1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2674D5FF" w14:textId="77777777" w:rsidR="00971E35" w:rsidRDefault="00303C97">
            <w:pPr>
              <w:pStyle w:val="Compact"/>
            </w:pPr>
            <w:r>
              <w:t>1.53 (0.58)</w:t>
            </w:r>
          </w:p>
        </w:tc>
        <w:tc>
          <w:tcPr>
            <w:tcW w:w="0" w:type="auto"/>
          </w:tcPr>
          <w:p w14:paraId="6B425899" w14:textId="77777777" w:rsidR="00971E35" w:rsidRDefault="00303C97">
            <w:pPr>
              <w:pStyle w:val="Compact"/>
            </w:pPr>
            <w:r>
              <w:t>1.52 (0.55)</w:t>
            </w:r>
          </w:p>
        </w:tc>
      </w:tr>
      <w:tr w:rsidR="00971E35" w14:paraId="3F8A08D2" w14:textId="77777777">
        <w:tc>
          <w:tcPr>
            <w:tcW w:w="0" w:type="auto"/>
          </w:tcPr>
          <w:p w14:paraId="237B641D" w14:textId="77777777" w:rsidR="00971E35" w:rsidRDefault="00971E35"/>
        </w:tc>
        <w:tc>
          <w:tcPr>
            <w:tcW w:w="0" w:type="auto"/>
          </w:tcPr>
          <w:p w14:paraId="4FBC7F7B" w14:textId="77777777" w:rsidR="00971E35" w:rsidRDefault="00303C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0D736E73" w14:textId="77777777" w:rsidR="00971E35" w:rsidRDefault="00303C97">
            <w:pPr>
              <w:pStyle w:val="Compact"/>
            </w:pPr>
            <w:r>
              <w:t>1.49 (1.26 - 2.05)</w:t>
            </w:r>
          </w:p>
        </w:tc>
        <w:tc>
          <w:tcPr>
            <w:tcW w:w="0" w:type="auto"/>
          </w:tcPr>
          <w:p w14:paraId="2060E04F" w14:textId="77777777" w:rsidR="00971E35" w:rsidRDefault="00303C97">
            <w:pPr>
              <w:pStyle w:val="Compact"/>
            </w:pPr>
            <w:r>
              <w:t>1.4 (1.31 - 1.9)</w:t>
            </w:r>
          </w:p>
        </w:tc>
      </w:tr>
      <w:tr w:rsidR="00971E35" w14:paraId="3AF9B166" w14:textId="77777777">
        <w:tc>
          <w:tcPr>
            <w:tcW w:w="0" w:type="auto"/>
          </w:tcPr>
          <w:p w14:paraId="2D813D20" w14:textId="77777777" w:rsidR="00971E35" w:rsidRDefault="00303C97">
            <w:pPr>
              <w:pStyle w:val="Compact"/>
            </w:pPr>
            <w:r>
              <w:t>Capsid</w:t>
            </w:r>
          </w:p>
        </w:tc>
        <w:tc>
          <w:tcPr>
            <w:tcW w:w="0" w:type="auto"/>
          </w:tcPr>
          <w:p w14:paraId="5212D07C" w14:textId="77777777" w:rsidR="00971E35" w:rsidRDefault="00303C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14:paraId="36D51969" w14:textId="77777777" w:rsidR="00971E35" w:rsidRDefault="00303C97">
            <w:pPr>
              <w:pStyle w:val="Compact"/>
            </w:pPr>
            <w:r>
              <w:t>30.1 (19.5)</w:t>
            </w:r>
          </w:p>
        </w:tc>
        <w:tc>
          <w:tcPr>
            <w:tcW w:w="0" w:type="auto"/>
          </w:tcPr>
          <w:p w14:paraId="283CAE5B" w14:textId="77777777" w:rsidR="00971E35" w:rsidRDefault="00303C97">
            <w:pPr>
              <w:pStyle w:val="Compact"/>
            </w:pPr>
            <w:r>
              <w:t>33.8 (23.2)</w:t>
            </w:r>
          </w:p>
        </w:tc>
      </w:tr>
      <w:tr w:rsidR="00971E35" w14:paraId="2C3E41CF" w14:textId="77777777">
        <w:tc>
          <w:tcPr>
            <w:tcW w:w="0" w:type="auto"/>
          </w:tcPr>
          <w:p w14:paraId="181775D1" w14:textId="77777777" w:rsidR="00971E35" w:rsidRDefault="00971E35"/>
        </w:tc>
        <w:tc>
          <w:tcPr>
            <w:tcW w:w="0" w:type="auto"/>
          </w:tcPr>
          <w:p w14:paraId="570F8BA5" w14:textId="77777777" w:rsidR="00971E35" w:rsidRDefault="00303C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14:paraId="0A6D260A" w14:textId="77777777" w:rsidR="00971E35" w:rsidRDefault="00303C97">
            <w:pPr>
              <w:pStyle w:val="Compact"/>
            </w:pPr>
            <w:r>
              <w:t>27.6 (18.7 - 39.5)</w:t>
            </w:r>
          </w:p>
        </w:tc>
        <w:tc>
          <w:tcPr>
            <w:tcW w:w="0" w:type="auto"/>
          </w:tcPr>
          <w:p w14:paraId="18591318" w14:textId="77777777" w:rsidR="00971E35" w:rsidRDefault="00303C97">
            <w:pPr>
              <w:pStyle w:val="Compact"/>
            </w:pPr>
            <w:r>
              <w:t>39 (8.5 - 45.7)</w:t>
            </w:r>
          </w:p>
        </w:tc>
      </w:tr>
    </w:tbl>
    <w:p w14:paraId="6B6F5D9D" w14:textId="77777777" w:rsidR="00971E35" w:rsidRDefault="00971E35"/>
    <w:p w14:paraId="2A6751D0" w14:textId="77777777" w:rsidR="00971E35" w:rsidRDefault="00303C97">
      <w:pPr>
        <w:pStyle w:val="TableCaption"/>
      </w:pPr>
      <w:r>
        <w:t>Number of positive antibodies (rbd ≥ 5) by treatment group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umber of positive antibodies (rbd ≥ 5) by treatment group"/>
      </w:tblPr>
      <w:tblGrid>
        <w:gridCol w:w="2987"/>
        <w:gridCol w:w="506"/>
        <w:gridCol w:w="482"/>
      </w:tblGrid>
      <w:tr w:rsidR="00971E35" w14:paraId="3947064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BA631D" w14:textId="77777777" w:rsidR="00971E35" w:rsidRDefault="00303C97">
            <w:pPr>
              <w:pStyle w:val="Compact"/>
            </w:pPr>
            <w:r>
              <w:t>rant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9457A" w14:textId="77777777" w:rsidR="00971E35" w:rsidRDefault="00303C97">
            <w:pPr>
              <w:pStyle w:val="Compact"/>
              <w:jc w:val="right"/>
            </w:pPr>
            <w:r>
              <w:t>to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B090D" w14:textId="77777777" w:rsidR="00971E35" w:rsidRDefault="00303C97">
            <w:pPr>
              <w:pStyle w:val="Compact"/>
              <w:jc w:val="right"/>
            </w:pPr>
            <w:r>
              <w:t>n</w:t>
            </w:r>
          </w:p>
        </w:tc>
      </w:tr>
      <w:tr w:rsidR="00971E35" w14:paraId="7DF6985A" w14:textId="77777777">
        <w:tc>
          <w:tcPr>
            <w:tcW w:w="0" w:type="auto"/>
          </w:tcPr>
          <w:p w14:paraId="74C79203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7396DA2" w14:textId="77777777" w:rsidR="00971E35" w:rsidRDefault="00303C97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612FB318" w14:textId="77777777" w:rsidR="00971E35" w:rsidRDefault="00303C97">
            <w:pPr>
              <w:pStyle w:val="Compact"/>
              <w:jc w:val="right"/>
            </w:pPr>
            <w:r>
              <w:t>51</w:t>
            </w:r>
          </w:p>
        </w:tc>
      </w:tr>
      <w:tr w:rsidR="00971E35" w14:paraId="155923DE" w14:textId="77777777">
        <w:tc>
          <w:tcPr>
            <w:tcW w:w="0" w:type="auto"/>
          </w:tcPr>
          <w:p w14:paraId="783F9F77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BD5924A" w14:textId="77777777" w:rsidR="00971E35" w:rsidRDefault="00303C97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0B59F6AE" w14:textId="77777777" w:rsidR="00971E35" w:rsidRDefault="00303C97">
            <w:pPr>
              <w:pStyle w:val="Compact"/>
              <w:jc w:val="right"/>
            </w:pPr>
            <w:r>
              <w:t>38</w:t>
            </w:r>
          </w:p>
        </w:tc>
      </w:tr>
      <w:tr w:rsidR="00971E35" w14:paraId="10F4D168" w14:textId="77777777">
        <w:tc>
          <w:tcPr>
            <w:tcW w:w="0" w:type="auto"/>
          </w:tcPr>
          <w:p w14:paraId="17C1A709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B31BE43" w14:textId="77777777" w:rsidR="00971E35" w:rsidRDefault="00303C9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E5D00CF" w14:textId="77777777" w:rsidR="00971E35" w:rsidRDefault="00303C97">
            <w:pPr>
              <w:pStyle w:val="Compact"/>
              <w:jc w:val="right"/>
            </w:pPr>
            <w:r>
              <w:t>15</w:t>
            </w:r>
          </w:p>
        </w:tc>
      </w:tr>
    </w:tbl>
    <w:p w14:paraId="1B122BD8" w14:textId="77777777" w:rsidR="00971E35" w:rsidRDefault="00971E35"/>
    <w:p w14:paraId="2328C5A0" w14:textId="77777777" w:rsidR="00971E35" w:rsidRDefault="00303C97">
      <w:pPr>
        <w:pStyle w:val="TableCaption"/>
      </w:pPr>
      <w:r>
        <w:t>Number of positive antibodies (rbd ≥ 5) by treatment group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umber of positive antibodies (rbd ≥ 5) by treatment group in HCQ"/>
      </w:tblPr>
      <w:tblGrid>
        <w:gridCol w:w="2987"/>
        <w:gridCol w:w="506"/>
        <w:gridCol w:w="482"/>
      </w:tblGrid>
      <w:tr w:rsidR="00971E35" w14:paraId="20693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3261E4" w14:textId="77777777" w:rsidR="00971E35" w:rsidRDefault="00303C97">
            <w:pPr>
              <w:pStyle w:val="Compact"/>
            </w:pPr>
            <w:r>
              <w:t>rant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E24EB5" w14:textId="77777777" w:rsidR="00971E35" w:rsidRDefault="00303C97">
            <w:pPr>
              <w:pStyle w:val="Compact"/>
              <w:jc w:val="right"/>
            </w:pPr>
            <w:r>
              <w:t>to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F2385E" w14:textId="77777777" w:rsidR="00971E35" w:rsidRDefault="00303C97">
            <w:pPr>
              <w:pStyle w:val="Compact"/>
              <w:jc w:val="right"/>
            </w:pPr>
            <w:r>
              <w:t>n</w:t>
            </w:r>
          </w:p>
        </w:tc>
      </w:tr>
      <w:tr w:rsidR="00971E35" w14:paraId="3EA3FF78" w14:textId="77777777">
        <w:tc>
          <w:tcPr>
            <w:tcW w:w="0" w:type="auto"/>
          </w:tcPr>
          <w:p w14:paraId="7EFC091C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5F66AB7" w14:textId="77777777" w:rsidR="00971E35" w:rsidRDefault="00303C97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7968A58D" w14:textId="77777777" w:rsidR="00971E35" w:rsidRDefault="00303C97">
            <w:pPr>
              <w:pStyle w:val="Compact"/>
              <w:jc w:val="right"/>
            </w:pPr>
            <w:r>
              <w:t>45</w:t>
            </w:r>
          </w:p>
        </w:tc>
      </w:tr>
      <w:tr w:rsidR="00971E35" w14:paraId="7D74FCBB" w14:textId="77777777">
        <w:tc>
          <w:tcPr>
            <w:tcW w:w="0" w:type="auto"/>
          </w:tcPr>
          <w:p w14:paraId="348C7224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B0396DD" w14:textId="77777777" w:rsidR="00971E35" w:rsidRDefault="00303C97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23BF5036" w14:textId="77777777" w:rsidR="00971E35" w:rsidRDefault="00303C97">
            <w:pPr>
              <w:pStyle w:val="Compact"/>
              <w:jc w:val="right"/>
            </w:pPr>
            <w:r>
              <w:t>38</w:t>
            </w:r>
          </w:p>
        </w:tc>
      </w:tr>
    </w:tbl>
    <w:p w14:paraId="0C109F54" w14:textId="77777777" w:rsidR="00971E35" w:rsidRDefault="00971E35"/>
    <w:p w14:paraId="74BD03B3" w14:textId="77777777" w:rsidR="00971E35" w:rsidRDefault="00303C97">
      <w:pPr>
        <w:pStyle w:val="TableCaption"/>
      </w:pPr>
      <w:r>
        <w:lastRenderedPageBreak/>
        <w:t>Number of positive antibodies (rbd ≥ 5) by treatment group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umber of positive antibodies (rbd ≥ 5) by treatment group in Remdesivir"/>
      </w:tblPr>
      <w:tblGrid>
        <w:gridCol w:w="2543"/>
        <w:gridCol w:w="506"/>
        <w:gridCol w:w="482"/>
      </w:tblGrid>
      <w:tr w:rsidR="00971E35" w14:paraId="144A9E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43CDFC" w14:textId="77777777" w:rsidR="00971E35" w:rsidRDefault="00303C97">
            <w:pPr>
              <w:pStyle w:val="Compact"/>
            </w:pPr>
            <w:r>
              <w:t>rant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41FC03" w14:textId="77777777" w:rsidR="00971E35" w:rsidRDefault="00303C97">
            <w:pPr>
              <w:pStyle w:val="Compact"/>
              <w:jc w:val="right"/>
            </w:pPr>
            <w:r>
              <w:t>to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DD329" w14:textId="77777777" w:rsidR="00971E35" w:rsidRDefault="00303C97">
            <w:pPr>
              <w:pStyle w:val="Compact"/>
              <w:jc w:val="right"/>
            </w:pPr>
            <w:r>
              <w:t>n</w:t>
            </w:r>
          </w:p>
        </w:tc>
      </w:tr>
      <w:tr w:rsidR="00971E35" w14:paraId="4B5E718B" w14:textId="77777777">
        <w:tc>
          <w:tcPr>
            <w:tcW w:w="0" w:type="auto"/>
          </w:tcPr>
          <w:p w14:paraId="0D9FBC2A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40248A3" w14:textId="77777777" w:rsidR="00971E35" w:rsidRDefault="00303C9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26A96397" w14:textId="77777777" w:rsidR="00971E35" w:rsidRDefault="00303C97">
            <w:pPr>
              <w:pStyle w:val="Compact"/>
              <w:jc w:val="right"/>
            </w:pPr>
            <w:r>
              <w:t>26</w:t>
            </w:r>
          </w:p>
        </w:tc>
      </w:tr>
      <w:tr w:rsidR="00971E35" w14:paraId="5A2C1BC8" w14:textId="77777777">
        <w:tc>
          <w:tcPr>
            <w:tcW w:w="0" w:type="auto"/>
          </w:tcPr>
          <w:p w14:paraId="0136CB99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E2D67DA" w14:textId="77777777" w:rsidR="00971E35" w:rsidRDefault="00303C9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EF5E3AD" w14:textId="77777777" w:rsidR="00971E35" w:rsidRDefault="00303C97">
            <w:pPr>
              <w:pStyle w:val="Compact"/>
              <w:jc w:val="right"/>
            </w:pPr>
            <w:r>
              <w:t>15</w:t>
            </w:r>
          </w:p>
        </w:tc>
      </w:tr>
    </w:tbl>
    <w:p w14:paraId="6932A521" w14:textId="77777777" w:rsidR="00971E35" w:rsidRDefault="00303C97">
      <w:pPr>
        <w:pStyle w:val="Overskrift3"/>
      </w:pPr>
      <w:bookmarkStart w:id="66" w:name="Xdae1a80bd667f85836598ea34243a9026720d63"/>
      <w:bookmarkStart w:id="67" w:name="_Toc61370039"/>
      <w:bookmarkEnd w:id="64"/>
      <w:r>
        <w:t>Marginal probability estimates by treatment group and difference</w:t>
      </w:r>
      <w:bookmarkEnd w:id="67"/>
    </w:p>
    <w:p w14:paraId="56F5C07F" w14:textId="77777777" w:rsidR="00971E35" w:rsidRDefault="00303C97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4256"/>
        <w:gridCol w:w="2680"/>
        <w:gridCol w:w="3148"/>
        <w:gridCol w:w="4136"/>
      </w:tblGrid>
      <w:tr w:rsidR="00971E35" w14:paraId="5D3243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E6BC5A" w14:textId="77777777" w:rsidR="00971E35" w:rsidRDefault="00303C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D497F9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D6E5AD" w14:textId="77777777" w:rsidR="00971E35" w:rsidRDefault="00303C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35FCDC" w14:textId="77777777" w:rsidR="00971E35" w:rsidRDefault="00303C97">
            <w:pPr>
              <w:pStyle w:val="Compact"/>
            </w:pPr>
            <w:r>
              <w:t>Estimated marginal treatment effect</w:t>
            </w:r>
          </w:p>
        </w:tc>
      </w:tr>
      <w:tr w:rsidR="00971E35" w14:paraId="62A56CFB" w14:textId="77777777">
        <w:tc>
          <w:tcPr>
            <w:tcW w:w="0" w:type="auto"/>
          </w:tcPr>
          <w:p w14:paraId="6C5B8084" w14:textId="77777777" w:rsidR="00971E35" w:rsidRDefault="00303C97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0D5E3008" w14:textId="77777777" w:rsidR="00971E35" w:rsidRDefault="00303C97">
            <w:pPr>
              <w:pStyle w:val="Compact"/>
            </w:pPr>
            <w:r>
              <w:t>48.1 (36.1 to 60.1)</w:t>
            </w:r>
          </w:p>
        </w:tc>
        <w:tc>
          <w:tcPr>
            <w:tcW w:w="0" w:type="auto"/>
          </w:tcPr>
          <w:p w14:paraId="716561EB" w14:textId="77777777" w:rsidR="00971E35" w:rsidRDefault="00303C97">
            <w:pPr>
              <w:pStyle w:val="Compact"/>
            </w:pPr>
            <w:r>
              <w:t>59.3 (46.1 to 72.4)</w:t>
            </w:r>
          </w:p>
        </w:tc>
        <w:tc>
          <w:tcPr>
            <w:tcW w:w="0" w:type="auto"/>
          </w:tcPr>
          <w:p w14:paraId="596A6B5B" w14:textId="77777777" w:rsidR="00971E35" w:rsidRDefault="00303C97">
            <w:pPr>
              <w:pStyle w:val="Compact"/>
            </w:pPr>
            <w:r>
              <w:t>11.2 (-6.6 to 2</w:t>
            </w:r>
            <w:r>
              <w:t>9)</w:t>
            </w:r>
          </w:p>
        </w:tc>
      </w:tr>
      <w:tr w:rsidR="00971E35" w14:paraId="659CF17E" w14:textId="77777777">
        <w:tc>
          <w:tcPr>
            <w:tcW w:w="0" w:type="auto"/>
          </w:tcPr>
          <w:p w14:paraId="7F52BABD" w14:textId="77777777" w:rsidR="00971E35" w:rsidRDefault="00303C97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23D2D188" w14:textId="77777777" w:rsidR="00971E35" w:rsidRDefault="00303C97">
            <w:pPr>
              <w:pStyle w:val="Compact"/>
            </w:pPr>
            <w:r>
              <w:t>15 (12 to 18)</w:t>
            </w:r>
          </w:p>
        </w:tc>
        <w:tc>
          <w:tcPr>
            <w:tcW w:w="0" w:type="auto"/>
          </w:tcPr>
          <w:p w14:paraId="69BD2565" w14:textId="77777777" w:rsidR="00971E35" w:rsidRDefault="00303C97">
            <w:pPr>
              <w:pStyle w:val="Compact"/>
            </w:pPr>
            <w:r>
              <w:t>17.5 (14.3 to 20.8)</w:t>
            </w:r>
          </w:p>
        </w:tc>
        <w:tc>
          <w:tcPr>
            <w:tcW w:w="0" w:type="auto"/>
          </w:tcPr>
          <w:p w14:paraId="18508F7A" w14:textId="77777777" w:rsidR="00971E35" w:rsidRDefault="00303C97">
            <w:pPr>
              <w:pStyle w:val="Compact"/>
            </w:pPr>
            <w:r>
              <w:t>2.6 (-1.9 to 7)</w:t>
            </w:r>
          </w:p>
        </w:tc>
      </w:tr>
      <w:tr w:rsidR="00971E35" w14:paraId="780C407E" w14:textId="77777777">
        <w:tc>
          <w:tcPr>
            <w:tcW w:w="0" w:type="auto"/>
          </w:tcPr>
          <w:p w14:paraId="50E95520" w14:textId="77777777" w:rsidR="00971E35" w:rsidRDefault="00303C97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22738B1D" w14:textId="77777777" w:rsidR="00971E35" w:rsidRDefault="00303C97">
            <w:pPr>
              <w:pStyle w:val="Compact"/>
            </w:pPr>
            <w:r>
              <w:t>1.56 (1.4 to 1.73)</w:t>
            </w:r>
          </w:p>
        </w:tc>
        <w:tc>
          <w:tcPr>
            <w:tcW w:w="0" w:type="auto"/>
          </w:tcPr>
          <w:p w14:paraId="45AC8CE2" w14:textId="77777777" w:rsidR="00971E35" w:rsidRDefault="00303C97">
            <w:pPr>
              <w:pStyle w:val="Compact"/>
            </w:pPr>
            <w:r>
              <w:t>1.46 (1.28 to 1.64)</w:t>
            </w:r>
          </w:p>
        </w:tc>
        <w:tc>
          <w:tcPr>
            <w:tcW w:w="0" w:type="auto"/>
          </w:tcPr>
          <w:p w14:paraId="07A5A088" w14:textId="77777777" w:rsidR="00971E35" w:rsidRDefault="00303C97">
            <w:pPr>
              <w:pStyle w:val="Compact"/>
            </w:pPr>
            <w:r>
              <w:t>-0.1 (-0.35 to 0.14)</w:t>
            </w:r>
          </w:p>
        </w:tc>
      </w:tr>
      <w:tr w:rsidR="00971E35" w14:paraId="2451B4EF" w14:textId="77777777">
        <w:tc>
          <w:tcPr>
            <w:tcW w:w="0" w:type="auto"/>
          </w:tcPr>
          <w:p w14:paraId="09131FBB" w14:textId="77777777" w:rsidR="00971E35" w:rsidRDefault="00303C97">
            <w:pPr>
              <w:pStyle w:val="Compact"/>
            </w:pPr>
            <w:r>
              <w:t>Capsid</w:t>
            </w:r>
          </w:p>
        </w:tc>
        <w:tc>
          <w:tcPr>
            <w:tcW w:w="0" w:type="auto"/>
          </w:tcPr>
          <w:p w14:paraId="3DB50973" w14:textId="77777777" w:rsidR="00971E35" w:rsidRDefault="00303C97">
            <w:pPr>
              <w:pStyle w:val="Compact"/>
            </w:pPr>
            <w:r>
              <w:t>28.7 (23.4 to 34)</w:t>
            </w:r>
          </w:p>
        </w:tc>
        <w:tc>
          <w:tcPr>
            <w:tcW w:w="0" w:type="auto"/>
          </w:tcPr>
          <w:p w14:paraId="65384350" w14:textId="77777777" w:rsidR="00971E35" w:rsidRDefault="00303C97">
            <w:pPr>
              <w:pStyle w:val="Compact"/>
            </w:pPr>
            <w:r>
              <w:t>37.5 (31.6 to 43.4)</w:t>
            </w:r>
          </w:p>
        </w:tc>
        <w:tc>
          <w:tcPr>
            <w:tcW w:w="0" w:type="auto"/>
          </w:tcPr>
          <w:p w14:paraId="3A7B394B" w14:textId="77777777" w:rsidR="00971E35" w:rsidRDefault="00303C97">
            <w:pPr>
              <w:pStyle w:val="Compact"/>
            </w:pPr>
            <w:r>
              <w:t>8.8 (0.9 to 16.7)</w:t>
            </w:r>
          </w:p>
        </w:tc>
      </w:tr>
    </w:tbl>
    <w:p w14:paraId="6D9701A0" w14:textId="77777777" w:rsidR="00971E35" w:rsidRDefault="00303C97">
      <w:pPr>
        <w:pStyle w:val="Brdtekst"/>
      </w:pPr>
      <w:r>
        <w:t>Estimates are presented with 95% confidence limits</w:t>
      </w:r>
    </w:p>
    <w:p w14:paraId="552637EE" w14:textId="77777777" w:rsidR="00971E35" w:rsidRDefault="00303C97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4550"/>
        <w:gridCol w:w="2867"/>
        <w:gridCol w:w="2380"/>
        <w:gridCol w:w="4423"/>
      </w:tblGrid>
      <w:tr w:rsidR="00971E35" w14:paraId="09B4FBF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C9960" w14:textId="77777777" w:rsidR="00971E35" w:rsidRDefault="00303C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D4D1A3" w14:textId="77777777" w:rsidR="00971E35" w:rsidRDefault="00303C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7B4B47" w14:textId="77777777" w:rsidR="00971E35" w:rsidRDefault="00303C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03E6AB" w14:textId="77777777" w:rsidR="00971E35" w:rsidRDefault="00303C97">
            <w:pPr>
              <w:pStyle w:val="Compact"/>
            </w:pPr>
            <w:r>
              <w:t>Estimated marginal treatment effect</w:t>
            </w:r>
          </w:p>
        </w:tc>
      </w:tr>
      <w:tr w:rsidR="00971E35" w14:paraId="5960748D" w14:textId="77777777">
        <w:tc>
          <w:tcPr>
            <w:tcW w:w="0" w:type="auto"/>
          </w:tcPr>
          <w:p w14:paraId="7F334EBA" w14:textId="77777777" w:rsidR="00971E35" w:rsidRDefault="00303C97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14:paraId="6E603C83" w14:textId="77777777" w:rsidR="00971E35" w:rsidRDefault="00303C97">
            <w:pPr>
              <w:pStyle w:val="Compact"/>
            </w:pPr>
            <w:r>
              <w:t>49.6 (32.2 to 67)</w:t>
            </w:r>
          </w:p>
        </w:tc>
        <w:tc>
          <w:tcPr>
            <w:tcW w:w="0" w:type="auto"/>
          </w:tcPr>
          <w:p w14:paraId="7CFE7309" w14:textId="77777777" w:rsidR="00971E35" w:rsidRDefault="00303C97">
            <w:pPr>
              <w:pStyle w:val="Compact"/>
            </w:pPr>
            <w:r>
              <w:t>58 (35.1 to 81)</w:t>
            </w:r>
          </w:p>
        </w:tc>
        <w:tc>
          <w:tcPr>
            <w:tcW w:w="0" w:type="auto"/>
          </w:tcPr>
          <w:p w14:paraId="48900D71" w14:textId="77777777" w:rsidR="00971E35" w:rsidRDefault="00303C97">
            <w:pPr>
              <w:pStyle w:val="Compact"/>
            </w:pPr>
            <w:r>
              <w:t>8.4 (-20.4 to 37.2)</w:t>
            </w:r>
          </w:p>
        </w:tc>
      </w:tr>
      <w:tr w:rsidR="00971E35" w14:paraId="50FADF8D" w14:textId="77777777">
        <w:tc>
          <w:tcPr>
            <w:tcW w:w="0" w:type="auto"/>
          </w:tcPr>
          <w:p w14:paraId="64643085" w14:textId="77777777" w:rsidR="00971E35" w:rsidRDefault="00303C97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14:paraId="72A63C59" w14:textId="77777777" w:rsidR="00971E35" w:rsidRDefault="00303C97">
            <w:pPr>
              <w:pStyle w:val="Compact"/>
            </w:pPr>
            <w:r>
              <w:t>16 (11 to 21)</w:t>
            </w:r>
          </w:p>
        </w:tc>
        <w:tc>
          <w:tcPr>
            <w:tcW w:w="0" w:type="auto"/>
          </w:tcPr>
          <w:p w14:paraId="6E6620F5" w14:textId="77777777" w:rsidR="00971E35" w:rsidRDefault="00303C97">
            <w:pPr>
              <w:pStyle w:val="Compact"/>
            </w:pPr>
            <w:r>
              <w:t>17.7 (11.1 to 24.4)</w:t>
            </w:r>
          </w:p>
        </w:tc>
        <w:tc>
          <w:tcPr>
            <w:tcW w:w="0" w:type="auto"/>
          </w:tcPr>
          <w:p w14:paraId="5F0B564E" w14:textId="77777777" w:rsidR="00971E35" w:rsidRDefault="00303C97">
            <w:pPr>
              <w:pStyle w:val="Compact"/>
            </w:pPr>
            <w:r>
              <w:t>1.7 (-6.6 to 10.1)</w:t>
            </w:r>
          </w:p>
        </w:tc>
      </w:tr>
      <w:tr w:rsidR="00971E35" w14:paraId="38BFDD8D" w14:textId="77777777">
        <w:tc>
          <w:tcPr>
            <w:tcW w:w="0" w:type="auto"/>
          </w:tcPr>
          <w:p w14:paraId="435F0FAC" w14:textId="77777777" w:rsidR="00971E35" w:rsidRDefault="00303C97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14:paraId="30E8FF18" w14:textId="77777777" w:rsidR="00971E35" w:rsidRDefault="00303C97">
            <w:pPr>
              <w:pStyle w:val="Compact"/>
            </w:pPr>
            <w:r>
              <w:t>1.53 (1.3 to 1.75)</w:t>
            </w:r>
          </w:p>
        </w:tc>
        <w:tc>
          <w:tcPr>
            <w:tcW w:w="0" w:type="auto"/>
          </w:tcPr>
          <w:p w14:paraId="758F0BBD" w14:textId="77777777" w:rsidR="00971E35" w:rsidRDefault="00303C97">
            <w:pPr>
              <w:pStyle w:val="Compact"/>
            </w:pPr>
            <w:r>
              <w:t>1.52 (1.22 to 1.82)</w:t>
            </w:r>
          </w:p>
        </w:tc>
        <w:tc>
          <w:tcPr>
            <w:tcW w:w="0" w:type="auto"/>
          </w:tcPr>
          <w:p w14:paraId="0BC25191" w14:textId="77777777" w:rsidR="00971E35" w:rsidRDefault="00303C97">
            <w:pPr>
              <w:pStyle w:val="Compact"/>
            </w:pPr>
            <w:r>
              <w:t>-0.01 (-0.38 to 0.37)</w:t>
            </w:r>
          </w:p>
        </w:tc>
      </w:tr>
      <w:tr w:rsidR="00971E35" w14:paraId="3434D91E" w14:textId="77777777">
        <w:tc>
          <w:tcPr>
            <w:tcW w:w="0" w:type="auto"/>
          </w:tcPr>
          <w:p w14:paraId="33A334B4" w14:textId="77777777" w:rsidR="00971E35" w:rsidRDefault="00303C97">
            <w:pPr>
              <w:pStyle w:val="Compact"/>
            </w:pPr>
            <w:r>
              <w:t>Capsid</w:t>
            </w:r>
          </w:p>
        </w:tc>
        <w:tc>
          <w:tcPr>
            <w:tcW w:w="0" w:type="auto"/>
          </w:tcPr>
          <w:p w14:paraId="1729A600" w14:textId="77777777" w:rsidR="00971E35" w:rsidRDefault="00303C97">
            <w:pPr>
              <w:pStyle w:val="Compact"/>
            </w:pPr>
            <w:r>
              <w:t>30.1 (21.8 to 38.4)</w:t>
            </w:r>
          </w:p>
        </w:tc>
        <w:tc>
          <w:tcPr>
            <w:tcW w:w="0" w:type="auto"/>
          </w:tcPr>
          <w:p w14:paraId="33D201DA" w14:textId="77777777" w:rsidR="00971E35" w:rsidRDefault="00303C97">
            <w:pPr>
              <w:pStyle w:val="Compact"/>
            </w:pPr>
            <w:r>
              <w:t>33.8 (22.9 to 44.8)</w:t>
            </w:r>
          </w:p>
        </w:tc>
        <w:tc>
          <w:tcPr>
            <w:tcW w:w="0" w:type="auto"/>
          </w:tcPr>
          <w:p w14:paraId="1A9DD659" w14:textId="77777777" w:rsidR="00971E35" w:rsidRDefault="00303C97">
            <w:pPr>
              <w:pStyle w:val="Compact"/>
            </w:pPr>
            <w:r>
              <w:t>3.7 (-10 to 17.4)</w:t>
            </w:r>
          </w:p>
        </w:tc>
      </w:tr>
    </w:tbl>
    <w:p w14:paraId="6A7A23FF" w14:textId="77777777" w:rsidR="00971E35" w:rsidRDefault="00303C97">
      <w:pPr>
        <w:pStyle w:val="Brdtekst"/>
      </w:pPr>
      <w:r>
        <w:t>Estimates are presented with 95% confidence limits</w:t>
      </w:r>
    </w:p>
    <w:p w14:paraId="6AC3CE24" w14:textId="77777777" w:rsidR="00971E35" w:rsidRDefault="00303C97">
      <w:pPr>
        <w:pStyle w:val="Overskrift2"/>
      </w:pPr>
      <w:bookmarkStart w:id="68" w:name="time-to-last-discharge"/>
      <w:bookmarkStart w:id="69" w:name="_Toc61370040"/>
      <w:bookmarkEnd w:id="62"/>
      <w:bookmarkEnd w:id="66"/>
      <w:r>
        <w:lastRenderedPageBreak/>
        <w:t>Time to last discharge</w:t>
      </w:r>
      <w:bookmarkEnd w:id="69"/>
    </w:p>
    <w:p w14:paraId="74C8397B" w14:textId="77777777" w:rsidR="00971E35" w:rsidRDefault="00303C97">
      <w:pPr>
        <w:pStyle w:val="Overskrift3"/>
      </w:pPr>
      <w:bookmarkStart w:id="70" w:name="hcq"/>
      <w:bookmarkStart w:id="71" w:name="_Toc61370041"/>
      <w:r>
        <w:t>HCQ</w:t>
      </w:r>
      <w:bookmarkEnd w:id="71"/>
    </w:p>
    <w:p w14:paraId="40520DEF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5FE5594B" wp14:editId="7C9F6902">
            <wp:extent cx="6096000" cy="48768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8C7EF8" wp14:editId="4AEFB2B4">
            <wp:extent cx="6096000" cy="48768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D532E" w14:textId="77777777" w:rsidR="00971E35" w:rsidRDefault="00303C97">
      <w:pPr>
        <w:pStyle w:val="Overskrift3"/>
      </w:pPr>
      <w:bookmarkStart w:id="72" w:name="remdesivir"/>
      <w:bookmarkStart w:id="73" w:name="_Toc61370042"/>
      <w:bookmarkEnd w:id="70"/>
      <w:r>
        <w:lastRenderedPageBreak/>
        <w:t>Remdesivir</w:t>
      </w:r>
      <w:bookmarkEnd w:id="73"/>
    </w:p>
    <w:p w14:paraId="799CDEE1" w14:textId="77777777" w:rsidR="00971E35" w:rsidRDefault="00303C97">
      <w:pPr>
        <w:pStyle w:val="FirstParagraph"/>
      </w:pPr>
      <w:r>
        <w:rPr>
          <w:noProof/>
        </w:rPr>
        <w:lastRenderedPageBreak/>
        <w:drawing>
          <wp:inline distT="0" distB="0" distL="0" distR="0" wp14:anchorId="68A78F96" wp14:editId="7F3C526B">
            <wp:extent cx="6096000" cy="48768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32C669" wp14:editId="5EF28794">
            <wp:extent cx="6096000" cy="48768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statistics/github/ocbe/nor-solidarity/results/main/2021-01-04_Nor-Solidarity_Main_Report2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F4F68" w14:textId="77777777" w:rsidR="00971E35" w:rsidRDefault="00303C97">
      <w:pPr>
        <w:pStyle w:val="Overskrift1"/>
      </w:pPr>
      <w:bookmarkStart w:id="74" w:name="adverse-events"/>
      <w:bookmarkStart w:id="75" w:name="_Toc61370043"/>
      <w:bookmarkEnd w:id="16"/>
      <w:bookmarkEnd w:id="68"/>
      <w:bookmarkEnd w:id="72"/>
      <w:r>
        <w:lastRenderedPageBreak/>
        <w:t>Adverse Events</w:t>
      </w:r>
      <w:bookmarkEnd w:id="75"/>
    </w:p>
    <w:p w14:paraId="56361163" w14:textId="77777777" w:rsidR="00971E35" w:rsidRDefault="00303C97">
      <w:pPr>
        <w:pStyle w:val="Overskrift2"/>
      </w:pPr>
      <w:bookmarkStart w:id="76" w:name="ae-summary"/>
      <w:bookmarkStart w:id="77" w:name="_Toc61370044"/>
      <w:r>
        <w:t>AE Summary</w:t>
      </w:r>
      <w:bookmarkEnd w:id="77"/>
    </w:p>
    <w:p w14:paraId="7345DD2D" w14:textId="77777777" w:rsidR="00971E35" w:rsidRDefault="00303C97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971E35" w14:paraId="328046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2FBDC" w14:textId="77777777" w:rsidR="00971E35" w:rsidRDefault="00303C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1225" w14:textId="77777777" w:rsidR="00971E35" w:rsidRDefault="00303C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55EC82" w14:textId="77777777" w:rsidR="00971E35" w:rsidRDefault="00303C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139D" w14:textId="77777777" w:rsidR="00971E35" w:rsidRDefault="00303C97">
            <w:pPr>
              <w:pStyle w:val="Compact"/>
            </w:pPr>
            <w:r>
              <w:t>SOC + Remdesivir (N=42)</w:t>
            </w:r>
          </w:p>
        </w:tc>
      </w:tr>
      <w:tr w:rsidR="00971E35" w14:paraId="0A1CF2F0" w14:textId="77777777">
        <w:tc>
          <w:tcPr>
            <w:tcW w:w="0" w:type="auto"/>
          </w:tcPr>
          <w:p w14:paraId="7E1B9080" w14:textId="77777777" w:rsidR="00971E35" w:rsidRDefault="00303C97">
            <w:pPr>
              <w:pStyle w:val="Compact"/>
            </w:pPr>
            <w:r>
              <w:t>Number of AEs</w:t>
            </w:r>
          </w:p>
        </w:tc>
        <w:tc>
          <w:tcPr>
            <w:tcW w:w="0" w:type="auto"/>
          </w:tcPr>
          <w:p w14:paraId="02837FD5" w14:textId="77777777" w:rsidR="00971E35" w:rsidRDefault="00303C97">
            <w:pPr>
              <w:pStyle w:val="Compact"/>
            </w:pPr>
            <w:r>
              <w:t>[33] 22 (25.3%)</w:t>
            </w:r>
          </w:p>
        </w:tc>
        <w:tc>
          <w:tcPr>
            <w:tcW w:w="0" w:type="auto"/>
          </w:tcPr>
          <w:p w14:paraId="09CBAF47" w14:textId="77777777" w:rsidR="00971E35" w:rsidRDefault="00303C97">
            <w:pPr>
              <w:pStyle w:val="Compact"/>
            </w:pPr>
            <w:r>
              <w:t>[34] 20 (38.5%)</w:t>
            </w:r>
          </w:p>
        </w:tc>
        <w:tc>
          <w:tcPr>
            <w:tcW w:w="0" w:type="auto"/>
          </w:tcPr>
          <w:p w14:paraId="660FE04E" w14:textId="77777777" w:rsidR="00971E35" w:rsidRDefault="00303C97">
            <w:pPr>
              <w:pStyle w:val="Compact"/>
            </w:pPr>
            <w:r>
              <w:t>[26] 16 (38.1%)</w:t>
            </w:r>
          </w:p>
        </w:tc>
      </w:tr>
      <w:tr w:rsidR="00971E35" w14:paraId="58E34797" w14:textId="77777777">
        <w:tc>
          <w:tcPr>
            <w:tcW w:w="0" w:type="auto"/>
          </w:tcPr>
          <w:p w14:paraId="13A086E1" w14:textId="77777777" w:rsidR="00971E35" w:rsidRDefault="00303C97">
            <w:pPr>
              <w:pStyle w:val="Compact"/>
            </w:pPr>
            <w:r>
              <w:t>Number of patients with any AEs?</w:t>
            </w:r>
          </w:p>
        </w:tc>
        <w:tc>
          <w:tcPr>
            <w:tcW w:w="0" w:type="auto"/>
          </w:tcPr>
          <w:p w14:paraId="1063273B" w14:textId="77777777" w:rsidR="00971E35" w:rsidRDefault="00303C97">
            <w:pPr>
              <w:pStyle w:val="Compact"/>
            </w:pPr>
            <w:r>
              <w:t>22 (25.3%)</w:t>
            </w:r>
          </w:p>
        </w:tc>
        <w:tc>
          <w:tcPr>
            <w:tcW w:w="0" w:type="auto"/>
          </w:tcPr>
          <w:p w14:paraId="46E4AC78" w14:textId="77777777" w:rsidR="00971E35" w:rsidRDefault="00303C97">
            <w:pPr>
              <w:pStyle w:val="Compact"/>
            </w:pPr>
            <w:r>
              <w:t>20 (38.5%)</w:t>
            </w:r>
          </w:p>
        </w:tc>
        <w:tc>
          <w:tcPr>
            <w:tcW w:w="0" w:type="auto"/>
          </w:tcPr>
          <w:p w14:paraId="4DB94D9C" w14:textId="77777777" w:rsidR="00971E35" w:rsidRDefault="00303C97">
            <w:pPr>
              <w:pStyle w:val="Compact"/>
            </w:pPr>
            <w:r>
              <w:t>16 (38.1%)</w:t>
            </w:r>
          </w:p>
        </w:tc>
      </w:tr>
      <w:tr w:rsidR="00971E35" w14:paraId="129EE436" w14:textId="77777777">
        <w:tc>
          <w:tcPr>
            <w:tcW w:w="0" w:type="auto"/>
          </w:tcPr>
          <w:p w14:paraId="223E579B" w14:textId="77777777" w:rsidR="00971E35" w:rsidRDefault="00303C97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14:paraId="4CB3906D" w14:textId="77777777" w:rsidR="00971E35" w:rsidRDefault="00303C97">
            <w:pPr>
              <w:pStyle w:val="Compact"/>
            </w:pPr>
            <w:r>
              <w:t>15 (17.2%)</w:t>
            </w:r>
          </w:p>
        </w:tc>
        <w:tc>
          <w:tcPr>
            <w:tcW w:w="0" w:type="auto"/>
          </w:tcPr>
          <w:p w14:paraId="1FB88B81" w14:textId="77777777" w:rsidR="00971E35" w:rsidRDefault="00303C97">
            <w:pPr>
              <w:pStyle w:val="Compact"/>
            </w:pPr>
            <w:r>
              <w:t>14 (26.9%)</w:t>
            </w:r>
          </w:p>
        </w:tc>
        <w:tc>
          <w:tcPr>
            <w:tcW w:w="0" w:type="auto"/>
          </w:tcPr>
          <w:p w14:paraId="05CC888B" w14:textId="77777777" w:rsidR="00971E35" w:rsidRDefault="00303C97">
            <w:pPr>
              <w:pStyle w:val="Compact"/>
            </w:pPr>
            <w:r>
              <w:t>11 (26.2%)</w:t>
            </w:r>
          </w:p>
        </w:tc>
      </w:tr>
      <w:tr w:rsidR="00971E35" w14:paraId="4041F237" w14:textId="77777777">
        <w:tc>
          <w:tcPr>
            <w:tcW w:w="0" w:type="auto"/>
          </w:tcPr>
          <w:p w14:paraId="74A5A96E" w14:textId="77777777" w:rsidR="00971E35" w:rsidRDefault="00303C97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14:paraId="1261DB8C" w14:textId="77777777" w:rsidR="00971E35" w:rsidRDefault="00303C97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4F3043A1" w14:textId="77777777" w:rsidR="00971E35" w:rsidRDefault="00303C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99F530E" w14:textId="77777777" w:rsidR="00971E35" w:rsidRDefault="00303C97">
            <w:pPr>
              <w:pStyle w:val="Compact"/>
            </w:pPr>
            <w:r>
              <w:t>1 (2.4%)</w:t>
            </w:r>
          </w:p>
        </w:tc>
      </w:tr>
      <w:tr w:rsidR="00971E35" w14:paraId="4DF77D00" w14:textId="77777777">
        <w:tc>
          <w:tcPr>
            <w:tcW w:w="0" w:type="auto"/>
          </w:tcPr>
          <w:p w14:paraId="3CF5EF50" w14:textId="77777777" w:rsidR="00971E35" w:rsidRDefault="00303C97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14:paraId="41EAA6E8" w14:textId="77777777" w:rsidR="00971E35" w:rsidRDefault="00303C97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14:paraId="6211D9C3" w14:textId="77777777" w:rsidR="00971E35" w:rsidRDefault="00303C97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14:paraId="61DBF29E" w14:textId="77777777" w:rsidR="00971E35" w:rsidRDefault="00303C97">
            <w:pPr>
              <w:pStyle w:val="Compact"/>
            </w:pPr>
            <w:r>
              <w:t>4 (9.5%)</w:t>
            </w:r>
          </w:p>
        </w:tc>
      </w:tr>
      <w:tr w:rsidR="00971E35" w14:paraId="1DC59ECA" w14:textId="77777777">
        <w:tc>
          <w:tcPr>
            <w:tcW w:w="0" w:type="auto"/>
          </w:tcPr>
          <w:p w14:paraId="2A834E88" w14:textId="77777777" w:rsidR="00971E35" w:rsidRDefault="00303C97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14:paraId="0A686F9B" w14:textId="77777777" w:rsidR="00971E35" w:rsidRDefault="00303C97">
            <w:pPr>
              <w:pStyle w:val="Compact"/>
            </w:pPr>
            <w:r>
              <w:t>[20] 13 (14.9%)</w:t>
            </w:r>
          </w:p>
        </w:tc>
        <w:tc>
          <w:tcPr>
            <w:tcW w:w="0" w:type="auto"/>
          </w:tcPr>
          <w:p w14:paraId="638E49A0" w14:textId="77777777" w:rsidR="00971E35" w:rsidRDefault="00303C97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14:paraId="64AB616E" w14:textId="77777777" w:rsidR="00971E35" w:rsidRDefault="00303C97">
            <w:pPr>
              <w:pStyle w:val="Compact"/>
            </w:pPr>
            <w:r>
              <w:t>[12] 10 (23.8%)</w:t>
            </w:r>
          </w:p>
        </w:tc>
      </w:tr>
      <w:tr w:rsidR="00971E35" w14:paraId="195339E6" w14:textId="77777777">
        <w:tc>
          <w:tcPr>
            <w:tcW w:w="0" w:type="auto"/>
          </w:tcPr>
          <w:p w14:paraId="41697F74" w14:textId="77777777" w:rsidR="00971E35" w:rsidRDefault="00303C97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14:paraId="074B5757" w14:textId="77777777" w:rsidR="00971E35" w:rsidRDefault="00303C97">
            <w:pPr>
              <w:pStyle w:val="Compact"/>
            </w:pPr>
            <w:r>
              <w:t>13 (14.9%)</w:t>
            </w:r>
          </w:p>
        </w:tc>
        <w:tc>
          <w:tcPr>
            <w:tcW w:w="0" w:type="auto"/>
          </w:tcPr>
          <w:p w14:paraId="7062620B" w14:textId="77777777" w:rsidR="00971E35" w:rsidRDefault="00303C97">
            <w:pPr>
              <w:pStyle w:val="Compact"/>
            </w:pPr>
            <w:r>
              <w:t>8 (15.4%)</w:t>
            </w:r>
          </w:p>
        </w:tc>
        <w:tc>
          <w:tcPr>
            <w:tcW w:w="0" w:type="auto"/>
          </w:tcPr>
          <w:p w14:paraId="09583E1B" w14:textId="77777777" w:rsidR="00971E35" w:rsidRDefault="00303C97">
            <w:pPr>
              <w:pStyle w:val="Compact"/>
            </w:pPr>
            <w:r>
              <w:t>10 (23.8%)</w:t>
            </w:r>
          </w:p>
        </w:tc>
      </w:tr>
    </w:tbl>
    <w:p w14:paraId="28E0E6DA" w14:textId="77777777" w:rsidR="00971E35" w:rsidRDefault="00303C97">
      <w:pPr>
        <w:pStyle w:val="Brdtekst"/>
      </w:pPr>
      <w:r>
        <w:t>The numbers are [Number of events] Number of patients (p</w:t>
      </w:r>
      <w:r>
        <w:t>ercentage of patients), or Number of patients (percentage of patients)</w:t>
      </w:r>
    </w:p>
    <w:p w14:paraId="5704F8CF" w14:textId="77777777" w:rsidR="00971E35" w:rsidRDefault="00303C97">
      <w:pPr>
        <w:pStyle w:val="Overskrift2"/>
      </w:pPr>
      <w:bookmarkStart w:id="78" w:name="by-system-organ-class-and-preferred-term"/>
      <w:bookmarkStart w:id="79" w:name="_Toc61370045"/>
      <w:bookmarkEnd w:id="76"/>
      <w:r>
        <w:t>By System Organ Class and Preferred Term</w:t>
      </w:r>
      <w:bookmarkEnd w:id="79"/>
    </w:p>
    <w:p w14:paraId="74C9FF34" w14:textId="77777777" w:rsidR="00971E35" w:rsidRDefault="00303C97">
      <w:pPr>
        <w:pStyle w:val="TableCaption"/>
      </w:pPr>
      <w:r>
        <w:t>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5250"/>
        <w:gridCol w:w="3584"/>
        <w:gridCol w:w="1363"/>
        <w:gridCol w:w="1726"/>
        <w:gridCol w:w="2297"/>
      </w:tblGrid>
      <w:tr w:rsidR="00971E35" w14:paraId="6AECF06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505E36" w14:textId="77777777" w:rsidR="00971E35" w:rsidRDefault="00303C97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3AFBE3" w14:textId="77777777" w:rsidR="00971E35" w:rsidRDefault="00303C97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DDE4C4" w14:textId="77777777" w:rsidR="00971E35" w:rsidRDefault="00303C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9E20F9" w14:textId="77777777" w:rsidR="00971E35" w:rsidRDefault="00303C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63CE45" w14:textId="77777777" w:rsidR="00971E35" w:rsidRDefault="00303C97">
            <w:pPr>
              <w:pStyle w:val="Compact"/>
            </w:pPr>
            <w:r>
              <w:t>SOC + Remdesivir (N=42)</w:t>
            </w:r>
          </w:p>
        </w:tc>
      </w:tr>
      <w:tr w:rsidR="00971E35" w14:paraId="7A0DB54D" w14:textId="77777777">
        <w:tc>
          <w:tcPr>
            <w:tcW w:w="0" w:type="auto"/>
          </w:tcPr>
          <w:p w14:paraId="1ED06AC1" w14:textId="77777777" w:rsidR="00971E35" w:rsidRDefault="00303C97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14:paraId="3C9C29FB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E03610B" w14:textId="77777777" w:rsidR="00971E35" w:rsidRDefault="00971E35"/>
        </w:tc>
        <w:tc>
          <w:tcPr>
            <w:tcW w:w="0" w:type="auto"/>
          </w:tcPr>
          <w:p w14:paraId="72AEBB2F" w14:textId="77777777" w:rsidR="00971E35" w:rsidRDefault="00303C97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14:paraId="344FF243" w14:textId="77777777" w:rsidR="00971E35" w:rsidRDefault="00971E35"/>
        </w:tc>
      </w:tr>
      <w:tr w:rsidR="00971E35" w14:paraId="063C5667" w14:textId="77777777">
        <w:tc>
          <w:tcPr>
            <w:tcW w:w="0" w:type="auto"/>
          </w:tcPr>
          <w:p w14:paraId="7AF13751" w14:textId="77777777" w:rsidR="00971E35" w:rsidRDefault="00971E35"/>
        </w:tc>
        <w:tc>
          <w:tcPr>
            <w:tcW w:w="0" w:type="auto"/>
          </w:tcPr>
          <w:p w14:paraId="12E41172" w14:textId="77777777" w:rsidR="00971E35" w:rsidRDefault="00303C97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14:paraId="527DEEFF" w14:textId="77777777" w:rsidR="00971E35" w:rsidRDefault="00971E35"/>
        </w:tc>
        <w:tc>
          <w:tcPr>
            <w:tcW w:w="0" w:type="auto"/>
          </w:tcPr>
          <w:p w14:paraId="44468966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111E2F2" w14:textId="77777777" w:rsidR="00971E35" w:rsidRDefault="00971E35"/>
        </w:tc>
      </w:tr>
      <w:tr w:rsidR="00971E35" w14:paraId="1C6D4958" w14:textId="77777777">
        <w:tc>
          <w:tcPr>
            <w:tcW w:w="0" w:type="auto"/>
          </w:tcPr>
          <w:p w14:paraId="53CB63E4" w14:textId="77777777" w:rsidR="00971E35" w:rsidRDefault="00971E35"/>
        </w:tc>
        <w:tc>
          <w:tcPr>
            <w:tcW w:w="0" w:type="auto"/>
          </w:tcPr>
          <w:p w14:paraId="3CC3FDB1" w14:textId="77777777" w:rsidR="00971E35" w:rsidRDefault="00303C97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14:paraId="45E83D4D" w14:textId="77777777" w:rsidR="00971E35" w:rsidRDefault="00971E35"/>
        </w:tc>
        <w:tc>
          <w:tcPr>
            <w:tcW w:w="0" w:type="auto"/>
          </w:tcPr>
          <w:p w14:paraId="7984902E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D9C336A" w14:textId="77777777" w:rsidR="00971E35" w:rsidRDefault="00971E35"/>
        </w:tc>
      </w:tr>
      <w:tr w:rsidR="00971E35" w14:paraId="61563B33" w14:textId="77777777">
        <w:tc>
          <w:tcPr>
            <w:tcW w:w="0" w:type="auto"/>
          </w:tcPr>
          <w:p w14:paraId="27A374BC" w14:textId="77777777" w:rsidR="00971E35" w:rsidRDefault="00303C97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14:paraId="44C219E0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5678E73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0D0B714" w14:textId="77777777" w:rsidR="00971E35" w:rsidRDefault="00971E35"/>
        </w:tc>
        <w:tc>
          <w:tcPr>
            <w:tcW w:w="0" w:type="auto"/>
          </w:tcPr>
          <w:p w14:paraId="720C6A48" w14:textId="77777777" w:rsidR="00971E35" w:rsidRDefault="00303C97">
            <w:pPr>
              <w:pStyle w:val="Compact"/>
            </w:pPr>
            <w:r>
              <w:t>[3] 2 (4.8%)</w:t>
            </w:r>
          </w:p>
        </w:tc>
      </w:tr>
      <w:tr w:rsidR="00971E35" w14:paraId="3E53DFAC" w14:textId="77777777">
        <w:tc>
          <w:tcPr>
            <w:tcW w:w="0" w:type="auto"/>
          </w:tcPr>
          <w:p w14:paraId="4429F4DC" w14:textId="77777777" w:rsidR="00971E35" w:rsidRDefault="00971E35"/>
        </w:tc>
        <w:tc>
          <w:tcPr>
            <w:tcW w:w="0" w:type="auto"/>
          </w:tcPr>
          <w:p w14:paraId="18A373E4" w14:textId="77777777" w:rsidR="00971E35" w:rsidRDefault="00303C97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14:paraId="51A1AEBE" w14:textId="77777777" w:rsidR="00971E35" w:rsidRDefault="00971E35"/>
        </w:tc>
        <w:tc>
          <w:tcPr>
            <w:tcW w:w="0" w:type="auto"/>
          </w:tcPr>
          <w:p w14:paraId="42B9A2B6" w14:textId="77777777" w:rsidR="00971E35" w:rsidRDefault="00971E35"/>
        </w:tc>
        <w:tc>
          <w:tcPr>
            <w:tcW w:w="0" w:type="auto"/>
          </w:tcPr>
          <w:p w14:paraId="66A40B56" w14:textId="77777777" w:rsidR="00971E35" w:rsidRDefault="00303C97">
            <w:pPr>
              <w:pStyle w:val="Compact"/>
            </w:pPr>
            <w:r>
              <w:t>[2] 1 (2.4%)</w:t>
            </w:r>
          </w:p>
        </w:tc>
      </w:tr>
      <w:tr w:rsidR="00971E35" w14:paraId="0B81698F" w14:textId="77777777">
        <w:tc>
          <w:tcPr>
            <w:tcW w:w="0" w:type="auto"/>
          </w:tcPr>
          <w:p w14:paraId="32B8A5DF" w14:textId="77777777" w:rsidR="00971E35" w:rsidRDefault="00971E35"/>
        </w:tc>
        <w:tc>
          <w:tcPr>
            <w:tcW w:w="0" w:type="auto"/>
          </w:tcPr>
          <w:p w14:paraId="70C0346D" w14:textId="77777777" w:rsidR="00971E35" w:rsidRDefault="00303C97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14:paraId="18A82054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4ECEB32" w14:textId="77777777" w:rsidR="00971E35" w:rsidRDefault="00971E35"/>
        </w:tc>
        <w:tc>
          <w:tcPr>
            <w:tcW w:w="0" w:type="auto"/>
          </w:tcPr>
          <w:p w14:paraId="100784E1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7F2A33E4" w14:textId="77777777">
        <w:tc>
          <w:tcPr>
            <w:tcW w:w="0" w:type="auto"/>
          </w:tcPr>
          <w:p w14:paraId="7EBB40CD" w14:textId="77777777" w:rsidR="00971E35" w:rsidRDefault="00303C97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70B1FEF7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78F4BBA" w14:textId="77777777" w:rsidR="00971E35" w:rsidRDefault="00303C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4F592477" w14:textId="77777777" w:rsidR="00971E35" w:rsidRDefault="00303C97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14:paraId="29D8D9D9" w14:textId="77777777" w:rsidR="00971E35" w:rsidRDefault="00303C97">
            <w:pPr>
              <w:pStyle w:val="Compact"/>
            </w:pPr>
            <w:r>
              <w:t>[4] 3 (7.1%)</w:t>
            </w:r>
          </w:p>
        </w:tc>
      </w:tr>
      <w:tr w:rsidR="00971E35" w14:paraId="412BCBBF" w14:textId="77777777">
        <w:tc>
          <w:tcPr>
            <w:tcW w:w="0" w:type="auto"/>
          </w:tcPr>
          <w:p w14:paraId="1115BEC5" w14:textId="77777777" w:rsidR="00971E35" w:rsidRDefault="00971E35"/>
        </w:tc>
        <w:tc>
          <w:tcPr>
            <w:tcW w:w="0" w:type="auto"/>
          </w:tcPr>
          <w:p w14:paraId="0A4458AC" w14:textId="77777777" w:rsidR="00971E35" w:rsidRDefault="00303C97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7B0A6E6F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A3BA21E" w14:textId="77777777" w:rsidR="00971E35" w:rsidRDefault="00971E35"/>
        </w:tc>
        <w:tc>
          <w:tcPr>
            <w:tcW w:w="0" w:type="auto"/>
          </w:tcPr>
          <w:p w14:paraId="3CC7343D" w14:textId="77777777" w:rsidR="00971E35" w:rsidRDefault="00971E35"/>
        </w:tc>
      </w:tr>
      <w:tr w:rsidR="00971E35" w14:paraId="4FA92C5F" w14:textId="77777777">
        <w:tc>
          <w:tcPr>
            <w:tcW w:w="0" w:type="auto"/>
          </w:tcPr>
          <w:p w14:paraId="48343215" w14:textId="77777777" w:rsidR="00971E35" w:rsidRDefault="00971E35"/>
        </w:tc>
        <w:tc>
          <w:tcPr>
            <w:tcW w:w="0" w:type="auto"/>
          </w:tcPr>
          <w:p w14:paraId="1572255A" w14:textId="77777777" w:rsidR="00971E35" w:rsidRDefault="00303C97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570F9961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C7BF41C" w14:textId="77777777" w:rsidR="00971E35" w:rsidRDefault="00971E35"/>
        </w:tc>
        <w:tc>
          <w:tcPr>
            <w:tcW w:w="0" w:type="auto"/>
          </w:tcPr>
          <w:p w14:paraId="0A508FCC" w14:textId="77777777" w:rsidR="00971E35" w:rsidRDefault="00971E35"/>
        </w:tc>
      </w:tr>
      <w:tr w:rsidR="00971E35" w14:paraId="010B15CC" w14:textId="77777777">
        <w:tc>
          <w:tcPr>
            <w:tcW w:w="0" w:type="auto"/>
          </w:tcPr>
          <w:p w14:paraId="2818193F" w14:textId="77777777" w:rsidR="00971E35" w:rsidRDefault="00971E35"/>
        </w:tc>
        <w:tc>
          <w:tcPr>
            <w:tcW w:w="0" w:type="auto"/>
          </w:tcPr>
          <w:p w14:paraId="3F8D4C78" w14:textId="77777777" w:rsidR="00971E35" w:rsidRDefault="00303C97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2ABB757B" w14:textId="77777777" w:rsidR="00971E35" w:rsidRDefault="00971E35"/>
        </w:tc>
        <w:tc>
          <w:tcPr>
            <w:tcW w:w="0" w:type="auto"/>
          </w:tcPr>
          <w:p w14:paraId="7496BA02" w14:textId="77777777" w:rsidR="00971E35" w:rsidRDefault="00971E35"/>
        </w:tc>
        <w:tc>
          <w:tcPr>
            <w:tcW w:w="0" w:type="auto"/>
          </w:tcPr>
          <w:p w14:paraId="556AE61F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46B7A454" w14:textId="77777777">
        <w:tc>
          <w:tcPr>
            <w:tcW w:w="0" w:type="auto"/>
          </w:tcPr>
          <w:p w14:paraId="214FE11E" w14:textId="77777777" w:rsidR="00971E35" w:rsidRDefault="00971E35"/>
        </w:tc>
        <w:tc>
          <w:tcPr>
            <w:tcW w:w="0" w:type="auto"/>
          </w:tcPr>
          <w:p w14:paraId="107C039C" w14:textId="77777777" w:rsidR="00971E35" w:rsidRDefault="00303C97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14:paraId="00A33022" w14:textId="77777777" w:rsidR="00971E35" w:rsidRDefault="00971E35"/>
        </w:tc>
        <w:tc>
          <w:tcPr>
            <w:tcW w:w="0" w:type="auto"/>
          </w:tcPr>
          <w:p w14:paraId="0F7A49E1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170FD70" w14:textId="77777777" w:rsidR="00971E35" w:rsidRDefault="00971E35"/>
        </w:tc>
      </w:tr>
      <w:tr w:rsidR="00971E35" w14:paraId="6A14CB8D" w14:textId="77777777">
        <w:tc>
          <w:tcPr>
            <w:tcW w:w="0" w:type="auto"/>
          </w:tcPr>
          <w:p w14:paraId="0E2800E9" w14:textId="77777777" w:rsidR="00971E35" w:rsidRDefault="00971E35"/>
        </w:tc>
        <w:tc>
          <w:tcPr>
            <w:tcW w:w="0" w:type="auto"/>
          </w:tcPr>
          <w:p w14:paraId="2FB7AEAE" w14:textId="77777777" w:rsidR="00971E35" w:rsidRDefault="00303C97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14:paraId="34B5205B" w14:textId="77777777" w:rsidR="00971E35" w:rsidRDefault="00971E35"/>
        </w:tc>
        <w:tc>
          <w:tcPr>
            <w:tcW w:w="0" w:type="auto"/>
          </w:tcPr>
          <w:p w14:paraId="23A7000D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8B9C704" w14:textId="77777777" w:rsidR="00971E35" w:rsidRDefault="00971E35"/>
        </w:tc>
      </w:tr>
      <w:tr w:rsidR="00971E35" w14:paraId="1CC668E9" w14:textId="77777777">
        <w:tc>
          <w:tcPr>
            <w:tcW w:w="0" w:type="auto"/>
          </w:tcPr>
          <w:p w14:paraId="3AD1DE07" w14:textId="77777777" w:rsidR="00971E35" w:rsidRDefault="00971E35"/>
        </w:tc>
        <w:tc>
          <w:tcPr>
            <w:tcW w:w="0" w:type="auto"/>
          </w:tcPr>
          <w:p w14:paraId="203F8B69" w14:textId="77777777" w:rsidR="00971E35" w:rsidRDefault="00303C97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40D3FEF4" w14:textId="77777777" w:rsidR="00971E35" w:rsidRDefault="00971E35"/>
        </w:tc>
        <w:tc>
          <w:tcPr>
            <w:tcW w:w="0" w:type="auto"/>
          </w:tcPr>
          <w:p w14:paraId="1FE8BF3E" w14:textId="77777777" w:rsidR="00971E35" w:rsidRDefault="00971E35"/>
        </w:tc>
        <w:tc>
          <w:tcPr>
            <w:tcW w:w="0" w:type="auto"/>
          </w:tcPr>
          <w:p w14:paraId="3EFD76E1" w14:textId="77777777" w:rsidR="00971E35" w:rsidRDefault="00303C97">
            <w:pPr>
              <w:pStyle w:val="Compact"/>
            </w:pPr>
            <w:r>
              <w:t>[2] 2 (4.8%)</w:t>
            </w:r>
          </w:p>
        </w:tc>
      </w:tr>
      <w:tr w:rsidR="00971E35" w14:paraId="11FA5C64" w14:textId="77777777">
        <w:tc>
          <w:tcPr>
            <w:tcW w:w="0" w:type="auto"/>
          </w:tcPr>
          <w:p w14:paraId="02B37DF4" w14:textId="77777777" w:rsidR="00971E35" w:rsidRDefault="00971E35"/>
        </w:tc>
        <w:tc>
          <w:tcPr>
            <w:tcW w:w="0" w:type="auto"/>
          </w:tcPr>
          <w:p w14:paraId="3AF39BCF" w14:textId="77777777" w:rsidR="00971E35" w:rsidRDefault="00303C97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14:paraId="2EAD2773" w14:textId="77777777" w:rsidR="00971E35" w:rsidRDefault="00971E35"/>
        </w:tc>
        <w:tc>
          <w:tcPr>
            <w:tcW w:w="0" w:type="auto"/>
          </w:tcPr>
          <w:p w14:paraId="43CF29B0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D7F26A4" w14:textId="77777777" w:rsidR="00971E35" w:rsidRDefault="00971E35"/>
        </w:tc>
      </w:tr>
      <w:tr w:rsidR="00971E35" w14:paraId="34314C90" w14:textId="77777777">
        <w:tc>
          <w:tcPr>
            <w:tcW w:w="0" w:type="auto"/>
          </w:tcPr>
          <w:p w14:paraId="4CB710B7" w14:textId="77777777" w:rsidR="00971E35" w:rsidRDefault="00971E35"/>
        </w:tc>
        <w:tc>
          <w:tcPr>
            <w:tcW w:w="0" w:type="auto"/>
          </w:tcPr>
          <w:p w14:paraId="260912A6" w14:textId="77777777" w:rsidR="00971E35" w:rsidRDefault="00303C97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14:paraId="451D3FCC" w14:textId="77777777" w:rsidR="00971E35" w:rsidRDefault="00971E35"/>
        </w:tc>
        <w:tc>
          <w:tcPr>
            <w:tcW w:w="0" w:type="auto"/>
          </w:tcPr>
          <w:p w14:paraId="0E25589E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9C56144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74693F2A" w14:textId="77777777">
        <w:tc>
          <w:tcPr>
            <w:tcW w:w="0" w:type="auto"/>
          </w:tcPr>
          <w:p w14:paraId="62530880" w14:textId="77777777" w:rsidR="00971E35" w:rsidRDefault="00303C97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267A0EB0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39236E7" w14:textId="77777777" w:rsidR="00971E35" w:rsidRDefault="00303C97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0B5101E8" w14:textId="77777777" w:rsidR="00971E35" w:rsidRDefault="00971E35"/>
        </w:tc>
        <w:tc>
          <w:tcPr>
            <w:tcW w:w="0" w:type="auto"/>
          </w:tcPr>
          <w:p w14:paraId="3DC2C76C" w14:textId="77777777" w:rsidR="00971E35" w:rsidRDefault="00303C97">
            <w:pPr>
              <w:pStyle w:val="Compact"/>
            </w:pPr>
            <w:r>
              <w:t>[2] 2 (4.8%)</w:t>
            </w:r>
          </w:p>
        </w:tc>
      </w:tr>
      <w:tr w:rsidR="00971E35" w14:paraId="5350FA3F" w14:textId="77777777">
        <w:tc>
          <w:tcPr>
            <w:tcW w:w="0" w:type="auto"/>
          </w:tcPr>
          <w:p w14:paraId="04A932A9" w14:textId="77777777" w:rsidR="00971E35" w:rsidRDefault="00971E35"/>
        </w:tc>
        <w:tc>
          <w:tcPr>
            <w:tcW w:w="0" w:type="auto"/>
          </w:tcPr>
          <w:p w14:paraId="6A092F5F" w14:textId="77777777" w:rsidR="00971E35" w:rsidRDefault="00303C97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7D6B2F44" w14:textId="77777777" w:rsidR="00971E35" w:rsidRDefault="00971E35"/>
        </w:tc>
        <w:tc>
          <w:tcPr>
            <w:tcW w:w="0" w:type="auto"/>
          </w:tcPr>
          <w:p w14:paraId="14014927" w14:textId="77777777" w:rsidR="00971E35" w:rsidRDefault="00971E35"/>
        </w:tc>
        <w:tc>
          <w:tcPr>
            <w:tcW w:w="0" w:type="auto"/>
          </w:tcPr>
          <w:p w14:paraId="106023FA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2A8725FE" w14:textId="77777777">
        <w:tc>
          <w:tcPr>
            <w:tcW w:w="0" w:type="auto"/>
          </w:tcPr>
          <w:p w14:paraId="649D2737" w14:textId="77777777" w:rsidR="00971E35" w:rsidRDefault="00971E35"/>
        </w:tc>
        <w:tc>
          <w:tcPr>
            <w:tcW w:w="0" w:type="auto"/>
          </w:tcPr>
          <w:p w14:paraId="7BF64B22" w14:textId="77777777" w:rsidR="00971E35" w:rsidRDefault="00303C97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32AD559B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EB9F7B2" w14:textId="77777777" w:rsidR="00971E35" w:rsidRDefault="00971E35"/>
        </w:tc>
        <w:tc>
          <w:tcPr>
            <w:tcW w:w="0" w:type="auto"/>
          </w:tcPr>
          <w:p w14:paraId="7F604013" w14:textId="77777777" w:rsidR="00971E35" w:rsidRDefault="00971E35"/>
        </w:tc>
      </w:tr>
      <w:tr w:rsidR="00971E35" w14:paraId="20C8C95C" w14:textId="77777777">
        <w:tc>
          <w:tcPr>
            <w:tcW w:w="0" w:type="auto"/>
          </w:tcPr>
          <w:p w14:paraId="1DC95C50" w14:textId="77777777" w:rsidR="00971E35" w:rsidRDefault="00971E35"/>
        </w:tc>
        <w:tc>
          <w:tcPr>
            <w:tcW w:w="0" w:type="auto"/>
          </w:tcPr>
          <w:p w14:paraId="50E73723" w14:textId="77777777" w:rsidR="00971E35" w:rsidRDefault="00303C97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14:paraId="513B1DE5" w14:textId="77777777" w:rsidR="00971E35" w:rsidRDefault="00971E35"/>
        </w:tc>
        <w:tc>
          <w:tcPr>
            <w:tcW w:w="0" w:type="auto"/>
          </w:tcPr>
          <w:p w14:paraId="63F6AE69" w14:textId="77777777" w:rsidR="00971E35" w:rsidRDefault="00971E35"/>
        </w:tc>
        <w:tc>
          <w:tcPr>
            <w:tcW w:w="0" w:type="auto"/>
          </w:tcPr>
          <w:p w14:paraId="098DD248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5FA96A9E" w14:textId="77777777">
        <w:tc>
          <w:tcPr>
            <w:tcW w:w="0" w:type="auto"/>
          </w:tcPr>
          <w:p w14:paraId="51E1808C" w14:textId="77777777" w:rsidR="00971E35" w:rsidRDefault="00971E35"/>
        </w:tc>
        <w:tc>
          <w:tcPr>
            <w:tcW w:w="0" w:type="auto"/>
          </w:tcPr>
          <w:p w14:paraId="530D688E" w14:textId="77777777" w:rsidR="00971E35" w:rsidRDefault="00303C97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4470E66E" w14:textId="77777777" w:rsidR="00971E35" w:rsidRDefault="00303C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3A44D171" w14:textId="77777777" w:rsidR="00971E35" w:rsidRDefault="00971E35"/>
        </w:tc>
        <w:tc>
          <w:tcPr>
            <w:tcW w:w="0" w:type="auto"/>
          </w:tcPr>
          <w:p w14:paraId="7D23C0D3" w14:textId="77777777" w:rsidR="00971E35" w:rsidRDefault="00971E35"/>
        </w:tc>
      </w:tr>
      <w:tr w:rsidR="00971E35" w14:paraId="072A020A" w14:textId="77777777">
        <w:tc>
          <w:tcPr>
            <w:tcW w:w="0" w:type="auto"/>
          </w:tcPr>
          <w:p w14:paraId="016C14EE" w14:textId="77777777" w:rsidR="00971E35" w:rsidRDefault="00303C97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14:paraId="2A6BA6A9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EE55DB6" w14:textId="77777777" w:rsidR="00971E35" w:rsidRDefault="00303C97">
            <w:pPr>
              <w:pStyle w:val="Compact"/>
            </w:pPr>
            <w:r>
              <w:t xml:space="preserve">[1] 1 </w:t>
            </w:r>
            <w:r>
              <w:lastRenderedPageBreak/>
              <w:t>(1.1%)</w:t>
            </w:r>
          </w:p>
        </w:tc>
        <w:tc>
          <w:tcPr>
            <w:tcW w:w="0" w:type="auto"/>
          </w:tcPr>
          <w:p w14:paraId="4048FCED" w14:textId="77777777" w:rsidR="00971E35" w:rsidRDefault="00971E35"/>
        </w:tc>
        <w:tc>
          <w:tcPr>
            <w:tcW w:w="0" w:type="auto"/>
          </w:tcPr>
          <w:p w14:paraId="4B1BDE3F" w14:textId="77777777" w:rsidR="00971E35" w:rsidRDefault="00971E35"/>
        </w:tc>
      </w:tr>
      <w:tr w:rsidR="00971E35" w14:paraId="4ADE0E17" w14:textId="77777777">
        <w:tc>
          <w:tcPr>
            <w:tcW w:w="0" w:type="auto"/>
          </w:tcPr>
          <w:p w14:paraId="719CE35D" w14:textId="77777777" w:rsidR="00971E35" w:rsidRDefault="00971E35"/>
        </w:tc>
        <w:tc>
          <w:tcPr>
            <w:tcW w:w="0" w:type="auto"/>
          </w:tcPr>
          <w:p w14:paraId="2ACB6DA8" w14:textId="77777777" w:rsidR="00971E35" w:rsidRDefault="00303C97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593A9E12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8CF02CA" w14:textId="77777777" w:rsidR="00971E35" w:rsidRDefault="00971E35"/>
        </w:tc>
        <w:tc>
          <w:tcPr>
            <w:tcW w:w="0" w:type="auto"/>
          </w:tcPr>
          <w:p w14:paraId="78AAC896" w14:textId="77777777" w:rsidR="00971E35" w:rsidRDefault="00971E35"/>
        </w:tc>
      </w:tr>
      <w:tr w:rsidR="00971E35" w14:paraId="1EE4A128" w14:textId="77777777">
        <w:tc>
          <w:tcPr>
            <w:tcW w:w="0" w:type="auto"/>
          </w:tcPr>
          <w:p w14:paraId="43CF5BE7" w14:textId="77777777" w:rsidR="00971E35" w:rsidRDefault="00303C97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050574B4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D5AD151" w14:textId="77777777" w:rsidR="00971E35" w:rsidRDefault="00303C97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14:paraId="601CE58B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F9EEC86" w14:textId="77777777" w:rsidR="00971E35" w:rsidRDefault="00971E35"/>
        </w:tc>
      </w:tr>
      <w:tr w:rsidR="00971E35" w14:paraId="74AAEBEC" w14:textId="77777777">
        <w:tc>
          <w:tcPr>
            <w:tcW w:w="0" w:type="auto"/>
          </w:tcPr>
          <w:p w14:paraId="44073227" w14:textId="77777777" w:rsidR="00971E35" w:rsidRDefault="00971E35"/>
        </w:tc>
        <w:tc>
          <w:tcPr>
            <w:tcW w:w="0" w:type="auto"/>
          </w:tcPr>
          <w:p w14:paraId="631BEBF7" w14:textId="77777777" w:rsidR="00971E35" w:rsidRDefault="00303C97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41384EDA" w14:textId="77777777" w:rsidR="00971E35" w:rsidRDefault="00971E35"/>
        </w:tc>
        <w:tc>
          <w:tcPr>
            <w:tcW w:w="0" w:type="auto"/>
          </w:tcPr>
          <w:p w14:paraId="2835DF28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35BED2D4" w14:textId="77777777" w:rsidR="00971E35" w:rsidRDefault="00971E35"/>
        </w:tc>
      </w:tr>
      <w:tr w:rsidR="00971E35" w14:paraId="28705356" w14:textId="77777777">
        <w:tc>
          <w:tcPr>
            <w:tcW w:w="0" w:type="auto"/>
          </w:tcPr>
          <w:p w14:paraId="5C29C5ED" w14:textId="77777777" w:rsidR="00971E35" w:rsidRDefault="00971E35"/>
        </w:tc>
        <w:tc>
          <w:tcPr>
            <w:tcW w:w="0" w:type="auto"/>
          </w:tcPr>
          <w:p w14:paraId="499B056A" w14:textId="77777777" w:rsidR="00971E35" w:rsidRDefault="00303C97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14:paraId="5B2B980F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2756E83" w14:textId="77777777" w:rsidR="00971E35" w:rsidRDefault="00971E35"/>
        </w:tc>
        <w:tc>
          <w:tcPr>
            <w:tcW w:w="0" w:type="auto"/>
          </w:tcPr>
          <w:p w14:paraId="5E1D631E" w14:textId="77777777" w:rsidR="00971E35" w:rsidRDefault="00971E35"/>
        </w:tc>
      </w:tr>
      <w:tr w:rsidR="00971E35" w14:paraId="7FF5B951" w14:textId="77777777">
        <w:tc>
          <w:tcPr>
            <w:tcW w:w="0" w:type="auto"/>
          </w:tcPr>
          <w:p w14:paraId="7839D11F" w14:textId="77777777" w:rsidR="00971E35" w:rsidRDefault="00971E35"/>
        </w:tc>
        <w:tc>
          <w:tcPr>
            <w:tcW w:w="0" w:type="auto"/>
          </w:tcPr>
          <w:p w14:paraId="5D188C05" w14:textId="77777777" w:rsidR="00971E35" w:rsidRDefault="00303C97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11C07C1A" w14:textId="77777777" w:rsidR="00971E35" w:rsidRDefault="00303C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2065B495" w14:textId="77777777" w:rsidR="00971E35" w:rsidRDefault="00971E35"/>
        </w:tc>
        <w:tc>
          <w:tcPr>
            <w:tcW w:w="0" w:type="auto"/>
          </w:tcPr>
          <w:p w14:paraId="78CD8860" w14:textId="77777777" w:rsidR="00971E35" w:rsidRDefault="00971E35"/>
        </w:tc>
      </w:tr>
      <w:tr w:rsidR="00971E35" w14:paraId="767275A4" w14:textId="77777777">
        <w:tc>
          <w:tcPr>
            <w:tcW w:w="0" w:type="auto"/>
          </w:tcPr>
          <w:p w14:paraId="10D34EBE" w14:textId="77777777" w:rsidR="00971E35" w:rsidRDefault="00971E35"/>
        </w:tc>
        <w:tc>
          <w:tcPr>
            <w:tcW w:w="0" w:type="auto"/>
          </w:tcPr>
          <w:p w14:paraId="15807B4F" w14:textId="77777777" w:rsidR="00971E35" w:rsidRDefault="00303C97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7D074695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B2BCDDF" w14:textId="77777777" w:rsidR="00971E35" w:rsidRDefault="00971E35"/>
        </w:tc>
        <w:tc>
          <w:tcPr>
            <w:tcW w:w="0" w:type="auto"/>
          </w:tcPr>
          <w:p w14:paraId="7A85B4B5" w14:textId="77777777" w:rsidR="00971E35" w:rsidRDefault="00971E35"/>
        </w:tc>
      </w:tr>
      <w:tr w:rsidR="00971E35" w14:paraId="44A7750A" w14:textId="77777777">
        <w:tc>
          <w:tcPr>
            <w:tcW w:w="0" w:type="auto"/>
          </w:tcPr>
          <w:p w14:paraId="20181861" w14:textId="77777777" w:rsidR="00971E35" w:rsidRDefault="00303C97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14:paraId="576C0832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66834087" w14:textId="77777777" w:rsidR="00971E35" w:rsidRDefault="00303C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544F5721" w14:textId="77777777" w:rsidR="00971E35" w:rsidRDefault="00971E35"/>
        </w:tc>
        <w:tc>
          <w:tcPr>
            <w:tcW w:w="0" w:type="auto"/>
          </w:tcPr>
          <w:p w14:paraId="02CE6FE6" w14:textId="77777777" w:rsidR="00971E35" w:rsidRDefault="00971E35"/>
        </w:tc>
      </w:tr>
      <w:tr w:rsidR="00971E35" w14:paraId="11E50AC7" w14:textId="77777777">
        <w:tc>
          <w:tcPr>
            <w:tcW w:w="0" w:type="auto"/>
          </w:tcPr>
          <w:p w14:paraId="6741DA19" w14:textId="77777777" w:rsidR="00971E35" w:rsidRDefault="00971E35"/>
        </w:tc>
        <w:tc>
          <w:tcPr>
            <w:tcW w:w="0" w:type="auto"/>
          </w:tcPr>
          <w:p w14:paraId="6458DD47" w14:textId="77777777" w:rsidR="00971E35" w:rsidRDefault="00303C97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402DD1B9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8D37362" w14:textId="77777777" w:rsidR="00971E35" w:rsidRDefault="00971E35"/>
        </w:tc>
        <w:tc>
          <w:tcPr>
            <w:tcW w:w="0" w:type="auto"/>
          </w:tcPr>
          <w:p w14:paraId="22FE53E4" w14:textId="77777777" w:rsidR="00971E35" w:rsidRDefault="00971E35"/>
        </w:tc>
      </w:tr>
      <w:tr w:rsidR="00971E35" w14:paraId="01F0B824" w14:textId="77777777">
        <w:tc>
          <w:tcPr>
            <w:tcW w:w="0" w:type="auto"/>
          </w:tcPr>
          <w:p w14:paraId="1ADB2992" w14:textId="77777777" w:rsidR="00971E35" w:rsidRDefault="00971E35"/>
        </w:tc>
        <w:tc>
          <w:tcPr>
            <w:tcW w:w="0" w:type="auto"/>
          </w:tcPr>
          <w:p w14:paraId="64D67F22" w14:textId="77777777" w:rsidR="00971E35" w:rsidRDefault="00303C97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13D824EE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60D6F50" w14:textId="77777777" w:rsidR="00971E35" w:rsidRDefault="00971E35"/>
        </w:tc>
        <w:tc>
          <w:tcPr>
            <w:tcW w:w="0" w:type="auto"/>
          </w:tcPr>
          <w:p w14:paraId="2C743A63" w14:textId="77777777" w:rsidR="00971E35" w:rsidRDefault="00971E35"/>
        </w:tc>
      </w:tr>
      <w:tr w:rsidR="00971E35" w14:paraId="7E41F2E5" w14:textId="77777777">
        <w:tc>
          <w:tcPr>
            <w:tcW w:w="0" w:type="auto"/>
          </w:tcPr>
          <w:p w14:paraId="0AD4FE32" w14:textId="77777777" w:rsidR="00971E35" w:rsidRDefault="00303C97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14:paraId="282871B9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29FA176" w14:textId="77777777" w:rsidR="00971E35" w:rsidRDefault="00303C97">
            <w:pPr>
              <w:pStyle w:val="Compact"/>
            </w:pPr>
            <w:r>
              <w:t>[5] 3 (3.4%)</w:t>
            </w:r>
          </w:p>
        </w:tc>
        <w:tc>
          <w:tcPr>
            <w:tcW w:w="0" w:type="auto"/>
          </w:tcPr>
          <w:p w14:paraId="3101FF9A" w14:textId="77777777" w:rsidR="00971E35" w:rsidRDefault="00303C97">
            <w:pPr>
              <w:pStyle w:val="Compact"/>
            </w:pPr>
            <w:r>
              <w:t>[10] 6 (11.5%)</w:t>
            </w:r>
          </w:p>
        </w:tc>
        <w:tc>
          <w:tcPr>
            <w:tcW w:w="0" w:type="auto"/>
          </w:tcPr>
          <w:p w14:paraId="34B77CF8" w14:textId="77777777" w:rsidR="00971E35" w:rsidRDefault="00303C97">
            <w:pPr>
              <w:pStyle w:val="Compact"/>
            </w:pPr>
            <w:r>
              <w:t>[4] 4 (9.5%)</w:t>
            </w:r>
          </w:p>
        </w:tc>
      </w:tr>
      <w:tr w:rsidR="00971E35" w14:paraId="246C44CB" w14:textId="77777777">
        <w:tc>
          <w:tcPr>
            <w:tcW w:w="0" w:type="auto"/>
          </w:tcPr>
          <w:p w14:paraId="4310379C" w14:textId="77777777" w:rsidR="00971E35" w:rsidRDefault="00971E35"/>
        </w:tc>
        <w:tc>
          <w:tcPr>
            <w:tcW w:w="0" w:type="auto"/>
          </w:tcPr>
          <w:p w14:paraId="60323A01" w14:textId="77777777" w:rsidR="00971E35" w:rsidRDefault="00303C97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01E82C82" w14:textId="77777777" w:rsidR="00971E35" w:rsidRDefault="00303C97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14:paraId="4300192B" w14:textId="77777777" w:rsidR="00971E35" w:rsidRDefault="00303C97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75D26B53" w14:textId="77777777" w:rsidR="00971E35" w:rsidRDefault="00971E35"/>
        </w:tc>
      </w:tr>
      <w:tr w:rsidR="00971E35" w14:paraId="3F86683E" w14:textId="77777777">
        <w:tc>
          <w:tcPr>
            <w:tcW w:w="0" w:type="auto"/>
          </w:tcPr>
          <w:p w14:paraId="6897DA1D" w14:textId="77777777" w:rsidR="00971E35" w:rsidRDefault="00971E35"/>
        </w:tc>
        <w:tc>
          <w:tcPr>
            <w:tcW w:w="0" w:type="auto"/>
          </w:tcPr>
          <w:p w14:paraId="2497777C" w14:textId="77777777" w:rsidR="00971E35" w:rsidRDefault="00303C97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14:paraId="61CF8791" w14:textId="77777777" w:rsidR="00971E35" w:rsidRDefault="00971E35"/>
        </w:tc>
        <w:tc>
          <w:tcPr>
            <w:tcW w:w="0" w:type="auto"/>
          </w:tcPr>
          <w:p w14:paraId="7190B65D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7B1152E" w14:textId="77777777" w:rsidR="00971E35" w:rsidRDefault="00971E35"/>
        </w:tc>
      </w:tr>
      <w:tr w:rsidR="00971E35" w14:paraId="533CFF15" w14:textId="77777777">
        <w:tc>
          <w:tcPr>
            <w:tcW w:w="0" w:type="auto"/>
          </w:tcPr>
          <w:p w14:paraId="2259E6E5" w14:textId="77777777" w:rsidR="00971E35" w:rsidRDefault="00971E35"/>
        </w:tc>
        <w:tc>
          <w:tcPr>
            <w:tcW w:w="0" w:type="auto"/>
          </w:tcPr>
          <w:p w14:paraId="6DFBA6E5" w14:textId="77777777" w:rsidR="00971E35" w:rsidRDefault="00303C97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6A3E98DF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E7BA29C" w14:textId="77777777" w:rsidR="00971E35" w:rsidRDefault="00303C97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14:paraId="681A47AF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65E703CF" w14:textId="77777777">
        <w:tc>
          <w:tcPr>
            <w:tcW w:w="0" w:type="auto"/>
          </w:tcPr>
          <w:p w14:paraId="6612A1CB" w14:textId="77777777" w:rsidR="00971E35" w:rsidRDefault="00971E35"/>
        </w:tc>
        <w:tc>
          <w:tcPr>
            <w:tcW w:w="0" w:type="auto"/>
          </w:tcPr>
          <w:p w14:paraId="73D5C86D" w14:textId="77777777" w:rsidR="00971E35" w:rsidRDefault="00303C97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6B76FC13" w14:textId="77777777" w:rsidR="00971E35" w:rsidRDefault="00971E35"/>
        </w:tc>
        <w:tc>
          <w:tcPr>
            <w:tcW w:w="0" w:type="auto"/>
          </w:tcPr>
          <w:p w14:paraId="4EB1561E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441A86D" w14:textId="77777777" w:rsidR="00971E35" w:rsidRDefault="00971E35"/>
        </w:tc>
      </w:tr>
      <w:tr w:rsidR="00971E35" w14:paraId="46C947C3" w14:textId="77777777">
        <w:tc>
          <w:tcPr>
            <w:tcW w:w="0" w:type="auto"/>
          </w:tcPr>
          <w:p w14:paraId="6A8A0E76" w14:textId="77777777" w:rsidR="00971E35" w:rsidRDefault="00971E35"/>
        </w:tc>
        <w:tc>
          <w:tcPr>
            <w:tcW w:w="0" w:type="auto"/>
          </w:tcPr>
          <w:p w14:paraId="4D59C525" w14:textId="77777777" w:rsidR="00971E35" w:rsidRDefault="00303C97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14:paraId="07ECF516" w14:textId="77777777" w:rsidR="00971E35" w:rsidRDefault="00971E35"/>
        </w:tc>
        <w:tc>
          <w:tcPr>
            <w:tcW w:w="0" w:type="auto"/>
          </w:tcPr>
          <w:p w14:paraId="2882FBE6" w14:textId="77777777" w:rsidR="00971E35" w:rsidRDefault="00303C97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44067528" w14:textId="77777777" w:rsidR="00971E35" w:rsidRDefault="00971E35"/>
        </w:tc>
      </w:tr>
      <w:tr w:rsidR="00971E35" w14:paraId="54688E39" w14:textId="77777777">
        <w:tc>
          <w:tcPr>
            <w:tcW w:w="0" w:type="auto"/>
          </w:tcPr>
          <w:p w14:paraId="32D2E194" w14:textId="77777777" w:rsidR="00971E35" w:rsidRDefault="00971E35"/>
        </w:tc>
        <w:tc>
          <w:tcPr>
            <w:tcW w:w="0" w:type="auto"/>
          </w:tcPr>
          <w:p w14:paraId="5F24A728" w14:textId="77777777" w:rsidR="00971E35" w:rsidRDefault="00303C97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14:paraId="1C2D92CF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B65CA8C" w14:textId="77777777" w:rsidR="00971E35" w:rsidRDefault="00971E35"/>
        </w:tc>
        <w:tc>
          <w:tcPr>
            <w:tcW w:w="0" w:type="auto"/>
          </w:tcPr>
          <w:p w14:paraId="2B180AF1" w14:textId="77777777" w:rsidR="00971E35" w:rsidRDefault="00971E35"/>
        </w:tc>
      </w:tr>
      <w:tr w:rsidR="00971E35" w14:paraId="248B6C00" w14:textId="77777777">
        <w:tc>
          <w:tcPr>
            <w:tcW w:w="0" w:type="auto"/>
          </w:tcPr>
          <w:p w14:paraId="4A251645" w14:textId="77777777" w:rsidR="00971E35" w:rsidRDefault="00971E35"/>
        </w:tc>
        <w:tc>
          <w:tcPr>
            <w:tcW w:w="0" w:type="auto"/>
          </w:tcPr>
          <w:p w14:paraId="0BD42EAF" w14:textId="77777777" w:rsidR="00971E35" w:rsidRDefault="00303C97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14:paraId="660FAC57" w14:textId="77777777" w:rsidR="00971E35" w:rsidRDefault="00971E35"/>
        </w:tc>
        <w:tc>
          <w:tcPr>
            <w:tcW w:w="0" w:type="auto"/>
          </w:tcPr>
          <w:p w14:paraId="02536B5D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54A7586" w14:textId="77777777" w:rsidR="00971E35" w:rsidRDefault="00971E35"/>
        </w:tc>
      </w:tr>
      <w:tr w:rsidR="00971E35" w14:paraId="2DF8F167" w14:textId="77777777">
        <w:tc>
          <w:tcPr>
            <w:tcW w:w="0" w:type="auto"/>
          </w:tcPr>
          <w:p w14:paraId="13BB1013" w14:textId="77777777" w:rsidR="00971E35" w:rsidRDefault="00971E35"/>
        </w:tc>
        <w:tc>
          <w:tcPr>
            <w:tcW w:w="0" w:type="auto"/>
          </w:tcPr>
          <w:p w14:paraId="0A6454BD" w14:textId="77777777" w:rsidR="00971E35" w:rsidRDefault="00303C97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4613941A" w14:textId="77777777" w:rsidR="00971E35" w:rsidRDefault="00971E35"/>
        </w:tc>
        <w:tc>
          <w:tcPr>
            <w:tcW w:w="0" w:type="auto"/>
          </w:tcPr>
          <w:p w14:paraId="7825812F" w14:textId="77777777" w:rsidR="00971E35" w:rsidRDefault="00971E35"/>
        </w:tc>
        <w:tc>
          <w:tcPr>
            <w:tcW w:w="0" w:type="auto"/>
          </w:tcPr>
          <w:p w14:paraId="51D9DCD0" w14:textId="77777777" w:rsidR="00971E35" w:rsidRDefault="00303C97">
            <w:pPr>
              <w:pStyle w:val="Compact"/>
            </w:pPr>
            <w:r>
              <w:t>[2] 2 (4.8%)</w:t>
            </w:r>
          </w:p>
        </w:tc>
      </w:tr>
      <w:tr w:rsidR="00971E35" w14:paraId="6BC94B4D" w14:textId="77777777">
        <w:tc>
          <w:tcPr>
            <w:tcW w:w="0" w:type="auto"/>
          </w:tcPr>
          <w:p w14:paraId="4251CE17" w14:textId="77777777" w:rsidR="00971E35" w:rsidRDefault="00971E35"/>
        </w:tc>
        <w:tc>
          <w:tcPr>
            <w:tcW w:w="0" w:type="auto"/>
          </w:tcPr>
          <w:p w14:paraId="575C21BE" w14:textId="77777777" w:rsidR="00971E35" w:rsidRDefault="00303C97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14:paraId="04876A9E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A11D4C9" w14:textId="77777777" w:rsidR="00971E35" w:rsidRDefault="00971E35"/>
        </w:tc>
        <w:tc>
          <w:tcPr>
            <w:tcW w:w="0" w:type="auto"/>
          </w:tcPr>
          <w:p w14:paraId="791D155B" w14:textId="77777777" w:rsidR="00971E35" w:rsidRDefault="00971E35"/>
        </w:tc>
      </w:tr>
      <w:tr w:rsidR="00971E35" w14:paraId="1565CBBC" w14:textId="77777777">
        <w:tc>
          <w:tcPr>
            <w:tcW w:w="0" w:type="auto"/>
          </w:tcPr>
          <w:p w14:paraId="245AC3EF" w14:textId="77777777" w:rsidR="00971E35" w:rsidRDefault="00971E35"/>
        </w:tc>
        <w:tc>
          <w:tcPr>
            <w:tcW w:w="0" w:type="auto"/>
          </w:tcPr>
          <w:p w14:paraId="491B5E26" w14:textId="77777777" w:rsidR="00971E35" w:rsidRDefault="00303C97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14:paraId="39F7A5BB" w14:textId="77777777" w:rsidR="00971E35" w:rsidRDefault="00971E35"/>
        </w:tc>
        <w:tc>
          <w:tcPr>
            <w:tcW w:w="0" w:type="auto"/>
          </w:tcPr>
          <w:p w14:paraId="6C9DCD2C" w14:textId="77777777" w:rsidR="00971E35" w:rsidRDefault="00971E35"/>
        </w:tc>
        <w:tc>
          <w:tcPr>
            <w:tcW w:w="0" w:type="auto"/>
          </w:tcPr>
          <w:p w14:paraId="7CD513CE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164BD82B" w14:textId="77777777">
        <w:tc>
          <w:tcPr>
            <w:tcW w:w="0" w:type="auto"/>
          </w:tcPr>
          <w:p w14:paraId="7D45B58C" w14:textId="77777777" w:rsidR="00971E35" w:rsidRDefault="00303C97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14:paraId="7652BC49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F0E233F" w14:textId="77777777" w:rsidR="00971E35" w:rsidRDefault="00971E35"/>
        </w:tc>
        <w:tc>
          <w:tcPr>
            <w:tcW w:w="0" w:type="auto"/>
          </w:tcPr>
          <w:p w14:paraId="3C6B02ED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05C0C2C" w14:textId="77777777" w:rsidR="00971E35" w:rsidRDefault="00971E35"/>
        </w:tc>
      </w:tr>
      <w:tr w:rsidR="00971E35" w14:paraId="12F0D3F7" w14:textId="77777777">
        <w:tc>
          <w:tcPr>
            <w:tcW w:w="0" w:type="auto"/>
          </w:tcPr>
          <w:p w14:paraId="76B0978D" w14:textId="77777777" w:rsidR="00971E35" w:rsidRDefault="00971E35"/>
        </w:tc>
        <w:tc>
          <w:tcPr>
            <w:tcW w:w="0" w:type="auto"/>
          </w:tcPr>
          <w:p w14:paraId="6FB2E352" w14:textId="77777777" w:rsidR="00971E35" w:rsidRDefault="00303C97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14:paraId="3CC7BE98" w14:textId="77777777" w:rsidR="00971E35" w:rsidRDefault="00971E35"/>
        </w:tc>
        <w:tc>
          <w:tcPr>
            <w:tcW w:w="0" w:type="auto"/>
          </w:tcPr>
          <w:p w14:paraId="55E7A628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32DE3DAD" w14:textId="77777777" w:rsidR="00971E35" w:rsidRDefault="00971E35"/>
        </w:tc>
      </w:tr>
      <w:tr w:rsidR="00971E35" w14:paraId="071B6AF1" w14:textId="77777777">
        <w:tc>
          <w:tcPr>
            <w:tcW w:w="0" w:type="auto"/>
          </w:tcPr>
          <w:p w14:paraId="3C007476" w14:textId="77777777" w:rsidR="00971E35" w:rsidRDefault="00303C97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14:paraId="7880A283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9E77F03" w14:textId="77777777" w:rsidR="00971E35" w:rsidRDefault="00971E35"/>
        </w:tc>
        <w:tc>
          <w:tcPr>
            <w:tcW w:w="0" w:type="auto"/>
          </w:tcPr>
          <w:p w14:paraId="41008702" w14:textId="77777777" w:rsidR="00971E35" w:rsidRDefault="00303C97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14:paraId="4C482760" w14:textId="77777777" w:rsidR="00971E35" w:rsidRDefault="00971E35"/>
        </w:tc>
      </w:tr>
      <w:tr w:rsidR="00971E35" w14:paraId="04542E24" w14:textId="77777777">
        <w:tc>
          <w:tcPr>
            <w:tcW w:w="0" w:type="auto"/>
          </w:tcPr>
          <w:p w14:paraId="41E24397" w14:textId="77777777" w:rsidR="00971E35" w:rsidRDefault="00971E35"/>
        </w:tc>
        <w:tc>
          <w:tcPr>
            <w:tcW w:w="0" w:type="auto"/>
          </w:tcPr>
          <w:p w14:paraId="2047DFDC" w14:textId="77777777" w:rsidR="00971E35" w:rsidRDefault="00303C97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14:paraId="0063B2E6" w14:textId="77777777" w:rsidR="00971E35" w:rsidRDefault="00971E35"/>
        </w:tc>
        <w:tc>
          <w:tcPr>
            <w:tcW w:w="0" w:type="auto"/>
          </w:tcPr>
          <w:p w14:paraId="0BD2C8F8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30749A67" w14:textId="77777777" w:rsidR="00971E35" w:rsidRDefault="00971E35"/>
        </w:tc>
      </w:tr>
      <w:tr w:rsidR="00971E35" w14:paraId="571A7BF3" w14:textId="77777777">
        <w:tc>
          <w:tcPr>
            <w:tcW w:w="0" w:type="auto"/>
          </w:tcPr>
          <w:p w14:paraId="2C7ABF4F" w14:textId="77777777" w:rsidR="00971E35" w:rsidRDefault="00971E35"/>
        </w:tc>
        <w:tc>
          <w:tcPr>
            <w:tcW w:w="0" w:type="auto"/>
          </w:tcPr>
          <w:p w14:paraId="7C09F992" w14:textId="77777777" w:rsidR="00971E35" w:rsidRDefault="00303C97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14:paraId="25B8639E" w14:textId="77777777" w:rsidR="00971E35" w:rsidRDefault="00971E35"/>
        </w:tc>
        <w:tc>
          <w:tcPr>
            <w:tcW w:w="0" w:type="auto"/>
          </w:tcPr>
          <w:p w14:paraId="2DD27326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7D984EF8" w14:textId="77777777" w:rsidR="00971E35" w:rsidRDefault="00971E35"/>
        </w:tc>
      </w:tr>
      <w:tr w:rsidR="00971E35" w14:paraId="564881E9" w14:textId="77777777">
        <w:tc>
          <w:tcPr>
            <w:tcW w:w="0" w:type="auto"/>
          </w:tcPr>
          <w:p w14:paraId="2E11FCDC" w14:textId="77777777" w:rsidR="00971E35" w:rsidRDefault="00971E35"/>
        </w:tc>
        <w:tc>
          <w:tcPr>
            <w:tcW w:w="0" w:type="auto"/>
          </w:tcPr>
          <w:p w14:paraId="031E46C3" w14:textId="77777777" w:rsidR="00971E35" w:rsidRDefault="00303C97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14:paraId="3B8D5B37" w14:textId="77777777" w:rsidR="00971E35" w:rsidRDefault="00971E35"/>
        </w:tc>
        <w:tc>
          <w:tcPr>
            <w:tcW w:w="0" w:type="auto"/>
          </w:tcPr>
          <w:p w14:paraId="38F1258C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63A512A" w14:textId="77777777" w:rsidR="00971E35" w:rsidRDefault="00971E35"/>
        </w:tc>
      </w:tr>
      <w:tr w:rsidR="00971E35" w14:paraId="09187B54" w14:textId="77777777">
        <w:tc>
          <w:tcPr>
            <w:tcW w:w="0" w:type="auto"/>
          </w:tcPr>
          <w:p w14:paraId="36ACB6B0" w14:textId="77777777" w:rsidR="00971E35" w:rsidRDefault="00971E35"/>
        </w:tc>
        <w:tc>
          <w:tcPr>
            <w:tcW w:w="0" w:type="auto"/>
          </w:tcPr>
          <w:p w14:paraId="1AE95F1F" w14:textId="77777777" w:rsidR="00971E35" w:rsidRDefault="00303C97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14:paraId="05F2F24B" w14:textId="77777777" w:rsidR="00971E35" w:rsidRDefault="00971E35"/>
        </w:tc>
        <w:tc>
          <w:tcPr>
            <w:tcW w:w="0" w:type="auto"/>
          </w:tcPr>
          <w:p w14:paraId="5445EC67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198B1E5C" w14:textId="77777777" w:rsidR="00971E35" w:rsidRDefault="00971E35"/>
        </w:tc>
      </w:tr>
      <w:tr w:rsidR="00971E35" w14:paraId="457A430F" w14:textId="77777777">
        <w:tc>
          <w:tcPr>
            <w:tcW w:w="0" w:type="auto"/>
          </w:tcPr>
          <w:p w14:paraId="0B3FF912" w14:textId="77777777" w:rsidR="00971E35" w:rsidRDefault="00303C97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3042D9D1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FAAFC33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D99D8C4" w14:textId="77777777" w:rsidR="00971E35" w:rsidRDefault="00971E35"/>
        </w:tc>
        <w:tc>
          <w:tcPr>
            <w:tcW w:w="0" w:type="auto"/>
          </w:tcPr>
          <w:p w14:paraId="021D9F70" w14:textId="77777777" w:rsidR="00971E35" w:rsidRDefault="00971E35"/>
        </w:tc>
      </w:tr>
      <w:tr w:rsidR="00971E35" w14:paraId="72470B8C" w14:textId="77777777">
        <w:tc>
          <w:tcPr>
            <w:tcW w:w="0" w:type="auto"/>
          </w:tcPr>
          <w:p w14:paraId="7E6B7934" w14:textId="77777777" w:rsidR="00971E35" w:rsidRDefault="00971E35"/>
        </w:tc>
        <w:tc>
          <w:tcPr>
            <w:tcW w:w="0" w:type="auto"/>
          </w:tcPr>
          <w:p w14:paraId="7C15C02A" w14:textId="77777777" w:rsidR="00971E35" w:rsidRDefault="00303C97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697A0A42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9E881B0" w14:textId="77777777" w:rsidR="00971E35" w:rsidRDefault="00971E35"/>
        </w:tc>
        <w:tc>
          <w:tcPr>
            <w:tcW w:w="0" w:type="auto"/>
          </w:tcPr>
          <w:p w14:paraId="37C3EC25" w14:textId="77777777" w:rsidR="00971E35" w:rsidRDefault="00971E35"/>
        </w:tc>
      </w:tr>
      <w:tr w:rsidR="00971E35" w14:paraId="5CB61B7C" w14:textId="77777777">
        <w:tc>
          <w:tcPr>
            <w:tcW w:w="0" w:type="auto"/>
          </w:tcPr>
          <w:p w14:paraId="2A92FE56" w14:textId="77777777" w:rsidR="00971E35" w:rsidRDefault="00303C97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14:paraId="6433E21C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5764735" w14:textId="77777777" w:rsidR="00971E35" w:rsidRDefault="00303C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15967979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48BED9CB" w14:textId="77777777" w:rsidR="00971E35" w:rsidRDefault="00303C97">
            <w:pPr>
              <w:pStyle w:val="Compact"/>
            </w:pPr>
            <w:r>
              <w:t>[2] 2 (4.8%)</w:t>
            </w:r>
          </w:p>
        </w:tc>
      </w:tr>
      <w:tr w:rsidR="00971E35" w14:paraId="4DD590E9" w14:textId="77777777">
        <w:tc>
          <w:tcPr>
            <w:tcW w:w="0" w:type="auto"/>
          </w:tcPr>
          <w:p w14:paraId="51493C9D" w14:textId="77777777" w:rsidR="00971E35" w:rsidRDefault="00971E35"/>
        </w:tc>
        <w:tc>
          <w:tcPr>
            <w:tcW w:w="0" w:type="auto"/>
          </w:tcPr>
          <w:p w14:paraId="01A72157" w14:textId="77777777" w:rsidR="00971E35" w:rsidRDefault="00303C97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03B6B2F8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2FC7597" w14:textId="77777777" w:rsidR="00971E35" w:rsidRDefault="00971E35"/>
        </w:tc>
        <w:tc>
          <w:tcPr>
            <w:tcW w:w="0" w:type="auto"/>
          </w:tcPr>
          <w:p w14:paraId="7A37E83E" w14:textId="77777777" w:rsidR="00971E35" w:rsidRDefault="00971E35"/>
        </w:tc>
      </w:tr>
      <w:tr w:rsidR="00971E35" w14:paraId="68E9D977" w14:textId="77777777">
        <w:tc>
          <w:tcPr>
            <w:tcW w:w="0" w:type="auto"/>
          </w:tcPr>
          <w:p w14:paraId="15250666" w14:textId="77777777" w:rsidR="00971E35" w:rsidRDefault="00971E35"/>
        </w:tc>
        <w:tc>
          <w:tcPr>
            <w:tcW w:w="0" w:type="auto"/>
          </w:tcPr>
          <w:p w14:paraId="48734308" w14:textId="77777777" w:rsidR="00971E35" w:rsidRDefault="00303C97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14:paraId="08DF6ACB" w14:textId="77777777" w:rsidR="00971E35" w:rsidRDefault="00971E35"/>
        </w:tc>
        <w:tc>
          <w:tcPr>
            <w:tcW w:w="0" w:type="auto"/>
          </w:tcPr>
          <w:p w14:paraId="7E109BE6" w14:textId="77777777" w:rsidR="00971E35" w:rsidRDefault="00971E35"/>
        </w:tc>
        <w:tc>
          <w:tcPr>
            <w:tcW w:w="0" w:type="auto"/>
          </w:tcPr>
          <w:p w14:paraId="5E39C28F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5D3CFFDF" w14:textId="77777777">
        <w:tc>
          <w:tcPr>
            <w:tcW w:w="0" w:type="auto"/>
          </w:tcPr>
          <w:p w14:paraId="6E488B2F" w14:textId="77777777" w:rsidR="00971E35" w:rsidRDefault="00971E35"/>
        </w:tc>
        <w:tc>
          <w:tcPr>
            <w:tcW w:w="0" w:type="auto"/>
          </w:tcPr>
          <w:p w14:paraId="70108BEC" w14:textId="77777777" w:rsidR="00971E35" w:rsidRDefault="00303C97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45D4D4B2" w14:textId="77777777" w:rsidR="00971E35" w:rsidRDefault="00971E35"/>
        </w:tc>
        <w:tc>
          <w:tcPr>
            <w:tcW w:w="0" w:type="auto"/>
          </w:tcPr>
          <w:p w14:paraId="10F0832A" w14:textId="77777777" w:rsidR="00971E35" w:rsidRDefault="00971E35"/>
        </w:tc>
        <w:tc>
          <w:tcPr>
            <w:tcW w:w="0" w:type="auto"/>
          </w:tcPr>
          <w:p w14:paraId="75E49535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44DE0246" w14:textId="77777777">
        <w:tc>
          <w:tcPr>
            <w:tcW w:w="0" w:type="auto"/>
          </w:tcPr>
          <w:p w14:paraId="08310454" w14:textId="77777777" w:rsidR="00971E35" w:rsidRDefault="00971E35"/>
        </w:tc>
        <w:tc>
          <w:tcPr>
            <w:tcW w:w="0" w:type="auto"/>
          </w:tcPr>
          <w:p w14:paraId="5B7FB6B9" w14:textId="77777777" w:rsidR="00971E35" w:rsidRDefault="00303C97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14:paraId="4D91B77D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A391FE8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C89FDE5" w14:textId="77777777" w:rsidR="00971E35" w:rsidRDefault="00971E35"/>
        </w:tc>
      </w:tr>
      <w:tr w:rsidR="00971E35" w14:paraId="2BBBAF6D" w14:textId="77777777">
        <w:tc>
          <w:tcPr>
            <w:tcW w:w="0" w:type="auto"/>
          </w:tcPr>
          <w:p w14:paraId="140A073B" w14:textId="77777777" w:rsidR="00971E35" w:rsidRDefault="00303C97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14:paraId="5FC42711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31B9FB4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5CA7EC7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46E6F96" w14:textId="77777777" w:rsidR="00971E35" w:rsidRDefault="00971E35"/>
        </w:tc>
      </w:tr>
      <w:tr w:rsidR="00971E35" w14:paraId="0105803B" w14:textId="77777777">
        <w:tc>
          <w:tcPr>
            <w:tcW w:w="0" w:type="auto"/>
          </w:tcPr>
          <w:p w14:paraId="5A45AB95" w14:textId="77777777" w:rsidR="00971E35" w:rsidRDefault="00971E35"/>
        </w:tc>
        <w:tc>
          <w:tcPr>
            <w:tcW w:w="0" w:type="auto"/>
          </w:tcPr>
          <w:p w14:paraId="3DD45BCE" w14:textId="77777777" w:rsidR="00971E35" w:rsidRDefault="00303C97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16D2BE29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DD5F9F2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04E28498" w14:textId="77777777" w:rsidR="00971E35" w:rsidRDefault="00971E35"/>
        </w:tc>
      </w:tr>
      <w:tr w:rsidR="00971E35" w14:paraId="06CB8318" w14:textId="77777777">
        <w:tc>
          <w:tcPr>
            <w:tcW w:w="0" w:type="auto"/>
          </w:tcPr>
          <w:p w14:paraId="4B151613" w14:textId="77777777" w:rsidR="00971E35" w:rsidRDefault="00303C97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02FCAB0D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23ACFFD" w14:textId="77777777" w:rsidR="00971E35" w:rsidRDefault="00303C97">
            <w:pPr>
              <w:pStyle w:val="Compact"/>
            </w:pPr>
            <w:r>
              <w:t>[10] 8 (9.2%)</w:t>
            </w:r>
          </w:p>
        </w:tc>
        <w:tc>
          <w:tcPr>
            <w:tcW w:w="0" w:type="auto"/>
          </w:tcPr>
          <w:p w14:paraId="1549F495" w14:textId="77777777" w:rsidR="00971E35" w:rsidRDefault="00303C97">
            <w:pPr>
              <w:pStyle w:val="Compact"/>
            </w:pPr>
            <w:r>
              <w:t>[9] 7 (13.5%)</w:t>
            </w:r>
          </w:p>
        </w:tc>
        <w:tc>
          <w:tcPr>
            <w:tcW w:w="0" w:type="auto"/>
          </w:tcPr>
          <w:p w14:paraId="5138B02D" w14:textId="77777777" w:rsidR="00971E35" w:rsidRDefault="00303C97">
            <w:pPr>
              <w:pStyle w:val="Compact"/>
            </w:pPr>
            <w:r>
              <w:t>[8] 6 (14.3%)</w:t>
            </w:r>
          </w:p>
        </w:tc>
      </w:tr>
      <w:tr w:rsidR="00971E35" w14:paraId="03C74A95" w14:textId="77777777">
        <w:tc>
          <w:tcPr>
            <w:tcW w:w="0" w:type="auto"/>
          </w:tcPr>
          <w:p w14:paraId="4870F3E7" w14:textId="77777777" w:rsidR="00971E35" w:rsidRDefault="00971E35"/>
        </w:tc>
        <w:tc>
          <w:tcPr>
            <w:tcW w:w="0" w:type="auto"/>
          </w:tcPr>
          <w:p w14:paraId="3049C9FF" w14:textId="77777777" w:rsidR="00971E35" w:rsidRDefault="00303C97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19D716C1" w14:textId="77777777" w:rsidR="00971E35" w:rsidRDefault="00971E35"/>
        </w:tc>
        <w:tc>
          <w:tcPr>
            <w:tcW w:w="0" w:type="auto"/>
          </w:tcPr>
          <w:p w14:paraId="6B9098CB" w14:textId="77777777" w:rsidR="00971E35" w:rsidRDefault="00971E35"/>
        </w:tc>
        <w:tc>
          <w:tcPr>
            <w:tcW w:w="0" w:type="auto"/>
          </w:tcPr>
          <w:p w14:paraId="254283CE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0A6455A4" w14:textId="77777777">
        <w:tc>
          <w:tcPr>
            <w:tcW w:w="0" w:type="auto"/>
          </w:tcPr>
          <w:p w14:paraId="0F84FA51" w14:textId="77777777" w:rsidR="00971E35" w:rsidRDefault="00971E35"/>
        </w:tc>
        <w:tc>
          <w:tcPr>
            <w:tcW w:w="0" w:type="auto"/>
          </w:tcPr>
          <w:p w14:paraId="7B83B423" w14:textId="77777777" w:rsidR="00971E35" w:rsidRDefault="00303C97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06A2A432" w14:textId="77777777" w:rsidR="00971E35" w:rsidRDefault="00971E35"/>
        </w:tc>
        <w:tc>
          <w:tcPr>
            <w:tcW w:w="0" w:type="auto"/>
          </w:tcPr>
          <w:p w14:paraId="2881C0D9" w14:textId="77777777" w:rsidR="00971E35" w:rsidRDefault="00971E35"/>
        </w:tc>
        <w:tc>
          <w:tcPr>
            <w:tcW w:w="0" w:type="auto"/>
          </w:tcPr>
          <w:p w14:paraId="14CFFE88" w14:textId="77777777" w:rsidR="00971E35" w:rsidRDefault="00303C97">
            <w:pPr>
              <w:pStyle w:val="Compact"/>
            </w:pPr>
            <w:r>
              <w:t>[2] 1 (2.4%)</w:t>
            </w:r>
          </w:p>
        </w:tc>
      </w:tr>
      <w:tr w:rsidR="00971E35" w14:paraId="6134FD81" w14:textId="77777777">
        <w:tc>
          <w:tcPr>
            <w:tcW w:w="0" w:type="auto"/>
          </w:tcPr>
          <w:p w14:paraId="46362AD3" w14:textId="77777777" w:rsidR="00971E35" w:rsidRDefault="00971E35"/>
        </w:tc>
        <w:tc>
          <w:tcPr>
            <w:tcW w:w="0" w:type="auto"/>
          </w:tcPr>
          <w:p w14:paraId="2715CDF9" w14:textId="77777777" w:rsidR="00971E35" w:rsidRDefault="00303C97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14:paraId="0A8BA3D3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A188B61" w14:textId="77777777" w:rsidR="00971E35" w:rsidRDefault="00971E35"/>
        </w:tc>
        <w:tc>
          <w:tcPr>
            <w:tcW w:w="0" w:type="auto"/>
          </w:tcPr>
          <w:p w14:paraId="0AA7C4C9" w14:textId="77777777" w:rsidR="00971E35" w:rsidRDefault="00971E35"/>
        </w:tc>
      </w:tr>
      <w:tr w:rsidR="00971E35" w14:paraId="218BA7FC" w14:textId="77777777">
        <w:tc>
          <w:tcPr>
            <w:tcW w:w="0" w:type="auto"/>
          </w:tcPr>
          <w:p w14:paraId="48EE1754" w14:textId="77777777" w:rsidR="00971E35" w:rsidRDefault="00971E35"/>
        </w:tc>
        <w:tc>
          <w:tcPr>
            <w:tcW w:w="0" w:type="auto"/>
          </w:tcPr>
          <w:p w14:paraId="7101C6B5" w14:textId="77777777" w:rsidR="00971E35" w:rsidRDefault="00303C97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6C30FBBF" w14:textId="77777777" w:rsidR="00971E35" w:rsidRDefault="00303C97">
            <w:pPr>
              <w:pStyle w:val="Compact"/>
            </w:pPr>
            <w:r>
              <w:t>[3] 1 (1.1%)</w:t>
            </w:r>
          </w:p>
        </w:tc>
        <w:tc>
          <w:tcPr>
            <w:tcW w:w="0" w:type="auto"/>
          </w:tcPr>
          <w:p w14:paraId="2E36C11A" w14:textId="77777777" w:rsidR="00971E35" w:rsidRDefault="00971E35"/>
        </w:tc>
        <w:tc>
          <w:tcPr>
            <w:tcW w:w="0" w:type="auto"/>
          </w:tcPr>
          <w:p w14:paraId="059ADFE3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020F32B5" w14:textId="77777777">
        <w:tc>
          <w:tcPr>
            <w:tcW w:w="0" w:type="auto"/>
          </w:tcPr>
          <w:p w14:paraId="05B841F2" w14:textId="77777777" w:rsidR="00971E35" w:rsidRDefault="00971E35"/>
        </w:tc>
        <w:tc>
          <w:tcPr>
            <w:tcW w:w="0" w:type="auto"/>
          </w:tcPr>
          <w:p w14:paraId="08C69AC3" w14:textId="77777777" w:rsidR="00971E35" w:rsidRDefault="00303C97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462BE702" w14:textId="77777777" w:rsidR="00971E35" w:rsidRDefault="00971E35"/>
        </w:tc>
        <w:tc>
          <w:tcPr>
            <w:tcW w:w="0" w:type="auto"/>
          </w:tcPr>
          <w:p w14:paraId="1D4A0C19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3CBEE2CA" w14:textId="77777777" w:rsidR="00971E35" w:rsidRDefault="00971E35"/>
        </w:tc>
      </w:tr>
      <w:tr w:rsidR="00971E35" w14:paraId="04E4AF80" w14:textId="77777777">
        <w:tc>
          <w:tcPr>
            <w:tcW w:w="0" w:type="auto"/>
          </w:tcPr>
          <w:p w14:paraId="1C18FCA2" w14:textId="77777777" w:rsidR="00971E35" w:rsidRDefault="00971E35"/>
        </w:tc>
        <w:tc>
          <w:tcPr>
            <w:tcW w:w="0" w:type="auto"/>
          </w:tcPr>
          <w:p w14:paraId="05A09325" w14:textId="77777777" w:rsidR="00971E35" w:rsidRDefault="00303C97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7C39B713" w14:textId="77777777" w:rsidR="00971E35" w:rsidRDefault="00303C97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4D313C6D" w14:textId="77777777" w:rsidR="00971E35" w:rsidRDefault="00303C97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14:paraId="74E80A6B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52E165EB" w14:textId="77777777">
        <w:tc>
          <w:tcPr>
            <w:tcW w:w="0" w:type="auto"/>
          </w:tcPr>
          <w:p w14:paraId="542D6218" w14:textId="77777777" w:rsidR="00971E35" w:rsidRDefault="00971E35"/>
        </w:tc>
        <w:tc>
          <w:tcPr>
            <w:tcW w:w="0" w:type="auto"/>
          </w:tcPr>
          <w:p w14:paraId="6C190D14" w14:textId="77777777" w:rsidR="00971E35" w:rsidRDefault="00303C97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1817BAB8" w14:textId="77777777" w:rsidR="00971E35" w:rsidRDefault="00303C97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6162E176" w14:textId="77777777" w:rsidR="00971E35" w:rsidRDefault="00303C97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14:paraId="297043AF" w14:textId="77777777" w:rsidR="00971E35" w:rsidRDefault="00303C97">
            <w:pPr>
              <w:pStyle w:val="Compact"/>
            </w:pPr>
            <w:r>
              <w:t>[3] 2 (4.8%)</w:t>
            </w:r>
          </w:p>
        </w:tc>
      </w:tr>
      <w:tr w:rsidR="00971E35" w14:paraId="52846333" w14:textId="77777777">
        <w:tc>
          <w:tcPr>
            <w:tcW w:w="0" w:type="auto"/>
          </w:tcPr>
          <w:p w14:paraId="2C0FBDF1" w14:textId="77777777" w:rsidR="00971E35" w:rsidRDefault="00303C97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14:paraId="72F68AA8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7325380" w14:textId="77777777" w:rsidR="00971E35" w:rsidRDefault="00971E35"/>
        </w:tc>
        <w:tc>
          <w:tcPr>
            <w:tcW w:w="0" w:type="auto"/>
          </w:tcPr>
          <w:p w14:paraId="60BA5B18" w14:textId="77777777" w:rsidR="00971E35" w:rsidRDefault="00971E35"/>
        </w:tc>
        <w:tc>
          <w:tcPr>
            <w:tcW w:w="0" w:type="auto"/>
          </w:tcPr>
          <w:p w14:paraId="6845A2D3" w14:textId="77777777" w:rsidR="00971E35" w:rsidRDefault="00303C97">
            <w:pPr>
              <w:pStyle w:val="Compact"/>
            </w:pPr>
            <w:r>
              <w:t>[2] 2 (4.8%)</w:t>
            </w:r>
          </w:p>
        </w:tc>
      </w:tr>
      <w:tr w:rsidR="00971E35" w14:paraId="384ED8FF" w14:textId="77777777">
        <w:tc>
          <w:tcPr>
            <w:tcW w:w="0" w:type="auto"/>
          </w:tcPr>
          <w:p w14:paraId="3BDE809B" w14:textId="77777777" w:rsidR="00971E35" w:rsidRDefault="00971E35"/>
        </w:tc>
        <w:tc>
          <w:tcPr>
            <w:tcW w:w="0" w:type="auto"/>
          </w:tcPr>
          <w:p w14:paraId="61F8956B" w14:textId="77777777" w:rsidR="00971E35" w:rsidRDefault="00303C97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14:paraId="18892548" w14:textId="77777777" w:rsidR="00971E35" w:rsidRDefault="00971E35"/>
        </w:tc>
        <w:tc>
          <w:tcPr>
            <w:tcW w:w="0" w:type="auto"/>
          </w:tcPr>
          <w:p w14:paraId="6067F4D9" w14:textId="77777777" w:rsidR="00971E35" w:rsidRDefault="00971E35"/>
        </w:tc>
        <w:tc>
          <w:tcPr>
            <w:tcW w:w="0" w:type="auto"/>
          </w:tcPr>
          <w:p w14:paraId="0F2923CB" w14:textId="77777777" w:rsidR="00971E35" w:rsidRDefault="00303C97">
            <w:pPr>
              <w:pStyle w:val="Compact"/>
            </w:pPr>
            <w:r>
              <w:t>[2] 2 (4.8%)</w:t>
            </w:r>
          </w:p>
        </w:tc>
      </w:tr>
      <w:tr w:rsidR="00971E35" w14:paraId="3B310988" w14:textId="77777777">
        <w:tc>
          <w:tcPr>
            <w:tcW w:w="0" w:type="auto"/>
          </w:tcPr>
          <w:p w14:paraId="43E77598" w14:textId="77777777" w:rsidR="00971E35" w:rsidRDefault="00303C97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14:paraId="21972296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3E168A37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1C142E4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E2FCF4F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384C6E37" w14:textId="77777777">
        <w:tc>
          <w:tcPr>
            <w:tcW w:w="0" w:type="auto"/>
          </w:tcPr>
          <w:p w14:paraId="63476C50" w14:textId="77777777" w:rsidR="00971E35" w:rsidRDefault="00971E35"/>
        </w:tc>
        <w:tc>
          <w:tcPr>
            <w:tcW w:w="0" w:type="auto"/>
          </w:tcPr>
          <w:p w14:paraId="461324F6" w14:textId="77777777" w:rsidR="00971E35" w:rsidRDefault="00303C97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677DBA6C" w14:textId="77777777" w:rsidR="00971E35" w:rsidRDefault="00971E35"/>
        </w:tc>
        <w:tc>
          <w:tcPr>
            <w:tcW w:w="0" w:type="auto"/>
          </w:tcPr>
          <w:p w14:paraId="5D659EE5" w14:textId="77777777" w:rsidR="00971E35" w:rsidRDefault="00971E35"/>
        </w:tc>
        <w:tc>
          <w:tcPr>
            <w:tcW w:w="0" w:type="auto"/>
          </w:tcPr>
          <w:p w14:paraId="1E8D92FB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76E61B0F" w14:textId="77777777">
        <w:tc>
          <w:tcPr>
            <w:tcW w:w="0" w:type="auto"/>
          </w:tcPr>
          <w:p w14:paraId="672D154F" w14:textId="77777777" w:rsidR="00971E35" w:rsidRDefault="00971E35"/>
        </w:tc>
        <w:tc>
          <w:tcPr>
            <w:tcW w:w="0" w:type="auto"/>
          </w:tcPr>
          <w:p w14:paraId="47977607" w14:textId="77777777" w:rsidR="00971E35" w:rsidRDefault="00303C97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14:paraId="1897CDD3" w14:textId="77777777" w:rsidR="00971E35" w:rsidRDefault="00971E35"/>
        </w:tc>
        <w:tc>
          <w:tcPr>
            <w:tcW w:w="0" w:type="auto"/>
          </w:tcPr>
          <w:p w14:paraId="12BFE4FB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6C0360A" w14:textId="77777777" w:rsidR="00971E35" w:rsidRDefault="00971E35"/>
        </w:tc>
      </w:tr>
      <w:tr w:rsidR="00971E35" w14:paraId="08A53414" w14:textId="77777777">
        <w:tc>
          <w:tcPr>
            <w:tcW w:w="0" w:type="auto"/>
          </w:tcPr>
          <w:p w14:paraId="74A91132" w14:textId="77777777" w:rsidR="00971E35" w:rsidRDefault="00971E35"/>
        </w:tc>
        <w:tc>
          <w:tcPr>
            <w:tcW w:w="0" w:type="auto"/>
          </w:tcPr>
          <w:p w14:paraId="1505AA05" w14:textId="77777777" w:rsidR="00971E35" w:rsidRDefault="00303C97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14:paraId="1558493A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6FDED84" w14:textId="77777777" w:rsidR="00971E35" w:rsidRDefault="00971E35"/>
        </w:tc>
        <w:tc>
          <w:tcPr>
            <w:tcW w:w="0" w:type="auto"/>
          </w:tcPr>
          <w:p w14:paraId="068DCAAE" w14:textId="77777777" w:rsidR="00971E35" w:rsidRDefault="00971E35"/>
        </w:tc>
      </w:tr>
    </w:tbl>
    <w:p w14:paraId="44CBA5F4" w14:textId="77777777" w:rsidR="00971E35" w:rsidRDefault="00303C97">
      <w:pPr>
        <w:pStyle w:val="Overskrift2"/>
      </w:pPr>
      <w:bookmarkStart w:id="80" w:name="serious-adverse-events"/>
      <w:bookmarkStart w:id="81" w:name="_Toc61370046"/>
      <w:bookmarkEnd w:id="78"/>
      <w:r>
        <w:t>Serious Adverse Events</w:t>
      </w:r>
      <w:bookmarkEnd w:id="81"/>
    </w:p>
    <w:p w14:paraId="53AA4E71" w14:textId="77777777" w:rsidR="00971E35" w:rsidRDefault="00303C97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5337"/>
        <w:gridCol w:w="3529"/>
        <w:gridCol w:w="1288"/>
        <w:gridCol w:w="1744"/>
        <w:gridCol w:w="2322"/>
      </w:tblGrid>
      <w:tr w:rsidR="00971E35" w14:paraId="26A454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9025DC" w14:textId="77777777" w:rsidR="00971E35" w:rsidRDefault="00303C97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09367A" w14:textId="77777777" w:rsidR="00971E35" w:rsidRDefault="00303C97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B99B8" w14:textId="77777777" w:rsidR="00971E35" w:rsidRDefault="00303C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C518EA" w14:textId="77777777" w:rsidR="00971E35" w:rsidRDefault="00303C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598DDF" w14:textId="77777777" w:rsidR="00971E35" w:rsidRDefault="00303C97">
            <w:pPr>
              <w:pStyle w:val="Compact"/>
            </w:pPr>
            <w:r>
              <w:t>SOC + Remdesivir (N=42)</w:t>
            </w:r>
          </w:p>
        </w:tc>
      </w:tr>
      <w:tr w:rsidR="00971E35" w14:paraId="3EEC1D7B" w14:textId="77777777">
        <w:tc>
          <w:tcPr>
            <w:tcW w:w="0" w:type="auto"/>
          </w:tcPr>
          <w:p w14:paraId="0952CCDF" w14:textId="77777777" w:rsidR="00971E35" w:rsidRDefault="00303C97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14:paraId="488A3910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9BC0189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C93E619" w14:textId="77777777" w:rsidR="00971E35" w:rsidRDefault="00971E35"/>
        </w:tc>
        <w:tc>
          <w:tcPr>
            <w:tcW w:w="0" w:type="auto"/>
          </w:tcPr>
          <w:p w14:paraId="10EF1458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53D2AA45" w14:textId="77777777">
        <w:tc>
          <w:tcPr>
            <w:tcW w:w="0" w:type="auto"/>
          </w:tcPr>
          <w:p w14:paraId="0333C34A" w14:textId="77777777" w:rsidR="00971E35" w:rsidRDefault="00971E35"/>
        </w:tc>
        <w:tc>
          <w:tcPr>
            <w:tcW w:w="0" w:type="auto"/>
          </w:tcPr>
          <w:p w14:paraId="73D7ABEC" w14:textId="77777777" w:rsidR="00971E35" w:rsidRDefault="00303C97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14:paraId="33EB65DD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8AF93B1" w14:textId="77777777" w:rsidR="00971E35" w:rsidRDefault="00971E35"/>
        </w:tc>
        <w:tc>
          <w:tcPr>
            <w:tcW w:w="0" w:type="auto"/>
          </w:tcPr>
          <w:p w14:paraId="32C1E749" w14:textId="77777777" w:rsidR="00971E35" w:rsidRDefault="00971E35"/>
        </w:tc>
      </w:tr>
      <w:tr w:rsidR="00971E35" w14:paraId="6F914750" w14:textId="77777777">
        <w:tc>
          <w:tcPr>
            <w:tcW w:w="0" w:type="auto"/>
          </w:tcPr>
          <w:p w14:paraId="53DAEF3C" w14:textId="77777777" w:rsidR="00971E35" w:rsidRDefault="00971E35"/>
        </w:tc>
        <w:tc>
          <w:tcPr>
            <w:tcW w:w="0" w:type="auto"/>
          </w:tcPr>
          <w:p w14:paraId="1118A64B" w14:textId="77777777" w:rsidR="00971E35" w:rsidRDefault="00303C97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79B04862" w14:textId="77777777" w:rsidR="00971E35" w:rsidRDefault="00971E35"/>
        </w:tc>
        <w:tc>
          <w:tcPr>
            <w:tcW w:w="0" w:type="auto"/>
          </w:tcPr>
          <w:p w14:paraId="7AD5E031" w14:textId="77777777" w:rsidR="00971E35" w:rsidRDefault="00971E35"/>
        </w:tc>
        <w:tc>
          <w:tcPr>
            <w:tcW w:w="0" w:type="auto"/>
          </w:tcPr>
          <w:p w14:paraId="7A06BD18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2F983179" w14:textId="77777777">
        <w:tc>
          <w:tcPr>
            <w:tcW w:w="0" w:type="auto"/>
          </w:tcPr>
          <w:p w14:paraId="3369C32C" w14:textId="77777777" w:rsidR="00971E35" w:rsidRDefault="00303C97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14:paraId="7B71333E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0C7BD92" w14:textId="77777777" w:rsidR="00971E35" w:rsidRDefault="00303C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49C0612E" w14:textId="77777777" w:rsidR="00971E35" w:rsidRDefault="00971E35"/>
        </w:tc>
        <w:tc>
          <w:tcPr>
            <w:tcW w:w="0" w:type="auto"/>
          </w:tcPr>
          <w:p w14:paraId="745D0510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77DE5F1C" w14:textId="77777777">
        <w:tc>
          <w:tcPr>
            <w:tcW w:w="0" w:type="auto"/>
          </w:tcPr>
          <w:p w14:paraId="7CAEAFC4" w14:textId="77777777" w:rsidR="00971E35" w:rsidRDefault="00971E35"/>
        </w:tc>
        <w:tc>
          <w:tcPr>
            <w:tcW w:w="0" w:type="auto"/>
          </w:tcPr>
          <w:p w14:paraId="5499F6FA" w14:textId="77777777" w:rsidR="00971E35" w:rsidRDefault="00303C97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14:paraId="31A4A991" w14:textId="77777777" w:rsidR="00971E35" w:rsidRDefault="00971E35"/>
        </w:tc>
        <w:tc>
          <w:tcPr>
            <w:tcW w:w="0" w:type="auto"/>
          </w:tcPr>
          <w:p w14:paraId="1509E3DD" w14:textId="77777777" w:rsidR="00971E35" w:rsidRDefault="00971E35"/>
        </w:tc>
        <w:tc>
          <w:tcPr>
            <w:tcW w:w="0" w:type="auto"/>
          </w:tcPr>
          <w:p w14:paraId="37775400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547D7C3C" w14:textId="77777777">
        <w:tc>
          <w:tcPr>
            <w:tcW w:w="0" w:type="auto"/>
          </w:tcPr>
          <w:p w14:paraId="28F3B095" w14:textId="77777777" w:rsidR="00971E35" w:rsidRDefault="00971E35"/>
        </w:tc>
        <w:tc>
          <w:tcPr>
            <w:tcW w:w="0" w:type="auto"/>
          </w:tcPr>
          <w:p w14:paraId="27C9FDE7" w14:textId="77777777" w:rsidR="00971E35" w:rsidRDefault="00303C97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14:paraId="0B1E3C1F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1F52364" w14:textId="77777777" w:rsidR="00971E35" w:rsidRDefault="00971E35"/>
        </w:tc>
        <w:tc>
          <w:tcPr>
            <w:tcW w:w="0" w:type="auto"/>
          </w:tcPr>
          <w:p w14:paraId="545B7AA9" w14:textId="77777777" w:rsidR="00971E35" w:rsidRDefault="00971E35"/>
        </w:tc>
      </w:tr>
      <w:tr w:rsidR="00971E35" w14:paraId="15AF7F22" w14:textId="77777777">
        <w:tc>
          <w:tcPr>
            <w:tcW w:w="0" w:type="auto"/>
          </w:tcPr>
          <w:p w14:paraId="6D13F7A4" w14:textId="77777777" w:rsidR="00971E35" w:rsidRDefault="00971E35"/>
        </w:tc>
        <w:tc>
          <w:tcPr>
            <w:tcW w:w="0" w:type="auto"/>
          </w:tcPr>
          <w:p w14:paraId="3210335C" w14:textId="77777777" w:rsidR="00971E35" w:rsidRDefault="00303C97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14:paraId="328F0FBD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55B8BCB" w14:textId="77777777" w:rsidR="00971E35" w:rsidRDefault="00971E35"/>
        </w:tc>
        <w:tc>
          <w:tcPr>
            <w:tcW w:w="0" w:type="auto"/>
          </w:tcPr>
          <w:p w14:paraId="140EC530" w14:textId="77777777" w:rsidR="00971E35" w:rsidRDefault="00971E35"/>
        </w:tc>
      </w:tr>
      <w:tr w:rsidR="00971E35" w14:paraId="259468FD" w14:textId="77777777">
        <w:tc>
          <w:tcPr>
            <w:tcW w:w="0" w:type="auto"/>
          </w:tcPr>
          <w:p w14:paraId="08ACF3C7" w14:textId="77777777" w:rsidR="00971E35" w:rsidRDefault="00303C97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14:paraId="6E10C426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1441E21D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3E8C3333" w14:textId="77777777" w:rsidR="00971E35" w:rsidRDefault="00971E35"/>
        </w:tc>
        <w:tc>
          <w:tcPr>
            <w:tcW w:w="0" w:type="auto"/>
          </w:tcPr>
          <w:p w14:paraId="2394FC01" w14:textId="77777777" w:rsidR="00971E35" w:rsidRDefault="00971E35"/>
        </w:tc>
      </w:tr>
      <w:tr w:rsidR="00971E35" w14:paraId="582A30BA" w14:textId="77777777">
        <w:tc>
          <w:tcPr>
            <w:tcW w:w="0" w:type="auto"/>
          </w:tcPr>
          <w:p w14:paraId="498C7558" w14:textId="77777777" w:rsidR="00971E35" w:rsidRDefault="00971E35"/>
        </w:tc>
        <w:tc>
          <w:tcPr>
            <w:tcW w:w="0" w:type="auto"/>
          </w:tcPr>
          <w:p w14:paraId="2C7E9D17" w14:textId="77777777" w:rsidR="00971E35" w:rsidRDefault="00303C97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14:paraId="105D5952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683849B9" w14:textId="77777777" w:rsidR="00971E35" w:rsidRDefault="00971E35"/>
        </w:tc>
        <w:tc>
          <w:tcPr>
            <w:tcW w:w="0" w:type="auto"/>
          </w:tcPr>
          <w:p w14:paraId="52711B1E" w14:textId="77777777" w:rsidR="00971E35" w:rsidRDefault="00971E35"/>
        </w:tc>
      </w:tr>
      <w:tr w:rsidR="00971E35" w14:paraId="7B258C3C" w14:textId="77777777">
        <w:tc>
          <w:tcPr>
            <w:tcW w:w="0" w:type="auto"/>
          </w:tcPr>
          <w:p w14:paraId="659C3FD0" w14:textId="77777777" w:rsidR="00971E35" w:rsidRDefault="00303C97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14:paraId="3648EC26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269842A0" w14:textId="77777777" w:rsidR="00971E35" w:rsidRDefault="00303C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3A40BF47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0F6E7C0" w14:textId="77777777" w:rsidR="00971E35" w:rsidRDefault="00971E35"/>
        </w:tc>
      </w:tr>
      <w:tr w:rsidR="00971E35" w14:paraId="1B53C464" w14:textId="77777777">
        <w:tc>
          <w:tcPr>
            <w:tcW w:w="0" w:type="auto"/>
          </w:tcPr>
          <w:p w14:paraId="6A81D1AE" w14:textId="77777777" w:rsidR="00971E35" w:rsidRDefault="00971E35"/>
        </w:tc>
        <w:tc>
          <w:tcPr>
            <w:tcW w:w="0" w:type="auto"/>
          </w:tcPr>
          <w:p w14:paraId="1155F208" w14:textId="77777777" w:rsidR="00971E35" w:rsidRDefault="00303C97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2932CD03" w14:textId="77777777" w:rsidR="00971E35" w:rsidRDefault="00971E35"/>
        </w:tc>
        <w:tc>
          <w:tcPr>
            <w:tcW w:w="0" w:type="auto"/>
          </w:tcPr>
          <w:p w14:paraId="1CEFB718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334FE6BE" w14:textId="77777777" w:rsidR="00971E35" w:rsidRDefault="00971E35"/>
        </w:tc>
      </w:tr>
      <w:tr w:rsidR="00971E35" w14:paraId="3D07A356" w14:textId="77777777">
        <w:tc>
          <w:tcPr>
            <w:tcW w:w="0" w:type="auto"/>
          </w:tcPr>
          <w:p w14:paraId="77A20119" w14:textId="77777777" w:rsidR="00971E35" w:rsidRDefault="00971E35"/>
        </w:tc>
        <w:tc>
          <w:tcPr>
            <w:tcW w:w="0" w:type="auto"/>
          </w:tcPr>
          <w:p w14:paraId="1D1114F2" w14:textId="77777777" w:rsidR="00971E35" w:rsidRDefault="00303C97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14:paraId="335D3AF1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1AAAFDC7" w14:textId="77777777" w:rsidR="00971E35" w:rsidRDefault="00971E35"/>
        </w:tc>
        <w:tc>
          <w:tcPr>
            <w:tcW w:w="0" w:type="auto"/>
          </w:tcPr>
          <w:p w14:paraId="2CD6870C" w14:textId="77777777" w:rsidR="00971E35" w:rsidRDefault="00971E35"/>
        </w:tc>
      </w:tr>
      <w:tr w:rsidR="00971E35" w14:paraId="1153538C" w14:textId="77777777">
        <w:tc>
          <w:tcPr>
            <w:tcW w:w="0" w:type="auto"/>
          </w:tcPr>
          <w:p w14:paraId="6911FB1F" w14:textId="77777777" w:rsidR="00971E35" w:rsidRDefault="00971E35"/>
        </w:tc>
        <w:tc>
          <w:tcPr>
            <w:tcW w:w="0" w:type="auto"/>
          </w:tcPr>
          <w:p w14:paraId="71DBCF24" w14:textId="77777777" w:rsidR="00971E35" w:rsidRDefault="00303C97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14:paraId="18A69416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98BDB25" w14:textId="77777777" w:rsidR="00971E35" w:rsidRDefault="00971E35"/>
        </w:tc>
        <w:tc>
          <w:tcPr>
            <w:tcW w:w="0" w:type="auto"/>
          </w:tcPr>
          <w:p w14:paraId="1562FB67" w14:textId="77777777" w:rsidR="00971E35" w:rsidRDefault="00971E35"/>
        </w:tc>
      </w:tr>
      <w:tr w:rsidR="00971E35" w14:paraId="2CF96739" w14:textId="77777777">
        <w:tc>
          <w:tcPr>
            <w:tcW w:w="0" w:type="auto"/>
          </w:tcPr>
          <w:p w14:paraId="44B8CD05" w14:textId="77777777" w:rsidR="00971E35" w:rsidRDefault="00303C97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14:paraId="009E0446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916A189" w14:textId="77777777" w:rsidR="00971E35" w:rsidRDefault="00303C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043FCFC7" w14:textId="77777777" w:rsidR="00971E35" w:rsidRDefault="00971E35"/>
        </w:tc>
        <w:tc>
          <w:tcPr>
            <w:tcW w:w="0" w:type="auto"/>
          </w:tcPr>
          <w:p w14:paraId="1F12BD6B" w14:textId="77777777" w:rsidR="00971E35" w:rsidRDefault="00971E35"/>
        </w:tc>
      </w:tr>
      <w:tr w:rsidR="00971E35" w14:paraId="5162A234" w14:textId="77777777">
        <w:tc>
          <w:tcPr>
            <w:tcW w:w="0" w:type="auto"/>
          </w:tcPr>
          <w:p w14:paraId="76F9B5C5" w14:textId="77777777" w:rsidR="00971E35" w:rsidRDefault="00971E35"/>
        </w:tc>
        <w:tc>
          <w:tcPr>
            <w:tcW w:w="0" w:type="auto"/>
          </w:tcPr>
          <w:p w14:paraId="64BF2C04" w14:textId="77777777" w:rsidR="00971E35" w:rsidRDefault="00303C97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14:paraId="1508938F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511A354" w14:textId="77777777" w:rsidR="00971E35" w:rsidRDefault="00971E35"/>
        </w:tc>
        <w:tc>
          <w:tcPr>
            <w:tcW w:w="0" w:type="auto"/>
          </w:tcPr>
          <w:p w14:paraId="10B380D8" w14:textId="77777777" w:rsidR="00971E35" w:rsidRDefault="00971E35"/>
        </w:tc>
      </w:tr>
      <w:tr w:rsidR="00971E35" w14:paraId="3458CA66" w14:textId="77777777">
        <w:tc>
          <w:tcPr>
            <w:tcW w:w="0" w:type="auto"/>
          </w:tcPr>
          <w:p w14:paraId="4FF58686" w14:textId="77777777" w:rsidR="00971E35" w:rsidRDefault="00971E35"/>
        </w:tc>
        <w:tc>
          <w:tcPr>
            <w:tcW w:w="0" w:type="auto"/>
          </w:tcPr>
          <w:p w14:paraId="19369029" w14:textId="77777777" w:rsidR="00971E35" w:rsidRDefault="00303C97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14:paraId="5D452153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01C6257" w14:textId="77777777" w:rsidR="00971E35" w:rsidRDefault="00971E35"/>
        </w:tc>
        <w:tc>
          <w:tcPr>
            <w:tcW w:w="0" w:type="auto"/>
          </w:tcPr>
          <w:p w14:paraId="1BF580BE" w14:textId="77777777" w:rsidR="00971E35" w:rsidRDefault="00971E35"/>
        </w:tc>
      </w:tr>
      <w:tr w:rsidR="00971E35" w14:paraId="36C4A823" w14:textId="77777777">
        <w:tc>
          <w:tcPr>
            <w:tcW w:w="0" w:type="auto"/>
          </w:tcPr>
          <w:p w14:paraId="4D596892" w14:textId="77777777" w:rsidR="00971E35" w:rsidRDefault="00303C97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14:paraId="7A0D87BF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741D9B00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2ED04F81" w14:textId="77777777" w:rsidR="00971E35" w:rsidRDefault="00303C97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14:paraId="0886CF20" w14:textId="77777777" w:rsidR="00971E35" w:rsidRDefault="00303C97">
            <w:pPr>
              <w:pStyle w:val="Compact"/>
            </w:pPr>
            <w:r>
              <w:t>[2] 2 (4.8%)</w:t>
            </w:r>
          </w:p>
        </w:tc>
      </w:tr>
      <w:tr w:rsidR="00971E35" w14:paraId="2377B83E" w14:textId="77777777">
        <w:tc>
          <w:tcPr>
            <w:tcW w:w="0" w:type="auto"/>
          </w:tcPr>
          <w:p w14:paraId="31731252" w14:textId="77777777" w:rsidR="00971E35" w:rsidRDefault="00971E35"/>
        </w:tc>
        <w:tc>
          <w:tcPr>
            <w:tcW w:w="0" w:type="auto"/>
          </w:tcPr>
          <w:p w14:paraId="269291D5" w14:textId="77777777" w:rsidR="00971E35" w:rsidRDefault="00303C97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14:paraId="5FF15B23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494247D9" w14:textId="77777777" w:rsidR="00971E35" w:rsidRDefault="00971E35"/>
        </w:tc>
        <w:tc>
          <w:tcPr>
            <w:tcW w:w="0" w:type="auto"/>
          </w:tcPr>
          <w:p w14:paraId="0ECB2C86" w14:textId="77777777" w:rsidR="00971E35" w:rsidRDefault="00971E35"/>
        </w:tc>
      </w:tr>
      <w:tr w:rsidR="00971E35" w14:paraId="48CA5798" w14:textId="77777777">
        <w:tc>
          <w:tcPr>
            <w:tcW w:w="0" w:type="auto"/>
          </w:tcPr>
          <w:p w14:paraId="42E3F8C4" w14:textId="77777777" w:rsidR="00971E35" w:rsidRDefault="00971E35"/>
        </w:tc>
        <w:tc>
          <w:tcPr>
            <w:tcW w:w="0" w:type="auto"/>
          </w:tcPr>
          <w:p w14:paraId="3ECB53AA" w14:textId="77777777" w:rsidR="00971E35" w:rsidRDefault="00303C97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14:paraId="19558025" w14:textId="77777777" w:rsidR="00971E35" w:rsidRDefault="00971E35"/>
        </w:tc>
        <w:tc>
          <w:tcPr>
            <w:tcW w:w="0" w:type="auto"/>
          </w:tcPr>
          <w:p w14:paraId="0021C7B0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AF65FEA" w14:textId="77777777" w:rsidR="00971E35" w:rsidRDefault="00971E35"/>
        </w:tc>
      </w:tr>
      <w:tr w:rsidR="00971E35" w14:paraId="403A1257" w14:textId="77777777">
        <w:tc>
          <w:tcPr>
            <w:tcW w:w="0" w:type="auto"/>
          </w:tcPr>
          <w:p w14:paraId="158F444E" w14:textId="77777777" w:rsidR="00971E35" w:rsidRDefault="00971E35"/>
        </w:tc>
        <w:tc>
          <w:tcPr>
            <w:tcW w:w="0" w:type="auto"/>
          </w:tcPr>
          <w:p w14:paraId="343C0EE5" w14:textId="77777777" w:rsidR="00971E35" w:rsidRDefault="00303C97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14:paraId="7F14479F" w14:textId="77777777" w:rsidR="00971E35" w:rsidRDefault="00971E35"/>
        </w:tc>
        <w:tc>
          <w:tcPr>
            <w:tcW w:w="0" w:type="auto"/>
          </w:tcPr>
          <w:p w14:paraId="480C9632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25EAEAAF" w14:textId="77777777" w:rsidR="00971E35" w:rsidRDefault="00971E35"/>
        </w:tc>
      </w:tr>
      <w:tr w:rsidR="00971E35" w14:paraId="04A47945" w14:textId="77777777">
        <w:tc>
          <w:tcPr>
            <w:tcW w:w="0" w:type="auto"/>
          </w:tcPr>
          <w:p w14:paraId="0EDE7A7C" w14:textId="77777777" w:rsidR="00971E35" w:rsidRDefault="00971E35"/>
        </w:tc>
        <w:tc>
          <w:tcPr>
            <w:tcW w:w="0" w:type="auto"/>
          </w:tcPr>
          <w:p w14:paraId="080DA996" w14:textId="77777777" w:rsidR="00971E35" w:rsidRDefault="00303C97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14:paraId="0F2F9E5C" w14:textId="77777777" w:rsidR="00971E35" w:rsidRDefault="00971E35"/>
        </w:tc>
        <w:tc>
          <w:tcPr>
            <w:tcW w:w="0" w:type="auto"/>
          </w:tcPr>
          <w:p w14:paraId="30DAF21C" w14:textId="77777777" w:rsidR="00971E35" w:rsidRDefault="00971E35"/>
        </w:tc>
        <w:tc>
          <w:tcPr>
            <w:tcW w:w="0" w:type="auto"/>
          </w:tcPr>
          <w:p w14:paraId="5A86E8F9" w14:textId="77777777" w:rsidR="00971E35" w:rsidRDefault="00303C97">
            <w:pPr>
              <w:pStyle w:val="Compact"/>
            </w:pPr>
            <w:r>
              <w:t>[2] 2 (4.8%)</w:t>
            </w:r>
          </w:p>
        </w:tc>
      </w:tr>
      <w:tr w:rsidR="00971E35" w14:paraId="64C5C008" w14:textId="77777777">
        <w:tc>
          <w:tcPr>
            <w:tcW w:w="0" w:type="auto"/>
          </w:tcPr>
          <w:p w14:paraId="34CCF341" w14:textId="77777777" w:rsidR="00971E35" w:rsidRDefault="00303C97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14:paraId="359CDE61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E0BF9F1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C807011" w14:textId="77777777" w:rsidR="00971E35" w:rsidRDefault="00971E35"/>
        </w:tc>
        <w:tc>
          <w:tcPr>
            <w:tcW w:w="0" w:type="auto"/>
          </w:tcPr>
          <w:p w14:paraId="3657E3AA" w14:textId="77777777" w:rsidR="00971E35" w:rsidRDefault="00971E35"/>
        </w:tc>
      </w:tr>
      <w:tr w:rsidR="00971E35" w14:paraId="1ACF4B69" w14:textId="77777777">
        <w:tc>
          <w:tcPr>
            <w:tcW w:w="0" w:type="auto"/>
          </w:tcPr>
          <w:p w14:paraId="1164D37E" w14:textId="77777777" w:rsidR="00971E35" w:rsidRDefault="00971E35"/>
        </w:tc>
        <w:tc>
          <w:tcPr>
            <w:tcW w:w="0" w:type="auto"/>
          </w:tcPr>
          <w:p w14:paraId="6412416B" w14:textId="77777777" w:rsidR="00971E35" w:rsidRDefault="00303C97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14:paraId="2B648C00" w14:textId="77777777" w:rsidR="00971E35" w:rsidRDefault="00303C97">
            <w:pPr>
              <w:pStyle w:val="Compact"/>
            </w:pPr>
            <w:r>
              <w:t xml:space="preserve">[1] 1 </w:t>
            </w:r>
            <w:r>
              <w:lastRenderedPageBreak/>
              <w:t>(1.1%)</w:t>
            </w:r>
          </w:p>
        </w:tc>
        <w:tc>
          <w:tcPr>
            <w:tcW w:w="0" w:type="auto"/>
          </w:tcPr>
          <w:p w14:paraId="4B5BA594" w14:textId="77777777" w:rsidR="00971E35" w:rsidRDefault="00971E35"/>
        </w:tc>
        <w:tc>
          <w:tcPr>
            <w:tcW w:w="0" w:type="auto"/>
          </w:tcPr>
          <w:p w14:paraId="15EC06D8" w14:textId="77777777" w:rsidR="00971E35" w:rsidRDefault="00971E35"/>
        </w:tc>
      </w:tr>
      <w:tr w:rsidR="00971E35" w14:paraId="4E25BE83" w14:textId="77777777">
        <w:tc>
          <w:tcPr>
            <w:tcW w:w="0" w:type="auto"/>
          </w:tcPr>
          <w:p w14:paraId="1D8CC4CD" w14:textId="77777777" w:rsidR="00971E35" w:rsidRDefault="00303C97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14:paraId="3C66B527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B407A59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03A298BA" w14:textId="77777777" w:rsidR="00971E35" w:rsidRDefault="00971E35"/>
        </w:tc>
        <w:tc>
          <w:tcPr>
            <w:tcW w:w="0" w:type="auto"/>
          </w:tcPr>
          <w:p w14:paraId="0FC9DCBB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0F99F352" w14:textId="77777777">
        <w:tc>
          <w:tcPr>
            <w:tcW w:w="0" w:type="auto"/>
          </w:tcPr>
          <w:p w14:paraId="190A737F" w14:textId="77777777" w:rsidR="00971E35" w:rsidRDefault="00971E35"/>
        </w:tc>
        <w:tc>
          <w:tcPr>
            <w:tcW w:w="0" w:type="auto"/>
          </w:tcPr>
          <w:p w14:paraId="40FD82B0" w14:textId="77777777" w:rsidR="00971E35" w:rsidRDefault="00303C97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14:paraId="588B7294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8B76D08" w14:textId="77777777" w:rsidR="00971E35" w:rsidRDefault="00971E35"/>
        </w:tc>
        <w:tc>
          <w:tcPr>
            <w:tcW w:w="0" w:type="auto"/>
          </w:tcPr>
          <w:p w14:paraId="2FDEC0DF" w14:textId="77777777" w:rsidR="00971E35" w:rsidRDefault="00971E35"/>
        </w:tc>
      </w:tr>
      <w:tr w:rsidR="00971E35" w14:paraId="1218FD65" w14:textId="77777777">
        <w:tc>
          <w:tcPr>
            <w:tcW w:w="0" w:type="auto"/>
          </w:tcPr>
          <w:p w14:paraId="20184F22" w14:textId="77777777" w:rsidR="00971E35" w:rsidRDefault="00971E35"/>
        </w:tc>
        <w:tc>
          <w:tcPr>
            <w:tcW w:w="0" w:type="auto"/>
          </w:tcPr>
          <w:p w14:paraId="5FA0839F" w14:textId="77777777" w:rsidR="00971E35" w:rsidRDefault="00303C97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2BE6546A" w14:textId="77777777" w:rsidR="00971E35" w:rsidRDefault="00971E35"/>
        </w:tc>
        <w:tc>
          <w:tcPr>
            <w:tcW w:w="0" w:type="auto"/>
          </w:tcPr>
          <w:p w14:paraId="3E411E54" w14:textId="77777777" w:rsidR="00971E35" w:rsidRDefault="00971E35"/>
        </w:tc>
        <w:tc>
          <w:tcPr>
            <w:tcW w:w="0" w:type="auto"/>
          </w:tcPr>
          <w:p w14:paraId="633562B7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1803447C" w14:textId="77777777">
        <w:tc>
          <w:tcPr>
            <w:tcW w:w="0" w:type="auto"/>
          </w:tcPr>
          <w:p w14:paraId="63BDC948" w14:textId="77777777" w:rsidR="00971E35" w:rsidRDefault="00303C97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14:paraId="02DFB4D7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5B293BE0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57EADAD1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7D9579E" w14:textId="77777777" w:rsidR="00971E35" w:rsidRDefault="00971E35"/>
        </w:tc>
      </w:tr>
      <w:tr w:rsidR="00971E35" w14:paraId="2DAEF6DE" w14:textId="77777777">
        <w:tc>
          <w:tcPr>
            <w:tcW w:w="0" w:type="auto"/>
          </w:tcPr>
          <w:p w14:paraId="5066F4BB" w14:textId="77777777" w:rsidR="00971E35" w:rsidRDefault="00971E35"/>
        </w:tc>
        <w:tc>
          <w:tcPr>
            <w:tcW w:w="0" w:type="auto"/>
          </w:tcPr>
          <w:p w14:paraId="18C77FCE" w14:textId="77777777" w:rsidR="00971E35" w:rsidRDefault="00303C97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14:paraId="387EBB75" w14:textId="77777777" w:rsidR="00971E35" w:rsidRDefault="00303C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14:paraId="70EA4521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666AE3B8" w14:textId="77777777" w:rsidR="00971E35" w:rsidRDefault="00971E35"/>
        </w:tc>
      </w:tr>
      <w:tr w:rsidR="00971E35" w14:paraId="0D909BE1" w14:textId="77777777">
        <w:tc>
          <w:tcPr>
            <w:tcW w:w="0" w:type="auto"/>
          </w:tcPr>
          <w:p w14:paraId="2C416124" w14:textId="77777777" w:rsidR="00971E35" w:rsidRDefault="00303C97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14:paraId="63386849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060599EE" w14:textId="77777777" w:rsidR="00971E35" w:rsidRDefault="00303C97">
            <w:pPr>
              <w:pStyle w:val="Compact"/>
            </w:pPr>
            <w:r>
              <w:t>[8] 6 (6.9%)</w:t>
            </w:r>
          </w:p>
        </w:tc>
        <w:tc>
          <w:tcPr>
            <w:tcW w:w="0" w:type="auto"/>
          </w:tcPr>
          <w:p w14:paraId="1FEEF809" w14:textId="77777777" w:rsidR="00971E35" w:rsidRDefault="00303C97">
            <w:pPr>
              <w:pStyle w:val="Compact"/>
            </w:pPr>
            <w:r>
              <w:t>[9] 7 (13.5%)</w:t>
            </w:r>
          </w:p>
        </w:tc>
        <w:tc>
          <w:tcPr>
            <w:tcW w:w="0" w:type="auto"/>
          </w:tcPr>
          <w:p w14:paraId="2DAE2A11" w14:textId="77777777" w:rsidR="00971E35" w:rsidRDefault="00303C97">
            <w:pPr>
              <w:pStyle w:val="Compact"/>
            </w:pPr>
            <w:r>
              <w:t>[7] 5 (11.9%)</w:t>
            </w:r>
          </w:p>
        </w:tc>
      </w:tr>
      <w:tr w:rsidR="00971E35" w14:paraId="0FFBD1B6" w14:textId="77777777">
        <w:tc>
          <w:tcPr>
            <w:tcW w:w="0" w:type="auto"/>
          </w:tcPr>
          <w:p w14:paraId="7FB8C812" w14:textId="77777777" w:rsidR="00971E35" w:rsidRDefault="00971E35"/>
        </w:tc>
        <w:tc>
          <w:tcPr>
            <w:tcW w:w="0" w:type="auto"/>
          </w:tcPr>
          <w:p w14:paraId="6EE069B9" w14:textId="77777777" w:rsidR="00971E35" w:rsidRDefault="00303C97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14:paraId="3244E2E8" w14:textId="77777777" w:rsidR="00971E35" w:rsidRDefault="00971E35"/>
        </w:tc>
        <w:tc>
          <w:tcPr>
            <w:tcW w:w="0" w:type="auto"/>
          </w:tcPr>
          <w:p w14:paraId="17C1AC22" w14:textId="77777777" w:rsidR="00971E35" w:rsidRDefault="00971E35"/>
        </w:tc>
        <w:tc>
          <w:tcPr>
            <w:tcW w:w="0" w:type="auto"/>
          </w:tcPr>
          <w:p w14:paraId="7BF5639F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24575B2D" w14:textId="77777777">
        <w:tc>
          <w:tcPr>
            <w:tcW w:w="0" w:type="auto"/>
          </w:tcPr>
          <w:p w14:paraId="4AA8EBD6" w14:textId="77777777" w:rsidR="00971E35" w:rsidRDefault="00971E35"/>
        </w:tc>
        <w:tc>
          <w:tcPr>
            <w:tcW w:w="0" w:type="auto"/>
          </w:tcPr>
          <w:p w14:paraId="4D6C5DD6" w14:textId="77777777" w:rsidR="00971E35" w:rsidRDefault="00303C97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14:paraId="5158C690" w14:textId="77777777" w:rsidR="00971E35" w:rsidRDefault="00971E35"/>
        </w:tc>
        <w:tc>
          <w:tcPr>
            <w:tcW w:w="0" w:type="auto"/>
          </w:tcPr>
          <w:p w14:paraId="55C66AC3" w14:textId="77777777" w:rsidR="00971E35" w:rsidRDefault="00971E35"/>
        </w:tc>
        <w:tc>
          <w:tcPr>
            <w:tcW w:w="0" w:type="auto"/>
          </w:tcPr>
          <w:p w14:paraId="37FA9C9F" w14:textId="77777777" w:rsidR="00971E35" w:rsidRDefault="00303C97">
            <w:pPr>
              <w:pStyle w:val="Compact"/>
            </w:pPr>
            <w:r>
              <w:t>[2] 1 (2.4%)</w:t>
            </w:r>
          </w:p>
        </w:tc>
      </w:tr>
      <w:tr w:rsidR="00971E35" w14:paraId="0EDDAB9B" w14:textId="77777777">
        <w:tc>
          <w:tcPr>
            <w:tcW w:w="0" w:type="auto"/>
          </w:tcPr>
          <w:p w14:paraId="465197E7" w14:textId="77777777" w:rsidR="00971E35" w:rsidRDefault="00971E35"/>
        </w:tc>
        <w:tc>
          <w:tcPr>
            <w:tcW w:w="0" w:type="auto"/>
          </w:tcPr>
          <w:p w14:paraId="433D487E" w14:textId="77777777" w:rsidR="00971E35" w:rsidRDefault="00303C97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14:paraId="2112DFDE" w14:textId="77777777" w:rsidR="00971E35" w:rsidRDefault="00303C97">
            <w:pPr>
              <w:pStyle w:val="Compact"/>
            </w:pPr>
            <w:r>
              <w:t>[3] 1 (1.1%)</w:t>
            </w:r>
          </w:p>
        </w:tc>
        <w:tc>
          <w:tcPr>
            <w:tcW w:w="0" w:type="auto"/>
          </w:tcPr>
          <w:p w14:paraId="6C23162C" w14:textId="77777777" w:rsidR="00971E35" w:rsidRDefault="00971E35"/>
        </w:tc>
        <w:tc>
          <w:tcPr>
            <w:tcW w:w="0" w:type="auto"/>
          </w:tcPr>
          <w:p w14:paraId="19167D9D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782280B7" w14:textId="77777777">
        <w:tc>
          <w:tcPr>
            <w:tcW w:w="0" w:type="auto"/>
          </w:tcPr>
          <w:p w14:paraId="690D1C4B" w14:textId="77777777" w:rsidR="00971E35" w:rsidRDefault="00971E35"/>
        </w:tc>
        <w:tc>
          <w:tcPr>
            <w:tcW w:w="0" w:type="auto"/>
          </w:tcPr>
          <w:p w14:paraId="370351EC" w14:textId="77777777" w:rsidR="00971E35" w:rsidRDefault="00303C97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14:paraId="156A9B0F" w14:textId="77777777" w:rsidR="00971E35" w:rsidRDefault="00971E35"/>
        </w:tc>
        <w:tc>
          <w:tcPr>
            <w:tcW w:w="0" w:type="auto"/>
          </w:tcPr>
          <w:p w14:paraId="35CB5D80" w14:textId="77777777" w:rsidR="00971E35" w:rsidRDefault="00303C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14:paraId="55CEC32D" w14:textId="77777777" w:rsidR="00971E35" w:rsidRDefault="00971E35"/>
        </w:tc>
      </w:tr>
      <w:tr w:rsidR="00971E35" w14:paraId="667167F2" w14:textId="77777777">
        <w:tc>
          <w:tcPr>
            <w:tcW w:w="0" w:type="auto"/>
          </w:tcPr>
          <w:p w14:paraId="5EB0F7D8" w14:textId="77777777" w:rsidR="00971E35" w:rsidRDefault="00971E35"/>
        </w:tc>
        <w:tc>
          <w:tcPr>
            <w:tcW w:w="0" w:type="auto"/>
          </w:tcPr>
          <w:p w14:paraId="462113FA" w14:textId="77777777" w:rsidR="00971E35" w:rsidRDefault="00303C97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14:paraId="7E0836FB" w14:textId="77777777" w:rsidR="00971E35" w:rsidRDefault="00303C97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14:paraId="1C32413C" w14:textId="77777777" w:rsidR="00971E35" w:rsidRDefault="00303C97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14:paraId="4EFD4CA0" w14:textId="77777777" w:rsidR="00971E35" w:rsidRDefault="00971E35"/>
        </w:tc>
      </w:tr>
      <w:tr w:rsidR="00971E35" w14:paraId="658656D6" w14:textId="77777777">
        <w:tc>
          <w:tcPr>
            <w:tcW w:w="0" w:type="auto"/>
          </w:tcPr>
          <w:p w14:paraId="27AD963E" w14:textId="77777777" w:rsidR="00971E35" w:rsidRDefault="00971E35"/>
        </w:tc>
        <w:tc>
          <w:tcPr>
            <w:tcW w:w="0" w:type="auto"/>
          </w:tcPr>
          <w:p w14:paraId="49698E82" w14:textId="77777777" w:rsidR="00971E35" w:rsidRDefault="00303C97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14:paraId="718CDDBA" w14:textId="77777777" w:rsidR="00971E35" w:rsidRDefault="00303C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14:paraId="442313DE" w14:textId="77777777" w:rsidR="00971E35" w:rsidRDefault="00303C97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14:paraId="10BE09B0" w14:textId="77777777" w:rsidR="00971E35" w:rsidRDefault="00303C97">
            <w:pPr>
              <w:pStyle w:val="Compact"/>
            </w:pPr>
            <w:r>
              <w:t>[3] 2 (4.8%)</w:t>
            </w:r>
          </w:p>
        </w:tc>
      </w:tr>
    </w:tbl>
    <w:p w14:paraId="6DBE4EE5" w14:textId="77777777" w:rsidR="00971E35" w:rsidRDefault="00303C97">
      <w:pPr>
        <w:pStyle w:val="Overskrift2"/>
      </w:pPr>
      <w:bookmarkStart w:id="82" w:name="Xfa05552548931d6a871505c8d2314bc661ad4f9"/>
      <w:bookmarkStart w:id="83" w:name="_Toc61370047"/>
      <w:bookmarkEnd w:id="80"/>
      <w:r>
        <w:t>Suspected Unexpected Serious Adverse Reaction</w:t>
      </w:r>
      <w:bookmarkEnd w:id="83"/>
    </w:p>
    <w:p w14:paraId="38E58A66" w14:textId="77777777" w:rsidR="00971E35" w:rsidRDefault="00303C97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039"/>
      </w:tblGrid>
      <w:tr w:rsidR="00971E35" w14:paraId="0C2607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FB3169" w14:textId="77777777" w:rsidR="00971E35" w:rsidRDefault="00303C97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A3787D" w14:textId="77777777" w:rsidR="00971E35" w:rsidRDefault="00303C97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522A1B" w14:textId="77777777" w:rsidR="00971E35" w:rsidRDefault="00303C97">
            <w:pPr>
              <w:pStyle w:val="Compact"/>
            </w:pPr>
            <w:r>
              <w:t>Remdesivir + SOC</w:t>
            </w:r>
          </w:p>
        </w:tc>
      </w:tr>
      <w:tr w:rsidR="00971E35" w14:paraId="1463DF30" w14:textId="77777777">
        <w:tc>
          <w:tcPr>
            <w:tcW w:w="0" w:type="auto"/>
          </w:tcPr>
          <w:p w14:paraId="29F4F4B8" w14:textId="77777777" w:rsidR="00971E35" w:rsidRDefault="00303C97">
            <w:pPr>
              <w:pStyle w:val="Compact"/>
            </w:pPr>
            <w:r>
              <w:lastRenderedPageBreak/>
              <w:t>Gastrointestinal disorders</w:t>
            </w:r>
          </w:p>
        </w:tc>
        <w:tc>
          <w:tcPr>
            <w:tcW w:w="0" w:type="auto"/>
          </w:tcPr>
          <w:p w14:paraId="355CF556" w14:textId="77777777" w:rsidR="00971E35" w:rsidRDefault="00303C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14:paraId="4A3CAA73" w14:textId="77777777" w:rsidR="00971E35" w:rsidRDefault="00303C97">
            <w:pPr>
              <w:pStyle w:val="Compact"/>
            </w:pPr>
            <w:r>
              <w:t>[1] 1 (2.4%)</w:t>
            </w:r>
          </w:p>
        </w:tc>
      </w:tr>
      <w:tr w:rsidR="00971E35" w14:paraId="21CCE0F6" w14:textId="77777777">
        <w:tc>
          <w:tcPr>
            <w:tcW w:w="0" w:type="auto"/>
          </w:tcPr>
          <w:p w14:paraId="5675ED02" w14:textId="77777777" w:rsidR="00971E35" w:rsidRDefault="00971E35"/>
        </w:tc>
        <w:tc>
          <w:tcPr>
            <w:tcW w:w="0" w:type="auto"/>
          </w:tcPr>
          <w:p w14:paraId="051244E4" w14:textId="77777777" w:rsidR="00971E35" w:rsidRDefault="00303C97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14:paraId="28E9862B" w14:textId="77777777" w:rsidR="00971E35" w:rsidRDefault="00303C97">
            <w:pPr>
              <w:pStyle w:val="Compact"/>
            </w:pPr>
            <w:r>
              <w:t>[1] 1 (2.4%)</w:t>
            </w:r>
          </w:p>
        </w:tc>
      </w:tr>
    </w:tbl>
    <w:p w14:paraId="4BDEFFD4" w14:textId="77777777" w:rsidR="00971E35" w:rsidRDefault="00303C97">
      <w:pPr>
        <w:pStyle w:val="Brdtekst"/>
      </w:pPr>
      <w:r>
        <w:t>END</w:t>
      </w:r>
      <w:bookmarkEnd w:id="74"/>
      <w:bookmarkEnd w:id="82"/>
    </w:p>
    <w:sectPr w:rsidR="00971E35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141475" w14:textId="77777777" w:rsidR="00303C97" w:rsidRDefault="00303C97">
      <w:pPr>
        <w:spacing w:after="0"/>
      </w:pPr>
      <w:r>
        <w:separator/>
      </w:r>
    </w:p>
  </w:endnote>
  <w:endnote w:type="continuationSeparator" w:id="0">
    <w:p w14:paraId="19E523F7" w14:textId="77777777" w:rsidR="00303C97" w:rsidRDefault="00303C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20B594" w14:textId="77777777" w:rsidR="00303C97" w:rsidRDefault="00303C97">
      <w:r>
        <w:separator/>
      </w:r>
    </w:p>
  </w:footnote>
  <w:footnote w:type="continuationSeparator" w:id="0">
    <w:p w14:paraId="32E0CEE2" w14:textId="77777777" w:rsidR="00303C97" w:rsidRDefault="00303C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3C97"/>
    <w:rsid w:val="004E29B3"/>
    <w:rsid w:val="00590D07"/>
    <w:rsid w:val="00784D58"/>
    <w:rsid w:val="008D6863"/>
    <w:rsid w:val="00971E35"/>
    <w:rsid w:val="00B86B75"/>
    <w:rsid w:val="00BC48D5"/>
    <w:rsid w:val="00C36279"/>
    <w:rsid w:val="00E315A3"/>
    <w:rsid w:val="00F62C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26D71A01"/>
  <w15:docId w15:val="{39055610-D235-A44C-A39A-8AD19454C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F62CB6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F62CB6"/>
    <w:pPr>
      <w:spacing w:after="100"/>
      <w:ind w:left="240"/>
    </w:pPr>
  </w:style>
  <w:style w:type="paragraph" w:styleId="INNH3">
    <w:name w:val="toc 3"/>
    <w:basedOn w:val="Normal"/>
    <w:next w:val="Normal"/>
    <w:autoRedefine/>
    <w:uiPriority w:val="39"/>
    <w:unhideWhenUsed/>
    <w:rsid w:val="00F62CB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7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4</Pages>
  <Words>13570</Words>
  <Characters>71921</Characters>
  <Application>Microsoft Office Word</Application>
  <DocSecurity>0</DocSecurity>
  <Lines>599</Lines>
  <Paragraphs>170</Paragraphs>
  <ScaleCrop>false</ScaleCrop>
  <Company/>
  <LinksUpToDate>false</LinksUpToDate>
  <CharactersWithSpaces>85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Inge Christoffer Olsen</cp:lastModifiedBy>
  <cp:revision>2</cp:revision>
  <dcterms:created xsi:type="dcterms:W3CDTF">2021-01-12T17:52:00Z</dcterms:created>
  <dcterms:modified xsi:type="dcterms:W3CDTF">2021-01-12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Januar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